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C684A" w14:textId="77777777" w:rsidR="00C1312B" w:rsidRPr="006C6F04" w:rsidRDefault="00AB6453" w:rsidP="00C1312B">
      <w:pPr>
        <w:spacing w:line="480" w:lineRule="auto"/>
        <w:jc w:val="center"/>
        <w:rPr>
          <w:rFonts w:ascii="Verdana" w:hAnsi="Verdana" w:cs="Tahoma"/>
          <w:b/>
          <w:sz w:val="34"/>
          <w:szCs w:val="34"/>
        </w:rPr>
      </w:pPr>
      <w:r w:rsidRPr="006C6F04">
        <w:rPr>
          <w:rFonts w:ascii="Verdana" w:hAnsi="Verdana" w:cs="Tahoma"/>
          <w:b/>
          <w:sz w:val="34"/>
          <w:szCs w:val="34"/>
        </w:rPr>
        <w:t xml:space="preserve">The </w:t>
      </w:r>
      <w:smartTag w:uri="urn:schemas-microsoft-com:office:smarttags" w:element="place">
        <w:smartTag w:uri="urn:schemas-microsoft-com:office:smarttags" w:element="PlaceType">
          <w:r w:rsidRPr="006C6F04">
            <w:rPr>
              <w:rFonts w:ascii="Verdana" w:hAnsi="Verdana" w:cs="Tahoma"/>
              <w:b/>
              <w:sz w:val="34"/>
              <w:szCs w:val="34"/>
            </w:rPr>
            <w:t>University</w:t>
          </w:r>
        </w:smartTag>
        <w:r w:rsidRPr="006C6F04">
          <w:rPr>
            <w:rFonts w:ascii="Verdana" w:hAnsi="Verdana" w:cs="Tahoma"/>
            <w:b/>
            <w:sz w:val="34"/>
            <w:szCs w:val="34"/>
          </w:rPr>
          <w:t xml:space="preserve"> of </w:t>
        </w:r>
        <w:smartTag w:uri="urn:schemas-microsoft-com:office:smarttags" w:element="PlaceName">
          <w:r w:rsidRPr="006C6F04">
            <w:rPr>
              <w:rFonts w:ascii="Verdana" w:hAnsi="Verdana" w:cs="Tahoma"/>
              <w:b/>
              <w:sz w:val="34"/>
              <w:szCs w:val="34"/>
            </w:rPr>
            <w:t>Nottingham</w:t>
          </w:r>
        </w:smartTag>
      </w:smartTag>
    </w:p>
    <w:p w14:paraId="37998C4A" w14:textId="77777777" w:rsidR="00AB6453" w:rsidRPr="006C6F04" w:rsidRDefault="0033771F" w:rsidP="00C1312B">
      <w:pPr>
        <w:spacing w:line="480" w:lineRule="auto"/>
        <w:jc w:val="center"/>
        <w:rPr>
          <w:rFonts w:ascii="Verdana" w:hAnsi="Verdana" w:cs="Tahoma"/>
          <w:b/>
          <w:sz w:val="30"/>
          <w:szCs w:val="30"/>
        </w:rPr>
      </w:pPr>
      <w:r w:rsidRPr="006C6F04">
        <w:rPr>
          <w:rFonts w:ascii="Verdana" w:hAnsi="Verdana" w:cs="Tahoma"/>
          <w:b/>
          <w:sz w:val="30"/>
          <w:szCs w:val="30"/>
        </w:rPr>
        <w:t>Faculty of Engineering</w:t>
      </w:r>
    </w:p>
    <w:p w14:paraId="18A7CF92" w14:textId="77777777" w:rsidR="0033771F" w:rsidRPr="006C6F04" w:rsidRDefault="003B52D0" w:rsidP="00C1312B">
      <w:pPr>
        <w:spacing w:line="480" w:lineRule="auto"/>
        <w:jc w:val="center"/>
        <w:rPr>
          <w:rFonts w:ascii="Verdana" w:hAnsi="Verdana" w:cs="Tahoma"/>
          <w:b/>
          <w:sz w:val="30"/>
          <w:szCs w:val="30"/>
        </w:rPr>
      </w:pPr>
      <w:r w:rsidRPr="006C6F04">
        <w:rPr>
          <w:rFonts w:ascii="Verdana" w:hAnsi="Verdana" w:cs="Tahoma"/>
          <w:b/>
          <w:sz w:val="30"/>
          <w:szCs w:val="30"/>
        </w:rPr>
        <w:t>Department</w:t>
      </w:r>
      <w:r w:rsidR="00DB49E2" w:rsidRPr="006C6F04">
        <w:rPr>
          <w:rFonts w:ascii="Verdana" w:hAnsi="Verdana" w:cs="Tahoma"/>
          <w:b/>
          <w:sz w:val="30"/>
          <w:szCs w:val="30"/>
        </w:rPr>
        <w:t xml:space="preserve"> of </w:t>
      </w:r>
      <w:r w:rsidR="0041590C" w:rsidRPr="006C6F04">
        <w:rPr>
          <w:rFonts w:ascii="Verdana" w:hAnsi="Verdana" w:cs="Tahoma"/>
          <w:b/>
          <w:sz w:val="30"/>
          <w:szCs w:val="30"/>
        </w:rPr>
        <w:t>Electrical and Electronic</w:t>
      </w:r>
      <w:r w:rsidR="0033771F" w:rsidRPr="006C6F04">
        <w:rPr>
          <w:rFonts w:ascii="Verdana" w:hAnsi="Verdana" w:cs="Tahoma"/>
          <w:b/>
          <w:sz w:val="30"/>
          <w:szCs w:val="30"/>
        </w:rPr>
        <w:t xml:space="preserve"> Engineering</w:t>
      </w:r>
    </w:p>
    <w:p w14:paraId="78D2E1F6" w14:textId="77777777" w:rsidR="00AB6453" w:rsidRPr="006C6F04" w:rsidRDefault="00AB6453" w:rsidP="00AB6453">
      <w:pPr>
        <w:jc w:val="center"/>
      </w:pPr>
    </w:p>
    <w:p w14:paraId="4D3396F9" w14:textId="77777777" w:rsidR="00AB6453" w:rsidRPr="006C6F04" w:rsidRDefault="00AB6453" w:rsidP="00AB6453">
      <w:pPr>
        <w:jc w:val="center"/>
      </w:pPr>
    </w:p>
    <w:p w14:paraId="4F33AAFE" w14:textId="77777777" w:rsidR="00711764" w:rsidRPr="006C6F04" w:rsidRDefault="00711764" w:rsidP="00AB6453">
      <w:pPr>
        <w:jc w:val="center"/>
      </w:pPr>
    </w:p>
    <w:p w14:paraId="0C33B8A1" w14:textId="2D03466C" w:rsidR="00AB6453" w:rsidRPr="006C6F04" w:rsidRDefault="00004024" w:rsidP="00AB6453">
      <w:pPr>
        <w:jc w:val="center"/>
      </w:pPr>
      <w:r w:rsidRPr="006C6F04">
        <w:rPr>
          <w:noProof/>
          <w:lang w:val="en-MY" w:eastAsia="en-MY"/>
        </w:rPr>
        <w:drawing>
          <wp:inline distT="0" distB="0" distL="0" distR="0" wp14:anchorId="39B8EAB4" wp14:editId="141CB974">
            <wp:extent cx="2716530" cy="1245870"/>
            <wp:effectExtent l="0" t="0" r="0" b="0"/>
            <wp:docPr id="1" name="Picture 3" descr="Description: Y:\All Staff\Marketing\New Corporate Branding\Logo - 2011\JPEG\UoN-UK-C-M_Blue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Y:\All Staff\Marketing\New Corporate Branding\Logo - 2011\JPEG\UoN-UK-C-M_BlueRGB.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6530" cy="1245870"/>
                    </a:xfrm>
                    <a:prstGeom prst="rect">
                      <a:avLst/>
                    </a:prstGeom>
                    <a:noFill/>
                    <a:ln>
                      <a:noFill/>
                    </a:ln>
                  </pic:spPr>
                </pic:pic>
              </a:graphicData>
            </a:graphic>
          </wp:inline>
        </w:drawing>
      </w:r>
    </w:p>
    <w:p w14:paraId="373EB09C" w14:textId="77777777" w:rsidR="00AB6453" w:rsidRPr="006C6F04" w:rsidRDefault="00AB6453" w:rsidP="00AB6453">
      <w:pPr>
        <w:jc w:val="center"/>
      </w:pPr>
    </w:p>
    <w:p w14:paraId="7B0A2C61" w14:textId="77777777" w:rsidR="00AB6453" w:rsidRPr="006C6F04" w:rsidRDefault="00AB6453" w:rsidP="00AB6453">
      <w:pPr>
        <w:jc w:val="center"/>
      </w:pPr>
    </w:p>
    <w:p w14:paraId="50559207" w14:textId="77777777" w:rsidR="00AB6453" w:rsidRPr="006C6F04" w:rsidRDefault="00AB6453" w:rsidP="00AB6453">
      <w:pPr>
        <w:jc w:val="center"/>
      </w:pPr>
    </w:p>
    <w:p w14:paraId="7DCFFC11" w14:textId="77777777" w:rsidR="00AB6453" w:rsidRPr="006C6F04" w:rsidRDefault="00AB6453" w:rsidP="00AB6453">
      <w:pPr>
        <w:jc w:val="center"/>
      </w:pPr>
    </w:p>
    <w:p w14:paraId="18972AEA" w14:textId="77777777" w:rsidR="00B46409" w:rsidRPr="006C6F04" w:rsidRDefault="00B46409" w:rsidP="0073608F"/>
    <w:p w14:paraId="7A561CE2" w14:textId="1F9A9376" w:rsidR="00AB6453" w:rsidRPr="006C6F04" w:rsidRDefault="00077F36" w:rsidP="00AB6453">
      <w:pPr>
        <w:jc w:val="center"/>
        <w:rPr>
          <w:rFonts w:ascii="Verdana" w:hAnsi="Verdana"/>
          <w:b/>
          <w:sz w:val="28"/>
          <w:szCs w:val="28"/>
        </w:rPr>
      </w:pPr>
      <w:r w:rsidRPr="006C6F04">
        <w:rPr>
          <w:rFonts w:ascii="Verdana" w:hAnsi="Verdana"/>
          <w:b/>
          <w:color w:val="000000"/>
          <w:sz w:val="28"/>
          <w:szCs w:val="20"/>
        </w:rPr>
        <w:t xml:space="preserve">WellnessAI+: </w:t>
      </w:r>
      <w:r w:rsidR="009E07D8" w:rsidRPr="006C6F04">
        <w:rPr>
          <w:rFonts w:ascii="Verdana" w:hAnsi="Verdana"/>
          <w:b/>
          <w:color w:val="000000"/>
          <w:sz w:val="28"/>
          <w:szCs w:val="20"/>
        </w:rPr>
        <w:t>Real-Time ECG-Based Emotion Classification deployed in Resource-Constrained ARM Cortex-M</w:t>
      </w:r>
      <w:r w:rsidR="0073608F" w:rsidRPr="006C6F04">
        <w:rPr>
          <w:rFonts w:ascii="Verdana" w:hAnsi="Verdana"/>
          <w:b/>
          <w:color w:val="000000"/>
          <w:sz w:val="28"/>
          <w:szCs w:val="20"/>
        </w:rPr>
        <w:t xml:space="preserve"> </w:t>
      </w:r>
      <w:r w:rsidR="004D47CB" w:rsidRPr="006C6F04">
        <w:rPr>
          <w:rFonts w:ascii="Verdana" w:hAnsi="Verdana"/>
          <w:b/>
          <w:color w:val="000000"/>
          <w:sz w:val="28"/>
          <w:szCs w:val="20"/>
        </w:rPr>
        <w:t>Microprocessor</w:t>
      </w:r>
    </w:p>
    <w:p w14:paraId="549F0E0D" w14:textId="77777777" w:rsidR="00AB6453" w:rsidRPr="006C6F04" w:rsidRDefault="00AB6453" w:rsidP="00AB6453">
      <w:pPr>
        <w:jc w:val="center"/>
        <w:rPr>
          <w:rFonts w:ascii="Verdana" w:hAnsi="Verdana"/>
          <w:b/>
          <w:sz w:val="28"/>
          <w:szCs w:val="28"/>
        </w:rPr>
      </w:pPr>
    </w:p>
    <w:p w14:paraId="74EADD9D" w14:textId="77777777" w:rsidR="00AB6453" w:rsidRPr="006C6F04" w:rsidRDefault="00AB6453" w:rsidP="00AB6453">
      <w:pPr>
        <w:jc w:val="center"/>
        <w:rPr>
          <w:rFonts w:ascii="Verdana" w:hAnsi="Verdana"/>
          <w:b/>
          <w:sz w:val="28"/>
          <w:szCs w:val="28"/>
        </w:rPr>
      </w:pPr>
    </w:p>
    <w:p w14:paraId="7144C884" w14:textId="77777777" w:rsidR="00DD2940" w:rsidRPr="006C6F04" w:rsidRDefault="00DD2940" w:rsidP="00AB6453">
      <w:pPr>
        <w:jc w:val="center"/>
        <w:rPr>
          <w:rFonts w:ascii="Verdana" w:hAnsi="Verdana"/>
          <w:b/>
          <w:sz w:val="28"/>
          <w:szCs w:val="28"/>
        </w:rPr>
      </w:pPr>
    </w:p>
    <w:p w14:paraId="76CD7326" w14:textId="77777777" w:rsidR="00DB49E2" w:rsidRPr="006C6F04" w:rsidRDefault="00DB49E2" w:rsidP="00AB6453">
      <w:pPr>
        <w:jc w:val="center"/>
        <w:rPr>
          <w:rFonts w:ascii="Verdana" w:hAnsi="Verdana"/>
          <w:b/>
          <w:sz w:val="28"/>
          <w:szCs w:val="28"/>
        </w:rPr>
      </w:pPr>
    </w:p>
    <w:p w14:paraId="42C77B1B" w14:textId="12F82F25" w:rsidR="00AB6453" w:rsidRPr="006C6F04" w:rsidRDefault="00A73126" w:rsidP="00DB16FC">
      <w:pPr>
        <w:ind w:left="720" w:firstLine="720"/>
        <w:rPr>
          <w:rFonts w:ascii="Verdana" w:hAnsi="Verdana" w:cs="Tahoma"/>
        </w:rPr>
      </w:pPr>
      <w:r w:rsidRPr="006C6F04">
        <w:rPr>
          <w:rFonts w:ascii="Verdana" w:hAnsi="Verdana" w:cs="Tahoma"/>
        </w:rPr>
        <w:t>AUTHOR</w:t>
      </w:r>
      <w:r w:rsidR="00DB49E2" w:rsidRPr="006C6F04">
        <w:rPr>
          <w:rFonts w:ascii="Verdana" w:hAnsi="Verdana" w:cs="Tahoma"/>
        </w:rPr>
        <w:tab/>
      </w:r>
      <w:r w:rsidR="00DB49E2" w:rsidRPr="006C6F04">
        <w:rPr>
          <w:rFonts w:ascii="Verdana" w:hAnsi="Verdana" w:cs="Tahoma"/>
        </w:rPr>
        <w:tab/>
        <w:t>:</w:t>
      </w:r>
      <w:r w:rsidR="00BE2B0D" w:rsidRPr="006C6F04">
        <w:rPr>
          <w:rFonts w:ascii="Verdana" w:hAnsi="Verdana" w:cs="Tahoma"/>
        </w:rPr>
        <w:tab/>
        <w:t>KOAY XIAN CONG</w:t>
      </w:r>
      <w:r w:rsidRPr="006C6F04">
        <w:rPr>
          <w:rFonts w:ascii="Verdana" w:hAnsi="Verdana" w:cs="Tahoma"/>
        </w:rPr>
        <w:tab/>
      </w:r>
    </w:p>
    <w:p w14:paraId="79CA8FD9" w14:textId="77777777" w:rsidR="00DC6641" w:rsidRPr="006C6F04" w:rsidRDefault="00DC6641" w:rsidP="00DB16FC">
      <w:pPr>
        <w:ind w:left="720" w:firstLine="720"/>
        <w:rPr>
          <w:rFonts w:ascii="Verdana" w:hAnsi="Verdana" w:cs="Tahoma"/>
        </w:rPr>
      </w:pPr>
    </w:p>
    <w:p w14:paraId="6AFD7E40" w14:textId="0D8DFEBE" w:rsidR="00DC6641" w:rsidRPr="006C6F04" w:rsidRDefault="00DC6641" w:rsidP="00DB16FC">
      <w:pPr>
        <w:ind w:left="720" w:firstLine="720"/>
        <w:rPr>
          <w:rFonts w:ascii="Verdana" w:hAnsi="Verdana" w:cs="Tahoma"/>
        </w:rPr>
      </w:pPr>
      <w:r w:rsidRPr="006C6F04">
        <w:rPr>
          <w:rFonts w:ascii="Verdana" w:hAnsi="Verdana" w:cs="Tahoma"/>
        </w:rPr>
        <w:t>ID</w:t>
      </w:r>
      <w:r w:rsidRPr="006C6F04">
        <w:rPr>
          <w:rFonts w:ascii="Verdana" w:hAnsi="Verdana" w:cs="Tahoma"/>
        </w:rPr>
        <w:tab/>
      </w:r>
      <w:r w:rsidRPr="006C6F04">
        <w:rPr>
          <w:rFonts w:ascii="Verdana" w:hAnsi="Verdana" w:cs="Tahoma"/>
        </w:rPr>
        <w:tab/>
      </w:r>
      <w:r w:rsidRPr="006C6F04">
        <w:rPr>
          <w:rFonts w:ascii="Verdana" w:hAnsi="Verdana" w:cs="Tahoma"/>
        </w:rPr>
        <w:tab/>
      </w:r>
      <w:r w:rsidR="00DB49E2" w:rsidRPr="006C6F04">
        <w:rPr>
          <w:rFonts w:ascii="Verdana" w:hAnsi="Verdana" w:cs="Tahoma"/>
        </w:rPr>
        <w:t>:</w:t>
      </w:r>
      <w:r w:rsidR="00BE2B0D" w:rsidRPr="006C6F04">
        <w:rPr>
          <w:rFonts w:ascii="Verdana" w:hAnsi="Verdana" w:cs="Tahoma"/>
        </w:rPr>
        <w:t xml:space="preserve"> </w:t>
      </w:r>
      <w:r w:rsidR="00BE2B0D" w:rsidRPr="006C6F04">
        <w:rPr>
          <w:rFonts w:ascii="Verdana" w:hAnsi="Verdana" w:cs="Tahoma"/>
        </w:rPr>
        <w:tab/>
        <w:t>20418760</w:t>
      </w:r>
    </w:p>
    <w:p w14:paraId="19E1585C" w14:textId="77777777" w:rsidR="00DB16FC" w:rsidRPr="006C6F04" w:rsidRDefault="00DB16FC" w:rsidP="00DB16FC">
      <w:pPr>
        <w:ind w:left="720" w:firstLine="720"/>
        <w:rPr>
          <w:rFonts w:ascii="Verdana" w:hAnsi="Verdana" w:cs="Tahoma"/>
        </w:rPr>
      </w:pPr>
    </w:p>
    <w:p w14:paraId="750785AE" w14:textId="127444B6" w:rsidR="00C97BF8" w:rsidRPr="006C6F04" w:rsidRDefault="009747D1" w:rsidP="00C00432">
      <w:pPr>
        <w:ind w:left="1440"/>
        <w:rPr>
          <w:rFonts w:ascii="Verdana" w:hAnsi="Verdana" w:cs="Tahoma"/>
        </w:rPr>
      </w:pPr>
      <w:r w:rsidRPr="006C6F04">
        <w:rPr>
          <w:rFonts w:ascii="Verdana" w:hAnsi="Verdana" w:cs="Tahoma"/>
        </w:rPr>
        <w:t>SUPERVISOR</w:t>
      </w:r>
      <w:r w:rsidR="00A73126" w:rsidRPr="006C6F04">
        <w:rPr>
          <w:rFonts w:ascii="Verdana" w:hAnsi="Verdana" w:cs="Tahoma"/>
        </w:rPr>
        <w:tab/>
      </w:r>
      <w:r w:rsidR="00DB49E2" w:rsidRPr="006C6F04">
        <w:rPr>
          <w:rFonts w:ascii="Verdana" w:hAnsi="Verdana" w:cs="Tahoma"/>
        </w:rPr>
        <w:t>:</w:t>
      </w:r>
      <w:r w:rsidR="00A73126" w:rsidRPr="006C6F04">
        <w:rPr>
          <w:rFonts w:ascii="Verdana" w:hAnsi="Verdana" w:cs="Tahoma"/>
        </w:rPr>
        <w:tab/>
      </w:r>
      <w:r w:rsidR="00BE2B0D" w:rsidRPr="006C6F04">
        <w:rPr>
          <w:rFonts w:ascii="Verdana" w:hAnsi="Verdana" w:cs="Tahoma"/>
        </w:rPr>
        <w:t>DR HERMAWAN NUGROHO</w:t>
      </w:r>
    </w:p>
    <w:p w14:paraId="3CA05042" w14:textId="77777777" w:rsidR="00C97BF8" w:rsidRPr="006C6F04" w:rsidRDefault="00C97BF8" w:rsidP="00C00432">
      <w:pPr>
        <w:ind w:left="1440"/>
        <w:rPr>
          <w:rFonts w:ascii="Verdana" w:hAnsi="Verdana" w:cs="Tahoma"/>
        </w:rPr>
      </w:pPr>
    </w:p>
    <w:p w14:paraId="6D33CB1E" w14:textId="607116C7" w:rsidR="00AB6453" w:rsidRPr="006C6F04" w:rsidRDefault="00AE30C1" w:rsidP="00C00432">
      <w:pPr>
        <w:ind w:left="1440"/>
        <w:rPr>
          <w:rFonts w:ascii="Verdana" w:hAnsi="Verdana" w:cs="Arial"/>
        </w:rPr>
      </w:pPr>
      <w:r w:rsidRPr="006C6F04">
        <w:rPr>
          <w:rFonts w:ascii="Verdana" w:hAnsi="Verdana" w:cs="Tahoma"/>
        </w:rPr>
        <w:t>MODERATOR</w:t>
      </w:r>
      <w:r w:rsidRPr="006C6F04">
        <w:rPr>
          <w:rFonts w:ascii="Verdana" w:hAnsi="Verdana" w:cs="Tahoma"/>
        </w:rPr>
        <w:tab/>
      </w:r>
      <w:r w:rsidR="00DB49E2" w:rsidRPr="006C6F04">
        <w:rPr>
          <w:rFonts w:ascii="Verdana" w:hAnsi="Verdana" w:cs="Tahoma"/>
        </w:rPr>
        <w:t>:</w:t>
      </w:r>
      <w:r w:rsidRPr="006C6F04">
        <w:rPr>
          <w:rFonts w:ascii="Verdana" w:hAnsi="Verdana" w:cs="Tahoma"/>
        </w:rPr>
        <w:tab/>
      </w:r>
      <w:r w:rsidR="00BE2B0D" w:rsidRPr="006C6F04">
        <w:rPr>
          <w:rFonts w:ascii="Verdana" w:hAnsi="Verdana" w:cs="Tahoma"/>
        </w:rPr>
        <w:t>PROF T. NANDHA KUMAR</w:t>
      </w:r>
    </w:p>
    <w:p w14:paraId="77042140" w14:textId="77777777" w:rsidR="00E14078" w:rsidRPr="006C6F04" w:rsidRDefault="00E14078" w:rsidP="00C00432">
      <w:pPr>
        <w:ind w:left="1440"/>
        <w:rPr>
          <w:rFonts w:ascii="Verdana" w:hAnsi="Verdana" w:cs="Tahoma"/>
        </w:rPr>
      </w:pPr>
    </w:p>
    <w:p w14:paraId="747C8F0E" w14:textId="24E9CE29" w:rsidR="00B91D65" w:rsidRPr="006C6F04" w:rsidRDefault="00A73126" w:rsidP="009F2FB4">
      <w:pPr>
        <w:ind w:left="720" w:firstLine="720"/>
        <w:rPr>
          <w:rFonts w:ascii="Verdana" w:hAnsi="Verdana"/>
        </w:rPr>
      </w:pPr>
      <w:r w:rsidRPr="006C6F04">
        <w:rPr>
          <w:rFonts w:ascii="Verdana" w:hAnsi="Verdana" w:cs="Tahoma"/>
        </w:rPr>
        <w:t>DATE</w:t>
      </w:r>
      <w:r w:rsidRPr="006C6F04">
        <w:rPr>
          <w:rFonts w:ascii="Verdana" w:hAnsi="Verdana" w:cs="Tahoma"/>
        </w:rPr>
        <w:tab/>
      </w:r>
      <w:r w:rsidRPr="006C6F04">
        <w:rPr>
          <w:rFonts w:ascii="Verdana" w:hAnsi="Verdana" w:cs="Tahoma"/>
        </w:rPr>
        <w:tab/>
      </w:r>
      <w:r w:rsidRPr="006C6F04">
        <w:rPr>
          <w:rFonts w:ascii="Verdana" w:hAnsi="Verdana" w:cs="Tahoma"/>
        </w:rPr>
        <w:tab/>
      </w:r>
      <w:r w:rsidR="00DB49E2" w:rsidRPr="006C6F04">
        <w:rPr>
          <w:rFonts w:ascii="Verdana" w:hAnsi="Verdana" w:cs="Tahoma"/>
        </w:rPr>
        <w:t>:</w:t>
      </w:r>
      <w:r w:rsidRPr="006C6F04">
        <w:rPr>
          <w:rFonts w:ascii="Verdana" w:hAnsi="Verdana" w:cs="Tahoma"/>
        </w:rPr>
        <w:tab/>
      </w:r>
      <w:r w:rsidR="004D47CB" w:rsidRPr="006C6F04">
        <w:rPr>
          <w:rFonts w:ascii="Verdana" w:hAnsi="Verdana" w:cs="Tahoma"/>
        </w:rPr>
        <w:t>29</w:t>
      </w:r>
      <w:r w:rsidR="00223432" w:rsidRPr="006C6F04">
        <w:rPr>
          <w:rFonts w:ascii="Verdana" w:hAnsi="Verdana" w:cs="Tahoma"/>
        </w:rPr>
        <w:t xml:space="preserve"> APRIL 2024</w:t>
      </w:r>
    </w:p>
    <w:p w14:paraId="69890132" w14:textId="77777777" w:rsidR="00B91D65" w:rsidRPr="006C6F04" w:rsidRDefault="00B91D65" w:rsidP="00B91D65">
      <w:pPr>
        <w:rPr>
          <w:rFonts w:ascii="Verdana" w:hAnsi="Verdana"/>
        </w:rPr>
      </w:pPr>
    </w:p>
    <w:p w14:paraId="47FFD7C5" w14:textId="77777777" w:rsidR="00B90DA3" w:rsidRPr="006C6F04" w:rsidRDefault="00B90DA3" w:rsidP="00B91D65">
      <w:pPr>
        <w:rPr>
          <w:rFonts w:ascii="Verdana" w:hAnsi="Verdana"/>
        </w:rPr>
      </w:pPr>
    </w:p>
    <w:p w14:paraId="3D057D07" w14:textId="77777777" w:rsidR="00582A83" w:rsidRPr="006C6F04" w:rsidRDefault="00582A83" w:rsidP="00B91D65">
      <w:pPr>
        <w:rPr>
          <w:rFonts w:ascii="Verdana" w:hAnsi="Verdana"/>
        </w:rPr>
      </w:pPr>
    </w:p>
    <w:p w14:paraId="169A54EE" w14:textId="2BDFAB6E" w:rsidR="00AB6453" w:rsidRPr="006C6F04" w:rsidRDefault="00B91D65" w:rsidP="00077A7F">
      <w:pPr>
        <w:ind w:left="-180"/>
        <w:jc w:val="center"/>
        <w:rPr>
          <w:rFonts w:ascii="Verdana" w:hAnsi="Verdana" w:cs="Tahoma"/>
          <w:b/>
        </w:rPr>
      </w:pPr>
      <w:r w:rsidRPr="006C6F04">
        <w:rPr>
          <w:rFonts w:ascii="Verdana" w:hAnsi="Verdana" w:cs="Tahoma"/>
        </w:rPr>
        <w:t>Third</w:t>
      </w:r>
      <w:r w:rsidR="00EB1A7D" w:rsidRPr="006C6F04">
        <w:rPr>
          <w:rFonts w:ascii="Verdana" w:hAnsi="Verdana" w:cs="Tahoma"/>
        </w:rPr>
        <w:t xml:space="preserve"> </w:t>
      </w:r>
      <w:r w:rsidRPr="006C6F04">
        <w:rPr>
          <w:rFonts w:ascii="Verdana" w:hAnsi="Verdana" w:cs="Tahoma"/>
        </w:rPr>
        <w:t xml:space="preserve">year project thesis </w:t>
      </w:r>
      <w:r w:rsidR="00EB1A7D" w:rsidRPr="006C6F04">
        <w:rPr>
          <w:rFonts w:ascii="Verdana" w:hAnsi="Verdana" w:cs="Tahoma"/>
        </w:rPr>
        <w:t xml:space="preserve">is </w:t>
      </w:r>
      <w:r w:rsidRPr="006C6F04">
        <w:rPr>
          <w:rFonts w:ascii="Verdana" w:hAnsi="Verdana" w:cs="Tahoma"/>
        </w:rPr>
        <w:t>submitted in part</w:t>
      </w:r>
      <w:r w:rsidR="00EB1A7D" w:rsidRPr="006C6F04">
        <w:rPr>
          <w:rFonts w:ascii="Verdana" w:hAnsi="Verdana" w:cs="Tahoma"/>
        </w:rPr>
        <w:t>ial</w:t>
      </w:r>
      <w:r w:rsidRPr="006C6F04">
        <w:rPr>
          <w:rFonts w:ascii="Verdana" w:hAnsi="Verdana" w:cs="Tahoma"/>
        </w:rPr>
        <w:t xml:space="preserve"> f</w:t>
      </w:r>
      <w:r w:rsidR="009747D1" w:rsidRPr="006C6F04">
        <w:rPr>
          <w:rFonts w:ascii="Verdana" w:hAnsi="Verdana" w:cs="Tahoma"/>
        </w:rPr>
        <w:t xml:space="preserve">ulfilment of the </w:t>
      </w:r>
      <w:r w:rsidRPr="006C6F04">
        <w:rPr>
          <w:rFonts w:ascii="Verdana" w:hAnsi="Verdana" w:cs="Tahoma"/>
        </w:rPr>
        <w:t>requirements of</w:t>
      </w:r>
      <w:r w:rsidR="009747D1" w:rsidRPr="006C6F04">
        <w:rPr>
          <w:rFonts w:ascii="Verdana" w:hAnsi="Verdana" w:cs="Tahoma"/>
        </w:rPr>
        <w:t xml:space="preserve"> </w:t>
      </w:r>
      <w:r w:rsidRPr="006C6F04">
        <w:rPr>
          <w:rFonts w:ascii="Verdana" w:hAnsi="Verdana" w:cs="Tahoma"/>
        </w:rPr>
        <w:t xml:space="preserve">the degree of </w:t>
      </w:r>
      <w:r w:rsidRPr="006C6F04">
        <w:rPr>
          <w:rFonts w:ascii="Verdana" w:hAnsi="Verdana" w:cs="Tahoma"/>
          <w:b/>
        </w:rPr>
        <w:t>Bachelor of Engineering</w:t>
      </w:r>
    </w:p>
    <w:p w14:paraId="0DC486D1" w14:textId="689A5234" w:rsidR="00077F36" w:rsidRPr="006C6F04" w:rsidRDefault="00077F36" w:rsidP="00077F36">
      <w:pPr>
        <w:pStyle w:val="Heading1"/>
      </w:pPr>
      <w:bookmarkStart w:id="0" w:name="_Toc160319803"/>
      <w:bookmarkStart w:id="1" w:name="_Toc165249030"/>
      <w:r w:rsidRPr="006C6F04">
        <w:lastRenderedPageBreak/>
        <w:t>Acknowledgement</w:t>
      </w:r>
      <w:bookmarkEnd w:id="0"/>
      <w:bookmarkEnd w:id="1"/>
    </w:p>
    <w:p w14:paraId="2B00D8B9" w14:textId="07D03C9D" w:rsidR="008C514E" w:rsidRPr="006C6F04" w:rsidRDefault="008C514E" w:rsidP="00DD0379">
      <w:r w:rsidRPr="006C6F04">
        <w:t xml:space="preserve">I </w:t>
      </w:r>
      <w:r w:rsidR="00DD0379" w:rsidRPr="006C6F04">
        <w:t>want</w:t>
      </w:r>
      <w:r w:rsidRPr="006C6F04">
        <w:t xml:space="preserve"> to express my </w:t>
      </w:r>
      <w:r w:rsidR="00DD0379" w:rsidRPr="006C6F04">
        <w:t>heartfelt</w:t>
      </w:r>
      <w:r w:rsidRPr="006C6F04">
        <w:t xml:space="preserve"> gratitude to </w:t>
      </w:r>
      <w:r w:rsidR="00891501" w:rsidRPr="006C6F04">
        <w:t>everyone who</w:t>
      </w:r>
      <w:r w:rsidRPr="006C6F04">
        <w:t xml:space="preserve"> </w:t>
      </w:r>
      <w:r w:rsidR="00891501" w:rsidRPr="006C6F04">
        <w:t>has</w:t>
      </w:r>
      <w:r w:rsidRPr="006C6F04">
        <w:t xml:space="preserve"> contributed to the completion of this Final Year Project.</w:t>
      </w:r>
    </w:p>
    <w:p w14:paraId="09FBFA52" w14:textId="77777777" w:rsidR="008C514E" w:rsidRPr="006C6F04" w:rsidRDefault="008C514E" w:rsidP="00DD0379"/>
    <w:p w14:paraId="0FC66506" w14:textId="7BF69EFD" w:rsidR="00DD0379" w:rsidRPr="006C6F04" w:rsidRDefault="008C514E" w:rsidP="00DD0379">
      <w:r w:rsidRPr="006C6F04">
        <w:t>Firs</w:t>
      </w:r>
      <w:r w:rsidR="00891501" w:rsidRPr="006C6F04">
        <w:t>tly</w:t>
      </w:r>
      <w:r w:rsidRPr="006C6F04">
        <w:t xml:space="preserve">, I </w:t>
      </w:r>
      <w:r w:rsidR="00891501" w:rsidRPr="006C6F04">
        <w:t xml:space="preserve">sincerely appreciate my supervisor, Dr Hermawan Nugroho, for his invaluable guidance, support, and motivation throughout this </w:t>
      </w:r>
      <w:r w:rsidRPr="006C6F04">
        <w:t xml:space="preserve">project. I have received </w:t>
      </w:r>
      <w:r w:rsidR="00891501" w:rsidRPr="006C6F04">
        <w:t>a significant amount of</w:t>
      </w:r>
      <w:r w:rsidRPr="006C6F04">
        <w:t xml:space="preserve"> knowledge and aid from his insightful advice as I carried out the project.</w:t>
      </w:r>
    </w:p>
    <w:p w14:paraId="28EF4E8B" w14:textId="77777777" w:rsidR="00DD0379" w:rsidRPr="006C6F04" w:rsidRDefault="00DD0379" w:rsidP="00DD0379"/>
    <w:p w14:paraId="37C78649" w14:textId="2EB885ED" w:rsidR="008C514E" w:rsidRPr="006C6F04" w:rsidRDefault="00DD0379" w:rsidP="00DD0379">
      <w:pPr>
        <w:rPr>
          <w:lang w:val="en-MY" w:eastAsia="zh-CN"/>
        </w:rPr>
      </w:pPr>
      <w:r w:rsidRPr="006C6F04">
        <w:t>I am also thankful towards my moderator, Prof T. Nandha Kumar for his invaluable feedback and encouragement in ensuring my project is moving in the right direction.</w:t>
      </w:r>
    </w:p>
    <w:p w14:paraId="7C776E8A" w14:textId="77777777" w:rsidR="008C514E" w:rsidRPr="006C6F04" w:rsidRDefault="008C514E" w:rsidP="00DD0379">
      <w:r w:rsidRPr="006C6F04">
        <w:t> </w:t>
      </w:r>
    </w:p>
    <w:p w14:paraId="0CD8A40A" w14:textId="7BC37345" w:rsidR="008C514E" w:rsidRPr="006C6F04" w:rsidRDefault="00891501" w:rsidP="00DD0379">
      <w:r w:rsidRPr="006C6F04">
        <w:t xml:space="preserve">Subsequently, </w:t>
      </w:r>
      <w:r w:rsidR="008C514E" w:rsidRPr="006C6F04">
        <w:t xml:space="preserve">I would like to extend </w:t>
      </w:r>
      <w:r w:rsidRPr="006C6F04">
        <w:t>my gratitude</w:t>
      </w:r>
      <w:r w:rsidR="008C514E" w:rsidRPr="006C6F04">
        <w:t xml:space="preserve"> towards the Department of Electrical and Electronics Engineering at the University of Nottingham Malaysia, for providing this hands-on opportunity </w:t>
      </w:r>
      <w:r w:rsidR="00DD0379" w:rsidRPr="006C6F04">
        <w:t>with the necessary knowledge and skills to undertake this project</w:t>
      </w:r>
      <w:r w:rsidR="008C514E" w:rsidRPr="006C6F04">
        <w:t xml:space="preserve">. The </w:t>
      </w:r>
      <w:r w:rsidR="00DD0379" w:rsidRPr="006C6F04">
        <w:t xml:space="preserve">project </w:t>
      </w:r>
      <w:r w:rsidR="008C514E" w:rsidRPr="006C6F04">
        <w:t xml:space="preserve">has been </w:t>
      </w:r>
      <w:r w:rsidR="00DD0379" w:rsidRPr="006C6F04">
        <w:t>enjoyable</w:t>
      </w:r>
      <w:r w:rsidR="008C514E" w:rsidRPr="006C6F04">
        <w:t xml:space="preserve"> yet challenging, </w:t>
      </w:r>
      <w:r w:rsidR="00DD0379" w:rsidRPr="006C6F04">
        <w:t>with each challenge and difficulty presenting opportunities for growth in both technical and intellectual aspects</w:t>
      </w:r>
      <w:r w:rsidR="008C514E" w:rsidRPr="006C6F04">
        <w:t xml:space="preserve">. </w:t>
      </w:r>
    </w:p>
    <w:p w14:paraId="58D85FBF" w14:textId="77777777" w:rsidR="00DD0379" w:rsidRPr="006C6F04" w:rsidRDefault="00DD0379" w:rsidP="00DD0379"/>
    <w:p w14:paraId="06A2BAE3" w14:textId="664E1AD6" w:rsidR="00DD0379" w:rsidRPr="006C6F04" w:rsidRDefault="00DD0379" w:rsidP="00DD0379">
      <w:r w:rsidRPr="006C6F04">
        <w:t xml:space="preserve">I </w:t>
      </w:r>
      <w:r w:rsidR="00891501" w:rsidRPr="006C6F04">
        <w:t>want</w:t>
      </w:r>
      <w:r w:rsidR="00666F93" w:rsidRPr="006C6F04">
        <w:t xml:space="preserve"> to acknowledge the support of my family for their unwavering encouragement and understanding during this academic journey. Their love, encouragement, and belief in my abilities have </w:t>
      </w:r>
      <w:r w:rsidR="00891501" w:rsidRPr="006C6F04">
        <w:t>constantly motivated me</w:t>
      </w:r>
      <w:r w:rsidR="00666F93" w:rsidRPr="006C6F04">
        <w:t xml:space="preserve">. </w:t>
      </w:r>
    </w:p>
    <w:p w14:paraId="6754FC9E" w14:textId="77777777" w:rsidR="00666F93" w:rsidRPr="006C6F04" w:rsidRDefault="00666F93" w:rsidP="00DD0379"/>
    <w:p w14:paraId="4786D8B2" w14:textId="3E69EB17" w:rsidR="00666F93" w:rsidRPr="006C6F04" w:rsidRDefault="00666F93" w:rsidP="00DD0379">
      <w:r w:rsidRPr="006C6F04">
        <w:t xml:space="preserve">Special thanks go to my friends and classmates for their continuous support, constructive discussions, and words of encouragement, which have helped me overcome challenges and stay focused on my goals. </w:t>
      </w:r>
    </w:p>
    <w:p w14:paraId="6349B656" w14:textId="77777777" w:rsidR="00666F93" w:rsidRPr="006C6F04" w:rsidRDefault="00666F93" w:rsidP="00DD0379"/>
    <w:p w14:paraId="70F78347" w14:textId="5CA781C1" w:rsidR="00666F93" w:rsidRPr="006C6F04" w:rsidRDefault="00666F93" w:rsidP="00DD0379">
      <w:r w:rsidRPr="006C6F04">
        <w:t xml:space="preserve">Thank you all for being part of this journey and for your contributions to this thesis. </w:t>
      </w:r>
    </w:p>
    <w:p w14:paraId="448E95BD" w14:textId="77777777" w:rsidR="00077F36" w:rsidRPr="006C6F04" w:rsidRDefault="00077F36" w:rsidP="00077F36"/>
    <w:p w14:paraId="5629EBD9" w14:textId="2149DA12" w:rsidR="00077F36" w:rsidRPr="006C6F04" w:rsidRDefault="00077F36">
      <w:pPr>
        <w:jc w:val="left"/>
      </w:pPr>
      <w:r w:rsidRPr="006C6F04">
        <w:br w:type="page"/>
      </w:r>
    </w:p>
    <w:p w14:paraId="293FB025" w14:textId="5A60A75C" w:rsidR="00077F36" w:rsidRPr="006C6F04" w:rsidRDefault="00077F36" w:rsidP="00077F36">
      <w:pPr>
        <w:pStyle w:val="Heading1"/>
      </w:pPr>
      <w:bookmarkStart w:id="2" w:name="_Toc160319804"/>
      <w:bookmarkStart w:id="3" w:name="_Toc165249031"/>
      <w:r w:rsidRPr="006C6F04">
        <w:lastRenderedPageBreak/>
        <w:t>Abstract</w:t>
      </w:r>
      <w:bookmarkEnd w:id="2"/>
      <w:bookmarkEnd w:id="3"/>
    </w:p>
    <w:p w14:paraId="5615A19E" w14:textId="15C952C9" w:rsidR="004C70E2" w:rsidRPr="006C6F04" w:rsidRDefault="004C70E2" w:rsidP="004C70E2">
      <w:r w:rsidRPr="006C6F04">
        <w:t xml:space="preserve">The integration of electrocardiogram (ECG) technology with artificial intelligence (AI) </w:t>
      </w:r>
      <w:r w:rsidR="00891501" w:rsidRPr="006C6F04">
        <w:t>holds a promising potential in healthcare monitoring systems</w:t>
      </w:r>
      <w:r w:rsidRPr="006C6F04">
        <w:t xml:space="preserve">, offering insights into both </w:t>
      </w:r>
      <w:r w:rsidR="00891501" w:rsidRPr="006C6F04">
        <w:t xml:space="preserve">the </w:t>
      </w:r>
      <w:r w:rsidRPr="006C6F04">
        <w:t>physical and emotional</w:t>
      </w:r>
      <w:r w:rsidR="00891501" w:rsidRPr="006C6F04">
        <w:t xml:space="preserve"> state of a</w:t>
      </w:r>
      <w:r w:rsidR="004E0C73" w:rsidRPr="006C6F04">
        <w:t>n individual</w:t>
      </w:r>
      <w:r w:rsidRPr="006C6F04">
        <w:t xml:space="preserve">. This </w:t>
      </w:r>
      <w:r w:rsidR="006A5DC9" w:rsidRPr="006C6F04">
        <w:t>thesis</w:t>
      </w:r>
      <w:r w:rsidRPr="006C6F04">
        <w:t xml:space="preserve"> presents a proposal for an emotion monitoring system utilizing a portable </w:t>
      </w:r>
      <w:r w:rsidR="003D2AE0" w:rsidRPr="006C6F04">
        <w:t>resource-constrained</w:t>
      </w:r>
      <w:r w:rsidR="00CF6BC2" w:rsidRPr="006C6F04">
        <w:t xml:space="preserve"> </w:t>
      </w:r>
      <w:r w:rsidRPr="006C6F04">
        <w:t xml:space="preserve">STM32MP157F-DK2 microcontroller powered by an ARM Cortex-M4 processor and integrated with an ECG sensor. Leveraging the WESAD dataset, the collected data undergoes preprocessing to refine it into smaller time frames and filter out unwanted noise. Different deep neural network (DNN) models are developed, trained, and tested for accuracy, with a focus on compatibility with the </w:t>
      </w:r>
      <w:r w:rsidR="009B21B7" w:rsidRPr="006C6F04">
        <w:t xml:space="preserve">FLASH </w:t>
      </w:r>
      <w:r w:rsidRPr="006C6F04">
        <w:t xml:space="preserve">and RAM constraints </w:t>
      </w:r>
      <w:r w:rsidR="00891501" w:rsidRPr="006C6F04">
        <w:t>in hardware</w:t>
      </w:r>
      <w:r w:rsidRPr="006C6F04">
        <w:t xml:space="preserve">, facilitating real-time emotion classification through the ECG sensor. </w:t>
      </w:r>
    </w:p>
    <w:p w14:paraId="16E60404" w14:textId="77777777" w:rsidR="004C70E2" w:rsidRPr="006C6F04" w:rsidRDefault="004C70E2" w:rsidP="004C70E2"/>
    <w:p w14:paraId="4C5D082F" w14:textId="3F680291" w:rsidR="004C70E2" w:rsidRPr="006C6F04" w:rsidRDefault="004C70E2" w:rsidP="004C70E2">
      <w:r w:rsidRPr="006C6F04">
        <w:t xml:space="preserve">The project's deliverables include the development of an ECG sensor system capable of acquiring real-time heartbeat signals, data collection, preprocessing, and </w:t>
      </w:r>
      <w:r w:rsidR="00C00667" w:rsidRPr="006C6F04">
        <w:t>normalisation</w:t>
      </w:r>
      <w:r w:rsidRPr="006C6F04">
        <w:t>, an optimized emotion classification model, and a new design of wearable for comfort, compactness, and user-friendliness. The primary objectives</w:t>
      </w:r>
      <w:r w:rsidR="00211F40" w:rsidRPr="006C6F04">
        <w:t xml:space="preserve"> of the project were achieved</w:t>
      </w:r>
      <w:r w:rsidRPr="006C6F04">
        <w:t>, with the developed model demonstrating lightweight and fast performance, allowing for real-time inference capabilities. Two distinct model architectures, artificial neural network (ANN) and convolutional neural network (CNN), are compared, with the CNN model exhibiting slightly higher accuracy</w:t>
      </w:r>
      <w:r w:rsidR="006626E3" w:rsidRPr="006C6F04">
        <w:t xml:space="preserve"> though</w:t>
      </w:r>
      <w:r w:rsidRPr="006C6F04">
        <w:t xml:space="preserve"> with a longer inference time. </w:t>
      </w:r>
    </w:p>
    <w:p w14:paraId="280FC965" w14:textId="77777777" w:rsidR="004C70E2" w:rsidRPr="006C6F04" w:rsidRDefault="004C70E2" w:rsidP="004C70E2"/>
    <w:p w14:paraId="6C43EC56" w14:textId="77777777" w:rsidR="00891501" w:rsidRPr="006C6F04" w:rsidRDefault="004C70E2" w:rsidP="004C70E2">
      <w:r w:rsidRPr="006C6F04">
        <w:t xml:space="preserve">The real-time classification model's performance is </w:t>
      </w:r>
      <w:r w:rsidR="00F97466" w:rsidRPr="006C6F04">
        <w:t>analysed</w:t>
      </w:r>
      <w:r w:rsidRPr="006C6F04">
        <w:t xml:space="preserve">, with the ANN model achieving an accuracy of </w:t>
      </w:r>
      <m:oMath>
        <m:r>
          <w:rPr>
            <w:rFonts w:ascii="Cambria Math" w:hAnsi="Cambria Math"/>
          </w:rPr>
          <m:t>78.74%</m:t>
        </m:r>
      </m:oMath>
      <w:r w:rsidRPr="006C6F04">
        <w:t xml:space="preserve"> with an inference time of </w:t>
      </w:r>
      <m:oMath>
        <m:r>
          <w:rPr>
            <w:rFonts w:ascii="Cambria Math" w:hAnsi="Cambria Math"/>
          </w:rPr>
          <m:t>6293μs</m:t>
        </m:r>
      </m:oMath>
      <w:r w:rsidRPr="006C6F04">
        <w:t xml:space="preserve">, and the CNN model </w:t>
      </w:r>
      <w:r w:rsidR="004D47CB" w:rsidRPr="006C6F04">
        <w:t>achieved</w:t>
      </w:r>
      <w:r w:rsidRPr="006C6F04">
        <w:t xml:space="preserve"> a slightly higher accuracy of </w:t>
      </w:r>
      <m:oMath>
        <m:r>
          <w:rPr>
            <w:rFonts w:ascii="Cambria Math" w:hAnsi="Cambria Math"/>
          </w:rPr>
          <m:t>79.34%</m:t>
        </m:r>
      </m:oMath>
      <w:r w:rsidRPr="006C6F04">
        <w:t xml:space="preserve"> with an inference time of </w:t>
      </w:r>
      <m:oMath>
        <m:r>
          <w:rPr>
            <w:rFonts w:ascii="Cambria Math" w:hAnsi="Cambria Math"/>
          </w:rPr>
          <m:t>13427μs</m:t>
        </m:r>
      </m:oMath>
      <w:r w:rsidRPr="006C6F04">
        <w:t>. Overall, the proposed system showcases the potential for leveraging ECG technology and AI algorithms in real-time emotion monitorin</w:t>
      </w:r>
      <w:r w:rsidR="00891501" w:rsidRPr="006C6F04">
        <w:t>g in the</w:t>
      </w:r>
      <w:r w:rsidRPr="006C6F04">
        <w:t xml:space="preserve"> healthcare</w:t>
      </w:r>
      <w:r w:rsidR="00891501" w:rsidRPr="006C6F04">
        <w:t xml:space="preserve"> industry.</w:t>
      </w:r>
    </w:p>
    <w:p w14:paraId="051C4B94" w14:textId="32A7D931" w:rsidR="00077F36" w:rsidRPr="006C6F04" w:rsidRDefault="00891501" w:rsidP="004C70E2">
      <w:r w:rsidRPr="006C6F04">
        <w:t xml:space="preserve"> </w:t>
      </w:r>
      <w:r w:rsidR="00077F36" w:rsidRPr="006C6F04">
        <w:br/>
      </w:r>
    </w:p>
    <w:p w14:paraId="1B4AD3EA" w14:textId="77777777" w:rsidR="00077F36" w:rsidRPr="006C6F04" w:rsidRDefault="00077F36">
      <w:pPr>
        <w:jc w:val="left"/>
      </w:pPr>
      <w:r w:rsidRPr="006C6F04">
        <w:br w:type="page"/>
      </w:r>
    </w:p>
    <w:bookmarkStart w:id="4" w:name="_Toc165249032" w:displacedByCustomXml="next"/>
    <w:bookmarkStart w:id="5" w:name="_Toc160319805" w:displacedByCustomXml="next"/>
    <w:sdt>
      <w:sdtPr>
        <w:rPr>
          <w:rFonts w:eastAsia="Times New Roman" w:cs="Times New Roman"/>
          <w:b w:val="0"/>
          <w:sz w:val="24"/>
          <w:szCs w:val="24"/>
        </w:rPr>
        <w:id w:val="-1962714446"/>
        <w:docPartObj>
          <w:docPartGallery w:val="Table of Contents"/>
          <w:docPartUnique/>
        </w:docPartObj>
      </w:sdtPr>
      <w:sdtEndPr>
        <w:rPr>
          <w:rFonts w:eastAsia="SimSun"/>
          <w:bCs/>
          <w:noProof/>
        </w:rPr>
      </w:sdtEndPr>
      <w:sdtContent>
        <w:p w14:paraId="68D67C27" w14:textId="511482D0" w:rsidR="00077F36" w:rsidRPr="006C6F04" w:rsidRDefault="00077F36" w:rsidP="00077F36">
          <w:pPr>
            <w:pStyle w:val="Heading1"/>
          </w:pPr>
          <w:r w:rsidRPr="006C6F04">
            <w:t>Table of Contents</w:t>
          </w:r>
          <w:bookmarkEnd w:id="5"/>
          <w:bookmarkEnd w:id="4"/>
        </w:p>
        <w:p w14:paraId="63770D43" w14:textId="4602B097" w:rsidR="001737EC" w:rsidRDefault="009004E0">
          <w:pPr>
            <w:pStyle w:val="TOC1"/>
            <w:tabs>
              <w:tab w:val="right" w:leader="dot" w:pos="9350"/>
            </w:tabs>
            <w:rPr>
              <w:rFonts w:asciiTheme="minorHAnsi" w:hAnsiTheme="minorHAnsi" w:cstheme="minorBidi"/>
              <w:noProof/>
              <w:kern w:val="2"/>
              <w:lang w:val="en-MY" w:eastAsia="zh-CN"/>
              <w14:ligatures w14:val="standardContextual"/>
            </w:rPr>
          </w:pPr>
          <w:r w:rsidRPr="006C6F04">
            <w:fldChar w:fldCharType="begin"/>
          </w:r>
          <w:r w:rsidRPr="006C6F04">
            <w:instrText xml:space="preserve"> TOC \o "1-4" \h \z \u </w:instrText>
          </w:r>
          <w:r w:rsidRPr="006C6F04">
            <w:fldChar w:fldCharType="separate"/>
          </w:r>
          <w:hyperlink w:anchor="_Toc165249030" w:history="1">
            <w:r w:rsidR="001737EC" w:rsidRPr="00604EE6">
              <w:rPr>
                <w:rStyle w:val="Hyperlink"/>
                <w:noProof/>
              </w:rPr>
              <w:t>Acknowledgement</w:t>
            </w:r>
            <w:r w:rsidR="001737EC">
              <w:rPr>
                <w:noProof/>
                <w:webHidden/>
              </w:rPr>
              <w:tab/>
            </w:r>
            <w:r w:rsidR="001737EC">
              <w:rPr>
                <w:noProof/>
                <w:webHidden/>
              </w:rPr>
              <w:fldChar w:fldCharType="begin"/>
            </w:r>
            <w:r w:rsidR="001737EC">
              <w:rPr>
                <w:noProof/>
                <w:webHidden/>
              </w:rPr>
              <w:instrText xml:space="preserve"> PAGEREF _Toc165249030 \h </w:instrText>
            </w:r>
            <w:r w:rsidR="001737EC">
              <w:rPr>
                <w:noProof/>
                <w:webHidden/>
              </w:rPr>
            </w:r>
            <w:r w:rsidR="001737EC">
              <w:rPr>
                <w:noProof/>
                <w:webHidden/>
              </w:rPr>
              <w:fldChar w:fldCharType="separate"/>
            </w:r>
            <w:r w:rsidR="001737EC">
              <w:rPr>
                <w:noProof/>
                <w:webHidden/>
              </w:rPr>
              <w:t>ii</w:t>
            </w:r>
            <w:r w:rsidR="001737EC">
              <w:rPr>
                <w:noProof/>
                <w:webHidden/>
              </w:rPr>
              <w:fldChar w:fldCharType="end"/>
            </w:r>
          </w:hyperlink>
        </w:p>
        <w:p w14:paraId="6944BB86" w14:textId="06A98BCF" w:rsidR="001737EC" w:rsidRDefault="001737EC">
          <w:pPr>
            <w:pStyle w:val="TOC1"/>
            <w:tabs>
              <w:tab w:val="right" w:leader="dot" w:pos="9350"/>
            </w:tabs>
            <w:rPr>
              <w:rFonts w:asciiTheme="minorHAnsi" w:hAnsiTheme="minorHAnsi" w:cstheme="minorBidi"/>
              <w:noProof/>
              <w:kern w:val="2"/>
              <w:lang w:val="en-MY" w:eastAsia="zh-CN"/>
              <w14:ligatures w14:val="standardContextual"/>
            </w:rPr>
          </w:pPr>
          <w:hyperlink w:anchor="_Toc165249031" w:history="1">
            <w:r w:rsidRPr="00604EE6">
              <w:rPr>
                <w:rStyle w:val="Hyperlink"/>
                <w:noProof/>
              </w:rPr>
              <w:t>Abstract</w:t>
            </w:r>
            <w:r>
              <w:rPr>
                <w:noProof/>
                <w:webHidden/>
              </w:rPr>
              <w:tab/>
            </w:r>
            <w:r>
              <w:rPr>
                <w:noProof/>
                <w:webHidden/>
              </w:rPr>
              <w:fldChar w:fldCharType="begin"/>
            </w:r>
            <w:r>
              <w:rPr>
                <w:noProof/>
                <w:webHidden/>
              </w:rPr>
              <w:instrText xml:space="preserve"> PAGEREF _Toc165249031 \h </w:instrText>
            </w:r>
            <w:r>
              <w:rPr>
                <w:noProof/>
                <w:webHidden/>
              </w:rPr>
            </w:r>
            <w:r>
              <w:rPr>
                <w:noProof/>
                <w:webHidden/>
              </w:rPr>
              <w:fldChar w:fldCharType="separate"/>
            </w:r>
            <w:r>
              <w:rPr>
                <w:noProof/>
                <w:webHidden/>
              </w:rPr>
              <w:t>iii</w:t>
            </w:r>
            <w:r>
              <w:rPr>
                <w:noProof/>
                <w:webHidden/>
              </w:rPr>
              <w:fldChar w:fldCharType="end"/>
            </w:r>
          </w:hyperlink>
        </w:p>
        <w:p w14:paraId="0CDAEB02" w14:textId="148FB884" w:rsidR="001737EC" w:rsidRDefault="001737EC">
          <w:pPr>
            <w:pStyle w:val="TOC1"/>
            <w:tabs>
              <w:tab w:val="right" w:leader="dot" w:pos="9350"/>
            </w:tabs>
            <w:rPr>
              <w:rFonts w:asciiTheme="minorHAnsi" w:hAnsiTheme="minorHAnsi" w:cstheme="minorBidi"/>
              <w:noProof/>
              <w:kern w:val="2"/>
              <w:lang w:val="en-MY" w:eastAsia="zh-CN"/>
              <w14:ligatures w14:val="standardContextual"/>
            </w:rPr>
          </w:pPr>
          <w:hyperlink w:anchor="_Toc165249032" w:history="1">
            <w:r w:rsidRPr="00604EE6">
              <w:rPr>
                <w:rStyle w:val="Hyperlink"/>
                <w:noProof/>
              </w:rPr>
              <w:t>Table of Contents</w:t>
            </w:r>
            <w:r>
              <w:rPr>
                <w:noProof/>
                <w:webHidden/>
              </w:rPr>
              <w:tab/>
            </w:r>
            <w:r>
              <w:rPr>
                <w:noProof/>
                <w:webHidden/>
              </w:rPr>
              <w:fldChar w:fldCharType="begin"/>
            </w:r>
            <w:r>
              <w:rPr>
                <w:noProof/>
                <w:webHidden/>
              </w:rPr>
              <w:instrText xml:space="preserve"> PAGEREF _Toc165249032 \h </w:instrText>
            </w:r>
            <w:r>
              <w:rPr>
                <w:noProof/>
                <w:webHidden/>
              </w:rPr>
            </w:r>
            <w:r>
              <w:rPr>
                <w:noProof/>
                <w:webHidden/>
              </w:rPr>
              <w:fldChar w:fldCharType="separate"/>
            </w:r>
            <w:r>
              <w:rPr>
                <w:noProof/>
                <w:webHidden/>
              </w:rPr>
              <w:t>iv</w:t>
            </w:r>
            <w:r>
              <w:rPr>
                <w:noProof/>
                <w:webHidden/>
              </w:rPr>
              <w:fldChar w:fldCharType="end"/>
            </w:r>
          </w:hyperlink>
        </w:p>
        <w:p w14:paraId="457671B6" w14:textId="51F0ACA4" w:rsidR="001737EC" w:rsidRDefault="001737EC">
          <w:pPr>
            <w:pStyle w:val="TOC1"/>
            <w:tabs>
              <w:tab w:val="right" w:leader="dot" w:pos="9350"/>
            </w:tabs>
            <w:rPr>
              <w:rFonts w:asciiTheme="minorHAnsi" w:hAnsiTheme="minorHAnsi" w:cstheme="minorBidi"/>
              <w:noProof/>
              <w:kern w:val="2"/>
              <w:lang w:val="en-MY" w:eastAsia="zh-CN"/>
              <w14:ligatures w14:val="standardContextual"/>
            </w:rPr>
          </w:pPr>
          <w:hyperlink w:anchor="_Toc165249033" w:history="1">
            <w:r w:rsidRPr="00604EE6">
              <w:rPr>
                <w:rStyle w:val="Hyperlink"/>
                <w:noProof/>
              </w:rPr>
              <w:t>List of Figures</w:t>
            </w:r>
            <w:r>
              <w:rPr>
                <w:noProof/>
                <w:webHidden/>
              </w:rPr>
              <w:tab/>
            </w:r>
            <w:r>
              <w:rPr>
                <w:noProof/>
                <w:webHidden/>
              </w:rPr>
              <w:fldChar w:fldCharType="begin"/>
            </w:r>
            <w:r>
              <w:rPr>
                <w:noProof/>
                <w:webHidden/>
              </w:rPr>
              <w:instrText xml:space="preserve"> PAGEREF _Toc165249033 \h </w:instrText>
            </w:r>
            <w:r>
              <w:rPr>
                <w:noProof/>
                <w:webHidden/>
              </w:rPr>
            </w:r>
            <w:r>
              <w:rPr>
                <w:noProof/>
                <w:webHidden/>
              </w:rPr>
              <w:fldChar w:fldCharType="separate"/>
            </w:r>
            <w:r>
              <w:rPr>
                <w:noProof/>
                <w:webHidden/>
              </w:rPr>
              <w:t>vii</w:t>
            </w:r>
            <w:r>
              <w:rPr>
                <w:noProof/>
                <w:webHidden/>
              </w:rPr>
              <w:fldChar w:fldCharType="end"/>
            </w:r>
          </w:hyperlink>
        </w:p>
        <w:p w14:paraId="6BF51F9E" w14:textId="620F7A6D" w:rsidR="001737EC" w:rsidRDefault="001737EC">
          <w:pPr>
            <w:pStyle w:val="TOC1"/>
            <w:tabs>
              <w:tab w:val="right" w:leader="dot" w:pos="9350"/>
            </w:tabs>
            <w:rPr>
              <w:rFonts w:asciiTheme="minorHAnsi" w:hAnsiTheme="minorHAnsi" w:cstheme="minorBidi"/>
              <w:noProof/>
              <w:kern w:val="2"/>
              <w:lang w:val="en-MY" w:eastAsia="zh-CN"/>
              <w14:ligatures w14:val="standardContextual"/>
            </w:rPr>
          </w:pPr>
          <w:hyperlink w:anchor="_Toc165249034" w:history="1">
            <w:r w:rsidRPr="00604EE6">
              <w:rPr>
                <w:rStyle w:val="Hyperlink"/>
                <w:noProof/>
              </w:rPr>
              <w:t>List of Tables</w:t>
            </w:r>
            <w:r>
              <w:rPr>
                <w:noProof/>
                <w:webHidden/>
              </w:rPr>
              <w:tab/>
            </w:r>
            <w:r>
              <w:rPr>
                <w:noProof/>
                <w:webHidden/>
              </w:rPr>
              <w:fldChar w:fldCharType="begin"/>
            </w:r>
            <w:r>
              <w:rPr>
                <w:noProof/>
                <w:webHidden/>
              </w:rPr>
              <w:instrText xml:space="preserve"> PAGEREF _Toc165249034 \h </w:instrText>
            </w:r>
            <w:r>
              <w:rPr>
                <w:noProof/>
                <w:webHidden/>
              </w:rPr>
            </w:r>
            <w:r>
              <w:rPr>
                <w:noProof/>
                <w:webHidden/>
              </w:rPr>
              <w:fldChar w:fldCharType="separate"/>
            </w:r>
            <w:r>
              <w:rPr>
                <w:noProof/>
                <w:webHidden/>
              </w:rPr>
              <w:t>ix</w:t>
            </w:r>
            <w:r>
              <w:rPr>
                <w:noProof/>
                <w:webHidden/>
              </w:rPr>
              <w:fldChar w:fldCharType="end"/>
            </w:r>
          </w:hyperlink>
        </w:p>
        <w:p w14:paraId="35CADBB2" w14:textId="3BD34CE2" w:rsidR="001737EC" w:rsidRDefault="001737EC">
          <w:pPr>
            <w:pStyle w:val="TOC1"/>
            <w:tabs>
              <w:tab w:val="left" w:pos="440"/>
              <w:tab w:val="right" w:leader="dot" w:pos="9350"/>
            </w:tabs>
            <w:rPr>
              <w:rFonts w:asciiTheme="minorHAnsi" w:hAnsiTheme="minorHAnsi" w:cstheme="minorBidi"/>
              <w:noProof/>
              <w:kern w:val="2"/>
              <w:lang w:val="en-MY" w:eastAsia="zh-CN"/>
              <w14:ligatures w14:val="standardContextual"/>
            </w:rPr>
          </w:pPr>
          <w:hyperlink w:anchor="_Toc165249035" w:history="1">
            <w:r w:rsidRPr="00604EE6">
              <w:rPr>
                <w:rStyle w:val="Hyperlink"/>
                <w:noProof/>
              </w:rPr>
              <w:t>1.</w:t>
            </w:r>
            <w:r>
              <w:rPr>
                <w:rFonts w:asciiTheme="minorHAnsi" w:hAnsiTheme="minorHAnsi" w:cstheme="minorBidi"/>
                <w:noProof/>
                <w:kern w:val="2"/>
                <w:lang w:val="en-MY" w:eastAsia="zh-CN"/>
                <w14:ligatures w14:val="standardContextual"/>
              </w:rPr>
              <w:tab/>
            </w:r>
            <w:r w:rsidRPr="00604EE6">
              <w:rPr>
                <w:rStyle w:val="Hyperlink"/>
                <w:noProof/>
              </w:rPr>
              <w:t>Introduction</w:t>
            </w:r>
            <w:r>
              <w:rPr>
                <w:noProof/>
                <w:webHidden/>
              </w:rPr>
              <w:tab/>
            </w:r>
            <w:r>
              <w:rPr>
                <w:noProof/>
                <w:webHidden/>
              </w:rPr>
              <w:fldChar w:fldCharType="begin"/>
            </w:r>
            <w:r>
              <w:rPr>
                <w:noProof/>
                <w:webHidden/>
              </w:rPr>
              <w:instrText xml:space="preserve"> PAGEREF _Toc165249035 \h </w:instrText>
            </w:r>
            <w:r>
              <w:rPr>
                <w:noProof/>
                <w:webHidden/>
              </w:rPr>
            </w:r>
            <w:r>
              <w:rPr>
                <w:noProof/>
                <w:webHidden/>
              </w:rPr>
              <w:fldChar w:fldCharType="separate"/>
            </w:r>
            <w:r>
              <w:rPr>
                <w:noProof/>
                <w:webHidden/>
              </w:rPr>
              <w:t>1</w:t>
            </w:r>
            <w:r>
              <w:rPr>
                <w:noProof/>
                <w:webHidden/>
              </w:rPr>
              <w:fldChar w:fldCharType="end"/>
            </w:r>
          </w:hyperlink>
        </w:p>
        <w:p w14:paraId="425B19B3" w14:textId="17FCA337"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036" w:history="1">
            <w:r w:rsidRPr="00604EE6">
              <w:rPr>
                <w:rStyle w:val="Hyperlink"/>
                <w:noProof/>
              </w:rPr>
              <w:t>1.1 Background</w:t>
            </w:r>
            <w:r>
              <w:rPr>
                <w:noProof/>
                <w:webHidden/>
              </w:rPr>
              <w:tab/>
            </w:r>
            <w:r>
              <w:rPr>
                <w:noProof/>
                <w:webHidden/>
              </w:rPr>
              <w:fldChar w:fldCharType="begin"/>
            </w:r>
            <w:r>
              <w:rPr>
                <w:noProof/>
                <w:webHidden/>
              </w:rPr>
              <w:instrText xml:space="preserve"> PAGEREF _Toc165249036 \h </w:instrText>
            </w:r>
            <w:r>
              <w:rPr>
                <w:noProof/>
                <w:webHidden/>
              </w:rPr>
            </w:r>
            <w:r>
              <w:rPr>
                <w:noProof/>
                <w:webHidden/>
              </w:rPr>
              <w:fldChar w:fldCharType="separate"/>
            </w:r>
            <w:r>
              <w:rPr>
                <w:noProof/>
                <w:webHidden/>
              </w:rPr>
              <w:t>1</w:t>
            </w:r>
            <w:r>
              <w:rPr>
                <w:noProof/>
                <w:webHidden/>
              </w:rPr>
              <w:fldChar w:fldCharType="end"/>
            </w:r>
          </w:hyperlink>
        </w:p>
        <w:p w14:paraId="3BF5C04B" w14:textId="0555351E"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037" w:history="1">
            <w:r w:rsidRPr="00604EE6">
              <w:rPr>
                <w:rStyle w:val="Hyperlink"/>
                <w:noProof/>
              </w:rPr>
              <w:t>1.2 Problem Statement</w:t>
            </w:r>
            <w:r>
              <w:rPr>
                <w:noProof/>
                <w:webHidden/>
              </w:rPr>
              <w:tab/>
            </w:r>
            <w:r>
              <w:rPr>
                <w:noProof/>
                <w:webHidden/>
              </w:rPr>
              <w:fldChar w:fldCharType="begin"/>
            </w:r>
            <w:r>
              <w:rPr>
                <w:noProof/>
                <w:webHidden/>
              </w:rPr>
              <w:instrText xml:space="preserve"> PAGEREF _Toc165249037 \h </w:instrText>
            </w:r>
            <w:r>
              <w:rPr>
                <w:noProof/>
                <w:webHidden/>
              </w:rPr>
            </w:r>
            <w:r>
              <w:rPr>
                <w:noProof/>
                <w:webHidden/>
              </w:rPr>
              <w:fldChar w:fldCharType="separate"/>
            </w:r>
            <w:r>
              <w:rPr>
                <w:noProof/>
                <w:webHidden/>
              </w:rPr>
              <w:t>1</w:t>
            </w:r>
            <w:r>
              <w:rPr>
                <w:noProof/>
                <w:webHidden/>
              </w:rPr>
              <w:fldChar w:fldCharType="end"/>
            </w:r>
          </w:hyperlink>
        </w:p>
        <w:p w14:paraId="5DDED609" w14:textId="219A125E" w:rsidR="001737EC" w:rsidRDefault="001737EC">
          <w:pPr>
            <w:pStyle w:val="TOC3"/>
            <w:tabs>
              <w:tab w:val="right" w:leader="dot" w:pos="9350"/>
            </w:tabs>
            <w:rPr>
              <w:rFonts w:asciiTheme="minorHAnsi" w:hAnsiTheme="minorHAnsi" w:cstheme="minorBidi"/>
              <w:noProof/>
              <w:kern w:val="2"/>
              <w:lang w:val="en-MY" w:eastAsia="zh-CN"/>
              <w14:ligatures w14:val="standardContextual"/>
            </w:rPr>
          </w:pPr>
          <w:hyperlink w:anchor="_Toc165249038" w:history="1">
            <w:r w:rsidRPr="00604EE6">
              <w:rPr>
                <w:rStyle w:val="Hyperlink"/>
                <w:noProof/>
              </w:rPr>
              <w:t>1.2.1 Emotion Classification with ECG</w:t>
            </w:r>
            <w:r>
              <w:rPr>
                <w:noProof/>
                <w:webHidden/>
              </w:rPr>
              <w:tab/>
            </w:r>
            <w:r>
              <w:rPr>
                <w:noProof/>
                <w:webHidden/>
              </w:rPr>
              <w:fldChar w:fldCharType="begin"/>
            </w:r>
            <w:r>
              <w:rPr>
                <w:noProof/>
                <w:webHidden/>
              </w:rPr>
              <w:instrText xml:space="preserve"> PAGEREF _Toc165249038 \h </w:instrText>
            </w:r>
            <w:r>
              <w:rPr>
                <w:noProof/>
                <w:webHidden/>
              </w:rPr>
            </w:r>
            <w:r>
              <w:rPr>
                <w:noProof/>
                <w:webHidden/>
              </w:rPr>
              <w:fldChar w:fldCharType="separate"/>
            </w:r>
            <w:r>
              <w:rPr>
                <w:noProof/>
                <w:webHidden/>
              </w:rPr>
              <w:t>1</w:t>
            </w:r>
            <w:r>
              <w:rPr>
                <w:noProof/>
                <w:webHidden/>
              </w:rPr>
              <w:fldChar w:fldCharType="end"/>
            </w:r>
          </w:hyperlink>
        </w:p>
        <w:p w14:paraId="48C5FA79" w14:textId="7F0BBADE" w:rsidR="001737EC" w:rsidRDefault="001737EC">
          <w:pPr>
            <w:pStyle w:val="TOC3"/>
            <w:tabs>
              <w:tab w:val="right" w:leader="dot" w:pos="9350"/>
            </w:tabs>
            <w:rPr>
              <w:rFonts w:asciiTheme="minorHAnsi" w:hAnsiTheme="minorHAnsi" w:cstheme="minorBidi"/>
              <w:noProof/>
              <w:kern w:val="2"/>
              <w:lang w:val="en-MY" w:eastAsia="zh-CN"/>
              <w14:ligatures w14:val="standardContextual"/>
            </w:rPr>
          </w:pPr>
          <w:hyperlink w:anchor="_Toc165249039" w:history="1">
            <w:r w:rsidRPr="00604EE6">
              <w:rPr>
                <w:rStyle w:val="Hyperlink"/>
                <w:noProof/>
              </w:rPr>
              <w:t>1.2.2 DNN Deployment in ARM Cortex-M4</w:t>
            </w:r>
            <w:r>
              <w:rPr>
                <w:noProof/>
                <w:webHidden/>
              </w:rPr>
              <w:tab/>
            </w:r>
            <w:r>
              <w:rPr>
                <w:noProof/>
                <w:webHidden/>
              </w:rPr>
              <w:fldChar w:fldCharType="begin"/>
            </w:r>
            <w:r>
              <w:rPr>
                <w:noProof/>
                <w:webHidden/>
              </w:rPr>
              <w:instrText xml:space="preserve"> PAGEREF _Toc165249039 \h </w:instrText>
            </w:r>
            <w:r>
              <w:rPr>
                <w:noProof/>
                <w:webHidden/>
              </w:rPr>
            </w:r>
            <w:r>
              <w:rPr>
                <w:noProof/>
                <w:webHidden/>
              </w:rPr>
              <w:fldChar w:fldCharType="separate"/>
            </w:r>
            <w:r>
              <w:rPr>
                <w:noProof/>
                <w:webHidden/>
              </w:rPr>
              <w:t>2</w:t>
            </w:r>
            <w:r>
              <w:rPr>
                <w:noProof/>
                <w:webHidden/>
              </w:rPr>
              <w:fldChar w:fldCharType="end"/>
            </w:r>
          </w:hyperlink>
        </w:p>
        <w:p w14:paraId="6E26E0AD" w14:textId="0844D364"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040" w:history="1">
            <w:r w:rsidRPr="00604EE6">
              <w:rPr>
                <w:rStyle w:val="Hyperlink"/>
                <w:noProof/>
              </w:rPr>
              <w:t>1.3 Proposed Solution</w:t>
            </w:r>
            <w:r>
              <w:rPr>
                <w:noProof/>
                <w:webHidden/>
              </w:rPr>
              <w:tab/>
            </w:r>
            <w:r>
              <w:rPr>
                <w:noProof/>
                <w:webHidden/>
              </w:rPr>
              <w:fldChar w:fldCharType="begin"/>
            </w:r>
            <w:r>
              <w:rPr>
                <w:noProof/>
                <w:webHidden/>
              </w:rPr>
              <w:instrText xml:space="preserve"> PAGEREF _Toc165249040 \h </w:instrText>
            </w:r>
            <w:r>
              <w:rPr>
                <w:noProof/>
                <w:webHidden/>
              </w:rPr>
            </w:r>
            <w:r>
              <w:rPr>
                <w:noProof/>
                <w:webHidden/>
              </w:rPr>
              <w:fldChar w:fldCharType="separate"/>
            </w:r>
            <w:r>
              <w:rPr>
                <w:noProof/>
                <w:webHidden/>
              </w:rPr>
              <w:t>2</w:t>
            </w:r>
            <w:r>
              <w:rPr>
                <w:noProof/>
                <w:webHidden/>
              </w:rPr>
              <w:fldChar w:fldCharType="end"/>
            </w:r>
          </w:hyperlink>
        </w:p>
        <w:p w14:paraId="64863C30" w14:textId="4B191B42"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041" w:history="1">
            <w:r w:rsidRPr="00604EE6">
              <w:rPr>
                <w:rStyle w:val="Hyperlink"/>
                <w:noProof/>
              </w:rPr>
              <w:t>1.4 Aims and Objectives</w:t>
            </w:r>
            <w:r>
              <w:rPr>
                <w:noProof/>
                <w:webHidden/>
              </w:rPr>
              <w:tab/>
            </w:r>
            <w:r>
              <w:rPr>
                <w:noProof/>
                <w:webHidden/>
              </w:rPr>
              <w:fldChar w:fldCharType="begin"/>
            </w:r>
            <w:r>
              <w:rPr>
                <w:noProof/>
                <w:webHidden/>
              </w:rPr>
              <w:instrText xml:space="preserve"> PAGEREF _Toc165249041 \h </w:instrText>
            </w:r>
            <w:r>
              <w:rPr>
                <w:noProof/>
                <w:webHidden/>
              </w:rPr>
            </w:r>
            <w:r>
              <w:rPr>
                <w:noProof/>
                <w:webHidden/>
              </w:rPr>
              <w:fldChar w:fldCharType="separate"/>
            </w:r>
            <w:r>
              <w:rPr>
                <w:noProof/>
                <w:webHidden/>
              </w:rPr>
              <w:t>3</w:t>
            </w:r>
            <w:r>
              <w:rPr>
                <w:noProof/>
                <w:webHidden/>
              </w:rPr>
              <w:fldChar w:fldCharType="end"/>
            </w:r>
          </w:hyperlink>
        </w:p>
        <w:p w14:paraId="0CBFFAA5" w14:textId="77A639A5"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042" w:history="1">
            <w:r w:rsidRPr="00604EE6">
              <w:rPr>
                <w:rStyle w:val="Hyperlink"/>
                <w:noProof/>
              </w:rPr>
              <w:t>1.5 Scope and Limitations</w:t>
            </w:r>
            <w:r>
              <w:rPr>
                <w:noProof/>
                <w:webHidden/>
              </w:rPr>
              <w:tab/>
            </w:r>
            <w:r>
              <w:rPr>
                <w:noProof/>
                <w:webHidden/>
              </w:rPr>
              <w:fldChar w:fldCharType="begin"/>
            </w:r>
            <w:r>
              <w:rPr>
                <w:noProof/>
                <w:webHidden/>
              </w:rPr>
              <w:instrText xml:space="preserve"> PAGEREF _Toc165249042 \h </w:instrText>
            </w:r>
            <w:r>
              <w:rPr>
                <w:noProof/>
                <w:webHidden/>
              </w:rPr>
            </w:r>
            <w:r>
              <w:rPr>
                <w:noProof/>
                <w:webHidden/>
              </w:rPr>
              <w:fldChar w:fldCharType="separate"/>
            </w:r>
            <w:r>
              <w:rPr>
                <w:noProof/>
                <w:webHidden/>
              </w:rPr>
              <w:t>3</w:t>
            </w:r>
            <w:r>
              <w:rPr>
                <w:noProof/>
                <w:webHidden/>
              </w:rPr>
              <w:fldChar w:fldCharType="end"/>
            </w:r>
          </w:hyperlink>
        </w:p>
        <w:p w14:paraId="3BFF536C" w14:textId="423FAD16"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043" w:history="1">
            <w:r w:rsidRPr="00604EE6">
              <w:rPr>
                <w:rStyle w:val="Hyperlink"/>
                <w:noProof/>
              </w:rPr>
              <w:t>1.6 Deliverables</w:t>
            </w:r>
            <w:r>
              <w:rPr>
                <w:noProof/>
                <w:webHidden/>
              </w:rPr>
              <w:tab/>
            </w:r>
            <w:r>
              <w:rPr>
                <w:noProof/>
                <w:webHidden/>
              </w:rPr>
              <w:fldChar w:fldCharType="begin"/>
            </w:r>
            <w:r>
              <w:rPr>
                <w:noProof/>
                <w:webHidden/>
              </w:rPr>
              <w:instrText xml:space="preserve"> PAGEREF _Toc165249043 \h </w:instrText>
            </w:r>
            <w:r>
              <w:rPr>
                <w:noProof/>
                <w:webHidden/>
              </w:rPr>
            </w:r>
            <w:r>
              <w:rPr>
                <w:noProof/>
                <w:webHidden/>
              </w:rPr>
              <w:fldChar w:fldCharType="separate"/>
            </w:r>
            <w:r>
              <w:rPr>
                <w:noProof/>
                <w:webHidden/>
              </w:rPr>
              <w:t>4</w:t>
            </w:r>
            <w:r>
              <w:rPr>
                <w:noProof/>
                <w:webHidden/>
              </w:rPr>
              <w:fldChar w:fldCharType="end"/>
            </w:r>
          </w:hyperlink>
        </w:p>
        <w:p w14:paraId="4D303B03" w14:textId="6CE73E14"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044" w:history="1">
            <w:r w:rsidRPr="00604EE6">
              <w:rPr>
                <w:rStyle w:val="Hyperlink"/>
                <w:noProof/>
              </w:rPr>
              <w:t>1.7 Project Timeline</w:t>
            </w:r>
            <w:r>
              <w:rPr>
                <w:noProof/>
                <w:webHidden/>
              </w:rPr>
              <w:tab/>
            </w:r>
            <w:r>
              <w:rPr>
                <w:noProof/>
                <w:webHidden/>
              </w:rPr>
              <w:fldChar w:fldCharType="begin"/>
            </w:r>
            <w:r>
              <w:rPr>
                <w:noProof/>
                <w:webHidden/>
              </w:rPr>
              <w:instrText xml:space="preserve"> PAGEREF _Toc165249044 \h </w:instrText>
            </w:r>
            <w:r>
              <w:rPr>
                <w:noProof/>
                <w:webHidden/>
              </w:rPr>
            </w:r>
            <w:r>
              <w:rPr>
                <w:noProof/>
                <w:webHidden/>
              </w:rPr>
              <w:fldChar w:fldCharType="separate"/>
            </w:r>
            <w:r>
              <w:rPr>
                <w:noProof/>
                <w:webHidden/>
              </w:rPr>
              <w:t>4</w:t>
            </w:r>
            <w:r>
              <w:rPr>
                <w:noProof/>
                <w:webHidden/>
              </w:rPr>
              <w:fldChar w:fldCharType="end"/>
            </w:r>
          </w:hyperlink>
        </w:p>
        <w:p w14:paraId="4E54C7B1" w14:textId="48E52362"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045" w:history="1">
            <w:r w:rsidRPr="00604EE6">
              <w:rPr>
                <w:rStyle w:val="Hyperlink"/>
                <w:noProof/>
              </w:rPr>
              <w:t>1.8 Thesis Outline</w:t>
            </w:r>
            <w:r>
              <w:rPr>
                <w:noProof/>
                <w:webHidden/>
              </w:rPr>
              <w:tab/>
            </w:r>
            <w:r>
              <w:rPr>
                <w:noProof/>
                <w:webHidden/>
              </w:rPr>
              <w:fldChar w:fldCharType="begin"/>
            </w:r>
            <w:r>
              <w:rPr>
                <w:noProof/>
                <w:webHidden/>
              </w:rPr>
              <w:instrText xml:space="preserve"> PAGEREF _Toc165249045 \h </w:instrText>
            </w:r>
            <w:r>
              <w:rPr>
                <w:noProof/>
                <w:webHidden/>
              </w:rPr>
            </w:r>
            <w:r>
              <w:rPr>
                <w:noProof/>
                <w:webHidden/>
              </w:rPr>
              <w:fldChar w:fldCharType="separate"/>
            </w:r>
            <w:r>
              <w:rPr>
                <w:noProof/>
                <w:webHidden/>
              </w:rPr>
              <w:t>5</w:t>
            </w:r>
            <w:r>
              <w:rPr>
                <w:noProof/>
                <w:webHidden/>
              </w:rPr>
              <w:fldChar w:fldCharType="end"/>
            </w:r>
          </w:hyperlink>
        </w:p>
        <w:p w14:paraId="257DB6D5" w14:textId="0D2B8CA0" w:rsidR="001737EC" w:rsidRDefault="001737EC">
          <w:pPr>
            <w:pStyle w:val="TOC1"/>
            <w:tabs>
              <w:tab w:val="right" w:leader="dot" w:pos="9350"/>
            </w:tabs>
            <w:rPr>
              <w:rFonts w:asciiTheme="minorHAnsi" w:hAnsiTheme="minorHAnsi" w:cstheme="minorBidi"/>
              <w:noProof/>
              <w:kern w:val="2"/>
              <w:lang w:val="en-MY" w:eastAsia="zh-CN"/>
              <w14:ligatures w14:val="standardContextual"/>
            </w:rPr>
          </w:pPr>
          <w:hyperlink w:anchor="_Toc165249046" w:history="1">
            <w:r w:rsidRPr="00604EE6">
              <w:rPr>
                <w:rStyle w:val="Hyperlink"/>
                <w:noProof/>
              </w:rPr>
              <w:t>2. Literature Review</w:t>
            </w:r>
            <w:r>
              <w:rPr>
                <w:noProof/>
                <w:webHidden/>
              </w:rPr>
              <w:tab/>
            </w:r>
            <w:r>
              <w:rPr>
                <w:noProof/>
                <w:webHidden/>
              </w:rPr>
              <w:fldChar w:fldCharType="begin"/>
            </w:r>
            <w:r>
              <w:rPr>
                <w:noProof/>
                <w:webHidden/>
              </w:rPr>
              <w:instrText xml:space="preserve"> PAGEREF _Toc165249046 \h </w:instrText>
            </w:r>
            <w:r>
              <w:rPr>
                <w:noProof/>
                <w:webHidden/>
              </w:rPr>
            </w:r>
            <w:r>
              <w:rPr>
                <w:noProof/>
                <w:webHidden/>
              </w:rPr>
              <w:fldChar w:fldCharType="separate"/>
            </w:r>
            <w:r>
              <w:rPr>
                <w:noProof/>
                <w:webHidden/>
              </w:rPr>
              <w:t>5</w:t>
            </w:r>
            <w:r>
              <w:rPr>
                <w:noProof/>
                <w:webHidden/>
              </w:rPr>
              <w:fldChar w:fldCharType="end"/>
            </w:r>
          </w:hyperlink>
        </w:p>
        <w:p w14:paraId="62DBC193" w14:textId="59F3F327"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047" w:history="1">
            <w:r w:rsidRPr="00604EE6">
              <w:rPr>
                <w:rStyle w:val="Hyperlink"/>
                <w:noProof/>
              </w:rPr>
              <w:t>2.1 Emotion Classification using ECG Signals</w:t>
            </w:r>
            <w:r>
              <w:rPr>
                <w:noProof/>
                <w:webHidden/>
              </w:rPr>
              <w:tab/>
            </w:r>
            <w:r>
              <w:rPr>
                <w:noProof/>
                <w:webHidden/>
              </w:rPr>
              <w:fldChar w:fldCharType="begin"/>
            </w:r>
            <w:r>
              <w:rPr>
                <w:noProof/>
                <w:webHidden/>
              </w:rPr>
              <w:instrText xml:space="preserve"> PAGEREF _Toc165249047 \h </w:instrText>
            </w:r>
            <w:r>
              <w:rPr>
                <w:noProof/>
                <w:webHidden/>
              </w:rPr>
            </w:r>
            <w:r>
              <w:rPr>
                <w:noProof/>
                <w:webHidden/>
              </w:rPr>
              <w:fldChar w:fldCharType="separate"/>
            </w:r>
            <w:r>
              <w:rPr>
                <w:noProof/>
                <w:webHidden/>
              </w:rPr>
              <w:t>5</w:t>
            </w:r>
            <w:r>
              <w:rPr>
                <w:noProof/>
                <w:webHidden/>
              </w:rPr>
              <w:fldChar w:fldCharType="end"/>
            </w:r>
          </w:hyperlink>
        </w:p>
        <w:p w14:paraId="239E0716" w14:textId="3FA78E3A" w:rsidR="001737EC" w:rsidRDefault="001737EC">
          <w:pPr>
            <w:pStyle w:val="TOC3"/>
            <w:tabs>
              <w:tab w:val="right" w:leader="dot" w:pos="9350"/>
            </w:tabs>
            <w:rPr>
              <w:rFonts w:asciiTheme="minorHAnsi" w:hAnsiTheme="minorHAnsi" w:cstheme="minorBidi"/>
              <w:noProof/>
              <w:kern w:val="2"/>
              <w:lang w:val="en-MY" w:eastAsia="zh-CN"/>
              <w14:ligatures w14:val="standardContextual"/>
            </w:rPr>
          </w:pPr>
          <w:hyperlink w:anchor="_Toc165249048" w:history="1">
            <w:r w:rsidRPr="00604EE6">
              <w:rPr>
                <w:rStyle w:val="Hyperlink"/>
                <w:noProof/>
              </w:rPr>
              <w:t>2.1.1 Interpretation of ECG Signals</w:t>
            </w:r>
            <w:r>
              <w:rPr>
                <w:noProof/>
                <w:webHidden/>
              </w:rPr>
              <w:tab/>
            </w:r>
            <w:r>
              <w:rPr>
                <w:noProof/>
                <w:webHidden/>
              </w:rPr>
              <w:fldChar w:fldCharType="begin"/>
            </w:r>
            <w:r>
              <w:rPr>
                <w:noProof/>
                <w:webHidden/>
              </w:rPr>
              <w:instrText xml:space="preserve"> PAGEREF _Toc165249048 \h </w:instrText>
            </w:r>
            <w:r>
              <w:rPr>
                <w:noProof/>
                <w:webHidden/>
              </w:rPr>
            </w:r>
            <w:r>
              <w:rPr>
                <w:noProof/>
                <w:webHidden/>
              </w:rPr>
              <w:fldChar w:fldCharType="separate"/>
            </w:r>
            <w:r>
              <w:rPr>
                <w:noProof/>
                <w:webHidden/>
              </w:rPr>
              <w:t>5</w:t>
            </w:r>
            <w:r>
              <w:rPr>
                <w:noProof/>
                <w:webHidden/>
              </w:rPr>
              <w:fldChar w:fldCharType="end"/>
            </w:r>
          </w:hyperlink>
        </w:p>
        <w:p w14:paraId="008292F0" w14:textId="4322F07E" w:rsidR="001737EC" w:rsidRDefault="001737EC">
          <w:pPr>
            <w:pStyle w:val="TOC3"/>
            <w:tabs>
              <w:tab w:val="right" w:leader="dot" w:pos="9350"/>
            </w:tabs>
            <w:rPr>
              <w:rFonts w:asciiTheme="minorHAnsi" w:hAnsiTheme="minorHAnsi" w:cstheme="minorBidi"/>
              <w:noProof/>
              <w:kern w:val="2"/>
              <w:lang w:val="en-MY" w:eastAsia="zh-CN"/>
              <w14:ligatures w14:val="standardContextual"/>
            </w:rPr>
          </w:pPr>
          <w:hyperlink w:anchor="_Toc165249049" w:history="1">
            <w:r w:rsidRPr="00604EE6">
              <w:rPr>
                <w:rStyle w:val="Hyperlink"/>
                <w:noProof/>
              </w:rPr>
              <w:t>2.1.2 Effect of Emotions towards Heartbeat</w:t>
            </w:r>
            <w:r>
              <w:rPr>
                <w:noProof/>
                <w:webHidden/>
              </w:rPr>
              <w:tab/>
            </w:r>
            <w:r>
              <w:rPr>
                <w:noProof/>
                <w:webHidden/>
              </w:rPr>
              <w:fldChar w:fldCharType="begin"/>
            </w:r>
            <w:r>
              <w:rPr>
                <w:noProof/>
                <w:webHidden/>
              </w:rPr>
              <w:instrText xml:space="preserve"> PAGEREF _Toc165249049 \h </w:instrText>
            </w:r>
            <w:r>
              <w:rPr>
                <w:noProof/>
                <w:webHidden/>
              </w:rPr>
            </w:r>
            <w:r>
              <w:rPr>
                <w:noProof/>
                <w:webHidden/>
              </w:rPr>
              <w:fldChar w:fldCharType="separate"/>
            </w:r>
            <w:r>
              <w:rPr>
                <w:noProof/>
                <w:webHidden/>
              </w:rPr>
              <w:t>6</w:t>
            </w:r>
            <w:r>
              <w:rPr>
                <w:noProof/>
                <w:webHidden/>
              </w:rPr>
              <w:fldChar w:fldCharType="end"/>
            </w:r>
          </w:hyperlink>
        </w:p>
        <w:p w14:paraId="2C4BC0A7" w14:textId="3B960885" w:rsidR="001737EC" w:rsidRDefault="001737EC">
          <w:pPr>
            <w:pStyle w:val="TOC3"/>
            <w:tabs>
              <w:tab w:val="right" w:leader="dot" w:pos="9350"/>
            </w:tabs>
            <w:rPr>
              <w:rFonts w:asciiTheme="minorHAnsi" w:hAnsiTheme="minorHAnsi" w:cstheme="minorBidi"/>
              <w:noProof/>
              <w:kern w:val="2"/>
              <w:lang w:val="en-MY" w:eastAsia="zh-CN"/>
              <w14:ligatures w14:val="standardContextual"/>
            </w:rPr>
          </w:pPr>
          <w:hyperlink w:anchor="_Toc165249050" w:history="1">
            <w:r w:rsidRPr="00604EE6">
              <w:rPr>
                <w:rStyle w:val="Hyperlink"/>
                <w:noProof/>
              </w:rPr>
              <w:t>2.1.3 Artificial Neural Network</w:t>
            </w:r>
            <w:r>
              <w:rPr>
                <w:noProof/>
                <w:webHidden/>
              </w:rPr>
              <w:tab/>
            </w:r>
            <w:r>
              <w:rPr>
                <w:noProof/>
                <w:webHidden/>
              </w:rPr>
              <w:fldChar w:fldCharType="begin"/>
            </w:r>
            <w:r>
              <w:rPr>
                <w:noProof/>
                <w:webHidden/>
              </w:rPr>
              <w:instrText xml:space="preserve"> PAGEREF _Toc165249050 \h </w:instrText>
            </w:r>
            <w:r>
              <w:rPr>
                <w:noProof/>
                <w:webHidden/>
              </w:rPr>
            </w:r>
            <w:r>
              <w:rPr>
                <w:noProof/>
                <w:webHidden/>
              </w:rPr>
              <w:fldChar w:fldCharType="separate"/>
            </w:r>
            <w:r>
              <w:rPr>
                <w:noProof/>
                <w:webHidden/>
              </w:rPr>
              <w:t>6</w:t>
            </w:r>
            <w:r>
              <w:rPr>
                <w:noProof/>
                <w:webHidden/>
              </w:rPr>
              <w:fldChar w:fldCharType="end"/>
            </w:r>
          </w:hyperlink>
        </w:p>
        <w:p w14:paraId="712A9ABC" w14:textId="581AC34E" w:rsidR="001737EC" w:rsidRDefault="001737EC">
          <w:pPr>
            <w:pStyle w:val="TOC3"/>
            <w:tabs>
              <w:tab w:val="right" w:leader="dot" w:pos="9350"/>
            </w:tabs>
            <w:rPr>
              <w:rFonts w:asciiTheme="minorHAnsi" w:hAnsiTheme="minorHAnsi" w:cstheme="minorBidi"/>
              <w:noProof/>
              <w:kern w:val="2"/>
              <w:lang w:val="en-MY" w:eastAsia="zh-CN"/>
              <w14:ligatures w14:val="standardContextual"/>
            </w:rPr>
          </w:pPr>
          <w:hyperlink w:anchor="_Toc165249051" w:history="1">
            <w:r w:rsidRPr="00604EE6">
              <w:rPr>
                <w:rStyle w:val="Hyperlink"/>
                <w:noProof/>
              </w:rPr>
              <w:t>2.1.4 Convolutional Neural Network</w:t>
            </w:r>
            <w:r>
              <w:rPr>
                <w:noProof/>
                <w:webHidden/>
              </w:rPr>
              <w:tab/>
            </w:r>
            <w:r>
              <w:rPr>
                <w:noProof/>
                <w:webHidden/>
              </w:rPr>
              <w:fldChar w:fldCharType="begin"/>
            </w:r>
            <w:r>
              <w:rPr>
                <w:noProof/>
                <w:webHidden/>
              </w:rPr>
              <w:instrText xml:space="preserve"> PAGEREF _Toc165249051 \h </w:instrText>
            </w:r>
            <w:r>
              <w:rPr>
                <w:noProof/>
                <w:webHidden/>
              </w:rPr>
            </w:r>
            <w:r>
              <w:rPr>
                <w:noProof/>
                <w:webHidden/>
              </w:rPr>
              <w:fldChar w:fldCharType="separate"/>
            </w:r>
            <w:r>
              <w:rPr>
                <w:noProof/>
                <w:webHidden/>
              </w:rPr>
              <w:t>7</w:t>
            </w:r>
            <w:r>
              <w:rPr>
                <w:noProof/>
                <w:webHidden/>
              </w:rPr>
              <w:fldChar w:fldCharType="end"/>
            </w:r>
          </w:hyperlink>
        </w:p>
        <w:p w14:paraId="0A7F225D" w14:textId="06B56785" w:rsidR="001737EC" w:rsidRDefault="001737EC">
          <w:pPr>
            <w:pStyle w:val="TOC3"/>
            <w:tabs>
              <w:tab w:val="right" w:leader="dot" w:pos="9350"/>
            </w:tabs>
            <w:rPr>
              <w:rFonts w:asciiTheme="minorHAnsi" w:hAnsiTheme="minorHAnsi" w:cstheme="minorBidi"/>
              <w:noProof/>
              <w:kern w:val="2"/>
              <w:lang w:val="en-MY" w:eastAsia="zh-CN"/>
              <w14:ligatures w14:val="standardContextual"/>
            </w:rPr>
          </w:pPr>
          <w:hyperlink w:anchor="_Toc165249052" w:history="1">
            <w:r w:rsidRPr="00604EE6">
              <w:rPr>
                <w:rStyle w:val="Hyperlink"/>
                <w:noProof/>
              </w:rPr>
              <w:t>2.1.5 WESAD Dataset</w:t>
            </w:r>
            <w:r>
              <w:rPr>
                <w:noProof/>
                <w:webHidden/>
              </w:rPr>
              <w:tab/>
            </w:r>
            <w:r>
              <w:rPr>
                <w:noProof/>
                <w:webHidden/>
              </w:rPr>
              <w:fldChar w:fldCharType="begin"/>
            </w:r>
            <w:r>
              <w:rPr>
                <w:noProof/>
                <w:webHidden/>
              </w:rPr>
              <w:instrText xml:space="preserve"> PAGEREF _Toc165249052 \h </w:instrText>
            </w:r>
            <w:r>
              <w:rPr>
                <w:noProof/>
                <w:webHidden/>
              </w:rPr>
            </w:r>
            <w:r>
              <w:rPr>
                <w:noProof/>
                <w:webHidden/>
              </w:rPr>
              <w:fldChar w:fldCharType="separate"/>
            </w:r>
            <w:r>
              <w:rPr>
                <w:noProof/>
                <w:webHidden/>
              </w:rPr>
              <w:t>7</w:t>
            </w:r>
            <w:r>
              <w:rPr>
                <w:noProof/>
                <w:webHidden/>
              </w:rPr>
              <w:fldChar w:fldCharType="end"/>
            </w:r>
          </w:hyperlink>
        </w:p>
        <w:p w14:paraId="4A55EFA0" w14:textId="57732448" w:rsidR="001737EC" w:rsidRDefault="001737EC">
          <w:pPr>
            <w:pStyle w:val="TOC3"/>
            <w:tabs>
              <w:tab w:val="right" w:leader="dot" w:pos="9350"/>
            </w:tabs>
            <w:rPr>
              <w:rFonts w:asciiTheme="minorHAnsi" w:hAnsiTheme="minorHAnsi" w:cstheme="minorBidi"/>
              <w:noProof/>
              <w:kern w:val="2"/>
              <w:lang w:val="en-MY" w:eastAsia="zh-CN"/>
              <w14:ligatures w14:val="standardContextual"/>
            </w:rPr>
          </w:pPr>
          <w:hyperlink w:anchor="_Toc165249053" w:history="1">
            <w:r w:rsidRPr="00604EE6">
              <w:rPr>
                <w:rStyle w:val="Hyperlink"/>
                <w:noProof/>
              </w:rPr>
              <w:t>2.1.6 Related works of training emotion classification using ECG data</w:t>
            </w:r>
            <w:r>
              <w:rPr>
                <w:noProof/>
                <w:webHidden/>
              </w:rPr>
              <w:tab/>
            </w:r>
            <w:r>
              <w:rPr>
                <w:noProof/>
                <w:webHidden/>
              </w:rPr>
              <w:fldChar w:fldCharType="begin"/>
            </w:r>
            <w:r>
              <w:rPr>
                <w:noProof/>
                <w:webHidden/>
              </w:rPr>
              <w:instrText xml:space="preserve"> PAGEREF _Toc165249053 \h </w:instrText>
            </w:r>
            <w:r>
              <w:rPr>
                <w:noProof/>
                <w:webHidden/>
              </w:rPr>
            </w:r>
            <w:r>
              <w:rPr>
                <w:noProof/>
                <w:webHidden/>
              </w:rPr>
              <w:fldChar w:fldCharType="separate"/>
            </w:r>
            <w:r>
              <w:rPr>
                <w:noProof/>
                <w:webHidden/>
              </w:rPr>
              <w:t>9</w:t>
            </w:r>
            <w:r>
              <w:rPr>
                <w:noProof/>
                <w:webHidden/>
              </w:rPr>
              <w:fldChar w:fldCharType="end"/>
            </w:r>
          </w:hyperlink>
        </w:p>
        <w:p w14:paraId="5DD69C8C" w14:textId="7C0D8245"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054" w:history="1">
            <w:r w:rsidRPr="00604EE6">
              <w:rPr>
                <w:rStyle w:val="Hyperlink"/>
                <w:noProof/>
              </w:rPr>
              <w:t>2.2 Deploying models into ARM Cortex-M</w:t>
            </w:r>
            <w:r>
              <w:rPr>
                <w:noProof/>
                <w:webHidden/>
              </w:rPr>
              <w:tab/>
            </w:r>
            <w:r>
              <w:rPr>
                <w:noProof/>
                <w:webHidden/>
              </w:rPr>
              <w:fldChar w:fldCharType="begin"/>
            </w:r>
            <w:r>
              <w:rPr>
                <w:noProof/>
                <w:webHidden/>
              </w:rPr>
              <w:instrText xml:space="preserve"> PAGEREF _Toc165249054 \h </w:instrText>
            </w:r>
            <w:r>
              <w:rPr>
                <w:noProof/>
                <w:webHidden/>
              </w:rPr>
            </w:r>
            <w:r>
              <w:rPr>
                <w:noProof/>
                <w:webHidden/>
              </w:rPr>
              <w:fldChar w:fldCharType="separate"/>
            </w:r>
            <w:r>
              <w:rPr>
                <w:noProof/>
                <w:webHidden/>
              </w:rPr>
              <w:t>11</w:t>
            </w:r>
            <w:r>
              <w:rPr>
                <w:noProof/>
                <w:webHidden/>
              </w:rPr>
              <w:fldChar w:fldCharType="end"/>
            </w:r>
          </w:hyperlink>
        </w:p>
        <w:p w14:paraId="0D409562" w14:textId="47D44D05" w:rsidR="001737EC" w:rsidRDefault="001737EC">
          <w:pPr>
            <w:pStyle w:val="TOC3"/>
            <w:tabs>
              <w:tab w:val="right" w:leader="dot" w:pos="9350"/>
            </w:tabs>
            <w:rPr>
              <w:rFonts w:asciiTheme="minorHAnsi" w:hAnsiTheme="minorHAnsi" w:cstheme="minorBidi"/>
              <w:noProof/>
              <w:kern w:val="2"/>
              <w:lang w:val="en-MY" w:eastAsia="zh-CN"/>
              <w14:ligatures w14:val="standardContextual"/>
            </w:rPr>
          </w:pPr>
          <w:hyperlink w:anchor="_Toc165249055" w:history="1">
            <w:r w:rsidRPr="00604EE6">
              <w:rPr>
                <w:rStyle w:val="Hyperlink"/>
                <w:noProof/>
              </w:rPr>
              <w:t>2.2.1 Comparison between ARM Cortex-A, Cortex-R and Cortex-M</w:t>
            </w:r>
            <w:r>
              <w:rPr>
                <w:noProof/>
                <w:webHidden/>
              </w:rPr>
              <w:tab/>
            </w:r>
            <w:r>
              <w:rPr>
                <w:noProof/>
                <w:webHidden/>
              </w:rPr>
              <w:fldChar w:fldCharType="begin"/>
            </w:r>
            <w:r>
              <w:rPr>
                <w:noProof/>
                <w:webHidden/>
              </w:rPr>
              <w:instrText xml:space="preserve"> PAGEREF _Toc165249055 \h </w:instrText>
            </w:r>
            <w:r>
              <w:rPr>
                <w:noProof/>
                <w:webHidden/>
              </w:rPr>
            </w:r>
            <w:r>
              <w:rPr>
                <w:noProof/>
                <w:webHidden/>
              </w:rPr>
              <w:fldChar w:fldCharType="separate"/>
            </w:r>
            <w:r>
              <w:rPr>
                <w:noProof/>
                <w:webHidden/>
              </w:rPr>
              <w:t>11</w:t>
            </w:r>
            <w:r>
              <w:rPr>
                <w:noProof/>
                <w:webHidden/>
              </w:rPr>
              <w:fldChar w:fldCharType="end"/>
            </w:r>
          </w:hyperlink>
        </w:p>
        <w:p w14:paraId="01AF8102" w14:textId="088FB1A1" w:rsidR="001737EC" w:rsidRDefault="001737EC">
          <w:pPr>
            <w:pStyle w:val="TOC3"/>
            <w:tabs>
              <w:tab w:val="right" w:leader="dot" w:pos="9350"/>
            </w:tabs>
            <w:rPr>
              <w:rFonts w:asciiTheme="minorHAnsi" w:hAnsiTheme="minorHAnsi" w:cstheme="minorBidi"/>
              <w:noProof/>
              <w:kern w:val="2"/>
              <w:lang w:val="en-MY" w:eastAsia="zh-CN"/>
              <w14:ligatures w14:val="standardContextual"/>
            </w:rPr>
          </w:pPr>
          <w:hyperlink w:anchor="_Toc165249056" w:history="1">
            <w:r w:rsidRPr="00604EE6">
              <w:rPr>
                <w:rStyle w:val="Hyperlink"/>
                <w:noProof/>
              </w:rPr>
              <w:t>2.2.2 Related works of deploying DNN into ARM Cortex-M</w:t>
            </w:r>
            <w:r>
              <w:rPr>
                <w:noProof/>
                <w:webHidden/>
              </w:rPr>
              <w:tab/>
            </w:r>
            <w:r>
              <w:rPr>
                <w:noProof/>
                <w:webHidden/>
              </w:rPr>
              <w:fldChar w:fldCharType="begin"/>
            </w:r>
            <w:r>
              <w:rPr>
                <w:noProof/>
                <w:webHidden/>
              </w:rPr>
              <w:instrText xml:space="preserve"> PAGEREF _Toc165249056 \h </w:instrText>
            </w:r>
            <w:r>
              <w:rPr>
                <w:noProof/>
                <w:webHidden/>
              </w:rPr>
            </w:r>
            <w:r>
              <w:rPr>
                <w:noProof/>
                <w:webHidden/>
              </w:rPr>
              <w:fldChar w:fldCharType="separate"/>
            </w:r>
            <w:r>
              <w:rPr>
                <w:noProof/>
                <w:webHidden/>
              </w:rPr>
              <w:t>11</w:t>
            </w:r>
            <w:r>
              <w:rPr>
                <w:noProof/>
                <w:webHidden/>
              </w:rPr>
              <w:fldChar w:fldCharType="end"/>
            </w:r>
          </w:hyperlink>
        </w:p>
        <w:p w14:paraId="44F4EA3D" w14:textId="4EB0BAE4"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057" w:history="1">
            <w:r w:rsidRPr="00604EE6">
              <w:rPr>
                <w:rStyle w:val="Hyperlink"/>
                <w:noProof/>
              </w:rPr>
              <w:t>2.3 Wearables Design</w:t>
            </w:r>
            <w:r>
              <w:rPr>
                <w:noProof/>
                <w:webHidden/>
              </w:rPr>
              <w:tab/>
            </w:r>
            <w:r>
              <w:rPr>
                <w:noProof/>
                <w:webHidden/>
              </w:rPr>
              <w:fldChar w:fldCharType="begin"/>
            </w:r>
            <w:r>
              <w:rPr>
                <w:noProof/>
                <w:webHidden/>
              </w:rPr>
              <w:instrText xml:space="preserve"> PAGEREF _Toc165249057 \h </w:instrText>
            </w:r>
            <w:r>
              <w:rPr>
                <w:noProof/>
                <w:webHidden/>
              </w:rPr>
            </w:r>
            <w:r>
              <w:rPr>
                <w:noProof/>
                <w:webHidden/>
              </w:rPr>
              <w:fldChar w:fldCharType="separate"/>
            </w:r>
            <w:r>
              <w:rPr>
                <w:noProof/>
                <w:webHidden/>
              </w:rPr>
              <w:t>13</w:t>
            </w:r>
            <w:r>
              <w:rPr>
                <w:noProof/>
                <w:webHidden/>
              </w:rPr>
              <w:fldChar w:fldCharType="end"/>
            </w:r>
          </w:hyperlink>
        </w:p>
        <w:p w14:paraId="02CB0F11" w14:textId="7DB611FD" w:rsidR="001737EC" w:rsidRDefault="001737EC">
          <w:pPr>
            <w:pStyle w:val="TOC3"/>
            <w:tabs>
              <w:tab w:val="right" w:leader="dot" w:pos="9350"/>
            </w:tabs>
            <w:rPr>
              <w:rFonts w:asciiTheme="minorHAnsi" w:hAnsiTheme="minorHAnsi" w:cstheme="minorBidi"/>
              <w:noProof/>
              <w:kern w:val="2"/>
              <w:lang w:val="en-MY" w:eastAsia="zh-CN"/>
              <w14:ligatures w14:val="standardContextual"/>
            </w:rPr>
          </w:pPr>
          <w:hyperlink w:anchor="_Toc165249058" w:history="1">
            <w:r w:rsidRPr="00604EE6">
              <w:rPr>
                <w:rStyle w:val="Hyperlink"/>
                <w:noProof/>
              </w:rPr>
              <w:t>2.3.1 ECG Electrodes Placements</w:t>
            </w:r>
            <w:r>
              <w:rPr>
                <w:noProof/>
                <w:webHidden/>
              </w:rPr>
              <w:tab/>
            </w:r>
            <w:r>
              <w:rPr>
                <w:noProof/>
                <w:webHidden/>
              </w:rPr>
              <w:fldChar w:fldCharType="begin"/>
            </w:r>
            <w:r>
              <w:rPr>
                <w:noProof/>
                <w:webHidden/>
              </w:rPr>
              <w:instrText xml:space="preserve"> PAGEREF _Toc165249058 \h </w:instrText>
            </w:r>
            <w:r>
              <w:rPr>
                <w:noProof/>
                <w:webHidden/>
              </w:rPr>
            </w:r>
            <w:r>
              <w:rPr>
                <w:noProof/>
                <w:webHidden/>
              </w:rPr>
              <w:fldChar w:fldCharType="separate"/>
            </w:r>
            <w:r>
              <w:rPr>
                <w:noProof/>
                <w:webHidden/>
              </w:rPr>
              <w:t>13</w:t>
            </w:r>
            <w:r>
              <w:rPr>
                <w:noProof/>
                <w:webHidden/>
              </w:rPr>
              <w:fldChar w:fldCharType="end"/>
            </w:r>
          </w:hyperlink>
        </w:p>
        <w:p w14:paraId="430DAEAE" w14:textId="57BE5170" w:rsidR="001737EC" w:rsidRDefault="001737EC">
          <w:pPr>
            <w:pStyle w:val="TOC3"/>
            <w:tabs>
              <w:tab w:val="right" w:leader="dot" w:pos="9350"/>
            </w:tabs>
            <w:rPr>
              <w:rFonts w:asciiTheme="minorHAnsi" w:hAnsiTheme="minorHAnsi" w:cstheme="minorBidi"/>
              <w:noProof/>
              <w:kern w:val="2"/>
              <w:lang w:val="en-MY" w:eastAsia="zh-CN"/>
              <w14:ligatures w14:val="standardContextual"/>
            </w:rPr>
          </w:pPr>
          <w:hyperlink w:anchor="_Toc165249059" w:history="1">
            <w:r w:rsidRPr="00604EE6">
              <w:rPr>
                <w:rStyle w:val="Hyperlink"/>
                <w:noProof/>
              </w:rPr>
              <w:t>2.3.2 Related works of ECG wearables design</w:t>
            </w:r>
            <w:r>
              <w:rPr>
                <w:noProof/>
                <w:webHidden/>
              </w:rPr>
              <w:tab/>
            </w:r>
            <w:r>
              <w:rPr>
                <w:noProof/>
                <w:webHidden/>
              </w:rPr>
              <w:fldChar w:fldCharType="begin"/>
            </w:r>
            <w:r>
              <w:rPr>
                <w:noProof/>
                <w:webHidden/>
              </w:rPr>
              <w:instrText xml:space="preserve"> PAGEREF _Toc165249059 \h </w:instrText>
            </w:r>
            <w:r>
              <w:rPr>
                <w:noProof/>
                <w:webHidden/>
              </w:rPr>
            </w:r>
            <w:r>
              <w:rPr>
                <w:noProof/>
                <w:webHidden/>
              </w:rPr>
              <w:fldChar w:fldCharType="separate"/>
            </w:r>
            <w:r>
              <w:rPr>
                <w:noProof/>
                <w:webHidden/>
              </w:rPr>
              <w:t>13</w:t>
            </w:r>
            <w:r>
              <w:rPr>
                <w:noProof/>
                <w:webHidden/>
              </w:rPr>
              <w:fldChar w:fldCharType="end"/>
            </w:r>
          </w:hyperlink>
        </w:p>
        <w:p w14:paraId="7EF32931" w14:textId="31B54E00" w:rsidR="001737EC" w:rsidRDefault="001737EC">
          <w:pPr>
            <w:pStyle w:val="TOC1"/>
            <w:tabs>
              <w:tab w:val="right" w:leader="dot" w:pos="9350"/>
            </w:tabs>
            <w:rPr>
              <w:rFonts w:asciiTheme="minorHAnsi" w:hAnsiTheme="minorHAnsi" w:cstheme="minorBidi"/>
              <w:noProof/>
              <w:kern w:val="2"/>
              <w:lang w:val="en-MY" w:eastAsia="zh-CN"/>
              <w14:ligatures w14:val="standardContextual"/>
            </w:rPr>
          </w:pPr>
          <w:hyperlink w:anchor="_Toc165249060" w:history="1">
            <w:r w:rsidRPr="00604EE6">
              <w:rPr>
                <w:rStyle w:val="Hyperlink"/>
                <w:noProof/>
              </w:rPr>
              <w:t>3. Methodology</w:t>
            </w:r>
            <w:r>
              <w:rPr>
                <w:noProof/>
                <w:webHidden/>
              </w:rPr>
              <w:tab/>
            </w:r>
            <w:r>
              <w:rPr>
                <w:noProof/>
                <w:webHidden/>
              </w:rPr>
              <w:fldChar w:fldCharType="begin"/>
            </w:r>
            <w:r>
              <w:rPr>
                <w:noProof/>
                <w:webHidden/>
              </w:rPr>
              <w:instrText xml:space="preserve"> PAGEREF _Toc165249060 \h </w:instrText>
            </w:r>
            <w:r>
              <w:rPr>
                <w:noProof/>
                <w:webHidden/>
              </w:rPr>
            </w:r>
            <w:r>
              <w:rPr>
                <w:noProof/>
                <w:webHidden/>
              </w:rPr>
              <w:fldChar w:fldCharType="separate"/>
            </w:r>
            <w:r>
              <w:rPr>
                <w:noProof/>
                <w:webHidden/>
              </w:rPr>
              <w:t>15</w:t>
            </w:r>
            <w:r>
              <w:rPr>
                <w:noProof/>
                <w:webHidden/>
              </w:rPr>
              <w:fldChar w:fldCharType="end"/>
            </w:r>
          </w:hyperlink>
        </w:p>
        <w:p w14:paraId="518047CB" w14:textId="66CDED04"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061" w:history="1">
            <w:r w:rsidRPr="00604EE6">
              <w:rPr>
                <w:rStyle w:val="Hyperlink"/>
                <w:noProof/>
              </w:rPr>
              <w:t>3.1 Overview of Methodology</w:t>
            </w:r>
            <w:r>
              <w:rPr>
                <w:noProof/>
                <w:webHidden/>
              </w:rPr>
              <w:tab/>
            </w:r>
            <w:r>
              <w:rPr>
                <w:noProof/>
                <w:webHidden/>
              </w:rPr>
              <w:fldChar w:fldCharType="begin"/>
            </w:r>
            <w:r>
              <w:rPr>
                <w:noProof/>
                <w:webHidden/>
              </w:rPr>
              <w:instrText xml:space="preserve"> PAGEREF _Toc165249061 \h </w:instrText>
            </w:r>
            <w:r>
              <w:rPr>
                <w:noProof/>
                <w:webHidden/>
              </w:rPr>
            </w:r>
            <w:r>
              <w:rPr>
                <w:noProof/>
                <w:webHidden/>
              </w:rPr>
              <w:fldChar w:fldCharType="separate"/>
            </w:r>
            <w:r>
              <w:rPr>
                <w:noProof/>
                <w:webHidden/>
              </w:rPr>
              <w:t>15</w:t>
            </w:r>
            <w:r>
              <w:rPr>
                <w:noProof/>
                <w:webHidden/>
              </w:rPr>
              <w:fldChar w:fldCharType="end"/>
            </w:r>
          </w:hyperlink>
        </w:p>
        <w:p w14:paraId="414F0E7D" w14:textId="0108472C"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062" w:history="1">
            <w:r w:rsidRPr="00604EE6">
              <w:rPr>
                <w:rStyle w:val="Hyperlink"/>
                <w:noProof/>
              </w:rPr>
              <w:t>3.2 STM32MP157F-DK2 and AD8232 ECG Sensor Setup and Connection</w:t>
            </w:r>
            <w:r>
              <w:rPr>
                <w:noProof/>
                <w:webHidden/>
              </w:rPr>
              <w:tab/>
            </w:r>
            <w:r>
              <w:rPr>
                <w:noProof/>
                <w:webHidden/>
              </w:rPr>
              <w:fldChar w:fldCharType="begin"/>
            </w:r>
            <w:r>
              <w:rPr>
                <w:noProof/>
                <w:webHidden/>
              </w:rPr>
              <w:instrText xml:space="preserve"> PAGEREF _Toc165249062 \h </w:instrText>
            </w:r>
            <w:r>
              <w:rPr>
                <w:noProof/>
                <w:webHidden/>
              </w:rPr>
            </w:r>
            <w:r>
              <w:rPr>
                <w:noProof/>
                <w:webHidden/>
              </w:rPr>
              <w:fldChar w:fldCharType="separate"/>
            </w:r>
            <w:r>
              <w:rPr>
                <w:noProof/>
                <w:webHidden/>
              </w:rPr>
              <w:t>16</w:t>
            </w:r>
            <w:r>
              <w:rPr>
                <w:noProof/>
                <w:webHidden/>
              </w:rPr>
              <w:fldChar w:fldCharType="end"/>
            </w:r>
          </w:hyperlink>
        </w:p>
        <w:p w14:paraId="10EB9FCA" w14:textId="3272A6F3" w:rsidR="001737EC" w:rsidRDefault="001737EC">
          <w:pPr>
            <w:pStyle w:val="TOC3"/>
            <w:tabs>
              <w:tab w:val="right" w:leader="dot" w:pos="9350"/>
            </w:tabs>
            <w:rPr>
              <w:rFonts w:asciiTheme="minorHAnsi" w:hAnsiTheme="minorHAnsi" w:cstheme="minorBidi"/>
              <w:noProof/>
              <w:kern w:val="2"/>
              <w:lang w:val="en-MY" w:eastAsia="zh-CN"/>
              <w14:ligatures w14:val="standardContextual"/>
            </w:rPr>
          </w:pPr>
          <w:hyperlink w:anchor="_Toc165249063" w:history="1">
            <w:r w:rsidRPr="00604EE6">
              <w:rPr>
                <w:rStyle w:val="Hyperlink"/>
                <w:noProof/>
              </w:rPr>
              <w:t>3.2.1 Hardware</w:t>
            </w:r>
            <w:r>
              <w:rPr>
                <w:noProof/>
                <w:webHidden/>
              </w:rPr>
              <w:tab/>
            </w:r>
            <w:r>
              <w:rPr>
                <w:noProof/>
                <w:webHidden/>
              </w:rPr>
              <w:fldChar w:fldCharType="begin"/>
            </w:r>
            <w:r>
              <w:rPr>
                <w:noProof/>
                <w:webHidden/>
              </w:rPr>
              <w:instrText xml:space="preserve"> PAGEREF _Toc165249063 \h </w:instrText>
            </w:r>
            <w:r>
              <w:rPr>
                <w:noProof/>
                <w:webHidden/>
              </w:rPr>
            </w:r>
            <w:r>
              <w:rPr>
                <w:noProof/>
                <w:webHidden/>
              </w:rPr>
              <w:fldChar w:fldCharType="separate"/>
            </w:r>
            <w:r>
              <w:rPr>
                <w:noProof/>
                <w:webHidden/>
              </w:rPr>
              <w:t>16</w:t>
            </w:r>
            <w:r>
              <w:rPr>
                <w:noProof/>
                <w:webHidden/>
              </w:rPr>
              <w:fldChar w:fldCharType="end"/>
            </w:r>
          </w:hyperlink>
        </w:p>
        <w:p w14:paraId="3A5DBBB6" w14:textId="626E4AF0" w:rsidR="001737EC" w:rsidRDefault="001737EC">
          <w:pPr>
            <w:pStyle w:val="TOC4"/>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064" w:history="1">
            <w:r w:rsidRPr="00604EE6">
              <w:rPr>
                <w:rStyle w:val="Hyperlink"/>
                <w:noProof/>
              </w:rPr>
              <w:t>3.2.1.1 STM32MP1157F-DK2</w:t>
            </w:r>
            <w:r>
              <w:rPr>
                <w:noProof/>
                <w:webHidden/>
              </w:rPr>
              <w:tab/>
            </w:r>
            <w:r>
              <w:rPr>
                <w:noProof/>
                <w:webHidden/>
              </w:rPr>
              <w:fldChar w:fldCharType="begin"/>
            </w:r>
            <w:r>
              <w:rPr>
                <w:noProof/>
                <w:webHidden/>
              </w:rPr>
              <w:instrText xml:space="preserve"> PAGEREF _Toc165249064 \h </w:instrText>
            </w:r>
            <w:r>
              <w:rPr>
                <w:noProof/>
                <w:webHidden/>
              </w:rPr>
            </w:r>
            <w:r>
              <w:rPr>
                <w:noProof/>
                <w:webHidden/>
              </w:rPr>
              <w:fldChar w:fldCharType="separate"/>
            </w:r>
            <w:r>
              <w:rPr>
                <w:noProof/>
                <w:webHidden/>
              </w:rPr>
              <w:t>16</w:t>
            </w:r>
            <w:r>
              <w:rPr>
                <w:noProof/>
                <w:webHidden/>
              </w:rPr>
              <w:fldChar w:fldCharType="end"/>
            </w:r>
          </w:hyperlink>
        </w:p>
        <w:p w14:paraId="38F6F8DA" w14:textId="26FB5A5A" w:rsidR="001737EC" w:rsidRDefault="001737EC">
          <w:pPr>
            <w:pStyle w:val="TOC4"/>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065" w:history="1">
            <w:r w:rsidRPr="00604EE6">
              <w:rPr>
                <w:rStyle w:val="Hyperlink"/>
                <w:noProof/>
              </w:rPr>
              <w:t>3.2.1.2 AD8232 ECG Sensor</w:t>
            </w:r>
            <w:r>
              <w:rPr>
                <w:noProof/>
                <w:webHidden/>
              </w:rPr>
              <w:tab/>
            </w:r>
            <w:r>
              <w:rPr>
                <w:noProof/>
                <w:webHidden/>
              </w:rPr>
              <w:fldChar w:fldCharType="begin"/>
            </w:r>
            <w:r>
              <w:rPr>
                <w:noProof/>
                <w:webHidden/>
              </w:rPr>
              <w:instrText xml:space="preserve"> PAGEREF _Toc165249065 \h </w:instrText>
            </w:r>
            <w:r>
              <w:rPr>
                <w:noProof/>
                <w:webHidden/>
              </w:rPr>
            </w:r>
            <w:r>
              <w:rPr>
                <w:noProof/>
                <w:webHidden/>
              </w:rPr>
              <w:fldChar w:fldCharType="separate"/>
            </w:r>
            <w:r>
              <w:rPr>
                <w:noProof/>
                <w:webHidden/>
              </w:rPr>
              <w:t>17</w:t>
            </w:r>
            <w:r>
              <w:rPr>
                <w:noProof/>
                <w:webHidden/>
              </w:rPr>
              <w:fldChar w:fldCharType="end"/>
            </w:r>
          </w:hyperlink>
        </w:p>
        <w:p w14:paraId="75B5A4D3" w14:textId="2F0E83C5" w:rsidR="001737EC" w:rsidRDefault="001737EC">
          <w:pPr>
            <w:pStyle w:val="TOC3"/>
            <w:tabs>
              <w:tab w:val="right" w:leader="dot" w:pos="9350"/>
            </w:tabs>
            <w:rPr>
              <w:rFonts w:asciiTheme="minorHAnsi" w:hAnsiTheme="minorHAnsi" w:cstheme="minorBidi"/>
              <w:noProof/>
              <w:kern w:val="2"/>
              <w:lang w:val="en-MY" w:eastAsia="zh-CN"/>
              <w14:ligatures w14:val="standardContextual"/>
            </w:rPr>
          </w:pPr>
          <w:hyperlink w:anchor="_Toc165249066" w:history="1">
            <w:r w:rsidRPr="00604EE6">
              <w:rPr>
                <w:rStyle w:val="Hyperlink"/>
                <w:noProof/>
              </w:rPr>
              <w:t>3.2.2 Software</w:t>
            </w:r>
            <w:r>
              <w:rPr>
                <w:noProof/>
                <w:webHidden/>
              </w:rPr>
              <w:tab/>
            </w:r>
            <w:r>
              <w:rPr>
                <w:noProof/>
                <w:webHidden/>
              </w:rPr>
              <w:fldChar w:fldCharType="begin"/>
            </w:r>
            <w:r>
              <w:rPr>
                <w:noProof/>
                <w:webHidden/>
              </w:rPr>
              <w:instrText xml:space="preserve"> PAGEREF _Toc165249066 \h </w:instrText>
            </w:r>
            <w:r>
              <w:rPr>
                <w:noProof/>
                <w:webHidden/>
              </w:rPr>
            </w:r>
            <w:r>
              <w:rPr>
                <w:noProof/>
                <w:webHidden/>
              </w:rPr>
              <w:fldChar w:fldCharType="separate"/>
            </w:r>
            <w:r>
              <w:rPr>
                <w:noProof/>
                <w:webHidden/>
              </w:rPr>
              <w:t>17</w:t>
            </w:r>
            <w:r>
              <w:rPr>
                <w:noProof/>
                <w:webHidden/>
              </w:rPr>
              <w:fldChar w:fldCharType="end"/>
            </w:r>
          </w:hyperlink>
        </w:p>
        <w:p w14:paraId="5481267E" w14:textId="2943CAA1" w:rsidR="001737EC" w:rsidRDefault="001737EC">
          <w:pPr>
            <w:pStyle w:val="TOC4"/>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067" w:history="1">
            <w:r w:rsidRPr="00604EE6">
              <w:rPr>
                <w:rStyle w:val="Hyperlink"/>
                <w:noProof/>
              </w:rPr>
              <w:t>3.2.2.1 STM32CubeIDE Setup</w:t>
            </w:r>
            <w:r>
              <w:rPr>
                <w:noProof/>
                <w:webHidden/>
              </w:rPr>
              <w:tab/>
            </w:r>
            <w:r>
              <w:rPr>
                <w:noProof/>
                <w:webHidden/>
              </w:rPr>
              <w:fldChar w:fldCharType="begin"/>
            </w:r>
            <w:r>
              <w:rPr>
                <w:noProof/>
                <w:webHidden/>
              </w:rPr>
              <w:instrText xml:space="preserve"> PAGEREF _Toc165249067 \h </w:instrText>
            </w:r>
            <w:r>
              <w:rPr>
                <w:noProof/>
                <w:webHidden/>
              </w:rPr>
            </w:r>
            <w:r>
              <w:rPr>
                <w:noProof/>
                <w:webHidden/>
              </w:rPr>
              <w:fldChar w:fldCharType="separate"/>
            </w:r>
            <w:r>
              <w:rPr>
                <w:noProof/>
                <w:webHidden/>
              </w:rPr>
              <w:t>17</w:t>
            </w:r>
            <w:r>
              <w:rPr>
                <w:noProof/>
                <w:webHidden/>
              </w:rPr>
              <w:fldChar w:fldCharType="end"/>
            </w:r>
          </w:hyperlink>
        </w:p>
        <w:p w14:paraId="79AE82B7" w14:textId="18E3C386" w:rsidR="001737EC" w:rsidRDefault="001737EC">
          <w:pPr>
            <w:pStyle w:val="TOC4"/>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068" w:history="1">
            <w:r w:rsidRPr="00604EE6">
              <w:rPr>
                <w:rStyle w:val="Hyperlink"/>
                <w:noProof/>
              </w:rPr>
              <w:t>3.2.2.2 Configuring GPIO Input Pins</w:t>
            </w:r>
            <w:r>
              <w:rPr>
                <w:noProof/>
                <w:webHidden/>
              </w:rPr>
              <w:tab/>
            </w:r>
            <w:r>
              <w:rPr>
                <w:noProof/>
                <w:webHidden/>
              </w:rPr>
              <w:fldChar w:fldCharType="begin"/>
            </w:r>
            <w:r>
              <w:rPr>
                <w:noProof/>
                <w:webHidden/>
              </w:rPr>
              <w:instrText xml:space="preserve"> PAGEREF _Toc165249068 \h </w:instrText>
            </w:r>
            <w:r>
              <w:rPr>
                <w:noProof/>
                <w:webHidden/>
              </w:rPr>
            </w:r>
            <w:r>
              <w:rPr>
                <w:noProof/>
                <w:webHidden/>
              </w:rPr>
              <w:fldChar w:fldCharType="separate"/>
            </w:r>
            <w:r>
              <w:rPr>
                <w:noProof/>
                <w:webHidden/>
              </w:rPr>
              <w:t>18</w:t>
            </w:r>
            <w:r>
              <w:rPr>
                <w:noProof/>
                <w:webHidden/>
              </w:rPr>
              <w:fldChar w:fldCharType="end"/>
            </w:r>
          </w:hyperlink>
        </w:p>
        <w:p w14:paraId="36D9A99B" w14:textId="0436FF08" w:rsidR="001737EC" w:rsidRDefault="001737EC">
          <w:pPr>
            <w:pStyle w:val="TOC4"/>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069" w:history="1">
            <w:r w:rsidRPr="00604EE6">
              <w:rPr>
                <w:rStyle w:val="Hyperlink"/>
                <w:noProof/>
              </w:rPr>
              <w:t>3.2.2.3 Configuring ADC Pins and Setup DMA</w:t>
            </w:r>
            <w:r>
              <w:rPr>
                <w:noProof/>
                <w:webHidden/>
              </w:rPr>
              <w:tab/>
            </w:r>
            <w:r>
              <w:rPr>
                <w:noProof/>
                <w:webHidden/>
              </w:rPr>
              <w:fldChar w:fldCharType="begin"/>
            </w:r>
            <w:r>
              <w:rPr>
                <w:noProof/>
                <w:webHidden/>
              </w:rPr>
              <w:instrText xml:space="preserve"> PAGEREF _Toc165249069 \h </w:instrText>
            </w:r>
            <w:r>
              <w:rPr>
                <w:noProof/>
                <w:webHidden/>
              </w:rPr>
            </w:r>
            <w:r>
              <w:rPr>
                <w:noProof/>
                <w:webHidden/>
              </w:rPr>
              <w:fldChar w:fldCharType="separate"/>
            </w:r>
            <w:r>
              <w:rPr>
                <w:noProof/>
                <w:webHidden/>
              </w:rPr>
              <w:t>18</w:t>
            </w:r>
            <w:r>
              <w:rPr>
                <w:noProof/>
                <w:webHidden/>
              </w:rPr>
              <w:fldChar w:fldCharType="end"/>
            </w:r>
          </w:hyperlink>
        </w:p>
        <w:p w14:paraId="574C745A" w14:textId="2B1636C2" w:rsidR="001737EC" w:rsidRDefault="001737EC">
          <w:pPr>
            <w:pStyle w:val="TOC4"/>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070" w:history="1">
            <w:r w:rsidRPr="00604EE6">
              <w:rPr>
                <w:rStyle w:val="Hyperlink"/>
                <w:noProof/>
              </w:rPr>
              <w:t>3.2.2.4 Configuring UART Pins for STLink</w:t>
            </w:r>
            <w:r>
              <w:rPr>
                <w:noProof/>
                <w:webHidden/>
              </w:rPr>
              <w:tab/>
            </w:r>
            <w:r>
              <w:rPr>
                <w:noProof/>
                <w:webHidden/>
              </w:rPr>
              <w:fldChar w:fldCharType="begin"/>
            </w:r>
            <w:r>
              <w:rPr>
                <w:noProof/>
                <w:webHidden/>
              </w:rPr>
              <w:instrText xml:space="preserve"> PAGEREF _Toc165249070 \h </w:instrText>
            </w:r>
            <w:r>
              <w:rPr>
                <w:noProof/>
                <w:webHidden/>
              </w:rPr>
            </w:r>
            <w:r>
              <w:rPr>
                <w:noProof/>
                <w:webHidden/>
              </w:rPr>
              <w:fldChar w:fldCharType="separate"/>
            </w:r>
            <w:r>
              <w:rPr>
                <w:noProof/>
                <w:webHidden/>
              </w:rPr>
              <w:t>20</w:t>
            </w:r>
            <w:r>
              <w:rPr>
                <w:noProof/>
                <w:webHidden/>
              </w:rPr>
              <w:fldChar w:fldCharType="end"/>
            </w:r>
          </w:hyperlink>
        </w:p>
        <w:p w14:paraId="2B1880C1" w14:textId="317A12D9" w:rsidR="001737EC" w:rsidRDefault="001737EC">
          <w:pPr>
            <w:pStyle w:val="TOC4"/>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071" w:history="1">
            <w:r w:rsidRPr="00604EE6">
              <w:rPr>
                <w:rStyle w:val="Hyperlink"/>
                <w:noProof/>
              </w:rPr>
              <w:t>3.2.2.5 X-CUBE-AI Installation and Setup</w:t>
            </w:r>
            <w:r>
              <w:rPr>
                <w:noProof/>
                <w:webHidden/>
              </w:rPr>
              <w:tab/>
            </w:r>
            <w:r>
              <w:rPr>
                <w:noProof/>
                <w:webHidden/>
              </w:rPr>
              <w:fldChar w:fldCharType="begin"/>
            </w:r>
            <w:r>
              <w:rPr>
                <w:noProof/>
                <w:webHidden/>
              </w:rPr>
              <w:instrText xml:space="preserve"> PAGEREF _Toc165249071 \h </w:instrText>
            </w:r>
            <w:r>
              <w:rPr>
                <w:noProof/>
                <w:webHidden/>
              </w:rPr>
            </w:r>
            <w:r>
              <w:rPr>
                <w:noProof/>
                <w:webHidden/>
              </w:rPr>
              <w:fldChar w:fldCharType="separate"/>
            </w:r>
            <w:r>
              <w:rPr>
                <w:noProof/>
                <w:webHidden/>
              </w:rPr>
              <w:t>20</w:t>
            </w:r>
            <w:r>
              <w:rPr>
                <w:noProof/>
                <w:webHidden/>
              </w:rPr>
              <w:fldChar w:fldCharType="end"/>
            </w:r>
          </w:hyperlink>
        </w:p>
        <w:p w14:paraId="661040B5" w14:textId="1A847982" w:rsidR="001737EC" w:rsidRDefault="001737EC">
          <w:pPr>
            <w:pStyle w:val="TOC4"/>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072" w:history="1">
            <w:r w:rsidRPr="00604EE6">
              <w:rPr>
                <w:rStyle w:val="Hyperlink"/>
                <w:noProof/>
              </w:rPr>
              <w:t>3.2.2.6 Configuring Timer16 for Model Inference Time Calculation</w:t>
            </w:r>
            <w:r>
              <w:rPr>
                <w:noProof/>
                <w:webHidden/>
              </w:rPr>
              <w:tab/>
            </w:r>
            <w:r>
              <w:rPr>
                <w:noProof/>
                <w:webHidden/>
              </w:rPr>
              <w:fldChar w:fldCharType="begin"/>
            </w:r>
            <w:r>
              <w:rPr>
                <w:noProof/>
                <w:webHidden/>
              </w:rPr>
              <w:instrText xml:space="preserve"> PAGEREF _Toc165249072 \h </w:instrText>
            </w:r>
            <w:r>
              <w:rPr>
                <w:noProof/>
                <w:webHidden/>
              </w:rPr>
            </w:r>
            <w:r>
              <w:rPr>
                <w:noProof/>
                <w:webHidden/>
              </w:rPr>
              <w:fldChar w:fldCharType="separate"/>
            </w:r>
            <w:r>
              <w:rPr>
                <w:noProof/>
                <w:webHidden/>
              </w:rPr>
              <w:t>21</w:t>
            </w:r>
            <w:r>
              <w:rPr>
                <w:noProof/>
                <w:webHidden/>
              </w:rPr>
              <w:fldChar w:fldCharType="end"/>
            </w:r>
          </w:hyperlink>
        </w:p>
        <w:p w14:paraId="188F3C5E" w14:textId="2343BF38"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073" w:history="1">
            <w:r w:rsidRPr="00604EE6">
              <w:rPr>
                <w:rStyle w:val="Hyperlink"/>
                <w:noProof/>
              </w:rPr>
              <w:t>3.3 Emotion Classification Model</w:t>
            </w:r>
            <w:r>
              <w:rPr>
                <w:noProof/>
                <w:webHidden/>
              </w:rPr>
              <w:tab/>
            </w:r>
            <w:r>
              <w:rPr>
                <w:noProof/>
                <w:webHidden/>
              </w:rPr>
              <w:fldChar w:fldCharType="begin"/>
            </w:r>
            <w:r>
              <w:rPr>
                <w:noProof/>
                <w:webHidden/>
              </w:rPr>
              <w:instrText xml:space="preserve"> PAGEREF _Toc165249073 \h </w:instrText>
            </w:r>
            <w:r>
              <w:rPr>
                <w:noProof/>
                <w:webHidden/>
              </w:rPr>
            </w:r>
            <w:r>
              <w:rPr>
                <w:noProof/>
                <w:webHidden/>
              </w:rPr>
              <w:fldChar w:fldCharType="separate"/>
            </w:r>
            <w:r>
              <w:rPr>
                <w:noProof/>
                <w:webHidden/>
              </w:rPr>
              <w:t>22</w:t>
            </w:r>
            <w:r>
              <w:rPr>
                <w:noProof/>
                <w:webHidden/>
              </w:rPr>
              <w:fldChar w:fldCharType="end"/>
            </w:r>
          </w:hyperlink>
        </w:p>
        <w:p w14:paraId="4A0BA91B" w14:textId="4C0B7294" w:rsidR="001737EC" w:rsidRDefault="001737EC">
          <w:pPr>
            <w:pStyle w:val="TOC3"/>
            <w:tabs>
              <w:tab w:val="right" w:leader="dot" w:pos="9350"/>
            </w:tabs>
            <w:rPr>
              <w:rFonts w:asciiTheme="minorHAnsi" w:hAnsiTheme="minorHAnsi" w:cstheme="minorBidi"/>
              <w:noProof/>
              <w:kern w:val="2"/>
              <w:lang w:val="en-MY" w:eastAsia="zh-CN"/>
              <w14:ligatures w14:val="standardContextual"/>
            </w:rPr>
          </w:pPr>
          <w:hyperlink w:anchor="_Toc165249074" w:history="1">
            <w:r w:rsidRPr="00604EE6">
              <w:rPr>
                <w:rStyle w:val="Hyperlink"/>
                <w:noProof/>
              </w:rPr>
              <w:t>3.3.1 Data Pre-Processing, Filtering, Segmentation and Normalisation</w:t>
            </w:r>
            <w:r>
              <w:rPr>
                <w:noProof/>
                <w:webHidden/>
              </w:rPr>
              <w:tab/>
            </w:r>
            <w:r>
              <w:rPr>
                <w:noProof/>
                <w:webHidden/>
              </w:rPr>
              <w:fldChar w:fldCharType="begin"/>
            </w:r>
            <w:r>
              <w:rPr>
                <w:noProof/>
                <w:webHidden/>
              </w:rPr>
              <w:instrText xml:space="preserve"> PAGEREF _Toc165249074 \h </w:instrText>
            </w:r>
            <w:r>
              <w:rPr>
                <w:noProof/>
                <w:webHidden/>
              </w:rPr>
            </w:r>
            <w:r>
              <w:rPr>
                <w:noProof/>
                <w:webHidden/>
              </w:rPr>
              <w:fldChar w:fldCharType="separate"/>
            </w:r>
            <w:r>
              <w:rPr>
                <w:noProof/>
                <w:webHidden/>
              </w:rPr>
              <w:t>22</w:t>
            </w:r>
            <w:r>
              <w:rPr>
                <w:noProof/>
                <w:webHidden/>
              </w:rPr>
              <w:fldChar w:fldCharType="end"/>
            </w:r>
          </w:hyperlink>
        </w:p>
        <w:p w14:paraId="3C634B2C" w14:textId="5DDAB254" w:rsidR="001737EC" w:rsidRDefault="001737EC">
          <w:pPr>
            <w:pStyle w:val="TOC3"/>
            <w:tabs>
              <w:tab w:val="right" w:leader="dot" w:pos="9350"/>
            </w:tabs>
            <w:rPr>
              <w:rFonts w:asciiTheme="minorHAnsi" w:hAnsiTheme="minorHAnsi" w:cstheme="minorBidi"/>
              <w:noProof/>
              <w:kern w:val="2"/>
              <w:lang w:val="en-MY" w:eastAsia="zh-CN"/>
              <w14:ligatures w14:val="standardContextual"/>
            </w:rPr>
          </w:pPr>
          <w:hyperlink w:anchor="_Toc165249075" w:history="1">
            <w:r w:rsidRPr="00604EE6">
              <w:rPr>
                <w:rStyle w:val="Hyperlink"/>
                <w:noProof/>
              </w:rPr>
              <w:t>3.3.2 Model Training and Validation</w:t>
            </w:r>
            <w:r>
              <w:rPr>
                <w:noProof/>
                <w:webHidden/>
              </w:rPr>
              <w:tab/>
            </w:r>
            <w:r>
              <w:rPr>
                <w:noProof/>
                <w:webHidden/>
              </w:rPr>
              <w:fldChar w:fldCharType="begin"/>
            </w:r>
            <w:r>
              <w:rPr>
                <w:noProof/>
                <w:webHidden/>
              </w:rPr>
              <w:instrText xml:space="preserve"> PAGEREF _Toc165249075 \h </w:instrText>
            </w:r>
            <w:r>
              <w:rPr>
                <w:noProof/>
                <w:webHidden/>
              </w:rPr>
            </w:r>
            <w:r>
              <w:rPr>
                <w:noProof/>
                <w:webHidden/>
              </w:rPr>
              <w:fldChar w:fldCharType="separate"/>
            </w:r>
            <w:r>
              <w:rPr>
                <w:noProof/>
                <w:webHidden/>
              </w:rPr>
              <w:t>24</w:t>
            </w:r>
            <w:r>
              <w:rPr>
                <w:noProof/>
                <w:webHidden/>
              </w:rPr>
              <w:fldChar w:fldCharType="end"/>
            </w:r>
          </w:hyperlink>
        </w:p>
        <w:p w14:paraId="4847B312" w14:textId="2E5CE3A1" w:rsidR="001737EC" w:rsidRDefault="001737EC">
          <w:pPr>
            <w:pStyle w:val="TOC4"/>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076" w:history="1">
            <w:r w:rsidRPr="00604EE6">
              <w:rPr>
                <w:rStyle w:val="Hyperlink"/>
                <w:noProof/>
              </w:rPr>
              <w:t>3.3.2.1 ANN</w:t>
            </w:r>
            <w:r>
              <w:rPr>
                <w:noProof/>
                <w:webHidden/>
              </w:rPr>
              <w:tab/>
            </w:r>
            <w:r>
              <w:rPr>
                <w:noProof/>
                <w:webHidden/>
              </w:rPr>
              <w:fldChar w:fldCharType="begin"/>
            </w:r>
            <w:r>
              <w:rPr>
                <w:noProof/>
                <w:webHidden/>
              </w:rPr>
              <w:instrText xml:space="preserve"> PAGEREF _Toc165249076 \h </w:instrText>
            </w:r>
            <w:r>
              <w:rPr>
                <w:noProof/>
                <w:webHidden/>
              </w:rPr>
            </w:r>
            <w:r>
              <w:rPr>
                <w:noProof/>
                <w:webHidden/>
              </w:rPr>
              <w:fldChar w:fldCharType="separate"/>
            </w:r>
            <w:r>
              <w:rPr>
                <w:noProof/>
                <w:webHidden/>
              </w:rPr>
              <w:t>24</w:t>
            </w:r>
            <w:r>
              <w:rPr>
                <w:noProof/>
                <w:webHidden/>
              </w:rPr>
              <w:fldChar w:fldCharType="end"/>
            </w:r>
          </w:hyperlink>
        </w:p>
        <w:p w14:paraId="01AD9C73" w14:textId="48C55C3E" w:rsidR="001737EC" w:rsidRDefault="001737EC">
          <w:pPr>
            <w:pStyle w:val="TOC4"/>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077" w:history="1">
            <w:r w:rsidRPr="00604EE6">
              <w:rPr>
                <w:rStyle w:val="Hyperlink"/>
                <w:noProof/>
              </w:rPr>
              <w:t>3.3.2.2 CNN</w:t>
            </w:r>
            <w:r>
              <w:rPr>
                <w:noProof/>
                <w:webHidden/>
              </w:rPr>
              <w:tab/>
            </w:r>
            <w:r>
              <w:rPr>
                <w:noProof/>
                <w:webHidden/>
              </w:rPr>
              <w:fldChar w:fldCharType="begin"/>
            </w:r>
            <w:r>
              <w:rPr>
                <w:noProof/>
                <w:webHidden/>
              </w:rPr>
              <w:instrText xml:space="preserve"> PAGEREF _Toc165249077 \h </w:instrText>
            </w:r>
            <w:r>
              <w:rPr>
                <w:noProof/>
                <w:webHidden/>
              </w:rPr>
            </w:r>
            <w:r>
              <w:rPr>
                <w:noProof/>
                <w:webHidden/>
              </w:rPr>
              <w:fldChar w:fldCharType="separate"/>
            </w:r>
            <w:r>
              <w:rPr>
                <w:noProof/>
                <w:webHidden/>
              </w:rPr>
              <w:t>24</w:t>
            </w:r>
            <w:r>
              <w:rPr>
                <w:noProof/>
                <w:webHidden/>
              </w:rPr>
              <w:fldChar w:fldCharType="end"/>
            </w:r>
          </w:hyperlink>
        </w:p>
        <w:p w14:paraId="7C579242" w14:textId="39D77502" w:rsidR="001737EC" w:rsidRDefault="001737EC">
          <w:pPr>
            <w:pStyle w:val="TOC3"/>
            <w:tabs>
              <w:tab w:val="right" w:leader="dot" w:pos="9350"/>
            </w:tabs>
            <w:rPr>
              <w:rFonts w:asciiTheme="minorHAnsi" w:hAnsiTheme="minorHAnsi" w:cstheme="minorBidi"/>
              <w:noProof/>
              <w:kern w:val="2"/>
              <w:lang w:val="en-MY" w:eastAsia="zh-CN"/>
              <w14:ligatures w14:val="standardContextual"/>
            </w:rPr>
          </w:pPr>
          <w:hyperlink w:anchor="_Toc165249078" w:history="1">
            <w:r w:rsidRPr="00604EE6">
              <w:rPr>
                <w:rStyle w:val="Hyperlink"/>
                <w:noProof/>
              </w:rPr>
              <w:t>3.3.3 Experiments</w:t>
            </w:r>
            <w:r>
              <w:rPr>
                <w:noProof/>
                <w:webHidden/>
              </w:rPr>
              <w:tab/>
            </w:r>
            <w:r>
              <w:rPr>
                <w:noProof/>
                <w:webHidden/>
              </w:rPr>
              <w:fldChar w:fldCharType="begin"/>
            </w:r>
            <w:r>
              <w:rPr>
                <w:noProof/>
                <w:webHidden/>
              </w:rPr>
              <w:instrText xml:space="preserve"> PAGEREF _Toc165249078 \h </w:instrText>
            </w:r>
            <w:r>
              <w:rPr>
                <w:noProof/>
                <w:webHidden/>
              </w:rPr>
            </w:r>
            <w:r>
              <w:rPr>
                <w:noProof/>
                <w:webHidden/>
              </w:rPr>
              <w:fldChar w:fldCharType="separate"/>
            </w:r>
            <w:r>
              <w:rPr>
                <w:noProof/>
                <w:webHidden/>
              </w:rPr>
              <w:t>25</w:t>
            </w:r>
            <w:r>
              <w:rPr>
                <w:noProof/>
                <w:webHidden/>
              </w:rPr>
              <w:fldChar w:fldCharType="end"/>
            </w:r>
          </w:hyperlink>
        </w:p>
        <w:p w14:paraId="4692EDCE" w14:textId="2564A207" w:rsidR="001737EC" w:rsidRDefault="001737EC">
          <w:pPr>
            <w:pStyle w:val="TOC4"/>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079" w:history="1">
            <w:r w:rsidRPr="00604EE6">
              <w:rPr>
                <w:rStyle w:val="Hyperlink"/>
                <w:noProof/>
              </w:rPr>
              <w:t>3.3.3.1 Experiment 1 (ANN): Reduction of Hidden Layers and Nodes</w:t>
            </w:r>
            <w:r>
              <w:rPr>
                <w:noProof/>
                <w:webHidden/>
              </w:rPr>
              <w:tab/>
            </w:r>
            <w:r>
              <w:rPr>
                <w:noProof/>
                <w:webHidden/>
              </w:rPr>
              <w:fldChar w:fldCharType="begin"/>
            </w:r>
            <w:r>
              <w:rPr>
                <w:noProof/>
                <w:webHidden/>
              </w:rPr>
              <w:instrText xml:space="preserve"> PAGEREF _Toc165249079 \h </w:instrText>
            </w:r>
            <w:r>
              <w:rPr>
                <w:noProof/>
                <w:webHidden/>
              </w:rPr>
            </w:r>
            <w:r>
              <w:rPr>
                <w:noProof/>
                <w:webHidden/>
              </w:rPr>
              <w:fldChar w:fldCharType="separate"/>
            </w:r>
            <w:r>
              <w:rPr>
                <w:noProof/>
                <w:webHidden/>
              </w:rPr>
              <w:t>25</w:t>
            </w:r>
            <w:r>
              <w:rPr>
                <w:noProof/>
                <w:webHidden/>
              </w:rPr>
              <w:fldChar w:fldCharType="end"/>
            </w:r>
          </w:hyperlink>
        </w:p>
        <w:p w14:paraId="0DB9E41C" w14:textId="01AD6686" w:rsidR="001737EC" w:rsidRDefault="001737EC">
          <w:pPr>
            <w:pStyle w:val="TOC4"/>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080" w:history="1">
            <w:r w:rsidRPr="00604EE6">
              <w:rPr>
                <w:rStyle w:val="Hyperlink"/>
                <w:noProof/>
              </w:rPr>
              <w:t>3.3.3.2 Experiment 2 (ANN): Testing the Hardware Limitation using the ANN Model</w:t>
            </w:r>
            <w:r>
              <w:rPr>
                <w:noProof/>
                <w:webHidden/>
              </w:rPr>
              <w:tab/>
            </w:r>
            <w:r>
              <w:rPr>
                <w:noProof/>
                <w:webHidden/>
              </w:rPr>
              <w:fldChar w:fldCharType="begin"/>
            </w:r>
            <w:r>
              <w:rPr>
                <w:noProof/>
                <w:webHidden/>
              </w:rPr>
              <w:instrText xml:space="preserve"> PAGEREF _Toc165249080 \h </w:instrText>
            </w:r>
            <w:r>
              <w:rPr>
                <w:noProof/>
                <w:webHidden/>
              </w:rPr>
            </w:r>
            <w:r>
              <w:rPr>
                <w:noProof/>
                <w:webHidden/>
              </w:rPr>
              <w:fldChar w:fldCharType="separate"/>
            </w:r>
            <w:r>
              <w:rPr>
                <w:noProof/>
                <w:webHidden/>
              </w:rPr>
              <w:t>26</w:t>
            </w:r>
            <w:r>
              <w:rPr>
                <w:noProof/>
                <w:webHidden/>
              </w:rPr>
              <w:fldChar w:fldCharType="end"/>
            </w:r>
          </w:hyperlink>
        </w:p>
        <w:p w14:paraId="2F70CBB5" w14:textId="42B1531F" w:rsidR="001737EC" w:rsidRDefault="001737EC">
          <w:pPr>
            <w:pStyle w:val="TOC4"/>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081" w:history="1">
            <w:r w:rsidRPr="00604EE6">
              <w:rPr>
                <w:rStyle w:val="Hyperlink"/>
                <w:noProof/>
              </w:rPr>
              <w:t>3.3.3.3 Experiment 3 (CNN): Testing the Hardware Limitation using the CNN model</w:t>
            </w:r>
            <w:r>
              <w:rPr>
                <w:noProof/>
                <w:webHidden/>
              </w:rPr>
              <w:tab/>
            </w:r>
            <w:r>
              <w:rPr>
                <w:noProof/>
                <w:webHidden/>
              </w:rPr>
              <w:fldChar w:fldCharType="begin"/>
            </w:r>
            <w:r>
              <w:rPr>
                <w:noProof/>
                <w:webHidden/>
              </w:rPr>
              <w:instrText xml:space="preserve"> PAGEREF _Toc165249081 \h </w:instrText>
            </w:r>
            <w:r>
              <w:rPr>
                <w:noProof/>
                <w:webHidden/>
              </w:rPr>
            </w:r>
            <w:r>
              <w:rPr>
                <w:noProof/>
                <w:webHidden/>
              </w:rPr>
              <w:fldChar w:fldCharType="separate"/>
            </w:r>
            <w:r>
              <w:rPr>
                <w:noProof/>
                <w:webHidden/>
              </w:rPr>
              <w:t>27</w:t>
            </w:r>
            <w:r>
              <w:rPr>
                <w:noProof/>
                <w:webHidden/>
              </w:rPr>
              <w:fldChar w:fldCharType="end"/>
            </w:r>
          </w:hyperlink>
        </w:p>
        <w:p w14:paraId="1543A7D0" w14:textId="3BE41AD8" w:rsidR="001737EC" w:rsidRDefault="001737EC">
          <w:pPr>
            <w:pStyle w:val="TOC3"/>
            <w:tabs>
              <w:tab w:val="right" w:leader="dot" w:pos="9350"/>
            </w:tabs>
            <w:rPr>
              <w:rFonts w:asciiTheme="minorHAnsi" w:hAnsiTheme="minorHAnsi" w:cstheme="minorBidi"/>
              <w:noProof/>
              <w:kern w:val="2"/>
              <w:lang w:val="en-MY" w:eastAsia="zh-CN"/>
              <w14:ligatures w14:val="standardContextual"/>
            </w:rPr>
          </w:pPr>
          <w:hyperlink w:anchor="_Toc165249082" w:history="1">
            <w:r w:rsidRPr="00604EE6">
              <w:rPr>
                <w:rStyle w:val="Hyperlink"/>
                <w:noProof/>
              </w:rPr>
              <w:t>3.3.4 Saving Model and Model Conversion</w:t>
            </w:r>
            <w:r>
              <w:rPr>
                <w:noProof/>
                <w:webHidden/>
              </w:rPr>
              <w:tab/>
            </w:r>
            <w:r>
              <w:rPr>
                <w:noProof/>
                <w:webHidden/>
              </w:rPr>
              <w:fldChar w:fldCharType="begin"/>
            </w:r>
            <w:r>
              <w:rPr>
                <w:noProof/>
                <w:webHidden/>
              </w:rPr>
              <w:instrText xml:space="preserve"> PAGEREF _Toc165249082 \h </w:instrText>
            </w:r>
            <w:r>
              <w:rPr>
                <w:noProof/>
                <w:webHidden/>
              </w:rPr>
            </w:r>
            <w:r>
              <w:rPr>
                <w:noProof/>
                <w:webHidden/>
              </w:rPr>
              <w:fldChar w:fldCharType="separate"/>
            </w:r>
            <w:r>
              <w:rPr>
                <w:noProof/>
                <w:webHidden/>
              </w:rPr>
              <w:t>27</w:t>
            </w:r>
            <w:r>
              <w:rPr>
                <w:noProof/>
                <w:webHidden/>
              </w:rPr>
              <w:fldChar w:fldCharType="end"/>
            </w:r>
          </w:hyperlink>
        </w:p>
        <w:p w14:paraId="5F898DDC" w14:textId="0454280C"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083" w:history="1">
            <w:r w:rsidRPr="00604EE6">
              <w:rPr>
                <w:rStyle w:val="Hyperlink"/>
                <w:noProof/>
              </w:rPr>
              <w:t>3.4 Firmware Development to Obtain Real-Time Model Inference</w:t>
            </w:r>
            <w:r>
              <w:rPr>
                <w:noProof/>
                <w:webHidden/>
              </w:rPr>
              <w:tab/>
            </w:r>
            <w:r>
              <w:rPr>
                <w:noProof/>
                <w:webHidden/>
              </w:rPr>
              <w:fldChar w:fldCharType="begin"/>
            </w:r>
            <w:r>
              <w:rPr>
                <w:noProof/>
                <w:webHidden/>
              </w:rPr>
              <w:instrText xml:space="preserve"> PAGEREF _Toc165249083 \h </w:instrText>
            </w:r>
            <w:r>
              <w:rPr>
                <w:noProof/>
                <w:webHidden/>
              </w:rPr>
            </w:r>
            <w:r>
              <w:rPr>
                <w:noProof/>
                <w:webHidden/>
              </w:rPr>
              <w:fldChar w:fldCharType="separate"/>
            </w:r>
            <w:r>
              <w:rPr>
                <w:noProof/>
                <w:webHidden/>
              </w:rPr>
              <w:t>28</w:t>
            </w:r>
            <w:r>
              <w:rPr>
                <w:noProof/>
                <w:webHidden/>
              </w:rPr>
              <w:fldChar w:fldCharType="end"/>
            </w:r>
          </w:hyperlink>
        </w:p>
        <w:p w14:paraId="3B140CB6" w14:textId="7636EACA" w:rsidR="001737EC" w:rsidRDefault="001737EC">
          <w:pPr>
            <w:pStyle w:val="TOC3"/>
            <w:tabs>
              <w:tab w:val="right" w:leader="dot" w:pos="9350"/>
            </w:tabs>
            <w:rPr>
              <w:rFonts w:asciiTheme="minorHAnsi" w:hAnsiTheme="minorHAnsi" w:cstheme="minorBidi"/>
              <w:noProof/>
              <w:kern w:val="2"/>
              <w:lang w:val="en-MY" w:eastAsia="zh-CN"/>
              <w14:ligatures w14:val="standardContextual"/>
            </w:rPr>
          </w:pPr>
          <w:hyperlink w:anchor="_Toc165249084" w:history="1">
            <w:r w:rsidRPr="00604EE6">
              <w:rPr>
                <w:rStyle w:val="Hyperlink"/>
                <w:noProof/>
              </w:rPr>
              <w:t>3.4.1 Obtaining Real-Time Sensor Value</w:t>
            </w:r>
            <w:r>
              <w:rPr>
                <w:noProof/>
                <w:webHidden/>
              </w:rPr>
              <w:tab/>
            </w:r>
            <w:r>
              <w:rPr>
                <w:noProof/>
                <w:webHidden/>
              </w:rPr>
              <w:fldChar w:fldCharType="begin"/>
            </w:r>
            <w:r>
              <w:rPr>
                <w:noProof/>
                <w:webHidden/>
              </w:rPr>
              <w:instrText xml:space="preserve"> PAGEREF _Toc165249084 \h </w:instrText>
            </w:r>
            <w:r>
              <w:rPr>
                <w:noProof/>
                <w:webHidden/>
              </w:rPr>
            </w:r>
            <w:r>
              <w:rPr>
                <w:noProof/>
                <w:webHidden/>
              </w:rPr>
              <w:fldChar w:fldCharType="separate"/>
            </w:r>
            <w:r>
              <w:rPr>
                <w:noProof/>
                <w:webHidden/>
              </w:rPr>
              <w:t>28</w:t>
            </w:r>
            <w:r>
              <w:rPr>
                <w:noProof/>
                <w:webHidden/>
              </w:rPr>
              <w:fldChar w:fldCharType="end"/>
            </w:r>
          </w:hyperlink>
        </w:p>
        <w:p w14:paraId="0B386927" w14:textId="57DC5888" w:rsidR="001737EC" w:rsidRDefault="001737EC">
          <w:pPr>
            <w:pStyle w:val="TOC3"/>
            <w:tabs>
              <w:tab w:val="right" w:leader="dot" w:pos="9350"/>
            </w:tabs>
            <w:rPr>
              <w:rFonts w:asciiTheme="minorHAnsi" w:hAnsiTheme="minorHAnsi" w:cstheme="minorBidi"/>
              <w:noProof/>
              <w:kern w:val="2"/>
              <w:lang w:val="en-MY" w:eastAsia="zh-CN"/>
              <w14:ligatures w14:val="standardContextual"/>
            </w:rPr>
          </w:pPr>
          <w:hyperlink w:anchor="_Toc165249085" w:history="1">
            <w:r w:rsidRPr="00604EE6">
              <w:rPr>
                <w:rStyle w:val="Hyperlink"/>
                <w:noProof/>
              </w:rPr>
              <w:t>3.4.2 Integration of Sensor Value with AI Model</w:t>
            </w:r>
            <w:r>
              <w:rPr>
                <w:noProof/>
                <w:webHidden/>
              </w:rPr>
              <w:tab/>
            </w:r>
            <w:r>
              <w:rPr>
                <w:noProof/>
                <w:webHidden/>
              </w:rPr>
              <w:fldChar w:fldCharType="begin"/>
            </w:r>
            <w:r>
              <w:rPr>
                <w:noProof/>
                <w:webHidden/>
              </w:rPr>
              <w:instrText xml:space="preserve"> PAGEREF _Toc165249085 \h </w:instrText>
            </w:r>
            <w:r>
              <w:rPr>
                <w:noProof/>
                <w:webHidden/>
              </w:rPr>
            </w:r>
            <w:r>
              <w:rPr>
                <w:noProof/>
                <w:webHidden/>
              </w:rPr>
              <w:fldChar w:fldCharType="separate"/>
            </w:r>
            <w:r>
              <w:rPr>
                <w:noProof/>
                <w:webHidden/>
              </w:rPr>
              <w:t>29</w:t>
            </w:r>
            <w:r>
              <w:rPr>
                <w:noProof/>
                <w:webHidden/>
              </w:rPr>
              <w:fldChar w:fldCharType="end"/>
            </w:r>
          </w:hyperlink>
        </w:p>
        <w:p w14:paraId="0E26B824" w14:textId="374B1965" w:rsidR="001737EC" w:rsidRDefault="001737EC">
          <w:pPr>
            <w:pStyle w:val="TOC3"/>
            <w:tabs>
              <w:tab w:val="right" w:leader="dot" w:pos="9350"/>
            </w:tabs>
            <w:rPr>
              <w:rFonts w:asciiTheme="minorHAnsi" w:hAnsiTheme="minorHAnsi" w:cstheme="minorBidi"/>
              <w:noProof/>
              <w:kern w:val="2"/>
              <w:lang w:val="en-MY" w:eastAsia="zh-CN"/>
              <w14:ligatures w14:val="standardContextual"/>
            </w:rPr>
          </w:pPr>
          <w:hyperlink w:anchor="_Toc165249086" w:history="1">
            <w:r w:rsidRPr="00604EE6">
              <w:rPr>
                <w:rStyle w:val="Hyperlink"/>
                <w:noProof/>
              </w:rPr>
              <w:t>3.4.3 Displaying Result via Serial Monitor/Serial Plotter</w:t>
            </w:r>
            <w:r>
              <w:rPr>
                <w:noProof/>
                <w:webHidden/>
              </w:rPr>
              <w:tab/>
            </w:r>
            <w:r>
              <w:rPr>
                <w:noProof/>
                <w:webHidden/>
              </w:rPr>
              <w:fldChar w:fldCharType="begin"/>
            </w:r>
            <w:r>
              <w:rPr>
                <w:noProof/>
                <w:webHidden/>
              </w:rPr>
              <w:instrText xml:space="preserve"> PAGEREF _Toc165249086 \h </w:instrText>
            </w:r>
            <w:r>
              <w:rPr>
                <w:noProof/>
                <w:webHidden/>
              </w:rPr>
            </w:r>
            <w:r>
              <w:rPr>
                <w:noProof/>
                <w:webHidden/>
              </w:rPr>
              <w:fldChar w:fldCharType="separate"/>
            </w:r>
            <w:r>
              <w:rPr>
                <w:noProof/>
                <w:webHidden/>
              </w:rPr>
              <w:t>30</w:t>
            </w:r>
            <w:r>
              <w:rPr>
                <w:noProof/>
                <w:webHidden/>
              </w:rPr>
              <w:fldChar w:fldCharType="end"/>
            </w:r>
          </w:hyperlink>
        </w:p>
        <w:p w14:paraId="7E72EEAD" w14:textId="1B989D2E"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087" w:history="1">
            <w:r w:rsidRPr="00604EE6">
              <w:rPr>
                <w:rStyle w:val="Hyperlink"/>
                <w:noProof/>
              </w:rPr>
              <w:t>3.5 Web App Design and Development</w:t>
            </w:r>
            <w:r>
              <w:rPr>
                <w:noProof/>
                <w:webHidden/>
              </w:rPr>
              <w:tab/>
            </w:r>
            <w:r>
              <w:rPr>
                <w:noProof/>
                <w:webHidden/>
              </w:rPr>
              <w:fldChar w:fldCharType="begin"/>
            </w:r>
            <w:r>
              <w:rPr>
                <w:noProof/>
                <w:webHidden/>
              </w:rPr>
              <w:instrText xml:space="preserve"> PAGEREF _Toc165249087 \h </w:instrText>
            </w:r>
            <w:r>
              <w:rPr>
                <w:noProof/>
                <w:webHidden/>
              </w:rPr>
            </w:r>
            <w:r>
              <w:rPr>
                <w:noProof/>
                <w:webHidden/>
              </w:rPr>
              <w:fldChar w:fldCharType="separate"/>
            </w:r>
            <w:r>
              <w:rPr>
                <w:noProof/>
                <w:webHidden/>
              </w:rPr>
              <w:t>31</w:t>
            </w:r>
            <w:r>
              <w:rPr>
                <w:noProof/>
                <w:webHidden/>
              </w:rPr>
              <w:fldChar w:fldCharType="end"/>
            </w:r>
          </w:hyperlink>
        </w:p>
        <w:p w14:paraId="1A3B6C7E" w14:textId="546755A2"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088" w:history="1">
            <w:r w:rsidRPr="00604EE6">
              <w:rPr>
                <w:rStyle w:val="Hyperlink"/>
                <w:noProof/>
              </w:rPr>
              <w:t>3.6 Wearable Design</w:t>
            </w:r>
            <w:r>
              <w:rPr>
                <w:noProof/>
                <w:webHidden/>
              </w:rPr>
              <w:tab/>
            </w:r>
            <w:r>
              <w:rPr>
                <w:noProof/>
                <w:webHidden/>
              </w:rPr>
              <w:fldChar w:fldCharType="begin"/>
            </w:r>
            <w:r>
              <w:rPr>
                <w:noProof/>
                <w:webHidden/>
              </w:rPr>
              <w:instrText xml:space="preserve"> PAGEREF _Toc165249088 \h </w:instrText>
            </w:r>
            <w:r>
              <w:rPr>
                <w:noProof/>
                <w:webHidden/>
              </w:rPr>
            </w:r>
            <w:r>
              <w:rPr>
                <w:noProof/>
                <w:webHidden/>
              </w:rPr>
              <w:fldChar w:fldCharType="separate"/>
            </w:r>
            <w:r>
              <w:rPr>
                <w:noProof/>
                <w:webHidden/>
              </w:rPr>
              <w:t>32</w:t>
            </w:r>
            <w:r>
              <w:rPr>
                <w:noProof/>
                <w:webHidden/>
              </w:rPr>
              <w:fldChar w:fldCharType="end"/>
            </w:r>
          </w:hyperlink>
        </w:p>
        <w:p w14:paraId="74BDEB2C" w14:textId="75ED41F5" w:rsidR="001737EC" w:rsidRDefault="001737EC">
          <w:pPr>
            <w:pStyle w:val="TOC1"/>
            <w:tabs>
              <w:tab w:val="right" w:leader="dot" w:pos="9350"/>
            </w:tabs>
            <w:rPr>
              <w:rFonts w:asciiTheme="minorHAnsi" w:hAnsiTheme="minorHAnsi" w:cstheme="minorBidi"/>
              <w:noProof/>
              <w:kern w:val="2"/>
              <w:lang w:val="en-MY" w:eastAsia="zh-CN"/>
              <w14:ligatures w14:val="standardContextual"/>
            </w:rPr>
          </w:pPr>
          <w:hyperlink w:anchor="_Toc165249089" w:history="1">
            <w:r w:rsidRPr="00604EE6">
              <w:rPr>
                <w:rStyle w:val="Hyperlink"/>
                <w:noProof/>
              </w:rPr>
              <w:t>4. Results and Discussion</w:t>
            </w:r>
            <w:r>
              <w:rPr>
                <w:noProof/>
                <w:webHidden/>
              </w:rPr>
              <w:tab/>
            </w:r>
            <w:r>
              <w:rPr>
                <w:noProof/>
                <w:webHidden/>
              </w:rPr>
              <w:fldChar w:fldCharType="begin"/>
            </w:r>
            <w:r>
              <w:rPr>
                <w:noProof/>
                <w:webHidden/>
              </w:rPr>
              <w:instrText xml:space="preserve"> PAGEREF _Toc165249089 \h </w:instrText>
            </w:r>
            <w:r>
              <w:rPr>
                <w:noProof/>
                <w:webHidden/>
              </w:rPr>
            </w:r>
            <w:r>
              <w:rPr>
                <w:noProof/>
                <w:webHidden/>
              </w:rPr>
              <w:fldChar w:fldCharType="separate"/>
            </w:r>
            <w:r>
              <w:rPr>
                <w:noProof/>
                <w:webHidden/>
              </w:rPr>
              <w:t>32</w:t>
            </w:r>
            <w:r>
              <w:rPr>
                <w:noProof/>
                <w:webHidden/>
              </w:rPr>
              <w:fldChar w:fldCharType="end"/>
            </w:r>
          </w:hyperlink>
        </w:p>
        <w:p w14:paraId="34F3E92D" w14:textId="1DB599DE"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090" w:history="1">
            <w:r w:rsidRPr="00604EE6">
              <w:rPr>
                <w:rStyle w:val="Hyperlink"/>
                <w:noProof/>
              </w:rPr>
              <w:t>4.1 Overview of Results and Discussion</w:t>
            </w:r>
            <w:r>
              <w:rPr>
                <w:noProof/>
                <w:webHidden/>
              </w:rPr>
              <w:tab/>
            </w:r>
            <w:r>
              <w:rPr>
                <w:noProof/>
                <w:webHidden/>
              </w:rPr>
              <w:fldChar w:fldCharType="begin"/>
            </w:r>
            <w:r>
              <w:rPr>
                <w:noProof/>
                <w:webHidden/>
              </w:rPr>
              <w:instrText xml:space="preserve"> PAGEREF _Toc165249090 \h </w:instrText>
            </w:r>
            <w:r>
              <w:rPr>
                <w:noProof/>
                <w:webHidden/>
              </w:rPr>
            </w:r>
            <w:r>
              <w:rPr>
                <w:noProof/>
                <w:webHidden/>
              </w:rPr>
              <w:fldChar w:fldCharType="separate"/>
            </w:r>
            <w:r>
              <w:rPr>
                <w:noProof/>
                <w:webHidden/>
              </w:rPr>
              <w:t>32</w:t>
            </w:r>
            <w:r>
              <w:rPr>
                <w:noProof/>
                <w:webHidden/>
              </w:rPr>
              <w:fldChar w:fldCharType="end"/>
            </w:r>
          </w:hyperlink>
        </w:p>
        <w:p w14:paraId="0C45364C" w14:textId="5AEAED1D"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091" w:history="1">
            <w:r w:rsidRPr="00604EE6">
              <w:rPr>
                <w:rStyle w:val="Hyperlink"/>
                <w:noProof/>
              </w:rPr>
              <w:t>4.2 STM32MP157F-DK2 and AD8232 ECG Sensor Setup and Connection</w:t>
            </w:r>
            <w:r>
              <w:rPr>
                <w:noProof/>
                <w:webHidden/>
              </w:rPr>
              <w:tab/>
            </w:r>
            <w:r>
              <w:rPr>
                <w:noProof/>
                <w:webHidden/>
              </w:rPr>
              <w:fldChar w:fldCharType="begin"/>
            </w:r>
            <w:r>
              <w:rPr>
                <w:noProof/>
                <w:webHidden/>
              </w:rPr>
              <w:instrText xml:space="preserve"> PAGEREF _Toc165249091 \h </w:instrText>
            </w:r>
            <w:r>
              <w:rPr>
                <w:noProof/>
                <w:webHidden/>
              </w:rPr>
            </w:r>
            <w:r>
              <w:rPr>
                <w:noProof/>
                <w:webHidden/>
              </w:rPr>
              <w:fldChar w:fldCharType="separate"/>
            </w:r>
            <w:r>
              <w:rPr>
                <w:noProof/>
                <w:webHidden/>
              </w:rPr>
              <w:t>33</w:t>
            </w:r>
            <w:r>
              <w:rPr>
                <w:noProof/>
                <w:webHidden/>
              </w:rPr>
              <w:fldChar w:fldCharType="end"/>
            </w:r>
          </w:hyperlink>
        </w:p>
        <w:p w14:paraId="5640B802" w14:textId="26473BA0"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092" w:history="1">
            <w:r w:rsidRPr="00604EE6">
              <w:rPr>
                <w:rStyle w:val="Hyperlink"/>
                <w:noProof/>
              </w:rPr>
              <w:t>4.3 Emotion Classification Model</w:t>
            </w:r>
            <w:r>
              <w:rPr>
                <w:noProof/>
                <w:webHidden/>
              </w:rPr>
              <w:tab/>
            </w:r>
            <w:r>
              <w:rPr>
                <w:noProof/>
                <w:webHidden/>
              </w:rPr>
              <w:fldChar w:fldCharType="begin"/>
            </w:r>
            <w:r>
              <w:rPr>
                <w:noProof/>
                <w:webHidden/>
              </w:rPr>
              <w:instrText xml:space="preserve"> PAGEREF _Toc165249092 \h </w:instrText>
            </w:r>
            <w:r>
              <w:rPr>
                <w:noProof/>
                <w:webHidden/>
              </w:rPr>
            </w:r>
            <w:r>
              <w:rPr>
                <w:noProof/>
                <w:webHidden/>
              </w:rPr>
              <w:fldChar w:fldCharType="separate"/>
            </w:r>
            <w:r>
              <w:rPr>
                <w:noProof/>
                <w:webHidden/>
              </w:rPr>
              <w:t>33</w:t>
            </w:r>
            <w:r>
              <w:rPr>
                <w:noProof/>
                <w:webHidden/>
              </w:rPr>
              <w:fldChar w:fldCharType="end"/>
            </w:r>
          </w:hyperlink>
        </w:p>
        <w:p w14:paraId="0BDFF9A0" w14:textId="134AB57E" w:rsidR="001737EC" w:rsidRDefault="001737EC">
          <w:pPr>
            <w:pStyle w:val="TOC3"/>
            <w:tabs>
              <w:tab w:val="right" w:leader="dot" w:pos="9350"/>
            </w:tabs>
            <w:rPr>
              <w:rFonts w:asciiTheme="minorHAnsi" w:hAnsiTheme="minorHAnsi" w:cstheme="minorBidi"/>
              <w:noProof/>
              <w:kern w:val="2"/>
              <w:lang w:val="en-MY" w:eastAsia="zh-CN"/>
              <w14:ligatures w14:val="standardContextual"/>
            </w:rPr>
          </w:pPr>
          <w:hyperlink w:anchor="_Toc165249093" w:history="1">
            <w:r w:rsidRPr="00604EE6">
              <w:rPr>
                <w:rStyle w:val="Hyperlink"/>
                <w:noProof/>
              </w:rPr>
              <w:t>4.3.1 Challenges Faced</w:t>
            </w:r>
            <w:r>
              <w:rPr>
                <w:noProof/>
                <w:webHidden/>
              </w:rPr>
              <w:tab/>
            </w:r>
            <w:r>
              <w:rPr>
                <w:noProof/>
                <w:webHidden/>
              </w:rPr>
              <w:fldChar w:fldCharType="begin"/>
            </w:r>
            <w:r>
              <w:rPr>
                <w:noProof/>
                <w:webHidden/>
              </w:rPr>
              <w:instrText xml:space="preserve"> PAGEREF _Toc165249093 \h </w:instrText>
            </w:r>
            <w:r>
              <w:rPr>
                <w:noProof/>
                <w:webHidden/>
              </w:rPr>
            </w:r>
            <w:r>
              <w:rPr>
                <w:noProof/>
                <w:webHidden/>
              </w:rPr>
              <w:fldChar w:fldCharType="separate"/>
            </w:r>
            <w:r>
              <w:rPr>
                <w:noProof/>
                <w:webHidden/>
              </w:rPr>
              <w:t>33</w:t>
            </w:r>
            <w:r>
              <w:rPr>
                <w:noProof/>
                <w:webHidden/>
              </w:rPr>
              <w:fldChar w:fldCharType="end"/>
            </w:r>
          </w:hyperlink>
        </w:p>
        <w:p w14:paraId="2A781AE3" w14:textId="7E2614C9" w:rsidR="001737EC" w:rsidRDefault="001737EC">
          <w:pPr>
            <w:pStyle w:val="TOC4"/>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094" w:history="1">
            <w:r w:rsidRPr="00604EE6">
              <w:rPr>
                <w:rStyle w:val="Hyperlink"/>
                <w:noProof/>
              </w:rPr>
              <w:t>4.3.1.1 Insufficient FLASH Memory</w:t>
            </w:r>
            <w:r>
              <w:rPr>
                <w:noProof/>
                <w:webHidden/>
              </w:rPr>
              <w:tab/>
            </w:r>
            <w:r>
              <w:rPr>
                <w:noProof/>
                <w:webHidden/>
              </w:rPr>
              <w:fldChar w:fldCharType="begin"/>
            </w:r>
            <w:r>
              <w:rPr>
                <w:noProof/>
                <w:webHidden/>
              </w:rPr>
              <w:instrText xml:space="preserve"> PAGEREF _Toc165249094 \h </w:instrText>
            </w:r>
            <w:r>
              <w:rPr>
                <w:noProof/>
                <w:webHidden/>
              </w:rPr>
            </w:r>
            <w:r>
              <w:rPr>
                <w:noProof/>
                <w:webHidden/>
              </w:rPr>
              <w:fldChar w:fldCharType="separate"/>
            </w:r>
            <w:r>
              <w:rPr>
                <w:noProof/>
                <w:webHidden/>
              </w:rPr>
              <w:t>33</w:t>
            </w:r>
            <w:r>
              <w:rPr>
                <w:noProof/>
                <w:webHidden/>
              </w:rPr>
              <w:fldChar w:fldCharType="end"/>
            </w:r>
          </w:hyperlink>
        </w:p>
        <w:p w14:paraId="5CAC2CF0" w14:textId="7361163B" w:rsidR="001737EC" w:rsidRDefault="001737EC">
          <w:pPr>
            <w:pStyle w:val="TOC4"/>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095" w:history="1">
            <w:r w:rsidRPr="00604EE6">
              <w:rPr>
                <w:rStyle w:val="Hyperlink"/>
                <w:noProof/>
              </w:rPr>
              <w:t>4.3.1.2 Insufficient SRAM Memory</w:t>
            </w:r>
            <w:r>
              <w:rPr>
                <w:noProof/>
                <w:webHidden/>
              </w:rPr>
              <w:tab/>
            </w:r>
            <w:r>
              <w:rPr>
                <w:noProof/>
                <w:webHidden/>
              </w:rPr>
              <w:fldChar w:fldCharType="begin"/>
            </w:r>
            <w:r>
              <w:rPr>
                <w:noProof/>
                <w:webHidden/>
              </w:rPr>
              <w:instrText xml:space="preserve"> PAGEREF _Toc165249095 \h </w:instrText>
            </w:r>
            <w:r>
              <w:rPr>
                <w:noProof/>
                <w:webHidden/>
              </w:rPr>
            </w:r>
            <w:r>
              <w:rPr>
                <w:noProof/>
                <w:webHidden/>
              </w:rPr>
              <w:fldChar w:fldCharType="separate"/>
            </w:r>
            <w:r>
              <w:rPr>
                <w:noProof/>
                <w:webHidden/>
              </w:rPr>
              <w:t>34</w:t>
            </w:r>
            <w:r>
              <w:rPr>
                <w:noProof/>
                <w:webHidden/>
              </w:rPr>
              <w:fldChar w:fldCharType="end"/>
            </w:r>
          </w:hyperlink>
        </w:p>
        <w:p w14:paraId="5444CF0C" w14:textId="5CCA534E" w:rsidR="001737EC" w:rsidRDefault="001737EC">
          <w:pPr>
            <w:pStyle w:val="TOC4"/>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096" w:history="1">
            <w:r w:rsidRPr="00604EE6">
              <w:rPr>
                <w:rStyle w:val="Hyperlink"/>
                <w:noProof/>
              </w:rPr>
              <w:t>4.3.1.3 Model Overfitting</w:t>
            </w:r>
            <w:r>
              <w:rPr>
                <w:noProof/>
                <w:webHidden/>
              </w:rPr>
              <w:tab/>
            </w:r>
            <w:r>
              <w:rPr>
                <w:noProof/>
                <w:webHidden/>
              </w:rPr>
              <w:fldChar w:fldCharType="begin"/>
            </w:r>
            <w:r>
              <w:rPr>
                <w:noProof/>
                <w:webHidden/>
              </w:rPr>
              <w:instrText xml:space="preserve"> PAGEREF _Toc165249096 \h </w:instrText>
            </w:r>
            <w:r>
              <w:rPr>
                <w:noProof/>
                <w:webHidden/>
              </w:rPr>
            </w:r>
            <w:r>
              <w:rPr>
                <w:noProof/>
                <w:webHidden/>
              </w:rPr>
              <w:fldChar w:fldCharType="separate"/>
            </w:r>
            <w:r>
              <w:rPr>
                <w:noProof/>
                <w:webHidden/>
              </w:rPr>
              <w:t>34</w:t>
            </w:r>
            <w:r>
              <w:rPr>
                <w:noProof/>
                <w:webHidden/>
              </w:rPr>
              <w:fldChar w:fldCharType="end"/>
            </w:r>
          </w:hyperlink>
        </w:p>
        <w:p w14:paraId="6EC7F3B8" w14:textId="40ACC539" w:rsidR="001737EC" w:rsidRDefault="001737EC">
          <w:pPr>
            <w:pStyle w:val="TOC3"/>
            <w:tabs>
              <w:tab w:val="right" w:leader="dot" w:pos="9350"/>
            </w:tabs>
            <w:rPr>
              <w:rFonts w:asciiTheme="minorHAnsi" w:hAnsiTheme="minorHAnsi" w:cstheme="minorBidi"/>
              <w:noProof/>
              <w:kern w:val="2"/>
              <w:lang w:val="en-MY" w:eastAsia="zh-CN"/>
              <w14:ligatures w14:val="standardContextual"/>
            </w:rPr>
          </w:pPr>
          <w:hyperlink w:anchor="_Toc165249097" w:history="1">
            <w:r w:rsidRPr="00604EE6">
              <w:rPr>
                <w:rStyle w:val="Hyperlink"/>
                <w:noProof/>
              </w:rPr>
              <w:t>4.3.2 Solutions</w:t>
            </w:r>
            <w:r>
              <w:rPr>
                <w:noProof/>
                <w:webHidden/>
              </w:rPr>
              <w:tab/>
            </w:r>
            <w:r>
              <w:rPr>
                <w:noProof/>
                <w:webHidden/>
              </w:rPr>
              <w:fldChar w:fldCharType="begin"/>
            </w:r>
            <w:r>
              <w:rPr>
                <w:noProof/>
                <w:webHidden/>
              </w:rPr>
              <w:instrText xml:space="preserve"> PAGEREF _Toc165249097 \h </w:instrText>
            </w:r>
            <w:r>
              <w:rPr>
                <w:noProof/>
                <w:webHidden/>
              </w:rPr>
            </w:r>
            <w:r>
              <w:rPr>
                <w:noProof/>
                <w:webHidden/>
              </w:rPr>
              <w:fldChar w:fldCharType="separate"/>
            </w:r>
            <w:r>
              <w:rPr>
                <w:noProof/>
                <w:webHidden/>
              </w:rPr>
              <w:t>35</w:t>
            </w:r>
            <w:r>
              <w:rPr>
                <w:noProof/>
                <w:webHidden/>
              </w:rPr>
              <w:fldChar w:fldCharType="end"/>
            </w:r>
          </w:hyperlink>
        </w:p>
        <w:p w14:paraId="07DDDD6C" w14:textId="701E7EC9" w:rsidR="001737EC" w:rsidRDefault="001737EC">
          <w:pPr>
            <w:pStyle w:val="TOC4"/>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098" w:history="1">
            <w:r w:rsidRPr="00604EE6">
              <w:rPr>
                <w:rStyle w:val="Hyperlink"/>
                <w:noProof/>
              </w:rPr>
              <w:t>4.3.2.1 Reduction of Hidden Layers and Nodes</w:t>
            </w:r>
            <w:r>
              <w:rPr>
                <w:noProof/>
                <w:webHidden/>
              </w:rPr>
              <w:tab/>
            </w:r>
            <w:r>
              <w:rPr>
                <w:noProof/>
                <w:webHidden/>
              </w:rPr>
              <w:fldChar w:fldCharType="begin"/>
            </w:r>
            <w:r>
              <w:rPr>
                <w:noProof/>
                <w:webHidden/>
              </w:rPr>
              <w:instrText xml:space="preserve"> PAGEREF _Toc165249098 \h </w:instrText>
            </w:r>
            <w:r>
              <w:rPr>
                <w:noProof/>
                <w:webHidden/>
              </w:rPr>
            </w:r>
            <w:r>
              <w:rPr>
                <w:noProof/>
                <w:webHidden/>
              </w:rPr>
              <w:fldChar w:fldCharType="separate"/>
            </w:r>
            <w:r>
              <w:rPr>
                <w:noProof/>
                <w:webHidden/>
              </w:rPr>
              <w:t>35</w:t>
            </w:r>
            <w:r>
              <w:rPr>
                <w:noProof/>
                <w:webHidden/>
              </w:rPr>
              <w:fldChar w:fldCharType="end"/>
            </w:r>
          </w:hyperlink>
        </w:p>
        <w:p w14:paraId="65842A36" w14:textId="6BD51E86" w:rsidR="001737EC" w:rsidRDefault="001737EC">
          <w:pPr>
            <w:pStyle w:val="TOC4"/>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099" w:history="1">
            <w:r w:rsidRPr="00604EE6">
              <w:rPr>
                <w:rStyle w:val="Hyperlink"/>
                <w:noProof/>
              </w:rPr>
              <w:t>4.3.2.2 Model Compression</w:t>
            </w:r>
            <w:r>
              <w:rPr>
                <w:noProof/>
                <w:webHidden/>
              </w:rPr>
              <w:tab/>
            </w:r>
            <w:r>
              <w:rPr>
                <w:noProof/>
                <w:webHidden/>
              </w:rPr>
              <w:fldChar w:fldCharType="begin"/>
            </w:r>
            <w:r>
              <w:rPr>
                <w:noProof/>
                <w:webHidden/>
              </w:rPr>
              <w:instrText xml:space="preserve"> PAGEREF _Toc165249099 \h </w:instrText>
            </w:r>
            <w:r>
              <w:rPr>
                <w:noProof/>
                <w:webHidden/>
              </w:rPr>
            </w:r>
            <w:r>
              <w:rPr>
                <w:noProof/>
                <w:webHidden/>
              </w:rPr>
              <w:fldChar w:fldCharType="separate"/>
            </w:r>
            <w:r>
              <w:rPr>
                <w:noProof/>
                <w:webHidden/>
              </w:rPr>
              <w:t>35</w:t>
            </w:r>
            <w:r>
              <w:rPr>
                <w:noProof/>
                <w:webHidden/>
              </w:rPr>
              <w:fldChar w:fldCharType="end"/>
            </w:r>
          </w:hyperlink>
        </w:p>
        <w:p w14:paraId="1A543961" w14:textId="3EE84CFD" w:rsidR="001737EC" w:rsidRDefault="001737EC">
          <w:pPr>
            <w:pStyle w:val="TOC4"/>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00" w:history="1">
            <w:r w:rsidRPr="00604EE6">
              <w:rPr>
                <w:rStyle w:val="Hyperlink"/>
                <w:noProof/>
              </w:rPr>
              <w:t>4.3.2.3 Normalisation of Dataset</w:t>
            </w:r>
            <w:r>
              <w:rPr>
                <w:noProof/>
                <w:webHidden/>
              </w:rPr>
              <w:tab/>
            </w:r>
            <w:r>
              <w:rPr>
                <w:noProof/>
                <w:webHidden/>
              </w:rPr>
              <w:fldChar w:fldCharType="begin"/>
            </w:r>
            <w:r>
              <w:rPr>
                <w:noProof/>
                <w:webHidden/>
              </w:rPr>
              <w:instrText xml:space="preserve"> PAGEREF _Toc165249100 \h </w:instrText>
            </w:r>
            <w:r>
              <w:rPr>
                <w:noProof/>
                <w:webHidden/>
              </w:rPr>
            </w:r>
            <w:r>
              <w:rPr>
                <w:noProof/>
                <w:webHidden/>
              </w:rPr>
              <w:fldChar w:fldCharType="separate"/>
            </w:r>
            <w:r>
              <w:rPr>
                <w:noProof/>
                <w:webHidden/>
              </w:rPr>
              <w:t>36</w:t>
            </w:r>
            <w:r>
              <w:rPr>
                <w:noProof/>
                <w:webHidden/>
              </w:rPr>
              <w:fldChar w:fldCharType="end"/>
            </w:r>
          </w:hyperlink>
        </w:p>
        <w:p w14:paraId="2C29F6F6" w14:textId="1EC13247" w:rsidR="001737EC" w:rsidRDefault="001737EC">
          <w:pPr>
            <w:pStyle w:val="TOC4"/>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01" w:history="1">
            <w:r w:rsidRPr="00604EE6">
              <w:rPr>
                <w:rStyle w:val="Hyperlink"/>
                <w:noProof/>
              </w:rPr>
              <w:t>4.3.2.4 Complexity Reduction to Binary Classification</w:t>
            </w:r>
            <w:r>
              <w:rPr>
                <w:noProof/>
                <w:webHidden/>
              </w:rPr>
              <w:tab/>
            </w:r>
            <w:r>
              <w:rPr>
                <w:noProof/>
                <w:webHidden/>
              </w:rPr>
              <w:fldChar w:fldCharType="begin"/>
            </w:r>
            <w:r>
              <w:rPr>
                <w:noProof/>
                <w:webHidden/>
              </w:rPr>
              <w:instrText xml:space="preserve"> PAGEREF _Toc165249101 \h </w:instrText>
            </w:r>
            <w:r>
              <w:rPr>
                <w:noProof/>
                <w:webHidden/>
              </w:rPr>
            </w:r>
            <w:r>
              <w:rPr>
                <w:noProof/>
                <w:webHidden/>
              </w:rPr>
              <w:fldChar w:fldCharType="separate"/>
            </w:r>
            <w:r>
              <w:rPr>
                <w:noProof/>
                <w:webHidden/>
              </w:rPr>
              <w:t>37</w:t>
            </w:r>
            <w:r>
              <w:rPr>
                <w:noProof/>
                <w:webHidden/>
              </w:rPr>
              <w:fldChar w:fldCharType="end"/>
            </w:r>
          </w:hyperlink>
        </w:p>
        <w:p w14:paraId="60F40219" w14:textId="005DB700" w:rsidR="001737EC" w:rsidRDefault="001737EC">
          <w:pPr>
            <w:pStyle w:val="TOC3"/>
            <w:tabs>
              <w:tab w:val="right" w:leader="dot" w:pos="9350"/>
            </w:tabs>
            <w:rPr>
              <w:rFonts w:asciiTheme="minorHAnsi" w:hAnsiTheme="minorHAnsi" w:cstheme="minorBidi"/>
              <w:noProof/>
              <w:kern w:val="2"/>
              <w:lang w:val="en-MY" w:eastAsia="zh-CN"/>
              <w14:ligatures w14:val="standardContextual"/>
            </w:rPr>
          </w:pPr>
          <w:hyperlink w:anchor="_Toc165249102" w:history="1">
            <w:r w:rsidRPr="00604EE6">
              <w:rPr>
                <w:rStyle w:val="Hyperlink"/>
                <w:noProof/>
              </w:rPr>
              <w:t>4.3.3 Experiments Result</w:t>
            </w:r>
            <w:r>
              <w:rPr>
                <w:noProof/>
                <w:webHidden/>
              </w:rPr>
              <w:tab/>
            </w:r>
            <w:r>
              <w:rPr>
                <w:noProof/>
                <w:webHidden/>
              </w:rPr>
              <w:fldChar w:fldCharType="begin"/>
            </w:r>
            <w:r>
              <w:rPr>
                <w:noProof/>
                <w:webHidden/>
              </w:rPr>
              <w:instrText xml:space="preserve"> PAGEREF _Toc165249102 \h </w:instrText>
            </w:r>
            <w:r>
              <w:rPr>
                <w:noProof/>
                <w:webHidden/>
              </w:rPr>
            </w:r>
            <w:r>
              <w:rPr>
                <w:noProof/>
                <w:webHidden/>
              </w:rPr>
              <w:fldChar w:fldCharType="separate"/>
            </w:r>
            <w:r>
              <w:rPr>
                <w:noProof/>
                <w:webHidden/>
              </w:rPr>
              <w:t>37</w:t>
            </w:r>
            <w:r>
              <w:rPr>
                <w:noProof/>
                <w:webHidden/>
              </w:rPr>
              <w:fldChar w:fldCharType="end"/>
            </w:r>
          </w:hyperlink>
        </w:p>
        <w:p w14:paraId="0C0164E8" w14:textId="52826110" w:rsidR="001737EC" w:rsidRDefault="001737EC">
          <w:pPr>
            <w:pStyle w:val="TOC4"/>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03" w:history="1">
            <w:r w:rsidRPr="00604EE6">
              <w:rPr>
                <w:rStyle w:val="Hyperlink"/>
                <w:noProof/>
              </w:rPr>
              <w:t>4.3.3.1 Experiment 1 (ANN): Reduction of Hidden Layers and Nodes</w:t>
            </w:r>
            <w:r>
              <w:rPr>
                <w:noProof/>
                <w:webHidden/>
              </w:rPr>
              <w:tab/>
            </w:r>
            <w:r>
              <w:rPr>
                <w:noProof/>
                <w:webHidden/>
              </w:rPr>
              <w:fldChar w:fldCharType="begin"/>
            </w:r>
            <w:r>
              <w:rPr>
                <w:noProof/>
                <w:webHidden/>
              </w:rPr>
              <w:instrText xml:space="preserve"> PAGEREF _Toc165249103 \h </w:instrText>
            </w:r>
            <w:r>
              <w:rPr>
                <w:noProof/>
                <w:webHidden/>
              </w:rPr>
            </w:r>
            <w:r>
              <w:rPr>
                <w:noProof/>
                <w:webHidden/>
              </w:rPr>
              <w:fldChar w:fldCharType="separate"/>
            </w:r>
            <w:r>
              <w:rPr>
                <w:noProof/>
                <w:webHidden/>
              </w:rPr>
              <w:t>37</w:t>
            </w:r>
            <w:r>
              <w:rPr>
                <w:noProof/>
                <w:webHidden/>
              </w:rPr>
              <w:fldChar w:fldCharType="end"/>
            </w:r>
          </w:hyperlink>
        </w:p>
        <w:p w14:paraId="2C88DA5F" w14:textId="1F240064" w:rsidR="001737EC" w:rsidRDefault="001737EC">
          <w:pPr>
            <w:pStyle w:val="TOC4"/>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04" w:history="1">
            <w:r w:rsidRPr="00604EE6">
              <w:rPr>
                <w:rStyle w:val="Hyperlink"/>
                <w:noProof/>
              </w:rPr>
              <w:t>4.3.3.2 Experiment 2 (ANN): Testing the Hardware Limitation using the ANN Model</w:t>
            </w:r>
            <w:r>
              <w:rPr>
                <w:noProof/>
                <w:webHidden/>
              </w:rPr>
              <w:tab/>
            </w:r>
            <w:r>
              <w:rPr>
                <w:noProof/>
                <w:webHidden/>
              </w:rPr>
              <w:fldChar w:fldCharType="begin"/>
            </w:r>
            <w:r>
              <w:rPr>
                <w:noProof/>
                <w:webHidden/>
              </w:rPr>
              <w:instrText xml:space="preserve"> PAGEREF _Toc165249104 \h </w:instrText>
            </w:r>
            <w:r>
              <w:rPr>
                <w:noProof/>
                <w:webHidden/>
              </w:rPr>
            </w:r>
            <w:r>
              <w:rPr>
                <w:noProof/>
                <w:webHidden/>
              </w:rPr>
              <w:fldChar w:fldCharType="separate"/>
            </w:r>
            <w:r>
              <w:rPr>
                <w:noProof/>
                <w:webHidden/>
              </w:rPr>
              <w:t>41</w:t>
            </w:r>
            <w:r>
              <w:rPr>
                <w:noProof/>
                <w:webHidden/>
              </w:rPr>
              <w:fldChar w:fldCharType="end"/>
            </w:r>
          </w:hyperlink>
        </w:p>
        <w:p w14:paraId="192E29EF" w14:textId="18303B3C" w:rsidR="001737EC" w:rsidRDefault="001737EC">
          <w:pPr>
            <w:pStyle w:val="TOC4"/>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05" w:history="1">
            <w:r w:rsidRPr="00604EE6">
              <w:rPr>
                <w:rStyle w:val="Hyperlink"/>
                <w:noProof/>
              </w:rPr>
              <w:t>4.3.3.3 Experiment 3 (CNN): Testing the Hardware Limitation using the CNN model</w:t>
            </w:r>
            <w:r>
              <w:rPr>
                <w:noProof/>
                <w:webHidden/>
              </w:rPr>
              <w:tab/>
            </w:r>
            <w:r>
              <w:rPr>
                <w:noProof/>
                <w:webHidden/>
              </w:rPr>
              <w:fldChar w:fldCharType="begin"/>
            </w:r>
            <w:r>
              <w:rPr>
                <w:noProof/>
                <w:webHidden/>
              </w:rPr>
              <w:instrText xml:space="preserve"> PAGEREF _Toc165249105 \h </w:instrText>
            </w:r>
            <w:r>
              <w:rPr>
                <w:noProof/>
                <w:webHidden/>
              </w:rPr>
            </w:r>
            <w:r>
              <w:rPr>
                <w:noProof/>
                <w:webHidden/>
              </w:rPr>
              <w:fldChar w:fldCharType="separate"/>
            </w:r>
            <w:r>
              <w:rPr>
                <w:noProof/>
                <w:webHidden/>
              </w:rPr>
              <w:t>44</w:t>
            </w:r>
            <w:r>
              <w:rPr>
                <w:noProof/>
                <w:webHidden/>
              </w:rPr>
              <w:fldChar w:fldCharType="end"/>
            </w:r>
          </w:hyperlink>
        </w:p>
        <w:p w14:paraId="1B0B6AE0" w14:textId="4952A79A" w:rsidR="001737EC" w:rsidRDefault="001737EC">
          <w:pPr>
            <w:pStyle w:val="TOC3"/>
            <w:tabs>
              <w:tab w:val="right" w:leader="dot" w:pos="9350"/>
            </w:tabs>
            <w:rPr>
              <w:rFonts w:asciiTheme="minorHAnsi" w:hAnsiTheme="minorHAnsi" w:cstheme="minorBidi"/>
              <w:noProof/>
              <w:kern w:val="2"/>
              <w:lang w:val="en-MY" w:eastAsia="zh-CN"/>
              <w14:ligatures w14:val="standardContextual"/>
            </w:rPr>
          </w:pPr>
          <w:hyperlink w:anchor="_Toc165249106" w:history="1">
            <w:r w:rsidRPr="00604EE6">
              <w:rPr>
                <w:rStyle w:val="Hyperlink"/>
                <w:noProof/>
              </w:rPr>
              <w:t>4.3.4 Comparison between ANN and CNN</w:t>
            </w:r>
            <w:r>
              <w:rPr>
                <w:noProof/>
                <w:webHidden/>
              </w:rPr>
              <w:tab/>
            </w:r>
            <w:r>
              <w:rPr>
                <w:noProof/>
                <w:webHidden/>
              </w:rPr>
              <w:fldChar w:fldCharType="begin"/>
            </w:r>
            <w:r>
              <w:rPr>
                <w:noProof/>
                <w:webHidden/>
              </w:rPr>
              <w:instrText xml:space="preserve"> PAGEREF _Toc165249106 \h </w:instrText>
            </w:r>
            <w:r>
              <w:rPr>
                <w:noProof/>
                <w:webHidden/>
              </w:rPr>
            </w:r>
            <w:r>
              <w:rPr>
                <w:noProof/>
                <w:webHidden/>
              </w:rPr>
              <w:fldChar w:fldCharType="separate"/>
            </w:r>
            <w:r>
              <w:rPr>
                <w:noProof/>
                <w:webHidden/>
              </w:rPr>
              <w:t>50</w:t>
            </w:r>
            <w:r>
              <w:rPr>
                <w:noProof/>
                <w:webHidden/>
              </w:rPr>
              <w:fldChar w:fldCharType="end"/>
            </w:r>
          </w:hyperlink>
        </w:p>
        <w:p w14:paraId="200FDDEE" w14:textId="7B31B8B9"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107" w:history="1">
            <w:r w:rsidRPr="00604EE6">
              <w:rPr>
                <w:rStyle w:val="Hyperlink"/>
                <w:noProof/>
              </w:rPr>
              <w:t>4.4 Firmware Development to Obtain Real-Time Model Inference</w:t>
            </w:r>
            <w:r>
              <w:rPr>
                <w:noProof/>
                <w:webHidden/>
              </w:rPr>
              <w:tab/>
            </w:r>
            <w:r>
              <w:rPr>
                <w:noProof/>
                <w:webHidden/>
              </w:rPr>
              <w:fldChar w:fldCharType="begin"/>
            </w:r>
            <w:r>
              <w:rPr>
                <w:noProof/>
                <w:webHidden/>
              </w:rPr>
              <w:instrText xml:space="preserve"> PAGEREF _Toc165249107 \h </w:instrText>
            </w:r>
            <w:r>
              <w:rPr>
                <w:noProof/>
                <w:webHidden/>
              </w:rPr>
            </w:r>
            <w:r>
              <w:rPr>
                <w:noProof/>
                <w:webHidden/>
              </w:rPr>
              <w:fldChar w:fldCharType="separate"/>
            </w:r>
            <w:r>
              <w:rPr>
                <w:noProof/>
                <w:webHidden/>
              </w:rPr>
              <w:t>51</w:t>
            </w:r>
            <w:r>
              <w:rPr>
                <w:noProof/>
                <w:webHidden/>
              </w:rPr>
              <w:fldChar w:fldCharType="end"/>
            </w:r>
          </w:hyperlink>
        </w:p>
        <w:p w14:paraId="1BC1C30A" w14:textId="3D057D63"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108" w:history="1">
            <w:r w:rsidRPr="00604EE6">
              <w:rPr>
                <w:rStyle w:val="Hyperlink"/>
                <w:noProof/>
              </w:rPr>
              <w:t>4.5 Web App Design and Development</w:t>
            </w:r>
            <w:r>
              <w:rPr>
                <w:noProof/>
                <w:webHidden/>
              </w:rPr>
              <w:tab/>
            </w:r>
            <w:r>
              <w:rPr>
                <w:noProof/>
                <w:webHidden/>
              </w:rPr>
              <w:fldChar w:fldCharType="begin"/>
            </w:r>
            <w:r>
              <w:rPr>
                <w:noProof/>
                <w:webHidden/>
              </w:rPr>
              <w:instrText xml:space="preserve"> PAGEREF _Toc165249108 \h </w:instrText>
            </w:r>
            <w:r>
              <w:rPr>
                <w:noProof/>
                <w:webHidden/>
              </w:rPr>
            </w:r>
            <w:r>
              <w:rPr>
                <w:noProof/>
                <w:webHidden/>
              </w:rPr>
              <w:fldChar w:fldCharType="separate"/>
            </w:r>
            <w:r>
              <w:rPr>
                <w:noProof/>
                <w:webHidden/>
              </w:rPr>
              <w:t>52</w:t>
            </w:r>
            <w:r>
              <w:rPr>
                <w:noProof/>
                <w:webHidden/>
              </w:rPr>
              <w:fldChar w:fldCharType="end"/>
            </w:r>
          </w:hyperlink>
        </w:p>
        <w:p w14:paraId="7364065C" w14:textId="4887971F"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109" w:history="1">
            <w:r w:rsidRPr="00604EE6">
              <w:rPr>
                <w:rStyle w:val="Hyperlink"/>
                <w:noProof/>
              </w:rPr>
              <w:t>4.6 Wearable Design</w:t>
            </w:r>
            <w:r>
              <w:rPr>
                <w:noProof/>
                <w:webHidden/>
              </w:rPr>
              <w:tab/>
            </w:r>
            <w:r>
              <w:rPr>
                <w:noProof/>
                <w:webHidden/>
              </w:rPr>
              <w:fldChar w:fldCharType="begin"/>
            </w:r>
            <w:r>
              <w:rPr>
                <w:noProof/>
                <w:webHidden/>
              </w:rPr>
              <w:instrText xml:space="preserve"> PAGEREF _Toc165249109 \h </w:instrText>
            </w:r>
            <w:r>
              <w:rPr>
                <w:noProof/>
                <w:webHidden/>
              </w:rPr>
            </w:r>
            <w:r>
              <w:rPr>
                <w:noProof/>
                <w:webHidden/>
              </w:rPr>
              <w:fldChar w:fldCharType="separate"/>
            </w:r>
            <w:r>
              <w:rPr>
                <w:noProof/>
                <w:webHidden/>
              </w:rPr>
              <w:t>53</w:t>
            </w:r>
            <w:r>
              <w:rPr>
                <w:noProof/>
                <w:webHidden/>
              </w:rPr>
              <w:fldChar w:fldCharType="end"/>
            </w:r>
          </w:hyperlink>
        </w:p>
        <w:p w14:paraId="5F54EC4F" w14:textId="3FF140B6" w:rsidR="001737EC" w:rsidRDefault="001737EC">
          <w:pPr>
            <w:pStyle w:val="TOC1"/>
            <w:tabs>
              <w:tab w:val="right" w:leader="dot" w:pos="9350"/>
            </w:tabs>
            <w:rPr>
              <w:rFonts w:asciiTheme="minorHAnsi" w:hAnsiTheme="minorHAnsi" w:cstheme="minorBidi"/>
              <w:noProof/>
              <w:kern w:val="2"/>
              <w:lang w:val="en-MY" w:eastAsia="zh-CN"/>
              <w14:ligatures w14:val="standardContextual"/>
            </w:rPr>
          </w:pPr>
          <w:hyperlink w:anchor="_Toc165249110" w:history="1">
            <w:r w:rsidRPr="00604EE6">
              <w:rPr>
                <w:rStyle w:val="Hyperlink"/>
                <w:noProof/>
              </w:rPr>
              <w:t>5. Conclusion</w:t>
            </w:r>
            <w:r>
              <w:rPr>
                <w:noProof/>
                <w:webHidden/>
              </w:rPr>
              <w:tab/>
            </w:r>
            <w:r>
              <w:rPr>
                <w:noProof/>
                <w:webHidden/>
              </w:rPr>
              <w:fldChar w:fldCharType="begin"/>
            </w:r>
            <w:r>
              <w:rPr>
                <w:noProof/>
                <w:webHidden/>
              </w:rPr>
              <w:instrText xml:space="preserve"> PAGEREF _Toc165249110 \h </w:instrText>
            </w:r>
            <w:r>
              <w:rPr>
                <w:noProof/>
                <w:webHidden/>
              </w:rPr>
            </w:r>
            <w:r>
              <w:rPr>
                <w:noProof/>
                <w:webHidden/>
              </w:rPr>
              <w:fldChar w:fldCharType="separate"/>
            </w:r>
            <w:r>
              <w:rPr>
                <w:noProof/>
                <w:webHidden/>
              </w:rPr>
              <w:t>53</w:t>
            </w:r>
            <w:r>
              <w:rPr>
                <w:noProof/>
                <w:webHidden/>
              </w:rPr>
              <w:fldChar w:fldCharType="end"/>
            </w:r>
          </w:hyperlink>
        </w:p>
        <w:p w14:paraId="57FA7A53" w14:textId="7E12AB49"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111" w:history="1">
            <w:r w:rsidRPr="00604EE6">
              <w:rPr>
                <w:rStyle w:val="Hyperlink"/>
                <w:noProof/>
              </w:rPr>
              <w:t>5.1 Reflection on Time Plan</w:t>
            </w:r>
            <w:r>
              <w:rPr>
                <w:noProof/>
                <w:webHidden/>
              </w:rPr>
              <w:tab/>
            </w:r>
            <w:r>
              <w:rPr>
                <w:noProof/>
                <w:webHidden/>
              </w:rPr>
              <w:fldChar w:fldCharType="begin"/>
            </w:r>
            <w:r>
              <w:rPr>
                <w:noProof/>
                <w:webHidden/>
              </w:rPr>
              <w:instrText xml:space="preserve"> PAGEREF _Toc165249111 \h </w:instrText>
            </w:r>
            <w:r>
              <w:rPr>
                <w:noProof/>
                <w:webHidden/>
              </w:rPr>
            </w:r>
            <w:r>
              <w:rPr>
                <w:noProof/>
                <w:webHidden/>
              </w:rPr>
              <w:fldChar w:fldCharType="separate"/>
            </w:r>
            <w:r>
              <w:rPr>
                <w:noProof/>
                <w:webHidden/>
              </w:rPr>
              <w:t>54</w:t>
            </w:r>
            <w:r>
              <w:rPr>
                <w:noProof/>
                <w:webHidden/>
              </w:rPr>
              <w:fldChar w:fldCharType="end"/>
            </w:r>
          </w:hyperlink>
        </w:p>
        <w:p w14:paraId="3F33A402" w14:textId="587673FE"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112" w:history="1">
            <w:r w:rsidRPr="00604EE6">
              <w:rPr>
                <w:rStyle w:val="Hyperlink"/>
                <w:noProof/>
              </w:rPr>
              <w:t>5.2 Future Work and Improvements</w:t>
            </w:r>
            <w:r>
              <w:rPr>
                <w:noProof/>
                <w:webHidden/>
              </w:rPr>
              <w:tab/>
            </w:r>
            <w:r>
              <w:rPr>
                <w:noProof/>
                <w:webHidden/>
              </w:rPr>
              <w:fldChar w:fldCharType="begin"/>
            </w:r>
            <w:r>
              <w:rPr>
                <w:noProof/>
                <w:webHidden/>
              </w:rPr>
              <w:instrText xml:space="preserve"> PAGEREF _Toc165249112 \h </w:instrText>
            </w:r>
            <w:r>
              <w:rPr>
                <w:noProof/>
                <w:webHidden/>
              </w:rPr>
            </w:r>
            <w:r>
              <w:rPr>
                <w:noProof/>
                <w:webHidden/>
              </w:rPr>
              <w:fldChar w:fldCharType="separate"/>
            </w:r>
            <w:r>
              <w:rPr>
                <w:noProof/>
                <w:webHidden/>
              </w:rPr>
              <w:t>55</w:t>
            </w:r>
            <w:r>
              <w:rPr>
                <w:noProof/>
                <w:webHidden/>
              </w:rPr>
              <w:fldChar w:fldCharType="end"/>
            </w:r>
          </w:hyperlink>
        </w:p>
        <w:p w14:paraId="3B27C31C" w14:textId="42417F8A" w:rsidR="001737EC" w:rsidRDefault="001737EC">
          <w:pPr>
            <w:pStyle w:val="TOC1"/>
            <w:tabs>
              <w:tab w:val="right" w:leader="dot" w:pos="9350"/>
            </w:tabs>
            <w:rPr>
              <w:rFonts w:asciiTheme="minorHAnsi" w:hAnsiTheme="minorHAnsi" w:cstheme="minorBidi"/>
              <w:noProof/>
              <w:kern w:val="2"/>
              <w:lang w:val="en-MY" w:eastAsia="zh-CN"/>
              <w14:ligatures w14:val="standardContextual"/>
            </w:rPr>
          </w:pPr>
          <w:hyperlink w:anchor="_Toc165249113" w:history="1">
            <w:r w:rsidRPr="00604EE6">
              <w:rPr>
                <w:rStyle w:val="Hyperlink"/>
                <w:noProof/>
              </w:rPr>
              <w:t>References</w:t>
            </w:r>
            <w:r>
              <w:rPr>
                <w:noProof/>
                <w:webHidden/>
              </w:rPr>
              <w:tab/>
            </w:r>
            <w:r>
              <w:rPr>
                <w:noProof/>
                <w:webHidden/>
              </w:rPr>
              <w:fldChar w:fldCharType="begin"/>
            </w:r>
            <w:r>
              <w:rPr>
                <w:noProof/>
                <w:webHidden/>
              </w:rPr>
              <w:instrText xml:space="preserve"> PAGEREF _Toc165249113 \h </w:instrText>
            </w:r>
            <w:r>
              <w:rPr>
                <w:noProof/>
                <w:webHidden/>
              </w:rPr>
            </w:r>
            <w:r>
              <w:rPr>
                <w:noProof/>
                <w:webHidden/>
              </w:rPr>
              <w:fldChar w:fldCharType="separate"/>
            </w:r>
            <w:r>
              <w:rPr>
                <w:noProof/>
                <w:webHidden/>
              </w:rPr>
              <w:t>55</w:t>
            </w:r>
            <w:r>
              <w:rPr>
                <w:noProof/>
                <w:webHidden/>
              </w:rPr>
              <w:fldChar w:fldCharType="end"/>
            </w:r>
          </w:hyperlink>
        </w:p>
        <w:p w14:paraId="7F74CF9A" w14:textId="137FAE47" w:rsidR="001737EC" w:rsidRDefault="001737EC">
          <w:pPr>
            <w:pStyle w:val="TOC1"/>
            <w:tabs>
              <w:tab w:val="right" w:leader="dot" w:pos="9350"/>
            </w:tabs>
            <w:rPr>
              <w:rFonts w:asciiTheme="minorHAnsi" w:hAnsiTheme="minorHAnsi" w:cstheme="minorBidi"/>
              <w:noProof/>
              <w:kern w:val="2"/>
              <w:lang w:val="en-MY" w:eastAsia="zh-CN"/>
              <w14:ligatures w14:val="standardContextual"/>
            </w:rPr>
          </w:pPr>
          <w:hyperlink w:anchor="_Toc165249114" w:history="1">
            <w:r w:rsidRPr="00604EE6">
              <w:rPr>
                <w:rStyle w:val="Hyperlink"/>
                <w:noProof/>
              </w:rPr>
              <w:t>Appendices</w:t>
            </w:r>
            <w:r>
              <w:rPr>
                <w:noProof/>
                <w:webHidden/>
              </w:rPr>
              <w:tab/>
            </w:r>
            <w:r>
              <w:rPr>
                <w:noProof/>
                <w:webHidden/>
              </w:rPr>
              <w:fldChar w:fldCharType="begin"/>
            </w:r>
            <w:r>
              <w:rPr>
                <w:noProof/>
                <w:webHidden/>
              </w:rPr>
              <w:instrText xml:space="preserve"> PAGEREF _Toc165249114 \h </w:instrText>
            </w:r>
            <w:r>
              <w:rPr>
                <w:noProof/>
                <w:webHidden/>
              </w:rPr>
            </w:r>
            <w:r>
              <w:rPr>
                <w:noProof/>
                <w:webHidden/>
              </w:rPr>
              <w:fldChar w:fldCharType="separate"/>
            </w:r>
            <w:r>
              <w:rPr>
                <w:noProof/>
                <w:webHidden/>
              </w:rPr>
              <w:t>i</w:t>
            </w:r>
            <w:r>
              <w:rPr>
                <w:noProof/>
                <w:webHidden/>
              </w:rPr>
              <w:fldChar w:fldCharType="end"/>
            </w:r>
          </w:hyperlink>
        </w:p>
        <w:p w14:paraId="3F4D3D42" w14:textId="4D3D0CBB"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115" w:history="1">
            <w:r w:rsidRPr="00604EE6">
              <w:rPr>
                <w:rStyle w:val="Hyperlink"/>
                <w:noProof/>
              </w:rPr>
              <w:t>List of Abbreviations</w:t>
            </w:r>
            <w:r>
              <w:rPr>
                <w:noProof/>
                <w:webHidden/>
              </w:rPr>
              <w:tab/>
            </w:r>
            <w:r>
              <w:rPr>
                <w:noProof/>
                <w:webHidden/>
              </w:rPr>
              <w:fldChar w:fldCharType="begin"/>
            </w:r>
            <w:r>
              <w:rPr>
                <w:noProof/>
                <w:webHidden/>
              </w:rPr>
              <w:instrText xml:space="preserve"> PAGEREF _Toc165249115 \h </w:instrText>
            </w:r>
            <w:r>
              <w:rPr>
                <w:noProof/>
                <w:webHidden/>
              </w:rPr>
            </w:r>
            <w:r>
              <w:rPr>
                <w:noProof/>
                <w:webHidden/>
              </w:rPr>
              <w:fldChar w:fldCharType="separate"/>
            </w:r>
            <w:r>
              <w:rPr>
                <w:noProof/>
                <w:webHidden/>
              </w:rPr>
              <w:t>i</w:t>
            </w:r>
            <w:r>
              <w:rPr>
                <w:noProof/>
                <w:webHidden/>
              </w:rPr>
              <w:fldChar w:fldCharType="end"/>
            </w:r>
          </w:hyperlink>
        </w:p>
        <w:p w14:paraId="1133DFA0" w14:textId="359744B7"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116" w:history="1">
            <w:r w:rsidRPr="00604EE6">
              <w:rPr>
                <w:rStyle w:val="Hyperlink"/>
                <w:noProof/>
              </w:rPr>
              <w:t>Project Proforma</w:t>
            </w:r>
            <w:r>
              <w:rPr>
                <w:noProof/>
                <w:webHidden/>
              </w:rPr>
              <w:tab/>
            </w:r>
            <w:r>
              <w:rPr>
                <w:noProof/>
                <w:webHidden/>
              </w:rPr>
              <w:fldChar w:fldCharType="begin"/>
            </w:r>
            <w:r>
              <w:rPr>
                <w:noProof/>
                <w:webHidden/>
              </w:rPr>
              <w:instrText xml:space="preserve"> PAGEREF _Toc165249116 \h </w:instrText>
            </w:r>
            <w:r>
              <w:rPr>
                <w:noProof/>
                <w:webHidden/>
              </w:rPr>
            </w:r>
            <w:r>
              <w:rPr>
                <w:noProof/>
                <w:webHidden/>
              </w:rPr>
              <w:fldChar w:fldCharType="separate"/>
            </w:r>
            <w:r>
              <w:rPr>
                <w:noProof/>
                <w:webHidden/>
              </w:rPr>
              <w:t>iii</w:t>
            </w:r>
            <w:r>
              <w:rPr>
                <w:noProof/>
                <w:webHidden/>
              </w:rPr>
              <w:fldChar w:fldCharType="end"/>
            </w:r>
          </w:hyperlink>
        </w:p>
        <w:p w14:paraId="0E16BE04" w14:textId="6CD832D5" w:rsidR="001737EC" w:rsidRDefault="001737EC">
          <w:pPr>
            <w:pStyle w:val="TOC2"/>
            <w:tabs>
              <w:tab w:val="right" w:leader="dot" w:pos="9350"/>
            </w:tabs>
            <w:rPr>
              <w:rFonts w:asciiTheme="minorHAnsi" w:hAnsiTheme="minorHAnsi" w:cstheme="minorBidi"/>
              <w:noProof/>
              <w:kern w:val="2"/>
              <w:lang w:val="en-MY" w:eastAsia="zh-CN"/>
              <w14:ligatures w14:val="standardContextual"/>
            </w:rPr>
          </w:pPr>
          <w:hyperlink w:anchor="_Toc165249117" w:history="1">
            <w:r w:rsidRPr="00604EE6">
              <w:rPr>
                <w:rStyle w:val="Hyperlink"/>
                <w:noProof/>
              </w:rPr>
              <w:t>Gantt Chart</w:t>
            </w:r>
            <w:r>
              <w:rPr>
                <w:noProof/>
                <w:webHidden/>
              </w:rPr>
              <w:tab/>
            </w:r>
            <w:r>
              <w:rPr>
                <w:noProof/>
                <w:webHidden/>
              </w:rPr>
              <w:fldChar w:fldCharType="begin"/>
            </w:r>
            <w:r>
              <w:rPr>
                <w:noProof/>
                <w:webHidden/>
              </w:rPr>
              <w:instrText xml:space="preserve"> PAGEREF _Toc165249117 \h </w:instrText>
            </w:r>
            <w:r>
              <w:rPr>
                <w:noProof/>
                <w:webHidden/>
              </w:rPr>
            </w:r>
            <w:r>
              <w:rPr>
                <w:noProof/>
                <w:webHidden/>
              </w:rPr>
              <w:fldChar w:fldCharType="separate"/>
            </w:r>
            <w:r>
              <w:rPr>
                <w:noProof/>
                <w:webHidden/>
              </w:rPr>
              <w:t>viii</w:t>
            </w:r>
            <w:r>
              <w:rPr>
                <w:noProof/>
                <w:webHidden/>
              </w:rPr>
              <w:fldChar w:fldCharType="end"/>
            </w:r>
          </w:hyperlink>
        </w:p>
        <w:p w14:paraId="4811C375" w14:textId="19845E78" w:rsidR="00A542F7" w:rsidRPr="006C6F04" w:rsidRDefault="009004E0" w:rsidP="00A542F7">
          <w:pPr>
            <w:rPr>
              <w:bCs/>
              <w:noProof/>
            </w:rPr>
          </w:pPr>
          <w:r w:rsidRPr="006C6F04">
            <w:rPr>
              <w:rFonts w:eastAsiaTheme="minorEastAsia"/>
              <w:sz w:val="22"/>
              <w:szCs w:val="22"/>
            </w:rPr>
            <w:fldChar w:fldCharType="end"/>
          </w:r>
        </w:p>
      </w:sdtContent>
    </w:sdt>
    <w:p w14:paraId="66E4745E" w14:textId="77777777" w:rsidR="00534B38" w:rsidRPr="006C6F04" w:rsidRDefault="00534B38">
      <w:pPr>
        <w:jc w:val="left"/>
        <w:rPr>
          <w:rFonts w:eastAsiaTheme="majorEastAsia" w:cstheme="majorBidi"/>
          <w:b/>
          <w:sz w:val="28"/>
          <w:szCs w:val="32"/>
        </w:rPr>
      </w:pPr>
      <w:bookmarkStart w:id="6" w:name="_Toc160319806"/>
      <w:r w:rsidRPr="006C6F04">
        <w:br w:type="page"/>
      </w:r>
    </w:p>
    <w:p w14:paraId="035B05ED" w14:textId="77777777" w:rsidR="001737EC" w:rsidRDefault="006A2A31" w:rsidP="004E3A3F">
      <w:pPr>
        <w:pStyle w:val="Heading1"/>
        <w:rPr>
          <w:noProof/>
        </w:rPr>
      </w:pPr>
      <w:bookmarkStart w:id="7" w:name="_Toc165249033"/>
      <w:r w:rsidRPr="006C6F04">
        <w:lastRenderedPageBreak/>
        <w:t>List of Figures</w:t>
      </w:r>
      <w:bookmarkEnd w:id="6"/>
      <w:bookmarkEnd w:id="7"/>
      <w:r w:rsidRPr="006C6F04">
        <w:fldChar w:fldCharType="begin"/>
      </w:r>
      <w:r w:rsidRPr="006C6F04">
        <w:instrText xml:space="preserve"> TOC \h \z \c "Figure" </w:instrText>
      </w:r>
      <w:r w:rsidR="00000000" w:rsidRPr="006C6F04">
        <w:fldChar w:fldCharType="separate"/>
      </w:r>
      <w:r w:rsidRPr="006C6F04">
        <w:fldChar w:fldCharType="end"/>
      </w:r>
      <w:r w:rsidR="004E3A3F" w:rsidRPr="006C6F04">
        <w:fldChar w:fldCharType="begin"/>
      </w:r>
      <w:r w:rsidR="004E3A3F" w:rsidRPr="006C6F04">
        <w:instrText xml:space="preserve"> TOC \h \z \c "Figure" </w:instrText>
      </w:r>
      <w:r w:rsidR="004E3A3F" w:rsidRPr="006C6F04">
        <w:fldChar w:fldCharType="separate"/>
      </w:r>
    </w:p>
    <w:p w14:paraId="55FF1742" w14:textId="09C0CD5C"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18" w:history="1">
        <w:r w:rsidRPr="00740AC8">
          <w:rPr>
            <w:rStyle w:val="Hyperlink"/>
            <w:noProof/>
          </w:rPr>
          <w:t>Figure 1. Proposed solution process.</w:t>
        </w:r>
        <w:r>
          <w:rPr>
            <w:noProof/>
            <w:webHidden/>
          </w:rPr>
          <w:tab/>
        </w:r>
        <w:r>
          <w:rPr>
            <w:noProof/>
            <w:webHidden/>
          </w:rPr>
          <w:fldChar w:fldCharType="begin"/>
        </w:r>
        <w:r>
          <w:rPr>
            <w:noProof/>
            <w:webHidden/>
          </w:rPr>
          <w:instrText xml:space="preserve"> PAGEREF _Toc165249118 \h </w:instrText>
        </w:r>
        <w:r>
          <w:rPr>
            <w:noProof/>
            <w:webHidden/>
          </w:rPr>
        </w:r>
        <w:r>
          <w:rPr>
            <w:noProof/>
            <w:webHidden/>
          </w:rPr>
          <w:fldChar w:fldCharType="separate"/>
        </w:r>
        <w:r>
          <w:rPr>
            <w:noProof/>
            <w:webHidden/>
          </w:rPr>
          <w:t>3</w:t>
        </w:r>
        <w:r>
          <w:rPr>
            <w:noProof/>
            <w:webHidden/>
          </w:rPr>
          <w:fldChar w:fldCharType="end"/>
        </w:r>
      </w:hyperlink>
    </w:p>
    <w:p w14:paraId="362C27BA" w14:textId="55046952"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19" w:history="1">
        <w:r w:rsidRPr="00740AC8">
          <w:rPr>
            <w:rStyle w:val="Hyperlink"/>
            <w:noProof/>
          </w:rPr>
          <w:t>Figure 2. ECG Cycle.</w:t>
        </w:r>
        <w:r>
          <w:rPr>
            <w:noProof/>
            <w:webHidden/>
          </w:rPr>
          <w:tab/>
        </w:r>
        <w:r>
          <w:rPr>
            <w:noProof/>
            <w:webHidden/>
          </w:rPr>
          <w:fldChar w:fldCharType="begin"/>
        </w:r>
        <w:r>
          <w:rPr>
            <w:noProof/>
            <w:webHidden/>
          </w:rPr>
          <w:instrText xml:space="preserve"> PAGEREF _Toc165249119 \h </w:instrText>
        </w:r>
        <w:r>
          <w:rPr>
            <w:noProof/>
            <w:webHidden/>
          </w:rPr>
        </w:r>
        <w:r>
          <w:rPr>
            <w:noProof/>
            <w:webHidden/>
          </w:rPr>
          <w:fldChar w:fldCharType="separate"/>
        </w:r>
        <w:r>
          <w:rPr>
            <w:noProof/>
            <w:webHidden/>
          </w:rPr>
          <w:t>6</w:t>
        </w:r>
        <w:r>
          <w:rPr>
            <w:noProof/>
            <w:webHidden/>
          </w:rPr>
          <w:fldChar w:fldCharType="end"/>
        </w:r>
      </w:hyperlink>
    </w:p>
    <w:p w14:paraId="56FCE1DC" w14:textId="08CFEA84"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20" w:history="1">
        <w:r w:rsidRPr="00740AC8">
          <w:rPr>
            <w:rStyle w:val="Hyperlink"/>
            <w:noProof/>
          </w:rPr>
          <w:t>Figure 3. Architecture of Artificial Neural Network.</w:t>
        </w:r>
        <w:r>
          <w:rPr>
            <w:noProof/>
            <w:webHidden/>
          </w:rPr>
          <w:tab/>
        </w:r>
        <w:r>
          <w:rPr>
            <w:noProof/>
            <w:webHidden/>
          </w:rPr>
          <w:fldChar w:fldCharType="begin"/>
        </w:r>
        <w:r>
          <w:rPr>
            <w:noProof/>
            <w:webHidden/>
          </w:rPr>
          <w:instrText xml:space="preserve"> PAGEREF _Toc165249120 \h </w:instrText>
        </w:r>
        <w:r>
          <w:rPr>
            <w:noProof/>
            <w:webHidden/>
          </w:rPr>
        </w:r>
        <w:r>
          <w:rPr>
            <w:noProof/>
            <w:webHidden/>
          </w:rPr>
          <w:fldChar w:fldCharType="separate"/>
        </w:r>
        <w:r>
          <w:rPr>
            <w:noProof/>
            <w:webHidden/>
          </w:rPr>
          <w:t>7</w:t>
        </w:r>
        <w:r>
          <w:rPr>
            <w:noProof/>
            <w:webHidden/>
          </w:rPr>
          <w:fldChar w:fldCharType="end"/>
        </w:r>
      </w:hyperlink>
    </w:p>
    <w:p w14:paraId="3E71A637" w14:textId="491E5747"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21" w:history="1">
        <w:r w:rsidRPr="00740AC8">
          <w:rPr>
            <w:rStyle w:val="Hyperlink"/>
            <w:noProof/>
          </w:rPr>
          <w:t>Figure 4. Architecture of Convolutional Neural Network.</w:t>
        </w:r>
        <w:r>
          <w:rPr>
            <w:noProof/>
            <w:webHidden/>
          </w:rPr>
          <w:tab/>
        </w:r>
        <w:r>
          <w:rPr>
            <w:noProof/>
            <w:webHidden/>
          </w:rPr>
          <w:fldChar w:fldCharType="begin"/>
        </w:r>
        <w:r>
          <w:rPr>
            <w:noProof/>
            <w:webHidden/>
          </w:rPr>
          <w:instrText xml:space="preserve"> PAGEREF _Toc165249121 \h </w:instrText>
        </w:r>
        <w:r>
          <w:rPr>
            <w:noProof/>
            <w:webHidden/>
          </w:rPr>
        </w:r>
        <w:r>
          <w:rPr>
            <w:noProof/>
            <w:webHidden/>
          </w:rPr>
          <w:fldChar w:fldCharType="separate"/>
        </w:r>
        <w:r>
          <w:rPr>
            <w:noProof/>
            <w:webHidden/>
          </w:rPr>
          <w:t>7</w:t>
        </w:r>
        <w:r>
          <w:rPr>
            <w:noProof/>
            <w:webHidden/>
          </w:rPr>
          <w:fldChar w:fldCharType="end"/>
        </w:r>
      </w:hyperlink>
    </w:p>
    <w:p w14:paraId="29025809" w14:textId="2A4E0DBD"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22" w:history="1">
        <w:r w:rsidRPr="00740AC8">
          <w:rPr>
            <w:rStyle w:val="Hyperlink"/>
            <w:noProof/>
          </w:rPr>
          <w:t>Figure 5. WESAD Questionnaires.</w:t>
        </w:r>
        <w:r>
          <w:rPr>
            <w:noProof/>
            <w:webHidden/>
          </w:rPr>
          <w:tab/>
        </w:r>
        <w:r>
          <w:rPr>
            <w:noProof/>
            <w:webHidden/>
          </w:rPr>
          <w:fldChar w:fldCharType="begin"/>
        </w:r>
        <w:r>
          <w:rPr>
            <w:noProof/>
            <w:webHidden/>
          </w:rPr>
          <w:instrText xml:space="preserve"> PAGEREF _Toc165249122 \h </w:instrText>
        </w:r>
        <w:r>
          <w:rPr>
            <w:noProof/>
            <w:webHidden/>
          </w:rPr>
        </w:r>
        <w:r>
          <w:rPr>
            <w:noProof/>
            <w:webHidden/>
          </w:rPr>
          <w:fldChar w:fldCharType="separate"/>
        </w:r>
        <w:r>
          <w:rPr>
            <w:noProof/>
            <w:webHidden/>
          </w:rPr>
          <w:t>8</w:t>
        </w:r>
        <w:r>
          <w:rPr>
            <w:noProof/>
            <w:webHidden/>
          </w:rPr>
          <w:fldChar w:fldCharType="end"/>
        </w:r>
      </w:hyperlink>
    </w:p>
    <w:p w14:paraId="59F812C1" w14:textId="1A458D50"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23" w:history="1">
        <w:r w:rsidRPr="00740AC8">
          <w:rPr>
            <w:rStyle w:val="Hyperlink"/>
            <w:noProof/>
          </w:rPr>
          <w:t>Figure 6. Placement of ECG Electrodes. (3 Electrodes vs 12 Leads)</w:t>
        </w:r>
        <w:r>
          <w:rPr>
            <w:noProof/>
            <w:webHidden/>
          </w:rPr>
          <w:tab/>
        </w:r>
        <w:r>
          <w:rPr>
            <w:noProof/>
            <w:webHidden/>
          </w:rPr>
          <w:fldChar w:fldCharType="begin"/>
        </w:r>
        <w:r>
          <w:rPr>
            <w:noProof/>
            <w:webHidden/>
          </w:rPr>
          <w:instrText xml:space="preserve"> PAGEREF _Toc165249123 \h </w:instrText>
        </w:r>
        <w:r>
          <w:rPr>
            <w:noProof/>
            <w:webHidden/>
          </w:rPr>
        </w:r>
        <w:r>
          <w:rPr>
            <w:noProof/>
            <w:webHidden/>
          </w:rPr>
          <w:fldChar w:fldCharType="separate"/>
        </w:r>
        <w:r>
          <w:rPr>
            <w:noProof/>
            <w:webHidden/>
          </w:rPr>
          <w:t>13</w:t>
        </w:r>
        <w:r>
          <w:rPr>
            <w:noProof/>
            <w:webHidden/>
          </w:rPr>
          <w:fldChar w:fldCharType="end"/>
        </w:r>
      </w:hyperlink>
    </w:p>
    <w:p w14:paraId="1CF46CE1" w14:textId="499508D0"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24" w:history="1">
        <w:r w:rsidRPr="00740AC8">
          <w:rPr>
            <w:rStyle w:val="Hyperlink"/>
            <w:noProof/>
          </w:rPr>
          <w:t>Figure 7. ECG electrodes placements.[60]</w:t>
        </w:r>
        <w:r>
          <w:rPr>
            <w:noProof/>
            <w:webHidden/>
          </w:rPr>
          <w:tab/>
        </w:r>
        <w:r>
          <w:rPr>
            <w:noProof/>
            <w:webHidden/>
          </w:rPr>
          <w:fldChar w:fldCharType="begin"/>
        </w:r>
        <w:r>
          <w:rPr>
            <w:noProof/>
            <w:webHidden/>
          </w:rPr>
          <w:instrText xml:space="preserve"> PAGEREF _Toc165249124 \h </w:instrText>
        </w:r>
        <w:r>
          <w:rPr>
            <w:noProof/>
            <w:webHidden/>
          </w:rPr>
        </w:r>
        <w:r>
          <w:rPr>
            <w:noProof/>
            <w:webHidden/>
          </w:rPr>
          <w:fldChar w:fldCharType="separate"/>
        </w:r>
        <w:r>
          <w:rPr>
            <w:noProof/>
            <w:webHidden/>
          </w:rPr>
          <w:t>13</w:t>
        </w:r>
        <w:r>
          <w:rPr>
            <w:noProof/>
            <w:webHidden/>
          </w:rPr>
          <w:fldChar w:fldCharType="end"/>
        </w:r>
      </w:hyperlink>
    </w:p>
    <w:p w14:paraId="6801A364" w14:textId="499AC4E1"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25" w:history="1">
        <w:r w:rsidRPr="00740AC8">
          <w:rPr>
            <w:rStyle w:val="Hyperlink"/>
            <w:noProof/>
          </w:rPr>
          <w:t>Figure 8. E-Textile ECG Vest with Textile Electrodes and Embedded Wiring. [61]</w:t>
        </w:r>
        <w:r>
          <w:rPr>
            <w:noProof/>
            <w:webHidden/>
          </w:rPr>
          <w:tab/>
        </w:r>
        <w:r>
          <w:rPr>
            <w:noProof/>
            <w:webHidden/>
          </w:rPr>
          <w:fldChar w:fldCharType="begin"/>
        </w:r>
        <w:r>
          <w:rPr>
            <w:noProof/>
            <w:webHidden/>
          </w:rPr>
          <w:instrText xml:space="preserve"> PAGEREF _Toc165249125 \h </w:instrText>
        </w:r>
        <w:r>
          <w:rPr>
            <w:noProof/>
            <w:webHidden/>
          </w:rPr>
        </w:r>
        <w:r>
          <w:rPr>
            <w:noProof/>
            <w:webHidden/>
          </w:rPr>
          <w:fldChar w:fldCharType="separate"/>
        </w:r>
        <w:r>
          <w:rPr>
            <w:noProof/>
            <w:webHidden/>
          </w:rPr>
          <w:t>14</w:t>
        </w:r>
        <w:r>
          <w:rPr>
            <w:noProof/>
            <w:webHidden/>
          </w:rPr>
          <w:fldChar w:fldCharType="end"/>
        </w:r>
      </w:hyperlink>
    </w:p>
    <w:p w14:paraId="21E62140" w14:textId="2FF3779C"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26" w:history="1">
        <w:r w:rsidRPr="00740AC8">
          <w:rPr>
            <w:rStyle w:val="Hyperlink"/>
            <w:noProof/>
          </w:rPr>
          <w:t>Figure 9. SensEcho ECG Monitoring Vest Design. [62]</w:t>
        </w:r>
        <w:r>
          <w:rPr>
            <w:noProof/>
            <w:webHidden/>
          </w:rPr>
          <w:tab/>
        </w:r>
        <w:r>
          <w:rPr>
            <w:noProof/>
            <w:webHidden/>
          </w:rPr>
          <w:fldChar w:fldCharType="begin"/>
        </w:r>
        <w:r>
          <w:rPr>
            <w:noProof/>
            <w:webHidden/>
          </w:rPr>
          <w:instrText xml:space="preserve"> PAGEREF _Toc165249126 \h </w:instrText>
        </w:r>
        <w:r>
          <w:rPr>
            <w:noProof/>
            <w:webHidden/>
          </w:rPr>
        </w:r>
        <w:r>
          <w:rPr>
            <w:noProof/>
            <w:webHidden/>
          </w:rPr>
          <w:fldChar w:fldCharType="separate"/>
        </w:r>
        <w:r>
          <w:rPr>
            <w:noProof/>
            <w:webHidden/>
          </w:rPr>
          <w:t>14</w:t>
        </w:r>
        <w:r>
          <w:rPr>
            <w:noProof/>
            <w:webHidden/>
          </w:rPr>
          <w:fldChar w:fldCharType="end"/>
        </w:r>
      </w:hyperlink>
    </w:p>
    <w:p w14:paraId="149659A3" w14:textId="023FDE6D"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27" w:history="1">
        <w:r w:rsidRPr="00740AC8">
          <w:rPr>
            <w:rStyle w:val="Hyperlink"/>
            <w:noProof/>
          </w:rPr>
          <w:t>Figure 10. Wireless ECG sensor inspired by Kirigami. [63]</w:t>
        </w:r>
        <w:r>
          <w:rPr>
            <w:noProof/>
            <w:webHidden/>
          </w:rPr>
          <w:tab/>
        </w:r>
        <w:r>
          <w:rPr>
            <w:noProof/>
            <w:webHidden/>
          </w:rPr>
          <w:fldChar w:fldCharType="begin"/>
        </w:r>
        <w:r>
          <w:rPr>
            <w:noProof/>
            <w:webHidden/>
          </w:rPr>
          <w:instrText xml:space="preserve"> PAGEREF _Toc165249127 \h </w:instrText>
        </w:r>
        <w:r>
          <w:rPr>
            <w:noProof/>
            <w:webHidden/>
          </w:rPr>
        </w:r>
        <w:r>
          <w:rPr>
            <w:noProof/>
            <w:webHidden/>
          </w:rPr>
          <w:fldChar w:fldCharType="separate"/>
        </w:r>
        <w:r>
          <w:rPr>
            <w:noProof/>
            <w:webHidden/>
          </w:rPr>
          <w:t>14</w:t>
        </w:r>
        <w:r>
          <w:rPr>
            <w:noProof/>
            <w:webHidden/>
          </w:rPr>
          <w:fldChar w:fldCharType="end"/>
        </w:r>
      </w:hyperlink>
    </w:p>
    <w:p w14:paraId="66F97D55" w14:textId="5108BD0F"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28" w:history="1">
        <w:r w:rsidRPr="00740AC8">
          <w:rPr>
            <w:rStyle w:val="Hyperlink"/>
            <w:noProof/>
          </w:rPr>
          <w:t>Figure 11. Wireless ECG Wearable based on Einthoven's triangle. [64]</w:t>
        </w:r>
        <w:r>
          <w:rPr>
            <w:noProof/>
            <w:webHidden/>
          </w:rPr>
          <w:tab/>
        </w:r>
        <w:r>
          <w:rPr>
            <w:noProof/>
            <w:webHidden/>
          </w:rPr>
          <w:fldChar w:fldCharType="begin"/>
        </w:r>
        <w:r>
          <w:rPr>
            <w:noProof/>
            <w:webHidden/>
          </w:rPr>
          <w:instrText xml:space="preserve"> PAGEREF _Toc165249128 \h </w:instrText>
        </w:r>
        <w:r>
          <w:rPr>
            <w:noProof/>
            <w:webHidden/>
          </w:rPr>
        </w:r>
        <w:r>
          <w:rPr>
            <w:noProof/>
            <w:webHidden/>
          </w:rPr>
          <w:fldChar w:fldCharType="separate"/>
        </w:r>
        <w:r>
          <w:rPr>
            <w:noProof/>
            <w:webHidden/>
          </w:rPr>
          <w:t>14</w:t>
        </w:r>
        <w:r>
          <w:rPr>
            <w:noProof/>
            <w:webHidden/>
          </w:rPr>
          <w:fldChar w:fldCharType="end"/>
        </w:r>
      </w:hyperlink>
    </w:p>
    <w:p w14:paraId="0C4A0BC9" w14:textId="44983814"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29" w:history="1">
        <w:r w:rsidRPr="00740AC8">
          <w:rPr>
            <w:rStyle w:val="Hyperlink"/>
            <w:noProof/>
          </w:rPr>
          <w:t>Figure 12. Detailed Overview Methodology.</w:t>
        </w:r>
        <w:r>
          <w:rPr>
            <w:noProof/>
            <w:webHidden/>
          </w:rPr>
          <w:tab/>
        </w:r>
        <w:r>
          <w:rPr>
            <w:noProof/>
            <w:webHidden/>
          </w:rPr>
          <w:fldChar w:fldCharType="begin"/>
        </w:r>
        <w:r>
          <w:rPr>
            <w:noProof/>
            <w:webHidden/>
          </w:rPr>
          <w:instrText xml:space="preserve"> PAGEREF _Toc165249129 \h </w:instrText>
        </w:r>
        <w:r>
          <w:rPr>
            <w:noProof/>
            <w:webHidden/>
          </w:rPr>
        </w:r>
        <w:r>
          <w:rPr>
            <w:noProof/>
            <w:webHidden/>
          </w:rPr>
          <w:fldChar w:fldCharType="separate"/>
        </w:r>
        <w:r>
          <w:rPr>
            <w:noProof/>
            <w:webHidden/>
          </w:rPr>
          <w:t>15</w:t>
        </w:r>
        <w:r>
          <w:rPr>
            <w:noProof/>
            <w:webHidden/>
          </w:rPr>
          <w:fldChar w:fldCharType="end"/>
        </w:r>
      </w:hyperlink>
    </w:p>
    <w:p w14:paraId="0FB2D2B3" w14:textId="508B3778"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30" w:history="1">
        <w:r w:rsidRPr="00740AC8">
          <w:rPr>
            <w:rStyle w:val="Hyperlink"/>
            <w:noProof/>
          </w:rPr>
          <w:t>Figure 13. Connection of STM32MP157F-DK2. [65]</w:t>
        </w:r>
        <w:r>
          <w:rPr>
            <w:noProof/>
            <w:webHidden/>
          </w:rPr>
          <w:tab/>
        </w:r>
        <w:r>
          <w:rPr>
            <w:noProof/>
            <w:webHidden/>
          </w:rPr>
          <w:fldChar w:fldCharType="begin"/>
        </w:r>
        <w:r>
          <w:rPr>
            <w:noProof/>
            <w:webHidden/>
          </w:rPr>
          <w:instrText xml:space="preserve"> PAGEREF _Toc165249130 \h </w:instrText>
        </w:r>
        <w:r>
          <w:rPr>
            <w:noProof/>
            <w:webHidden/>
          </w:rPr>
        </w:r>
        <w:r>
          <w:rPr>
            <w:noProof/>
            <w:webHidden/>
          </w:rPr>
          <w:fldChar w:fldCharType="separate"/>
        </w:r>
        <w:r>
          <w:rPr>
            <w:noProof/>
            <w:webHidden/>
          </w:rPr>
          <w:t>16</w:t>
        </w:r>
        <w:r>
          <w:rPr>
            <w:noProof/>
            <w:webHidden/>
          </w:rPr>
          <w:fldChar w:fldCharType="end"/>
        </w:r>
      </w:hyperlink>
    </w:p>
    <w:p w14:paraId="5A49C4BD" w14:textId="17FA56F0"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31" w:history="1">
        <w:r w:rsidRPr="00740AC8">
          <w:rPr>
            <w:rStyle w:val="Hyperlink"/>
            <w:noProof/>
          </w:rPr>
          <w:t>Figure 14. Engineering boot selection.[66]</w:t>
        </w:r>
        <w:r>
          <w:rPr>
            <w:noProof/>
            <w:webHidden/>
          </w:rPr>
          <w:tab/>
        </w:r>
        <w:r>
          <w:rPr>
            <w:noProof/>
            <w:webHidden/>
          </w:rPr>
          <w:fldChar w:fldCharType="begin"/>
        </w:r>
        <w:r>
          <w:rPr>
            <w:noProof/>
            <w:webHidden/>
          </w:rPr>
          <w:instrText xml:space="preserve"> PAGEREF _Toc165249131 \h </w:instrText>
        </w:r>
        <w:r>
          <w:rPr>
            <w:noProof/>
            <w:webHidden/>
          </w:rPr>
        </w:r>
        <w:r>
          <w:rPr>
            <w:noProof/>
            <w:webHidden/>
          </w:rPr>
          <w:fldChar w:fldCharType="separate"/>
        </w:r>
        <w:r>
          <w:rPr>
            <w:noProof/>
            <w:webHidden/>
          </w:rPr>
          <w:t>16</w:t>
        </w:r>
        <w:r>
          <w:rPr>
            <w:noProof/>
            <w:webHidden/>
          </w:rPr>
          <w:fldChar w:fldCharType="end"/>
        </w:r>
      </w:hyperlink>
    </w:p>
    <w:p w14:paraId="5B0D6AD7" w14:textId="04E7AA40"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32" w:history="1">
        <w:r w:rsidRPr="00740AC8">
          <w:rPr>
            <w:rStyle w:val="Hyperlink"/>
            <w:noProof/>
          </w:rPr>
          <w:t>Figure 15. ECG sensor connections.</w:t>
        </w:r>
        <w:r>
          <w:rPr>
            <w:noProof/>
            <w:webHidden/>
          </w:rPr>
          <w:tab/>
        </w:r>
        <w:r>
          <w:rPr>
            <w:noProof/>
            <w:webHidden/>
          </w:rPr>
          <w:fldChar w:fldCharType="begin"/>
        </w:r>
        <w:r>
          <w:rPr>
            <w:noProof/>
            <w:webHidden/>
          </w:rPr>
          <w:instrText xml:space="preserve"> PAGEREF _Toc165249132 \h </w:instrText>
        </w:r>
        <w:r>
          <w:rPr>
            <w:noProof/>
            <w:webHidden/>
          </w:rPr>
        </w:r>
        <w:r>
          <w:rPr>
            <w:noProof/>
            <w:webHidden/>
          </w:rPr>
          <w:fldChar w:fldCharType="separate"/>
        </w:r>
        <w:r>
          <w:rPr>
            <w:noProof/>
            <w:webHidden/>
          </w:rPr>
          <w:t>17</w:t>
        </w:r>
        <w:r>
          <w:rPr>
            <w:noProof/>
            <w:webHidden/>
          </w:rPr>
          <w:fldChar w:fldCharType="end"/>
        </w:r>
      </w:hyperlink>
    </w:p>
    <w:p w14:paraId="2CC88E54" w14:textId="7BBAB52F"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33" w:history="1">
        <w:r w:rsidRPr="00740AC8">
          <w:rPr>
            <w:rStyle w:val="Hyperlink"/>
            <w:noProof/>
          </w:rPr>
          <w:t>Figure 16. ECG electrodes connection.</w:t>
        </w:r>
        <w:r>
          <w:rPr>
            <w:noProof/>
            <w:webHidden/>
          </w:rPr>
          <w:tab/>
        </w:r>
        <w:r>
          <w:rPr>
            <w:noProof/>
            <w:webHidden/>
          </w:rPr>
          <w:fldChar w:fldCharType="begin"/>
        </w:r>
        <w:r>
          <w:rPr>
            <w:noProof/>
            <w:webHidden/>
          </w:rPr>
          <w:instrText xml:space="preserve"> PAGEREF _Toc165249133 \h </w:instrText>
        </w:r>
        <w:r>
          <w:rPr>
            <w:noProof/>
            <w:webHidden/>
          </w:rPr>
        </w:r>
        <w:r>
          <w:rPr>
            <w:noProof/>
            <w:webHidden/>
          </w:rPr>
          <w:fldChar w:fldCharType="separate"/>
        </w:r>
        <w:r>
          <w:rPr>
            <w:noProof/>
            <w:webHidden/>
          </w:rPr>
          <w:t>17</w:t>
        </w:r>
        <w:r>
          <w:rPr>
            <w:noProof/>
            <w:webHidden/>
          </w:rPr>
          <w:fldChar w:fldCharType="end"/>
        </w:r>
      </w:hyperlink>
    </w:p>
    <w:p w14:paraId="2508E64A" w14:textId="73461105"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34" w:history="1">
        <w:r w:rsidRPr="00740AC8">
          <w:rPr>
            <w:rStyle w:val="Hyperlink"/>
            <w:noProof/>
          </w:rPr>
          <w:t>Figure 17. Board Selection.</w:t>
        </w:r>
        <w:r>
          <w:rPr>
            <w:noProof/>
            <w:webHidden/>
          </w:rPr>
          <w:tab/>
        </w:r>
        <w:r>
          <w:rPr>
            <w:noProof/>
            <w:webHidden/>
          </w:rPr>
          <w:fldChar w:fldCharType="begin"/>
        </w:r>
        <w:r>
          <w:rPr>
            <w:noProof/>
            <w:webHidden/>
          </w:rPr>
          <w:instrText xml:space="preserve"> PAGEREF _Toc165249134 \h </w:instrText>
        </w:r>
        <w:r>
          <w:rPr>
            <w:noProof/>
            <w:webHidden/>
          </w:rPr>
        </w:r>
        <w:r>
          <w:rPr>
            <w:noProof/>
            <w:webHidden/>
          </w:rPr>
          <w:fldChar w:fldCharType="separate"/>
        </w:r>
        <w:r>
          <w:rPr>
            <w:noProof/>
            <w:webHidden/>
          </w:rPr>
          <w:t>17</w:t>
        </w:r>
        <w:r>
          <w:rPr>
            <w:noProof/>
            <w:webHidden/>
          </w:rPr>
          <w:fldChar w:fldCharType="end"/>
        </w:r>
      </w:hyperlink>
    </w:p>
    <w:p w14:paraId="61775A15" w14:textId="639E5BD6"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35" w:history="1">
        <w:r w:rsidRPr="00740AC8">
          <w:rPr>
            <w:rStyle w:val="Hyperlink"/>
            <w:noProof/>
          </w:rPr>
          <w:t>Figure 18. Debug configurations.</w:t>
        </w:r>
        <w:r>
          <w:rPr>
            <w:noProof/>
            <w:webHidden/>
          </w:rPr>
          <w:tab/>
        </w:r>
        <w:r>
          <w:rPr>
            <w:noProof/>
            <w:webHidden/>
          </w:rPr>
          <w:fldChar w:fldCharType="begin"/>
        </w:r>
        <w:r>
          <w:rPr>
            <w:noProof/>
            <w:webHidden/>
          </w:rPr>
          <w:instrText xml:space="preserve"> PAGEREF _Toc165249135 \h </w:instrText>
        </w:r>
        <w:r>
          <w:rPr>
            <w:noProof/>
            <w:webHidden/>
          </w:rPr>
        </w:r>
        <w:r>
          <w:rPr>
            <w:noProof/>
            <w:webHidden/>
          </w:rPr>
          <w:fldChar w:fldCharType="separate"/>
        </w:r>
        <w:r>
          <w:rPr>
            <w:noProof/>
            <w:webHidden/>
          </w:rPr>
          <w:t>18</w:t>
        </w:r>
        <w:r>
          <w:rPr>
            <w:noProof/>
            <w:webHidden/>
          </w:rPr>
          <w:fldChar w:fldCharType="end"/>
        </w:r>
      </w:hyperlink>
    </w:p>
    <w:p w14:paraId="3AC7B01F" w14:textId="2E86ED83"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36" w:history="1">
        <w:r w:rsidRPr="00740AC8">
          <w:rPr>
            <w:rStyle w:val="Hyperlink"/>
            <w:noProof/>
          </w:rPr>
          <w:t>Figure 19. GPIO input pinout configurations.</w:t>
        </w:r>
        <w:r>
          <w:rPr>
            <w:noProof/>
            <w:webHidden/>
          </w:rPr>
          <w:tab/>
        </w:r>
        <w:r>
          <w:rPr>
            <w:noProof/>
            <w:webHidden/>
          </w:rPr>
          <w:fldChar w:fldCharType="begin"/>
        </w:r>
        <w:r>
          <w:rPr>
            <w:noProof/>
            <w:webHidden/>
          </w:rPr>
          <w:instrText xml:space="preserve"> PAGEREF _Toc165249136 \h </w:instrText>
        </w:r>
        <w:r>
          <w:rPr>
            <w:noProof/>
            <w:webHidden/>
          </w:rPr>
        </w:r>
        <w:r>
          <w:rPr>
            <w:noProof/>
            <w:webHidden/>
          </w:rPr>
          <w:fldChar w:fldCharType="separate"/>
        </w:r>
        <w:r>
          <w:rPr>
            <w:noProof/>
            <w:webHidden/>
          </w:rPr>
          <w:t>18</w:t>
        </w:r>
        <w:r>
          <w:rPr>
            <w:noProof/>
            <w:webHidden/>
          </w:rPr>
          <w:fldChar w:fldCharType="end"/>
        </w:r>
      </w:hyperlink>
    </w:p>
    <w:p w14:paraId="19BC5C99" w14:textId="3F48FAD1"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37" w:history="1">
        <w:r w:rsidRPr="00740AC8">
          <w:rPr>
            <w:rStyle w:val="Hyperlink"/>
            <w:noProof/>
          </w:rPr>
          <w:t>Figure 20. ADC pinout configuration.</w:t>
        </w:r>
        <w:r>
          <w:rPr>
            <w:noProof/>
            <w:webHidden/>
          </w:rPr>
          <w:tab/>
        </w:r>
        <w:r>
          <w:rPr>
            <w:noProof/>
            <w:webHidden/>
          </w:rPr>
          <w:fldChar w:fldCharType="begin"/>
        </w:r>
        <w:r>
          <w:rPr>
            <w:noProof/>
            <w:webHidden/>
          </w:rPr>
          <w:instrText xml:space="preserve"> PAGEREF _Toc165249137 \h </w:instrText>
        </w:r>
        <w:r>
          <w:rPr>
            <w:noProof/>
            <w:webHidden/>
          </w:rPr>
        </w:r>
        <w:r>
          <w:rPr>
            <w:noProof/>
            <w:webHidden/>
          </w:rPr>
          <w:fldChar w:fldCharType="separate"/>
        </w:r>
        <w:r>
          <w:rPr>
            <w:noProof/>
            <w:webHidden/>
          </w:rPr>
          <w:t>18</w:t>
        </w:r>
        <w:r>
          <w:rPr>
            <w:noProof/>
            <w:webHidden/>
          </w:rPr>
          <w:fldChar w:fldCharType="end"/>
        </w:r>
      </w:hyperlink>
    </w:p>
    <w:p w14:paraId="6A390A0F" w14:textId="1D3FD35B"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38" w:history="1">
        <w:r w:rsidRPr="00740AC8">
          <w:rPr>
            <w:rStyle w:val="Hyperlink"/>
            <w:noProof/>
          </w:rPr>
          <w:t>Figure 21. ADC mode and configuration.</w:t>
        </w:r>
        <w:r>
          <w:rPr>
            <w:noProof/>
            <w:webHidden/>
          </w:rPr>
          <w:tab/>
        </w:r>
        <w:r>
          <w:rPr>
            <w:noProof/>
            <w:webHidden/>
          </w:rPr>
          <w:fldChar w:fldCharType="begin"/>
        </w:r>
        <w:r>
          <w:rPr>
            <w:noProof/>
            <w:webHidden/>
          </w:rPr>
          <w:instrText xml:space="preserve"> PAGEREF _Toc165249138 \h </w:instrText>
        </w:r>
        <w:r>
          <w:rPr>
            <w:noProof/>
            <w:webHidden/>
          </w:rPr>
        </w:r>
        <w:r>
          <w:rPr>
            <w:noProof/>
            <w:webHidden/>
          </w:rPr>
          <w:fldChar w:fldCharType="separate"/>
        </w:r>
        <w:r>
          <w:rPr>
            <w:noProof/>
            <w:webHidden/>
          </w:rPr>
          <w:t>19</w:t>
        </w:r>
        <w:r>
          <w:rPr>
            <w:noProof/>
            <w:webHidden/>
          </w:rPr>
          <w:fldChar w:fldCharType="end"/>
        </w:r>
      </w:hyperlink>
    </w:p>
    <w:p w14:paraId="2943CF4C" w14:textId="603A785A"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39" w:history="1">
        <w:r w:rsidRPr="00740AC8">
          <w:rPr>
            <w:rStyle w:val="Hyperlink"/>
            <w:noProof/>
          </w:rPr>
          <w:t>Figure 22. ADC clock mux frequency.</w:t>
        </w:r>
        <w:r>
          <w:rPr>
            <w:noProof/>
            <w:webHidden/>
          </w:rPr>
          <w:tab/>
        </w:r>
        <w:r>
          <w:rPr>
            <w:noProof/>
            <w:webHidden/>
          </w:rPr>
          <w:fldChar w:fldCharType="begin"/>
        </w:r>
        <w:r>
          <w:rPr>
            <w:noProof/>
            <w:webHidden/>
          </w:rPr>
          <w:instrText xml:space="preserve"> PAGEREF _Toc165249139 \h </w:instrText>
        </w:r>
        <w:r>
          <w:rPr>
            <w:noProof/>
            <w:webHidden/>
          </w:rPr>
        </w:r>
        <w:r>
          <w:rPr>
            <w:noProof/>
            <w:webHidden/>
          </w:rPr>
          <w:fldChar w:fldCharType="separate"/>
        </w:r>
        <w:r>
          <w:rPr>
            <w:noProof/>
            <w:webHidden/>
          </w:rPr>
          <w:t>19</w:t>
        </w:r>
        <w:r>
          <w:rPr>
            <w:noProof/>
            <w:webHidden/>
          </w:rPr>
          <w:fldChar w:fldCharType="end"/>
        </w:r>
      </w:hyperlink>
    </w:p>
    <w:p w14:paraId="29745507" w14:textId="2077A718"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40" w:history="1">
        <w:r w:rsidRPr="00740AC8">
          <w:rPr>
            <w:rStyle w:val="Hyperlink"/>
            <w:noProof/>
          </w:rPr>
          <w:t>Figure 23. DMA configuration.</w:t>
        </w:r>
        <w:r>
          <w:rPr>
            <w:noProof/>
            <w:webHidden/>
          </w:rPr>
          <w:tab/>
        </w:r>
        <w:r>
          <w:rPr>
            <w:noProof/>
            <w:webHidden/>
          </w:rPr>
          <w:fldChar w:fldCharType="begin"/>
        </w:r>
        <w:r>
          <w:rPr>
            <w:noProof/>
            <w:webHidden/>
          </w:rPr>
          <w:instrText xml:space="preserve"> PAGEREF _Toc165249140 \h </w:instrText>
        </w:r>
        <w:r>
          <w:rPr>
            <w:noProof/>
            <w:webHidden/>
          </w:rPr>
        </w:r>
        <w:r>
          <w:rPr>
            <w:noProof/>
            <w:webHidden/>
          </w:rPr>
          <w:fldChar w:fldCharType="separate"/>
        </w:r>
        <w:r>
          <w:rPr>
            <w:noProof/>
            <w:webHidden/>
          </w:rPr>
          <w:t>20</w:t>
        </w:r>
        <w:r>
          <w:rPr>
            <w:noProof/>
            <w:webHidden/>
          </w:rPr>
          <w:fldChar w:fldCharType="end"/>
        </w:r>
      </w:hyperlink>
    </w:p>
    <w:p w14:paraId="6EEEACC8" w14:textId="4B3CAB8A"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41" w:history="1">
        <w:r w:rsidRPr="00740AC8">
          <w:rPr>
            <w:rStyle w:val="Hyperlink"/>
            <w:noProof/>
          </w:rPr>
          <w:t>Figure 24. UART configurations.</w:t>
        </w:r>
        <w:r>
          <w:rPr>
            <w:noProof/>
            <w:webHidden/>
          </w:rPr>
          <w:tab/>
        </w:r>
        <w:r>
          <w:rPr>
            <w:noProof/>
            <w:webHidden/>
          </w:rPr>
          <w:fldChar w:fldCharType="begin"/>
        </w:r>
        <w:r>
          <w:rPr>
            <w:noProof/>
            <w:webHidden/>
          </w:rPr>
          <w:instrText xml:space="preserve"> PAGEREF _Toc165249141 \h </w:instrText>
        </w:r>
        <w:r>
          <w:rPr>
            <w:noProof/>
            <w:webHidden/>
          </w:rPr>
        </w:r>
        <w:r>
          <w:rPr>
            <w:noProof/>
            <w:webHidden/>
          </w:rPr>
          <w:fldChar w:fldCharType="separate"/>
        </w:r>
        <w:r>
          <w:rPr>
            <w:noProof/>
            <w:webHidden/>
          </w:rPr>
          <w:t>20</w:t>
        </w:r>
        <w:r>
          <w:rPr>
            <w:noProof/>
            <w:webHidden/>
          </w:rPr>
          <w:fldChar w:fldCharType="end"/>
        </w:r>
      </w:hyperlink>
    </w:p>
    <w:p w14:paraId="55675A2F" w14:textId="623FF0A5"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42" w:history="1">
        <w:r w:rsidRPr="00740AC8">
          <w:rPr>
            <w:rStyle w:val="Hyperlink"/>
            <w:noProof/>
          </w:rPr>
          <w:t>Figure 25. Update to the latest STM32Cube IDE Version.</w:t>
        </w:r>
        <w:r>
          <w:rPr>
            <w:noProof/>
            <w:webHidden/>
          </w:rPr>
          <w:tab/>
        </w:r>
        <w:r>
          <w:rPr>
            <w:noProof/>
            <w:webHidden/>
          </w:rPr>
          <w:fldChar w:fldCharType="begin"/>
        </w:r>
        <w:r>
          <w:rPr>
            <w:noProof/>
            <w:webHidden/>
          </w:rPr>
          <w:instrText xml:space="preserve"> PAGEREF _Toc165249142 \h </w:instrText>
        </w:r>
        <w:r>
          <w:rPr>
            <w:noProof/>
            <w:webHidden/>
          </w:rPr>
        </w:r>
        <w:r>
          <w:rPr>
            <w:noProof/>
            <w:webHidden/>
          </w:rPr>
          <w:fldChar w:fldCharType="separate"/>
        </w:r>
        <w:r>
          <w:rPr>
            <w:noProof/>
            <w:webHidden/>
          </w:rPr>
          <w:t>20</w:t>
        </w:r>
        <w:r>
          <w:rPr>
            <w:noProof/>
            <w:webHidden/>
          </w:rPr>
          <w:fldChar w:fldCharType="end"/>
        </w:r>
      </w:hyperlink>
    </w:p>
    <w:p w14:paraId="78FB9BB5" w14:textId="76738564"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43" w:history="1">
        <w:r w:rsidRPr="00740AC8">
          <w:rPr>
            <w:rStyle w:val="Hyperlink"/>
            <w:noProof/>
          </w:rPr>
          <w:t>Figure 26. X-CUBE-AI Installation.</w:t>
        </w:r>
        <w:r>
          <w:rPr>
            <w:noProof/>
            <w:webHidden/>
          </w:rPr>
          <w:tab/>
        </w:r>
        <w:r>
          <w:rPr>
            <w:noProof/>
            <w:webHidden/>
          </w:rPr>
          <w:fldChar w:fldCharType="begin"/>
        </w:r>
        <w:r>
          <w:rPr>
            <w:noProof/>
            <w:webHidden/>
          </w:rPr>
          <w:instrText xml:space="preserve"> PAGEREF _Toc165249143 \h </w:instrText>
        </w:r>
        <w:r>
          <w:rPr>
            <w:noProof/>
            <w:webHidden/>
          </w:rPr>
        </w:r>
        <w:r>
          <w:rPr>
            <w:noProof/>
            <w:webHidden/>
          </w:rPr>
          <w:fldChar w:fldCharType="separate"/>
        </w:r>
        <w:r>
          <w:rPr>
            <w:noProof/>
            <w:webHidden/>
          </w:rPr>
          <w:t>21</w:t>
        </w:r>
        <w:r>
          <w:rPr>
            <w:noProof/>
            <w:webHidden/>
          </w:rPr>
          <w:fldChar w:fldCharType="end"/>
        </w:r>
      </w:hyperlink>
    </w:p>
    <w:p w14:paraId="67915867" w14:textId="1F5BFA62"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44" w:history="1">
        <w:r w:rsidRPr="00740AC8">
          <w:rPr>
            <w:rStyle w:val="Hyperlink"/>
            <w:noProof/>
          </w:rPr>
          <w:t>Figure 27. Model Implementation in STM32CubeIDE.</w:t>
        </w:r>
        <w:r>
          <w:rPr>
            <w:noProof/>
            <w:webHidden/>
          </w:rPr>
          <w:tab/>
        </w:r>
        <w:r>
          <w:rPr>
            <w:noProof/>
            <w:webHidden/>
          </w:rPr>
          <w:fldChar w:fldCharType="begin"/>
        </w:r>
        <w:r>
          <w:rPr>
            <w:noProof/>
            <w:webHidden/>
          </w:rPr>
          <w:instrText xml:space="preserve"> PAGEREF _Toc165249144 \h </w:instrText>
        </w:r>
        <w:r>
          <w:rPr>
            <w:noProof/>
            <w:webHidden/>
          </w:rPr>
        </w:r>
        <w:r>
          <w:rPr>
            <w:noProof/>
            <w:webHidden/>
          </w:rPr>
          <w:fldChar w:fldCharType="separate"/>
        </w:r>
        <w:r>
          <w:rPr>
            <w:noProof/>
            <w:webHidden/>
          </w:rPr>
          <w:t>21</w:t>
        </w:r>
        <w:r>
          <w:rPr>
            <w:noProof/>
            <w:webHidden/>
          </w:rPr>
          <w:fldChar w:fldCharType="end"/>
        </w:r>
      </w:hyperlink>
    </w:p>
    <w:p w14:paraId="4DF945C1" w14:textId="1169F2D9"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45" w:history="1">
        <w:r w:rsidRPr="00740AC8">
          <w:rPr>
            <w:rStyle w:val="Hyperlink"/>
            <w:noProof/>
          </w:rPr>
          <w:t>Figure 28. Timer16 Setup Configuration.</w:t>
        </w:r>
        <w:r>
          <w:rPr>
            <w:noProof/>
            <w:webHidden/>
          </w:rPr>
          <w:tab/>
        </w:r>
        <w:r>
          <w:rPr>
            <w:noProof/>
            <w:webHidden/>
          </w:rPr>
          <w:fldChar w:fldCharType="begin"/>
        </w:r>
        <w:r>
          <w:rPr>
            <w:noProof/>
            <w:webHidden/>
          </w:rPr>
          <w:instrText xml:space="preserve"> PAGEREF _Toc165249145 \h </w:instrText>
        </w:r>
        <w:r>
          <w:rPr>
            <w:noProof/>
            <w:webHidden/>
          </w:rPr>
        </w:r>
        <w:r>
          <w:rPr>
            <w:noProof/>
            <w:webHidden/>
          </w:rPr>
          <w:fldChar w:fldCharType="separate"/>
        </w:r>
        <w:r>
          <w:rPr>
            <w:noProof/>
            <w:webHidden/>
          </w:rPr>
          <w:t>21</w:t>
        </w:r>
        <w:r>
          <w:rPr>
            <w:noProof/>
            <w:webHidden/>
          </w:rPr>
          <w:fldChar w:fldCharType="end"/>
        </w:r>
      </w:hyperlink>
    </w:p>
    <w:p w14:paraId="6EF5CAE3" w14:textId="2130B393"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46" w:history="1">
        <w:r w:rsidRPr="00740AC8">
          <w:rPr>
            <w:rStyle w:val="Hyperlink"/>
            <w:noProof/>
          </w:rPr>
          <w:t>Figure 29. Dataset preprocessing code.</w:t>
        </w:r>
        <w:r>
          <w:rPr>
            <w:noProof/>
            <w:webHidden/>
          </w:rPr>
          <w:tab/>
        </w:r>
        <w:r>
          <w:rPr>
            <w:noProof/>
            <w:webHidden/>
          </w:rPr>
          <w:fldChar w:fldCharType="begin"/>
        </w:r>
        <w:r>
          <w:rPr>
            <w:noProof/>
            <w:webHidden/>
          </w:rPr>
          <w:instrText xml:space="preserve"> PAGEREF _Toc165249146 \h </w:instrText>
        </w:r>
        <w:r>
          <w:rPr>
            <w:noProof/>
            <w:webHidden/>
          </w:rPr>
        </w:r>
        <w:r>
          <w:rPr>
            <w:noProof/>
            <w:webHidden/>
          </w:rPr>
          <w:fldChar w:fldCharType="separate"/>
        </w:r>
        <w:r>
          <w:rPr>
            <w:noProof/>
            <w:webHidden/>
          </w:rPr>
          <w:t>22</w:t>
        </w:r>
        <w:r>
          <w:rPr>
            <w:noProof/>
            <w:webHidden/>
          </w:rPr>
          <w:fldChar w:fldCharType="end"/>
        </w:r>
      </w:hyperlink>
    </w:p>
    <w:p w14:paraId="66755522" w14:textId="3060F42D"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47" w:history="1">
        <w:r w:rsidRPr="00740AC8">
          <w:rPr>
            <w:rStyle w:val="Hyperlink"/>
            <w:noProof/>
          </w:rPr>
          <w:t>Figure 30. Preprocessed data tabulated.</w:t>
        </w:r>
        <w:r>
          <w:rPr>
            <w:noProof/>
            <w:webHidden/>
          </w:rPr>
          <w:tab/>
        </w:r>
        <w:r>
          <w:rPr>
            <w:noProof/>
            <w:webHidden/>
          </w:rPr>
          <w:fldChar w:fldCharType="begin"/>
        </w:r>
        <w:r>
          <w:rPr>
            <w:noProof/>
            <w:webHidden/>
          </w:rPr>
          <w:instrText xml:space="preserve"> PAGEREF _Toc165249147 \h </w:instrText>
        </w:r>
        <w:r>
          <w:rPr>
            <w:noProof/>
            <w:webHidden/>
          </w:rPr>
        </w:r>
        <w:r>
          <w:rPr>
            <w:noProof/>
            <w:webHidden/>
          </w:rPr>
          <w:fldChar w:fldCharType="separate"/>
        </w:r>
        <w:r>
          <w:rPr>
            <w:noProof/>
            <w:webHidden/>
          </w:rPr>
          <w:t>22</w:t>
        </w:r>
        <w:r>
          <w:rPr>
            <w:noProof/>
            <w:webHidden/>
          </w:rPr>
          <w:fldChar w:fldCharType="end"/>
        </w:r>
      </w:hyperlink>
    </w:p>
    <w:p w14:paraId="3E4FDE21" w14:textId="751CF995"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48" w:history="1">
        <w:r w:rsidRPr="00740AC8">
          <w:rPr>
            <w:rStyle w:val="Hyperlink"/>
            <w:noProof/>
          </w:rPr>
          <w:t>Figure 31. Distribution of Data Across Classes. (Before Normalisation)</w:t>
        </w:r>
        <w:r>
          <w:rPr>
            <w:noProof/>
            <w:webHidden/>
          </w:rPr>
          <w:tab/>
        </w:r>
        <w:r>
          <w:rPr>
            <w:noProof/>
            <w:webHidden/>
          </w:rPr>
          <w:fldChar w:fldCharType="begin"/>
        </w:r>
        <w:r>
          <w:rPr>
            <w:noProof/>
            <w:webHidden/>
          </w:rPr>
          <w:instrText xml:space="preserve"> PAGEREF _Toc165249148 \h </w:instrText>
        </w:r>
        <w:r>
          <w:rPr>
            <w:noProof/>
            <w:webHidden/>
          </w:rPr>
        </w:r>
        <w:r>
          <w:rPr>
            <w:noProof/>
            <w:webHidden/>
          </w:rPr>
          <w:fldChar w:fldCharType="separate"/>
        </w:r>
        <w:r>
          <w:rPr>
            <w:noProof/>
            <w:webHidden/>
          </w:rPr>
          <w:t>23</w:t>
        </w:r>
        <w:r>
          <w:rPr>
            <w:noProof/>
            <w:webHidden/>
          </w:rPr>
          <w:fldChar w:fldCharType="end"/>
        </w:r>
      </w:hyperlink>
    </w:p>
    <w:p w14:paraId="19097D98" w14:textId="5232881D"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49" w:history="1">
        <w:r w:rsidRPr="00740AC8">
          <w:rPr>
            <w:rStyle w:val="Hyperlink"/>
            <w:noProof/>
          </w:rPr>
          <w:t>Figure 32. Distribution of Data Across Classes. (After Normalisation)</w:t>
        </w:r>
        <w:r>
          <w:rPr>
            <w:noProof/>
            <w:webHidden/>
          </w:rPr>
          <w:tab/>
        </w:r>
        <w:r>
          <w:rPr>
            <w:noProof/>
            <w:webHidden/>
          </w:rPr>
          <w:fldChar w:fldCharType="begin"/>
        </w:r>
        <w:r>
          <w:rPr>
            <w:noProof/>
            <w:webHidden/>
          </w:rPr>
          <w:instrText xml:space="preserve"> PAGEREF _Toc165249149 \h </w:instrText>
        </w:r>
        <w:r>
          <w:rPr>
            <w:noProof/>
            <w:webHidden/>
          </w:rPr>
        </w:r>
        <w:r>
          <w:rPr>
            <w:noProof/>
            <w:webHidden/>
          </w:rPr>
          <w:fldChar w:fldCharType="separate"/>
        </w:r>
        <w:r>
          <w:rPr>
            <w:noProof/>
            <w:webHidden/>
          </w:rPr>
          <w:t>23</w:t>
        </w:r>
        <w:r>
          <w:rPr>
            <w:noProof/>
            <w:webHidden/>
          </w:rPr>
          <w:fldChar w:fldCharType="end"/>
        </w:r>
      </w:hyperlink>
    </w:p>
    <w:p w14:paraId="1C23EF63" w14:textId="4E42A1E4"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50" w:history="1">
        <w:r w:rsidRPr="00740AC8">
          <w:rPr>
            <w:rStyle w:val="Hyperlink"/>
            <w:noProof/>
          </w:rPr>
          <w:t>Figure 33. Sample of preprocessed 500Hz data.</w:t>
        </w:r>
        <w:r>
          <w:rPr>
            <w:noProof/>
            <w:webHidden/>
          </w:rPr>
          <w:tab/>
        </w:r>
        <w:r>
          <w:rPr>
            <w:noProof/>
            <w:webHidden/>
          </w:rPr>
          <w:fldChar w:fldCharType="begin"/>
        </w:r>
        <w:r>
          <w:rPr>
            <w:noProof/>
            <w:webHidden/>
          </w:rPr>
          <w:instrText xml:space="preserve"> PAGEREF _Toc165249150 \h </w:instrText>
        </w:r>
        <w:r>
          <w:rPr>
            <w:noProof/>
            <w:webHidden/>
          </w:rPr>
        </w:r>
        <w:r>
          <w:rPr>
            <w:noProof/>
            <w:webHidden/>
          </w:rPr>
          <w:fldChar w:fldCharType="separate"/>
        </w:r>
        <w:r>
          <w:rPr>
            <w:noProof/>
            <w:webHidden/>
          </w:rPr>
          <w:t>23</w:t>
        </w:r>
        <w:r>
          <w:rPr>
            <w:noProof/>
            <w:webHidden/>
          </w:rPr>
          <w:fldChar w:fldCharType="end"/>
        </w:r>
      </w:hyperlink>
    </w:p>
    <w:p w14:paraId="29A3612A" w14:textId="38B84684"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51" w:history="1">
        <w:r w:rsidRPr="00740AC8">
          <w:rPr>
            <w:rStyle w:val="Hyperlink"/>
            <w:noProof/>
          </w:rPr>
          <w:t>Figure 34. Model Architecture used for Experiment 2.</w:t>
        </w:r>
        <w:r>
          <w:rPr>
            <w:noProof/>
            <w:webHidden/>
          </w:rPr>
          <w:tab/>
        </w:r>
        <w:r>
          <w:rPr>
            <w:noProof/>
            <w:webHidden/>
          </w:rPr>
          <w:fldChar w:fldCharType="begin"/>
        </w:r>
        <w:r>
          <w:rPr>
            <w:noProof/>
            <w:webHidden/>
          </w:rPr>
          <w:instrText xml:space="preserve"> PAGEREF _Toc165249151 \h </w:instrText>
        </w:r>
        <w:r>
          <w:rPr>
            <w:noProof/>
            <w:webHidden/>
          </w:rPr>
        </w:r>
        <w:r>
          <w:rPr>
            <w:noProof/>
            <w:webHidden/>
          </w:rPr>
          <w:fldChar w:fldCharType="separate"/>
        </w:r>
        <w:r>
          <w:rPr>
            <w:noProof/>
            <w:webHidden/>
          </w:rPr>
          <w:t>26</w:t>
        </w:r>
        <w:r>
          <w:rPr>
            <w:noProof/>
            <w:webHidden/>
          </w:rPr>
          <w:fldChar w:fldCharType="end"/>
        </w:r>
      </w:hyperlink>
    </w:p>
    <w:p w14:paraId="7BD34492" w14:textId="1CF528A9"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52" w:history="1">
        <w:r w:rsidRPr="00740AC8">
          <w:rPr>
            <w:rStyle w:val="Hyperlink"/>
            <w:noProof/>
          </w:rPr>
          <w:t>Figure 35. Conversion from TensorFlow to TensorFlow Lite Model.</w:t>
        </w:r>
        <w:r>
          <w:rPr>
            <w:noProof/>
            <w:webHidden/>
          </w:rPr>
          <w:tab/>
        </w:r>
        <w:r>
          <w:rPr>
            <w:noProof/>
            <w:webHidden/>
          </w:rPr>
          <w:fldChar w:fldCharType="begin"/>
        </w:r>
        <w:r>
          <w:rPr>
            <w:noProof/>
            <w:webHidden/>
          </w:rPr>
          <w:instrText xml:space="preserve"> PAGEREF _Toc165249152 \h </w:instrText>
        </w:r>
        <w:r>
          <w:rPr>
            <w:noProof/>
            <w:webHidden/>
          </w:rPr>
        </w:r>
        <w:r>
          <w:rPr>
            <w:noProof/>
            <w:webHidden/>
          </w:rPr>
          <w:fldChar w:fldCharType="separate"/>
        </w:r>
        <w:r>
          <w:rPr>
            <w:noProof/>
            <w:webHidden/>
          </w:rPr>
          <w:t>27</w:t>
        </w:r>
        <w:r>
          <w:rPr>
            <w:noProof/>
            <w:webHidden/>
          </w:rPr>
          <w:fldChar w:fldCharType="end"/>
        </w:r>
      </w:hyperlink>
    </w:p>
    <w:p w14:paraId="72FA9DB5" w14:textId="3305EEBB"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53" w:history="1">
        <w:r w:rsidRPr="00740AC8">
          <w:rPr>
            <w:rStyle w:val="Hyperlink"/>
            <w:noProof/>
          </w:rPr>
          <w:t>Figure 36. Import Libraries.</w:t>
        </w:r>
        <w:r>
          <w:rPr>
            <w:noProof/>
            <w:webHidden/>
          </w:rPr>
          <w:tab/>
        </w:r>
        <w:r>
          <w:rPr>
            <w:noProof/>
            <w:webHidden/>
          </w:rPr>
          <w:fldChar w:fldCharType="begin"/>
        </w:r>
        <w:r>
          <w:rPr>
            <w:noProof/>
            <w:webHidden/>
          </w:rPr>
          <w:instrText xml:space="preserve"> PAGEREF _Toc165249153 \h </w:instrText>
        </w:r>
        <w:r>
          <w:rPr>
            <w:noProof/>
            <w:webHidden/>
          </w:rPr>
        </w:r>
        <w:r>
          <w:rPr>
            <w:noProof/>
            <w:webHidden/>
          </w:rPr>
          <w:fldChar w:fldCharType="separate"/>
        </w:r>
        <w:r>
          <w:rPr>
            <w:noProof/>
            <w:webHidden/>
          </w:rPr>
          <w:t>28</w:t>
        </w:r>
        <w:r>
          <w:rPr>
            <w:noProof/>
            <w:webHidden/>
          </w:rPr>
          <w:fldChar w:fldCharType="end"/>
        </w:r>
      </w:hyperlink>
    </w:p>
    <w:p w14:paraId="13810E96" w14:textId="0D335654"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54" w:history="1">
        <w:r w:rsidRPr="00740AC8">
          <w:rPr>
            <w:rStyle w:val="Hyperlink"/>
            <w:noProof/>
          </w:rPr>
          <w:t>Figure 37. Message variables declaration.</w:t>
        </w:r>
        <w:r>
          <w:rPr>
            <w:noProof/>
            <w:webHidden/>
          </w:rPr>
          <w:tab/>
        </w:r>
        <w:r>
          <w:rPr>
            <w:noProof/>
            <w:webHidden/>
          </w:rPr>
          <w:fldChar w:fldCharType="begin"/>
        </w:r>
        <w:r>
          <w:rPr>
            <w:noProof/>
            <w:webHidden/>
          </w:rPr>
          <w:instrText xml:space="preserve"> PAGEREF _Toc165249154 \h </w:instrText>
        </w:r>
        <w:r>
          <w:rPr>
            <w:noProof/>
            <w:webHidden/>
          </w:rPr>
        </w:r>
        <w:r>
          <w:rPr>
            <w:noProof/>
            <w:webHidden/>
          </w:rPr>
          <w:fldChar w:fldCharType="separate"/>
        </w:r>
        <w:r>
          <w:rPr>
            <w:noProof/>
            <w:webHidden/>
          </w:rPr>
          <w:t>28</w:t>
        </w:r>
        <w:r>
          <w:rPr>
            <w:noProof/>
            <w:webHidden/>
          </w:rPr>
          <w:fldChar w:fldCharType="end"/>
        </w:r>
      </w:hyperlink>
    </w:p>
    <w:p w14:paraId="59193E46" w14:textId="22ABA572"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55" w:history="1">
        <w:r w:rsidRPr="00740AC8">
          <w:rPr>
            <w:rStyle w:val="Hyperlink"/>
            <w:noProof/>
          </w:rPr>
          <w:t>Figure 38. Main operation while loop.</w:t>
        </w:r>
        <w:r>
          <w:rPr>
            <w:noProof/>
            <w:webHidden/>
          </w:rPr>
          <w:tab/>
        </w:r>
        <w:r>
          <w:rPr>
            <w:noProof/>
            <w:webHidden/>
          </w:rPr>
          <w:fldChar w:fldCharType="begin"/>
        </w:r>
        <w:r>
          <w:rPr>
            <w:noProof/>
            <w:webHidden/>
          </w:rPr>
          <w:instrText xml:space="preserve"> PAGEREF _Toc165249155 \h </w:instrText>
        </w:r>
        <w:r>
          <w:rPr>
            <w:noProof/>
            <w:webHidden/>
          </w:rPr>
        </w:r>
        <w:r>
          <w:rPr>
            <w:noProof/>
            <w:webHidden/>
          </w:rPr>
          <w:fldChar w:fldCharType="separate"/>
        </w:r>
        <w:r>
          <w:rPr>
            <w:noProof/>
            <w:webHidden/>
          </w:rPr>
          <w:t>28</w:t>
        </w:r>
        <w:r>
          <w:rPr>
            <w:noProof/>
            <w:webHidden/>
          </w:rPr>
          <w:fldChar w:fldCharType="end"/>
        </w:r>
      </w:hyperlink>
    </w:p>
    <w:p w14:paraId="3876DC98" w14:textId="71A17F52"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56" w:history="1">
        <w:r w:rsidRPr="00740AC8">
          <w:rPr>
            <w:rStyle w:val="Hyperlink"/>
            <w:noProof/>
          </w:rPr>
          <w:t>Figure 39. ADC setup and calibration.</w:t>
        </w:r>
        <w:r>
          <w:rPr>
            <w:noProof/>
            <w:webHidden/>
          </w:rPr>
          <w:tab/>
        </w:r>
        <w:r>
          <w:rPr>
            <w:noProof/>
            <w:webHidden/>
          </w:rPr>
          <w:fldChar w:fldCharType="begin"/>
        </w:r>
        <w:r>
          <w:rPr>
            <w:noProof/>
            <w:webHidden/>
          </w:rPr>
          <w:instrText xml:space="preserve"> PAGEREF _Toc165249156 \h </w:instrText>
        </w:r>
        <w:r>
          <w:rPr>
            <w:noProof/>
            <w:webHidden/>
          </w:rPr>
        </w:r>
        <w:r>
          <w:rPr>
            <w:noProof/>
            <w:webHidden/>
          </w:rPr>
          <w:fldChar w:fldCharType="separate"/>
        </w:r>
        <w:r>
          <w:rPr>
            <w:noProof/>
            <w:webHidden/>
          </w:rPr>
          <w:t>28</w:t>
        </w:r>
        <w:r>
          <w:rPr>
            <w:noProof/>
            <w:webHidden/>
          </w:rPr>
          <w:fldChar w:fldCharType="end"/>
        </w:r>
      </w:hyperlink>
    </w:p>
    <w:p w14:paraId="42F992E7" w14:textId="63CE8BCD"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57" w:history="1">
        <w:r w:rsidRPr="00740AC8">
          <w:rPr>
            <w:rStyle w:val="Hyperlink"/>
            <w:noProof/>
          </w:rPr>
          <w:t>Figure 40. Model variables declaration.</w:t>
        </w:r>
        <w:r>
          <w:rPr>
            <w:noProof/>
            <w:webHidden/>
          </w:rPr>
          <w:tab/>
        </w:r>
        <w:r>
          <w:rPr>
            <w:noProof/>
            <w:webHidden/>
          </w:rPr>
          <w:fldChar w:fldCharType="begin"/>
        </w:r>
        <w:r>
          <w:rPr>
            <w:noProof/>
            <w:webHidden/>
          </w:rPr>
          <w:instrText xml:space="preserve"> PAGEREF _Toc165249157 \h </w:instrText>
        </w:r>
        <w:r>
          <w:rPr>
            <w:noProof/>
            <w:webHidden/>
          </w:rPr>
        </w:r>
        <w:r>
          <w:rPr>
            <w:noProof/>
            <w:webHidden/>
          </w:rPr>
          <w:fldChar w:fldCharType="separate"/>
        </w:r>
        <w:r>
          <w:rPr>
            <w:noProof/>
            <w:webHidden/>
          </w:rPr>
          <w:t>29</w:t>
        </w:r>
        <w:r>
          <w:rPr>
            <w:noProof/>
            <w:webHidden/>
          </w:rPr>
          <w:fldChar w:fldCharType="end"/>
        </w:r>
      </w:hyperlink>
    </w:p>
    <w:p w14:paraId="7B858008" w14:textId="01854EAD"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58" w:history="1">
        <w:r w:rsidRPr="00740AC8">
          <w:rPr>
            <w:rStyle w:val="Hyperlink"/>
            <w:noProof/>
          </w:rPr>
          <w:t>Figure 41. AI Initialization.</w:t>
        </w:r>
        <w:r>
          <w:rPr>
            <w:noProof/>
            <w:webHidden/>
          </w:rPr>
          <w:tab/>
        </w:r>
        <w:r>
          <w:rPr>
            <w:noProof/>
            <w:webHidden/>
          </w:rPr>
          <w:fldChar w:fldCharType="begin"/>
        </w:r>
        <w:r>
          <w:rPr>
            <w:noProof/>
            <w:webHidden/>
          </w:rPr>
          <w:instrText xml:space="preserve"> PAGEREF _Toc165249158 \h </w:instrText>
        </w:r>
        <w:r>
          <w:rPr>
            <w:noProof/>
            <w:webHidden/>
          </w:rPr>
        </w:r>
        <w:r>
          <w:rPr>
            <w:noProof/>
            <w:webHidden/>
          </w:rPr>
          <w:fldChar w:fldCharType="separate"/>
        </w:r>
        <w:r>
          <w:rPr>
            <w:noProof/>
            <w:webHidden/>
          </w:rPr>
          <w:t>29</w:t>
        </w:r>
        <w:r>
          <w:rPr>
            <w:noProof/>
            <w:webHidden/>
          </w:rPr>
          <w:fldChar w:fldCharType="end"/>
        </w:r>
      </w:hyperlink>
    </w:p>
    <w:p w14:paraId="4B8DA41F" w14:textId="02EDB6A6"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59" w:history="1">
        <w:r w:rsidRPr="00740AC8">
          <w:rPr>
            <w:rStyle w:val="Hyperlink"/>
            <w:noProof/>
          </w:rPr>
          <w:t>Figure 42. Main Operation Loop.</w:t>
        </w:r>
        <w:r>
          <w:rPr>
            <w:noProof/>
            <w:webHidden/>
          </w:rPr>
          <w:tab/>
        </w:r>
        <w:r>
          <w:rPr>
            <w:noProof/>
            <w:webHidden/>
          </w:rPr>
          <w:fldChar w:fldCharType="begin"/>
        </w:r>
        <w:r>
          <w:rPr>
            <w:noProof/>
            <w:webHidden/>
          </w:rPr>
          <w:instrText xml:space="preserve"> PAGEREF _Toc165249159 \h </w:instrText>
        </w:r>
        <w:r>
          <w:rPr>
            <w:noProof/>
            <w:webHidden/>
          </w:rPr>
        </w:r>
        <w:r>
          <w:rPr>
            <w:noProof/>
            <w:webHidden/>
          </w:rPr>
          <w:fldChar w:fldCharType="separate"/>
        </w:r>
        <w:r>
          <w:rPr>
            <w:noProof/>
            <w:webHidden/>
          </w:rPr>
          <w:t>29</w:t>
        </w:r>
        <w:r>
          <w:rPr>
            <w:noProof/>
            <w:webHidden/>
          </w:rPr>
          <w:fldChar w:fldCharType="end"/>
        </w:r>
      </w:hyperlink>
    </w:p>
    <w:p w14:paraId="13DE24C9" w14:textId="1FB6AD94"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60" w:history="1">
        <w:r w:rsidRPr="00740AC8">
          <w:rPr>
            <w:rStyle w:val="Hyperlink"/>
            <w:noProof/>
          </w:rPr>
          <w:t>Figure 43. AI Init Function.</w:t>
        </w:r>
        <w:r>
          <w:rPr>
            <w:noProof/>
            <w:webHidden/>
          </w:rPr>
          <w:tab/>
        </w:r>
        <w:r>
          <w:rPr>
            <w:noProof/>
            <w:webHidden/>
          </w:rPr>
          <w:fldChar w:fldCharType="begin"/>
        </w:r>
        <w:r>
          <w:rPr>
            <w:noProof/>
            <w:webHidden/>
          </w:rPr>
          <w:instrText xml:space="preserve"> PAGEREF _Toc165249160 \h </w:instrText>
        </w:r>
        <w:r>
          <w:rPr>
            <w:noProof/>
            <w:webHidden/>
          </w:rPr>
        </w:r>
        <w:r>
          <w:rPr>
            <w:noProof/>
            <w:webHidden/>
          </w:rPr>
          <w:fldChar w:fldCharType="separate"/>
        </w:r>
        <w:r>
          <w:rPr>
            <w:noProof/>
            <w:webHidden/>
          </w:rPr>
          <w:t>30</w:t>
        </w:r>
        <w:r>
          <w:rPr>
            <w:noProof/>
            <w:webHidden/>
          </w:rPr>
          <w:fldChar w:fldCharType="end"/>
        </w:r>
      </w:hyperlink>
    </w:p>
    <w:p w14:paraId="4C35FF99" w14:textId="7BB069CB"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61" w:history="1">
        <w:r w:rsidRPr="00740AC8">
          <w:rPr>
            <w:rStyle w:val="Hyperlink"/>
            <w:noProof/>
          </w:rPr>
          <w:t>Figure 44. AI Run Function.</w:t>
        </w:r>
        <w:r>
          <w:rPr>
            <w:noProof/>
            <w:webHidden/>
          </w:rPr>
          <w:tab/>
        </w:r>
        <w:r>
          <w:rPr>
            <w:noProof/>
            <w:webHidden/>
          </w:rPr>
          <w:fldChar w:fldCharType="begin"/>
        </w:r>
        <w:r>
          <w:rPr>
            <w:noProof/>
            <w:webHidden/>
          </w:rPr>
          <w:instrText xml:space="preserve"> PAGEREF _Toc165249161 \h </w:instrText>
        </w:r>
        <w:r>
          <w:rPr>
            <w:noProof/>
            <w:webHidden/>
          </w:rPr>
        </w:r>
        <w:r>
          <w:rPr>
            <w:noProof/>
            <w:webHidden/>
          </w:rPr>
          <w:fldChar w:fldCharType="separate"/>
        </w:r>
        <w:r>
          <w:rPr>
            <w:noProof/>
            <w:webHidden/>
          </w:rPr>
          <w:t>30</w:t>
        </w:r>
        <w:r>
          <w:rPr>
            <w:noProof/>
            <w:webHidden/>
          </w:rPr>
          <w:fldChar w:fldCharType="end"/>
        </w:r>
      </w:hyperlink>
    </w:p>
    <w:p w14:paraId="4E9B5C7C" w14:textId="1FCEF5C8"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62" w:history="1">
        <w:r w:rsidRPr="00740AC8">
          <w:rPr>
            <w:rStyle w:val="Hyperlink"/>
            <w:noProof/>
          </w:rPr>
          <w:t>Figure 45. argmax Function.</w:t>
        </w:r>
        <w:r>
          <w:rPr>
            <w:noProof/>
            <w:webHidden/>
          </w:rPr>
          <w:tab/>
        </w:r>
        <w:r>
          <w:rPr>
            <w:noProof/>
            <w:webHidden/>
          </w:rPr>
          <w:fldChar w:fldCharType="begin"/>
        </w:r>
        <w:r>
          <w:rPr>
            <w:noProof/>
            <w:webHidden/>
          </w:rPr>
          <w:instrText xml:space="preserve"> PAGEREF _Toc165249162 \h </w:instrText>
        </w:r>
        <w:r>
          <w:rPr>
            <w:noProof/>
            <w:webHidden/>
          </w:rPr>
        </w:r>
        <w:r>
          <w:rPr>
            <w:noProof/>
            <w:webHidden/>
          </w:rPr>
          <w:fldChar w:fldCharType="separate"/>
        </w:r>
        <w:r>
          <w:rPr>
            <w:noProof/>
            <w:webHidden/>
          </w:rPr>
          <w:t>30</w:t>
        </w:r>
        <w:r>
          <w:rPr>
            <w:noProof/>
            <w:webHidden/>
          </w:rPr>
          <w:fldChar w:fldCharType="end"/>
        </w:r>
      </w:hyperlink>
    </w:p>
    <w:p w14:paraId="3937DAF6" w14:textId="6276351C"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63" w:history="1">
        <w:r w:rsidRPr="00740AC8">
          <w:rPr>
            <w:rStyle w:val="Hyperlink"/>
            <w:noProof/>
          </w:rPr>
          <w:t>Figure 46. Program uploaded onto ARM Cortex-M4.</w:t>
        </w:r>
        <w:r>
          <w:rPr>
            <w:noProof/>
            <w:webHidden/>
          </w:rPr>
          <w:tab/>
        </w:r>
        <w:r>
          <w:rPr>
            <w:noProof/>
            <w:webHidden/>
          </w:rPr>
          <w:fldChar w:fldCharType="begin"/>
        </w:r>
        <w:r>
          <w:rPr>
            <w:noProof/>
            <w:webHidden/>
          </w:rPr>
          <w:instrText xml:space="preserve"> PAGEREF _Toc165249163 \h </w:instrText>
        </w:r>
        <w:r>
          <w:rPr>
            <w:noProof/>
            <w:webHidden/>
          </w:rPr>
        </w:r>
        <w:r>
          <w:rPr>
            <w:noProof/>
            <w:webHidden/>
          </w:rPr>
          <w:fldChar w:fldCharType="separate"/>
        </w:r>
        <w:r>
          <w:rPr>
            <w:noProof/>
            <w:webHidden/>
          </w:rPr>
          <w:t>31</w:t>
        </w:r>
        <w:r>
          <w:rPr>
            <w:noProof/>
            <w:webHidden/>
          </w:rPr>
          <w:fldChar w:fldCharType="end"/>
        </w:r>
      </w:hyperlink>
    </w:p>
    <w:p w14:paraId="2ED7E802" w14:textId="1BDF6540"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64" w:history="1">
        <w:r w:rsidRPr="00740AC8">
          <w:rPr>
            <w:rStyle w:val="Hyperlink"/>
            <w:noProof/>
          </w:rPr>
          <w:t>Figure 47. Device manager showing STLink COM port.</w:t>
        </w:r>
        <w:r>
          <w:rPr>
            <w:noProof/>
            <w:webHidden/>
          </w:rPr>
          <w:tab/>
        </w:r>
        <w:r>
          <w:rPr>
            <w:noProof/>
            <w:webHidden/>
          </w:rPr>
          <w:fldChar w:fldCharType="begin"/>
        </w:r>
        <w:r>
          <w:rPr>
            <w:noProof/>
            <w:webHidden/>
          </w:rPr>
          <w:instrText xml:space="preserve"> PAGEREF _Toc165249164 \h </w:instrText>
        </w:r>
        <w:r>
          <w:rPr>
            <w:noProof/>
            <w:webHidden/>
          </w:rPr>
        </w:r>
        <w:r>
          <w:rPr>
            <w:noProof/>
            <w:webHidden/>
          </w:rPr>
          <w:fldChar w:fldCharType="separate"/>
        </w:r>
        <w:r>
          <w:rPr>
            <w:noProof/>
            <w:webHidden/>
          </w:rPr>
          <w:t>31</w:t>
        </w:r>
        <w:r>
          <w:rPr>
            <w:noProof/>
            <w:webHidden/>
          </w:rPr>
          <w:fldChar w:fldCharType="end"/>
        </w:r>
      </w:hyperlink>
    </w:p>
    <w:p w14:paraId="2BEC69FF" w14:textId="6C79DD23"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65" w:history="1">
        <w:r w:rsidRPr="00740AC8">
          <w:rPr>
            <w:rStyle w:val="Hyperlink"/>
            <w:noProof/>
          </w:rPr>
          <w:t>Figure 48. Dashboard script.</w:t>
        </w:r>
        <w:r>
          <w:rPr>
            <w:noProof/>
            <w:webHidden/>
          </w:rPr>
          <w:tab/>
        </w:r>
        <w:r>
          <w:rPr>
            <w:noProof/>
            <w:webHidden/>
          </w:rPr>
          <w:fldChar w:fldCharType="begin"/>
        </w:r>
        <w:r>
          <w:rPr>
            <w:noProof/>
            <w:webHidden/>
          </w:rPr>
          <w:instrText xml:space="preserve"> PAGEREF _Toc165249165 \h </w:instrText>
        </w:r>
        <w:r>
          <w:rPr>
            <w:noProof/>
            <w:webHidden/>
          </w:rPr>
        </w:r>
        <w:r>
          <w:rPr>
            <w:noProof/>
            <w:webHidden/>
          </w:rPr>
          <w:fldChar w:fldCharType="separate"/>
        </w:r>
        <w:r>
          <w:rPr>
            <w:noProof/>
            <w:webHidden/>
          </w:rPr>
          <w:t>32</w:t>
        </w:r>
        <w:r>
          <w:rPr>
            <w:noProof/>
            <w:webHidden/>
          </w:rPr>
          <w:fldChar w:fldCharType="end"/>
        </w:r>
      </w:hyperlink>
    </w:p>
    <w:p w14:paraId="27AB2A3D" w14:textId="2977FB2D"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66" w:history="1">
        <w:r w:rsidRPr="00740AC8">
          <w:rPr>
            <w:rStyle w:val="Hyperlink"/>
            <w:noProof/>
          </w:rPr>
          <w:t>Figure 49. STM32MP157F-DK2 and AD8232 Setup.</w:t>
        </w:r>
        <w:r>
          <w:rPr>
            <w:noProof/>
            <w:webHidden/>
          </w:rPr>
          <w:tab/>
        </w:r>
        <w:r>
          <w:rPr>
            <w:noProof/>
            <w:webHidden/>
          </w:rPr>
          <w:fldChar w:fldCharType="begin"/>
        </w:r>
        <w:r>
          <w:rPr>
            <w:noProof/>
            <w:webHidden/>
          </w:rPr>
          <w:instrText xml:space="preserve"> PAGEREF _Toc165249166 \h </w:instrText>
        </w:r>
        <w:r>
          <w:rPr>
            <w:noProof/>
            <w:webHidden/>
          </w:rPr>
        </w:r>
        <w:r>
          <w:rPr>
            <w:noProof/>
            <w:webHidden/>
          </w:rPr>
          <w:fldChar w:fldCharType="separate"/>
        </w:r>
        <w:r>
          <w:rPr>
            <w:noProof/>
            <w:webHidden/>
          </w:rPr>
          <w:t>33</w:t>
        </w:r>
        <w:r>
          <w:rPr>
            <w:noProof/>
            <w:webHidden/>
          </w:rPr>
          <w:fldChar w:fldCharType="end"/>
        </w:r>
      </w:hyperlink>
    </w:p>
    <w:p w14:paraId="6C802E63" w14:textId="400947D8"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67" w:history="1">
        <w:r w:rsidRPr="00740AC8">
          <w:rPr>
            <w:rStyle w:val="Hyperlink"/>
            <w:noProof/>
          </w:rPr>
          <w:t>Figure 50. Flash Memory Insufficient.</w:t>
        </w:r>
        <w:r>
          <w:rPr>
            <w:noProof/>
            <w:webHidden/>
          </w:rPr>
          <w:tab/>
        </w:r>
        <w:r>
          <w:rPr>
            <w:noProof/>
            <w:webHidden/>
          </w:rPr>
          <w:fldChar w:fldCharType="begin"/>
        </w:r>
        <w:r>
          <w:rPr>
            <w:noProof/>
            <w:webHidden/>
          </w:rPr>
          <w:instrText xml:space="preserve"> PAGEREF _Toc165249167 \h </w:instrText>
        </w:r>
        <w:r>
          <w:rPr>
            <w:noProof/>
            <w:webHidden/>
          </w:rPr>
        </w:r>
        <w:r>
          <w:rPr>
            <w:noProof/>
            <w:webHidden/>
          </w:rPr>
          <w:fldChar w:fldCharType="separate"/>
        </w:r>
        <w:r>
          <w:rPr>
            <w:noProof/>
            <w:webHidden/>
          </w:rPr>
          <w:t>34</w:t>
        </w:r>
        <w:r>
          <w:rPr>
            <w:noProof/>
            <w:webHidden/>
          </w:rPr>
          <w:fldChar w:fldCharType="end"/>
        </w:r>
      </w:hyperlink>
    </w:p>
    <w:p w14:paraId="0C809011" w14:textId="4CA6270F"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68" w:history="1">
        <w:r w:rsidRPr="00740AC8">
          <w:rPr>
            <w:rStyle w:val="Hyperlink"/>
            <w:noProof/>
          </w:rPr>
          <w:t>Figure 51. Insufficient SRAM when building the project.</w:t>
        </w:r>
        <w:r>
          <w:rPr>
            <w:noProof/>
            <w:webHidden/>
          </w:rPr>
          <w:tab/>
        </w:r>
        <w:r>
          <w:rPr>
            <w:noProof/>
            <w:webHidden/>
          </w:rPr>
          <w:fldChar w:fldCharType="begin"/>
        </w:r>
        <w:r>
          <w:rPr>
            <w:noProof/>
            <w:webHidden/>
          </w:rPr>
          <w:instrText xml:space="preserve"> PAGEREF _Toc165249168 \h </w:instrText>
        </w:r>
        <w:r>
          <w:rPr>
            <w:noProof/>
            <w:webHidden/>
          </w:rPr>
        </w:r>
        <w:r>
          <w:rPr>
            <w:noProof/>
            <w:webHidden/>
          </w:rPr>
          <w:fldChar w:fldCharType="separate"/>
        </w:r>
        <w:r>
          <w:rPr>
            <w:noProof/>
            <w:webHidden/>
          </w:rPr>
          <w:t>34</w:t>
        </w:r>
        <w:r>
          <w:rPr>
            <w:noProof/>
            <w:webHidden/>
          </w:rPr>
          <w:fldChar w:fldCharType="end"/>
        </w:r>
      </w:hyperlink>
    </w:p>
    <w:p w14:paraId="3B2398A5" w14:textId="1E58EA44"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69" w:history="1">
        <w:r w:rsidRPr="00740AC8">
          <w:rPr>
            <w:rStyle w:val="Hyperlink"/>
            <w:noProof/>
          </w:rPr>
          <w:t>Figure 52. Model Accuracy and Model Loss of Initial ANN.</w:t>
        </w:r>
        <w:r>
          <w:rPr>
            <w:noProof/>
            <w:webHidden/>
          </w:rPr>
          <w:tab/>
        </w:r>
        <w:r>
          <w:rPr>
            <w:noProof/>
            <w:webHidden/>
          </w:rPr>
          <w:fldChar w:fldCharType="begin"/>
        </w:r>
        <w:r>
          <w:rPr>
            <w:noProof/>
            <w:webHidden/>
          </w:rPr>
          <w:instrText xml:space="preserve"> PAGEREF _Toc165249169 \h </w:instrText>
        </w:r>
        <w:r>
          <w:rPr>
            <w:noProof/>
            <w:webHidden/>
          </w:rPr>
        </w:r>
        <w:r>
          <w:rPr>
            <w:noProof/>
            <w:webHidden/>
          </w:rPr>
          <w:fldChar w:fldCharType="separate"/>
        </w:r>
        <w:r>
          <w:rPr>
            <w:noProof/>
            <w:webHidden/>
          </w:rPr>
          <w:t>35</w:t>
        </w:r>
        <w:r>
          <w:rPr>
            <w:noProof/>
            <w:webHidden/>
          </w:rPr>
          <w:fldChar w:fldCharType="end"/>
        </w:r>
      </w:hyperlink>
    </w:p>
    <w:p w14:paraId="5FA3BBD2" w14:textId="68F62B8D"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70" w:history="1">
        <w:r w:rsidRPr="00740AC8">
          <w:rPr>
            <w:rStyle w:val="Hyperlink"/>
            <w:noProof/>
          </w:rPr>
          <w:t>Figure 53. Uneven class distribution.</w:t>
        </w:r>
        <w:r>
          <w:rPr>
            <w:noProof/>
            <w:webHidden/>
          </w:rPr>
          <w:tab/>
        </w:r>
        <w:r>
          <w:rPr>
            <w:noProof/>
            <w:webHidden/>
          </w:rPr>
          <w:fldChar w:fldCharType="begin"/>
        </w:r>
        <w:r>
          <w:rPr>
            <w:noProof/>
            <w:webHidden/>
          </w:rPr>
          <w:instrText xml:space="preserve"> PAGEREF _Toc165249170 \h </w:instrText>
        </w:r>
        <w:r>
          <w:rPr>
            <w:noProof/>
            <w:webHidden/>
          </w:rPr>
        </w:r>
        <w:r>
          <w:rPr>
            <w:noProof/>
            <w:webHidden/>
          </w:rPr>
          <w:fldChar w:fldCharType="separate"/>
        </w:r>
        <w:r>
          <w:rPr>
            <w:noProof/>
            <w:webHidden/>
          </w:rPr>
          <w:t>35</w:t>
        </w:r>
        <w:r>
          <w:rPr>
            <w:noProof/>
            <w:webHidden/>
          </w:rPr>
          <w:fldChar w:fldCharType="end"/>
        </w:r>
      </w:hyperlink>
    </w:p>
    <w:p w14:paraId="276944E0" w14:textId="3FC6D16E"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71" w:history="1">
        <w:r w:rsidRPr="00740AC8">
          <w:rPr>
            <w:rStyle w:val="Hyperlink"/>
            <w:noProof/>
          </w:rPr>
          <w:t>Figure 54. FLASH Memory before and after Compression.</w:t>
        </w:r>
        <w:r>
          <w:rPr>
            <w:noProof/>
            <w:webHidden/>
          </w:rPr>
          <w:tab/>
        </w:r>
        <w:r>
          <w:rPr>
            <w:noProof/>
            <w:webHidden/>
          </w:rPr>
          <w:fldChar w:fldCharType="begin"/>
        </w:r>
        <w:r>
          <w:rPr>
            <w:noProof/>
            <w:webHidden/>
          </w:rPr>
          <w:instrText xml:space="preserve"> PAGEREF _Toc165249171 \h </w:instrText>
        </w:r>
        <w:r>
          <w:rPr>
            <w:noProof/>
            <w:webHidden/>
          </w:rPr>
        </w:r>
        <w:r>
          <w:rPr>
            <w:noProof/>
            <w:webHidden/>
          </w:rPr>
          <w:fldChar w:fldCharType="separate"/>
        </w:r>
        <w:r>
          <w:rPr>
            <w:noProof/>
            <w:webHidden/>
          </w:rPr>
          <w:t>36</w:t>
        </w:r>
        <w:r>
          <w:rPr>
            <w:noProof/>
            <w:webHidden/>
          </w:rPr>
          <w:fldChar w:fldCharType="end"/>
        </w:r>
      </w:hyperlink>
    </w:p>
    <w:p w14:paraId="0C841A33" w14:textId="19E403A1"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72" w:history="1">
        <w:r w:rsidRPr="00740AC8">
          <w:rPr>
            <w:rStyle w:val="Hyperlink"/>
            <w:noProof/>
          </w:rPr>
          <w:t>Figure 55. Data Normalisation.</w:t>
        </w:r>
        <w:r>
          <w:rPr>
            <w:noProof/>
            <w:webHidden/>
          </w:rPr>
          <w:tab/>
        </w:r>
        <w:r>
          <w:rPr>
            <w:noProof/>
            <w:webHidden/>
          </w:rPr>
          <w:fldChar w:fldCharType="begin"/>
        </w:r>
        <w:r>
          <w:rPr>
            <w:noProof/>
            <w:webHidden/>
          </w:rPr>
          <w:instrText xml:space="preserve"> PAGEREF _Toc165249172 \h </w:instrText>
        </w:r>
        <w:r>
          <w:rPr>
            <w:noProof/>
            <w:webHidden/>
          </w:rPr>
        </w:r>
        <w:r>
          <w:rPr>
            <w:noProof/>
            <w:webHidden/>
          </w:rPr>
          <w:fldChar w:fldCharType="separate"/>
        </w:r>
        <w:r>
          <w:rPr>
            <w:noProof/>
            <w:webHidden/>
          </w:rPr>
          <w:t>36</w:t>
        </w:r>
        <w:r>
          <w:rPr>
            <w:noProof/>
            <w:webHidden/>
          </w:rPr>
          <w:fldChar w:fldCharType="end"/>
        </w:r>
      </w:hyperlink>
    </w:p>
    <w:p w14:paraId="42EDBB51" w14:textId="5957F26A"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73" w:history="1">
        <w:r w:rsidRPr="00740AC8">
          <w:rPr>
            <w:rStyle w:val="Hyperlink"/>
            <w:noProof/>
          </w:rPr>
          <w:t>Figure 56. Performance of 5 layers ANN after Normalisation.</w:t>
        </w:r>
        <w:r>
          <w:rPr>
            <w:noProof/>
            <w:webHidden/>
          </w:rPr>
          <w:tab/>
        </w:r>
        <w:r>
          <w:rPr>
            <w:noProof/>
            <w:webHidden/>
          </w:rPr>
          <w:fldChar w:fldCharType="begin"/>
        </w:r>
        <w:r>
          <w:rPr>
            <w:noProof/>
            <w:webHidden/>
          </w:rPr>
          <w:instrText xml:space="preserve"> PAGEREF _Toc165249173 \h </w:instrText>
        </w:r>
        <w:r>
          <w:rPr>
            <w:noProof/>
            <w:webHidden/>
          </w:rPr>
        </w:r>
        <w:r>
          <w:rPr>
            <w:noProof/>
            <w:webHidden/>
          </w:rPr>
          <w:fldChar w:fldCharType="separate"/>
        </w:r>
        <w:r>
          <w:rPr>
            <w:noProof/>
            <w:webHidden/>
          </w:rPr>
          <w:t>36</w:t>
        </w:r>
        <w:r>
          <w:rPr>
            <w:noProof/>
            <w:webHidden/>
          </w:rPr>
          <w:fldChar w:fldCharType="end"/>
        </w:r>
      </w:hyperlink>
    </w:p>
    <w:p w14:paraId="3537F362" w14:textId="5BB0646A"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74" w:history="1">
        <w:r w:rsidRPr="00740AC8">
          <w:rPr>
            <w:rStyle w:val="Hyperlink"/>
            <w:noProof/>
          </w:rPr>
          <w:t>Figure 57. Model Performance after Reduce to Binary Classification.</w:t>
        </w:r>
        <w:r>
          <w:rPr>
            <w:noProof/>
            <w:webHidden/>
          </w:rPr>
          <w:tab/>
        </w:r>
        <w:r>
          <w:rPr>
            <w:noProof/>
            <w:webHidden/>
          </w:rPr>
          <w:fldChar w:fldCharType="begin"/>
        </w:r>
        <w:r>
          <w:rPr>
            <w:noProof/>
            <w:webHidden/>
          </w:rPr>
          <w:instrText xml:space="preserve"> PAGEREF _Toc165249174 \h </w:instrText>
        </w:r>
        <w:r>
          <w:rPr>
            <w:noProof/>
            <w:webHidden/>
          </w:rPr>
        </w:r>
        <w:r>
          <w:rPr>
            <w:noProof/>
            <w:webHidden/>
          </w:rPr>
          <w:fldChar w:fldCharType="separate"/>
        </w:r>
        <w:r>
          <w:rPr>
            <w:noProof/>
            <w:webHidden/>
          </w:rPr>
          <w:t>37</w:t>
        </w:r>
        <w:r>
          <w:rPr>
            <w:noProof/>
            <w:webHidden/>
          </w:rPr>
          <w:fldChar w:fldCharType="end"/>
        </w:r>
      </w:hyperlink>
    </w:p>
    <w:p w14:paraId="3E80D217" w14:textId="0DF29EEB"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75" w:history="1">
        <w:r w:rsidRPr="00740AC8">
          <w:rPr>
            <w:rStyle w:val="Hyperlink"/>
            <w:noProof/>
          </w:rPr>
          <w:t>Figure 58. Initial ANN Architecture.</w:t>
        </w:r>
        <w:r>
          <w:rPr>
            <w:noProof/>
            <w:webHidden/>
          </w:rPr>
          <w:tab/>
        </w:r>
        <w:r>
          <w:rPr>
            <w:noProof/>
            <w:webHidden/>
          </w:rPr>
          <w:fldChar w:fldCharType="begin"/>
        </w:r>
        <w:r>
          <w:rPr>
            <w:noProof/>
            <w:webHidden/>
          </w:rPr>
          <w:instrText xml:space="preserve"> PAGEREF _Toc165249175 \h </w:instrText>
        </w:r>
        <w:r>
          <w:rPr>
            <w:noProof/>
            <w:webHidden/>
          </w:rPr>
        </w:r>
        <w:r>
          <w:rPr>
            <w:noProof/>
            <w:webHidden/>
          </w:rPr>
          <w:fldChar w:fldCharType="separate"/>
        </w:r>
        <w:r>
          <w:rPr>
            <w:noProof/>
            <w:webHidden/>
          </w:rPr>
          <w:t>37</w:t>
        </w:r>
        <w:r>
          <w:rPr>
            <w:noProof/>
            <w:webHidden/>
          </w:rPr>
          <w:fldChar w:fldCharType="end"/>
        </w:r>
      </w:hyperlink>
    </w:p>
    <w:p w14:paraId="6F088DE0" w14:textId="0D4FDCAE"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76" w:history="1">
        <w:r w:rsidRPr="00740AC8">
          <w:rPr>
            <w:rStyle w:val="Hyperlink"/>
            <w:noProof/>
          </w:rPr>
          <w:t>Figure 59. Performance of initial ANN Model.</w:t>
        </w:r>
        <w:r>
          <w:rPr>
            <w:noProof/>
            <w:webHidden/>
          </w:rPr>
          <w:tab/>
        </w:r>
        <w:r>
          <w:rPr>
            <w:noProof/>
            <w:webHidden/>
          </w:rPr>
          <w:fldChar w:fldCharType="begin"/>
        </w:r>
        <w:r>
          <w:rPr>
            <w:noProof/>
            <w:webHidden/>
          </w:rPr>
          <w:instrText xml:space="preserve"> PAGEREF _Toc165249176 \h </w:instrText>
        </w:r>
        <w:r>
          <w:rPr>
            <w:noProof/>
            <w:webHidden/>
          </w:rPr>
        </w:r>
        <w:r>
          <w:rPr>
            <w:noProof/>
            <w:webHidden/>
          </w:rPr>
          <w:fldChar w:fldCharType="separate"/>
        </w:r>
        <w:r>
          <w:rPr>
            <w:noProof/>
            <w:webHidden/>
          </w:rPr>
          <w:t>38</w:t>
        </w:r>
        <w:r>
          <w:rPr>
            <w:noProof/>
            <w:webHidden/>
          </w:rPr>
          <w:fldChar w:fldCharType="end"/>
        </w:r>
      </w:hyperlink>
    </w:p>
    <w:p w14:paraId="3637BC31" w14:textId="45BE2740"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77" w:history="1">
        <w:r w:rsidRPr="00740AC8">
          <w:rPr>
            <w:rStyle w:val="Hyperlink"/>
            <w:noProof/>
          </w:rPr>
          <w:t>Figure 60. ANN Architecture Design 2.</w:t>
        </w:r>
        <w:r>
          <w:rPr>
            <w:noProof/>
            <w:webHidden/>
          </w:rPr>
          <w:tab/>
        </w:r>
        <w:r>
          <w:rPr>
            <w:noProof/>
            <w:webHidden/>
          </w:rPr>
          <w:fldChar w:fldCharType="begin"/>
        </w:r>
        <w:r>
          <w:rPr>
            <w:noProof/>
            <w:webHidden/>
          </w:rPr>
          <w:instrText xml:space="preserve"> PAGEREF _Toc165249177 \h </w:instrText>
        </w:r>
        <w:r>
          <w:rPr>
            <w:noProof/>
            <w:webHidden/>
          </w:rPr>
        </w:r>
        <w:r>
          <w:rPr>
            <w:noProof/>
            <w:webHidden/>
          </w:rPr>
          <w:fldChar w:fldCharType="separate"/>
        </w:r>
        <w:r>
          <w:rPr>
            <w:noProof/>
            <w:webHidden/>
          </w:rPr>
          <w:t>38</w:t>
        </w:r>
        <w:r>
          <w:rPr>
            <w:noProof/>
            <w:webHidden/>
          </w:rPr>
          <w:fldChar w:fldCharType="end"/>
        </w:r>
      </w:hyperlink>
    </w:p>
    <w:p w14:paraId="133B7A59" w14:textId="031B06CB"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78" w:history="1">
        <w:r w:rsidRPr="00740AC8">
          <w:rPr>
            <w:rStyle w:val="Hyperlink"/>
            <w:noProof/>
          </w:rPr>
          <w:t>Figure 61. Performance of ANN Model for Architecture 2.</w:t>
        </w:r>
        <w:r>
          <w:rPr>
            <w:noProof/>
            <w:webHidden/>
          </w:rPr>
          <w:tab/>
        </w:r>
        <w:r>
          <w:rPr>
            <w:noProof/>
            <w:webHidden/>
          </w:rPr>
          <w:fldChar w:fldCharType="begin"/>
        </w:r>
        <w:r>
          <w:rPr>
            <w:noProof/>
            <w:webHidden/>
          </w:rPr>
          <w:instrText xml:space="preserve"> PAGEREF _Toc165249178 \h </w:instrText>
        </w:r>
        <w:r>
          <w:rPr>
            <w:noProof/>
            <w:webHidden/>
          </w:rPr>
        </w:r>
        <w:r>
          <w:rPr>
            <w:noProof/>
            <w:webHidden/>
          </w:rPr>
          <w:fldChar w:fldCharType="separate"/>
        </w:r>
        <w:r>
          <w:rPr>
            <w:noProof/>
            <w:webHidden/>
          </w:rPr>
          <w:t>39</w:t>
        </w:r>
        <w:r>
          <w:rPr>
            <w:noProof/>
            <w:webHidden/>
          </w:rPr>
          <w:fldChar w:fldCharType="end"/>
        </w:r>
      </w:hyperlink>
    </w:p>
    <w:p w14:paraId="6BD153F0" w14:textId="3D641C5E"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79" w:history="1">
        <w:r w:rsidRPr="00740AC8">
          <w:rPr>
            <w:rStyle w:val="Hyperlink"/>
            <w:noProof/>
          </w:rPr>
          <w:t>Figure 62. ANN Architecture Design 3.</w:t>
        </w:r>
        <w:r>
          <w:rPr>
            <w:noProof/>
            <w:webHidden/>
          </w:rPr>
          <w:tab/>
        </w:r>
        <w:r>
          <w:rPr>
            <w:noProof/>
            <w:webHidden/>
          </w:rPr>
          <w:fldChar w:fldCharType="begin"/>
        </w:r>
        <w:r>
          <w:rPr>
            <w:noProof/>
            <w:webHidden/>
          </w:rPr>
          <w:instrText xml:space="preserve"> PAGEREF _Toc165249179 \h </w:instrText>
        </w:r>
        <w:r>
          <w:rPr>
            <w:noProof/>
            <w:webHidden/>
          </w:rPr>
        </w:r>
        <w:r>
          <w:rPr>
            <w:noProof/>
            <w:webHidden/>
          </w:rPr>
          <w:fldChar w:fldCharType="separate"/>
        </w:r>
        <w:r>
          <w:rPr>
            <w:noProof/>
            <w:webHidden/>
          </w:rPr>
          <w:t>39</w:t>
        </w:r>
        <w:r>
          <w:rPr>
            <w:noProof/>
            <w:webHidden/>
          </w:rPr>
          <w:fldChar w:fldCharType="end"/>
        </w:r>
      </w:hyperlink>
    </w:p>
    <w:p w14:paraId="588E1373" w14:textId="7037D30F"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80" w:history="1">
        <w:r w:rsidRPr="00740AC8">
          <w:rPr>
            <w:rStyle w:val="Hyperlink"/>
            <w:noProof/>
          </w:rPr>
          <w:t>Figure 63. Performance of ANN Model for Architecture 3.</w:t>
        </w:r>
        <w:r>
          <w:rPr>
            <w:noProof/>
            <w:webHidden/>
          </w:rPr>
          <w:tab/>
        </w:r>
        <w:r>
          <w:rPr>
            <w:noProof/>
            <w:webHidden/>
          </w:rPr>
          <w:fldChar w:fldCharType="begin"/>
        </w:r>
        <w:r>
          <w:rPr>
            <w:noProof/>
            <w:webHidden/>
          </w:rPr>
          <w:instrText xml:space="preserve"> PAGEREF _Toc165249180 \h </w:instrText>
        </w:r>
        <w:r>
          <w:rPr>
            <w:noProof/>
            <w:webHidden/>
          </w:rPr>
        </w:r>
        <w:r>
          <w:rPr>
            <w:noProof/>
            <w:webHidden/>
          </w:rPr>
          <w:fldChar w:fldCharType="separate"/>
        </w:r>
        <w:r>
          <w:rPr>
            <w:noProof/>
            <w:webHidden/>
          </w:rPr>
          <w:t>40</w:t>
        </w:r>
        <w:r>
          <w:rPr>
            <w:noProof/>
            <w:webHidden/>
          </w:rPr>
          <w:fldChar w:fldCharType="end"/>
        </w:r>
      </w:hyperlink>
    </w:p>
    <w:p w14:paraId="5D8D06F4" w14:textId="70696013"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81" w:history="1">
        <w:r w:rsidRPr="00740AC8">
          <w:rPr>
            <w:rStyle w:val="Hyperlink"/>
            <w:noProof/>
          </w:rPr>
          <w:t>Figure 64. ANN Architecture Design 4.</w:t>
        </w:r>
        <w:r>
          <w:rPr>
            <w:noProof/>
            <w:webHidden/>
          </w:rPr>
          <w:tab/>
        </w:r>
        <w:r>
          <w:rPr>
            <w:noProof/>
            <w:webHidden/>
          </w:rPr>
          <w:fldChar w:fldCharType="begin"/>
        </w:r>
        <w:r>
          <w:rPr>
            <w:noProof/>
            <w:webHidden/>
          </w:rPr>
          <w:instrText xml:space="preserve"> PAGEREF _Toc165249181 \h </w:instrText>
        </w:r>
        <w:r>
          <w:rPr>
            <w:noProof/>
            <w:webHidden/>
          </w:rPr>
        </w:r>
        <w:r>
          <w:rPr>
            <w:noProof/>
            <w:webHidden/>
          </w:rPr>
          <w:fldChar w:fldCharType="separate"/>
        </w:r>
        <w:r>
          <w:rPr>
            <w:noProof/>
            <w:webHidden/>
          </w:rPr>
          <w:t>40</w:t>
        </w:r>
        <w:r>
          <w:rPr>
            <w:noProof/>
            <w:webHidden/>
          </w:rPr>
          <w:fldChar w:fldCharType="end"/>
        </w:r>
      </w:hyperlink>
    </w:p>
    <w:p w14:paraId="0650B93A" w14:textId="74FEDCA9"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82" w:history="1">
        <w:r w:rsidRPr="00740AC8">
          <w:rPr>
            <w:rStyle w:val="Hyperlink"/>
            <w:noProof/>
          </w:rPr>
          <w:t>Figure 65. Model fit into FLASH and RAM after compression.</w:t>
        </w:r>
        <w:r>
          <w:rPr>
            <w:noProof/>
            <w:webHidden/>
          </w:rPr>
          <w:tab/>
        </w:r>
        <w:r>
          <w:rPr>
            <w:noProof/>
            <w:webHidden/>
          </w:rPr>
          <w:fldChar w:fldCharType="begin"/>
        </w:r>
        <w:r>
          <w:rPr>
            <w:noProof/>
            <w:webHidden/>
          </w:rPr>
          <w:instrText xml:space="preserve"> PAGEREF _Toc165249182 \h </w:instrText>
        </w:r>
        <w:r>
          <w:rPr>
            <w:noProof/>
            <w:webHidden/>
          </w:rPr>
        </w:r>
        <w:r>
          <w:rPr>
            <w:noProof/>
            <w:webHidden/>
          </w:rPr>
          <w:fldChar w:fldCharType="separate"/>
        </w:r>
        <w:r>
          <w:rPr>
            <w:noProof/>
            <w:webHidden/>
          </w:rPr>
          <w:t>40</w:t>
        </w:r>
        <w:r>
          <w:rPr>
            <w:noProof/>
            <w:webHidden/>
          </w:rPr>
          <w:fldChar w:fldCharType="end"/>
        </w:r>
      </w:hyperlink>
    </w:p>
    <w:p w14:paraId="61DE9FD7" w14:textId="4CACF329"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83" w:history="1">
        <w:r w:rsidRPr="00740AC8">
          <w:rPr>
            <w:rStyle w:val="Hyperlink"/>
            <w:noProof/>
          </w:rPr>
          <w:t>Figure 66. Performance of initial ANN Model for Architecture 4.</w:t>
        </w:r>
        <w:r>
          <w:rPr>
            <w:noProof/>
            <w:webHidden/>
          </w:rPr>
          <w:tab/>
        </w:r>
        <w:r>
          <w:rPr>
            <w:noProof/>
            <w:webHidden/>
          </w:rPr>
          <w:fldChar w:fldCharType="begin"/>
        </w:r>
        <w:r>
          <w:rPr>
            <w:noProof/>
            <w:webHidden/>
          </w:rPr>
          <w:instrText xml:space="preserve"> PAGEREF _Toc165249183 \h </w:instrText>
        </w:r>
        <w:r>
          <w:rPr>
            <w:noProof/>
            <w:webHidden/>
          </w:rPr>
        </w:r>
        <w:r>
          <w:rPr>
            <w:noProof/>
            <w:webHidden/>
          </w:rPr>
          <w:fldChar w:fldCharType="separate"/>
        </w:r>
        <w:r>
          <w:rPr>
            <w:noProof/>
            <w:webHidden/>
          </w:rPr>
          <w:t>41</w:t>
        </w:r>
        <w:r>
          <w:rPr>
            <w:noProof/>
            <w:webHidden/>
          </w:rPr>
          <w:fldChar w:fldCharType="end"/>
        </w:r>
      </w:hyperlink>
    </w:p>
    <w:p w14:paraId="34A6D6AB" w14:textId="721A98CB"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84" w:history="1">
        <w:r w:rsidRPr="00740AC8">
          <w:rPr>
            <w:rStyle w:val="Hyperlink"/>
            <w:noProof/>
          </w:rPr>
          <w:t>Figure 67. Successful Build.</w:t>
        </w:r>
        <w:r>
          <w:rPr>
            <w:noProof/>
            <w:webHidden/>
          </w:rPr>
          <w:tab/>
        </w:r>
        <w:r>
          <w:rPr>
            <w:noProof/>
            <w:webHidden/>
          </w:rPr>
          <w:fldChar w:fldCharType="begin"/>
        </w:r>
        <w:r>
          <w:rPr>
            <w:noProof/>
            <w:webHidden/>
          </w:rPr>
          <w:instrText xml:space="preserve"> PAGEREF _Toc165249184 \h </w:instrText>
        </w:r>
        <w:r>
          <w:rPr>
            <w:noProof/>
            <w:webHidden/>
          </w:rPr>
        </w:r>
        <w:r>
          <w:rPr>
            <w:noProof/>
            <w:webHidden/>
          </w:rPr>
          <w:fldChar w:fldCharType="separate"/>
        </w:r>
        <w:r>
          <w:rPr>
            <w:noProof/>
            <w:webHidden/>
          </w:rPr>
          <w:t>44</w:t>
        </w:r>
        <w:r>
          <w:rPr>
            <w:noProof/>
            <w:webHidden/>
          </w:rPr>
          <w:fldChar w:fldCharType="end"/>
        </w:r>
      </w:hyperlink>
    </w:p>
    <w:p w14:paraId="7F86369C" w14:textId="0DD2A8F1"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85" w:history="1">
        <w:r w:rsidRPr="00740AC8">
          <w:rPr>
            <w:rStyle w:val="Hyperlink"/>
            <w:noProof/>
          </w:rPr>
          <w:t>Figure 68. Initial 1D-CNN Architecture.</w:t>
        </w:r>
        <w:r>
          <w:rPr>
            <w:noProof/>
            <w:webHidden/>
          </w:rPr>
          <w:tab/>
        </w:r>
        <w:r>
          <w:rPr>
            <w:noProof/>
            <w:webHidden/>
          </w:rPr>
          <w:fldChar w:fldCharType="begin"/>
        </w:r>
        <w:r>
          <w:rPr>
            <w:noProof/>
            <w:webHidden/>
          </w:rPr>
          <w:instrText xml:space="preserve"> PAGEREF _Toc165249185 \h </w:instrText>
        </w:r>
        <w:r>
          <w:rPr>
            <w:noProof/>
            <w:webHidden/>
          </w:rPr>
        </w:r>
        <w:r>
          <w:rPr>
            <w:noProof/>
            <w:webHidden/>
          </w:rPr>
          <w:fldChar w:fldCharType="separate"/>
        </w:r>
        <w:r>
          <w:rPr>
            <w:noProof/>
            <w:webHidden/>
          </w:rPr>
          <w:t>44</w:t>
        </w:r>
        <w:r>
          <w:rPr>
            <w:noProof/>
            <w:webHidden/>
          </w:rPr>
          <w:fldChar w:fldCharType="end"/>
        </w:r>
      </w:hyperlink>
    </w:p>
    <w:p w14:paraId="5AE9EC5E" w14:textId="720A2C8D"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86" w:history="1">
        <w:r w:rsidRPr="00740AC8">
          <w:rPr>
            <w:rStyle w:val="Hyperlink"/>
            <w:noProof/>
          </w:rPr>
          <w:t>Figure 69. Performance of initial 1D-CNN Model.</w:t>
        </w:r>
        <w:r>
          <w:rPr>
            <w:noProof/>
            <w:webHidden/>
          </w:rPr>
          <w:tab/>
        </w:r>
        <w:r>
          <w:rPr>
            <w:noProof/>
            <w:webHidden/>
          </w:rPr>
          <w:fldChar w:fldCharType="begin"/>
        </w:r>
        <w:r>
          <w:rPr>
            <w:noProof/>
            <w:webHidden/>
          </w:rPr>
          <w:instrText xml:space="preserve"> PAGEREF _Toc165249186 \h </w:instrText>
        </w:r>
        <w:r>
          <w:rPr>
            <w:noProof/>
            <w:webHidden/>
          </w:rPr>
        </w:r>
        <w:r>
          <w:rPr>
            <w:noProof/>
            <w:webHidden/>
          </w:rPr>
          <w:fldChar w:fldCharType="separate"/>
        </w:r>
        <w:r>
          <w:rPr>
            <w:noProof/>
            <w:webHidden/>
          </w:rPr>
          <w:t>45</w:t>
        </w:r>
        <w:r>
          <w:rPr>
            <w:noProof/>
            <w:webHidden/>
          </w:rPr>
          <w:fldChar w:fldCharType="end"/>
        </w:r>
      </w:hyperlink>
    </w:p>
    <w:p w14:paraId="5B1DA8FD" w14:textId="671B5957"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87" w:history="1">
        <w:r w:rsidRPr="00740AC8">
          <w:rPr>
            <w:rStyle w:val="Hyperlink"/>
            <w:noProof/>
          </w:rPr>
          <w:t>Figure 70. 1D-CNN Architecture for the 2</w:t>
        </w:r>
        <w:r w:rsidRPr="00740AC8">
          <w:rPr>
            <w:rStyle w:val="Hyperlink"/>
            <w:noProof/>
            <w:vertAlign w:val="superscript"/>
          </w:rPr>
          <w:t>nd</w:t>
        </w:r>
        <w:r w:rsidRPr="00740AC8">
          <w:rPr>
            <w:rStyle w:val="Hyperlink"/>
            <w:noProof/>
          </w:rPr>
          <w:t xml:space="preserve"> iteration.</w:t>
        </w:r>
        <w:r>
          <w:rPr>
            <w:noProof/>
            <w:webHidden/>
          </w:rPr>
          <w:tab/>
        </w:r>
        <w:r>
          <w:rPr>
            <w:noProof/>
            <w:webHidden/>
          </w:rPr>
          <w:fldChar w:fldCharType="begin"/>
        </w:r>
        <w:r>
          <w:rPr>
            <w:noProof/>
            <w:webHidden/>
          </w:rPr>
          <w:instrText xml:space="preserve"> PAGEREF _Toc165249187 \h </w:instrText>
        </w:r>
        <w:r>
          <w:rPr>
            <w:noProof/>
            <w:webHidden/>
          </w:rPr>
        </w:r>
        <w:r>
          <w:rPr>
            <w:noProof/>
            <w:webHidden/>
          </w:rPr>
          <w:fldChar w:fldCharType="separate"/>
        </w:r>
        <w:r>
          <w:rPr>
            <w:noProof/>
            <w:webHidden/>
          </w:rPr>
          <w:t>45</w:t>
        </w:r>
        <w:r>
          <w:rPr>
            <w:noProof/>
            <w:webHidden/>
          </w:rPr>
          <w:fldChar w:fldCharType="end"/>
        </w:r>
      </w:hyperlink>
    </w:p>
    <w:p w14:paraId="1BE8DFC2" w14:textId="5BC92C85"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88" w:history="1">
        <w:r w:rsidRPr="00740AC8">
          <w:rPr>
            <w:rStyle w:val="Hyperlink"/>
            <w:noProof/>
          </w:rPr>
          <w:t>Figure 71. Performance of 1D-CNN Model for the 2</w:t>
        </w:r>
        <w:r w:rsidRPr="00740AC8">
          <w:rPr>
            <w:rStyle w:val="Hyperlink"/>
            <w:noProof/>
            <w:vertAlign w:val="superscript"/>
          </w:rPr>
          <w:t>nd</w:t>
        </w:r>
        <w:r w:rsidRPr="00740AC8">
          <w:rPr>
            <w:rStyle w:val="Hyperlink"/>
            <w:noProof/>
          </w:rPr>
          <w:t xml:space="preserve">  iteration.</w:t>
        </w:r>
        <w:r>
          <w:rPr>
            <w:noProof/>
            <w:webHidden/>
          </w:rPr>
          <w:tab/>
        </w:r>
        <w:r>
          <w:rPr>
            <w:noProof/>
            <w:webHidden/>
          </w:rPr>
          <w:fldChar w:fldCharType="begin"/>
        </w:r>
        <w:r>
          <w:rPr>
            <w:noProof/>
            <w:webHidden/>
          </w:rPr>
          <w:instrText xml:space="preserve"> PAGEREF _Toc165249188 \h </w:instrText>
        </w:r>
        <w:r>
          <w:rPr>
            <w:noProof/>
            <w:webHidden/>
          </w:rPr>
        </w:r>
        <w:r>
          <w:rPr>
            <w:noProof/>
            <w:webHidden/>
          </w:rPr>
          <w:fldChar w:fldCharType="separate"/>
        </w:r>
        <w:r>
          <w:rPr>
            <w:noProof/>
            <w:webHidden/>
          </w:rPr>
          <w:t>46</w:t>
        </w:r>
        <w:r>
          <w:rPr>
            <w:noProof/>
            <w:webHidden/>
          </w:rPr>
          <w:fldChar w:fldCharType="end"/>
        </w:r>
      </w:hyperlink>
    </w:p>
    <w:p w14:paraId="4FDCD3E4" w14:textId="3E06E51C"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89" w:history="1">
        <w:r w:rsidRPr="00740AC8">
          <w:rPr>
            <w:rStyle w:val="Hyperlink"/>
            <w:noProof/>
          </w:rPr>
          <w:t>Figure 72. 1D-CNN Architecture for the 3</w:t>
        </w:r>
        <w:r w:rsidRPr="00740AC8">
          <w:rPr>
            <w:rStyle w:val="Hyperlink"/>
            <w:noProof/>
            <w:vertAlign w:val="superscript"/>
          </w:rPr>
          <w:t>rd</w:t>
        </w:r>
        <w:r w:rsidRPr="00740AC8">
          <w:rPr>
            <w:rStyle w:val="Hyperlink"/>
            <w:noProof/>
          </w:rPr>
          <w:t xml:space="preserve"> iteration.</w:t>
        </w:r>
        <w:r>
          <w:rPr>
            <w:noProof/>
            <w:webHidden/>
          </w:rPr>
          <w:tab/>
        </w:r>
        <w:r>
          <w:rPr>
            <w:noProof/>
            <w:webHidden/>
          </w:rPr>
          <w:fldChar w:fldCharType="begin"/>
        </w:r>
        <w:r>
          <w:rPr>
            <w:noProof/>
            <w:webHidden/>
          </w:rPr>
          <w:instrText xml:space="preserve"> PAGEREF _Toc165249189 \h </w:instrText>
        </w:r>
        <w:r>
          <w:rPr>
            <w:noProof/>
            <w:webHidden/>
          </w:rPr>
        </w:r>
        <w:r>
          <w:rPr>
            <w:noProof/>
            <w:webHidden/>
          </w:rPr>
          <w:fldChar w:fldCharType="separate"/>
        </w:r>
        <w:r>
          <w:rPr>
            <w:noProof/>
            <w:webHidden/>
          </w:rPr>
          <w:t>46</w:t>
        </w:r>
        <w:r>
          <w:rPr>
            <w:noProof/>
            <w:webHidden/>
          </w:rPr>
          <w:fldChar w:fldCharType="end"/>
        </w:r>
      </w:hyperlink>
    </w:p>
    <w:p w14:paraId="65B9B76E" w14:textId="1C031EF7"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90" w:history="1">
        <w:r w:rsidRPr="00740AC8">
          <w:rPr>
            <w:rStyle w:val="Hyperlink"/>
            <w:noProof/>
          </w:rPr>
          <w:t>Figure 73. Performance of 1D-CNN Model for the 3</w:t>
        </w:r>
        <w:r w:rsidRPr="00740AC8">
          <w:rPr>
            <w:rStyle w:val="Hyperlink"/>
            <w:noProof/>
            <w:vertAlign w:val="superscript"/>
          </w:rPr>
          <w:t>rd</w:t>
        </w:r>
        <w:r w:rsidRPr="00740AC8">
          <w:rPr>
            <w:rStyle w:val="Hyperlink"/>
            <w:noProof/>
          </w:rPr>
          <w:t xml:space="preserve"> iteration.</w:t>
        </w:r>
        <w:r>
          <w:rPr>
            <w:noProof/>
            <w:webHidden/>
          </w:rPr>
          <w:tab/>
        </w:r>
        <w:r>
          <w:rPr>
            <w:noProof/>
            <w:webHidden/>
          </w:rPr>
          <w:fldChar w:fldCharType="begin"/>
        </w:r>
        <w:r>
          <w:rPr>
            <w:noProof/>
            <w:webHidden/>
          </w:rPr>
          <w:instrText xml:space="preserve"> PAGEREF _Toc165249190 \h </w:instrText>
        </w:r>
        <w:r>
          <w:rPr>
            <w:noProof/>
            <w:webHidden/>
          </w:rPr>
        </w:r>
        <w:r>
          <w:rPr>
            <w:noProof/>
            <w:webHidden/>
          </w:rPr>
          <w:fldChar w:fldCharType="separate"/>
        </w:r>
        <w:r>
          <w:rPr>
            <w:noProof/>
            <w:webHidden/>
          </w:rPr>
          <w:t>46</w:t>
        </w:r>
        <w:r>
          <w:rPr>
            <w:noProof/>
            <w:webHidden/>
          </w:rPr>
          <w:fldChar w:fldCharType="end"/>
        </w:r>
      </w:hyperlink>
    </w:p>
    <w:p w14:paraId="20BEDC7E" w14:textId="0C7C19B2"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91" w:history="1">
        <w:r w:rsidRPr="00740AC8">
          <w:rPr>
            <w:rStyle w:val="Hyperlink"/>
            <w:noProof/>
          </w:rPr>
          <w:t>Figure 74. 1D-CNN Architecture for the 4</w:t>
        </w:r>
        <w:r w:rsidRPr="00740AC8">
          <w:rPr>
            <w:rStyle w:val="Hyperlink"/>
            <w:noProof/>
            <w:vertAlign w:val="superscript"/>
          </w:rPr>
          <w:t>th</w:t>
        </w:r>
        <w:r w:rsidRPr="00740AC8">
          <w:rPr>
            <w:rStyle w:val="Hyperlink"/>
            <w:noProof/>
          </w:rPr>
          <w:t xml:space="preserve"> iteration.</w:t>
        </w:r>
        <w:r>
          <w:rPr>
            <w:noProof/>
            <w:webHidden/>
          </w:rPr>
          <w:tab/>
        </w:r>
        <w:r>
          <w:rPr>
            <w:noProof/>
            <w:webHidden/>
          </w:rPr>
          <w:fldChar w:fldCharType="begin"/>
        </w:r>
        <w:r>
          <w:rPr>
            <w:noProof/>
            <w:webHidden/>
          </w:rPr>
          <w:instrText xml:space="preserve"> PAGEREF _Toc165249191 \h </w:instrText>
        </w:r>
        <w:r>
          <w:rPr>
            <w:noProof/>
            <w:webHidden/>
          </w:rPr>
        </w:r>
        <w:r>
          <w:rPr>
            <w:noProof/>
            <w:webHidden/>
          </w:rPr>
          <w:fldChar w:fldCharType="separate"/>
        </w:r>
        <w:r>
          <w:rPr>
            <w:noProof/>
            <w:webHidden/>
          </w:rPr>
          <w:t>47</w:t>
        </w:r>
        <w:r>
          <w:rPr>
            <w:noProof/>
            <w:webHidden/>
          </w:rPr>
          <w:fldChar w:fldCharType="end"/>
        </w:r>
      </w:hyperlink>
    </w:p>
    <w:p w14:paraId="551D85F8" w14:textId="629BE239"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92" w:history="1">
        <w:r w:rsidRPr="00740AC8">
          <w:rPr>
            <w:rStyle w:val="Hyperlink"/>
            <w:noProof/>
          </w:rPr>
          <w:t>Figure 75. Performance of 1D-CNN Model for the 4</w:t>
        </w:r>
        <w:r w:rsidRPr="00740AC8">
          <w:rPr>
            <w:rStyle w:val="Hyperlink"/>
            <w:noProof/>
            <w:vertAlign w:val="superscript"/>
          </w:rPr>
          <w:t>th</w:t>
        </w:r>
        <w:r w:rsidRPr="00740AC8">
          <w:rPr>
            <w:rStyle w:val="Hyperlink"/>
            <w:noProof/>
          </w:rPr>
          <w:t xml:space="preserve"> iteration.</w:t>
        </w:r>
        <w:r>
          <w:rPr>
            <w:noProof/>
            <w:webHidden/>
          </w:rPr>
          <w:tab/>
        </w:r>
        <w:r>
          <w:rPr>
            <w:noProof/>
            <w:webHidden/>
          </w:rPr>
          <w:fldChar w:fldCharType="begin"/>
        </w:r>
        <w:r>
          <w:rPr>
            <w:noProof/>
            <w:webHidden/>
          </w:rPr>
          <w:instrText xml:space="preserve"> PAGEREF _Toc165249192 \h </w:instrText>
        </w:r>
        <w:r>
          <w:rPr>
            <w:noProof/>
            <w:webHidden/>
          </w:rPr>
        </w:r>
        <w:r>
          <w:rPr>
            <w:noProof/>
            <w:webHidden/>
          </w:rPr>
          <w:fldChar w:fldCharType="separate"/>
        </w:r>
        <w:r>
          <w:rPr>
            <w:noProof/>
            <w:webHidden/>
          </w:rPr>
          <w:t>47</w:t>
        </w:r>
        <w:r>
          <w:rPr>
            <w:noProof/>
            <w:webHidden/>
          </w:rPr>
          <w:fldChar w:fldCharType="end"/>
        </w:r>
      </w:hyperlink>
    </w:p>
    <w:p w14:paraId="68A95DC6" w14:textId="42F444E1"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93" w:history="1">
        <w:r w:rsidRPr="00740AC8">
          <w:rPr>
            <w:rStyle w:val="Hyperlink"/>
            <w:noProof/>
          </w:rPr>
          <w:t>Figure 76. 1D-CNN Architecture for the 4</w:t>
        </w:r>
        <w:r w:rsidRPr="00740AC8">
          <w:rPr>
            <w:rStyle w:val="Hyperlink"/>
            <w:noProof/>
            <w:vertAlign w:val="superscript"/>
          </w:rPr>
          <w:t>th</w:t>
        </w:r>
        <w:r w:rsidRPr="00740AC8">
          <w:rPr>
            <w:rStyle w:val="Hyperlink"/>
            <w:noProof/>
          </w:rPr>
          <w:t xml:space="preserve"> iteration.</w:t>
        </w:r>
        <w:r>
          <w:rPr>
            <w:noProof/>
            <w:webHidden/>
          </w:rPr>
          <w:tab/>
        </w:r>
        <w:r>
          <w:rPr>
            <w:noProof/>
            <w:webHidden/>
          </w:rPr>
          <w:fldChar w:fldCharType="begin"/>
        </w:r>
        <w:r>
          <w:rPr>
            <w:noProof/>
            <w:webHidden/>
          </w:rPr>
          <w:instrText xml:space="preserve"> PAGEREF _Toc165249193 \h </w:instrText>
        </w:r>
        <w:r>
          <w:rPr>
            <w:noProof/>
            <w:webHidden/>
          </w:rPr>
        </w:r>
        <w:r>
          <w:rPr>
            <w:noProof/>
            <w:webHidden/>
          </w:rPr>
          <w:fldChar w:fldCharType="separate"/>
        </w:r>
        <w:r>
          <w:rPr>
            <w:noProof/>
            <w:webHidden/>
          </w:rPr>
          <w:t>48</w:t>
        </w:r>
        <w:r>
          <w:rPr>
            <w:noProof/>
            <w:webHidden/>
          </w:rPr>
          <w:fldChar w:fldCharType="end"/>
        </w:r>
      </w:hyperlink>
    </w:p>
    <w:p w14:paraId="447F573C" w14:textId="08F5ABEA"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94" w:history="1">
        <w:r w:rsidRPr="00740AC8">
          <w:rPr>
            <w:rStyle w:val="Hyperlink"/>
            <w:noProof/>
          </w:rPr>
          <w:t>Figure 77. Performance of 1D-CNN Model for the 4</w:t>
        </w:r>
        <w:r w:rsidRPr="00740AC8">
          <w:rPr>
            <w:rStyle w:val="Hyperlink"/>
            <w:noProof/>
            <w:vertAlign w:val="superscript"/>
          </w:rPr>
          <w:t>th</w:t>
        </w:r>
        <w:r w:rsidRPr="00740AC8">
          <w:rPr>
            <w:rStyle w:val="Hyperlink"/>
            <w:noProof/>
          </w:rPr>
          <w:t xml:space="preserve"> iteration.</w:t>
        </w:r>
        <w:r>
          <w:rPr>
            <w:noProof/>
            <w:webHidden/>
          </w:rPr>
          <w:tab/>
        </w:r>
        <w:r>
          <w:rPr>
            <w:noProof/>
            <w:webHidden/>
          </w:rPr>
          <w:fldChar w:fldCharType="begin"/>
        </w:r>
        <w:r>
          <w:rPr>
            <w:noProof/>
            <w:webHidden/>
          </w:rPr>
          <w:instrText xml:space="preserve"> PAGEREF _Toc165249194 \h </w:instrText>
        </w:r>
        <w:r>
          <w:rPr>
            <w:noProof/>
            <w:webHidden/>
          </w:rPr>
        </w:r>
        <w:r>
          <w:rPr>
            <w:noProof/>
            <w:webHidden/>
          </w:rPr>
          <w:fldChar w:fldCharType="separate"/>
        </w:r>
        <w:r>
          <w:rPr>
            <w:noProof/>
            <w:webHidden/>
          </w:rPr>
          <w:t>48</w:t>
        </w:r>
        <w:r>
          <w:rPr>
            <w:noProof/>
            <w:webHidden/>
          </w:rPr>
          <w:fldChar w:fldCharType="end"/>
        </w:r>
      </w:hyperlink>
    </w:p>
    <w:p w14:paraId="64427E9F" w14:textId="11042E97"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95" w:history="1">
        <w:r w:rsidRPr="00740AC8">
          <w:rPr>
            <w:rStyle w:val="Hyperlink"/>
            <w:noProof/>
          </w:rPr>
          <w:t>Figure 78. The architecture of the Best ANN Model.</w:t>
        </w:r>
        <w:r>
          <w:rPr>
            <w:noProof/>
            <w:webHidden/>
          </w:rPr>
          <w:tab/>
        </w:r>
        <w:r>
          <w:rPr>
            <w:noProof/>
            <w:webHidden/>
          </w:rPr>
          <w:fldChar w:fldCharType="begin"/>
        </w:r>
        <w:r>
          <w:rPr>
            <w:noProof/>
            <w:webHidden/>
          </w:rPr>
          <w:instrText xml:space="preserve"> PAGEREF _Toc165249195 \h </w:instrText>
        </w:r>
        <w:r>
          <w:rPr>
            <w:noProof/>
            <w:webHidden/>
          </w:rPr>
        </w:r>
        <w:r>
          <w:rPr>
            <w:noProof/>
            <w:webHidden/>
          </w:rPr>
          <w:fldChar w:fldCharType="separate"/>
        </w:r>
        <w:r>
          <w:rPr>
            <w:noProof/>
            <w:webHidden/>
          </w:rPr>
          <w:t>50</w:t>
        </w:r>
        <w:r>
          <w:rPr>
            <w:noProof/>
            <w:webHidden/>
          </w:rPr>
          <w:fldChar w:fldCharType="end"/>
        </w:r>
      </w:hyperlink>
    </w:p>
    <w:p w14:paraId="66009431" w14:textId="7C0F34BE"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96" w:history="1">
        <w:r w:rsidRPr="00740AC8">
          <w:rPr>
            <w:rStyle w:val="Hyperlink"/>
            <w:noProof/>
          </w:rPr>
          <w:t>Figure 79. The architecture of the Best 1D-CNN Model.</w:t>
        </w:r>
        <w:r>
          <w:rPr>
            <w:noProof/>
            <w:webHidden/>
          </w:rPr>
          <w:tab/>
        </w:r>
        <w:r>
          <w:rPr>
            <w:noProof/>
            <w:webHidden/>
          </w:rPr>
          <w:fldChar w:fldCharType="begin"/>
        </w:r>
        <w:r>
          <w:rPr>
            <w:noProof/>
            <w:webHidden/>
          </w:rPr>
          <w:instrText xml:space="preserve"> PAGEREF _Toc165249196 \h </w:instrText>
        </w:r>
        <w:r>
          <w:rPr>
            <w:noProof/>
            <w:webHidden/>
          </w:rPr>
        </w:r>
        <w:r>
          <w:rPr>
            <w:noProof/>
            <w:webHidden/>
          </w:rPr>
          <w:fldChar w:fldCharType="separate"/>
        </w:r>
        <w:r>
          <w:rPr>
            <w:noProof/>
            <w:webHidden/>
          </w:rPr>
          <w:t>50</w:t>
        </w:r>
        <w:r>
          <w:rPr>
            <w:noProof/>
            <w:webHidden/>
          </w:rPr>
          <w:fldChar w:fldCharType="end"/>
        </w:r>
      </w:hyperlink>
    </w:p>
    <w:p w14:paraId="3F42145C" w14:textId="0DD232DC"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97" w:history="1">
        <w:r w:rsidRPr="00740AC8">
          <w:rPr>
            <w:rStyle w:val="Hyperlink"/>
            <w:noProof/>
          </w:rPr>
          <w:t>Figure 80. Serial monitor and serial plotter displaying 16-bit ADC values.</w:t>
        </w:r>
        <w:r>
          <w:rPr>
            <w:noProof/>
            <w:webHidden/>
          </w:rPr>
          <w:tab/>
        </w:r>
        <w:r>
          <w:rPr>
            <w:noProof/>
            <w:webHidden/>
          </w:rPr>
          <w:fldChar w:fldCharType="begin"/>
        </w:r>
        <w:r>
          <w:rPr>
            <w:noProof/>
            <w:webHidden/>
          </w:rPr>
          <w:instrText xml:space="preserve"> PAGEREF _Toc165249197 \h </w:instrText>
        </w:r>
        <w:r>
          <w:rPr>
            <w:noProof/>
            <w:webHidden/>
          </w:rPr>
        </w:r>
        <w:r>
          <w:rPr>
            <w:noProof/>
            <w:webHidden/>
          </w:rPr>
          <w:fldChar w:fldCharType="separate"/>
        </w:r>
        <w:r>
          <w:rPr>
            <w:noProof/>
            <w:webHidden/>
          </w:rPr>
          <w:t>52</w:t>
        </w:r>
        <w:r>
          <w:rPr>
            <w:noProof/>
            <w:webHidden/>
          </w:rPr>
          <w:fldChar w:fldCharType="end"/>
        </w:r>
      </w:hyperlink>
    </w:p>
    <w:p w14:paraId="6513F139" w14:textId="18730274"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98" w:history="1">
        <w:r w:rsidRPr="00740AC8">
          <w:rPr>
            <w:rStyle w:val="Hyperlink"/>
            <w:noProof/>
          </w:rPr>
          <w:t>Figure 81. Serial monitor displaying AI Inference using real-time ECG data.</w:t>
        </w:r>
        <w:r>
          <w:rPr>
            <w:noProof/>
            <w:webHidden/>
          </w:rPr>
          <w:tab/>
        </w:r>
        <w:r>
          <w:rPr>
            <w:noProof/>
            <w:webHidden/>
          </w:rPr>
          <w:fldChar w:fldCharType="begin"/>
        </w:r>
        <w:r>
          <w:rPr>
            <w:noProof/>
            <w:webHidden/>
          </w:rPr>
          <w:instrText xml:space="preserve"> PAGEREF _Toc165249198 \h </w:instrText>
        </w:r>
        <w:r>
          <w:rPr>
            <w:noProof/>
            <w:webHidden/>
          </w:rPr>
        </w:r>
        <w:r>
          <w:rPr>
            <w:noProof/>
            <w:webHidden/>
          </w:rPr>
          <w:fldChar w:fldCharType="separate"/>
        </w:r>
        <w:r>
          <w:rPr>
            <w:noProof/>
            <w:webHidden/>
          </w:rPr>
          <w:t>52</w:t>
        </w:r>
        <w:r>
          <w:rPr>
            <w:noProof/>
            <w:webHidden/>
          </w:rPr>
          <w:fldChar w:fldCharType="end"/>
        </w:r>
      </w:hyperlink>
    </w:p>
    <w:p w14:paraId="491A15D0" w14:textId="0843CC0D"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199" w:history="1">
        <w:r w:rsidRPr="00740AC8">
          <w:rPr>
            <w:rStyle w:val="Hyperlink"/>
            <w:noProof/>
          </w:rPr>
          <w:t>Figure 82. Real-time Dashboard.</w:t>
        </w:r>
        <w:r>
          <w:rPr>
            <w:noProof/>
            <w:webHidden/>
          </w:rPr>
          <w:tab/>
        </w:r>
        <w:r>
          <w:rPr>
            <w:noProof/>
            <w:webHidden/>
          </w:rPr>
          <w:fldChar w:fldCharType="begin"/>
        </w:r>
        <w:r>
          <w:rPr>
            <w:noProof/>
            <w:webHidden/>
          </w:rPr>
          <w:instrText xml:space="preserve"> PAGEREF _Toc165249199 \h </w:instrText>
        </w:r>
        <w:r>
          <w:rPr>
            <w:noProof/>
            <w:webHidden/>
          </w:rPr>
        </w:r>
        <w:r>
          <w:rPr>
            <w:noProof/>
            <w:webHidden/>
          </w:rPr>
          <w:fldChar w:fldCharType="separate"/>
        </w:r>
        <w:r>
          <w:rPr>
            <w:noProof/>
            <w:webHidden/>
          </w:rPr>
          <w:t>52</w:t>
        </w:r>
        <w:r>
          <w:rPr>
            <w:noProof/>
            <w:webHidden/>
          </w:rPr>
          <w:fldChar w:fldCharType="end"/>
        </w:r>
      </w:hyperlink>
    </w:p>
    <w:p w14:paraId="08C39AF1" w14:textId="5D37D54C"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200" w:history="1">
        <w:r w:rsidRPr="00740AC8">
          <w:rPr>
            <w:rStyle w:val="Hyperlink"/>
            <w:noProof/>
          </w:rPr>
          <w:t>Figure 83. Wearable Prototype Design.</w:t>
        </w:r>
        <w:r>
          <w:rPr>
            <w:noProof/>
            <w:webHidden/>
          </w:rPr>
          <w:tab/>
        </w:r>
        <w:r>
          <w:rPr>
            <w:noProof/>
            <w:webHidden/>
          </w:rPr>
          <w:fldChar w:fldCharType="begin"/>
        </w:r>
        <w:r>
          <w:rPr>
            <w:noProof/>
            <w:webHidden/>
          </w:rPr>
          <w:instrText xml:space="preserve"> PAGEREF _Toc165249200 \h </w:instrText>
        </w:r>
        <w:r>
          <w:rPr>
            <w:noProof/>
            <w:webHidden/>
          </w:rPr>
        </w:r>
        <w:r>
          <w:rPr>
            <w:noProof/>
            <w:webHidden/>
          </w:rPr>
          <w:fldChar w:fldCharType="separate"/>
        </w:r>
        <w:r>
          <w:rPr>
            <w:noProof/>
            <w:webHidden/>
          </w:rPr>
          <w:t>53</w:t>
        </w:r>
        <w:r>
          <w:rPr>
            <w:noProof/>
            <w:webHidden/>
          </w:rPr>
          <w:fldChar w:fldCharType="end"/>
        </w:r>
      </w:hyperlink>
    </w:p>
    <w:p w14:paraId="531BC2E0" w14:textId="63C608C5"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201" w:history="1">
        <w:r w:rsidRPr="00740AC8">
          <w:rPr>
            <w:rStyle w:val="Hyperlink"/>
            <w:noProof/>
          </w:rPr>
          <w:t>Figure 84. Project Proforma 1.</w:t>
        </w:r>
        <w:r>
          <w:rPr>
            <w:noProof/>
            <w:webHidden/>
          </w:rPr>
          <w:tab/>
        </w:r>
        <w:r>
          <w:rPr>
            <w:noProof/>
            <w:webHidden/>
          </w:rPr>
          <w:fldChar w:fldCharType="begin"/>
        </w:r>
        <w:r>
          <w:rPr>
            <w:noProof/>
            <w:webHidden/>
          </w:rPr>
          <w:instrText xml:space="preserve"> PAGEREF _Toc165249201 \h </w:instrText>
        </w:r>
        <w:r>
          <w:rPr>
            <w:noProof/>
            <w:webHidden/>
          </w:rPr>
        </w:r>
        <w:r>
          <w:rPr>
            <w:noProof/>
            <w:webHidden/>
          </w:rPr>
          <w:fldChar w:fldCharType="separate"/>
        </w:r>
        <w:r>
          <w:rPr>
            <w:noProof/>
            <w:webHidden/>
          </w:rPr>
          <w:t>iii</w:t>
        </w:r>
        <w:r>
          <w:rPr>
            <w:noProof/>
            <w:webHidden/>
          </w:rPr>
          <w:fldChar w:fldCharType="end"/>
        </w:r>
      </w:hyperlink>
    </w:p>
    <w:p w14:paraId="6B0FF579" w14:textId="49188EC2"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202" w:history="1">
        <w:r w:rsidRPr="00740AC8">
          <w:rPr>
            <w:rStyle w:val="Hyperlink"/>
            <w:noProof/>
          </w:rPr>
          <w:t>Figure 85. Project Proforma 2.</w:t>
        </w:r>
        <w:r>
          <w:rPr>
            <w:noProof/>
            <w:webHidden/>
          </w:rPr>
          <w:tab/>
        </w:r>
        <w:r>
          <w:rPr>
            <w:noProof/>
            <w:webHidden/>
          </w:rPr>
          <w:fldChar w:fldCharType="begin"/>
        </w:r>
        <w:r>
          <w:rPr>
            <w:noProof/>
            <w:webHidden/>
          </w:rPr>
          <w:instrText xml:space="preserve"> PAGEREF _Toc165249202 \h </w:instrText>
        </w:r>
        <w:r>
          <w:rPr>
            <w:noProof/>
            <w:webHidden/>
          </w:rPr>
        </w:r>
        <w:r>
          <w:rPr>
            <w:noProof/>
            <w:webHidden/>
          </w:rPr>
          <w:fldChar w:fldCharType="separate"/>
        </w:r>
        <w:r>
          <w:rPr>
            <w:noProof/>
            <w:webHidden/>
          </w:rPr>
          <w:t>iv</w:t>
        </w:r>
        <w:r>
          <w:rPr>
            <w:noProof/>
            <w:webHidden/>
          </w:rPr>
          <w:fldChar w:fldCharType="end"/>
        </w:r>
      </w:hyperlink>
    </w:p>
    <w:p w14:paraId="5E490496" w14:textId="2B6D5899"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203" w:history="1">
        <w:r w:rsidRPr="00740AC8">
          <w:rPr>
            <w:rStyle w:val="Hyperlink"/>
            <w:noProof/>
          </w:rPr>
          <w:t>Figure 86. Project Proforma 3.</w:t>
        </w:r>
        <w:r>
          <w:rPr>
            <w:noProof/>
            <w:webHidden/>
          </w:rPr>
          <w:tab/>
        </w:r>
        <w:r>
          <w:rPr>
            <w:noProof/>
            <w:webHidden/>
          </w:rPr>
          <w:fldChar w:fldCharType="begin"/>
        </w:r>
        <w:r>
          <w:rPr>
            <w:noProof/>
            <w:webHidden/>
          </w:rPr>
          <w:instrText xml:space="preserve"> PAGEREF _Toc165249203 \h </w:instrText>
        </w:r>
        <w:r>
          <w:rPr>
            <w:noProof/>
            <w:webHidden/>
          </w:rPr>
        </w:r>
        <w:r>
          <w:rPr>
            <w:noProof/>
            <w:webHidden/>
          </w:rPr>
          <w:fldChar w:fldCharType="separate"/>
        </w:r>
        <w:r>
          <w:rPr>
            <w:noProof/>
            <w:webHidden/>
          </w:rPr>
          <w:t>v</w:t>
        </w:r>
        <w:r>
          <w:rPr>
            <w:noProof/>
            <w:webHidden/>
          </w:rPr>
          <w:fldChar w:fldCharType="end"/>
        </w:r>
      </w:hyperlink>
    </w:p>
    <w:p w14:paraId="3241E268" w14:textId="3D6D9277"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204" w:history="1">
        <w:r w:rsidRPr="00740AC8">
          <w:rPr>
            <w:rStyle w:val="Hyperlink"/>
            <w:noProof/>
          </w:rPr>
          <w:t>Figure 87. Project Proforma 4.</w:t>
        </w:r>
        <w:r>
          <w:rPr>
            <w:noProof/>
            <w:webHidden/>
          </w:rPr>
          <w:tab/>
        </w:r>
        <w:r>
          <w:rPr>
            <w:noProof/>
            <w:webHidden/>
          </w:rPr>
          <w:fldChar w:fldCharType="begin"/>
        </w:r>
        <w:r>
          <w:rPr>
            <w:noProof/>
            <w:webHidden/>
          </w:rPr>
          <w:instrText xml:space="preserve"> PAGEREF _Toc165249204 \h </w:instrText>
        </w:r>
        <w:r>
          <w:rPr>
            <w:noProof/>
            <w:webHidden/>
          </w:rPr>
        </w:r>
        <w:r>
          <w:rPr>
            <w:noProof/>
            <w:webHidden/>
          </w:rPr>
          <w:fldChar w:fldCharType="separate"/>
        </w:r>
        <w:r>
          <w:rPr>
            <w:noProof/>
            <w:webHidden/>
          </w:rPr>
          <w:t>vi</w:t>
        </w:r>
        <w:r>
          <w:rPr>
            <w:noProof/>
            <w:webHidden/>
          </w:rPr>
          <w:fldChar w:fldCharType="end"/>
        </w:r>
      </w:hyperlink>
    </w:p>
    <w:p w14:paraId="2497898C" w14:textId="0F0C8FB8"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205" w:history="1">
        <w:r w:rsidRPr="00740AC8">
          <w:rPr>
            <w:rStyle w:val="Hyperlink"/>
            <w:noProof/>
          </w:rPr>
          <w:t>Figure 88. Project Proforma 5.</w:t>
        </w:r>
        <w:r>
          <w:rPr>
            <w:noProof/>
            <w:webHidden/>
          </w:rPr>
          <w:tab/>
        </w:r>
        <w:r>
          <w:rPr>
            <w:noProof/>
            <w:webHidden/>
          </w:rPr>
          <w:fldChar w:fldCharType="begin"/>
        </w:r>
        <w:r>
          <w:rPr>
            <w:noProof/>
            <w:webHidden/>
          </w:rPr>
          <w:instrText xml:space="preserve"> PAGEREF _Toc165249205 \h </w:instrText>
        </w:r>
        <w:r>
          <w:rPr>
            <w:noProof/>
            <w:webHidden/>
          </w:rPr>
        </w:r>
        <w:r>
          <w:rPr>
            <w:noProof/>
            <w:webHidden/>
          </w:rPr>
          <w:fldChar w:fldCharType="separate"/>
        </w:r>
        <w:r>
          <w:rPr>
            <w:noProof/>
            <w:webHidden/>
          </w:rPr>
          <w:t>vii</w:t>
        </w:r>
        <w:r>
          <w:rPr>
            <w:noProof/>
            <w:webHidden/>
          </w:rPr>
          <w:fldChar w:fldCharType="end"/>
        </w:r>
      </w:hyperlink>
    </w:p>
    <w:p w14:paraId="64848A90" w14:textId="38B665AC"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206" w:history="1">
        <w:r w:rsidRPr="00740AC8">
          <w:rPr>
            <w:rStyle w:val="Hyperlink"/>
            <w:noProof/>
          </w:rPr>
          <w:t>Figure 89. Gantt Chart.</w:t>
        </w:r>
        <w:r>
          <w:rPr>
            <w:noProof/>
            <w:webHidden/>
          </w:rPr>
          <w:tab/>
        </w:r>
        <w:r>
          <w:rPr>
            <w:noProof/>
            <w:webHidden/>
          </w:rPr>
          <w:fldChar w:fldCharType="begin"/>
        </w:r>
        <w:r>
          <w:rPr>
            <w:noProof/>
            <w:webHidden/>
          </w:rPr>
          <w:instrText xml:space="preserve"> PAGEREF _Toc165249206 \h </w:instrText>
        </w:r>
        <w:r>
          <w:rPr>
            <w:noProof/>
            <w:webHidden/>
          </w:rPr>
        </w:r>
        <w:r>
          <w:rPr>
            <w:noProof/>
            <w:webHidden/>
          </w:rPr>
          <w:fldChar w:fldCharType="separate"/>
        </w:r>
        <w:r>
          <w:rPr>
            <w:noProof/>
            <w:webHidden/>
          </w:rPr>
          <w:t>viii</w:t>
        </w:r>
        <w:r>
          <w:rPr>
            <w:noProof/>
            <w:webHidden/>
          </w:rPr>
          <w:fldChar w:fldCharType="end"/>
        </w:r>
      </w:hyperlink>
    </w:p>
    <w:p w14:paraId="6D3740FB" w14:textId="74F8491A" w:rsidR="006A2A31" w:rsidRPr="006C6F04" w:rsidRDefault="004E3A3F" w:rsidP="004E3A3F">
      <w:pPr>
        <w:pStyle w:val="TableofFigures"/>
        <w:tabs>
          <w:tab w:val="right" w:leader="dot" w:pos="9350"/>
        </w:tabs>
      </w:pPr>
      <w:r w:rsidRPr="006C6F04">
        <w:fldChar w:fldCharType="end"/>
      </w:r>
    </w:p>
    <w:p w14:paraId="4B9A5888" w14:textId="77777777" w:rsidR="00DE56B1" w:rsidRPr="006C6F04" w:rsidRDefault="00077F36">
      <w:pPr>
        <w:jc w:val="left"/>
      </w:pPr>
      <w:r w:rsidRPr="006C6F04">
        <w:br w:type="page"/>
      </w:r>
    </w:p>
    <w:p w14:paraId="5C5106B6" w14:textId="1BC70703" w:rsidR="00DE56B1" w:rsidRPr="006C6F04" w:rsidRDefault="00DE56B1" w:rsidP="00DE56B1">
      <w:pPr>
        <w:pStyle w:val="Heading1"/>
      </w:pPr>
      <w:bookmarkStart w:id="8" w:name="_Toc160319807"/>
      <w:bookmarkStart w:id="9" w:name="_Toc165249034"/>
      <w:r w:rsidRPr="006C6F04">
        <w:lastRenderedPageBreak/>
        <w:t>List of Tables</w:t>
      </w:r>
      <w:bookmarkEnd w:id="8"/>
      <w:bookmarkEnd w:id="9"/>
    </w:p>
    <w:p w14:paraId="110FD83D" w14:textId="3C68C8B1" w:rsidR="001737EC" w:rsidRDefault="00846626">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r w:rsidRPr="006C6F04">
        <w:fldChar w:fldCharType="begin"/>
      </w:r>
      <w:r w:rsidRPr="006C6F04">
        <w:instrText xml:space="preserve"> TOC \h \z \c "Table" </w:instrText>
      </w:r>
      <w:r w:rsidRPr="006C6F04">
        <w:fldChar w:fldCharType="separate"/>
      </w:r>
      <w:hyperlink w:anchor="_Toc165249207" w:history="1">
        <w:r w:rsidR="001737EC" w:rsidRPr="009359B7">
          <w:rPr>
            <w:rStyle w:val="Hyperlink"/>
            <w:noProof/>
          </w:rPr>
          <w:t>Table 1. List of similar ECG-based emotion classification studies.</w:t>
        </w:r>
        <w:r w:rsidR="001737EC">
          <w:rPr>
            <w:noProof/>
            <w:webHidden/>
          </w:rPr>
          <w:tab/>
        </w:r>
        <w:r w:rsidR="001737EC">
          <w:rPr>
            <w:noProof/>
            <w:webHidden/>
          </w:rPr>
          <w:fldChar w:fldCharType="begin"/>
        </w:r>
        <w:r w:rsidR="001737EC">
          <w:rPr>
            <w:noProof/>
            <w:webHidden/>
          </w:rPr>
          <w:instrText xml:space="preserve"> PAGEREF _Toc165249207 \h </w:instrText>
        </w:r>
        <w:r w:rsidR="001737EC">
          <w:rPr>
            <w:noProof/>
            <w:webHidden/>
          </w:rPr>
        </w:r>
        <w:r w:rsidR="001737EC">
          <w:rPr>
            <w:noProof/>
            <w:webHidden/>
          </w:rPr>
          <w:fldChar w:fldCharType="separate"/>
        </w:r>
        <w:r w:rsidR="001737EC">
          <w:rPr>
            <w:noProof/>
            <w:webHidden/>
          </w:rPr>
          <w:t>10</w:t>
        </w:r>
        <w:r w:rsidR="001737EC">
          <w:rPr>
            <w:noProof/>
            <w:webHidden/>
          </w:rPr>
          <w:fldChar w:fldCharType="end"/>
        </w:r>
      </w:hyperlink>
    </w:p>
    <w:p w14:paraId="27E74E24" w14:textId="4F8501AB"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208" w:history="1">
        <w:r w:rsidRPr="009359B7">
          <w:rPr>
            <w:rStyle w:val="Hyperlink"/>
            <w:noProof/>
          </w:rPr>
          <w:t>Table 2. ARM Cortex Series Comparison. [45]</w:t>
        </w:r>
        <w:r>
          <w:rPr>
            <w:noProof/>
            <w:webHidden/>
          </w:rPr>
          <w:tab/>
        </w:r>
        <w:r>
          <w:rPr>
            <w:noProof/>
            <w:webHidden/>
          </w:rPr>
          <w:fldChar w:fldCharType="begin"/>
        </w:r>
        <w:r>
          <w:rPr>
            <w:noProof/>
            <w:webHidden/>
          </w:rPr>
          <w:instrText xml:space="preserve"> PAGEREF _Toc165249208 \h </w:instrText>
        </w:r>
        <w:r>
          <w:rPr>
            <w:noProof/>
            <w:webHidden/>
          </w:rPr>
        </w:r>
        <w:r>
          <w:rPr>
            <w:noProof/>
            <w:webHidden/>
          </w:rPr>
          <w:fldChar w:fldCharType="separate"/>
        </w:r>
        <w:r>
          <w:rPr>
            <w:noProof/>
            <w:webHidden/>
          </w:rPr>
          <w:t>11</w:t>
        </w:r>
        <w:r>
          <w:rPr>
            <w:noProof/>
            <w:webHidden/>
          </w:rPr>
          <w:fldChar w:fldCharType="end"/>
        </w:r>
      </w:hyperlink>
    </w:p>
    <w:p w14:paraId="6FAD7478" w14:textId="0E40ED8F"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209" w:history="1">
        <w:r w:rsidRPr="009359B7">
          <w:rPr>
            <w:rStyle w:val="Hyperlink"/>
            <w:noProof/>
          </w:rPr>
          <w:t>Table 3. Related Works for Deep Learning Inference with ARM Cortex-M.</w:t>
        </w:r>
        <w:r>
          <w:rPr>
            <w:noProof/>
            <w:webHidden/>
          </w:rPr>
          <w:tab/>
        </w:r>
        <w:r>
          <w:rPr>
            <w:noProof/>
            <w:webHidden/>
          </w:rPr>
          <w:fldChar w:fldCharType="begin"/>
        </w:r>
        <w:r>
          <w:rPr>
            <w:noProof/>
            <w:webHidden/>
          </w:rPr>
          <w:instrText xml:space="preserve"> PAGEREF _Toc165249209 \h </w:instrText>
        </w:r>
        <w:r>
          <w:rPr>
            <w:noProof/>
            <w:webHidden/>
          </w:rPr>
        </w:r>
        <w:r>
          <w:rPr>
            <w:noProof/>
            <w:webHidden/>
          </w:rPr>
          <w:fldChar w:fldCharType="separate"/>
        </w:r>
        <w:r>
          <w:rPr>
            <w:noProof/>
            <w:webHidden/>
          </w:rPr>
          <w:t>12</w:t>
        </w:r>
        <w:r>
          <w:rPr>
            <w:noProof/>
            <w:webHidden/>
          </w:rPr>
          <w:fldChar w:fldCharType="end"/>
        </w:r>
      </w:hyperlink>
    </w:p>
    <w:p w14:paraId="6C5A250A" w14:textId="7CC35D97"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210" w:history="1">
        <w:r w:rsidRPr="009359B7">
          <w:rPr>
            <w:rStyle w:val="Hyperlink"/>
            <w:noProof/>
          </w:rPr>
          <w:t>Table 4. Experiment 1 Design Specifications.</w:t>
        </w:r>
        <w:r>
          <w:rPr>
            <w:noProof/>
            <w:webHidden/>
          </w:rPr>
          <w:tab/>
        </w:r>
        <w:r>
          <w:rPr>
            <w:noProof/>
            <w:webHidden/>
          </w:rPr>
          <w:fldChar w:fldCharType="begin"/>
        </w:r>
        <w:r>
          <w:rPr>
            <w:noProof/>
            <w:webHidden/>
          </w:rPr>
          <w:instrText xml:space="preserve"> PAGEREF _Toc165249210 \h </w:instrText>
        </w:r>
        <w:r>
          <w:rPr>
            <w:noProof/>
            <w:webHidden/>
          </w:rPr>
        </w:r>
        <w:r>
          <w:rPr>
            <w:noProof/>
            <w:webHidden/>
          </w:rPr>
          <w:fldChar w:fldCharType="separate"/>
        </w:r>
        <w:r>
          <w:rPr>
            <w:noProof/>
            <w:webHidden/>
          </w:rPr>
          <w:t>25</w:t>
        </w:r>
        <w:r>
          <w:rPr>
            <w:noProof/>
            <w:webHidden/>
          </w:rPr>
          <w:fldChar w:fldCharType="end"/>
        </w:r>
      </w:hyperlink>
    </w:p>
    <w:p w14:paraId="594BDDCD" w14:textId="54F39332"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211" w:history="1">
        <w:r w:rsidRPr="009359B7">
          <w:rPr>
            <w:rStyle w:val="Hyperlink"/>
            <w:noProof/>
          </w:rPr>
          <w:t>Table 5. Experiment 2 Design Specifications.</w:t>
        </w:r>
        <w:r>
          <w:rPr>
            <w:noProof/>
            <w:webHidden/>
          </w:rPr>
          <w:tab/>
        </w:r>
        <w:r>
          <w:rPr>
            <w:noProof/>
            <w:webHidden/>
          </w:rPr>
          <w:fldChar w:fldCharType="begin"/>
        </w:r>
        <w:r>
          <w:rPr>
            <w:noProof/>
            <w:webHidden/>
          </w:rPr>
          <w:instrText xml:space="preserve"> PAGEREF _Toc165249211 \h </w:instrText>
        </w:r>
        <w:r>
          <w:rPr>
            <w:noProof/>
            <w:webHidden/>
          </w:rPr>
        </w:r>
        <w:r>
          <w:rPr>
            <w:noProof/>
            <w:webHidden/>
          </w:rPr>
          <w:fldChar w:fldCharType="separate"/>
        </w:r>
        <w:r>
          <w:rPr>
            <w:noProof/>
            <w:webHidden/>
          </w:rPr>
          <w:t>26</w:t>
        </w:r>
        <w:r>
          <w:rPr>
            <w:noProof/>
            <w:webHidden/>
          </w:rPr>
          <w:fldChar w:fldCharType="end"/>
        </w:r>
      </w:hyperlink>
    </w:p>
    <w:p w14:paraId="4E88F456" w14:textId="2B434FA8"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212" w:history="1">
        <w:r w:rsidRPr="009359B7">
          <w:rPr>
            <w:rStyle w:val="Hyperlink"/>
            <w:noProof/>
          </w:rPr>
          <w:t>Table 6. Experiment 3 Design Specifications.</w:t>
        </w:r>
        <w:r>
          <w:rPr>
            <w:noProof/>
            <w:webHidden/>
          </w:rPr>
          <w:tab/>
        </w:r>
        <w:r>
          <w:rPr>
            <w:noProof/>
            <w:webHidden/>
          </w:rPr>
          <w:fldChar w:fldCharType="begin"/>
        </w:r>
        <w:r>
          <w:rPr>
            <w:noProof/>
            <w:webHidden/>
          </w:rPr>
          <w:instrText xml:space="preserve"> PAGEREF _Toc165249212 \h </w:instrText>
        </w:r>
        <w:r>
          <w:rPr>
            <w:noProof/>
            <w:webHidden/>
          </w:rPr>
        </w:r>
        <w:r>
          <w:rPr>
            <w:noProof/>
            <w:webHidden/>
          </w:rPr>
          <w:fldChar w:fldCharType="separate"/>
        </w:r>
        <w:r>
          <w:rPr>
            <w:noProof/>
            <w:webHidden/>
          </w:rPr>
          <w:t>27</w:t>
        </w:r>
        <w:r>
          <w:rPr>
            <w:noProof/>
            <w:webHidden/>
          </w:rPr>
          <w:fldChar w:fldCharType="end"/>
        </w:r>
      </w:hyperlink>
    </w:p>
    <w:p w14:paraId="77127289" w14:textId="34625077"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213" w:history="1">
        <w:r w:rsidRPr="009359B7">
          <w:rPr>
            <w:rStyle w:val="Hyperlink"/>
            <w:noProof/>
          </w:rPr>
          <w:t>Table 7. Initial Model Design.</w:t>
        </w:r>
        <w:r>
          <w:rPr>
            <w:noProof/>
            <w:webHidden/>
          </w:rPr>
          <w:tab/>
        </w:r>
        <w:r>
          <w:rPr>
            <w:noProof/>
            <w:webHidden/>
          </w:rPr>
          <w:fldChar w:fldCharType="begin"/>
        </w:r>
        <w:r>
          <w:rPr>
            <w:noProof/>
            <w:webHidden/>
          </w:rPr>
          <w:instrText xml:space="preserve"> PAGEREF _Toc165249213 \h </w:instrText>
        </w:r>
        <w:r>
          <w:rPr>
            <w:noProof/>
            <w:webHidden/>
          </w:rPr>
        </w:r>
        <w:r>
          <w:rPr>
            <w:noProof/>
            <w:webHidden/>
          </w:rPr>
          <w:fldChar w:fldCharType="separate"/>
        </w:r>
        <w:r>
          <w:rPr>
            <w:noProof/>
            <w:webHidden/>
          </w:rPr>
          <w:t>33</w:t>
        </w:r>
        <w:r>
          <w:rPr>
            <w:noProof/>
            <w:webHidden/>
          </w:rPr>
          <w:fldChar w:fldCharType="end"/>
        </w:r>
      </w:hyperlink>
    </w:p>
    <w:p w14:paraId="19C0F62C" w14:textId="66E084B2"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214" w:history="1">
        <w:r w:rsidRPr="009359B7">
          <w:rPr>
            <w:rStyle w:val="Hyperlink"/>
            <w:noProof/>
          </w:rPr>
          <w:t>Table 8. Design Architecture of the Initial ANN.</w:t>
        </w:r>
        <w:r>
          <w:rPr>
            <w:noProof/>
            <w:webHidden/>
          </w:rPr>
          <w:tab/>
        </w:r>
        <w:r>
          <w:rPr>
            <w:noProof/>
            <w:webHidden/>
          </w:rPr>
          <w:fldChar w:fldCharType="begin"/>
        </w:r>
        <w:r>
          <w:rPr>
            <w:noProof/>
            <w:webHidden/>
          </w:rPr>
          <w:instrText xml:space="preserve"> PAGEREF _Toc165249214 \h </w:instrText>
        </w:r>
        <w:r>
          <w:rPr>
            <w:noProof/>
            <w:webHidden/>
          </w:rPr>
        </w:r>
        <w:r>
          <w:rPr>
            <w:noProof/>
            <w:webHidden/>
          </w:rPr>
          <w:fldChar w:fldCharType="separate"/>
        </w:r>
        <w:r>
          <w:rPr>
            <w:noProof/>
            <w:webHidden/>
          </w:rPr>
          <w:t>37</w:t>
        </w:r>
        <w:r>
          <w:rPr>
            <w:noProof/>
            <w:webHidden/>
          </w:rPr>
          <w:fldChar w:fldCharType="end"/>
        </w:r>
      </w:hyperlink>
    </w:p>
    <w:p w14:paraId="1AB0A7F7" w14:textId="5CDE98B8"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215" w:history="1">
        <w:r w:rsidRPr="009359B7">
          <w:rPr>
            <w:rStyle w:val="Hyperlink"/>
            <w:noProof/>
          </w:rPr>
          <w:t>Table 9. Design 2 for Architecture of the ANN.</w:t>
        </w:r>
        <w:r>
          <w:rPr>
            <w:noProof/>
            <w:webHidden/>
          </w:rPr>
          <w:tab/>
        </w:r>
        <w:r>
          <w:rPr>
            <w:noProof/>
            <w:webHidden/>
          </w:rPr>
          <w:fldChar w:fldCharType="begin"/>
        </w:r>
        <w:r>
          <w:rPr>
            <w:noProof/>
            <w:webHidden/>
          </w:rPr>
          <w:instrText xml:space="preserve"> PAGEREF _Toc165249215 \h </w:instrText>
        </w:r>
        <w:r>
          <w:rPr>
            <w:noProof/>
            <w:webHidden/>
          </w:rPr>
        </w:r>
        <w:r>
          <w:rPr>
            <w:noProof/>
            <w:webHidden/>
          </w:rPr>
          <w:fldChar w:fldCharType="separate"/>
        </w:r>
        <w:r>
          <w:rPr>
            <w:noProof/>
            <w:webHidden/>
          </w:rPr>
          <w:t>38</w:t>
        </w:r>
        <w:r>
          <w:rPr>
            <w:noProof/>
            <w:webHidden/>
          </w:rPr>
          <w:fldChar w:fldCharType="end"/>
        </w:r>
      </w:hyperlink>
    </w:p>
    <w:p w14:paraId="06286821" w14:textId="25177A01"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216" w:history="1">
        <w:r w:rsidRPr="009359B7">
          <w:rPr>
            <w:rStyle w:val="Hyperlink"/>
            <w:noProof/>
          </w:rPr>
          <w:t>Table 10. Design 3 for Architecture of the ANN.</w:t>
        </w:r>
        <w:r>
          <w:rPr>
            <w:noProof/>
            <w:webHidden/>
          </w:rPr>
          <w:tab/>
        </w:r>
        <w:r>
          <w:rPr>
            <w:noProof/>
            <w:webHidden/>
          </w:rPr>
          <w:fldChar w:fldCharType="begin"/>
        </w:r>
        <w:r>
          <w:rPr>
            <w:noProof/>
            <w:webHidden/>
          </w:rPr>
          <w:instrText xml:space="preserve"> PAGEREF _Toc165249216 \h </w:instrText>
        </w:r>
        <w:r>
          <w:rPr>
            <w:noProof/>
            <w:webHidden/>
          </w:rPr>
        </w:r>
        <w:r>
          <w:rPr>
            <w:noProof/>
            <w:webHidden/>
          </w:rPr>
          <w:fldChar w:fldCharType="separate"/>
        </w:r>
        <w:r>
          <w:rPr>
            <w:noProof/>
            <w:webHidden/>
          </w:rPr>
          <w:t>39</w:t>
        </w:r>
        <w:r>
          <w:rPr>
            <w:noProof/>
            <w:webHidden/>
          </w:rPr>
          <w:fldChar w:fldCharType="end"/>
        </w:r>
      </w:hyperlink>
    </w:p>
    <w:p w14:paraId="572F72B5" w14:textId="51D9656A"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217" w:history="1">
        <w:r w:rsidRPr="009359B7">
          <w:rPr>
            <w:rStyle w:val="Hyperlink"/>
            <w:noProof/>
          </w:rPr>
          <w:t>Table 11. Design 4 for Architecture of the ANN.</w:t>
        </w:r>
        <w:r>
          <w:rPr>
            <w:noProof/>
            <w:webHidden/>
          </w:rPr>
          <w:tab/>
        </w:r>
        <w:r>
          <w:rPr>
            <w:noProof/>
            <w:webHidden/>
          </w:rPr>
          <w:fldChar w:fldCharType="begin"/>
        </w:r>
        <w:r>
          <w:rPr>
            <w:noProof/>
            <w:webHidden/>
          </w:rPr>
          <w:instrText xml:space="preserve"> PAGEREF _Toc165249217 \h </w:instrText>
        </w:r>
        <w:r>
          <w:rPr>
            <w:noProof/>
            <w:webHidden/>
          </w:rPr>
        </w:r>
        <w:r>
          <w:rPr>
            <w:noProof/>
            <w:webHidden/>
          </w:rPr>
          <w:fldChar w:fldCharType="separate"/>
        </w:r>
        <w:r>
          <w:rPr>
            <w:noProof/>
            <w:webHidden/>
          </w:rPr>
          <w:t>40</w:t>
        </w:r>
        <w:r>
          <w:rPr>
            <w:noProof/>
            <w:webHidden/>
          </w:rPr>
          <w:fldChar w:fldCharType="end"/>
        </w:r>
      </w:hyperlink>
    </w:p>
    <w:p w14:paraId="525076D9" w14:textId="57D33412"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218" w:history="1">
        <w:r w:rsidRPr="009359B7">
          <w:rPr>
            <w:rStyle w:val="Hyperlink"/>
            <w:noProof/>
          </w:rPr>
          <w:t>Table 12. Experiment Results to test the Hardware Limitation using the ANN model.</w:t>
        </w:r>
        <w:r>
          <w:rPr>
            <w:noProof/>
            <w:webHidden/>
          </w:rPr>
          <w:tab/>
        </w:r>
        <w:r>
          <w:rPr>
            <w:noProof/>
            <w:webHidden/>
          </w:rPr>
          <w:fldChar w:fldCharType="begin"/>
        </w:r>
        <w:r>
          <w:rPr>
            <w:noProof/>
            <w:webHidden/>
          </w:rPr>
          <w:instrText xml:space="preserve"> PAGEREF _Toc165249218 \h </w:instrText>
        </w:r>
        <w:r>
          <w:rPr>
            <w:noProof/>
            <w:webHidden/>
          </w:rPr>
        </w:r>
        <w:r>
          <w:rPr>
            <w:noProof/>
            <w:webHidden/>
          </w:rPr>
          <w:fldChar w:fldCharType="separate"/>
        </w:r>
        <w:r>
          <w:rPr>
            <w:noProof/>
            <w:webHidden/>
          </w:rPr>
          <w:t>42</w:t>
        </w:r>
        <w:r>
          <w:rPr>
            <w:noProof/>
            <w:webHidden/>
          </w:rPr>
          <w:fldChar w:fldCharType="end"/>
        </w:r>
      </w:hyperlink>
    </w:p>
    <w:p w14:paraId="73EC4EA7" w14:textId="6E2B3A9D"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219" w:history="1">
        <w:r w:rsidRPr="009359B7">
          <w:rPr>
            <w:rStyle w:val="Hyperlink"/>
            <w:noProof/>
          </w:rPr>
          <w:t>Table 13. Design Specifications of the Initial 1D-CNN.</w:t>
        </w:r>
        <w:r>
          <w:rPr>
            <w:noProof/>
            <w:webHidden/>
          </w:rPr>
          <w:tab/>
        </w:r>
        <w:r>
          <w:rPr>
            <w:noProof/>
            <w:webHidden/>
          </w:rPr>
          <w:fldChar w:fldCharType="begin"/>
        </w:r>
        <w:r>
          <w:rPr>
            <w:noProof/>
            <w:webHidden/>
          </w:rPr>
          <w:instrText xml:space="preserve"> PAGEREF _Toc165249219 \h </w:instrText>
        </w:r>
        <w:r>
          <w:rPr>
            <w:noProof/>
            <w:webHidden/>
          </w:rPr>
        </w:r>
        <w:r>
          <w:rPr>
            <w:noProof/>
            <w:webHidden/>
          </w:rPr>
          <w:fldChar w:fldCharType="separate"/>
        </w:r>
        <w:r>
          <w:rPr>
            <w:noProof/>
            <w:webHidden/>
          </w:rPr>
          <w:t>44</w:t>
        </w:r>
        <w:r>
          <w:rPr>
            <w:noProof/>
            <w:webHidden/>
          </w:rPr>
          <w:fldChar w:fldCharType="end"/>
        </w:r>
      </w:hyperlink>
    </w:p>
    <w:p w14:paraId="4B92451E" w14:textId="1002AF1F"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220" w:history="1">
        <w:r w:rsidRPr="009359B7">
          <w:rPr>
            <w:rStyle w:val="Hyperlink"/>
            <w:noProof/>
          </w:rPr>
          <w:t>Table 14. Design Specifications of the 1D-CNN for the 2</w:t>
        </w:r>
        <w:r w:rsidRPr="009359B7">
          <w:rPr>
            <w:rStyle w:val="Hyperlink"/>
            <w:noProof/>
            <w:vertAlign w:val="superscript"/>
          </w:rPr>
          <w:t>nd</w:t>
        </w:r>
        <w:r w:rsidRPr="009359B7">
          <w:rPr>
            <w:rStyle w:val="Hyperlink"/>
            <w:noProof/>
          </w:rPr>
          <w:t xml:space="preserve"> iteration.</w:t>
        </w:r>
        <w:r>
          <w:rPr>
            <w:noProof/>
            <w:webHidden/>
          </w:rPr>
          <w:tab/>
        </w:r>
        <w:r>
          <w:rPr>
            <w:noProof/>
            <w:webHidden/>
          </w:rPr>
          <w:fldChar w:fldCharType="begin"/>
        </w:r>
        <w:r>
          <w:rPr>
            <w:noProof/>
            <w:webHidden/>
          </w:rPr>
          <w:instrText xml:space="preserve"> PAGEREF _Toc165249220 \h </w:instrText>
        </w:r>
        <w:r>
          <w:rPr>
            <w:noProof/>
            <w:webHidden/>
          </w:rPr>
        </w:r>
        <w:r>
          <w:rPr>
            <w:noProof/>
            <w:webHidden/>
          </w:rPr>
          <w:fldChar w:fldCharType="separate"/>
        </w:r>
        <w:r>
          <w:rPr>
            <w:noProof/>
            <w:webHidden/>
          </w:rPr>
          <w:t>45</w:t>
        </w:r>
        <w:r>
          <w:rPr>
            <w:noProof/>
            <w:webHidden/>
          </w:rPr>
          <w:fldChar w:fldCharType="end"/>
        </w:r>
      </w:hyperlink>
    </w:p>
    <w:p w14:paraId="457271D4" w14:textId="234192E9"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221" w:history="1">
        <w:r w:rsidRPr="009359B7">
          <w:rPr>
            <w:rStyle w:val="Hyperlink"/>
            <w:noProof/>
          </w:rPr>
          <w:t>Table 15. Design Specifications of the 1D-CNN for the 3</w:t>
        </w:r>
        <w:r w:rsidRPr="009359B7">
          <w:rPr>
            <w:rStyle w:val="Hyperlink"/>
            <w:noProof/>
            <w:vertAlign w:val="superscript"/>
          </w:rPr>
          <w:t>rd</w:t>
        </w:r>
        <w:r w:rsidRPr="009359B7">
          <w:rPr>
            <w:rStyle w:val="Hyperlink"/>
            <w:noProof/>
          </w:rPr>
          <w:t xml:space="preserve"> iteration.</w:t>
        </w:r>
        <w:r>
          <w:rPr>
            <w:noProof/>
            <w:webHidden/>
          </w:rPr>
          <w:tab/>
        </w:r>
        <w:r>
          <w:rPr>
            <w:noProof/>
            <w:webHidden/>
          </w:rPr>
          <w:fldChar w:fldCharType="begin"/>
        </w:r>
        <w:r>
          <w:rPr>
            <w:noProof/>
            <w:webHidden/>
          </w:rPr>
          <w:instrText xml:space="preserve"> PAGEREF _Toc165249221 \h </w:instrText>
        </w:r>
        <w:r>
          <w:rPr>
            <w:noProof/>
            <w:webHidden/>
          </w:rPr>
        </w:r>
        <w:r>
          <w:rPr>
            <w:noProof/>
            <w:webHidden/>
          </w:rPr>
          <w:fldChar w:fldCharType="separate"/>
        </w:r>
        <w:r>
          <w:rPr>
            <w:noProof/>
            <w:webHidden/>
          </w:rPr>
          <w:t>46</w:t>
        </w:r>
        <w:r>
          <w:rPr>
            <w:noProof/>
            <w:webHidden/>
          </w:rPr>
          <w:fldChar w:fldCharType="end"/>
        </w:r>
      </w:hyperlink>
    </w:p>
    <w:p w14:paraId="5285BB5D" w14:textId="1414480C"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222" w:history="1">
        <w:r w:rsidRPr="009359B7">
          <w:rPr>
            <w:rStyle w:val="Hyperlink"/>
            <w:noProof/>
          </w:rPr>
          <w:t>Table 16. Design Specifications of the 1D-CNN for the 4</w:t>
        </w:r>
        <w:r w:rsidRPr="009359B7">
          <w:rPr>
            <w:rStyle w:val="Hyperlink"/>
            <w:noProof/>
            <w:vertAlign w:val="superscript"/>
          </w:rPr>
          <w:t>th</w:t>
        </w:r>
        <w:r w:rsidRPr="009359B7">
          <w:rPr>
            <w:rStyle w:val="Hyperlink"/>
            <w:noProof/>
          </w:rPr>
          <w:t xml:space="preserve"> iteration.</w:t>
        </w:r>
        <w:r>
          <w:rPr>
            <w:noProof/>
            <w:webHidden/>
          </w:rPr>
          <w:tab/>
        </w:r>
        <w:r>
          <w:rPr>
            <w:noProof/>
            <w:webHidden/>
          </w:rPr>
          <w:fldChar w:fldCharType="begin"/>
        </w:r>
        <w:r>
          <w:rPr>
            <w:noProof/>
            <w:webHidden/>
          </w:rPr>
          <w:instrText xml:space="preserve"> PAGEREF _Toc165249222 \h </w:instrText>
        </w:r>
        <w:r>
          <w:rPr>
            <w:noProof/>
            <w:webHidden/>
          </w:rPr>
        </w:r>
        <w:r>
          <w:rPr>
            <w:noProof/>
            <w:webHidden/>
          </w:rPr>
          <w:fldChar w:fldCharType="separate"/>
        </w:r>
        <w:r>
          <w:rPr>
            <w:noProof/>
            <w:webHidden/>
          </w:rPr>
          <w:t>47</w:t>
        </w:r>
        <w:r>
          <w:rPr>
            <w:noProof/>
            <w:webHidden/>
          </w:rPr>
          <w:fldChar w:fldCharType="end"/>
        </w:r>
      </w:hyperlink>
    </w:p>
    <w:p w14:paraId="6F71C775" w14:textId="0B3A3019"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223" w:history="1">
        <w:r w:rsidRPr="009359B7">
          <w:rPr>
            <w:rStyle w:val="Hyperlink"/>
            <w:noProof/>
          </w:rPr>
          <w:t>Table 17. Design Specifications of the 1D-CNN for the 4</w:t>
        </w:r>
        <w:r w:rsidRPr="009359B7">
          <w:rPr>
            <w:rStyle w:val="Hyperlink"/>
            <w:noProof/>
            <w:vertAlign w:val="superscript"/>
          </w:rPr>
          <w:t>th</w:t>
        </w:r>
        <w:r w:rsidRPr="009359B7">
          <w:rPr>
            <w:rStyle w:val="Hyperlink"/>
            <w:noProof/>
          </w:rPr>
          <w:t xml:space="preserve"> iteration.</w:t>
        </w:r>
        <w:r>
          <w:rPr>
            <w:noProof/>
            <w:webHidden/>
          </w:rPr>
          <w:tab/>
        </w:r>
        <w:r>
          <w:rPr>
            <w:noProof/>
            <w:webHidden/>
          </w:rPr>
          <w:fldChar w:fldCharType="begin"/>
        </w:r>
        <w:r>
          <w:rPr>
            <w:noProof/>
            <w:webHidden/>
          </w:rPr>
          <w:instrText xml:space="preserve"> PAGEREF _Toc165249223 \h </w:instrText>
        </w:r>
        <w:r>
          <w:rPr>
            <w:noProof/>
            <w:webHidden/>
          </w:rPr>
        </w:r>
        <w:r>
          <w:rPr>
            <w:noProof/>
            <w:webHidden/>
          </w:rPr>
          <w:fldChar w:fldCharType="separate"/>
        </w:r>
        <w:r>
          <w:rPr>
            <w:noProof/>
            <w:webHidden/>
          </w:rPr>
          <w:t>48</w:t>
        </w:r>
        <w:r>
          <w:rPr>
            <w:noProof/>
            <w:webHidden/>
          </w:rPr>
          <w:fldChar w:fldCharType="end"/>
        </w:r>
      </w:hyperlink>
    </w:p>
    <w:p w14:paraId="7AFDCA30" w14:textId="795DA024"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224" w:history="1">
        <w:r w:rsidRPr="009359B7">
          <w:rPr>
            <w:rStyle w:val="Hyperlink"/>
            <w:noProof/>
          </w:rPr>
          <w:t>Table 18. Experiment Results to test the Hardware Limitation using the CNN Model.</w:t>
        </w:r>
        <w:r>
          <w:rPr>
            <w:noProof/>
            <w:webHidden/>
          </w:rPr>
          <w:tab/>
        </w:r>
        <w:r>
          <w:rPr>
            <w:noProof/>
            <w:webHidden/>
          </w:rPr>
          <w:fldChar w:fldCharType="begin"/>
        </w:r>
        <w:r>
          <w:rPr>
            <w:noProof/>
            <w:webHidden/>
          </w:rPr>
          <w:instrText xml:space="preserve"> PAGEREF _Toc165249224 \h </w:instrText>
        </w:r>
        <w:r>
          <w:rPr>
            <w:noProof/>
            <w:webHidden/>
          </w:rPr>
        </w:r>
        <w:r>
          <w:rPr>
            <w:noProof/>
            <w:webHidden/>
          </w:rPr>
          <w:fldChar w:fldCharType="separate"/>
        </w:r>
        <w:r>
          <w:rPr>
            <w:noProof/>
            <w:webHidden/>
          </w:rPr>
          <w:t>49</w:t>
        </w:r>
        <w:r>
          <w:rPr>
            <w:noProof/>
            <w:webHidden/>
          </w:rPr>
          <w:fldChar w:fldCharType="end"/>
        </w:r>
      </w:hyperlink>
    </w:p>
    <w:p w14:paraId="754288D9" w14:textId="7467187C" w:rsidR="001737EC" w:rsidRDefault="001737EC">
      <w:pPr>
        <w:pStyle w:val="TableofFigures"/>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65249225" w:history="1">
        <w:r w:rsidRPr="009359B7">
          <w:rPr>
            <w:rStyle w:val="Hyperlink"/>
            <w:noProof/>
          </w:rPr>
          <w:t>Table 19. Comparison between best performance ANN and CNN that can be compiled on hardware..</w:t>
        </w:r>
        <w:r>
          <w:rPr>
            <w:noProof/>
            <w:webHidden/>
          </w:rPr>
          <w:tab/>
        </w:r>
        <w:r>
          <w:rPr>
            <w:noProof/>
            <w:webHidden/>
          </w:rPr>
          <w:fldChar w:fldCharType="begin"/>
        </w:r>
        <w:r>
          <w:rPr>
            <w:noProof/>
            <w:webHidden/>
          </w:rPr>
          <w:instrText xml:space="preserve"> PAGEREF _Toc165249225 \h </w:instrText>
        </w:r>
        <w:r>
          <w:rPr>
            <w:noProof/>
            <w:webHidden/>
          </w:rPr>
        </w:r>
        <w:r>
          <w:rPr>
            <w:noProof/>
            <w:webHidden/>
          </w:rPr>
          <w:fldChar w:fldCharType="separate"/>
        </w:r>
        <w:r>
          <w:rPr>
            <w:noProof/>
            <w:webHidden/>
          </w:rPr>
          <w:t>51</w:t>
        </w:r>
        <w:r>
          <w:rPr>
            <w:noProof/>
            <w:webHidden/>
          </w:rPr>
          <w:fldChar w:fldCharType="end"/>
        </w:r>
      </w:hyperlink>
    </w:p>
    <w:p w14:paraId="77A99B79" w14:textId="1488DEF3" w:rsidR="00E813E1" w:rsidRPr="006C6F04" w:rsidRDefault="00846626">
      <w:pPr>
        <w:jc w:val="left"/>
      </w:pPr>
      <w:r w:rsidRPr="006C6F04">
        <w:fldChar w:fldCharType="end"/>
      </w:r>
    </w:p>
    <w:p w14:paraId="44CA00FD" w14:textId="77777777" w:rsidR="00D11DF0" w:rsidRPr="006C6F04" w:rsidRDefault="00DE56B1">
      <w:pPr>
        <w:jc w:val="left"/>
        <w:sectPr w:rsidR="00D11DF0" w:rsidRPr="006C6F04" w:rsidSect="00D11DF0">
          <w:footerReference w:type="default" r:id="rId12"/>
          <w:footerReference w:type="first" r:id="rId13"/>
          <w:pgSz w:w="12240" w:h="15840"/>
          <w:pgMar w:top="1440" w:right="1440" w:bottom="1440" w:left="1440" w:header="720" w:footer="720" w:gutter="0"/>
          <w:pgNumType w:fmt="lowerRoman" w:start="1"/>
          <w:cols w:space="720"/>
          <w:titlePg/>
          <w:docGrid w:linePitch="360"/>
        </w:sectPr>
      </w:pPr>
      <w:r w:rsidRPr="006C6F04">
        <w:br w:type="page"/>
      </w:r>
    </w:p>
    <w:p w14:paraId="5C728889" w14:textId="1A6033A2" w:rsidR="00DE56B1" w:rsidRPr="006C6F04" w:rsidRDefault="00DE56B1">
      <w:pPr>
        <w:jc w:val="left"/>
      </w:pPr>
    </w:p>
    <w:p w14:paraId="3097A02D" w14:textId="66998CD8" w:rsidR="00EB1A7D" w:rsidRPr="006C6F04" w:rsidRDefault="00077F36" w:rsidP="00EA58F0">
      <w:pPr>
        <w:pStyle w:val="Heading1"/>
        <w:numPr>
          <w:ilvl w:val="0"/>
          <w:numId w:val="1"/>
        </w:numPr>
        <w:ind w:left="357" w:hanging="357"/>
      </w:pPr>
      <w:bookmarkStart w:id="10" w:name="_Toc160319809"/>
      <w:bookmarkStart w:id="11" w:name="_Toc165249035"/>
      <w:r w:rsidRPr="006C6F04">
        <w:t>Introduction</w:t>
      </w:r>
      <w:bookmarkEnd w:id="10"/>
      <w:bookmarkEnd w:id="11"/>
    </w:p>
    <w:p w14:paraId="105B0570" w14:textId="2ABF7E74" w:rsidR="00EA58F0" w:rsidRPr="006C6F04" w:rsidRDefault="00261649" w:rsidP="00EA58F0">
      <w:r w:rsidRPr="006C6F04">
        <w:t>T</w:t>
      </w:r>
      <w:r w:rsidR="0084396D" w:rsidRPr="006C6F04">
        <w:t>he background</w:t>
      </w:r>
      <w:r w:rsidRPr="006C6F04">
        <w:t xml:space="preserve"> of the project</w:t>
      </w:r>
      <w:r w:rsidR="0084396D" w:rsidRPr="006C6F04">
        <w:t xml:space="preserve">, problem statement, proposed solution, </w:t>
      </w:r>
      <w:r w:rsidRPr="006C6F04">
        <w:t>aims and o</w:t>
      </w:r>
      <w:r w:rsidR="0084396D" w:rsidRPr="006C6F04">
        <w:t xml:space="preserve">bjectives, </w:t>
      </w:r>
      <w:r w:rsidRPr="006C6F04">
        <w:t>scope and limitations, deliverables</w:t>
      </w:r>
      <w:r w:rsidR="0084396D" w:rsidRPr="006C6F04">
        <w:t xml:space="preserve">, </w:t>
      </w:r>
      <w:r w:rsidRPr="006C6F04">
        <w:t xml:space="preserve">project timeline and thesis outline </w:t>
      </w:r>
      <w:r w:rsidR="0084396D" w:rsidRPr="006C6F04">
        <w:t xml:space="preserve">will be </w:t>
      </w:r>
      <w:r w:rsidRPr="006C6F04">
        <w:t xml:space="preserve">covered in this section and </w:t>
      </w:r>
      <w:r w:rsidR="0084396D" w:rsidRPr="006C6F04">
        <w:t xml:space="preserve">discussed. </w:t>
      </w:r>
    </w:p>
    <w:p w14:paraId="4CACEC1F" w14:textId="77777777" w:rsidR="0084396D" w:rsidRPr="006C6F04" w:rsidRDefault="0084396D" w:rsidP="00EA58F0"/>
    <w:p w14:paraId="79307E2B" w14:textId="60B8F248" w:rsidR="0084396D" w:rsidRPr="006C6F04" w:rsidRDefault="00EC387D" w:rsidP="00EC387D">
      <w:pPr>
        <w:pStyle w:val="Heading2"/>
      </w:pPr>
      <w:bookmarkStart w:id="12" w:name="_Toc160319810"/>
      <w:bookmarkStart w:id="13" w:name="_Toc165249036"/>
      <w:r w:rsidRPr="006C6F04">
        <w:t>1.1 Background</w:t>
      </w:r>
      <w:bookmarkEnd w:id="12"/>
      <w:bookmarkEnd w:id="13"/>
    </w:p>
    <w:p w14:paraId="2EE853F8" w14:textId="6A99C707" w:rsidR="00FA4F9F" w:rsidRPr="006C6F04" w:rsidRDefault="002E66C9" w:rsidP="00EC387D">
      <w:r w:rsidRPr="006C6F04">
        <w:t xml:space="preserve">The convergence of electrocardiogram (ECG) and artificial intelligence (AI) </w:t>
      </w:r>
      <w:r w:rsidR="00577143" w:rsidRPr="006C6F04">
        <w:t xml:space="preserve">technology holds </w:t>
      </w:r>
      <w:r w:rsidR="00FA4F9F" w:rsidRPr="006C6F04">
        <w:t xml:space="preserve">a </w:t>
      </w:r>
      <w:r w:rsidR="00577143" w:rsidRPr="006C6F04">
        <w:t>promising potential in healthcare monitoring systems</w:t>
      </w:r>
      <w:r w:rsidR="00FA4F9F" w:rsidRPr="006C6F04">
        <w:t>. This is because ECG-based monitoring systems are able to offer</w:t>
      </w:r>
      <w:r w:rsidR="00577143" w:rsidRPr="006C6F04">
        <w:t xml:space="preserve"> insights into both </w:t>
      </w:r>
      <w:r w:rsidR="00FA4F9F" w:rsidRPr="006C6F04">
        <w:t xml:space="preserve">the </w:t>
      </w:r>
      <w:r w:rsidR="00577143" w:rsidRPr="006C6F04">
        <w:t xml:space="preserve">physical and emotional </w:t>
      </w:r>
      <w:r w:rsidR="00FA4F9F" w:rsidRPr="006C6F04">
        <w:t>state of a human</w:t>
      </w:r>
      <w:r w:rsidR="00577143" w:rsidRPr="006C6F04">
        <w:t>.</w:t>
      </w:r>
      <w:r w:rsidR="00FE390A" w:rsidRPr="006C6F04">
        <w:t xml:space="preserve"> However, </w:t>
      </w:r>
      <w:r w:rsidR="00FA4F9F" w:rsidRPr="006C6F04">
        <w:t>challenges exist specifically within the deployment of AI models in resource-constrained wearables. For instance, the AI model inference and ECG sensor values need to be reliable and accurate.</w:t>
      </w:r>
    </w:p>
    <w:p w14:paraId="12B07D18" w14:textId="77777777" w:rsidR="004947B4" w:rsidRPr="006C6F04" w:rsidRDefault="004947B4" w:rsidP="00EC387D"/>
    <w:p w14:paraId="2C745F2F" w14:textId="6B69D46F" w:rsidR="00B76E96" w:rsidRPr="006C6F04" w:rsidRDefault="00504196" w:rsidP="00EC387D">
      <w:pPr>
        <w:rPr>
          <w:color w:val="000000"/>
        </w:rPr>
      </w:pPr>
      <w:r w:rsidRPr="006C6F04">
        <w:t xml:space="preserve">Research </w:t>
      </w:r>
      <w:r w:rsidR="004624EA" w:rsidRPr="006C6F04">
        <w:t xml:space="preserve">focusing </w:t>
      </w:r>
      <w:r w:rsidRPr="006C6F04">
        <w:t xml:space="preserve">on stress </w:t>
      </w:r>
      <w:r w:rsidR="005D3102" w:rsidRPr="006C6F04">
        <w:t>classification</w:t>
      </w:r>
      <w:r w:rsidR="00820AF4" w:rsidRPr="006C6F04">
        <w:t xml:space="preserve"> </w:t>
      </w:r>
      <w:r w:rsidRPr="006C6F04">
        <w:t xml:space="preserve">has </w:t>
      </w:r>
      <w:r w:rsidR="005D3102" w:rsidRPr="006C6F04">
        <w:t xml:space="preserve">become apparent to be </w:t>
      </w:r>
      <w:r w:rsidRPr="006C6F04">
        <w:t xml:space="preserve">a crucial aspect of affective computing. </w:t>
      </w:r>
      <w:sdt>
        <w:sdtPr>
          <w:rPr>
            <w:color w:val="000000"/>
          </w:rPr>
          <w:tag w:val="MENDELEY_CITATION_v3_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"/>
          <w:id w:val="2030673388"/>
          <w:placeholder>
            <w:docPart w:val="DefaultPlaceholder_-1854013440"/>
          </w:placeholder>
        </w:sdtPr>
        <w:sdtContent>
          <w:r w:rsidR="009D13D2" w:rsidRPr="006C6F04">
            <w:rPr>
              <w:color w:val="000000"/>
            </w:rPr>
            <w:t>[1]</w:t>
          </w:r>
        </w:sdtContent>
      </w:sdt>
      <w:r w:rsidR="001E7C32" w:rsidRPr="006C6F04">
        <w:rPr>
          <w:color w:val="000000"/>
        </w:rPr>
        <w:t xml:space="preserve"> </w:t>
      </w:r>
      <w:r w:rsidR="002762A2" w:rsidRPr="006C6F04">
        <w:t>Prolonged stress</w:t>
      </w:r>
      <w:r w:rsidR="00820AF4" w:rsidRPr="006C6F04">
        <w:t xml:space="preserve"> significantly impacts </w:t>
      </w:r>
      <w:r w:rsidR="005D3102" w:rsidRPr="006C6F04">
        <w:t xml:space="preserve">humans’ </w:t>
      </w:r>
      <w:r w:rsidR="004E4CDD" w:rsidRPr="006C6F04">
        <w:t xml:space="preserve">overall wellness, and hence </w:t>
      </w:r>
      <w:r w:rsidR="00D66AAA" w:rsidRPr="006C6F04">
        <w:t>the</w:t>
      </w:r>
      <w:r w:rsidR="00F74FFF" w:rsidRPr="006C6F04">
        <w:t>re is a</w:t>
      </w:r>
      <w:r w:rsidR="00D66AAA" w:rsidRPr="006C6F04">
        <w:t xml:space="preserve"> need for </w:t>
      </w:r>
      <w:r w:rsidR="00F74FFF" w:rsidRPr="006C6F04">
        <w:t xml:space="preserve">ongoing and automated </w:t>
      </w:r>
      <w:r w:rsidR="008173FF" w:rsidRPr="006C6F04">
        <w:t xml:space="preserve">stress monitoring </w:t>
      </w:r>
      <w:r w:rsidR="00F74FFF" w:rsidRPr="006C6F04">
        <w:t>system</w:t>
      </w:r>
      <w:r w:rsidR="008173FF" w:rsidRPr="006C6F04">
        <w:t>s</w:t>
      </w:r>
      <w:r w:rsidR="00F74FFF" w:rsidRPr="006C6F04">
        <w:t xml:space="preserve">. </w:t>
      </w:r>
      <w:sdt>
        <w:sdtPr>
          <w:rPr>
            <w:color w:val="000000"/>
          </w:rPr>
          <w:tag w:val="MENDELEY_CITATION_v3_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"/>
          <w:id w:val="-175734638"/>
          <w:placeholder>
            <w:docPart w:val="DefaultPlaceholder_-1854013440"/>
          </w:placeholder>
        </w:sdtPr>
        <w:sdtContent>
          <w:r w:rsidR="009D13D2" w:rsidRPr="006C6F04">
            <w:rPr>
              <w:color w:val="000000"/>
            </w:rPr>
            <w:t>[2]</w:t>
          </w:r>
        </w:sdtContent>
      </w:sdt>
      <w:r w:rsidR="0087796B" w:rsidRPr="006C6F04">
        <w:rPr>
          <w:color w:val="000000"/>
        </w:rPr>
        <w:t xml:space="preserve"> </w:t>
      </w:r>
      <w:r w:rsidR="008173FF" w:rsidRPr="006C6F04">
        <w:rPr>
          <w:color w:val="000000"/>
        </w:rPr>
        <w:t>While s</w:t>
      </w:r>
      <w:r w:rsidR="00742C55" w:rsidRPr="006C6F04">
        <w:rPr>
          <w:color w:val="000000"/>
        </w:rPr>
        <w:t xml:space="preserve">tress is </w:t>
      </w:r>
      <w:r w:rsidR="00B84322" w:rsidRPr="006C6F04">
        <w:rPr>
          <w:color w:val="000000"/>
        </w:rPr>
        <w:t>traditionally</w:t>
      </w:r>
      <w:r w:rsidR="008173FF" w:rsidRPr="006C6F04">
        <w:rPr>
          <w:color w:val="000000"/>
        </w:rPr>
        <w:t xml:space="preserve"> monitored through </w:t>
      </w:r>
      <w:r w:rsidR="00B879DC" w:rsidRPr="006C6F04">
        <w:rPr>
          <w:color w:val="000000"/>
        </w:rPr>
        <w:t>electroencephalogram (</w:t>
      </w:r>
      <w:r w:rsidR="004A2E28" w:rsidRPr="006C6F04">
        <w:rPr>
          <w:color w:val="000000"/>
        </w:rPr>
        <w:t>EEG</w:t>
      </w:r>
      <w:r w:rsidR="00B879DC" w:rsidRPr="006C6F04">
        <w:rPr>
          <w:color w:val="000000"/>
        </w:rPr>
        <w:t>)</w:t>
      </w:r>
      <w:r w:rsidR="00663A34" w:rsidRPr="006C6F04">
        <w:rPr>
          <w:color w:val="000000"/>
        </w:rPr>
        <w:t xml:space="preserve">, recent research has delved into </w:t>
      </w:r>
      <w:r w:rsidR="005D3102" w:rsidRPr="006C6F04">
        <w:rPr>
          <w:color w:val="000000"/>
        </w:rPr>
        <w:t xml:space="preserve">classifying </w:t>
      </w:r>
      <w:r w:rsidR="00663A34" w:rsidRPr="006C6F04">
        <w:rPr>
          <w:color w:val="000000"/>
        </w:rPr>
        <w:t xml:space="preserve">and detecting stress through ECG </w:t>
      </w:r>
      <w:r w:rsidR="00104080" w:rsidRPr="006C6F04">
        <w:rPr>
          <w:color w:val="000000"/>
        </w:rPr>
        <w:t>signals</w:t>
      </w:r>
      <w:r w:rsidR="000F040D" w:rsidRPr="006C6F04">
        <w:rPr>
          <w:color w:val="000000"/>
        </w:rPr>
        <w:t>, particularly with the rise of wearable sensors capable of discreetly gathering real-time biosignal data</w:t>
      </w:r>
      <w:r w:rsidR="004D23A9" w:rsidRPr="006C6F04">
        <w:rPr>
          <w:color w:val="000000"/>
        </w:rPr>
        <w:t xml:space="preserve">. </w:t>
      </w:r>
      <w:sdt>
        <w:sdtPr>
          <w:rPr>
            <w:color w:val="000000"/>
          </w:rPr>
          <w:tag w:val="MENDELEY_CITATION_v3_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"/>
          <w:id w:val="132384079"/>
          <w:placeholder>
            <w:docPart w:val="DefaultPlaceholder_-1854013440"/>
          </w:placeholder>
        </w:sdtPr>
        <w:sdtContent>
          <w:r w:rsidR="009D13D2" w:rsidRPr="006C6F04">
            <w:rPr>
              <w:color w:val="000000"/>
            </w:rPr>
            <w:t>[3]</w:t>
          </w:r>
        </w:sdtContent>
      </w:sdt>
      <w:r w:rsidR="0067609F" w:rsidRPr="006C6F04">
        <w:rPr>
          <w:color w:val="000000"/>
        </w:rPr>
        <w:t xml:space="preserve"> </w:t>
      </w:r>
      <w:sdt>
        <w:sdtPr>
          <w:rPr>
            <w:color w:val="000000"/>
          </w:rPr>
          <w:tag w:val="MENDELEY_CITATION_v3_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"/>
          <w:id w:val="-559244024"/>
          <w:placeholder>
            <w:docPart w:val="DefaultPlaceholder_-1854013440"/>
          </w:placeholder>
        </w:sdtPr>
        <w:sdtContent>
          <w:r w:rsidR="009D13D2" w:rsidRPr="006C6F04">
            <w:rPr>
              <w:color w:val="000000"/>
            </w:rPr>
            <w:t>[4]</w:t>
          </w:r>
        </w:sdtContent>
      </w:sdt>
      <w:r w:rsidR="00E44EC1" w:rsidRPr="006C6F04">
        <w:rPr>
          <w:color w:val="000000"/>
        </w:rPr>
        <w:t xml:space="preserve"> </w:t>
      </w:r>
    </w:p>
    <w:p w14:paraId="24E7710B" w14:textId="77777777" w:rsidR="00F52443" w:rsidRPr="006C6F04" w:rsidRDefault="00F52443" w:rsidP="00EC387D">
      <w:pPr>
        <w:rPr>
          <w:color w:val="000000"/>
        </w:rPr>
      </w:pPr>
    </w:p>
    <w:p w14:paraId="396D8D96" w14:textId="5D94175F" w:rsidR="00F52443" w:rsidRPr="006C6F04" w:rsidRDefault="000F040D" w:rsidP="00EC387D">
      <w:pPr>
        <w:rPr>
          <w:color w:val="000000"/>
        </w:rPr>
      </w:pPr>
      <w:r w:rsidRPr="006C6F04">
        <w:rPr>
          <w:color w:val="000000"/>
        </w:rPr>
        <w:t>Moreover</w:t>
      </w:r>
      <w:r w:rsidR="00E05191" w:rsidRPr="006C6F04">
        <w:rPr>
          <w:color w:val="000000"/>
        </w:rPr>
        <w:t xml:space="preserve">, extensive research </w:t>
      </w:r>
      <w:r w:rsidR="00104080" w:rsidRPr="006C6F04">
        <w:rPr>
          <w:color w:val="000000"/>
        </w:rPr>
        <w:t>has</w:t>
      </w:r>
      <w:r w:rsidR="00FF71CB" w:rsidRPr="006C6F04">
        <w:rPr>
          <w:color w:val="000000"/>
        </w:rPr>
        <w:t xml:space="preserve"> been made in </w:t>
      </w:r>
      <w:r w:rsidR="00E05191" w:rsidRPr="006C6F04">
        <w:rPr>
          <w:color w:val="000000"/>
        </w:rPr>
        <w:t xml:space="preserve">deploying </w:t>
      </w:r>
      <w:r w:rsidR="0046048D" w:rsidRPr="006C6F04">
        <w:rPr>
          <w:color w:val="000000"/>
        </w:rPr>
        <w:t>D</w:t>
      </w:r>
      <w:r w:rsidR="00A8789A" w:rsidRPr="006C6F04">
        <w:rPr>
          <w:color w:val="000000"/>
        </w:rPr>
        <w:t xml:space="preserve">eep </w:t>
      </w:r>
      <w:r w:rsidR="0046048D" w:rsidRPr="006C6F04">
        <w:rPr>
          <w:color w:val="000000"/>
        </w:rPr>
        <w:t>N</w:t>
      </w:r>
      <w:r w:rsidR="00A8789A" w:rsidRPr="006C6F04">
        <w:rPr>
          <w:color w:val="000000"/>
        </w:rPr>
        <w:t xml:space="preserve">eural </w:t>
      </w:r>
      <w:r w:rsidR="0046048D" w:rsidRPr="006C6F04">
        <w:rPr>
          <w:color w:val="000000"/>
        </w:rPr>
        <w:t>N</w:t>
      </w:r>
      <w:r w:rsidR="00A8789A" w:rsidRPr="006C6F04">
        <w:rPr>
          <w:color w:val="000000"/>
        </w:rPr>
        <w:t>et</w:t>
      </w:r>
      <w:r w:rsidR="0046048D" w:rsidRPr="006C6F04">
        <w:rPr>
          <w:color w:val="000000"/>
        </w:rPr>
        <w:t>works</w:t>
      </w:r>
      <w:r w:rsidR="00E31102" w:rsidRPr="006C6F04">
        <w:rPr>
          <w:color w:val="000000"/>
        </w:rPr>
        <w:t xml:space="preserve"> </w:t>
      </w:r>
      <w:r w:rsidR="0046048D" w:rsidRPr="006C6F04">
        <w:rPr>
          <w:color w:val="000000"/>
        </w:rPr>
        <w:t xml:space="preserve">(DNN) </w:t>
      </w:r>
      <w:r w:rsidR="00FF71CB" w:rsidRPr="006C6F04">
        <w:rPr>
          <w:color w:val="000000"/>
        </w:rPr>
        <w:t xml:space="preserve">on </w:t>
      </w:r>
      <w:r w:rsidR="00E31102" w:rsidRPr="006C6F04">
        <w:rPr>
          <w:color w:val="000000"/>
        </w:rPr>
        <w:t>ARM Cortex-A chips</w:t>
      </w:r>
      <w:r w:rsidR="00D513A7" w:rsidRPr="006C6F04">
        <w:rPr>
          <w:color w:val="000000"/>
        </w:rPr>
        <w:t xml:space="preserve">, </w:t>
      </w:r>
      <w:r w:rsidR="005D3102" w:rsidRPr="006C6F04">
        <w:rPr>
          <w:color w:val="000000"/>
        </w:rPr>
        <w:t xml:space="preserve">which are </w:t>
      </w:r>
      <w:r w:rsidR="00D513A7" w:rsidRPr="006C6F04">
        <w:rPr>
          <w:color w:val="000000"/>
        </w:rPr>
        <w:t>designed for high performance and power efficiency in systems like Raspberry Pi and smartphones.</w:t>
      </w:r>
      <w:r w:rsidR="001506AC" w:rsidRPr="006C6F04">
        <w:rPr>
          <w:color w:val="000000"/>
        </w:rPr>
        <w:t xml:space="preserve"> </w:t>
      </w:r>
      <w:r w:rsidR="00D513A7" w:rsidRPr="006C6F04">
        <w:rPr>
          <w:color w:val="000000"/>
        </w:rPr>
        <w:t>However</w:t>
      </w:r>
      <w:r w:rsidR="00EA5ED6" w:rsidRPr="006C6F04">
        <w:rPr>
          <w:color w:val="000000"/>
        </w:rPr>
        <w:t xml:space="preserve">, </w:t>
      </w:r>
      <w:r w:rsidR="00AF1532" w:rsidRPr="006C6F04">
        <w:rPr>
          <w:color w:val="000000"/>
        </w:rPr>
        <w:t>the deplo</w:t>
      </w:r>
      <w:r w:rsidR="00412E9C" w:rsidRPr="006C6F04">
        <w:rPr>
          <w:color w:val="000000"/>
        </w:rPr>
        <w:t xml:space="preserve">yment of </w:t>
      </w:r>
      <w:r w:rsidR="00F62B2D" w:rsidRPr="006C6F04">
        <w:rPr>
          <w:color w:val="000000"/>
        </w:rPr>
        <w:t>DNN</w:t>
      </w:r>
      <w:r w:rsidR="00412E9C" w:rsidRPr="006C6F04">
        <w:rPr>
          <w:color w:val="000000"/>
        </w:rPr>
        <w:t xml:space="preserve"> </w:t>
      </w:r>
      <w:r w:rsidR="00D513A7" w:rsidRPr="006C6F04">
        <w:rPr>
          <w:color w:val="000000"/>
        </w:rPr>
        <w:t>o</w:t>
      </w:r>
      <w:r w:rsidR="00F62B2D" w:rsidRPr="006C6F04">
        <w:rPr>
          <w:color w:val="000000"/>
        </w:rPr>
        <w:t xml:space="preserve">n </w:t>
      </w:r>
      <w:r w:rsidR="00412E9C" w:rsidRPr="006C6F04">
        <w:rPr>
          <w:color w:val="000000"/>
        </w:rPr>
        <w:t>ARM Cortex-M chip</w:t>
      </w:r>
      <w:r w:rsidR="00305BA5" w:rsidRPr="006C6F04">
        <w:rPr>
          <w:color w:val="000000"/>
        </w:rPr>
        <w:t xml:space="preserve">s, </w:t>
      </w:r>
      <w:r w:rsidR="005D3102" w:rsidRPr="006C6F04">
        <w:rPr>
          <w:color w:val="000000"/>
        </w:rPr>
        <w:t xml:space="preserve">which is </w:t>
      </w:r>
      <w:r w:rsidR="00305BA5" w:rsidRPr="006C6F04">
        <w:rPr>
          <w:color w:val="000000"/>
        </w:rPr>
        <w:t xml:space="preserve">optimized for microcontroller tasks, is </w:t>
      </w:r>
      <w:r w:rsidR="005D3102" w:rsidRPr="006C6F04">
        <w:rPr>
          <w:color w:val="000000"/>
        </w:rPr>
        <w:t xml:space="preserve">still </w:t>
      </w:r>
      <w:r w:rsidR="00104080" w:rsidRPr="006C6F04">
        <w:rPr>
          <w:color w:val="000000"/>
        </w:rPr>
        <w:t xml:space="preserve">a </w:t>
      </w:r>
      <w:r w:rsidR="00305BA5" w:rsidRPr="006C6F04">
        <w:rPr>
          <w:color w:val="000000"/>
        </w:rPr>
        <w:t>relatively novel area that requires further exploration</w:t>
      </w:r>
      <w:r w:rsidR="005D3102" w:rsidRPr="006C6F04">
        <w:rPr>
          <w:color w:val="000000"/>
        </w:rPr>
        <w:t xml:space="preserve"> and studies</w:t>
      </w:r>
      <w:r w:rsidR="00305BA5" w:rsidRPr="006C6F04">
        <w:rPr>
          <w:color w:val="000000"/>
        </w:rPr>
        <w:t>.</w:t>
      </w:r>
      <w:r w:rsidR="009852C3" w:rsidRPr="006C6F04">
        <w:rPr>
          <w:color w:val="000000"/>
        </w:rPr>
        <w:t xml:space="preserve"> </w:t>
      </w:r>
      <w:sdt>
        <w:sdtPr>
          <w:rPr>
            <w:color w:val="000000"/>
          </w:rPr>
          <w:tag w:val="MENDELEY_CITATION_v3_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"/>
          <w:id w:val="671453977"/>
          <w:placeholder>
            <w:docPart w:val="DefaultPlaceholder_-1854013440"/>
          </w:placeholder>
        </w:sdtPr>
        <w:sdtContent>
          <w:r w:rsidR="009D13D2" w:rsidRPr="006C6F04">
            <w:rPr>
              <w:color w:val="000000"/>
            </w:rPr>
            <w:t>[5]</w:t>
          </w:r>
        </w:sdtContent>
      </w:sdt>
      <w:r w:rsidR="007A136F" w:rsidRPr="006C6F04">
        <w:rPr>
          <w:color w:val="000000"/>
        </w:rPr>
        <w:t xml:space="preserve"> </w:t>
      </w:r>
      <w:r w:rsidR="00571E4A" w:rsidRPr="006C6F04">
        <w:rPr>
          <w:color w:val="000000"/>
        </w:rPr>
        <w:t xml:space="preserve">These </w:t>
      </w:r>
      <w:r w:rsidR="00A11DC2" w:rsidRPr="006C6F04">
        <w:rPr>
          <w:color w:val="000000"/>
        </w:rPr>
        <w:t>chips</w:t>
      </w:r>
      <w:r w:rsidR="004C4E09" w:rsidRPr="006C6F04">
        <w:rPr>
          <w:color w:val="000000"/>
        </w:rPr>
        <w:t xml:space="preserve">, </w:t>
      </w:r>
      <w:r w:rsidR="005D3102" w:rsidRPr="006C6F04">
        <w:rPr>
          <w:color w:val="000000"/>
        </w:rPr>
        <w:t xml:space="preserve">which are ubiquitous </w:t>
      </w:r>
      <w:r w:rsidR="004C4E09" w:rsidRPr="006C6F04">
        <w:rPr>
          <w:color w:val="000000"/>
        </w:rPr>
        <w:t>in embedded systems and IoT devices, prioritize</w:t>
      </w:r>
      <w:r w:rsidR="007F222C" w:rsidRPr="006C6F04">
        <w:rPr>
          <w:color w:val="000000"/>
        </w:rPr>
        <w:t xml:space="preserve"> </w:t>
      </w:r>
      <w:r w:rsidR="00571E4A" w:rsidRPr="006C6F04">
        <w:rPr>
          <w:color w:val="000000"/>
        </w:rPr>
        <w:t>real-time performance</w:t>
      </w:r>
      <w:r w:rsidR="005D3102" w:rsidRPr="006C6F04">
        <w:rPr>
          <w:color w:val="000000"/>
        </w:rPr>
        <w:t xml:space="preserve"> and</w:t>
      </w:r>
      <w:r w:rsidR="00571E4A" w:rsidRPr="006C6F04">
        <w:rPr>
          <w:color w:val="000000"/>
        </w:rPr>
        <w:t xml:space="preserve"> </w:t>
      </w:r>
      <w:r w:rsidR="005D3102" w:rsidRPr="006C6F04">
        <w:rPr>
          <w:color w:val="000000"/>
        </w:rPr>
        <w:t xml:space="preserve">consume </w:t>
      </w:r>
      <w:r w:rsidR="00571E4A" w:rsidRPr="006C6F04">
        <w:rPr>
          <w:color w:val="000000"/>
        </w:rPr>
        <w:t xml:space="preserve">minimal power. </w:t>
      </w:r>
      <w:sdt>
        <w:sdtPr>
          <w:rPr>
            <w:color w:val="000000"/>
          </w:rPr>
          <w:tag w:val="MENDELEY_CITATION_v3_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"/>
          <w:id w:val="292262250"/>
          <w:placeholder>
            <w:docPart w:val="DefaultPlaceholder_-1854013440"/>
          </w:placeholder>
        </w:sdtPr>
        <w:sdtContent>
          <w:r w:rsidR="009D13D2" w:rsidRPr="006C6F04">
            <w:rPr>
              <w:color w:val="000000"/>
            </w:rPr>
            <w:t>[5]</w:t>
          </w:r>
        </w:sdtContent>
      </w:sdt>
    </w:p>
    <w:p w14:paraId="3CAB0BD8" w14:textId="77777777" w:rsidR="007F222C" w:rsidRPr="006C6F04" w:rsidRDefault="007F222C" w:rsidP="00EC387D">
      <w:pPr>
        <w:rPr>
          <w:color w:val="000000"/>
        </w:rPr>
      </w:pPr>
    </w:p>
    <w:p w14:paraId="08357088" w14:textId="6288C62E" w:rsidR="00857203" w:rsidRPr="006C6F04" w:rsidRDefault="005D3102" w:rsidP="00EC387D">
      <w:pPr>
        <w:rPr>
          <w:color w:val="000000"/>
        </w:rPr>
      </w:pPr>
      <w:r w:rsidRPr="006C6F04">
        <w:rPr>
          <w:color w:val="000000"/>
        </w:rPr>
        <w:t xml:space="preserve">Hence, </w:t>
      </w:r>
      <w:r w:rsidR="00857203" w:rsidRPr="006C6F04">
        <w:rPr>
          <w:color w:val="000000"/>
        </w:rPr>
        <w:t xml:space="preserve">an emotion </w:t>
      </w:r>
      <w:r w:rsidRPr="006C6F04">
        <w:rPr>
          <w:color w:val="000000"/>
        </w:rPr>
        <w:t xml:space="preserve">classification and monitoring </w:t>
      </w:r>
      <w:r w:rsidR="00857203" w:rsidRPr="006C6F04">
        <w:rPr>
          <w:color w:val="000000"/>
        </w:rPr>
        <w:t xml:space="preserve">system is </w:t>
      </w:r>
      <w:r w:rsidRPr="006C6F04">
        <w:rPr>
          <w:color w:val="000000"/>
        </w:rPr>
        <w:t>proposed</w:t>
      </w:r>
      <w:r w:rsidR="00857203" w:rsidRPr="006C6F04">
        <w:rPr>
          <w:color w:val="000000"/>
        </w:rPr>
        <w:t xml:space="preserve">, </w:t>
      </w:r>
      <w:r w:rsidR="005E0844" w:rsidRPr="006C6F04">
        <w:rPr>
          <w:color w:val="000000"/>
        </w:rPr>
        <w:t>using</w:t>
      </w:r>
      <w:r w:rsidR="005E203F" w:rsidRPr="006C6F04">
        <w:rPr>
          <w:color w:val="000000"/>
        </w:rPr>
        <w:t xml:space="preserve"> a portable STM32MP157F-DK2 powered by an ARM Cortex-M4 processor and integrated with an ECG sensor. Utilizing the </w:t>
      </w:r>
      <w:r w:rsidR="00466166" w:rsidRPr="006C6F04">
        <w:rPr>
          <w:color w:val="000000"/>
        </w:rPr>
        <w:t>WESAD dataset, which captures subjects across various affective states (neutral, stress, amusement</w:t>
      </w:r>
      <w:r w:rsidRPr="006C6F04">
        <w:rPr>
          <w:color w:val="000000"/>
        </w:rPr>
        <w:t xml:space="preserve"> and relaxation</w:t>
      </w:r>
      <w:r w:rsidR="00466166" w:rsidRPr="006C6F04">
        <w:rPr>
          <w:color w:val="000000"/>
        </w:rPr>
        <w:t xml:space="preserve">) during lab study, </w:t>
      </w:r>
      <w:r w:rsidRPr="006C6F04">
        <w:rPr>
          <w:color w:val="000000"/>
        </w:rPr>
        <w:t xml:space="preserve">data preprocessing was applied </w:t>
      </w:r>
      <w:r w:rsidR="00466166" w:rsidRPr="006C6F04">
        <w:rPr>
          <w:color w:val="000000"/>
        </w:rPr>
        <w:t xml:space="preserve">to refine </w:t>
      </w:r>
      <w:r w:rsidRPr="006C6F04">
        <w:rPr>
          <w:color w:val="000000"/>
        </w:rPr>
        <w:t>the dataset</w:t>
      </w:r>
      <w:r w:rsidR="00466166" w:rsidRPr="006C6F04">
        <w:rPr>
          <w:color w:val="000000"/>
        </w:rPr>
        <w:t xml:space="preserve"> into smaller time frames </w:t>
      </w:r>
      <w:r w:rsidR="007069B4" w:rsidRPr="006C6F04">
        <w:rPr>
          <w:color w:val="000000"/>
        </w:rPr>
        <w:t xml:space="preserve">and filter out unwanted noise. Different DNN models are </w:t>
      </w:r>
      <w:r w:rsidR="0096050D" w:rsidRPr="006C6F04">
        <w:rPr>
          <w:color w:val="000000"/>
        </w:rPr>
        <w:t xml:space="preserve">created, trained and tested </w:t>
      </w:r>
      <w:r w:rsidR="005E0844" w:rsidRPr="006C6F04">
        <w:rPr>
          <w:color w:val="000000"/>
        </w:rPr>
        <w:t>to determine their performance in terms of</w:t>
      </w:r>
      <w:r w:rsidR="0096050D" w:rsidRPr="006C6F04">
        <w:rPr>
          <w:color w:val="000000"/>
        </w:rPr>
        <w:t xml:space="preserve"> </w:t>
      </w:r>
      <w:r w:rsidR="005E0844" w:rsidRPr="006C6F04">
        <w:rPr>
          <w:color w:val="000000"/>
        </w:rPr>
        <w:t xml:space="preserve">model </w:t>
      </w:r>
      <w:r w:rsidR="0096050D" w:rsidRPr="006C6F04">
        <w:rPr>
          <w:color w:val="000000"/>
        </w:rPr>
        <w:t>accuracy</w:t>
      </w:r>
      <w:r w:rsidR="005E0844" w:rsidRPr="006C6F04">
        <w:rPr>
          <w:color w:val="000000"/>
        </w:rPr>
        <w:t>, model size and inference time</w:t>
      </w:r>
      <w:r w:rsidR="006665D5" w:rsidRPr="006C6F04">
        <w:rPr>
          <w:color w:val="000000"/>
        </w:rPr>
        <w:t xml:space="preserve">. The model trained </w:t>
      </w:r>
      <w:r w:rsidR="000222E2" w:rsidRPr="006C6F04">
        <w:rPr>
          <w:color w:val="000000"/>
        </w:rPr>
        <w:t>is</w:t>
      </w:r>
      <w:r w:rsidR="005E0844" w:rsidRPr="006C6F04">
        <w:rPr>
          <w:color w:val="000000"/>
        </w:rPr>
        <w:t xml:space="preserve"> also</w:t>
      </w:r>
      <w:r w:rsidR="006665D5" w:rsidRPr="006C6F04">
        <w:rPr>
          <w:color w:val="000000"/>
        </w:rPr>
        <w:t xml:space="preserve"> tested to ensure </w:t>
      </w:r>
      <w:r w:rsidR="00E36ACE" w:rsidRPr="006C6F04">
        <w:rPr>
          <w:color w:val="000000"/>
        </w:rPr>
        <w:t xml:space="preserve">compatibility with </w:t>
      </w:r>
      <w:r w:rsidR="005E0844" w:rsidRPr="006C6F04">
        <w:rPr>
          <w:color w:val="000000"/>
        </w:rPr>
        <w:t>resource-constrained</w:t>
      </w:r>
      <w:r w:rsidR="00E36ACE" w:rsidRPr="006C6F04">
        <w:rPr>
          <w:color w:val="000000"/>
        </w:rPr>
        <w:t xml:space="preserve"> </w:t>
      </w:r>
      <w:r w:rsidR="005E0844" w:rsidRPr="006C6F04">
        <w:rPr>
          <w:color w:val="000000"/>
        </w:rPr>
        <w:t>hardware</w:t>
      </w:r>
      <w:r w:rsidR="002C0EDC" w:rsidRPr="006C6F04">
        <w:rPr>
          <w:color w:val="000000"/>
        </w:rPr>
        <w:t xml:space="preserve">. </w:t>
      </w:r>
      <w:r w:rsidR="00104357" w:rsidRPr="006C6F04">
        <w:rPr>
          <w:color w:val="000000"/>
        </w:rPr>
        <w:t xml:space="preserve">Finally, a comparison is made to compare the </w:t>
      </w:r>
      <w:r w:rsidR="002C0EDC" w:rsidRPr="006C6F04">
        <w:rPr>
          <w:color w:val="000000"/>
        </w:rPr>
        <w:t xml:space="preserve">performance and accuracy of the conventional DNN </w:t>
      </w:r>
      <w:r w:rsidR="000222E2" w:rsidRPr="006C6F04">
        <w:rPr>
          <w:color w:val="000000"/>
        </w:rPr>
        <w:t xml:space="preserve">with </w:t>
      </w:r>
      <w:r w:rsidR="00B8601E" w:rsidRPr="006C6F04">
        <w:rPr>
          <w:color w:val="000000"/>
        </w:rPr>
        <w:t xml:space="preserve">the </w:t>
      </w:r>
      <w:r w:rsidR="000222E2" w:rsidRPr="006C6F04">
        <w:rPr>
          <w:color w:val="000000"/>
        </w:rPr>
        <w:t xml:space="preserve">Convolutional Neural Network (CNN) </w:t>
      </w:r>
      <w:r w:rsidR="00104357" w:rsidRPr="006C6F04">
        <w:rPr>
          <w:color w:val="000000"/>
        </w:rPr>
        <w:t>model</w:t>
      </w:r>
      <w:r w:rsidR="000222E2" w:rsidRPr="006C6F04">
        <w:rPr>
          <w:color w:val="000000"/>
        </w:rPr>
        <w:t xml:space="preserve">. </w:t>
      </w:r>
    </w:p>
    <w:p w14:paraId="32509858" w14:textId="77777777" w:rsidR="0096050D" w:rsidRPr="006C6F04" w:rsidRDefault="0096050D" w:rsidP="00EC387D">
      <w:pPr>
        <w:rPr>
          <w:color w:val="000000"/>
        </w:rPr>
      </w:pPr>
    </w:p>
    <w:p w14:paraId="6E29A313" w14:textId="613E80F6" w:rsidR="005C26E6" w:rsidRPr="006C6F04" w:rsidRDefault="00290E01" w:rsidP="005C26E6">
      <w:pPr>
        <w:pStyle w:val="Heading2"/>
      </w:pPr>
      <w:bookmarkStart w:id="14" w:name="_Toc160319811"/>
      <w:bookmarkStart w:id="15" w:name="_Toc165249037"/>
      <w:r w:rsidRPr="006C6F04">
        <w:t>1.2 Problem Statement</w:t>
      </w:r>
      <w:bookmarkEnd w:id="14"/>
      <w:bookmarkEnd w:id="15"/>
    </w:p>
    <w:p w14:paraId="1983CA86" w14:textId="3CBFFBB6" w:rsidR="00720B99" w:rsidRPr="006C6F04" w:rsidRDefault="00F10721" w:rsidP="003E5192">
      <w:pPr>
        <w:pStyle w:val="Heading3"/>
      </w:pPr>
      <w:bookmarkStart w:id="16" w:name="_Toc165249038"/>
      <w:r w:rsidRPr="006C6F04">
        <w:t xml:space="preserve">1.2.1 </w:t>
      </w:r>
      <w:r w:rsidR="009861FC" w:rsidRPr="006C6F04">
        <w:t>Emotion Classification with ECG</w:t>
      </w:r>
      <w:bookmarkEnd w:id="16"/>
    </w:p>
    <w:p w14:paraId="458A3DF8" w14:textId="55FB31EB" w:rsidR="00F15CCA" w:rsidRPr="006C6F04" w:rsidRDefault="005D717C" w:rsidP="00F15CCA">
      <w:pPr>
        <w:rPr>
          <w:color w:val="000000"/>
        </w:rPr>
      </w:pPr>
      <w:r w:rsidRPr="006C6F04">
        <w:t xml:space="preserve">Every individual encounters varying </w:t>
      </w:r>
      <w:r w:rsidR="003402A0" w:rsidRPr="006C6F04">
        <w:t>levels</w:t>
      </w:r>
      <w:r w:rsidRPr="006C6F04">
        <w:t xml:space="preserve"> of stress in their everyday lives. Stress is the body's natural response to a stimulus that disrupts our physical or </w:t>
      </w:r>
      <w:r w:rsidR="003402A0" w:rsidRPr="006C6F04">
        <w:t>emotional</w:t>
      </w:r>
      <w:r w:rsidRPr="006C6F04">
        <w:t xml:space="preserve"> balance.</w:t>
      </w:r>
      <w:r w:rsidR="00751D4E" w:rsidRPr="006C6F04">
        <w:t xml:space="preserve"> </w:t>
      </w:r>
      <w:sdt>
        <w:sdtPr>
          <w:rPr>
            <w:color w:val="000000"/>
          </w:rPr>
          <w:tag w:val="MENDELEY_CITATION_v3_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"/>
          <w:id w:val="-167332720"/>
          <w:placeholder>
            <w:docPart w:val="DefaultPlaceholder_-1854013440"/>
          </w:placeholder>
        </w:sdtPr>
        <w:sdtContent>
          <w:r w:rsidR="009D13D2" w:rsidRPr="006C6F04">
            <w:rPr>
              <w:color w:val="000000"/>
            </w:rPr>
            <w:t>[6]</w:t>
          </w:r>
        </w:sdtContent>
      </w:sdt>
      <w:r w:rsidRPr="006C6F04">
        <w:t xml:space="preserve"> </w:t>
      </w:r>
      <w:sdt>
        <w:sdtPr>
          <w:rPr>
            <w:color w:val="000000"/>
          </w:rPr>
          <w:tag w:val="MENDELEY_CITATION_v3_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"/>
          <w:id w:val="-2040109780"/>
          <w:placeholder>
            <w:docPart w:val="DefaultPlaceholder_-1854013440"/>
          </w:placeholder>
        </w:sdtPr>
        <w:sdtContent>
          <w:r w:rsidR="009D13D2" w:rsidRPr="006C6F04">
            <w:rPr>
              <w:color w:val="000000"/>
            </w:rPr>
            <w:t>[7]</w:t>
          </w:r>
        </w:sdtContent>
      </w:sdt>
      <w:r w:rsidR="00D3551F" w:rsidRPr="006C6F04">
        <w:rPr>
          <w:color w:val="000000"/>
        </w:rPr>
        <w:t xml:space="preserve"> </w:t>
      </w:r>
      <w:r w:rsidR="00F15CCA" w:rsidRPr="006C6F04">
        <w:rPr>
          <w:color w:val="000000"/>
        </w:rPr>
        <w:t xml:space="preserve">At certain </w:t>
      </w:r>
      <w:r w:rsidR="006A17C6" w:rsidRPr="006C6F04">
        <w:rPr>
          <w:color w:val="000000"/>
        </w:rPr>
        <w:t>times</w:t>
      </w:r>
      <w:r w:rsidR="00F15CCA" w:rsidRPr="006C6F04">
        <w:rPr>
          <w:color w:val="000000"/>
        </w:rPr>
        <w:t xml:space="preserve">, stress can be advantageous, </w:t>
      </w:r>
      <w:r w:rsidR="006A17C6" w:rsidRPr="006C6F04">
        <w:rPr>
          <w:color w:val="000000"/>
        </w:rPr>
        <w:t xml:space="preserve">which is also </w:t>
      </w:r>
      <w:r w:rsidR="00F15CCA" w:rsidRPr="006C6F04">
        <w:rPr>
          <w:color w:val="000000"/>
        </w:rPr>
        <w:t xml:space="preserve">known as </w:t>
      </w:r>
      <w:r w:rsidR="006A17C6" w:rsidRPr="006C6F04">
        <w:rPr>
          <w:color w:val="000000"/>
        </w:rPr>
        <w:t>“</w:t>
      </w:r>
      <w:r w:rsidR="00F15CCA" w:rsidRPr="006C6F04">
        <w:rPr>
          <w:color w:val="000000"/>
        </w:rPr>
        <w:t>eustress</w:t>
      </w:r>
      <w:r w:rsidR="006A17C6" w:rsidRPr="006C6F04">
        <w:rPr>
          <w:color w:val="000000"/>
        </w:rPr>
        <w:t>”,</w:t>
      </w:r>
      <w:r w:rsidR="00F15CCA" w:rsidRPr="006C6F04">
        <w:rPr>
          <w:color w:val="000000"/>
        </w:rPr>
        <w:t xml:space="preserve"> as it helps individuals stay </w:t>
      </w:r>
      <w:r w:rsidR="006A17C6" w:rsidRPr="006C6F04">
        <w:rPr>
          <w:color w:val="000000"/>
        </w:rPr>
        <w:t>alert</w:t>
      </w:r>
      <w:r w:rsidR="00F15CCA" w:rsidRPr="006C6F04">
        <w:rPr>
          <w:color w:val="000000"/>
        </w:rPr>
        <w:t xml:space="preserve"> and prepared to evade hazards.</w:t>
      </w:r>
      <w:r w:rsidR="00477215" w:rsidRPr="006C6F04">
        <w:rPr>
          <w:color w:val="000000"/>
        </w:rPr>
        <w:t xml:space="preserve"> </w:t>
      </w:r>
      <w:sdt>
        <w:sdtPr>
          <w:rPr>
            <w:color w:val="000000"/>
          </w:rPr>
          <w:tag w:val="MENDELEY_CITATION_v3_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"/>
          <w:id w:val="353928491"/>
          <w:placeholder>
            <w:docPart w:val="DefaultPlaceholder_-1854013440"/>
          </w:placeholder>
        </w:sdtPr>
        <w:sdtContent>
          <w:r w:rsidR="009D13D2" w:rsidRPr="006C6F04">
            <w:rPr>
              <w:color w:val="000000"/>
            </w:rPr>
            <w:t>[8]</w:t>
          </w:r>
        </w:sdtContent>
      </w:sdt>
      <w:r w:rsidR="00F15CCA" w:rsidRPr="006C6F04">
        <w:rPr>
          <w:color w:val="000000"/>
        </w:rPr>
        <w:t xml:space="preserve"> This form of stress can</w:t>
      </w:r>
      <w:r w:rsidR="006A17C6" w:rsidRPr="006C6F04">
        <w:rPr>
          <w:color w:val="000000"/>
        </w:rPr>
        <w:t xml:space="preserve"> also</w:t>
      </w:r>
      <w:r w:rsidR="00F15CCA" w:rsidRPr="006C6F04">
        <w:rPr>
          <w:color w:val="000000"/>
        </w:rPr>
        <w:t xml:space="preserve"> enhance performance during </w:t>
      </w:r>
      <w:r w:rsidR="00CF6DBC" w:rsidRPr="006C6F04">
        <w:rPr>
          <w:color w:val="000000"/>
        </w:rPr>
        <w:lastRenderedPageBreak/>
        <w:t>work</w:t>
      </w:r>
      <w:r w:rsidR="006A17C6" w:rsidRPr="006C6F04">
        <w:rPr>
          <w:color w:val="000000"/>
        </w:rPr>
        <w:t xml:space="preserve"> which is beneficial to humans</w:t>
      </w:r>
      <w:r w:rsidR="00F15CCA" w:rsidRPr="006C6F04">
        <w:rPr>
          <w:color w:val="000000"/>
        </w:rPr>
        <w:t>. However, stress turns negative</w:t>
      </w:r>
      <w:r w:rsidR="006A17C6" w:rsidRPr="006C6F04">
        <w:rPr>
          <w:color w:val="000000"/>
        </w:rPr>
        <w:t xml:space="preserve"> </w:t>
      </w:r>
      <w:r w:rsidR="00F15CCA" w:rsidRPr="006C6F04">
        <w:rPr>
          <w:color w:val="000000"/>
        </w:rPr>
        <w:t xml:space="preserve">when individuals </w:t>
      </w:r>
      <w:r w:rsidR="006A17C6" w:rsidRPr="006C6F04">
        <w:rPr>
          <w:color w:val="000000"/>
        </w:rPr>
        <w:t>experience continuous stimulation</w:t>
      </w:r>
      <w:r w:rsidR="00F15CCA" w:rsidRPr="006C6F04">
        <w:rPr>
          <w:color w:val="000000"/>
        </w:rPr>
        <w:t xml:space="preserve"> without intervals of relief or relaxation.</w:t>
      </w:r>
      <w:r w:rsidR="00CF6DBC" w:rsidRPr="006C6F04">
        <w:rPr>
          <w:color w:val="000000"/>
        </w:rPr>
        <w:t xml:space="preserve"> </w:t>
      </w:r>
      <w:sdt>
        <w:sdtPr>
          <w:rPr>
            <w:color w:val="000000"/>
          </w:rPr>
          <w:tag w:val="MENDELEY_CITATION_v3_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"/>
          <w:id w:val="-1600704470"/>
          <w:placeholder>
            <w:docPart w:val="DefaultPlaceholder_-1854013440"/>
          </w:placeholder>
        </w:sdtPr>
        <w:sdtContent>
          <w:r w:rsidR="009D13D2" w:rsidRPr="006C6F04">
            <w:rPr>
              <w:color w:val="000000"/>
            </w:rPr>
            <w:t>[8]</w:t>
          </w:r>
        </w:sdtContent>
      </w:sdt>
      <w:r w:rsidR="00F15CCA" w:rsidRPr="006C6F04">
        <w:rPr>
          <w:color w:val="000000"/>
        </w:rPr>
        <w:t xml:space="preserve"> </w:t>
      </w:r>
      <w:r w:rsidR="006A17C6" w:rsidRPr="006C6F04">
        <w:rPr>
          <w:color w:val="000000"/>
        </w:rPr>
        <w:t>This is known as “distress”. Hence</w:t>
      </w:r>
      <w:r w:rsidR="00F15CCA" w:rsidRPr="006C6F04">
        <w:rPr>
          <w:color w:val="000000"/>
        </w:rPr>
        <w:t xml:space="preserve">, they become overwhelmed, leading to the accumulation of stress-related tension that impacts their lifestyle. </w:t>
      </w:r>
      <w:r w:rsidR="00CF6DBC" w:rsidRPr="006C6F04">
        <w:rPr>
          <w:color w:val="000000"/>
        </w:rPr>
        <w:t>These unhealthy amounts of s</w:t>
      </w:r>
      <w:r w:rsidR="00F15CCA" w:rsidRPr="006C6F04">
        <w:rPr>
          <w:color w:val="000000"/>
        </w:rPr>
        <w:t>tress</w:t>
      </w:r>
      <w:r w:rsidR="00CF6DBC" w:rsidRPr="006C6F04">
        <w:rPr>
          <w:color w:val="000000"/>
        </w:rPr>
        <w:t xml:space="preserve"> contribute</w:t>
      </w:r>
      <w:r w:rsidR="00F15CCA" w:rsidRPr="006C6F04">
        <w:rPr>
          <w:color w:val="000000"/>
        </w:rPr>
        <w:t xml:space="preserve"> to various health issues.</w:t>
      </w:r>
      <w:r w:rsidR="00621E42" w:rsidRPr="006C6F04">
        <w:rPr>
          <w:color w:val="000000"/>
        </w:rPr>
        <w:t xml:space="preserve"> </w:t>
      </w:r>
      <w:sdt>
        <w:sdtPr>
          <w:rPr>
            <w:color w:val="000000"/>
          </w:rPr>
          <w:tag w:val="MENDELEY_CITATION_v3_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"/>
          <w:id w:val="1894076440"/>
          <w:placeholder>
            <w:docPart w:val="DefaultPlaceholder_-1854013440"/>
          </w:placeholder>
        </w:sdtPr>
        <w:sdtContent>
          <w:r w:rsidR="009D13D2" w:rsidRPr="006C6F04">
            <w:rPr>
              <w:color w:val="000000"/>
            </w:rPr>
            <w:t>[6]</w:t>
          </w:r>
        </w:sdtContent>
      </w:sdt>
      <w:r w:rsidR="00177F4E" w:rsidRPr="006C6F04">
        <w:rPr>
          <w:color w:val="000000"/>
        </w:rPr>
        <w:t xml:space="preserve"> </w:t>
      </w:r>
    </w:p>
    <w:p w14:paraId="72F54668" w14:textId="77777777" w:rsidR="00202FB2" w:rsidRPr="006C6F04" w:rsidRDefault="00202FB2" w:rsidP="00F15CCA">
      <w:pPr>
        <w:rPr>
          <w:color w:val="000000"/>
        </w:rPr>
      </w:pPr>
    </w:p>
    <w:p w14:paraId="4495A50D" w14:textId="23F864CD" w:rsidR="00202FB2" w:rsidRPr="006C6F04" w:rsidRDefault="00366344" w:rsidP="00F15CCA">
      <w:pPr>
        <w:rPr>
          <w:color w:val="000000"/>
        </w:rPr>
      </w:pPr>
      <w:r w:rsidRPr="006C6F04">
        <w:rPr>
          <w:color w:val="000000"/>
        </w:rPr>
        <w:t xml:space="preserve">Emotions are </w:t>
      </w:r>
      <w:r w:rsidR="006A17C6" w:rsidRPr="006C6F04">
        <w:rPr>
          <w:color w:val="000000"/>
        </w:rPr>
        <w:t>complex</w:t>
      </w:r>
      <w:r w:rsidRPr="006C6F04">
        <w:rPr>
          <w:color w:val="000000"/>
        </w:rPr>
        <w:t xml:space="preserve"> processors </w:t>
      </w:r>
      <w:r w:rsidR="009071E5" w:rsidRPr="006C6F04">
        <w:rPr>
          <w:color w:val="000000"/>
        </w:rPr>
        <w:t xml:space="preserve">that are </w:t>
      </w:r>
      <w:r w:rsidR="006A17C6" w:rsidRPr="006C6F04">
        <w:rPr>
          <w:color w:val="000000"/>
        </w:rPr>
        <w:t>made up</w:t>
      </w:r>
      <w:r w:rsidR="009071E5" w:rsidRPr="006C6F04">
        <w:rPr>
          <w:color w:val="000000"/>
        </w:rPr>
        <w:t xml:space="preserve"> of multiple components, such as </w:t>
      </w:r>
      <w:r w:rsidR="006A17C6" w:rsidRPr="006C6F04">
        <w:rPr>
          <w:color w:val="000000"/>
        </w:rPr>
        <w:t>feelings</w:t>
      </w:r>
      <w:r w:rsidR="009071E5" w:rsidRPr="006C6F04">
        <w:rPr>
          <w:color w:val="000000"/>
        </w:rPr>
        <w:t>, physiological changes, cognitive responses, behaviour, mental processes etc.</w:t>
      </w:r>
      <w:r w:rsidR="0070674F" w:rsidRPr="006C6F04">
        <w:rPr>
          <w:color w:val="000000"/>
        </w:rPr>
        <w:t xml:space="preserve"> </w:t>
      </w:r>
      <w:sdt>
        <w:sdtPr>
          <w:rPr>
            <w:color w:val="000000"/>
          </w:rPr>
          <w:tag w:val="MENDELEY_CITATION_v3_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"/>
          <w:id w:val="528067523"/>
          <w:placeholder>
            <w:docPart w:val="DefaultPlaceholder_-1854013440"/>
          </w:placeholder>
        </w:sdtPr>
        <w:sdtContent>
          <w:r w:rsidR="009D13D2" w:rsidRPr="006C6F04">
            <w:rPr>
              <w:color w:val="000000"/>
            </w:rPr>
            <w:t>[9]</w:t>
          </w:r>
        </w:sdtContent>
      </w:sdt>
      <w:r w:rsidR="0070674F" w:rsidRPr="006C6F04">
        <w:rPr>
          <w:color w:val="000000"/>
        </w:rPr>
        <w:t xml:space="preserve"> </w:t>
      </w:r>
      <w:r w:rsidR="006A17C6" w:rsidRPr="006C6F04">
        <w:rPr>
          <w:color w:val="000000"/>
        </w:rPr>
        <w:t>Although n</w:t>
      </w:r>
      <w:r w:rsidR="0070674F" w:rsidRPr="006C6F04">
        <w:rPr>
          <w:color w:val="000000"/>
        </w:rPr>
        <w:t xml:space="preserve">umerous theoretical frameworks have been proposed to understand </w:t>
      </w:r>
      <w:r w:rsidR="006A17C6" w:rsidRPr="006C6F04">
        <w:rPr>
          <w:color w:val="000000"/>
        </w:rPr>
        <w:t>how</w:t>
      </w:r>
      <w:r w:rsidR="003E5B2A" w:rsidRPr="006C6F04">
        <w:rPr>
          <w:color w:val="000000"/>
        </w:rPr>
        <w:t xml:space="preserve"> emotions</w:t>
      </w:r>
      <w:r w:rsidR="006A17C6" w:rsidRPr="006C6F04">
        <w:rPr>
          <w:color w:val="000000"/>
        </w:rPr>
        <w:t xml:space="preserve"> can be classified</w:t>
      </w:r>
      <w:r w:rsidR="003E5B2A" w:rsidRPr="006C6F04">
        <w:rPr>
          <w:color w:val="000000"/>
        </w:rPr>
        <w:t xml:space="preserve">, there remains no universally accepted model. </w:t>
      </w:r>
      <w:sdt>
        <w:sdtPr>
          <w:rPr>
            <w:color w:val="000000"/>
          </w:rPr>
          <w:tag w:val="MENDELEY_CITATION_v3_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"/>
          <w:id w:val="161830658"/>
          <w:placeholder>
            <w:docPart w:val="DefaultPlaceholder_-1854013440"/>
          </w:placeholder>
        </w:sdtPr>
        <w:sdtContent>
          <w:r w:rsidR="009D13D2" w:rsidRPr="006C6F04">
            <w:rPr>
              <w:color w:val="000000"/>
            </w:rPr>
            <w:t>[9]</w:t>
          </w:r>
        </w:sdtContent>
      </w:sdt>
      <w:r w:rsidR="00E82DC0" w:rsidRPr="006C6F04">
        <w:rPr>
          <w:color w:val="000000"/>
        </w:rPr>
        <w:t xml:space="preserve"> </w:t>
      </w:r>
      <w:r w:rsidR="00BD6E30" w:rsidRPr="006C6F04">
        <w:rPr>
          <w:color w:val="000000"/>
        </w:rPr>
        <w:t>Several researchers in the past</w:t>
      </w:r>
      <w:r w:rsidR="00EB4E56" w:rsidRPr="006C6F04">
        <w:rPr>
          <w:color w:val="000000"/>
        </w:rPr>
        <w:t xml:space="preserve">, </w:t>
      </w:r>
      <w:r w:rsidR="00734371" w:rsidRPr="006C6F04">
        <w:rPr>
          <w:color w:val="000000"/>
        </w:rPr>
        <w:t xml:space="preserve">such </w:t>
      </w:r>
      <w:r w:rsidR="00DC099C" w:rsidRPr="006C6F04">
        <w:rPr>
          <w:color w:val="000000"/>
        </w:rPr>
        <w:t xml:space="preserve">as </w:t>
      </w:r>
      <w:sdt>
        <w:sdtPr>
          <w:rPr>
            <w:color w:val="000000"/>
          </w:rPr>
          <w:tag w:val="MENDELEY_CITATION_v3_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"/>
          <w:id w:val="-2108030549"/>
          <w:placeholder>
            <w:docPart w:val="DefaultPlaceholder_-1854013440"/>
          </w:placeholder>
        </w:sdtPr>
        <w:sdtContent>
          <w:r w:rsidR="009D13D2" w:rsidRPr="006C6F04">
            <w:rPr>
              <w:color w:val="000000"/>
            </w:rPr>
            <w:t>[9]</w:t>
          </w:r>
        </w:sdtContent>
      </w:sdt>
      <w:r w:rsidR="00734371" w:rsidRPr="006C6F04">
        <w:rPr>
          <w:color w:val="000000"/>
        </w:rPr>
        <w:t xml:space="preserve"> </w:t>
      </w:r>
      <w:r w:rsidR="00311870" w:rsidRPr="006C6F04">
        <w:rPr>
          <w:color w:val="000000"/>
        </w:rPr>
        <w:t xml:space="preserve">and </w:t>
      </w:r>
      <w:sdt>
        <w:sdtPr>
          <w:rPr>
            <w:color w:val="000000"/>
          </w:rPr>
          <w:tag w:val="MENDELEY_CITATION_v3_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"/>
          <w:id w:val="-593938996"/>
          <w:placeholder>
            <w:docPart w:val="DefaultPlaceholder_-1854013440"/>
          </w:placeholder>
        </w:sdtPr>
        <w:sdtContent>
          <w:r w:rsidR="009D13D2" w:rsidRPr="006C6F04">
            <w:rPr>
              <w:color w:val="000000"/>
            </w:rPr>
            <w:t>[10]</w:t>
          </w:r>
        </w:sdtContent>
      </w:sdt>
      <w:r w:rsidR="00311870" w:rsidRPr="006C6F04">
        <w:rPr>
          <w:color w:val="000000"/>
        </w:rPr>
        <w:t xml:space="preserve">, </w:t>
      </w:r>
      <w:r w:rsidR="00BD6E30" w:rsidRPr="006C6F04">
        <w:rPr>
          <w:color w:val="000000"/>
        </w:rPr>
        <w:t>have</w:t>
      </w:r>
      <w:r w:rsidR="00311870" w:rsidRPr="006C6F04">
        <w:rPr>
          <w:color w:val="000000"/>
        </w:rPr>
        <w:t xml:space="preserve"> </w:t>
      </w:r>
      <w:r w:rsidR="00BD6E30" w:rsidRPr="006C6F04">
        <w:rPr>
          <w:color w:val="000000"/>
        </w:rPr>
        <w:t>studied</w:t>
      </w:r>
      <w:r w:rsidR="00311870" w:rsidRPr="006C6F04">
        <w:rPr>
          <w:color w:val="000000"/>
        </w:rPr>
        <w:t xml:space="preserve"> the correlation between emotion and ECG </w:t>
      </w:r>
      <w:r w:rsidR="00BD6E30" w:rsidRPr="006C6F04">
        <w:rPr>
          <w:color w:val="000000"/>
        </w:rPr>
        <w:t>signals</w:t>
      </w:r>
      <w:r w:rsidR="00311870" w:rsidRPr="006C6F04">
        <w:rPr>
          <w:color w:val="000000"/>
        </w:rPr>
        <w:t xml:space="preserve">, exploring the potential and limitations of utilizing ECG </w:t>
      </w:r>
      <w:r w:rsidR="00BD6E30" w:rsidRPr="006C6F04">
        <w:rPr>
          <w:color w:val="000000"/>
        </w:rPr>
        <w:t xml:space="preserve">waveforms </w:t>
      </w:r>
      <w:r w:rsidR="00311870" w:rsidRPr="006C6F04">
        <w:rPr>
          <w:color w:val="000000"/>
        </w:rPr>
        <w:t xml:space="preserve">for emotion classification. </w:t>
      </w:r>
    </w:p>
    <w:p w14:paraId="1612AAF9" w14:textId="77777777" w:rsidR="00F15CCA" w:rsidRPr="006C6F04" w:rsidRDefault="00F15CCA" w:rsidP="00F15CCA">
      <w:pPr>
        <w:rPr>
          <w:color w:val="000000"/>
        </w:rPr>
      </w:pPr>
    </w:p>
    <w:p w14:paraId="2A6F6556" w14:textId="6A45722D" w:rsidR="00D26E81" w:rsidRPr="006C6F04" w:rsidRDefault="00F10721" w:rsidP="003E5192">
      <w:pPr>
        <w:pStyle w:val="Heading3"/>
      </w:pPr>
      <w:bookmarkStart w:id="17" w:name="_Toc165249039"/>
      <w:r w:rsidRPr="006C6F04">
        <w:t xml:space="preserve">1.2.2 </w:t>
      </w:r>
      <w:r w:rsidR="003E5192" w:rsidRPr="006C6F04">
        <w:t>DNN Deployment in ARM Cortex-M4</w:t>
      </w:r>
      <w:bookmarkEnd w:id="17"/>
    </w:p>
    <w:p w14:paraId="7750D17C" w14:textId="01EBE8BB" w:rsidR="002960E0" w:rsidRPr="006C6F04" w:rsidRDefault="00E40B98" w:rsidP="001C0F96">
      <w:r w:rsidRPr="006C6F04">
        <w:t xml:space="preserve">Recently, there has been a shift towards utilizing specialized hardware accelerators </w:t>
      </w:r>
      <w:r w:rsidR="00BD6E30" w:rsidRPr="006C6F04">
        <w:t xml:space="preserve">like </w:t>
      </w:r>
      <w:r w:rsidR="00207E8B" w:rsidRPr="006C6F04">
        <w:t>Graphics Processing Units (</w:t>
      </w:r>
      <w:r w:rsidR="00CA1164" w:rsidRPr="006C6F04">
        <w:t>GPU</w:t>
      </w:r>
      <w:r w:rsidR="00207E8B" w:rsidRPr="006C6F04">
        <w:t>)</w:t>
      </w:r>
      <w:r w:rsidR="00CA1164" w:rsidRPr="006C6F04">
        <w:t xml:space="preserve"> combined with high-bandwidth</w:t>
      </w:r>
      <w:r w:rsidR="00C37CCA" w:rsidRPr="006C6F04">
        <w:t xml:space="preserve"> memory systems as the preferred architecture to handle significant computational requirements</w:t>
      </w:r>
      <w:r w:rsidR="00BD6E30" w:rsidRPr="006C6F04">
        <w:t xml:space="preserve"> such as training State-Of-The-Art (SOTA) models</w:t>
      </w:r>
      <w:r w:rsidR="00C37CCA" w:rsidRPr="006C6F04">
        <w:t xml:space="preserve"> while maintaining manageable power levels.</w:t>
      </w:r>
      <w:r w:rsidR="00973AA0" w:rsidRPr="006C6F04">
        <w:t xml:space="preserve"> </w:t>
      </w:r>
      <w:sdt>
        <w:sdtPr>
          <w:rPr>
            <w:color w:val="000000"/>
          </w:rPr>
          <w:tag w:val="MENDELEY_CITATION_v3_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"/>
          <w:id w:val="-2008731679"/>
          <w:placeholder>
            <w:docPart w:val="DefaultPlaceholder_-1854013440"/>
          </w:placeholder>
        </w:sdtPr>
        <w:sdtContent>
          <w:r w:rsidR="009D13D2" w:rsidRPr="006C6F04">
            <w:rPr>
              <w:color w:val="000000"/>
            </w:rPr>
            <w:t>[5]</w:t>
          </w:r>
        </w:sdtContent>
      </w:sdt>
      <w:r w:rsidR="00C37CCA" w:rsidRPr="006C6F04">
        <w:t xml:space="preserve"> </w:t>
      </w:r>
      <w:r w:rsidR="008A06FF" w:rsidRPr="006C6F04">
        <w:t xml:space="preserve">Therefore, cloud computing platforms like Google Colab, AWS Deep Learning AMIs, and Microsoft MLOps are frequently utilized to </w:t>
      </w:r>
      <w:r w:rsidR="00BD6E30" w:rsidRPr="006C6F04">
        <w:t>enhance</w:t>
      </w:r>
      <w:r w:rsidR="008A06FF" w:rsidRPr="006C6F04">
        <w:t xml:space="preserve"> the training, </w:t>
      </w:r>
      <w:r w:rsidR="00BD6E30" w:rsidRPr="006C6F04">
        <w:t>development</w:t>
      </w:r>
      <w:r w:rsidR="008A06FF" w:rsidRPr="006C6F04">
        <w:t xml:space="preserve">, and </w:t>
      </w:r>
      <w:r w:rsidR="00BD6E30" w:rsidRPr="006C6F04">
        <w:t xml:space="preserve">testing </w:t>
      </w:r>
      <w:r w:rsidR="008A06FF" w:rsidRPr="006C6F04">
        <w:t xml:space="preserve">of deep learning </w:t>
      </w:r>
      <w:r w:rsidR="00BD6E30" w:rsidRPr="006C6F04">
        <w:t>speed</w:t>
      </w:r>
      <w:r w:rsidR="008A06FF" w:rsidRPr="006C6F04">
        <w:t>.</w:t>
      </w:r>
      <w:r w:rsidR="00AB7D54" w:rsidRPr="006C6F04">
        <w:t xml:space="preserve"> </w:t>
      </w:r>
    </w:p>
    <w:p w14:paraId="6EDBB2A5" w14:textId="77777777" w:rsidR="002960E0" w:rsidRPr="006C6F04" w:rsidRDefault="002960E0" w:rsidP="001C0F96"/>
    <w:p w14:paraId="34EA87D1" w14:textId="4190CC52" w:rsidR="001C0F96" w:rsidRPr="006C6F04" w:rsidRDefault="00BD6E30" w:rsidP="001C0F96">
      <w:r w:rsidRPr="006C6F04">
        <w:t>Issues</w:t>
      </w:r>
      <w:r w:rsidR="001C0F96" w:rsidRPr="006C6F04">
        <w:t xml:space="preserve"> arise in cloud computing when a substantial volume of computational tasks </w:t>
      </w:r>
      <w:r w:rsidRPr="006C6F04">
        <w:t xml:space="preserve">are </w:t>
      </w:r>
      <w:r w:rsidR="001C0F96" w:rsidRPr="006C6F04">
        <w:t>carried out in the cloud</w:t>
      </w:r>
      <w:r w:rsidRPr="006C6F04">
        <w:t>. For instance,</w:t>
      </w:r>
      <w:r w:rsidR="001C0F96" w:rsidRPr="006C6F04">
        <w:t xml:space="preserve"> network congestion may </w:t>
      </w:r>
      <w:r w:rsidRPr="006C6F04">
        <w:t>occur when there is a high volume of users which leads</w:t>
      </w:r>
      <w:r w:rsidR="001C0F96" w:rsidRPr="006C6F04">
        <w:t xml:space="preserve"> to undesirable delays in certain real-time situations.</w:t>
      </w:r>
      <w:r w:rsidR="001C660C" w:rsidRPr="006C6F04">
        <w:t xml:space="preserve"> </w:t>
      </w:r>
      <w:sdt>
        <w:sdtPr>
          <w:rPr>
            <w:color w:val="000000"/>
          </w:rPr>
          <w:tag w:val="MENDELEY_CITATION_v3_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"/>
          <w:id w:val="480278755"/>
          <w:placeholder>
            <w:docPart w:val="DefaultPlaceholder_-1854013440"/>
          </w:placeholder>
        </w:sdtPr>
        <w:sdtContent>
          <w:r w:rsidR="009D13D2" w:rsidRPr="006C6F04">
            <w:rPr>
              <w:color w:val="000000"/>
            </w:rPr>
            <w:t>[11]</w:t>
          </w:r>
        </w:sdtContent>
      </w:sdt>
      <w:r w:rsidR="001C660C" w:rsidRPr="006C6F04">
        <w:rPr>
          <w:color w:val="000000"/>
        </w:rPr>
        <w:t xml:space="preserve"> </w:t>
      </w:r>
      <w:r w:rsidR="00D02009" w:rsidRPr="006C6F04">
        <w:rPr>
          <w:color w:val="000000"/>
        </w:rPr>
        <w:t xml:space="preserve">Moreover, </w:t>
      </w:r>
      <w:r w:rsidR="000C4535" w:rsidRPr="006C6F04">
        <w:rPr>
          <w:color w:val="000000"/>
        </w:rPr>
        <w:t xml:space="preserve">data security during transmission between edge and cloud devices is also a concern. </w:t>
      </w:r>
      <w:r w:rsidR="00D02009" w:rsidRPr="006C6F04">
        <w:rPr>
          <w:color w:val="000000"/>
        </w:rPr>
        <w:t xml:space="preserve">Consequently, on-device computing emerges as a novel </w:t>
      </w:r>
      <w:r w:rsidR="000C4535" w:rsidRPr="006C6F04">
        <w:rPr>
          <w:color w:val="000000"/>
        </w:rPr>
        <w:t>solution</w:t>
      </w:r>
      <w:r w:rsidR="00D02009" w:rsidRPr="006C6F04">
        <w:rPr>
          <w:color w:val="000000"/>
        </w:rPr>
        <w:t xml:space="preserve"> that involves conducting </w:t>
      </w:r>
      <w:r w:rsidR="000C4535" w:rsidRPr="006C6F04">
        <w:rPr>
          <w:color w:val="000000"/>
        </w:rPr>
        <w:t xml:space="preserve">AI </w:t>
      </w:r>
      <w:r w:rsidR="00D02009" w:rsidRPr="006C6F04">
        <w:rPr>
          <w:color w:val="000000"/>
        </w:rPr>
        <w:t xml:space="preserve">computations directly at the </w:t>
      </w:r>
      <w:r w:rsidR="000C4535" w:rsidRPr="006C6F04">
        <w:rPr>
          <w:color w:val="000000"/>
        </w:rPr>
        <w:t>microcontroller</w:t>
      </w:r>
      <w:r w:rsidR="00D02009" w:rsidRPr="006C6F04">
        <w:rPr>
          <w:color w:val="000000"/>
        </w:rPr>
        <w:t>.</w:t>
      </w:r>
      <w:r w:rsidR="00E009AD" w:rsidRPr="006C6F04">
        <w:rPr>
          <w:color w:val="000000"/>
        </w:rPr>
        <w:t xml:space="preserve"> </w:t>
      </w:r>
      <w:sdt>
        <w:sdtPr>
          <w:rPr>
            <w:color w:val="000000"/>
          </w:rPr>
          <w:tag w:val="MENDELEY_CITATION_v3_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"/>
          <w:id w:val="-1142656629"/>
          <w:placeholder>
            <w:docPart w:val="DefaultPlaceholder_-1854013440"/>
          </w:placeholder>
        </w:sdtPr>
        <w:sdtContent>
          <w:r w:rsidR="009D13D2" w:rsidRPr="006C6F04">
            <w:rPr>
              <w:color w:val="000000"/>
            </w:rPr>
            <w:t>[5]</w:t>
          </w:r>
        </w:sdtContent>
      </w:sdt>
    </w:p>
    <w:p w14:paraId="3924656A" w14:textId="77777777" w:rsidR="00DA34E9" w:rsidRPr="006C6F04" w:rsidRDefault="00DA34E9" w:rsidP="00F15CCA"/>
    <w:p w14:paraId="151A7FCF" w14:textId="3B03D5B0" w:rsidR="00C37CCA" w:rsidRPr="006C6F04" w:rsidRDefault="00AD2735" w:rsidP="00F15CCA">
      <w:r w:rsidRPr="006C6F04">
        <w:t xml:space="preserve">Furthermore, there has been a trend for deploying DNN algorithms in microcontrollers with the integration of smart sensors to perform </w:t>
      </w:r>
      <w:r w:rsidR="001163D8" w:rsidRPr="006C6F04">
        <w:t xml:space="preserve">basic tasks such as classifications, recognitions and detections. Unlike mainstream applications </w:t>
      </w:r>
      <w:r w:rsidR="00A046AE" w:rsidRPr="006C6F04">
        <w:t xml:space="preserve">such as large language </w:t>
      </w:r>
      <w:r w:rsidR="002E5DAD" w:rsidRPr="006C6F04">
        <w:t>models</w:t>
      </w:r>
      <w:r w:rsidR="001163D8" w:rsidRPr="006C6F04">
        <w:t>,</w:t>
      </w:r>
      <w:r w:rsidR="00427712" w:rsidRPr="006C6F04">
        <w:t xml:space="preserve"> </w:t>
      </w:r>
      <w:r w:rsidR="001163D8" w:rsidRPr="006C6F04">
        <w:t xml:space="preserve">these tasks exhibit lower complexity </w:t>
      </w:r>
      <w:r w:rsidRPr="006C6F04">
        <w:t>and</w:t>
      </w:r>
      <w:r w:rsidR="001163D8" w:rsidRPr="006C6F04">
        <w:t xml:space="preserve"> </w:t>
      </w:r>
      <w:r w:rsidRPr="006C6F04">
        <w:t>require</w:t>
      </w:r>
      <w:r w:rsidR="001163D8" w:rsidRPr="006C6F04">
        <w:t xml:space="preserve"> extremely low power consumption, </w:t>
      </w:r>
      <w:r w:rsidRPr="006C6F04">
        <w:t xml:space="preserve">where they can </w:t>
      </w:r>
      <w:r w:rsidR="001163D8" w:rsidRPr="006C6F04">
        <w:t>operate on batteries for extended periods.</w:t>
      </w:r>
      <w:r w:rsidR="00A73756" w:rsidRPr="006C6F04">
        <w:t xml:space="preserve"> </w:t>
      </w:r>
      <w:sdt>
        <w:sdtPr>
          <w:rPr>
            <w:color w:val="000000"/>
          </w:rPr>
          <w:tag w:val="MENDELEY_CITATION_v3_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"/>
          <w:id w:val="1912654390"/>
          <w:placeholder>
            <w:docPart w:val="DefaultPlaceholder_-1854013440"/>
          </w:placeholder>
        </w:sdtPr>
        <w:sdtContent>
          <w:r w:rsidR="009D13D2" w:rsidRPr="006C6F04">
            <w:rPr>
              <w:color w:val="000000"/>
            </w:rPr>
            <w:t>[5]</w:t>
          </w:r>
        </w:sdtContent>
      </w:sdt>
      <w:r w:rsidR="001163D8" w:rsidRPr="006C6F04">
        <w:t xml:space="preserve"> Certain applications within this domain can be deployed on cost-effective, low-power microcontrollers, such as those based on ARM Cortex-M core. </w:t>
      </w:r>
      <w:sdt>
        <w:sdtPr>
          <w:rPr>
            <w:color w:val="000000"/>
          </w:rPr>
          <w:tag w:val="MENDELEY_CITATION_v3_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"/>
          <w:id w:val="527291503"/>
          <w:placeholder>
            <w:docPart w:val="DefaultPlaceholder_-1854013440"/>
          </w:placeholder>
        </w:sdtPr>
        <w:sdtContent>
          <w:r w:rsidR="009D13D2" w:rsidRPr="006C6F04">
            <w:rPr>
              <w:color w:val="000000"/>
            </w:rPr>
            <w:t>[5]</w:t>
          </w:r>
        </w:sdtContent>
      </w:sdt>
    </w:p>
    <w:p w14:paraId="04634918" w14:textId="77777777" w:rsidR="00E00E48" w:rsidRPr="006C6F04" w:rsidRDefault="00E00E48" w:rsidP="00F15CCA">
      <w:pPr>
        <w:rPr>
          <w:color w:val="000000"/>
        </w:rPr>
      </w:pPr>
    </w:p>
    <w:p w14:paraId="0FDF4B53" w14:textId="2C186207" w:rsidR="00E00E48" w:rsidRPr="006C6F04" w:rsidRDefault="000945B2" w:rsidP="000945B2">
      <w:pPr>
        <w:pStyle w:val="Heading2"/>
      </w:pPr>
      <w:bookmarkStart w:id="18" w:name="_Toc165249040"/>
      <w:r w:rsidRPr="006C6F04">
        <w:t>1.3 Proposed Solution</w:t>
      </w:r>
      <w:bookmarkEnd w:id="18"/>
    </w:p>
    <w:p w14:paraId="641EECB3" w14:textId="31E3D78D" w:rsidR="00B0429E" w:rsidRPr="006C6F04" w:rsidRDefault="00BE2DD0" w:rsidP="00F15CCA">
      <w:r w:rsidRPr="006C6F04">
        <w:t>To classify emotions, several steps must be undertaken. Initially, hardware setup is required to acquire</w:t>
      </w:r>
      <w:r w:rsidR="00BA1ED9" w:rsidRPr="006C6F04">
        <w:t xml:space="preserve"> 16-bit</w:t>
      </w:r>
      <w:r w:rsidRPr="006C6F04">
        <w:t xml:space="preserve"> ADC values from AD8232 ECG sensors, and these values need to be transmitted from the STM32MP157F-DK2 to a computer. Subsequently, data collection is conducted</w:t>
      </w:r>
      <w:r w:rsidR="0070216E" w:rsidRPr="006C6F04">
        <w:t xml:space="preserve"> where </w:t>
      </w:r>
      <w:r w:rsidR="002B409A" w:rsidRPr="006C6F04">
        <w:t xml:space="preserve">the </w:t>
      </w:r>
      <w:r w:rsidR="0070216E" w:rsidRPr="006C6F04">
        <w:t xml:space="preserve">WESAD </w:t>
      </w:r>
      <w:r w:rsidR="00392BEF" w:rsidRPr="006C6F04">
        <w:t>dataset that catered for wearable stress and affect</w:t>
      </w:r>
      <w:r w:rsidR="00942BAD" w:rsidRPr="006C6F04">
        <w:t>ive</w:t>
      </w:r>
      <w:r w:rsidR="00392BEF" w:rsidRPr="006C6F04">
        <w:t xml:space="preserve"> detection is </w:t>
      </w:r>
      <w:r w:rsidR="002B409A" w:rsidRPr="006C6F04">
        <w:t>utilized in this study.</w:t>
      </w:r>
      <w:r w:rsidRPr="006C6F04">
        <w:t xml:space="preserve"> </w:t>
      </w:r>
      <w:sdt>
        <w:sdtPr>
          <w:rPr>
            <w:color w:val="000000"/>
          </w:rPr>
          <w:tag w:val="MENDELEY_CITATION_v3_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"/>
          <w:id w:val="-1206634405"/>
          <w:placeholder>
            <w:docPart w:val="DefaultPlaceholder_-1854013440"/>
          </w:placeholder>
        </w:sdtPr>
        <w:sdtContent>
          <w:r w:rsidR="009D13D2" w:rsidRPr="006C6F04">
            <w:rPr>
              <w:color w:val="000000"/>
            </w:rPr>
            <w:t>[2]</w:t>
          </w:r>
        </w:sdtContent>
      </w:sdt>
      <w:r w:rsidR="00102AA6" w:rsidRPr="006C6F04">
        <w:rPr>
          <w:color w:val="000000"/>
        </w:rPr>
        <w:t xml:space="preserve"> </w:t>
      </w:r>
      <w:r w:rsidRPr="006C6F04">
        <w:t xml:space="preserve">Additionally, preprocessing of the WESAD dataset is </w:t>
      </w:r>
      <w:r w:rsidR="00102AA6" w:rsidRPr="006C6F04">
        <w:t>performed</w:t>
      </w:r>
      <w:r w:rsidRPr="006C6F04">
        <w:t xml:space="preserve"> to align it with the developed model and optimize</w:t>
      </w:r>
      <w:r w:rsidR="00102AA6" w:rsidRPr="006C6F04">
        <w:t>d for</w:t>
      </w:r>
      <w:r w:rsidRPr="006C6F04">
        <w:t xml:space="preserve"> memory usage. </w:t>
      </w:r>
      <w:r w:rsidR="00942BAD" w:rsidRPr="006C6F04">
        <w:t>T</w:t>
      </w:r>
      <w:r w:rsidRPr="006C6F04">
        <w:t xml:space="preserve">he dataset is segmented into 1-second intervals at a frequency of </w:t>
      </w:r>
      <m:oMath>
        <m:r>
          <w:rPr>
            <w:rFonts w:ascii="Cambria Math" w:hAnsi="Cambria Math"/>
          </w:rPr>
          <m:t>500Hz</m:t>
        </m:r>
      </m:oMath>
      <w:r w:rsidRPr="006C6F04">
        <w:t xml:space="preserve">, and data noise is filtered and </w:t>
      </w:r>
      <w:r w:rsidR="0031192C" w:rsidRPr="006C6F04">
        <w:t>removed</w:t>
      </w:r>
      <w:r w:rsidRPr="006C6F04">
        <w:t xml:space="preserve">. As the data in WESAD is recorded in </w:t>
      </w:r>
      <m:oMath>
        <m:r>
          <w:rPr>
            <w:rFonts w:ascii="Cambria Math" w:hAnsi="Cambria Math"/>
          </w:rPr>
          <m:t>mV</m:t>
        </m:r>
      </m:oMath>
      <w:r w:rsidRPr="006C6F04">
        <w:t xml:space="preserve"> readings, conversion to 16-bit is </w:t>
      </w:r>
      <w:r w:rsidR="00346039" w:rsidRPr="006C6F04">
        <w:t>being done</w:t>
      </w:r>
      <w:r w:rsidRPr="006C6F04">
        <w:t xml:space="preserve">. Following preprocessing, the data is </w:t>
      </w:r>
      <w:r w:rsidR="00C00667" w:rsidRPr="006C6F04">
        <w:t>normalise</w:t>
      </w:r>
      <w:r w:rsidRPr="006C6F04">
        <w:t xml:space="preserve">d into equal class sizes to prevent bias during model training. </w:t>
      </w:r>
      <w:r w:rsidR="00942BAD" w:rsidRPr="006C6F04">
        <w:t>Two DNN models, specifically ANN and CNN are proposed and developed.</w:t>
      </w:r>
      <w:r w:rsidRPr="006C6F04">
        <w:t xml:space="preserve"> Upon completion of</w:t>
      </w:r>
      <w:r w:rsidR="00942BAD" w:rsidRPr="006C6F04">
        <w:t xml:space="preserve"> model</w:t>
      </w:r>
      <w:r w:rsidRPr="006C6F04">
        <w:t xml:space="preserve"> training, </w:t>
      </w:r>
      <w:r w:rsidR="00942BAD" w:rsidRPr="006C6F04">
        <w:t xml:space="preserve">it </w:t>
      </w:r>
      <w:r w:rsidRPr="006C6F04">
        <w:t xml:space="preserve">is converted into a TensorFlow Lite format to accommodate the ARM Cortex-M4 microprocessor, </w:t>
      </w:r>
      <w:r w:rsidRPr="006C6F04">
        <w:lastRenderedPageBreak/>
        <w:t>facilitating real-time emotion inference.</w:t>
      </w:r>
      <w:r w:rsidR="00B0429E" w:rsidRPr="006C6F04">
        <w:t xml:space="preserve"> Figure </w:t>
      </w:r>
      <w:r w:rsidR="0090254E" w:rsidRPr="006C6F04">
        <w:t>1</w:t>
      </w:r>
      <w:r w:rsidR="00B0429E" w:rsidRPr="006C6F04">
        <w:t xml:space="preserve"> shows the </w:t>
      </w:r>
      <w:r w:rsidR="00942BAD" w:rsidRPr="006C6F04">
        <w:t xml:space="preserve">simplified </w:t>
      </w:r>
      <w:r w:rsidR="00B0429E" w:rsidRPr="006C6F04">
        <w:t xml:space="preserve">overview of the flow of the </w:t>
      </w:r>
      <w:r w:rsidR="000870AA" w:rsidRPr="006C6F04">
        <w:t>proposed solution</w:t>
      </w:r>
      <w:r w:rsidR="00B0429E" w:rsidRPr="006C6F04">
        <w:t>.</w:t>
      </w:r>
    </w:p>
    <w:p w14:paraId="4FB1D0DF" w14:textId="2980699B" w:rsidR="00311870" w:rsidRPr="006C6F04" w:rsidRDefault="00DA5A44" w:rsidP="00D47B27">
      <w:pPr>
        <w:jc w:val="center"/>
      </w:pPr>
      <w:r w:rsidRPr="006C6F04">
        <w:rPr>
          <w:noProof/>
        </w:rPr>
        <w:drawing>
          <wp:inline distT="0" distB="0" distL="0" distR="0" wp14:anchorId="3E603AB9" wp14:editId="10CC755C">
            <wp:extent cx="5916706" cy="603014"/>
            <wp:effectExtent l="0" t="0" r="0" b="6985"/>
            <wp:docPr id="663208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20849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76549" cy="619305"/>
                    </a:xfrm>
                    <a:prstGeom prst="rect">
                      <a:avLst/>
                    </a:prstGeom>
                  </pic:spPr>
                </pic:pic>
              </a:graphicData>
            </a:graphic>
          </wp:inline>
        </w:drawing>
      </w:r>
    </w:p>
    <w:p w14:paraId="16B28B5B" w14:textId="6C18A3CF" w:rsidR="00D47B27" w:rsidRPr="006C6F04" w:rsidRDefault="000870AA" w:rsidP="000870AA">
      <w:pPr>
        <w:pStyle w:val="Caption"/>
      </w:pPr>
      <w:bookmarkStart w:id="19" w:name="_Toc165249118"/>
      <w:r w:rsidRPr="006C6F04">
        <w:t xml:space="preserve">Figure </w:t>
      </w:r>
      <w:r w:rsidRPr="006C6F04">
        <w:fldChar w:fldCharType="begin"/>
      </w:r>
      <w:r w:rsidRPr="006C6F04">
        <w:instrText xml:space="preserve"> SEQ Figure \* ARABIC </w:instrText>
      </w:r>
      <w:r w:rsidRPr="006C6F04">
        <w:fldChar w:fldCharType="separate"/>
      </w:r>
      <w:r w:rsidR="001737EC">
        <w:rPr>
          <w:noProof/>
        </w:rPr>
        <w:t>1</w:t>
      </w:r>
      <w:r w:rsidRPr="006C6F04">
        <w:fldChar w:fldCharType="end"/>
      </w:r>
      <w:r w:rsidRPr="006C6F04">
        <w:t>. Proposed solution process.</w:t>
      </w:r>
      <w:bookmarkEnd w:id="19"/>
    </w:p>
    <w:p w14:paraId="60919F18" w14:textId="77777777" w:rsidR="00B0429E" w:rsidRPr="006C6F04" w:rsidRDefault="00B0429E" w:rsidP="00F15CCA"/>
    <w:p w14:paraId="40DE1866" w14:textId="4A1C258D" w:rsidR="00AC79CB" w:rsidRPr="006C6F04" w:rsidRDefault="00302C4D" w:rsidP="00302C4D">
      <w:pPr>
        <w:pStyle w:val="Heading2"/>
      </w:pPr>
      <w:bookmarkStart w:id="20" w:name="_Toc165249041"/>
      <w:r w:rsidRPr="006C6F04">
        <w:t>1.4 Aims and Objectives</w:t>
      </w:r>
      <w:bookmarkEnd w:id="20"/>
    </w:p>
    <w:p w14:paraId="1560E47C" w14:textId="6DA35004" w:rsidR="00302C4D" w:rsidRPr="006C6F04" w:rsidRDefault="00B510BD" w:rsidP="00302C4D">
      <w:r w:rsidRPr="006C6F04">
        <w:t xml:space="preserve">This project aims to develop a real-time emotion classification model utilizing ECG data </w:t>
      </w:r>
      <w:r w:rsidR="0004525D" w:rsidRPr="006C6F04">
        <w:t>that is powered by ARM Cortex-M4</w:t>
      </w:r>
      <w:r w:rsidR="00883109" w:rsidRPr="006C6F04">
        <w:t xml:space="preserve">. </w:t>
      </w:r>
      <w:r w:rsidR="00DB1A14" w:rsidRPr="006C6F04">
        <w:t xml:space="preserve">Different model architectures will be tested to see if the model can be fitted into the </w:t>
      </w:r>
      <w:r w:rsidR="00942BAD" w:rsidRPr="006C6F04">
        <w:t>hardware</w:t>
      </w:r>
      <w:r w:rsidR="001920B5" w:rsidRPr="006C6F04">
        <w:t xml:space="preserve">. The performance of the model is evaluated </w:t>
      </w:r>
      <w:r w:rsidR="003D1673" w:rsidRPr="006C6F04">
        <w:t xml:space="preserve">via </w:t>
      </w:r>
      <w:r w:rsidR="00942BAD" w:rsidRPr="006C6F04">
        <w:t>various</w:t>
      </w:r>
      <w:r w:rsidR="003D1673" w:rsidRPr="006C6F04">
        <w:t xml:space="preserve"> metrics such as accuracy, </w:t>
      </w:r>
      <w:r w:rsidR="00A12123" w:rsidRPr="006C6F04">
        <w:t>inference time</w:t>
      </w:r>
      <w:r w:rsidR="00980E0E" w:rsidRPr="006C6F04">
        <w:t xml:space="preserve"> and</w:t>
      </w:r>
      <w:r w:rsidR="00A12123" w:rsidRPr="006C6F04">
        <w:t xml:space="preserve"> </w:t>
      </w:r>
      <w:r w:rsidR="000E22D4" w:rsidRPr="006C6F04">
        <w:t>model size</w:t>
      </w:r>
      <w:r w:rsidR="00980E0E" w:rsidRPr="006C6F04">
        <w:t xml:space="preserve">. The goal is to obtain a model that is small enough </w:t>
      </w:r>
      <w:r w:rsidR="000B43B4" w:rsidRPr="006C6F04">
        <w:t xml:space="preserve">with </w:t>
      </w:r>
      <w:r w:rsidR="00901DBC" w:rsidRPr="006C6F04">
        <w:t xml:space="preserve">a </w:t>
      </w:r>
      <w:r w:rsidR="000B43B4" w:rsidRPr="006C6F04">
        <w:t xml:space="preserve">decent amount of accuracy that can run in real-time. </w:t>
      </w:r>
    </w:p>
    <w:p w14:paraId="382C125B" w14:textId="77777777" w:rsidR="00BD0E68" w:rsidRPr="006C6F04" w:rsidRDefault="00BD0E68" w:rsidP="00302C4D"/>
    <w:p w14:paraId="74AFF080" w14:textId="53081166" w:rsidR="00BD0E68" w:rsidRPr="006C6F04" w:rsidRDefault="00BD0E68" w:rsidP="00302C4D">
      <w:r w:rsidRPr="006C6F04">
        <w:t>The main objectives of the project are listed below:</w:t>
      </w:r>
    </w:p>
    <w:p w14:paraId="4FDB3040" w14:textId="7FDF1A01" w:rsidR="00BD0E68" w:rsidRPr="006C6F04" w:rsidRDefault="00C1639D" w:rsidP="003830A0">
      <w:pPr>
        <w:pStyle w:val="ListParagraph"/>
        <w:numPr>
          <w:ilvl w:val="0"/>
          <w:numId w:val="4"/>
        </w:numPr>
      </w:pPr>
      <w:r w:rsidRPr="006C6F04">
        <w:t xml:space="preserve">To integrate </w:t>
      </w:r>
      <w:r w:rsidR="009E1E6C" w:rsidRPr="006C6F04">
        <w:t xml:space="preserve">the </w:t>
      </w:r>
      <w:r w:rsidRPr="006C6F04">
        <w:t xml:space="preserve">AD8232 ECG sensor with </w:t>
      </w:r>
      <w:r w:rsidR="009E1E6C" w:rsidRPr="006C6F04">
        <w:t>STM32MP157F-DK2 and obtain 16-bit data that can be printed on a computer.</w:t>
      </w:r>
    </w:p>
    <w:p w14:paraId="56EA7AE1" w14:textId="0A66BD45" w:rsidR="00816DB5" w:rsidRPr="006C6F04" w:rsidRDefault="00816DB5" w:rsidP="003830A0">
      <w:pPr>
        <w:pStyle w:val="ListParagraph"/>
        <w:numPr>
          <w:ilvl w:val="0"/>
          <w:numId w:val="4"/>
        </w:numPr>
      </w:pPr>
      <w:r w:rsidRPr="006C6F04">
        <w:t>To collect and preprocess the dataset obtained.</w:t>
      </w:r>
    </w:p>
    <w:p w14:paraId="30C639E0" w14:textId="6026F5B0" w:rsidR="009F6514" w:rsidRPr="006C6F04" w:rsidRDefault="009F6514" w:rsidP="003830A0">
      <w:pPr>
        <w:pStyle w:val="ListParagraph"/>
        <w:numPr>
          <w:ilvl w:val="0"/>
          <w:numId w:val="4"/>
        </w:numPr>
      </w:pPr>
      <w:r w:rsidRPr="006C6F04">
        <w:t xml:space="preserve">To train various DNN models that perform </w:t>
      </w:r>
      <w:r w:rsidR="00816DB5" w:rsidRPr="006C6F04">
        <w:t>emotion classifications.</w:t>
      </w:r>
    </w:p>
    <w:p w14:paraId="6737F5C2" w14:textId="7C5C016A" w:rsidR="00816DB5" w:rsidRPr="006C6F04" w:rsidRDefault="00816DB5" w:rsidP="003830A0">
      <w:pPr>
        <w:pStyle w:val="ListParagraph"/>
        <w:numPr>
          <w:ilvl w:val="0"/>
          <w:numId w:val="4"/>
        </w:numPr>
      </w:pPr>
      <w:r w:rsidRPr="006C6F04">
        <w:t xml:space="preserve">To convert </w:t>
      </w:r>
      <w:r w:rsidR="003E315D" w:rsidRPr="006C6F04">
        <w:t xml:space="preserve">the model trained into TensorFlow Lite </w:t>
      </w:r>
      <w:r w:rsidR="00CA3A33" w:rsidRPr="006C6F04">
        <w:t>format</w:t>
      </w:r>
      <w:r w:rsidR="003E315D" w:rsidRPr="006C6F04">
        <w:t xml:space="preserve"> so that it is optimized for the hardware.</w:t>
      </w:r>
    </w:p>
    <w:p w14:paraId="61A36A2F" w14:textId="049A3DEF" w:rsidR="009E1E6C" w:rsidRPr="006C6F04" w:rsidRDefault="009F6514" w:rsidP="003830A0">
      <w:pPr>
        <w:pStyle w:val="ListParagraph"/>
        <w:numPr>
          <w:ilvl w:val="0"/>
          <w:numId w:val="4"/>
        </w:numPr>
      </w:pPr>
      <w:r w:rsidRPr="006C6F04">
        <w:t>To investigate and optimize the performance of DNN models.</w:t>
      </w:r>
    </w:p>
    <w:p w14:paraId="6CCBA1A0" w14:textId="4221E03B" w:rsidR="002F4E76" w:rsidRPr="006C6F04" w:rsidRDefault="002F4E76" w:rsidP="003830A0">
      <w:pPr>
        <w:pStyle w:val="ListParagraph"/>
        <w:numPr>
          <w:ilvl w:val="0"/>
          <w:numId w:val="4"/>
        </w:numPr>
      </w:pPr>
      <w:r w:rsidRPr="006C6F04">
        <w:t xml:space="preserve">To design a wearable for the </w:t>
      </w:r>
      <w:r w:rsidR="009C4E9B" w:rsidRPr="006C6F04">
        <w:t>real-time emotion classification system.</w:t>
      </w:r>
    </w:p>
    <w:p w14:paraId="21D0F7F1" w14:textId="70AF4CBF" w:rsidR="00D36084" w:rsidRPr="006C6F04" w:rsidRDefault="00D36084" w:rsidP="003830A0">
      <w:pPr>
        <w:pStyle w:val="ListParagraph"/>
        <w:numPr>
          <w:ilvl w:val="0"/>
          <w:numId w:val="4"/>
        </w:numPr>
      </w:pPr>
      <w:r w:rsidRPr="006C6F04">
        <w:t>To design a real-time dashboard for ECG and model inference visualization.</w:t>
      </w:r>
    </w:p>
    <w:p w14:paraId="29EEE367" w14:textId="77777777" w:rsidR="003B1BCB" w:rsidRPr="006C6F04" w:rsidRDefault="003B1BCB" w:rsidP="00F15CCA"/>
    <w:p w14:paraId="38D2E0A1" w14:textId="7BD704CD" w:rsidR="009C4E9B" w:rsidRPr="006C6F04" w:rsidRDefault="00BA4417" w:rsidP="00BA4417">
      <w:pPr>
        <w:pStyle w:val="Heading2"/>
      </w:pPr>
      <w:bookmarkStart w:id="21" w:name="_Toc165249042"/>
      <w:r w:rsidRPr="006C6F04">
        <w:t>1.5 Scope and Limitations</w:t>
      </w:r>
      <w:bookmarkEnd w:id="21"/>
    </w:p>
    <w:p w14:paraId="05B5696B" w14:textId="49C05318" w:rsidR="00571AF8" w:rsidRPr="006C6F04" w:rsidRDefault="000A1D39" w:rsidP="00BA4417">
      <w:r w:rsidRPr="006C6F04">
        <w:t xml:space="preserve">The scope of this project </w:t>
      </w:r>
      <w:r w:rsidR="008F5159" w:rsidRPr="006C6F04">
        <w:t xml:space="preserve">includes the development of a real-time emotion classification model using ECG data, facilitated by the ARM Cortex-M4 microprocessor. </w:t>
      </w:r>
      <w:r w:rsidR="00571AF8" w:rsidRPr="006C6F04">
        <w:t xml:space="preserve">One of the key focuses of this project is the training and optimization of DNN models for emotion classification. This involves experimenting with different model architectures, training techniques, and optimization strategies to achieve a balance between model accuracy and resource efficiency. The trained model will be converted into </w:t>
      </w:r>
      <w:r w:rsidR="00C53478" w:rsidRPr="006C6F04">
        <w:t>TensorFlow</w:t>
      </w:r>
      <w:r w:rsidR="00571AF8" w:rsidRPr="006C6F04">
        <w:t xml:space="preserve"> Lite format to optimize their compatibility with the hardware. Furthermore, the project includes investigating and optimizing the performance of the DNN models, considering the constraints imposed by the microprocessor’s processing power and memory limitations. </w:t>
      </w:r>
    </w:p>
    <w:p w14:paraId="7C216593" w14:textId="77777777" w:rsidR="00571AF8" w:rsidRPr="006C6F04" w:rsidRDefault="00571AF8" w:rsidP="00BA4417"/>
    <w:p w14:paraId="5F04AFE2" w14:textId="7C8683F4" w:rsidR="00C806C0" w:rsidRPr="006C6F04" w:rsidRDefault="00571AF8" w:rsidP="00BA4417">
      <w:r w:rsidRPr="006C6F04">
        <w:t>In parallel with model development, the</w:t>
      </w:r>
      <w:r w:rsidR="00942BAD" w:rsidRPr="006C6F04">
        <w:t xml:space="preserve"> “stretch” goals such as the</w:t>
      </w:r>
      <w:r w:rsidRPr="006C6F04">
        <w:t xml:space="preserve"> design of a wearable device capable of real-time emotion classification</w:t>
      </w:r>
      <w:r w:rsidR="00942BAD" w:rsidRPr="006C6F04">
        <w:t xml:space="preserve"> will be also performed</w:t>
      </w:r>
      <w:r w:rsidRPr="006C6F04">
        <w:t xml:space="preserve">. This involves integrating the optimized model and necessary hardware components into a wearable form factor, ensuring comfort, compactness and user-friendliness. </w:t>
      </w:r>
      <w:r w:rsidR="00942BAD" w:rsidRPr="006C6F04">
        <w:t xml:space="preserve">Furthermore, the development of a dashboard user interface (UI) will be performed to visualize real-time ECG signals and model inference. </w:t>
      </w:r>
    </w:p>
    <w:p w14:paraId="0EDFC6F0" w14:textId="77777777" w:rsidR="00C806C0" w:rsidRPr="006C6F04" w:rsidRDefault="00C806C0" w:rsidP="00BA4417"/>
    <w:p w14:paraId="69FCBE99" w14:textId="41E4C2CA" w:rsidR="00BA4417" w:rsidRPr="006C6F04" w:rsidRDefault="006B742E" w:rsidP="00BA4417">
      <w:r w:rsidRPr="006C6F04">
        <w:lastRenderedPageBreak/>
        <w:t>There are</w:t>
      </w:r>
      <w:r w:rsidR="00C806C0" w:rsidRPr="006C6F04">
        <w:t xml:space="preserve"> several limitations </w:t>
      </w:r>
      <w:r w:rsidR="00942BAD" w:rsidRPr="006C6F04">
        <w:t>presented</w:t>
      </w:r>
      <w:r w:rsidR="00C806C0" w:rsidRPr="006C6F04">
        <w:t xml:space="preserve"> in the project. Firstly, hardware constraints imposed by the ARM Cortex-M4 microprocessor</w:t>
      </w:r>
      <w:r w:rsidR="008F5159" w:rsidRPr="006C6F04">
        <w:t xml:space="preserve"> </w:t>
      </w:r>
      <w:r w:rsidR="00A53534" w:rsidRPr="006C6F04">
        <w:t xml:space="preserve">may restrict the complexity </w:t>
      </w:r>
      <w:r w:rsidR="00116EED" w:rsidRPr="006C6F04">
        <w:t>of the model deployed</w:t>
      </w:r>
      <w:r w:rsidR="00A53534" w:rsidRPr="006C6F04">
        <w:t>, impacting its accuracy and real-time performance.</w:t>
      </w:r>
      <w:r w:rsidR="00116EED" w:rsidRPr="006C6F04">
        <w:t xml:space="preserve"> Furthermore, the memory limitation in the microcontroller may restrict the deployment of the AI model.</w:t>
      </w:r>
      <w:r w:rsidR="00A53534" w:rsidRPr="006C6F04">
        <w:t xml:space="preserve"> </w:t>
      </w:r>
      <w:r w:rsidR="00391284" w:rsidRPr="006C6F04">
        <w:t>The accuracy</w:t>
      </w:r>
      <w:r w:rsidR="00EE3B97" w:rsidRPr="006C6F04">
        <w:t xml:space="preserve"> of the AD8232 sensor may also impact the accuracy of the output. </w:t>
      </w:r>
      <w:r w:rsidR="00A53534" w:rsidRPr="006C6F04">
        <w:t>Additionally, data availability and quality</w:t>
      </w:r>
      <w:r w:rsidRPr="006C6F04">
        <w:t>, as well as the trade-off between model complexity and accuracy, pose significant challenges.</w:t>
      </w:r>
      <w:r w:rsidR="00825C2D" w:rsidRPr="006C6F04">
        <w:t xml:space="preserve"> Balancing the complexity of the model with its accuracy while maintaining a small model size is crucial for successful deployment on the microprocessor. Moreover, ensuring the real-time performance of the classification system may require optimization efforts to minimize inference time without compromising accuracy. Lastly, generalization across different individuals and scenarios, as well as mitigating external factors such as motion and environmental noise, are essential considerations for the robustness and reliability of the emotion classification system.</w:t>
      </w:r>
    </w:p>
    <w:p w14:paraId="57C31DFE" w14:textId="77777777" w:rsidR="00BA4417" w:rsidRPr="006C6F04" w:rsidRDefault="00BA4417" w:rsidP="00BA4417"/>
    <w:p w14:paraId="0FC2C055" w14:textId="741823F3" w:rsidR="00BA4417" w:rsidRPr="006C6F04" w:rsidRDefault="00BA4417" w:rsidP="00BA4417">
      <w:pPr>
        <w:pStyle w:val="Heading2"/>
      </w:pPr>
      <w:bookmarkStart w:id="22" w:name="_Toc165249043"/>
      <w:r w:rsidRPr="006C6F04">
        <w:t>1.6</w:t>
      </w:r>
      <w:r w:rsidR="0067429D" w:rsidRPr="006C6F04">
        <w:t xml:space="preserve"> Deliverables</w:t>
      </w:r>
      <w:bookmarkEnd w:id="22"/>
    </w:p>
    <w:p w14:paraId="4DBB9F98" w14:textId="7D3BDB4B" w:rsidR="0067429D" w:rsidRPr="006C6F04" w:rsidRDefault="00FD148B" w:rsidP="0067429D">
      <w:r w:rsidRPr="006C6F04">
        <w:t>The project deliverables are:</w:t>
      </w:r>
    </w:p>
    <w:p w14:paraId="727AAE0C" w14:textId="30EB2FCA" w:rsidR="00FD148B" w:rsidRPr="006C6F04" w:rsidRDefault="000E304B" w:rsidP="00FD148B">
      <w:pPr>
        <w:pStyle w:val="ListParagraph"/>
        <w:numPr>
          <w:ilvl w:val="0"/>
          <w:numId w:val="5"/>
        </w:numPr>
      </w:pPr>
      <w:r w:rsidRPr="006C6F04">
        <w:t>ECG sensor system that is capable of acquiring real-time heart</w:t>
      </w:r>
      <w:r w:rsidR="004D4F26" w:rsidRPr="006C6F04">
        <w:t xml:space="preserve">beat signals. </w:t>
      </w:r>
    </w:p>
    <w:p w14:paraId="2A7BDE76" w14:textId="329F7E14" w:rsidR="004D4F26" w:rsidRPr="006C6F04" w:rsidRDefault="000C6DBD" w:rsidP="00FD148B">
      <w:pPr>
        <w:pStyle w:val="ListParagraph"/>
        <w:numPr>
          <w:ilvl w:val="0"/>
          <w:numId w:val="5"/>
        </w:numPr>
      </w:pPr>
      <w:r w:rsidRPr="006C6F04">
        <w:t>Data collection</w:t>
      </w:r>
      <w:r w:rsidR="004848C9" w:rsidRPr="006C6F04">
        <w:t xml:space="preserve">, </w:t>
      </w:r>
      <w:r w:rsidR="00EF1606" w:rsidRPr="006C6F04">
        <w:t>data preprocessing</w:t>
      </w:r>
      <w:r w:rsidR="004848C9" w:rsidRPr="006C6F04">
        <w:t xml:space="preserve">, and data </w:t>
      </w:r>
      <w:r w:rsidR="00C00667" w:rsidRPr="006C6F04">
        <w:t>normalisation</w:t>
      </w:r>
      <w:r w:rsidR="004848C9" w:rsidRPr="006C6F04">
        <w:t>.</w:t>
      </w:r>
    </w:p>
    <w:p w14:paraId="20BAB5F6" w14:textId="4F73AD50" w:rsidR="00A2113B" w:rsidRPr="006C6F04" w:rsidRDefault="00A11562" w:rsidP="00A2113B">
      <w:pPr>
        <w:pStyle w:val="ListParagraph"/>
        <w:numPr>
          <w:ilvl w:val="0"/>
          <w:numId w:val="5"/>
        </w:numPr>
      </w:pPr>
      <w:r w:rsidRPr="006C6F04">
        <w:t>An optimized e</w:t>
      </w:r>
      <w:r w:rsidR="00EA7E5C" w:rsidRPr="006C6F04">
        <w:t>motion classification model that is accurate, fast and lightweight.</w:t>
      </w:r>
    </w:p>
    <w:p w14:paraId="798431C8" w14:textId="5F4AB19F" w:rsidR="004A45FC" w:rsidRPr="006C6F04" w:rsidRDefault="004A45FC" w:rsidP="00FD148B">
      <w:pPr>
        <w:pStyle w:val="ListParagraph"/>
        <w:numPr>
          <w:ilvl w:val="0"/>
          <w:numId w:val="5"/>
        </w:numPr>
      </w:pPr>
      <w:r w:rsidRPr="006C6F04">
        <w:t>A new design of wearabl</w:t>
      </w:r>
      <w:r w:rsidR="001A2B86" w:rsidRPr="006C6F04">
        <w:t xml:space="preserve">e, ensuring comfort, compactness and </w:t>
      </w:r>
      <w:r w:rsidR="00A11562" w:rsidRPr="006C6F04">
        <w:t>user-friendliness</w:t>
      </w:r>
      <w:r w:rsidR="001A2B86" w:rsidRPr="006C6F04">
        <w:t xml:space="preserve">. </w:t>
      </w:r>
    </w:p>
    <w:p w14:paraId="2704B4DD" w14:textId="5B5DD90C" w:rsidR="004848C9" w:rsidRPr="006C6F04" w:rsidRDefault="00EF1606" w:rsidP="00FD148B">
      <w:pPr>
        <w:pStyle w:val="ListParagraph"/>
        <w:numPr>
          <w:ilvl w:val="0"/>
          <w:numId w:val="5"/>
        </w:numPr>
      </w:pPr>
      <w:r w:rsidRPr="006C6F04">
        <w:t xml:space="preserve">Functioning real-time emotion classification </w:t>
      </w:r>
      <w:r w:rsidR="00EA7E5C" w:rsidRPr="006C6F04">
        <w:t>inference using data from an ECG sensor.</w:t>
      </w:r>
    </w:p>
    <w:p w14:paraId="6FFAF536" w14:textId="77777777" w:rsidR="0067429D" w:rsidRPr="006C6F04" w:rsidRDefault="0067429D" w:rsidP="0067429D"/>
    <w:p w14:paraId="0FE070D6" w14:textId="7FBFB500" w:rsidR="0067429D" w:rsidRPr="006C6F04" w:rsidRDefault="0067429D" w:rsidP="0067429D">
      <w:pPr>
        <w:pStyle w:val="Heading2"/>
      </w:pPr>
      <w:bookmarkStart w:id="23" w:name="_Toc165249044"/>
      <w:r w:rsidRPr="006C6F04">
        <w:t>1.7 Project Timeline</w:t>
      </w:r>
      <w:bookmarkEnd w:id="23"/>
    </w:p>
    <w:p w14:paraId="4761A360" w14:textId="37B6B82B" w:rsidR="00C732D3" w:rsidRPr="006C6F04" w:rsidRDefault="00C732D3" w:rsidP="00C732D3">
      <w:r w:rsidRPr="006C6F04">
        <w:t xml:space="preserve">At the beginning of the project, clear objectives and specifications were established, with preliminary literature reviews conducted to </w:t>
      </w:r>
      <w:r w:rsidR="009F4D30" w:rsidRPr="006C6F04">
        <w:t>discover the</w:t>
      </w:r>
      <w:r w:rsidRPr="006C6F04">
        <w:t xml:space="preserve"> feasibility and dataset accessibility</w:t>
      </w:r>
      <w:r w:rsidR="009F4D30" w:rsidRPr="006C6F04">
        <w:t xml:space="preserve"> of this project</w:t>
      </w:r>
      <w:r w:rsidRPr="006C6F04">
        <w:t xml:space="preserve">. </w:t>
      </w:r>
      <w:r w:rsidR="009F4D30" w:rsidRPr="006C6F04">
        <w:t>Prior to</w:t>
      </w:r>
      <w:r w:rsidRPr="006C6F04">
        <w:t xml:space="preserve"> project initiation, various functions on the STM32MP157F-DK2 were tested to gain familiarity with the firmware. Throughout the autumn semester, efforts</w:t>
      </w:r>
      <w:r w:rsidR="009F4D30" w:rsidRPr="006C6F04">
        <w:t xml:space="preserve"> were put to</w:t>
      </w:r>
      <w:r w:rsidRPr="006C6F04">
        <w:t xml:space="preserve"> focus on configuring the microcontroller to read 16-bit values from the AD8232 ECG sensor</w:t>
      </w:r>
      <w:r w:rsidR="009F4D30" w:rsidRPr="006C6F04">
        <w:t xml:space="preserve">. The sensor is </w:t>
      </w:r>
      <w:r w:rsidRPr="006C6F04">
        <w:t xml:space="preserve">connected to </w:t>
      </w:r>
      <w:r w:rsidR="009F4D30" w:rsidRPr="006C6F04">
        <w:t>the microcontroller</w:t>
      </w:r>
      <w:r w:rsidRPr="006C6F04">
        <w:t xml:space="preserve">, and </w:t>
      </w:r>
      <w:r w:rsidR="009F4D30" w:rsidRPr="006C6F04">
        <w:t>the values read are transmitted</w:t>
      </w:r>
      <w:r w:rsidRPr="006C6F04">
        <w:t xml:space="preserve"> to a computer via UART for monitoring. Additionally, during this period, optional tasks such as the design of wearable devices compatible with the hardware were pursued, capitalizing on available time. Over the study break, attention turned to </w:t>
      </w:r>
      <w:r w:rsidR="00F65336" w:rsidRPr="006C6F04">
        <w:t xml:space="preserve">researching, </w:t>
      </w:r>
      <w:r w:rsidRPr="006C6F04">
        <w:t>downloading, preprocessing, and normalizing the WESAD dataset, laying essential groundwork for subsequent model training.</w:t>
      </w:r>
    </w:p>
    <w:p w14:paraId="07C56DF3" w14:textId="77777777" w:rsidR="00C732D3" w:rsidRPr="006C6F04" w:rsidRDefault="00C732D3" w:rsidP="00C732D3"/>
    <w:p w14:paraId="3C17AF1C" w14:textId="69EE237E" w:rsidR="00C732D3" w:rsidRPr="006C6F04" w:rsidRDefault="00C732D3" w:rsidP="00C732D3">
      <w:r w:rsidRPr="006C6F04">
        <w:t xml:space="preserve">During the start of the spring semester, the project transitioned into active model development. An initial DNN model was </w:t>
      </w:r>
      <w:r w:rsidR="007D4B74" w:rsidRPr="006C6F04">
        <w:t>created</w:t>
      </w:r>
      <w:r w:rsidRPr="006C6F04">
        <w:t xml:space="preserve">, and the dataset was imported for training purposes. Following successful training for emotion recognition, the model </w:t>
      </w:r>
      <w:r w:rsidR="007D4B74" w:rsidRPr="006C6F04">
        <w:t>was converted</w:t>
      </w:r>
      <w:r w:rsidRPr="006C6F04">
        <w:t xml:space="preserve"> into a TensorFlow Lite format optimized for deployment on the hardware platform. Integration of the optimized model into the STM32MP157F-DK2 </w:t>
      </w:r>
      <w:r w:rsidR="007D4B74" w:rsidRPr="006C6F04">
        <w:t xml:space="preserve">was </w:t>
      </w:r>
      <w:r w:rsidR="009F4D30" w:rsidRPr="006C6F04">
        <w:t>performed</w:t>
      </w:r>
      <w:r w:rsidRPr="006C6F04">
        <w:t xml:space="preserve">, accompanied by rigorous optimization procedures to enhance efficiency and performance. A program </w:t>
      </w:r>
      <w:r w:rsidR="00231AE6" w:rsidRPr="006C6F04">
        <w:t xml:space="preserve">that integrates </w:t>
      </w:r>
      <w:r w:rsidRPr="006C6F04">
        <w:t>communication between the sensor and the AI model was developed, enabling real-time emotion classification through analysis of ECG signals.</w:t>
      </w:r>
    </w:p>
    <w:p w14:paraId="73A5A8F9" w14:textId="77777777" w:rsidR="00C732D3" w:rsidRPr="006C6F04" w:rsidRDefault="00C732D3" w:rsidP="00C732D3"/>
    <w:p w14:paraId="68546408" w14:textId="46B373E8" w:rsidR="00C732D3" w:rsidRPr="006C6F04" w:rsidRDefault="00C732D3" w:rsidP="00C732D3">
      <w:r w:rsidRPr="006C6F04">
        <w:t xml:space="preserve">As the project progressed, fine-tuning of hyperparameters and model layers became </w:t>
      </w:r>
      <w:r w:rsidR="0067349F" w:rsidRPr="006C6F04">
        <w:t xml:space="preserve">significant </w:t>
      </w:r>
      <w:r w:rsidRPr="006C6F04">
        <w:t xml:space="preserve">to optimize accuracy and minimize model size. </w:t>
      </w:r>
      <w:r w:rsidR="009F4D30" w:rsidRPr="006C6F04">
        <w:t xml:space="preserve">Various experiments were performed to determine the optimal DNN algorithm and architecture. </w:t>
      </w:r>
      <w:r w:rsidRPr="006C6F04">
        <w:t xml:space="preserve">CNN layers were incorporated into the DNN </w:t>
      </w:r>
      <w:r w:rsidRPr="006C6F04">
        <w:lastRenderedPageBreak/>
        <w:t xml:space="preserve">architecture to serve as feature extraction layers, providing additional insights and comparison metrics. Through systematic refinement and experimentation, the project aimed to deliver a robust, real-time emotion classification system capable of operating seamlessly within the constraints of the </w:t>
      </w:r>
      <w:r w:rsidR="009F4D30" w:rsidRPr="006C6F04">
        <w:t xml:space="preserve">microcontroller powered by </w:t>
      </w:r>
      <w:r w:rsidRPr="006C6F04">
        <w:t>ARM Cortex-M4.</w:t>
      </w:r>
    </w:p>
    <w:p w14:paraId="7D28075A" w14:textId="77777777" w:rsidR="0067429D" w:rsidRPr="006C6F04" w:rsidRDefault="0067429D" w:rsidP="0067429D"/>
    <w:p w14:paraId="6DBD69A4" w14:textId="1B69A56C" w:rsidR="0067429D" w:rsidRPr="006C6F04" w:rsidRDefault="0067429D" w:rsidP="0067429D">
      <w:pPr>
        <w:pStyle w:val="Heading2"/>
      </w:pPr>
      <w:bookmarkStart w:id="24" w:name="_Toc165249045"/>
      <w:r w:rsidRPr="006C6F04">
        <w:t>1.8 The</w:t>
      </w:r>
      <w:r w:rsidR="00EC4255" w:rsidRPr="006C6F04">
        <w:t>sis Outline</w:t>
      </w:r>
      <w:bookmarkEnd w:id="24"/>
    </w:p>
    <w:p w14:paraId="560813DF" w14:textId="4367E293" w:rsidR="007567AA" w:rsidRPr="006C6F04" w:rsidRDefault="007567AA" w:rsidP="007567AA">
      <w:r w:rsidRPr="006C6F04">
        <w:t xml:space="preserve">In Chapter 2, the literature review delves into a comprehensive analysis of research articles and studies </w:t>
      </w:r>
      <w:r w:rsidR="00306793" w:rsidRPr="006C6F04">
        <w:t>about</w:t>
      </w:r>
      <w:r w:rsidRPr="006C6F04">
        <w:t xml:space="preserve"> ECG signals</w:t>
      </w:r>
      <w:r w:rsidR="002E3BEF" w:rsidRPr="006C6F04">
        <w:t xml:space="preserve">, specifically how ECG signals can be interpreted as well as the effect of emotions towards heartbeat. The differences between the ANN and CNN architecture will also be covered, followed by a detailed breakdown of what is in the WESAD dataset. Exploration of previous AI and machine learning projects to classify emotion using ECG data will be performed, as well as investigate projects that utilized ARM Cortex-M processors to deploy DNN in the past. A comparison between different ARM processors will be made. </w:t>
      </w:r>
    </w:p>
    <w:p w14:paraId="0EEF24E3" w14:textId="77777777" w:rsidR="007567AA" w:rsidRPr="006C6F04" w:rsidRDefault="007567AA" w:rsidP="007567AA"/>
    <w:p w14:paraId="0766C7E6" w14:textId="26CF4BD6" w:rsidR="007567AA" w:rsidRPr="006C6F04" w:rsidRDefault="007567AA" w:rsidP="007567AA">
      <w:r w:rsidRPr="006C6F04">
        <w:t xml:space="preserve">Chapter 3, the methodology section, outlines the approach adopted in this research. Beginning with a detailed </w:t>
      </w:r>
      <w:r w:rsidR="00306793" w:rsidRPr="006C6F04">
        <w:t>setup</w:t>
      </w:r>
      <w:r w:rsidRPr="006C6F04">
        <w:t xml:space="preserve"> of the hardware and software, the methodology proceeds to </w:t>
      </w:r>
      <w:r w:rsidR="00306793" w:rsidRPr="006C6F04">
        <w:t>discuss</w:t>
      </w:r>
      <w:r w:rsidRPr="006C6F04">
        <w:t xml:space="preserve"> the configuration of </w:t>
      </w:r>
      <w:r w:rsidR="006B610A" w:rsidRPr="006C6F04">
        <w:t>firmware</w:t>
      </w:r>
      <w:r w:rsidRPr="006C6F04">
        <w:t xml:space="preserve"> essential for data acquisition and transmission. Subsequent sections </w:t>
      </w:r>
      <w:r w:rsidR="00306793" w:rsidRPr="006C6F04">
        <w:t>include</w:t>
      </w:r>
      <w:r w:rsidRPr="006C6F04">
        <w:t xml:space="preserve"> the preprocessing of acquired datasets, model training procedures, and the subsequent evaluation and conversion of trained models for optimized deployment. Furthermore, the methodology </w:t>
      </w:r>
      <w:r w:rsidR="00851DAA" w:rsidRPr="006C6F04">
        <w:t>discusses</w:t>
      </w:r>
      <w:r w:rsidRPr="006C6F04">
        <w:t xml:space="preserve"> the steps involved in deploying the trained model for real-time inference on the ARM Cortex-M processor.</w:t>
      </w:r>
    </w:p>
    <w:p w14:paraId="0D0F7536" w14:textId="77777777" w:rsidR="007567AA" w:rsidRPr="006C6F04" w:rsidRDefault="007567AA" w:rsidP="007567AA"/>
    <w:p w14:paraId="25104401" w14:textId="5A491915" w:rsidR="007567AA" w:rsidRPr="006C6F04" w:rsidRDefault="007567AA" w:rsidP="007567AA">
      <w:r w:rsidRPr="006C6F04">
        <w:t xml:space="preserve">Chapter 4 serves as the platform for presenting and discussing the outcomes of the research efforts. </w:t>
      </w:r>
      <w:r w:rsidR="006B610A" w:rsidRPr="006C6F04">
        <w:t xml:space="preserve">Various experiments performed will be discussed in this section. </w:t>
      </w:r>
      <w:r w:rsidRPr="006C6F04">
        <w:t xml:space="preserve">Detailed results </w:t>
      </w:r>
      <w:r w:rsidR="00E0777F" w:rsidRPr="006C6F04">
        <w:t>about</w:t>
      </w:r>
      <w:r w:rsidRPr="006C6F04">
        <w:t xml:space="preserve"> the performance of the developed model, as well as the efficacy of the ECG sensor in capturing relevant signals will be documented. Performance metrics such as model accuracy, size, and speed will be </w:t>
      </w:r>
      <w:r w:rsidR="00E0777F" w:rsidRPr="006C6F04">
        <w:t>thoroughly</w:t>
      </w:r>
      <w:r w:rsidRPr="006C6F04">
        <w:t xml:space="preserve"> analyzed and compared, with particular emphasis on contrasting </w:t>
      </w:r>
      <w:r w:rsidR="006B610A" w:rsidRPr="006C6F04">
        <w:t>the A</w:t>
      </w:r>
      <w:r w:rsidRPr="006C6F04">
        <w:t xml:space="preserve">NN and CNN architectures. </w:t>
      </w:r>
    </w:p>
    <w:p w14:paraId="7C0D945B" w14:textId="77777777" w:rsidR="007567AA" w:rsidRPr="006C6F04" w:rsidRDefault="007567AA" w:rsidP="007567AA"/>
    <w:p w14:paraId="65CD6388" w14:textId="5E876140" w:rsidR="007567AA" w:rsidRPr="006C6F04" w:rsidRDefault="007567AA" w:rsidP="007567AA">
      <w:r w:rsidRPr="006C6F04">
        <w:t xml:space="preserve">In Chapter 5, the conclusion </w:t>
      </w:r>
      <w:r w:rsidR="0066253B" w:rsidRPr="006C6F04">
        <w:t>discusses</w:t>
      </w:r>
      <w:r w:rsidRPr="006C6F04">
        <w:t xml:space="preserve"> the findings and </w:t>
      </w:r>
      <w:r w:rsidR="0066253B" w:rsidRPr="006C6F04">
        <w:t xml:space="preserve">the </w:t>
      </w:r>
      <w:r w:rsidRPr="006C6F04">
        <w:t>implications</w:t>
      </w:r>
      <w:r w:rsidR="0066253B" w:rsidRPr="006C6F04">
        <w:t xml:space="preserve"> of this project</w:t>
      </w:r>
      <w:r w:rsidRPr="006C6F04">
        <w:t xml:space="preserve">. Reflections on the adherence to the project timeline and the </w:t>
      </w:r>
      <w:r w:rsidR="00876FC5" w:rsidRPr="006C6F04">
        <w:t>objectives set</w:t>
      </w:r>
      <w:r w:rsidRPr="006C6F04">
        <w:t xml:space="preserve"> will be </w:t>
      </w:r>
      <w:r w:rsidR="0066253B" w:rsidRPr="006C6F04">
        <w:t>discussed</w:t>
      </w:r>
      <w:r w:rsidRPr="006C6F04">
        <w:t xml:space="preserve">. Additionally, this chapter will propose suggestions for future research </w:t>
      </w:r>
      <w:r w:rsidR="00370CC5" w:rsidRPr="006C6F04">
        <w:t>plans</w:t>
      </w:r>
      <w:r w:rsidRPr="006C6F04">
        <w:t xml:space="preserve"> aimed at enhancing the efficacy and scope of the current project.</w:t>
      </w:r>
    </w:p>
    <w:p w14:paraId="1816BFF8" w14:textId="1845AE70" w:rsidR="007B75AE" w:rsidRPr="006C6F04" w:rsidRDefault="007B75AE" w:rsidP="00F15CCA"/>
    <w:p w14:paraId="161B34EC" w14:textId="1A27DD58" w:rsidR="007B75AE" w:rsidRPr="006C6F04" w:rsidRDefault="007B75AE" w:rsidP="00702E6A">
      <w:pPr>
        <w:pStyle w:val="Heading1"/>
      </w:pPr>
      <w:bookmarkStart w:id="25" w:name="_Toc160319812"/>
      <w:bookmarkStart w:id="26" w:name="_Toc165249046"/>
      <w:r w:rsidRPr="006C6F04">
        <w:t>2. Literature Review</w:t>
      </w:r>
      <w:bookmarkEnd w:id="25"/>
      <w:bookmarkEnd w:id="26"/>
    </w:p>
    <w:p w14:paraId="578033B9" w14:textId="7BFAD9AC" w:rsidR="00821A7A" w:rsidRPr="006C6F04" w:rsidRDefault="00821A7A" w:rsidP="00821A7A">
      <w:pPr>
        <w:pStyle w:val="Heading2"/>
      </w:pPr>
      <w:bookmarkStart w:id="27" w:name="_Toc165249047"/>
      <w:r w:rsidRPr="006C6F04">
        <w:t xml:space="preserve">2.1 </w:t>
      </w:r>
      <w:r w:rsidR="00E812DD" w:rsidRPr="006C6F04">
        <w:t>Emotion Classification using ECG Signals</w:t>
      </w:r>
      <w:bookmarkEnd w:id="27"/>
    </w:p>
    <w:p w14:paraId="6BD6F4DF" w14:textId="1D5AB763" w:rsidR="00D00FE6" w:rsidRPr="006C6F04" w:rsidRDefault="00D00FE6" w:rsidP="00E812DD">
      <w:pPr>
        <w:pStyle w:val="Heading3"/>
      </w:pPr>
      <w:bookmarkStart w:id="28" w:name="_Toc165249048"/>
      <w:r w:rsidRPr="006C6F04">
        <w:t>2.1</w:t>
      </w:r>
      <w:r w:rsidR="00E812DD" w:rsidRPr="006C6F04">
        <w:t>.1</w:t>
      </w:r>
      <w:r w:rsidRPr="006C6F04">
        <w:t xml:space="preserve"> </w:t>
      </w:r>
      <w:r w:rsidR="00FE6FE2" w:rsidRPr="006C6F04">
        <w:t xml:space="preserve">Interpretation of </w:t>
      </w:r>
      <w:r w:rsidR="009E7380" w:rsidRPr="006C6F04">
        <w:t>ECG Signals</w:t>
      </w:r>
      <w:bookmarkEnd w:id="28"/>
    </w:p>
    <w:p w14:paraId="1AD2D9C9" w14:textId="4A0F0F17" w:rsidR="009E7380" w:rsidRPr="006C6F04" w:rsidRDefault="001207D4" w:rsidP="001207D4">
      <w:r w:rsidRPr="006C6F04">
        <w:t xml:space="preserve">An ECG </w:t>
      </w:r>
      <w:r w:rsidR="00E85D01" w:rsidRPr="006C6F04">
        <w:t xml:space="preserve">serves as a fundamental medical tool for assessing the </w:t>
      </w:r>
      <w:r w:rsidR="003C3DF1" w:rsidRPr="006C6F04">
        <w:t xml:space="preserve">heart’s </w:t>
      </w:r>
      <w:r w:rsidR="00E85D01" w:rsidRPr="006C6F04">
        <w:t xml:space="preserve">electrical activity over time. </w:t>
      </w:r>
      <w:r w:rsidR="009225F0" w:rsidRPr="006C6F04">
        <w:t xml:space="preserve">This diagnostic instrument plays a crucial role in various medical applications, including the diagnosis of cardiac conditions and the monitoring of heart health. </w:t>
      </w:r>
      <w:r w:rsidRPr="006C6F04">
        <w:t xml:space="preserve">A sample signal of </w:t>
      </w:r>
      <w:r w:rsidR="00AF2A6D" w:rsidRPr="006C6F04">
        <w:t xml:space="preserve">the </w:t>
      </w:r>
      <w:r w:rsidRPr="006C6F04">
        <w:t xml:space="preserve">ECG wave is </w:t>
      </w:r>
      <w:r w:rsidR="009225F0" w:rsidRPr="006C6F04">
        <w:t>illustrated</w:t>
      </w:r>
      <w:r w:rsidRPr="006C6F04">
        <w:t xml:space="preserve"> in Figure </w:t>
      </w:r>
      <w:r w:rsidR="0090254E" w:rsidRPr="006C6F04">
        <w:t>2</w:t>
      </w:r>
      <w:r w:rsidRPr="006C6F04">
        <w:t xml:space="preserve">. </w:t>
      </w:r>
    </w:p>
    <w:p w14:paraId="4BB9A869" w14:textId="0B7FB501" w:rsidR="001207D4" w:rsidRPr="006C6F04" w:rsidRDefault="00F734AA" w:rsidP="00F734AA">
      <w:pPr>
        <w:jc w:val="center"/>
      </w:pPr>
      <w:r w:rsidRPr="006C6F04">
        <w:rPr>
          <w:noProof/>
        </w:rPr>
        <w:lastRenderedPageBreak/>
        <w:drawing>
          <wp:inline distT="0" distB="0" distL="0" distR="0" wp14:anchorId="3D4F9B24" wp14:editId="6D4CED36">
            <wp:extent cx="2405743" cy="1552423"/>
            <wp:effectExtent l="0" t="0" r="0" b="0"/>
            <wp:docPr id="1765837458" name="Picture 1" descr="Figure 1 from Fig : A cardiac cycle of an ECG Classification of Arrhythmia  | Semantic Sch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from Fig : A cardiac cycle of an ECG Classification of Arrhythmia  | Semantic Scholar"/>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9837"/>
                    <a:stretch/>
                  </pic:blipFill>
                  <pic:spPr bwMode="auto">
                    <a:xfrm>
                      <a:off x="0" y="0"/>
                      <a:ext cx="2428333" cy="1567001"/>
                    </a:xfrm>
                    <a:prstGeom prst="rect">
                      <a:avLst/>
                    </a:prstGeom>
                    <a:noFill/>
                    <a:ln>
                      <a:noFill/>
                    </a:ln>
                    <a:extLst>
                      <a:ext uri="{53640926-AAD7-44D8-BBD7-CCE9431645EC}">
                        <a14:shadowObscured xmlns:a14="http://schemas.microsoft.com/office/drawing/2010/main"/>
                      </a:ext>
                    </a:extLst>
                  </pic:spPr>
                </pic:pic>
              </a:graphicData>
            </a:graphic>
          </wp:inline>
        </w:drawing>
      </w:r>
    </w:p>
    <w:p w14:paraId="3066AEAB" w14:textId="786A95C1" w:rsidR="00F734AA" w:rsidRPr="006C6F04" w:rsidRDefault="00F734AA" w:rsidP="00F734AA">
      <w:pPr>
        <w:pStyle w:val="Caption"/>
      </w:pPr>
      <w:bookmarkStart w:id="29" w:name="_Toc165249119"/>
      <w:r w:rsidRPr="006C6F04">
        <w:t xml:space="preserve">Figure </w:t>
      </w:r>
      <w:r w:rsidRPr="006C6F04">
        <w:fldChar w:fldCharType="begin"/>
      </w:r>
      <w:r w:rsidRPr="006C6F04">
        <w:instrText xml:space="preserve"> SEQ Figure \* ARABIC </w:instrText>
      </w:r>
      <w:r w:rsidRPr="006C6F04">
        <w:fldChar w:fldCharType="separate"/>
      </w:r>
      <w:r w:rsidR="001737EC">
        <w:rPr>
          <w:noProof/>
        </w:rPr>
        <w:t>2</w:t>
      </w:r>
      <w:r w:rsidRPr="006C6F04">
        <w:fldChar w:fldCharType="end"/>
      </w:r>
      <w:r w:rsidRPr="006C6F04">
        <w:t>. ECG Cycle.</w:t>
      </w:r>
      <w:bookmarkEnd w:id="29"/>
    </w:p>
    <w:p w14:paraId="75EEE10E" w14:textId="26CBA829" w:rsidR="009E7380" w:rsidRPr="006C6F04" w:rsidRDefault="000F7567" w:rsidP="001F73D7">
      <w:pPr>
        <w:rPr>
          <w:color w:val="000000"/>
        </w:rPr>
      </w:pPr>
      <w:r w:rsidRPr="006C6F04">
        <w:t>The P-wave corresponds to the atrial contraction, facilitating blood transfer into the ventricles, while the QRS complex signifies ventricular depolarization, initiating the ejection of blood into the systemic circulation.</w:t>
      </w:r>
      <w:r w:rsidR="007A1E93" w:rsidRPr="006C6F04">
        <w:rPr>
          <w:color w:val="000000"/>
        </w:rPr>
        <w:t xml:space="preserve"> </w:t>
      </w:r>
      <w:sdt>
        <w:sdtPr>
          <w:rPr>
            <w:color w:val="000000"/>
          </w:rPr>
          <w:tag w:val="MENDELEY_CITATION_v3_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"/>
          <w:id w:val="980802813"/>
          <w:placeholder>
            <w:docPart w:val="DefaultPlaceholder_-1854013440"/>
          </w:placeholder>
        </w:sdtPr>
        <w:sdtContent>
          <w:r w:rsidR="009D13D2" w:rsidRPr="006C6F04">
            <w:rPr>
              <w:color w:val="000000"/>
            </w:rPr>
            <w:t>[12]</w:t>
          </w:r>
        </w:sdtContent>
      </w:sdt>
      <w:r w:rsidR="001C0ECF" w:rsidRPr="006C6F04">
        <w:rPr>
          <w:color w:val="000000"/>
        </w:rPr>
        <w:t xml:space="preserve"> </w:t>
      </w:r>
      <w:r w:rsidRPr="006C6F04">
        <w:t xml:space="preserve">The inter-beat interval (IBI), calculated from the temporal distance between successive R peaks in the ECG trace, serves as a fundamental metric for determining heart rate. </w:t>
      </w:r>
      <w:sdt>
        <w:sdtPr>
          <w:rPr>
            <w:color w:val="000000"/>
          </w:rPr>
          <w:tag w:val="MENDELEY_CITATION_v3_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"/>
          <w:id w:val="-1161227394"/>
          <w:placeholder>
            <w:docPart w:val="DefaultPlaceholder_-1854013440"/>
          </w:placeholder>
        </w:sdtPr>
        <w:sdtContent>
          <w:r w:rsidR="009D13D2" w:rsidRPr="006C6F04">
            <w:rPr>
              <w:color w:val="000000"/>
            </w:rPr>
            <w:t>[13]</w:t>
          </w:r>
        </w:sdtContent>
      </w:sdt>
      <w:r w:rsidR="00364F77" w:rsidRPr="006C6F04">
        <w:rPr>
          <w:color w:val="000000"/>
        </w:rPr>
        <w:t xml:space="preserve"> </w:t>
      </w:r>
      <w:r w:rsidRPr="006C6F04">
        <w:t>Additionally, the T-wave denotes ventricular repolarization, signifying the heart's preparatory phase for subsequent contraction.</w:t>
      </w:r>
      <w:r w:rsidR="00364F77" w:rsidRPr="006C6F04">
        <w:t xml:space="preserve"> </w:t>
      </w:r>
      <w:sdt>
        <w:sdtPr>
          <w:rPr>
            <w:color w:val="000000"/>
          </w:rPr>
          <w:tag w:val="MENDELEY_CITATION_v3_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"/>
          <w:id w:val="-450249355"/>
          <w:placeholder>
            <w:docPart w:val="DefaultPlaceholder_-1854013440"/>
          </w:placeholder>
        </w:sdtPr>
        <w:sdtContent>
          <w:r w:rsidR="009D13D2" w:rsidRPr="006C6F04">
            <w:rPr>
              <w:color w:val="000000"/>
            </w:rPr>
            <w:t>[12]</w:t>
          </w:r>
        </w:sdtContent>
      </w:sdt>
    </w:p>
    <w:p w14:paraId="5766D91E" w14:textId="77777777" w:rsidR="00FE6FE2" w:rsidRPr="006C6F04" w:rsidRDefault="00FE6FE2" w:rsidP="001F73D7">
      <w:pPr>
        <w:rPr>
          <w:color w:val="000000"/>
        </w:rPr>
      </w:pPr>
    </w:p>
    <w:p w14:paraId="003ACF1D" w14:textId="2BA33AC8" w:rsidR="009E7380" w:rsidRPr="006C6F04" w:rsidRDefault="00FE6FE2" w:rsidP="00E812DD">
      <w:pPr>
        <w:pStyle w:val="Heading3"/>
      </w:pPr>
      <w:bookmarkStart w:id="30" w:name="_Toc165249049"/>
      <w:r w:rsidRPr="006C6F04">
        <w:t>2.</w:t>
      </w:r>
      <w:r w:rsidR="00E812DD" w:rsidRPr="006C6F04">
        <w:t>1.</w:t>
      </w:r>
      <w:r w:rsidRPr="006C6F04">
        <w:t>2</w:t>
      </w:r>
      <w:r w:rsidR="00740857" w:rsidRPr="006C6F04">
        <w:t xml:space="preserve"> </w:t>
      </w:r>
      <w:r w:rsidR="00323C36" w:rsidRPr="006C6F04">
        <w:t xml:space="preserve">Effect of Emotions towards </w:t>
      </w:r>
      <w:r w:rsidR="00D97EA7" w:rsidRPr="006C6F04">
        <w:t>Heartbeat</w:t>
      </w:r>
      <w:bookmarkEnd w:id="30"/>
    </w:p>
    <w:p w14:paraId="404963EF" w14:textId="71A99C84" w:rsidR="003B54FE" w:rsidRPr="006C6F04" w:rsidRDefault="00003283" w:rsidP="00C75DA2">
      <w:pPr>
        <w:rPr>
          <w:color w:val="000000"/>
        </w:rPr>
      </w:pPr>
      <w:r w:rsidRPr="006C6F04">
        <w:t xml:space="preserve">According to </w:t>
      </w:r>
      <w:sdt>
        <w:sdtPr>
          <w:rPr>
            <w:color w:val="000000"/>
          </w:rPr>
          <w:tag w:val="MENDELEY_CITATION_v3_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"/>
          <w:id w:val="1113018369"/>
          <w:placeholder>
            <w:docPart w:val="DefaultPlaceholder_-1854013440"/>
          </w:placeholder>
        </w:sdtPr>
        <w:sdtContent>
          <w:r w:rsidR="009D13D2" w:rsidRPr="006C6F04">
            <w:rPr>
              <w:color w:val="000000"/>
            </w:rPr>
            <w:t>[14]</w:t>
          </w:r>
        </w:sdtContent>
      </w:sdt>
      <w:r w:rsidRPr="006C6F04">
        <w:t xml:space="preserve">, </w:t>
      </w:r>
      <w:r w:rsidR="003A6D05" w:rsidRPr="006C6F04">
        <w:t>the Autonomic Nervous System (ANS)</w:t>
      </w:r>
      <w:r w:rsidR="00BE4714" w:rsidRPr="006C6F04">
        <w:t xml:space="preserve"> plays a pivotal role in</w:t>
      </w:r>
      <w:r w:rsidR="003A6D05" w:rsidRPr="006C6F04">
        <w:t xml:space="preserve"> </w:t>
      </w:r>
      <w:r w:rsidR="001F73D7" w:rsidRPr="006C6F04">
        <w:t>regulat</w:t>
      </w:r>
      <w:r w:rsidR="00F77F44" w:rsidRPr="006C6F04">
        <w:t>ing various</w:t>
      </w:r>
      <w:r w:rsidR="008D2714" w:rsidRPr="006C6F04">
        <w:t xml:space="preserve"> </w:t>
      </w:r>
      <w:r w:rsidR="001F73D7" w:rsidRPr="006C6F04">
        <w:t xml:space="preserve">involuntary body functions, including heart rate, blood pressure and respiratory rate. </w:t>
      </w:r>
      <w:r w:rsidR="00F77F44" w:rsidRPr="006C6F04">
        <w:t>Specifically,</w:t>
      </w:r>
      <w:r w:rsidR="008D2714" w:rsidRPr="006C6F04">
        <w:t xml:space="preserve"> </w:t>
      </w:r>
      <w:r w:rsidR="0089576F" w:rsidRPr="006C6F04">
        <w:t xml:space="preserve">the paired cardiovascular control centres within the medulla oblongata of the nervous system </w:t>
      </w:r>
      <w:r w:rsidR="008D2714" w:rsidRPr="006C6F04">
        <w:t xml:space="preserve">– namely, </w:t>
      </w:r>
      <w:r w:rsidR="0089576F" w:rsidRPr="006C6F04">
        <w:t xml:space="preserve">the </w:t>
      </w:r>
      <w:r w:rsidR="008D2714" w:rsidRPr="006C6F04">
        <w:t>S</w:t>
      </w:r>
      <w:r w:rsidR="0089576F" w:rsidRPr="006C6F04">
        <w:t xml:space="preserve">ympathetic </w:t>
      </w:r>
      <w:r w:rsidR="008D2714" w:rsidRPr="006C6F04">
        <w:t>N</w:t>
      </w:r>
      <w:r w:rsidR="0089576F" w:rsidRPr="006C6F04">
        <w:t xml:space="preserve">ervous </w:t>
      </w:r>
      <w:r w:rsidR="008D2714" w:rsidRPr="006C6F04">
        <w:t>S</w:t>
      </w:r>
      <w:r w:rsidR="0089576F" w:rsidRPr="006C6F04">
        <w:t xml:space="preserve">ystem </w:t>
      </w:r>
      <w:r w:rsidR="008D2714" w:rsidRPr="006C6F04">
        <w:t xml:space="preserve">(SNS) </w:t>
      </w:r>
      <w:r w:rsidR="0089576F" w:rsidRPr="006C6F04">
        <w:t xml:space="preserve">and the </w:t>
      </w:r>
      <w:r w:rsidR="008D2714" w:rsidRPr="006C6F04">
        <w:t>P</w:t>
      </w:r>
      <w:r w:rsidR="0089576F" w:rsidRPr="006C6F04">
        <w:t xml:space="preserve">arasympathetic </w:t>
      </w:r>
      <w:r w:rsidR="008D2714" w:rsidRPr="006C6F04">
        <w:t>N</w:t>
      </w:r>
      <w:r w:rsidR="0089576F" w:rsidRPr="006C6F04">
        <w:t xml:space="preserve">ervous </w:t>
      </w:r>
      <w:r w:rsidR="008D2714" w:rsidRPr="006C6F04">
        <w:t>S</w:t>
      </w:r>
      <w:r w:rsidR="0089576F" w:rsidRPr="006C6F04">
        <w:t>ystem</w:t>
      </w:r>
      <w:r w:rsidR="008D2714" w:rsidRPr="006C6F04">
        <w:t xml:space="preserve"> (PNS)</w:t>
      </w:r>
      <w:r w:rsidR="00AF369C" w:rsidRPr="006C6F04">
        <w:t xml:space="preserve">. </w:t>
      </w:r>
      <w:r w:rsidR="007406EB" w:rsidRPr="006C6F04">
        <w:t>SNS</w:t>
      </w:r>
      <w:r w:rsidR="00AF369C" w:rsidRPr="006C6F04">
        <w:t xml:space="preserve"> </w:t>
      </w:r>
      <w:r w:rsidR="007406EB" w:rsidRPr="006C6F04">
        <w:t>increase</w:t>
      </w:r>
      <w:r w:rsidR="00CC5CA5" w:rsidRPr="006C6F04">
        <w:t>s</w:t>
      </w:r>
      <w:r w:rsidR="00AF369C" w:rsidRPr="006C6F04">
        <w:t xml:space="preserve"> heart rate and force of contraction while </w:t>
      </w:r>
      <w:r w:rsidR="00CC5CA5" w:rsidRPr="006C6F04">
        <w:t>PNS</w:t>
      </w:r>
      <w:r w:rsidR="00AF369C" w:rsidRPr="006C6F04">
        <w:t xml:space="preserve"> decreases the heart rate. </w:t>
      </w:r>
      <w:r w:rsidR="006469A9" w:rsidRPr="006C6F04">
        <w:t xml:space="preserve">While at rest, both centres </w:t>
      </w:r>
      <w:r w:rsidR="00CC5CA5" w:rsidRPr="006C6F04">
        <w:t xml:space="preserve">exert subtle </w:t>
      </w:r>
      <w:r w:rsidR="00D77910" w:rsidRPr="006C6F04">
        <w:t xml:space="preserve">stimulation on the heart, collectively contributing to the </w:t>
      </w:r>
      <w:r w:rsidR="006469A9" w:rsidRPr="006C6F04">
        <w:t xml:space="preserve">autonomic tone. </w:t>
      </w:r>
      <w:sdt>
        <w:sdtPr>
          <w:rPr>
            <w:color w:val="000000"/>
          </w:rPr>
          <w:tag w:val="MENDELEY_CITATION_v3_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"/>
          <w:id w:val="-570117974"/>
          <w:placeholder>
            <w:docPart w:val="DefaultPlaceholder_-1854013440"/>
          </w:placeholder>
        </w:sdtPr>
        <w:sdtContent>
          <w:r w:rsidR="009D13D2" w:rsidRPr="006C6F04">
            <w:rPr>
              <w:color w:val="000000"/>
            </w:rPr>
            <w:t>[15]</w:t>
          </w:r>
        </w:sdtContent>
      </w:sdt>
      <w:r w:rsidR="00DB646C" w:rsidRPr="006C6F04">
        <w:rPr>
          <w:color w:val="000000"/>
        </w:rPr>
        <w:t xml:space="preserve"> </w:t>
      </w:r>
      <w:r w:rsidR="006469A9" w:rsidRPr="006C6F04">
        <w:t xml:space="preserve">The cardio </w:t>
      </w:r>
      <w:r w:rsidR="003F1FE8" w:rsidRPr="006C6F04">
        <w:t xml:space="preserve">accelerator triggers the release of the neurotransmitter norepinephrine, </w:t>
      </w:r>
      <w:r w:rsidR="0036563B" w:rsidRPr="006C6F04">
        <w:t>significantly elevating heart rate</w:t>
      </w:r>
      <w:r w:rsidR="003F1FE8" w:rsidRPr="006C6F04">
        <w:t xml:space="preserve">, </w:t>
      </w:r>
      <w:r w:rsidR="00C6553D" w:rsidRPr="006C6F04">
        <w:t xml:space="preserve">through the activation of </w:t>
      </w:r>
      <w:r w:rsidR="00AA1EC1" w:rsidRPr="006C6F04">
        <w:t xml:space="preserve">SNS and the sinoatrial (SA) node, </w:t>
      </w:r>
      <w:r w:rsidR="00C6553D" w:rsidRPr="006C6F04">
        <w:t xml:space="preserve">whereas the </w:t>
      </w:r>
      <w:r w:rsidR="00AA1EC1" w:rsidRPr="006C6F04">
        <w:t>cardioinhibitory</w:t>
      </w:r>
      <w:r w:rsidR="00C6553D" w:rsidRPr="006C6F04">
        <w:t xml:space="preserve"> mechanism</w:t>
      </w:r>
      <w:r w:rsidR="00AA1EC1" w:rsidRPr="006C6F04">
        <w:t xml:space="preserve"> release</w:t>
      </w:r>
      <w:r w:rsidR="00C6553D" w:rsidRPr="006C6F04">
        <w:t>s</w:t>
      </w:r>
      <w:r w:rsidR="00AA1EC1" w:rsidRPr="006C6F04">
        <w:t xml:space="preserve"> </w:t>
      </w:r>
      <w:r w:rsidR="0066237D" w:rsidRPr="006C6F04">
        <w:t>acetylcholine (Ach)</w:t>
      </w:r>
      <w:r w:rsidR="003B54FE" w:rsidRPr="006C6F04">
        <w:t xml:space="preserve"> neurotransmitter within the PNS.</w:t>
      </w:r>
      <w:r w:rsidR="003B54FE" w:rsidRPr="006C6F04">
        <w:rPr>
          <w:color w:val="000000"/>
        </w:rPr>
        <w:t xml:space="preserve"> </w:t>
      </w:r>
      <w:sdt>
        <w:sdtPr>
          <w:rPr>
            <w:color w:val="000000"/>
          </w:rPr>
          <w:tag w:val="MENDELEY_CITATION_v3_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"/>
          <w:id w:val="-2084059161"/>
          <w:placeholder>
            <w:docPart w:val="DefaultPlaceholder_-1854013440"/>
          </w:placeholder>
        </w:sdtPr>
        <w:sdtContent>
          <w:r w:rsidR="009D13D2" w:rsidRPr="006C6F04">
            <w:rPr>
              <w:color w:val="000000"/>
            </w:rPr>
            <w:t>[14]</w:t>
          </w:r>
        </w:sdtContent>
      </w:sdt>
      <w:r w:rsidR="00C75DA2" w:rsidRPr="006C6F04">
        <w:rPr>
          <w:color w:val="000000"/>
        </w:rPr>
        <w:t xml:space="preserve"> </w:t>
      </w:r>
      <w:sdt>
        <w:sdtPr>
          <w:rPr>
            <w:color w:val="000000"/>
          </w:rPr>
          <w:tag w:val="MENDELEY_CITATION_v3_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"/>
          <w:id w:val="27619462"/>
          <w:placeholder>
            <w:docPart w:val="DefaultPlaceholder_-1854013440"/>
          </w:placeholder>
        </w:sdtPr>
        <w:sdtContent>
          <w:r w:rsidR="009D13D2" w:rsidRPr="006C6F04">
            <w:rPr>
              <w:color w:val="000000"/>
            </w:rPr>
            <w:t>[16]</w:t>
          </w:r>
        </w:sdtContent>
      </w:sdt>
    </w:p>
    <w:p w14:paraId="3A1EE46C" w14:textId="77777777" w:rsidR="003B54FE" w:rsidRPr="006C6F04" w:rsidRDefault="003B54FE" w:rsidP="00C75DA2">
      <w:pPr>
        <w:rPr>
          <w:color w:val="000000"/>
        </w:rPr>
      </w:pPr>
    </w:p>
    <w:p w14:paraId="4C3018C8" w14:textId="208BF295" w:rsidR="00C75DA2" w:rsidRPr="006C6F04" w:rsidRDefault="003B54FE" w:rsidP="00C75DA2">
      <w:pPr>
        <w:rPr>
          <w:color w:val="000000"/>
        </w:rPr>
      </w:pPr>
      <w:r w:rsidRPr="006C6F04">
        <w:rPr>
          <w:color w:val="000000"/>
        </w:rPr>
        <w:t xml:space="preserve">In response to situational cues and alterations of emotional experiences, the ANS </w:t>
      </w:r>
      <w:r w:rsidR="00540423" w:rsidRPr="006C6F04">
        <w:rPr>
          <w:color w:val="000000"/>
        </w:rPr>
        <w:t xml:space="preserve">dynamically adjust its activity levels. </w:t>
      </w:r>
      <w:sdt>
        <w:sdtPr>
          <w:rPr>
            <w:color w:val="000000"/>
          </w:rPr>
          <w:tag w:val="MENDELEY_CITATION_v3_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"/>
          <w:id w:val="67009842"/>
          <w:placeholder>
            <w:docPart w:val="DefaultPlaceholder_-1854013440"/>
          </w:placeholder>
        </w:sdtPr>
        <w:sdtContent>
          <w:r w:rsidR="009D13D2" w:rsidRPr="006C6F04">
            <w:rPr>
              <w:color w:val="000000"/>
            </w:rPr>
            <w:t>[15]</w:t>
          </w:r>
        </w:sdtContent>
      </w:sdt>
      <w:r w:rsidR="00174189" w:rsidRPr="006C6F04">
        <w:rPr>
          <w:color w:val="000000"/>
        </w:rPr>
        <w:t xml:space="preserve"> </w:t>
      </w:r>
      <w:r w:rsidR="00C75DA2" w:rsidRPr="006C6F04">
        <w:rPr>
          <w:color w:val="000000"/>
        </w:rPr>
        <w:t xml:space="preserve">For instance, a “flight-or-fight” situation </w:t>
      </w:r>
      <w:sdt>
        <w:sdtPr>
          <w:rPr>
            <w:color w:val="000000"/>
          </w:rPr>
          <w:tag w:val="MENDELEY_CITATION_v3_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"/>
          <w:id w:val="752854647"/>
          <w:placeholder>
            <w:docPart w:val="DefaultPlaceholder_-1854013440"/>
          </w:placeholder>
        </w:sdtPr>
        <w:sdtContent>
          <w:r w:rsidR="009D13D2" w:rsidRPr="006C6F04">
            <w:rPr>
              <w:color w:val="000000"/>
            </w:rPr>
            <w:t>[17]</w:t>
          </w:r>
        </w:sdtContent>
      </w:sdt>
      <w:r w:rsidR="007706B1" w:rsidRPr="006C6F04">
        <w:rPr>
          <w:color w:val="000000"/>
        </w:rPr>
        <w:t xml:space="preserve"> </w:t>
      </w:r>
      <w:r w:rsidR="00540423" w:rsidRPr="006C6F04">
        <w:rPr>
          <w:color w:val="000000"/>
        </w:rPr>
        <w:t xml:space="preserve">triggers </w:t>
      </w:r>
      <w:r w:rsidR="00E0135D" w:rsidRPr="006C6F04">
        <w:rPr>
          <w:color w:val="000000"/>
        </w:rPr>
        <w:t xml:space="preserve">the </w:t>
      </w:r>
      <w:r w:rsidR="00540423" w:rsidRPr="006C6F04">
        <w:rPr>
          <w:color w:val="000000"/>
        </w:rPr>
        <w:t xml:space="preserve">activation of the </w:t>
      </w:r>
      <w:r w:rsidR="00E0135D" w:rsidRPr="006C6F04">
        <w:rPr>
          <w:color w:val="000000"/>
        </w:rPr>
        <w:t>cardio accelerator</w:t>
      </w:r>
      <w:r w:rsidR="00540423" w:rsidRPr="006C6F04">
        <w:rPr>
          <w:color w:val="000000"/>
        </w:rPr>
        <w:t xml:space="preserve">, preparing the body </w:t>
      </w:r>
      <w:r w:rsidR="00E0135D" w:rsidRPr="006C6F04">
        <w:rPr>
          <w:color w:val="000000"/>
        </w:rPr>
        <w:t xml:space="preserve">for </w:t>
      </w:r>
      <w:r w:rsidR="00C75DA2" w:rsidRPr="006C6F04">
        <w:rPr>
          <w:color w:val="000000"/>
        </w:rPr>
        <w:t xml:space="preserve">danger. </w:t>
      </w:r>
      <w:r w:rsidR="00E0135D" w:rsidRPr="006C6F04">
        <w:rPr>
          <w:color w:val="000000"/>
        </w:rPr>
        <w:t xml:space="preserve">Consequently, the interplay between the heart and brain during emotional encounters can induce </w:t>
      </w:r>
      <w:r w:rsidR="00822ABB" w:rsidRPr="006C6F04">
        <w:rPr>
          <w:color w:val="000000"/>
        </w:rPr>
        <w:t xml:space="preserve">distinguishable changes or variations in how emotions are perceived or expressed. </w:t>
      </w:r>
      <w:sdt>
        <w:sdtPr>
          <w:rPr>
            <w:color w:val="000000"/>
          </w:rPr>
          <w:tag w:val="MENDELEY_CITATION_v3_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"/>
          <w:id w:val="-633861889"/>
          <w:placeholder>
            <w:docPart w:val="DefaultPlaceholder_-1854013440"/>
          </w:placeholder>
        </w:sdtPr>
        <w:sdtContent>
          <w:r w:rsidR="009D13D2" w:rsidRPr="006C6F04">
            <w:rPr>
              <w:color w:val="000000"/>
            </w:rPr>
            <w:t>[18]</w:t>
          </w:r>
        </w:sdtContent>
      </w:sdt>
      <w:r w:rsidR="000B3230" w:rsidRPr="006C6F04">
        <w:rPr>
          <w:color w:val="000000"/>
        </w:rPr>
        <w:t xml:space="preserve"> </w:t>
      </w:r>
      <w:r w:rsidR="00822ABB" w:rsidRPr="006C6F04">
        <w:rPr>
          <w:color w:val="000000"/>
        </w:rPr>
        <w:t>Thus, emotional experiences are not solely influenced by cognitive processes and subjective feelings but are also intertwined with the physiological</w:t>
      </w:r>
      <w:r w:rsidR="0067053B" w:rsidRPr="006C6F04">
        <w:rPr>
          <w:color w:val="000000"/>
        </w:rPr>
        <w:t xml:space="preserve"> interplay between the heart and brain. Consequently, leveraging ECG signals for emotion classification holds promise, as it offers a unique avenue to decipher emotional states based on the physiological responses of the cardiovascular system.</w:t>
      </w:r>
      <w:r w:rsidR="00EC1F67" w:rsidRPr="006C6F04">
        <w:rPr>
          <w:color w:val="000000"/>
        </w:rPr>
        <w:t xml:space="preserve"> </w:t>
      </w:r>
      <w:sdt>
        <w:sdtPr>
          <w:rPr>
            <w:color w:val="000000"/>
          </w:rPr>
          <w:tag w:val="MENDELEY_CITATION_v3_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"/>
          <w:id w:val="-913008332"/>
          <w:placeholder>
            <w:docPart w:val="DefaultPlaceholder_-1854013440"/>
          </w:placeholder>
        </w:sdtPr>
        <w:sdtContent>
          <w:r w:rsidR="009D13D2" w:rsidRPr="006C6F04">
            <w:rPr>
              <w:color w:val="000000"/>
            </w:rPr>
            <w:t>[18]</w:t>
          </w:r>
        </w:sdtContent>
      </w:sdt>
    </w:p>
    <w:p w14:paraId="6D273930" w14:textId="77777777" w:rsidR="002744FD" w:rsidRPr="006C6F04" w:rsidRDefault="002744FD" w:rsidP="00C75DA2">
      <w:pPr>
        <w:rPr>
          <w:color w:val="000000"/>
        </w:rPr>
      </w:pPr>
    </w:p>
    <w:p w14:paraId="1CD65F0A" w14:textId="1944A268" w:rsidR="002744FD" w:rsidRPr="006C6F04" w:rsidRDefault="002744FD" w:rsidP="002744FD">
      <w:pPr>
        <w:pStyle w:val="Heading3"/>
      </w:pPr>
      <w:bookmarkStart w:id="31" w:name="_Toc165249050"/>
      <w:r w:rsidRPr="006C6F04">
        <w:t>2.1.3 Artificial Neural Network</w:t>
      </w:r>
      <w:bookmarkEnd w:id="31"/>
    </w:p>
    <w:p w14:paraId="565FD032" w14:textId="60812EB3" w:rsidR="00354AE0" w:rsidRPr="006C6F04" w:rsidRDefault="004C31E0" w:rsidP="00354AE0">
      <w:r w:rsidRPr="006C6F04">
        <w:t>An Artificial Neural Network</w:t>
      </w:r>
      <w:r w:rsidR="003C3DF1" w:rsidRPr="006C6F04">
        <w:t xml:space="preserve"> mimics the </w:t>
      </w:r>
      <w:r w:rsidR="00695763" w:rsidRPr="006C6F04">
        <w:t>information processing</w:t>
      </w:r>
      <w:r w:rsidR="003C3DF1" w:rsidRPr="006C6F04">
        <w:t xml:space="preserve"> in </w:t>
      </w:r>
      <w:r w:rsidR="0090254E" w:rsidRPr="006C6F04">
        <w:t xml:space="preserve">the </w:t>
      </w:r>
      <w:r w:rsidR="003C3DF1" w:rsidRPr="006C6F04">
        <w:t>human brain</w:t>
      </w:r>
      <w:r w:rsidR="00695763" w:rsidRPr="006C6F04">
        <w:t>.</w:t>
      </w:r>
      <w:r w:rsidR="00867F30" w:rsidRPr="006C6F04">
        <w:t xml:space="preserve"> </w:t>
      </w:r>
      <w:sdt>
        <w:sdtPr>
          <w:rPr>
            <w:color w:val="000000"/>
          </w:rPr>
          <w:tag w:val="MENDELEY_CITATION_v3_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"/>
          <w:id w:val="-1540199084"/>
          <w:placeholder>
            <w:docPart w:val="DefaultPlaceholder_-1854013440"/>
          </w:placeholder>
        </w:sdtPr>
        <w:sdtContent>
          <w:r w:rsidR="009D13D2" w:rsidRPr="006C6F04">
            <w:rPr>
              <w:color w:val="000000"/>
            </w:rPr>
            <w:t>[19]</w:t>
          </w:r>
        </w:sdtContent>
      </w:sdt>
      <w:r w:rsidR="00695763" w:rsidRPr="006C6F04">
        <w:t xml:space="preserve"> </w:t>
      </w:r>
      <w:r w:rsidR="003C3DF1" w:rsidRPr="006C6F04">
        <w:t>For instance, i</w:t>
      </w:r>
      <w:r w:rsidR="00AA5E1E" w:rsidRPr="006C6F04">
        <w:t xml:space="preserve">t </w:t>
      </w:r>
      <w:r w:rsidR="003C3DF1" w:rsidRPr="006C6F04">
        <w:t>is made up</w:t>
      </w:r>
      <w:r w:rsidR="00AA5E1E" w:rsidRPr="006C6F04">
        <w:t xml:space="preserve"> of </w:t>
      </w:r>
      <w:r w:rsidR="001F57CC" w:rsidRPr="006C6F04">
        <w:t>hidden layers</w:t>
      </w:r>
      <w:r w:rsidR="00761B5E" w:rsidRPr="006C6F04">
        <w:t xml:space="preserve"> between input and output layers</w:t>
      </w:r>
      <w:r w:rsidR="001F57CC" w:rsidRPr="006C6F04">
        <w:t xml:space="preserve"> wh</w:t>
      </w:r>
      <w:r w:rsidR="002C1E7B" w:rsidRPr="006C6F04">
        <w:t xml:space="preserve">ich are crucial </w:t>
      </w:r>
      <w:r w:rsidR="00761B5E" w:rsidRPr="006C6F04">
        <w:t>components</w:t>
      </w:r>
      <w:r w:rsidR="002C1E7B" w:rsidRPr="006C6F04">
        <w:t xml:space="preserve"> that enable the network to learn complex data representations</w:t>
      </w:r>
      <w:r w:rsidR="00761B5E" w:rsidRPr="006C6F04">
        <w:t xml:space="preserve"> as illustrated in Figure </w:t>
      </w:r>
      <w:r w:rsidR="0090254E" w:rsidRPr="006C6F04">
        <w:t>3</w:t>
      </w:r>
      <w:r w:rsidR="002C1E7B" w:rsidRPr="006C6F04">
        <w:t xml:space="preserve">. </w:t>
      </w:r>
      <w:r w:rsidR="007344A9" w:rsidRPr="006C6F04">
        <w:t xml:space="preserve">The </w:t>
      </w:r>
      <w:r w:rsidR="00985FD4" w:rsidRPr="006C6F04">
        <w:t xml:space="preserve">development of the initial </w:t>
      </w:r>
      <w:r w:rsidR="007344A9" w:rsidRPr="006C6F04">
        <w:t xml:space="preserve">neural networks </w:t>
      </w:r>
      <w:r w:rsidR="00985FD4" w:rsidRPr="006C6F04">
        <w:t xml:space="preserve">can be traced to as early as </w:t>
      </w:r>
      <w:r w:rsidR="00BF6697" w:rsidRPr="006C6F04">
        <w:t xml:space="preserve">the </w:t>
      </w:r>
      <w:r w:rsidR="007344A9" w:rsidRPr="006C6F04">
        <w:t>1940s</w:t>
      </w:r>
      <w:r w:rsidR="00985FD4" w:rsidRPr="006C6F04">
        <w:t xml:space="preserve"> which was performed by </w:t>
      </w:r>
      <w:r w:rsidR="007344A9" w:rsidRPr="006C6F04">
        <w:t xml:space="preserve">Warren McCulloch and Walter Pitts. </w:t>
      </w:r>
      <w:sdt>
        <w:sdtPr>
          <w:rPr>
            <w:color w:val="000000"/>
          </w:rPr>
          <w:tag w:val="MENDELEY_CITATION_v3_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"/>
          <w:id w:val="950514710"/>
          <w:placeholder>
            <w:docPart w:val="DefaultPlaceholder_-1854013440"/>
          </w:placeholder>
        </w:sdtPr>
        <w:sdtContent>
          <w:r w:rsidR="009D13D2" w:rsidRPr="006C6F04">
            <w:rPr>
              <w:color w:val="000000"/>
            </w:rPr>
            <w:t>[19]</w:t>
          </w:r>
        </w:sdtContent>
      </w:sdt>
      <w:r w:rsidR="0078412C" w:rsidRPr="006C6F04">
        <w:rPr>
          <w:color w:val="000000"/>
        </w:rPr>
        <w:t xml:space="preserve"> </w:t>
      </w:r>
      <w:r w:rsidR="007344A9" w:rsidRPr="006C6F04">
        <w:t xml:space="preserve">Since then, neural networks have evolved </w:t>
      </w:r>
      <w:r w:rsidR="0059432B" w:rsidRPr="006C6F04">
        <w:t>until the development of DNN with applications in various fields</w:t>
      </w:r>
      <w:r w:rsidR="00985FD4" w:rsidRPr="006C6F04">
        <w:t xml:space="preserve"> and industries</w:t>
      </w:r>
      <w:r w:rsidR="0059432B" w:rsidRPr="006C6F04">
        <w:t>.</w:t>
      </w:r>
    </w:p>
    <w:p w14:paraId="5B15021D" w14:textId="2F2A06FC" w:rsidR="00580667" w:rsidRPr="006C6F04" w:rsidRDefault="00580667" w:rsidP="00580667">
      <w:pPr>
        <w:jc w:val="center"/>
      </w:pPr>
      <w:r w:rsidRPr="006C6F04">
        <w:rPr>
          <w:noProof/>
        </w:rPr>
        <w:lastRenderedPageBreak/>
        <w:drawing>
          <wp:inline distT="0" distB="0" distL="0" distR="0" wp14:anchorId="4C55FF66" wp14:editId="31631B4A">
            <wp:extent cx="2008414" cy="1698998"/>
            <wp:effectExtent l="0" t="0" r="0" b="0"/>
            <wp:docPr id="1397442934" name="Picture 2" descr="The Artificial Neural Networks handbook: Part 1 - DataScienceCentral.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Artificial Neural Networks handbook: Part 1 - DataScienceCentral.com"/>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16397" cy="1705751"/>
                    </a:xfrm>
                    <a:prstGeom prst="rect">
                      <a:avLst/>
                    </a:prstGeom>
                    <a:noFill/>
                    <a:ln>
                      <a:noFill/>
                    </a:ln>
                  </pic:spPr>
                </pic:pic>
              </a:graphicData>
            </a:graphic>
          </wp:inline>
        </w:drawing>
      </w:r>
    </w:p>
    <w:p w14:paraId="0BDDE12D" w14:textId="54B4341D" w:rsidR="00580667" w:rsidRPr="006C6F04" w:rsidRDefault="00580667" w:rsidP="00580667">
      <w:pPr>
        <w:pStyle w:val="Caption"/>
      </w:pPr>
      <w:bookmarkStart w:id="32" w:name="_Toc165249120"/>
      <w:r w:rsidRPr="006C6F04">
        <w:t xml:space="preserve">Figure </w:t>
      </w:r>
      <w:r w:rsidRPr="006C6F04">
        <w:fldChar w:fldCharType="begin"/>
      </w:r>
      <w:r w:rsidRPr="006C6F04">
        <w:instrText xml:space="preserve"> SEQ Figure \* ARABIC </w:instrText>
      </w:r>
      <w:r w:rsidRPr="006C6F04">
        <w:fldChar w:fldCharType="separate"/>
      </w:r>
      <w:r w:rsidR="001737EC">
        <w:rPr>
          <w:noProof/>
        </w:rPr>
        <w:t>3</w:t>
      </w:r>
      <w:r w:rsidRPr="006C6F04">
        <w:fldChar w:fldCharType="end"/>
      </w:r>
      <w:r w:rsidRPr="006C6F04">
        <w:t>. Architecture of Artificial Neural Network.</w:t>
      </w:r>
      <w:bookmarkEnd w:id="32"/>
    </w:p>
    <w:p w14:paraId="2401A1AD" w14:textId="0683DA45" w:rsidR="00580667" w:rsidRPr="006C6F04" w:rsidRDefault="00580667" w:rsidP="00580667">
      <w:r w:rsidRPr="006C6F04">
        <w:t xml:space="preserve">Inside each hidden layer, it consists of </w:t>
      </w:r>
      <w:r w:rsidR="006E6EB1" w:rsidRPr="006C6F04">
        <w:t xml:space="preserve">a </w:t>
      </w:r>
      <w:r w:rsidRPr="006C6F04">
        <w:t>different amount of nodes</w:t>
      </w:r>
      <w:r w:rsidR="001F4D91" w:rsidRPr="006C6F04">
        <w:t xml:space="preserve"> which </w:t>
      </w:r>
      <w:r w:rsidR="006E6EB1" w:rsidRPr="006C6F04">
        <w:t>are</w:t>
      </w:r>
      <w:r w:rsidR="001F4D91" w:rsidRPr="006C6F04">
        <w:t xml:space="preserve"> also called </w:t>
      </w:r>
      <w:r w:rsidR="006E6EB1" w:rsidRPr="006C6F04">
        <w:t>neurons</w:t>
      </w:r>
      <w:r w:rsidR="001F4D91" w:rsidRPr="006C6F04">
        <w:t xml:space="preserve"> where it receives inputs from previous layers applies weights and adds a bias term </w:t>
      </w:r>
      <w:r w:rsidR="0004029E" w:rsidRPr="006C6F04">
        <w:t>which then passes through an activation function.</w:t>
      </w:r>
      <w:r w:rsidR="0078412C" w:rsidRPr="006C6F04">
        <w:t xml:space="preserve"> </w:t>
      </w:r>
      <w:sdt>
        <w:sdtPr>
          <w:rPr>
            <w:color w:val="000000"/>
          </w:rPr>
          <w:tag w:val="MENDELEY_CITATION_v3_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"/>
          <w:id w:val="2083178008"/>
          <w:placeholder>
            <w:docPart w:val="DefaultPlaceholder_-1854013440"/>
          </w:placeholder>
        </w:sdtPr>
        <w:sdtContent>
          <w:r w:rsidR="009D13D2" w:rsidRPr="006C6F04">
            <w:rPr>
              <w:color w:val="000000"/>
            </w:rPr>
            <w:t>[19]</w:t>
          </w:r>
        </w:sdtContent>
      </w:sdt>
      <w:r w:rsidR="0004029E" w:rsidRPr="006C6F04">
        <w:t xml:space="preserve"> Activation functions such as sigmoid, tanh, </w:t>
      </w:r>
      <w:r w:rsidR="006E6EB1" w:rsidRPr="006C6F04">
        <w:t xml:space="preserve">and </w:t>
      </w:r>
      <w:r w:rsidR="0004029E" w:rsidRPr="006C6F04">
        <w:t xml:space="preserve">ReLU </w:t>
      </w:r>
      <w:r w:rsidR="006E6EB1" w:rsidRPr="006C6F04">
        <w:t>add</w:t>
      </w:r>
      <w:r w:rsidR="0004029E" w:rsidRPr="006C6F04">
        <w:t xml:space="preserve"> non-linearity to the </w:t>
      </w:r>
      <w:r w:rsidR="006E6EB1" w:rsidRPr="006C6F04">
        <w:t xml:space="preserve">network to enhance the learning capabilities. </w:t>
      </w:r>
    </w:p>
    <w:p w14:paraId="714389B4" w14:textId="77777777" w:rsidR="000D7E39" w:rsidRPr="006C6F04" w:rsidRDefault="000D7E39" w:rsidP="00580667"/>
    <w:p w14:paraId="66D39585" w14:textId="7F4FB550" w:rsidR="000D7E39" w:rsidRPr="006C6F04" w:rsidRDefault="000D7E39" w:rsidP="000D7E39">
      <w:pPr>
        <w:pStyle w:val="Heading3"/>
      </w:pPr>
      <w:bookmarkStart w:id="33" w:name="_Toc165249051"/>
      <w:r w:rsidRPr="006C6F04">
        <w:t>2.1.4 Convolutional Neural Network</w:t>
      </w:r>
      <w:bookmarkEnd w:id="33"/>
    </w:p>
    <w:p w14:paraId="03F1B1A7" w14:textId="526E913A" w:rsidR="009E7380" w:rsidRPr="006C6F04" w:rsidRDefault="00FA52A4" w:rsidP="001F73D7">
      <w:r w:rsidRPr="006C6F04">
        <w:t xml:space="preserve">A </w:t>
      </w:r>
      <w:r w:rsidR="006B61BA" w:rsidRPr="006C6F04">
        <w:t>CNN</w:t>
      </w:r>
      <w:r w:rsidRPr="006C6F04">
        <w:t xml:space="preserve"> is a </w:t>
      </w:r>
      <w:r w:rsidR="006B61BA" w:rsidRPr="006C6F04">
        <w:t>variant</w:t>
      </w:r>
      <w:r w:rsidRPr="006C6F04">
        <w:t xml:space="preserve"> of </w:t>
      </w:r>
      <w:r w:rsidR="006B61BA" w:rsidRPr="006C6F04">
        <w:t xml:space="preserve">the </w:t>
      </w:r>
      <w:r w:rsidRPr="006C6F04">
        <w:t>feed-forward neural network</w:t>
      </w:r>
      <w:r w:rsidR="006B61BA" w:rsidRPr="006C6F04">
        <w:t>, commonly</w:t>
      </w:r>
      <w:r w:rsidRPr="006C6F04">
        <w:t xml:space="preserve"> </w:t>
      </w:r>
      <w:r w:rsidR="006B61BA" w:rsidRPr="006C6F04">
        <w:t xml:space="preserve">utilized </w:t>
      </w:r>
      <w:r w:rsidRPr="006C6F04">
        <w:t xml:space="preserve">in </w:t>
      </w:r>
      <w:r w:rsidR="00E54E33" w:rsidRPr="006C6F04">
        <w:t xml:space="preserve">object detection, classifications, image recognition etc. CNNs consist of layers such as input, convolution, pooling, and fully connected layers. </w:t>
      </w:r>
      <w:sdt>
        <w:sdtPr>
          <w:rPr>
            <w:color w:val="000000"/>
          </w:rPr>
          <w:tag w:val="MENDELEY_CITATION_v3_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"/>
          <w:id w:val="-725221708"/>
          <w:placeholder>
            <w:docPart w:val="DefaultPlaceholder_-1854013440"/>
          </w:placeholder>
        </w:sdtPr>
        <w:sdtContent>
          <w:r w:rsidR="009D13D2" w:rsidRPr="006C6F04">
            <w:rPr>
              <w:color w:val="000000"/>
            </w:rPr>
            <w:t>[20]</w:t>
          </w:r>
        </w:sdtContent>
      </w:sdt>
      <w:r w:rsidR="00D44833" w:rsidRPr="006C6F04">
        <w:t xml:space="preserve"> </w:t>
      </w:r>
      <w:r w:rsidR="00E54E33" w:rsidRPr="006C6F04">
        <w:t xml:space="preserve">The convolutional layers apply filters to extract </w:t>
      </w:r>
      <w:r w:rsidR="006B61BA" w:rsidRPr="006C6F04">
        <w:t>different characteristics</w:t>
      </w:r>
      <w:r w:rsidR="00E54E33" w:rsidRPr="006C6F04">
        <w:t xml:space="preserve"> from input data, which are then passed through subsequent layers for further processing. </w:t>
      </w:r>
      <w:sdt>
        <w:sdtPr>
          <w:rPr>
            <w:color w:val="000000"/>
          </w:rPr>
          <w:tag w:val="MENDELEY_CITATION_v3_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"/>
          <w:id w:val="-1233159803"/>
          <w:placeholder>
            <w:docPart w:val="DefaultPlaceholder_-1854013440"/>
          </w:placeholder>
        </w:sdtPr>
        <w:sdtContent>
          <w:r w:rsidR="009D13D2" w:rsidRPr="006C6F04">
            <w:rPr>
              <w:color w:val="000000"/>
            </w:rPr>
            <w:t>[20]</w:t>
          </w:r>
        </w:sdtContent>
      </w:sdt>
      <w:r w:rsidR="004E1302" w:rsidRPr="006C6F04">
        <w:t xml:space="preserve"> </w:t>
      </w:r>
      <w:r w:rsidR="0016340D" w:rsidRPr="006C6F04">
        <w:t xml:space="preserve">The architecture of CNN </w:t>
      </w:r>
      <w:r w:rsidR="001E2183" w:rsidRPr="006C6F04">
        <w:t>is i</w:t>
      </w:r>
      <w:r w:rsidR="008A2239" w:rsidRPr="006C6F04">
        <w:t xml:space="preserve">llustrated in Figure </w:t>
      </w:r>
      <w:r w:rsidR="0090254E" w:rsidRPr="006C6F04">
        <w:t>4</w:t>
      </w:r>
      <w:r w:rsidR="008A2239" w:rsidRPr="006C6F04">
        <w:t>.</w:t>
      </w:r>
    </w:p>
    <w:p w14:paraId="256F4E53" w14:textId="51045DA9" w:rsidR="0016340D" w:rsidRPr="006C6F04" w:rsidRDefault="000F3BA6" w:rsidP="000F3BA6">
      <w:pPr>
        <w:jc w:val="center"/>
      </w:pPr>
      <w:r w:rsidRPr="006C6F04">
        <w:rPr>
          <w:noProof/>
        </w:rPr>
        <w:drawing>
          <wp:inline distT="0" distB="0" distL="0" distR="0" wp14:anchorId="40F7F916" wp14:editId="5B76B4EE">
            <wp:extent cx="2481943" cy="1225311"/>
            <wp:effectExtent l="0" t="0" r="0" b="0"/>
            <wp:docPr id="1637846795" name="Picture 14" descr="Basic CNN Architecture: Explaining 5 Layers of Convolutional Neural Network  | upGrad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Basic CNN Architecture: Explaining 5 Layers of Convolutional Neural Network  | upGrad blo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95484" cy="1231996"/>
                    </a:xfrm>
                    <a:prstGeom prst="rect">
                      <a:avLst/>
                    </a:prstGeom>
                    <a:noFill/>
                    <a:ln>
                      <a:noFill/>
                    </a:ln>
                  </pic:spPr>
                </pic:pic>
              </a:graphicData>
            </a:graphic>
          </wp:inline>
        </w:drawing>
      </w:r>
    </w:p>
    <w:p w14:paraId="0483D655" w14:textId="70143ECE" w:rsidR="000F3BA6" w:rsidRPr="006C6F04" w:rsidRDefault="000F3BA6" w:rsidP="000F3BA6">
      <w:pPr>
        <w:pStyle w:val="Caption"/>
      </w:pPr>
      <w:bookmarkStart w:id="34" w:name="_Toc165249121"/>
      <w:r w:rsidRPr="006C6F04">
        <w:t xml:space="preserve">Figure </w:t>
      </w:r>
      <w:r w:rsidRPr="006C6F04">
        <w:fldChar w:fldCharType="begin"/>
      </w:r>
      <w:r w:rsidRPr="006C6F04">
        <w:instrText xml:space="preserve"> SEQ Figure \* ARABIC </w:instrText>
      </w:r>
      <w:r w:rsidRPr="006C6F04">
        <w:fldChar w:fldCharType="separate"/>
      </w:r>
      <w:r w:rsidR="001737EC">
        <w:rPr>
          <w:noProof/>
        </w:rPr>
        <w:t>4</w:t>
      </w:r>
      <w:r w:rsidRPr="006C6F04">
        <w:fldChar w:fldCharType="end"/>
      </w:r>
      <w:r w:rsidRPr="006C6F04">
        <w:t>. Architecture of Convolutional Neural Network.</w:t>
      </w:r>
      <w:bookmarkEnd w:id="34"/>
    </w:p>
    <w:p w14:paraId="71BAC3ED" w14:textId="4E91E5B7" w:rsidR="0016340D" w:rsidRPr="006C6F04" w:rsidRDefault="0016340D" w:rsidP="001F73D7">
      <w:r w:rsidRPr="006C6F04">
        <w:t>In this stud</w:t>
      </w:r>
      <w:r w:rsidR="000123F0" w:rsidRPr="006C6F04">
        <w:t>y, 1D</w:t>
      </w:r>
      <w:r w:rsidR="006B61BA" w:rsidRPr="006C6F04">
        <w:t>-</w:t>
      </w:r>
      <w:r w:rsidR="000123F0" w:rsidRPr="006C6F04">
        <w:t>CNN will be used. 1D</w:t>
      </w:r>
      <w:r w:rsidR="006B61BA" w:rsidRPr="006C6F04">
        <w:t>-</w:t>
      </w:r>
      <w:r w:rsidR="000123F0" w:rsidRPr="006C6F04">
        <w:t xml:space="preserve">CNN operates on one-dimensional data, like sequences or time-series data, where the kernel moves in one direction. </w:t>
      </w:r>
      <w:sdt>
        <w:sdtPr>
          <w:rPr>
            <w:color w:val="000000"/>
          </w:rPr>
          <w:tag w:val="MENDELEY_CITATION_v3_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"/>
          <w:id w:val="-985699869"/>
          <w:placeholder>
            <w:docPart w:val="DefaultPlaceholder_-1854013440"/>
          </w:placeholder>
        </w:sdtPr>
        <w:sdtContent>
          <w:r w:rsidR="009D13D2" w:rsidRPr="006C6F04">
            <w:rPr>
              <w:color w:val="000000"/>
            </w:rPr>
            <w:t>[21]</w:t>
          </w:r>
        </w:sdtContent>
      </w:sdt>
      <w:r w:rsidR="009C053C" w:rsidRPr="006C6F04">
        <w:t xml:space="preserve"> </w:t>
      </w:r>
      <w:r w:rsidR="000123F0" w:rsidRPr="006C6F04">
        <w:t>Since ECG signals are based on sequences from the previous time frame, 1D</w:t>
      </w:r>
      <w:r w:rsidR="006B61BA" w:rsidRPr="006C6F04">
        <w:t>-</w:t>
      </w:r>
      <w:r w:rsidR="000123F0" w:rsidRPr="006C6F04">
        <w:t xml:space="preserve">CNN is suitable to be used. </w:t>
      </w:r>
      <w:r w:rsidR="002942B0" w:rsidRPr="006C6F04">
        <w:t>On the contrary, 2</w:t>
      </w:r>
      <w:r w:rsidR="006B61BA" w:rsidRPr="006C6F04">
        <w:t>D-</w:t>
      </w:r>
      <w:r w:rsidR="002942B0" w:rsidRPr="006C6F04">
        <w:t>CNN works on two-dimensional data, such as images, where the kernel moves in two directions. Th</w:t>
      </w:r>
      <w:r w:rsidR="00A06DC4" w:rsidRPr="006C6F04">
        <w:t xml:space="preserve">e main distinction lies in the dimensionality of the input data and the direction of convolutional operations. </w:t>
      </w:r>
      <w:sdt>
        <w:sdtPr>
          <w:rPr>
            <w:color w:val="000000"/>
          </w:rPr>
          <w:tag w:val="MENDELEY_CITATION_v3_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"/>
          <w:id w:val="1278221601"/>
          <w:placeholder>
            <w:docPart w:val="DefaultPlaceholder_-1854013440"/>
          </w:placeholder>
        </w:sdtPr>
        <w:sdtContent>
          <w:r w:rsidR="009D13D2" w:rsidRPr="006C6F04">
            <w:rPr>
              <w:color w:val="000000"/>
            </w:rPr>
            <w:t>[21]</w:t>
          </w:r>
        </w:sdtContent>
      </w:sdt>
    </w:p>
    <w:p w14:paraId="6DC173B7" w14:textId="77777777" w:rsidR="000D7E39" w:rsidRPr="006C6F04" w:rsidRDefault="000D7E39" w:rsidP="001F73D7"/>
    <w:p w14:paraId="760FA197" w14:textId="00B8966C" w:rsidR="002D5ADB" w:rsidRPr="006C6F04" w:rsidRDefault="002D5ADB" w:rsidP="002D5ADB">
      <w:pPr>
        <w:pStyle w:val="Heading3"/>
      </w:pPr>
      <w:bookmarkStart w:id="35" w:name="_Toc165249052"/>
      <w:r w:rsidRPr="006C6F04">
        <w:t>2.1.</w:t>
      </w:r>
      <w:r w:rsidR="000D7E39" w:rsidRPr="006C6F04">
        <w:t>5</w:t>
      </w:r>
      <w:r w:rsidRPr="006C6F04">
        <w:t xml:space="preserve"> WESAD Dataset</w:t>
      </w:r>
      <w:bookmarkEnd w:id="35"/>
    </w:p>
    <w:p w14:paraId="5D98BA6F" w14:textId="64B46CAE" w:rsidR="0011630A" w:rsidRPr="006C6F04" w:rsidRDefault="005A05E7" w:rsidP="0011630A">
      <w:pPr>
        <w:rPr>
          <w:color w:val="000000"/>
        </w:rPr>
      </w:pPr>
      <w:r w:rsidRPr="006C6F04">
        <w:t xml:space="preserve">The WESAD dataset emerges as a significant advancement within the </w:t>
      </w:r>
      <w:r w:rsidR="001F57CC" w:rsidRPr="006C6F04">
        <w:t>affect recognition and stress monitoring field</w:t>
      </w:r>
      <w:r w:rsidRPr="006C6F04">
        <w:t xml:space="preserve">, addressing a need for standardized datasets tailored to wearable stress detection. </w:t>
      </w:r>
      <w:sdt>
        <w:sdtPr>
          <w:rPr>
            <w:color w:val="000000"/>
          </w:rPr>
          <w:tag w:val="MENDELEY_CITATION_v3_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"/>
          <w:id w:val="-1716571025"/>
          <w:placeholder>
            <w:docPart w:val="DefaultPlaceholder_-1854013440"/>
          </w:placeholder>
        </w:sdtPr>
        <w:sdtContent>
          <w:r w:rsidR="009D13D2" w:rsidRPr="006C6F04">
            <w:rPr>
              <w:color w:val="000000"/>
            </w:rPr>
            <w:t>[2]</w:t>
          </w:r>
        </w:sdtContent>
      </w:sdt>
      <w:r w:rsidR="00014744" w:rsidRPr="006C6F04">
        <w:rPr>
          <w:color w:val="000000"/>
        </w:rPr>
        <w:t xml:space="preserve"> </w:t>
      </w:r>
      <w:r w:rsidRPr="006C6F04">
        <w:t xml:space="preserve">This dataset stands out for its provision of high-quality multimodal data, </w:t>
      </w:r>
      <w:r w:rsidR="00763287" w:rsidRPr="006C6F04">
        <w:t>including</w:t>
      </w:r>
      <w:r w:rsidRPr="006C6F04">
        <w:t xml:space="preserve"> physiological and motion data</w:t>
      </w:r>
      <w:r w:rsidR="006E7C11" w:rsidRPr="006C6F04">
        <w:t xml:space="preserve"> collected</w:t>
      </w:r>
      <w:r w:rsidRPr="006C6F04">
        <w:t xml:space="preserve"> from both wrist-</w:t>
      </w:r>
      <w:r w:rsidR="003B2982" w:rsidRPr="006C6F04">
        <w:t>worn</w:t>
      </w:r>
      <w:r w:rsidRPr="006C6F04">
        <w:t xml:space="preserve"> </w:t>
      </w:r>
      <w:r w:rsidR="003B2982" w:rsidRPr="006C6F04">
        <w:t xml:space="preserve">Empatica E4 </w:t>
      </w:r>
      <w:r w:rsidRPr="006C6F04">
        <w:t>and chest-worn</w:t>
      </w:r>
      <w:r w:rsidR="00424727" w:rsidRPr="006C6F04">
        <w:t xml:space="preserve"> RespiBan</w:t>
      </w:r>
      <w:r w:rsidRPr="006C6F04">
        <w:t xml:space="preserve"> devices.</w:t>
      </w:r>
      <w:r w:rsidR="00DA1B14" w:rsidRPr="006C6F04">
        <w:t xml:space="preserve"> </w:t>
      </w:r>
      <w:sdt>
        <w:sdtPr>
          <w:rPr>
            <w:color w:val="000000"/>
          </w:rPr>
          <w:tag w:val="MENDELEY_CITATION_v3_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"/>
          <w:id w:val="1072690135"/>
          <w:placeholder>
            <w:docPart w:val="DefaultPlaceholder_-1854013440"/>
          </w:placeholder>
        </w:sdtPr>
        <w:sdtContent>
          <w:r w:rsidR="009D13D2" w:rsidRPr="006C6F04">
            <w:rPr>
              <w:color w:val="000000"/>
            </w:rPr>
            <w:t>[1]</w:t>
          </w:r>
        </w:sdtContent>
      </w:sdt>
      <w:r w:rsidRPr="006C6F04">
        <w:t xml:space="preserve"> It incorporates various sensor modalities, including blood volume pulse</w:t>
      </w:r>
      <w:r w:rsidR="007E3537" w:rsidRPr="006C6F04">
        <w:t xml:space="preserve"> (BVP)</w:t>
      </w:r>
      <w:r w:rsidRPr="006C6F04">
        <w:t>, electrocardiogram</w:t>
      </w:r>
      <w:r w:rsidR="00586686" w:rsidRPr="006C6F04">
        <w:t xml:space="preserve"> </w:t>
      </w:r>
      <w:r w:rsidR="007E3537" w:rsidRPr="006C6F04">
        <w:t>(ECG)</w:t>
      </w:r>
      <w:r w:rsidRPr="006C6F04">
        <w:t>,</w:t>
      </w:r>
      <w:r w:rsidR="007E3537" w:rsidRPr="006C6F04">
        <w:t xml:space="preserve"> </w:t>
      </w:r>
      <w:r w:rsidR="00586686" w:rsidRPr="006C6F04">
        <w:t>respiration (RSP), body temperature</w:t>
      </w:r>
      <w:r w:rsidR="00E5791C" w:rsidRPr="006C6F04">
        <w:t xml:space="preserve"> (TEMP)</w:t>
      </w:r>
      <w:r w:rsidRPr="006C6F04">
        <w:t xml:space="preserve"> and three-axis acceleration</w:t>
      </w:r>
      <w:r w:rsidR="00E5791C" w:rsidRPr="006C6F04">
        <w:t xml:space="preserve"> (ACC)</w:t>
      </w:r>
      <w:r w:rsidR="000D118C" w:rsidRPr="006C6F04">
        <w:t xml:space="preserve"> from 15 participants under different conditions</w:t>
      </w:r>
      <w:r w:rsidRPr="006C6F04">
        <w:t xml:space="preserve">, thus offering a comprehensive </w:t>
      </w:r>
      <w:r w:rsidRPr="006C6F04">
        <w:lastRenderedPageBreak/>
        <w:t xml:space="preserve">platform for research in affect detection. </w:t>
      </w:r>
      <w:sdt>
        <w:sdtPr>
          <w:rPr>
            <w:color w:val="000000"/>
          </w:rPr>
          <w:tag w:val="MENDELEY_CITATION_v3_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"/>
          <w:id w:val="-93404161"/>
          <w:placeholder>
            <w:docPart w:val="DefaultPlaceholder_-1854013440"/>
          </w:placeholder>
        </w:sdtPr>
        <w:sdtContent>
          <w:r w:rsidR="009D13D2" w:rsidRPr="006C6F04">
            <w:rPr>
              <w:color w:val="000000"/>
            </w:rPr>
            <w:t>[2]</w:t>
          </w:r>
        </w:sdtContent>
      </w:sdt>
      <w:r w:rsidR="0063391A" w:rsidRPr="006C6F04">
        <w:rPr>
          <w:color w:val="000000"/>
        </w:rPr>
        <w:t xml:space="preserve"> </w:t>
      </w:r>
      <w:r w:rsidRPr="006C6F04">
        <w:t xml:space="preserve">Notably, WESAD </w:t>
      </w:r>
      <w:r w:rsidR="006E7C11" w:rsidRPr="006C6F04">
        <w:t xml:space="preserve">categorizes </w:t>
      </w:r>
      <w:r w:rsidRPr="006C6F04">
        <w:t>affective states</w:t>
      </w:r>
      <w:r w:rsidR="006E7C11" w:rsidRPr="006C6F04">
        <w:t xml:space="preserve"> into four classes</w:t>
      </w:r>
      <w:r w:rsidRPr="006C6F04">
        <w:t xml:space="preserve"> - neutral, stress amusement</w:t>
      </w:r>
      <w:r w:rsidR="006E7C11" w:rsidRPr="006C6F04">
        <w:t>, and meditation</w:t>
      </w:r>
      <w:r w:rsidRPr="006C6F04">
        <w:t>.</w:t>
      </w:r>
      <w:r w:rsidR="00E1270A" w:rsidRPr="006C6F04">
        <w:t xml:space="preserve"> </w:t>
      </w:r>
      <w:sdt>
        <w:sdtPr>
          <w:rPr>
            <w:color w:val="000000"/>
          </w:rPr>
          <w:tag w:val="MENDELEY_CITATION_v3_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"/>
          <w:id w:val="255266314"/>
          <w:placeholder>
            <w:docPart w:val="DefaultPlaceholder_-1854013440"/>
          </w:placeholder>
        </w:sdtPr>
        <w:sdtContent>
          <w:r w:rsidR="009D13D2" w:rsidRPr="006C6F04">
            <w:rPr>
              <w:color w:val="000000"/>
            </w:rPr>
            <w:t>[2]</w:t>
          </w:r>
        </w:sdtContent>
      </w:sdt>
      <w:r w:rsidR="00E57301" w:rsidRPr="006C6F04">
        <w:rPr>
          <w:color w:val="000000"/>
        </w:rPr>
        <w:t xml:space="preserve"> </w:t>
      </w:r>
      <w:r w:rsidR="0011630A" w:rsidRPr="006C6F04">
        <w:rPr>
          <w:color w:val="000000"/>
        </w:rPr>
        <w:t xml:space="preserve">The specifications for the different conditions are outlined as </w:t>
      </w:r>
      <w:r w:rsidR="006E7C11" w:rsidRPr="006C6F04">
        <w:rPr>
          <w:color w:val="000000"/>
        </w:rPr>
        <w:t>shown</w:t>
      </w:r>
      <w:r w:rsidR="0011630A" w:rsidRPr="006C6F04">
        <w:rPr>
          <w:color w:val="000000"/>
        </w:rPr>
        <w:t>:</w:t>
      </w:r>
    </w:p>
    <w:p w14:paraId="5BADA06D" w14:textId="77777777" w:rsidR="0011630A" w:rsidRPr="006C6F04" w:rsidRDefault="0011630A" w:rsidP="0011630A">
      <w:pPr>
        <w:pStyle w:val="ListParagraph"/>
        <w:rPr>
          <w:color w:val="000000"/>
        </w:rPr>
      </w:pPr>
    </w:p>
    <w:p w14:paraId="5A3F097D" w14:textId="7DDD0E07" w:rsidR="0011630A" w:rsidRPr="006C6F04" w:rsidRDefault="0011630A" w:rsidP="0011630A">
      <w:pPr>
        <w:pStyle w:val="ListParagraph"/>
        <w:numPr>
          <w:ilvl w:val="0"/>
          <w:numId w:val="7"/>
        </w:numPr>
        <w:rPr>
          <w:color w:val="000000"/>
        </w:rPr>
      </w:pPr>
      <w:r w:rsidRPr="006C6F04">
        <w:rPr>
          <w:color w:val="000000"/>
        </w:rPr>
        <w:t xml:space="preserve">Neutral: This phase spans 20 minutes and aims to </w:t>
      </w:r>
      <w:r w:rsidR="006E7C11" w:rsidRPr="006C6F04">
        <w:rPr>
          <w:color w:val="000000"/>
        </w:rPr>
        <w:t>record</w:t>
      </w:r>
      <w:r w:rsidRPr="006C6F04">
        <w:rPr>
          <w:color w:val="000000"/>
        </w:rPr>
        <w:t xml:space="preserve"> the participant's neutral emotio</w:t>
      </w:r>
      <w:r w:rsidR="006E7C11" w:rsidRPr="006C6F04">
        <w:rPr>
          <w:color w:val="000000"/>
        </w:rPr>
        <w:t>n</w:t>
      </w:r>
      <w:r w:rsidRPr="006C6F04">
        <w:rPr>
          <w:color w:val="000000"/>
        </w:rPr>
        <w:t>. Participants are instructed to remain seated or standing at a table with neutral reading material.</w:t>
      </w:r>
      <w:r w:rsidR="00744FF4" w:rsidRPr="006C6F04">
        <w:rPr>
          <w:color w:val="000000"/>
        </w:rPr>
        <w:t xml:space="preserve"> </w:t>
      </w:r>
      <w:sdt>
        <w:sdtPr>
          <w:rPr>
            <w:color w:val="000000"/>
          </w:rPr>
          <w:tag w:val="MENDELEY_CITATION_v3_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"/>
          <w:id w:val="1013955650"/>
          <w:placeholder>
            <w:docPart w:val="DefaultPlaceholder_-1854013440"/>
          </w:placeholder>
        </w:sdtPr>
        <w:sdtContent>
          <w:r w:rsidR="009D13D2" w:rsidRPr="006C6F04">
            <w:rPr>
              <w:color w:val="000000"/>
            </w:rPr>
            <w:t>[22]</w:t>
          </w:r>
        </w:sdtContent>
      </w:sdt>
    </w:p>
    <w:p w14:paraId="3F5BDFDF" w14:textId="70992E5E" w:rsidR="0011630A" w:rsidRPr="006C6F04" w:rsidRDefault="0011630A" w:rsidP="0011630A">
      <w:pPr>
        <w:pStyle w:val="ListParagraph"/>
        <w:numPr>
          <w:ilvl w:val="0"/>
          <w:numId w:val="7"/>
        </w:numPr>
        <w:rPr>
          <w:color w:val="000000"/>
        </w:rPr>
      </w:pPr>
      <w:r w:rsidRPr="006C6F04">
        <w:rPr>
          <w:color w:val="000000"/>
        </w:rPr>
        <w:t xml:space="preserve">Amusement: Participants view a series of </w:t>
      </w:r>
      <w:r w:rsidR="006E7C11" w:rsidRPr="006C6F04">
        <w:rPr>
          <w:color w:val="000000"/>
        </w:rPr>
        <w:t>11</w:t>
      </w:r>
      <w:r w:rsidRPr="006C6F04">
        <w:rPr>
          <w:color w:val="000000"/>
        </w:rPr>
        <w:t xml:space="preserve"> </w:t>
      </w:r>
      <w:r w:rsidR="006E1A5D" w:rsidRPr="006C6F04">
        <w:rPr>
          <w:color w:val="000000"/>
        </w:rPr>
        <w:t>funny</w:t>
      </w:r>
      <w:r w:rsidRPr="006C6F04">
        <w:rPr>
          <w:color w:val="000000"/>
        </w:rPr>
        <w:t xml:space="preserve"> video clips. Each clip is separated by a brief neutral interval of 5 seconds. The total duration for this phase is 392 seconds.</w:t>
      </w:r>
      <w:r w:rsidR="00391295" w:rsidRPr="006C6F04">
        <w:rPr>
          <w:color w:val="000000"/>
        </w:rPr>
        <w:t xml:space="preserve"> </w:t>
      </w:r>
      <w:sdt>
        <w:sdtPr>
          <w:rPr>
            <w:color w:val="000000"/>
          </w:rPr>
          <w:tag w:val="MENDELEY_CITATION_v3_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"/>
          <w:id w:val="-209647743"/>
          <w:placeholder>
            <w:docPart w:val="DefaultPlaceholder_-1854013440"/>
          </w:placeholder>
        </w:sdtPr>
        <w:sdtContent>
          <w:r w:rsidR="009D13D2" w:rsidRPr="006C6F04">
            <w:rPr>
              <w:color w:val="000000"/>
            </w:rPr>
            <w:t>[22]</w:t>
          </w:r>
        </w:sdtContent>
      </w:sdt>
    </w:p>
    <w:p w14:paraId="1BD4C6DD" w14:textId="54D7CCE1" w:rsidR="005A05E7" w:rsidRPr="006C6F04" w:rsidRDefault="0011630A" w:rsidP="0011630A">
      <w:pPr>
        <w:pStyle w:val="ListParagraph"/>
        <w:numPr>
          <w:ilvl w:val="0"/>
          <w:numId w:val="7"/>
        </w:numPr>
        <w:rPr>
          <w:color w:val="000000"/>
        </w:rPr>
      </w:pPr>
      <w:r w:rsidRPr="006C6F04">
        <w:rPr>
          <w:color w:val="000000"/>
        </w:rPr>
        <w:t>Stress: Participants undergo the Trier Social Stress Test (TSST), which involves delivering a</w:t>
      </w:r>
      <w:r w:rsidR="006E7C11" w:rsidRPr="006C6F04">
        <w:rPr>
          <w:color w:val="000000"/>
        </w:rPr>
        <w:t xml:space="preserve"> 5-</w:t>
      </w:r>
      <w:r w:rsidRPr="006C6F04">
        <w:rPr>
          <w:color w:val="000000"/>
        </w:rPr>
        <w:t>minute speech about their strengths and weaknesses in front of a panel comprising three human resource specialists. Additionally, participants are tasked with counting down from 2023 in decrements of 17, with instructions to restart if any errors occur. The total duration of this phase is approximately 10 minutes.</w:t>
      </w:r>
      <w:r w:rsidR="00391295" w:rsidRPr="006C6F04">
        <w:rPr>
          <w:color w:val="000000"/>
        </w:rPr>
        <w:t xml:space="preserve"> </w:t>
      </w:r>
      <w:sdt>
        <w:sdtPr>
          <w:rPr>
            <w:color w:val="000000"/>
          </w:rPr>
          <w:tag w:val="MENDELEY_CITATION_v3_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"/>
          <w:id w:val="452911188"/>
          <w:placeholder>
            <w:docPart w:val="DefaultPlaceholder_-1854013440"/>
          </w:placeholder>
        </w:sdtPr>
        <w:sdtContent>
          <w:r w:rsidR="009D13D2" w:rsidRPr="006C6F04">
            <w:rPr>
              <w:color w:val="000000"/>
            </w:rPr>
            <w:t>[22]</w:t>
          </w:r>
        </w:sdtContent>
      </w:sdt>
    </w:p>
    <w:p w14:paraId="18D6E89F" w14:textId="5A2B9CFA" w:rsidR="006E7C11" w:rsidRPr="006C6F04" w:rsidRDefault="006E7C11" w:rsidP="0011630A">
      <w:pPr>
        <w:pStyle w:val="ListParagraph"/>
        <w:numPr>
          <w:ilvl w:val="0"/>
          <w:numId w:val="7"/>
        </w:numPr>
        <w:rPr>
          <w:color w:val="000000"/>
        </w:rPr>
      </w:pPr>
      <w:r w:rsidRPr="006C6F04">
        <w:rPr>
          <w:color w:val="000000"/>
        </w:rPr>
        <w:t xml:space="preserve">Meditation: The meditation session involved a controlled breathing exercise guided by an audio track. Participants followed the instructions with their eyes closed, </w:t>
      </w:r>
      <w:r w:rsidR="000F28B3" w:rsidRPr="006C6F04">
        <w:rPr>
          <w:color w:val="000000"/>
        </w:rPr>
        <w:t xml:space="preserve">and </w:t>
      </w:r>
      <w:r w:rsidRPr="006C6F04">
        <w:rPr>
          <w:color w:val="000000"/>
        </w:rPr>
        <w:t xml:space="preserve">seated in a comfortable position. The meditation lasted for 7 minutes. </w:t>
      </w:r>
      <w:sdt>
        <w:sdtPr>
          <w:rPr>
            <w:color w:val="000000"/>
          </w:rPr>
          <w:tag w:val="MENDELEY_CITATION_v3_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"/>
          <w:id w:val="-1802290539"/>
          <w:placeholder>
            <w:docPart w:val="BEE571EE4E864AD9BACC0E330D85A673"/>
          </w:placeholder>
        </w:sdtPr>
        <w:sdtContent>
          <w:r w:rsidRPr="006C6F04">
            <w:rPr>
              <w:color w:val="000000"/>
            </w:rPr>
            <w:t>[22]</w:t>
          </w:r>
        </w:sdtContent>
      </w:sdt>
    </w:p>
    <w:p w14:paraId="4A07B07D" w14:textId="77777777" w:rsidR="0011630A" w:rsidRPr="006C6F04" w:rsidRDefault="0011630A" w:rsidP="0011630A"/>
    <w:p w14:paraId="76044F50" w14:textId="77777777" w:rsidR="00A15A06" w:rsidRPr="006C6F04" w:rsidRDefault="005A05E7" w:rsidP="005A05E7">
      <w:r w:rsidRPr="006C6F04">
        <w:t xml:space="preserve">In studies evaluating the performance of the WESAD dataset, classification accuracies of up to 80% for the </w:t>
      </w:r>
      <w:r w:rsidR="000F28B3" w:rsidRPr="006C6F04">
        <w:t>four</w:t>
      </w:r>
      <w:r w:rsidRPr="006C6F04">
        <w:t>-class classification</w:t>
      </w:r>
      <w:r w:rsidR="00A15A06" w:rsidRPr="006C6F04">
        <w:t xml:space="preserve"> (neutral, stress, amusement, meditaton) and</w:t>
      </w:r>
      <w:r w:rsidRPr="006C6F04">
        <w:t xml:space="preserve"> up to 93% for the binary </w:t>
      </w:r>
      <w:r w:rsidR="00A15A06" w:rsidRPr="006C6F04">
        <w:t xml:space="preserve">classification </w:t>
      </w:r>
      <w:r w:rsidRPr="006C6F04">
        <w:t>(stress</w:t>
      </w:r>
      <w:r w:rsidR="00A15A06" w:rsidRPr="006C6F04">
        <w:t>,</w:t>
      </w:r>
      <w:r w:rsidRPr="006C6F04">
        <w:t xml:space="preserve"> non-stress) have been reported. </w:t>
      </w:r>
      <w:sdt>
        <w:sdtPr>
          <w:rPr>
            <w:color w:val="000000"/>
          </w:rPr>
          <w:tag w:val="MENDELEY_CITATION_v3_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"/>
          <w:id w:val="-2050831589"/>
          <w:placeholder>
            <w:docPart w:val="DefaultPlaceholder_-1854013440"/>
          </w:placeholder>
        </w:sdtPr>
        <w:sdtContent>
          <w:r w:rsidR="009D13D2" w:rsidRPr="006C6F04">
            <w:rPr>
              <w:color w:val="000000"/>
            </w:rPr>
            <w:t>[2]</w:t>
          </w:r>
        </w:sdtContent>
      </w:sdt>
      <w:r w:rsidR="00905CDA" w:rsidRPr="006C6F04">
        <w:rPr>
          <w:color w:val="000000"/>
        </w:rPr>
        <w:t xml:space="preserve"> </w:t>
      </w:r>
      <w:sdt>
        <w:sdtPr>
          <w:rPr>
            <w:color w:val="000000"/>
          </w:rPr>
          <w:tag w:val="MENDELEY_CITATION_v3_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"/>
          <w:id w:val="710923045"/>
          <w:placeholder>
            <w:docPart w:val="DefaultPlaceholder_-1854013440"/>
          </w:placeholder>
        </w:sdtPr>
        <w:sdtContent>
          <w:r w:rsidR="009D13D2" w:rsidRPr="006C6F04">
            <w:rPr>
              <w:color w:val="000000"/>
            </w:rPr>
            <w:t>[23]</w:t>
          </w:r>
        </w:sdtContent>
      </w:sdt>
      <w:r w:rsidR="00F56AAD" w:rsidRPr="006C6F04">
        <w:rPr>
          <w:color w:val="000000"/>
        </w:rPr>
        <w:t xml:space="preserve"> </w:t>
      </w:r>
      <w:r w:rsidRPr="006C6F04">
        <w:t>These findings underscore the dataset's efficacy in facilitating accurate stress and affect detection through machine learning approaches.</w:t>
      </w:r>
      <w:r w:rsidR="005D16D4" w:rsidRPr="006C6F04">
        <w:t xml:space="preserve"> However, it is </w:t>
      </w:r>
      <w:r w:rsidR="00A15A06" w:rsidRPr="006C6F04">
        <w:t>important to acknowledge that there is an unequal distribution of stress and non-stress samples in the WESAD dataset</w:t>
      </w:r>
      <w:r w:rsidR="005D16D4" w:rsidRPr="006C6F04">
        <w:t xml:space="preserve">, which </w:t>
      </w:r>
      <w:r w:rsidR="00257B6D" w:rsidRPr="006C6F04">
        <w:t>causes bias in the modal developed.</w:t>
      </w:r>
      <w:r w:rsidR="00B67BDD" w:rsidRPr="006C6F04">
        <w:t xml:space="preserve"> </w:t>
      </w:r>
      <w:sdt>
        <w:sdtPr>
          <w:rPr>
            <w:color w:val="000000"/>
          </w:rPr>
          <w:tag w:val="MENDELEY_CITATION_v3_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"/>
          <w:id w:val="-163011510"/>
          <w:placeholder>
            <w:docPart w:val="DefaultPlaceholder_-1854013440"/>
          </w:placeholder>
        </w:sdtPr>
        <w:sdtContent>
          <w:r w:rsidR="009D13D2" w:rsidRPr="006C6F04">
            <w:rPr>
              <w:color w:val="000000"/>
            </w:rPr>
            <w:t>[22]</w:t>
          </w:r>
        </w:sdtContent>
      </w:sdt>
      <w:r w:rsidRPr="006C6F04">
        <w:t xml:space="preserve"> </w:t>
      </w:r>
    </w:p>
    <w:p w14:paraId="6E4ED666" w14:textId="77777777" w:rsidR="00A15A06" w:rsidRPr="006C6F04" w:rsidRDefault="00A15A06" w:rsidP="005A05E7"/>
    <w:p w14:paraId="269A385C" w14:textId="2BDD6885" w:rsidR="00A54769" w:rsidRPr="006C6F04" w:rsidRDefault="00A15A06" w:rsidP="005A05E7">
      <w:pPr>
        <w:rPr>
          <w:color w:val="000000"/>
        </w:rPr>
      </w:pPr>
      <w:r w:rsidRPr="006C6F04">
        <w:t>T</w:t>
      </w:r>
      <w:r w:rsidR="005A05E7" w:rsidRPr="006C6F04">
        <w:t>he WESAD dataset categorizes states through binary labels, indicating whether subjects are experiencing stress or not, derived from self-reported annotations collected during data acquisition. Subjects are prompted to report perceived stress or relaxation levels while engaging in various tasks or activities.</w:t>
      </w:r>
      <w:r w:rsidR="00522B6E" w:rsidRPr="006C6F04">
        <w:t xml:space="preserve"> </w:t>
      </w:r>
      <w:sdt>
        <w:sdtPr>
          <w:rPr>
            <w:color w:val="000000"/>
          </w:rPr>
          <w:tag w:val="MENDELEY_CITATION_v3_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"/>
          <w:id w:val="-236400884"/>
          <w:placeholder>
            <w:docPart w:val="DefaultPlaceholder_-1854013440"/>
          </w:placeholder>
        </w:sdtPr>
        <w:sdtContent>
          <w:r w:rsidR="009D13D2" w:rsidRPr="006C6F04">
            <w:rPr>
              <w:color w:val="000000"/>
            </w:rPr>
            <w:t>[23]</w:t>
          </w:r>
        </w:sdtContent>
      </w:sdt>
      <w:r w:rsidR="00114BA2" w:rsidRPr="006C6F04">
        <w:rPr>
          <w:color w:val="000000"/>
        </w:rPr>
        <w:t xml:space="preserve"> There are several </w:t>
      </w:r>
      <w:r w:rsidR="0003771D" w:rsidRPr="006C6F04">
        <w:rPr>
          <w:color w:val="000000"/>
        </w:rPr>
        <w:t xml:space="preserve">questionnaires used to classify the labels which are </w:t>
      </w:r>
      <w:r w:rsidR="006E0516" w:rsidRPr="006C6F04">
        <w:t>Positive and Negative Affect Schedule</w:t>
      </w:r>
      <w:r w:rsidR="006E0516" w:rsidRPr="006C6F04">
        <w:rPr>
          <w:color w:val="000000"/>
        </w:rPr>
        <w:t xml:space="preserve"> (</w:t>
      </w:r>
      <w:r w:rsidR="0003771D" w:rsidRPr="006C6F04">
        <w:rPr>
          <w:color w:val="000000"/>
        </w:rPr>
        <w:t>PANAS</w:t>
      </w:r>
      <w:r w:rsidR="006E0516" w:rsidRPr="006C6F04">
        <w:rPr>
          <w:color w:val="000000"/>
        </w:rPr>
        <w:t>)</w:t>
      </w:r>
      <w:r w:rsidR="0003771D" w:rsidRPr="006C6F04">
        <w:rPr>
          <w:color w:val="000000"/>
        </w:rPr>
        <w:t xml:space="preserve">, </w:t>
      </w:r>
      <w:r w:rsidR="009C7AB4" w:rsidRPr="006C6F04">
        <w:rPr>
          <w:color w:val="000000"/>
        </w:rPr>
        <w:t>State-Trait Anxiety Inventory (STAI)</w:t>
      </w:r>
      <w:r w:rsidR="00DF0950" w:rsidRPr="006C6F04">
        <w:rPr>
          <w:color w:val="000000"/>
        </w:rPr>
        <w:t xml:space="preserve">, </w:t>
      </w:r>
      <w:r w:rsidR="00D55AEE" w:rsidRPr="006C6F04">
        <w:rPr>
          <w:color w:val="000000"/>
        </w:rPr>
        <w:t>Self-Assessment Manikin (</w:t>
      </w:r>
      <w:r w:rsidR="00DF0950" w:rsidRPr="006C6F04">
        <w:rPr>
          <w:color w:val="000000"/>
        </w:rPr>
        <w:t>SAM</w:t>
      </w:r>
      <w:r w:rsidR="00D55AEE" w:rsidRPr="006C6F04">
        <w:rPr>
          <w:color w:val="000000"/>
        </w:rPr>
        <w:t>)</w:t>
      </w:r>
      <w:r w:rsidR="00DF0950" w:rsidRPr="006C6F04">
        <w:rPr>
          <w:color w:val="000000"/>
        </w:rPr>
        <w:t xml:space="preserve">, </w:t>
      </w:r>
      <w:r w:rsidR="0013633B" w:rsidRPr="006C6F04">
        <w:rPr>
          <w:color w:val="000000"/>
        </w:rPr>
        <w:t xml:space="preserve">and </w:t>
      </w:r>
      <w:r w:rsidR="00D55AEE" w:rsidRPr="006C6F04">
        <w:rPr>
          <w:color w:val="000000"/>
        </w:rPr>
        <w:t>Short Stress State Questionnaire (</w:t>
      </w:r>
      <w:r w:rsidR="00DF0950" w:rsidRPr="006C6F04">
        <w:rPr>
          <w:color w:val="000000"/>
        </w:rPr>
        <w:t>SSSQ</w:t>
      </w:r>
      <w:r w:rsidR="00D55AEE" w:rsidRPr="006C6F04">
        <w:rPr>
          <w:color w:val="000000"/>
        </w:rPr>
        <w:t>)</w:t>
      </w:r>
      <w:r w:rsidR="00DF0950" w:rsidRPr="006C6F04">
        <w:rPr>
          <w:color w:val="000000"/>
        </w:rPr>
        <w:t xml:space="preserve"> and the questions are shown in Figure </w:t>
      </w:r>
      <w:r w:rsidR="0090254E" w:rsidRPr="006C6F04">
        <w:rPr>
          <w:color w:val="000000"/>
        </w:rPr>
        <w:t>5</w:t>
      </w:r>
      <w:r w:rsidR="00A54769" w:rsidRPr="006C6F04">
        <w:rPr>
          <w:color w:val="000000"/>
        </w:rPr>
        <w:t>.</w:t>
      </w:r>
    </w:p>
    <w:p w14:paraId="46C72D13" w14:textId="74532FD1" w:rsidR="00E44DD1" w:rsidRPr="006C6F04" w:rsidRDefault="00E44DD1" w:rsidP="00B55A0B">
      <w:pPr>
        <w:jc w:val="center"/>
        <w:rPr>
          <w:color w:val="000000"/>
        </w:rPr>
      </w:pPr>
      <w:r w:rsidRPr="006C6F04">
        <w:rPr>
          <w:noProof/>
          <w:color w:val="000000"/>
        </w:rPr>
        <w:drawing>
          <wp:inline distT="0" distB="0" distL="0" distR="0" wp14:anchorId="365E4E93" wp14:editId="0209A24D">
            <wp:extent cx="5792003" cy="2318657"/>
            <wp:effectExtent l="0" t="0" r="0" b="5715"/>
            <wp:docPr id="16469920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992040" name="Picture 1" descr="A screenshot of a computer&#10;&#10;Description automatically generated"/>
                    <pic:cNvPicPr/>
                  </pic:nvPicPr>
                  <pic:blipFill>
                    <a:blip r:embed="rId18"/>
                    <a:stretch>
                      <a:fillRect/>
                    </a:stretch>
                  </pic:blipFill>
                  <pic:spPr>
                    <a:xfrm>
                      <a:off x="0" y="0"/>
                      <a:ext cx="5804007" cy="2323463"/>
                    </a:xfrm>
                    <a:prstGeom prst="rect">
                      <a:avLst/>
                    </a:prstGeom>
                  </pic:spPr>
                </pic:pic>
              </a:graphicData>
            </a:graphic>
          </wp:inline>
        </w:drawing>
      </w:r>
    </w:p>
    <w:p w14:paraId="5CC14FCA" w14:textId="0249DD3E" w:rsidR="00E44DD1" w:rsidRPr="006C6F04" w:rsidRDefault="00E44DD1" w:rsidP="00E44DD1">
      <w:pPr>
        <w:pStyle w:val="Caption"/>
        <w:rPr>
          <w:color w:val="000000"/>
        </w:rPr>
      </w:pPr>
      <w:bookmarkStart w:id="36" w:name="_Toc165249122"/>
      <w:r w:rsidRPr="006C6F04">
        <w:t xml:space="preserve">Figure </w:t>
      </w:r>
      <w:r w:rsidRPr="006C6F04">
        <w:fldChar w:fldCharType="begin"/>
      </w:r>
      <w:r w:rsidRPr="006C6F04">
        <w:instrText xml:space="preserve"> SEQ Figure \* ARABIC </w:instrText>
      </w:r>
      <w:r w:rsidRPr="006C6F04">
        <w:fldChar w:fldCharType="separate"/>
      </w:r>
      <w:r w:rsidR="001737EC">
        <w:rPr>
          <w:noProof/>
        </w:rPr>
        <w:t>5</w:t>
      </w:r>
      <w:r w:rsidRPr="006C6F04">
        <w:fldChar w:fldCharType="end"/>
      </w:r>
      <w:r w:rsidRPr="006C6F04">
        <w:t>. WESAD Questionnaires.</w:t>
      </w:r>
      <w:bookmarkEnd w:id="36"/>
    </w:p>
    <w:p w14:paraId="7E77131C" w14:textId="1FB7DB6A" w:rsidR="006F471C" w:rsidRPr="006C6F04" w:rsidRDefault="005A05E7" w:rsidP="00D16152">
      <w:pPr>
        <w:rPr>
          <w:color w:val="000000"/>
        </w:rPr>
      </w:pPr>
      <w:r w:rsidRPr="006C6F04">
        <w:lastRenderedPageBreak/>
        <w:t>Given the aim of deploying a DNN into a wearable context, the WESAD dataset emerges as an ideal resource for this study. However, it's essential to consider the broader implications and potential limitations of relying solely on the WESAD dataset, including its representativeness across diverse populations and scenarios, as well as its applicability to real-world deployment scenarios.</w:t>
      </w:r>
      <w:r w:rsidR="005E7408" w:rsidRPr="006C6F04">
        <w:t xml:space="preserve"> </w:t>
      </w:r>
      <w:sdt>
        <w:sdtPr>
          <w:rPr>
            <w:color w:val="000000"/>
          </w:rPr>
          <w:tag w:val="MENDELEY_CITATION_v3_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"/>
          <w:id w:val="1686481559"/>
          <w:placeholder>
            <w:docPart w:val="DefaultPlaceholder_-1854013440"/>
          </w:placeholder>
        </w:sdtPr>
        <w:sdtContent>
          <w:r w:rsidR="009D13D2" w:rsidRPr="006C6F04">
            <w:rPr>
              <w:color w:val="000000"/>
            </w:rPr>
            <w:t>[23]</w:t>
          </w:r>
        </w:sdtContent>
      </w:sdt>
      <w:r w:rsidRPr="006C6F04">
        <w:t xml:space="preserve"> Furthermore, exploring recent advancements in wearable sensor technology </w:t>
      </w:r>
      <w:r w:rsidR="00EB4406" w:rsidRPr="006C6F04">
        <w:t xml:space="preserve">as well as different datasets </w:t>
      </w:r>
      <w:r w:rsidRPr="006C6F04">
        <w:t>and their implications for stress and affect detection systems could provide valuable insights into future research directions.</w:t>
      </w:r>
      <w:r w:rsidR="00EB4406" w:rsidRPr="006C6F04">
        <w:t xml:space="preserve"> </w:t>
      </w:r>
      <w:sdt>
        <w:sdtPr>
          <w:rPr>
            <w:color w:val="000000"/>
          </w:rPr>
          <w:tag w:val="MENDELEY_CITATION_v3_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"/>
          <w:id w:val="-1190608783"/>
          <w:placeholder>
            <w:docPart w:val="DefaultPlaceholder_-1854013440"/>
          </w:placeholder>
        </w:sdtPr>
        <w:sdtContent>
          <w:r w:rsidR="009D13D2" w:rsidRPr="006C6F04">
            <w:rPr>
              <w:color w:val="000000"/>
            </w:rPr>
            <w:t>[22]</w:t>
          </w:r>
        </w:sdtContent>
      </w:sdt>
      <w:r w:rsidR="00D16152" w:rsidRPr="006C6F04">
        <w:rPr>
          <w:color w:val="000000"/>
        </w:rPr>
        <w:t xml:space="preserve"> However, considering limitations in time and resources, these</w:t>
      </w:r>
      <w:r w:rsidR="006C5AC8" w:rsidRPr="006C6F04">
        <w:rPr>
          <w:color w:val="000000"/>
        </w:rPr>
        <w:t xml:space="preserve"> tasks</w:t>
      </w:r>
      <w:r w:rsidR="00D16152" w:rsidRPr="006C6F04">
        <w:rPr>
          <w:color w:val="000000"/>
        </w:rPr>
        <w:t xml:space="preserve"> could be </w:t>
      </w:r>
      <w:r w:rsidR="006C5AC8" w:rsidRPr="006C6F04">
        <w:rPr>
          <w:color w:val="000000"/>
        </w:rPr>
        <w:t>planned</w:t>
      </w:r>
      <w:r w:rsidR="00D16152" w:rsidRPr="006C6F04">
        <w:rPr>
          <w:color w:val="000000"/>
        </w:rPr>
        <w:t xml:space="preserve"> for future improvement.</w:t>
      </w:r>
    </w:p>
    <w:p w14:paraId="0ADDC1EB" w14:textId="77777777" w:rsidR="005A05E7" w:rsidRPr="006C6F04" w:rsidRDefault="005A05E7" w:rsidP="00613BDF"/>
    <w:p w14:paraId="3B85FAF2" w14:textId="7E8DA6EB" w:rsidR="00E812DD" w:rsidRPr="006C6F04" w:rsidRDefault="00E812DD" w:rsidP="00E812DD">
      <w:pPr>
        <w:pStyle w:val="Heading3"/>
      </w:pPr>
      <w:bookmarkStart w:id="37" w:name="_Toc165249053"/>
      <w:r w:rsidRPr="006C6F04">
        <w:t>2.1.</w:t>
      </w:r>
      <w:r w:rsidR="000D7E39" w:rsidRPr="006C6F04">
        <w:t>6</w:t>
      </w:r>
      <w:r w:rsidRPr="006C6F04">
        <w:t xml:space="preserve"> Related works of training emotion classification using ECG data</w:t>
      </w:r>
      <w:bookmarkEnd w:id="37"/>
    </w:p>
    <w:p w14:paraId="13AB3322" w14:textId="4E22900E" w:rsidR="003F2D48" w:rsidRPr="006C6F04" w:rsidRDefault="006C5AC8" w:rsidP="006C5AC8">
      <w:r w:rsidRPr="006C6F04">
        <w:t xml:space="preserve">Thorough and extensive research and data collection have been undertaken for this paper, encompassing studies spanning from 2011 to 2023. </w:t>
      </w:r>
      <w:r w:rsidR="006F03FC" w:rsidRPr="006C6F04">
        <w:t xml:space="preserve">Table </w:t>
      </w:r>
      <w:r w:rsidR="0090254E" w:rsidRPr="006C6F04">
        <w:t>1</w:t>
      </w:r>
      <w:r w:rsidR="006F03FC" w:rsidRPr="006C6F04">
        <w:t xml:space="preserve"> displays </w:t>
      </w:r>
      <w:r w:rsidR="00F54014" w:rsidRPr="006C6F04">
        <w:t xml:space="preserve">various emotion classification </w:t>
      </w:r>
      <w:r w:rsidR="00561DBA" w:rsidRPr="006C6F04">
        <w:t xml:space="preserve">models that </w:t>
      </w:r>
      <w:r w:rsidR="00425093" w:rsidRPr="006C6F04">
        <w:t>were</w:t>
      </w:r>
      <w:r w:rsidR="00561DBA" w:rsidRPr="006C6F04">
        <w:t xml:space="preserve"> trained with ECG data</w:t>
      </w:r>
      <w:r w:rsidR="001D6B29" w:rsidRPr="006C6F04">
        <w:t xml:space="preserve"> with the performance of the models.</w:t>
      </w:r>
      <w:r w:rsidR="00DE3D0F" w:rsidRPr="006C6F04">
        <w:t xml:space="preserve"> </w:t>
      </w:r>
      <w:r w:rsidR="003F2D48" w:rsidRPr="006C6F04">
        <w:t>Various techniques exist for categorizing emotions:</w:t>
      </w:r>
    </w:p>
    <w:p w14:paraId="29D558AC" w14:textId="77777777" w:rsidR="003F2D48" w:rsidRPr="006C6F04" w:rsidRDefault="003F2D48" w:rsidP="003F2D48"/>
    <w:p w14:paraId="78B79699" w14:textId="066793D1" w:rsidR="003F2D48" w:rsidRPr="006C6F04" w:rsidRDefault="003F2D48" w:rsidP="003F2D48">
      <w:pPr>
        <w:pStyle w:val="ListParagraph"/>
        <w:numPr>
          <w:ilvl w:val="0"/>
          <w:numId w:val="9"/>
        </w:numPr>
      </w:pPr>
      <w:r w:rsidRPr="006C6F04">
        <w:t>Discrete Emotional Models (DEM) aim to identify and categorize specific emotional states such as happiness, sadness, anger, and others.</w:t>
      </w:r>
    </w:p>
    <w:p w14:paraId="36195CCD" w14:textId="0F1DB9FB" w:rsidR="003F2D48" w:rsidRPr="006C6F04" w:rsidRDefault="003F2D48" w:rsidP="003F2D48">
      <w:pPr>
        <w:pStyle w:val="ListParagraph"/>
        <w:numPr>
          <w:ilvl w:val="0"/>
          <w:numId w:val="9"/>
        </w:numPr>
      </w:pPr>
      <w:r w:rsidRPr="006C6F04">
        <w:t>Affective Dimensional Models (ADM) segment emotions based on valence or arousal dimensions.</w:t>
      </w:r>
    </w:p>
    <w:p w14:paraId="15A61743" w14:textId="0996E8C3" w:rsidR="00362E3A" w:rsidRPr="006C6F04" w:rsidRDefault="003F2D48" w:rsidP="003F2D48">
      <w:pPr>
        <w:pStyle w:val="ListParagraph"/>
        <w:numPr>
          <w:ilvl w:val="0"/>
          <w:numId w:val="9"/>
        </w:numPr>
      </w:pPr>
      <w:r w:rsidRPr="006C6F04">
        <w:t>Stress vs. Non-stress Classification Model distinguishes between emotions associated with stress and those that are not.</w:t>
      </w:r>
    </w:p>
    <w:p w14:paraId="39941EAC" w14:textId="77777777" w:rsidR="003F2D48" w:rsidRPr="006C6F04" w:rsidRDefault="003F2D48" w:rsidP="003F2D48">
      <w:pPr>
        <w:pStyle w:val="ListParagraph"/>
      </w:pPr>
    </w:p>
    <w:p w14:paraId="0632BC96" w14:textId="7376615B" w:rsidR="00D312E1" w:rsidRPr="006C6F04" w:rsidRDefault="00461D49" w:rsidP="001F73D7">
      <w:pPr>
        <w:sectPr w:rsidR="00D312E1" w:rsidRPr="006C6F04" w:rsidSect="00AA27BE">
          <w:pgSz w:w="12240" w:h="15840"/>
          <w:pgMar w:top="1440" w:right="1440" w:bottom="1440" w:left="1440" w:header="720" w:footer="720" w:gutter="0"/>
          <w:pgNumType w:start="1"/>
          <w:cols w:space="720"/>
          <w:titlePg/>
          <w:docGrid w:linePitch="360"/>
        </w:sectPr>
      </w:pPr>
      <w:r w:rsidRPr="006C6F04">
        <w:t xml:space="preserve">It </w:t>
      </w:r>
      <w:r w:rsidR="000E73E0" w:rsidRPr="006C6F04">
        <w:t xml:space="preserve">can be observed that the studies that only include ECG modalities </w:t>
      </w:r>
      <w:r w:rsidR="00301110" w:rsidRPr="006C6F04">
        <w:t>can achieve 70% accuracy and above while studies that combine different modalities are not that accurate.</w:t>
      </w:r>
      <w:r w:rsidR="00E03310" w:rsidRPr="006C6F04">
        <w:t xml:space="preserve"> </w:t>
      </w:r>
      <w:r w:rsidR="00EC415C" w:rsidRPr="006C6F04">
        <w:t xml:space="preserve">Most of the </w:t>
      </w:r>
      <w:r w:rsidR="00B11AEA" w:rsidRPr="006C6F04">
        <w:t>studies carried out focus on the accuracy of the model</w:t>
      </w:r>
      <w:r w:rsidR="002A0086" w:rsidRPr="006C6F04">
        <w:t xml:space="preserve"> and hence </w:t>
      </w:r>
      <w:r w:rsidR="00636B08" w:rsidRPr="006C6F04">
        <w:t xml:space="preserve">complex </w:t>
      </w:r>
      <w:r w:rsidR="00C4609A" w:rsidRPr="006C6F04">
        <w:t xml:space="preserve">classification methods are applied. </w:t>
      </w:r>
      <w:r w:rsidR="00D74A3E" w:rsidRPr="006C6F04">
        <w:t xml:space="preserve">Several studies such as </w:t>
      </w:r>
      <w:sdt>
        <w:sdtPr>
          <w:rPr>
            <w:color w:val="000000"/>
          </w:rPr>
          <w:tag w:val="MENDELEY_CITATION_v3_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"/>
          <w:id w:val="1075015115"/>
          <w:placeholder>
            <w:docPart w:val="DefaultPlaceholder_-1854013440"/>
          </w:placeholder>
        </w:sdtPr>
        <w:sdtContent>
          <w:r w:rsidR="009D13D2" w:rsidRPr="006C6F04">
            <w:rPr>
              <w:color w:val="000000"/>
            </w:rPr>
            <w:t>[24]</w:t>
          </w:r>
        </w:sdtContent>
      </w:sdt>
      <w:r w:rsidR="00727BC2" w:rsidRPr="006C6F04">
        <w:rPr>
          <w:color w:val="000000"/>
        </w:rPr>
        <w:t xml:space="preserve"> </w:t>
      </w:r>
      <w:sdt>
        <w:sdtPr>
          <w:rPr>
            <w:color w:val="000000"/>
          </w:rPr>
          <w:tag w:val="MENDELEY_CITATION_v3_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"/>
          <w:id w:val="786550249"/>
          <w:placeholder>
            <w:docPart w:val="DefaultPlaceholder_-1854013440"/>
          </w:placeholder>
        </w:sdtPr>
        <w:sdtContent>
          <w:r w:rsidR="009D13D2" w:rsidRPr="006C6F04">
            <w:rPr>
              <w:color w:val="000000"/>
            </w:rPr>
            <w:t>[25]</w:t>
          </w:r>
        </w:sdtContent>
      </w:sdt>
      <w:r w:rsidR="001E2EBC" w:rsidRPr="006C6F04">
        <w:rPr>
          <w:color w:val="000000"/>
        </w:rPr>
        <w:t xml:space="preserve"> </w:t>
      </w:r>
      <w:r w:rsidR="00727BC2" w:rsidRPr="006C6F04">
        <w:rPr>
          <w:color w:val="000000"/>
        </w:rPr>
        <w:t xml:space="preserve">even proposed combining </w:t>
      </w:r>
      <w:r w:rsidR="001E2EBC" w:rsidRPr="006C6F04">
        <w:rPr>
          <w:color w:val="000000"/>
        </w:rPr>
        <w:t xml:space="preserve">several datasets that </w:t>
      </w:r>
      <w:r w:rsidR="0059558C" w:rsidRPr="006C6F04">
        <w:rPr>
          <w:color w:val="000000"/>
        </w:rPr>
        <w:t>are</w:t>
      </w:r>
      <w:r w:rsidR="001E2EBC" w:rsidRPr="006C6F04">
        <w:rPr>
          <w:color w:val="000000"/>
        </w:rPr>
        <w:t xml:space="preserve"> publicly available </w:t>
      </w:r>
      <w:r w:rsidR="0059558C" w:rsidRPr="006C6F04">
        <w:rPr>
          <w:color w:val="000000"/>
        </w:rPr>
        <w:t>to perform classifications.</w:t>
      </w:r>
      <w:r w:rsidRPr="006C6F04">
        <w:rPr>
          <w:color w:val="000000"/>
        </w:rPr>
        <w:t xml:space="preserve"> Prior to the year 2020, conventional machine learning methods </w:t>
      </w:r>
      <w:r w:rsidR="000836D0" w:rsidRPr="006C6F04">
        <w:rPr>
          <w:color w:val="000000"/>
        </w:rPr>
        <w:t>were</w:t>
      </w:r>
      <w:r w:rsidRPr="006C6F04">
        <w:rPr>
          <w:color w:val="000000"/>
        </w:rPr>
        <w:t xml:space="preserve"> </w:t>
      </w:r>
      <w:r w:rsidR="000836D0" w:rsidRPr="006C6F04">
        <w:rPr>
          <w:color w:val="000000"/>
        </w:rPr>
        <w:t>utilised</w:t>
      </w:r>
      <w:r w:rsidRPr="006C6F04">
        <w:rPr>
          <w:color w:val="000000"/>
        </w:rPr>
        <w:t xml:space="preserve"> as </w:t>
      </w:r>
      <w:r w:rsidR="000836D0" w:rsidRPr="006C6F04">
        <w:rPr>
          <w:color w:val="000000"/>
        </w:rPr>
        <w:t xml:space="preserve">illustrated </w:t>
      </w:r>
      <w:r w:rsidRPr="006C6F04">
        <w:rPr>
          <w:color w:val="000000"/>
        </w:rPr>
        <w:t xml:space="preserve">in Table </w:t>
      </w:r>
      <w:r w:rsidR="0090254E" w:rsidRPr="006C6F04">
        <w:rPr>
          <w:color w:val="000000"/>
        </w:rPr>
        <w:t>1</w:t>
      </w:r>
      <w:r w:rsidRPr="006C6F04">
        <w:rPr>
          <w:color w:val="000000"/>
        </w:rPr>
        <w:t xml:space="preserve"> while studies performed latterly </w:t>
      </w:r>
      <w:r w:rsidR="000836D0" w:rsidRPr="006C6F04">
        <w:rPr>
          <w:color w:val="000000"/>
        </w:rPr>
        <w:t>implemented</w:t>
      </w:r>
      <w:r w:rsidRPr="006C6F04">
        <w:rPr>
          <w:color w:val="000000"/>
        </w:rPr>
        <w:t xml:space="preserve"> various deep learning methods.</w:t>
      </w:r>
      <w:r w:rsidR="000836D0" w:rsidRPr="006C6F04">
        <w:rPr>
          <w:color w:val="000000"/>
        </w:rPr>
        <w:t xml:space="preserve"> </w:t>
      </w:r>
    </w:p>
    <w:p w14:paraId="6E9A3CEB" w14:textId="74354C40" w:rsidR="00373833" w:rsidRPr="006C6F04" w:rsidRDefault="009772D5" w:rsidP="009772D5">
      <w:pPr>
        <w:pStyle w:val="Caption"/>
        <w:spacing w:before="0"/>
      </w:pPr>
      <w:bookmarkStart w:id="38" w:name="_Toc165249207"/>
      <w:r w:rsidRPr="006C6F04">
        <w:lastRenderedPageBreak/>
        <w:t xml:space="preserve">Table </w:t>
      </w:r>
      <w:r w:rsidRPr="006C6F04">
        <w:fldChar w:fldCharType="begin"/>
      </w:r>
      <w:r w:rsidRPr="006C6F04">
        <w:instrText xml:space="preserve"> SEQ Table \* ARABIC </w:instrText>
      </w:r>
      <w:r w:rsidRPr="006C6F04">
        <w:fldChar w:fldCharType="separate"/>
      </w:r>
      <w:r w:rsidR="001737EC">
        <w:rPr>
          <w:noProof/>
        </w:rPr>
        <w:t>1</w:t>
      </w:r>
      <w:r w:rsidRPr="006C6F04">
        <w:fldChar w:fldCharType="end"/>
      </w:r>
      <w:r w:rsidRPr="006C6F04">
        <w:t>. List of similar ECG-based emotion classification studies.</w:t>
      </w:r>
      <w:bookmarkEnd w:id="38"/>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582"/>
        <w:gridCol w:w="2363"/>
        <w:gridCol w:w="2574"/>
        <w:gridCol w:w="2529"/>
        <w:gridCol w:w="3098"/>
        <w:gridCol w:w="2509"/>
        <w:gridCol w:w="640"/>
      </w:tblGrid>
      <w:tr w:rsidR="009772D5" w:rsidRPr="006C6F04" w14:paraId="266D7C7A" w14:textId="77777777" w:rsidTr="00C04550">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4B22F101" w14:textId="77777777" w:rsidR="009772D5" w:rsidRPr="006C6F04" w:rsidRDefault="009772D5" w:rsidP="00C04550">
            <w:pPr>
              <w:jc w:val="center"/>
              <w:rPr>
                <w:b/>
                <w:bCs/>
                <w:sz w:val="20"/>
                <w:szCs w:val="20"/>
                <w:lang w:eastAsia="zh-CN"/>
              </w:rPr>
            </w:pPr>
            <w:r w:rsidRPr="006C6F04">
              <w:rPr>
                <w:b/>
                <w:bCs/>
                <w:sz w:val="20"/>
                <w:szCs w:val="20"/>
              </w:rPr>
              <w:t>Year</w:t>
            </w:r>
          </w:p>
        </w:tc>
        <w:tc>
          <w:tcPr>
            <w:tcW w:w="23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68499CB" w14:textId="77777777" w:rsidR="009772D5" w:rsidRPr="006C6F04" w:rsidRDefault="009772D5" w:rsidP="00EA7FAB">
            <w:pPr>
              <w:jc w:val="center"/>
              <w:rPr>
                <w:b/>
                <w:bCs/>
                <w:sz w:val="20"/>
                <w:szCs w:val="20"/>
              </w:rPr>
            </w:pPr>
            <w:r w:rsidRPr="006C6F04">
              <w:rPr>
                <w:b/>
                <w:bCs/>
                <w:sz w:val="20"/>
                <w:szCs w:val="20"/>
              </w:rPr>
              <w:t>Dataset</w:t>
            </w:r>
          </w:p>
        </w:tc>
        <w:tc>
          <w:tcPr>
            <w:tcW w:w="257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0CBFD5" w14:textId="77777777" w:rsidR="009772D5" w:rsidRPr="006C6F04" w:rsidRDefault="009772D5" w:rsidP="00EA7FAB">
            <w:pPr>
              <w:jc w:val="center"/>
              <w:rPr>
                <w:b/>
                <w:bCs/>
                <w:sz w:val="20"/>
                <w:szCs w:val="20"/>
              </w:rPr>
            </w:pPr>
            <w:r w:rsidRPr="006C6F04">
              <w:rPr>
                <w:b/>
                <w:bCs/>
                <w:sz w:val="20"/>
                <w:szCs w:val="20"/>
              </w:rPr>
              <w:t>Modalities</w:t>
            </w:r>
          </w:p>
        </w:tc>
        <w:tc>
          <w:tcPr>
            <w:tcW w:w="25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C284C56" w14:textId="77777777" w:rsidR="009772D5" w:rsidRPr="006C6F04" w:rsidRDefault="009772D5" w:rsidP="00EA7FAB">
            <w:pPr>
              <w:jc w:val="center"/>
              <w:rPr>
                <w:b/>
                <w:bCs/>
                <w:sz w:val="20"/>
                <w:szCs w:val="20"/>
              </w:rPr>
            </w:pPr>
            <w:r w:rsidRPr="006C6F04">
              <w:rPr>
                <w:b/>
                <w:bCs/>
                <w:sz w:val="20"/>
                <w:szCs w:val="20"/>
              </w:rPr>
              <w:t>Classifications</w:t>
            </w:r>
          </w:p>
        </w:tc>
        <w:tc>
          <w:tcPr>
            <w:tcW w:w="309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1053FC1" w14:textId="77777777" w:rsidR="009772D5" w:rsidRPr="006C6F04" w:rsidRDefault="009772D5" w:rsidP="00EA7FAB">
            <w:pPr>
              <w:jc w:val="center"/>
              <w:rPr>
                <w:b/>
                <w:bCs/>
                <w:sz w:val="20"/>
                <w:szCs w:val="20"/>
              </w:rPr>
            </w:pPr>
            <w:r w:rsidRPr="006C6F04">
              <w:rPr>
                <w:b/>
                <w:bCs/>
                <w:sz w:val="20"/>
                <w:szCs w:val="20"/>
              </w:rPr>
              <w:t>Model Type</w:t>
            </w:r>
          </w:p>
        </w:tc>
        <w:tc>
          <w:tcPr>
            <w:tcW w:w="25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16BB803" w14:textId="77777777" w:rsidR="009772D5" w:rsidRPr="006C6F04" w:rsidRDefault="009772D5" w:rsidP="00EA7FAB">
            <w:pPr>
              <w:jc w:val="center"/>
              <w:rPr>
                <w:b/>
                <w:bCs/>
                <w:sz w:val="20"/>
                <w:szCs w:val="20"/>
              </w:rPr>
            </w:pPr>
            <w:r w:rsidRPr="006C6F04">
              <w:rPr>
                <w:b/>
                <w:bCs/>
                <w:sz w:val="20"/>
                <w:szCs w:val="20"/>
              </w:rPr>
              <w:t>Maximum Accuracy (%)</w:t>
            </w:r>
          </w:p>
        </w:tc>
        <w:tc>
          <w:tcPr>
            <w:tcW w:w="640" w:type="dxa"/>
            <w:tcBorders>
              <w:top w:val="single" w:sz="8" w:space="0" w:color="A3A3A3"/>
              <w:left w:val="single" w:sz="8" w:space="0" w:color="A3A3A3"/>
              <w:bottom w:val="single" w:sz="8" w:space="0" w:color="A3A3A3"/>
              <w:right w:val="single" w:sz="8" w:space="0" w:color="A3A3A3"/>
            </w:tcBorders>
            <w:vAlign w:val="center"/>
          </w:tcPr>
          <w:p w14:paraId="2C7F3052" w14:textId="77777777" w:rsidR="009772D5" w:rsidRPr="006C6F04" w:rsidRDefault="009772D5" w:rsidP="00C04550">
            <w:pPr>
              <w:jc w:val="center"/>
              <w:rPr>
                <w:b/>
                <w:bCs/>
                <w:sz w:val="20"/>
                <w:szCs w:val="20"/>
              </w:rPr>
            </w:pPr>
            <w:r w:rsidRPr="006C6F04">
              <w:rPr>
                <w:b/>
                <w:bCs/>
                <w:sz w:val="20"/>
                <w:szCs w:val="20"/>
              </w:rPr>
              <w:t>Ref</w:t>
            </w:r>
          </w:p>
        </w:tc>
      </w:tr>
      <w:tr w:rsidR="009772D5" w:rsidRPr="006C6F04" w14:paraId="6C3B1F71" w14:textId="77777777" w:rsidTr="00C04550">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514D211F" w14:textId="77777777" w:rsidR="009772D5" w:rsidRPr="006C6F04" w:rsidRDefault="009772D5" w:rsidP="00C04550">
            <w:pPr>
              <w:jc w:val="center"/>
              <w:rPr>
                <w:sz w:val="20"/>
                <w:szCs w:val="20"/>
              </w:rPr>
            </w:pPr>
            <w:r w:rsidRPr="006C6F04">
              <w:rPr>
                <w:sz w:val="20"/>
                <w:szCs w:val="20"/>
              </w:rPr>
              <w:t>2023</w:t>
            </w:r>
          </w:p>
        </w:tc>
        <w:tc>
          <w:tcPr>
            <w:tcW w:w="23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6FC8312" w14:textId="77777777" w:rsidR="009772D5" w:rsidRPr="006C6F04" w:rsidRDefault="009772D5" w:rsidP="00EA7FAB">
            <w:pPr>
              <w:rPr>
                <w:sz w:val="20"/>
                <w:szCs w:val="20"/>
                <w:lang w:val="en-MY"/>
              </w:rPr>
            </w:pPr>
            <w:r w:rsidRPr="006C6F04">
              <w:rPr>
                <w:sz w:val="20"/>
                <w:szCs w:val="20"/>
              </w:rPr>
              <w:t>CASE: 30 subjects</w:t>
            </w:r>
          </w:p>
        </w:tc>
        <w:tc>
          <w:tcPr>
            <w:tcW w:w="257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03D1716" w14:textId="77777777" w:rsidR="009772D5" w:rsidRPr="006C6F04" w:rsidRDefault="009772D5" w:rsidP="00EA7FAB">
            <w:pPr>
              <w:rPr>
                <w:sz w:val="20"/>
                <w:szCs w:val="20"/>
              </w:rPr>
            </w:pPr>
            <w:r w:rsidRPr="006C6F04">
              <w:rPr>
                <w:sz w:val="20"/>
                <w:szCs w:val="20"/>
              </w:rPr>
              <w:t>ECG</w:t>
            </w:r>
          </w:p>
        </w:tc>
        <w:tc>
          <w:tcPr>
            <w:tcW w:w="25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ABA71E" w14:textId="77777777" w:rsidR="009772D5" w:rsidRPr="006C6F04" w:rsidRDefault="009772D5" w:rsidP="00EA7FAB">
            <w:pPr>
              <w:rPr>
                <w:sz w:val="20"/>
                <w:szCs w:val="20"/>
              </w:rPr>
            </w:pPr>
            <w:r w:rsidRPr="006C6F04">
              <w:rPr>
                <w:sz w:val="20"/>
                <w:szCs w:val="20"/>
              </w:rPr>
              <w:t>Valence, Arousal</w:t>
            </w:r>
          </w:p>
        </w:tc>
        <w:tc>
          <w:tcPr>
            <w:tcW w:w="309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E371B1E" w14:textId="77777777" w:rsidR="009772D5" w:rsidRPr="006C6F04" w:rsidRDefault="009772D5" w:rsidP="00EA7FAB">
            <w:pPr>
              <w:rPr>
                <w:sz w:val="20"/>
                <w:szCs w:val="20"/>
              </w:rPr>
            </w:pPr>
            <w:r w:rsidRPr="006C6F04">
              <w:rPr>
                <w:sz w:val="20"/>
                <w:szCs w:val="20"/>
              </w:rPr>
              <w:t>1D CNN</w:t>
            </w:r>
          </w:p>
        </w:tc>
        <w:tc>
          <w:tcPr>
            <w:tcW w:w="25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318130E" w14:textId="77777777" w:rsidR="009772D5" w:rsidRPr="006C6F04" w:rsidRDefault="009772D5" w:rsidP="00EA7FAB">
            <w:pPr>
              <w:rPr>
                <w:sz w:val="20"/>
                <w:szCs w:val="20"/>
              </w:rPr>
            </w:pPr>
            <w:r w:rsidRPr="006C6F04">
              <w:rPr>
                <w:sz w:val="20"/>
                <w:szCs w:val="20"/>
              </w:rPr>
              <w:t>73.8</w:t>
            </w:r>
          </w:p>
        </w:tc>
        <w:sdt>
          <w:sdtPr>
            <w:rPr>
              <w:color w:val="000000"/>
              <w:sz w:val="20"/>
              <w:szCs w:val="20"/>
            </w:rPr>
            <w:tag w:val="MENDELEY_CITATION_v3_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"/>
            <w:id w:val="71010833"/>
            <w:placeholder>
              <w:docPart w:val="DefaultPlaceholder_-1854013440"/>
            </w:placeholder>
          </w:sdtPr>
          <w:sdtContent>
            <w:tc>
              <w:tcPr>
                <w:tcW w:w="640" w:type="dxa"/>
                <w:tcBorders>
                  <w:top w:val="single" w:sz="8" w:space="0" w:color="A3A3A3"/>
                  <w:left w:val="single" w:sz="8" w:space="0" w:color="A3A3A3"/>
                  <w:bottom w:val="single" w:sz="8" w:space="0" w:color="A3A3A3"/>
                  <w:right w:val="single" w:sz="8" w:space="0" w:color="A3A3A3"/>
                </w:tcBorders>
                <w:vAlign w:val="center"/>
              </w:tcPr>
              <w:p w14:paraId="2D9FF307" w14:textId="01D0EB4D" w:rsidR="009772D5" w:rsidRPr="006C6F04" w:rsidRDefault="009D13D2" w:rsidP="00C04550">
                <w:pPr>
                  <w:jc w:val="center"/>
                  <w:rPr>
                    <w:sz w:val="20"/>
                    <w:szCs w:val="20"/>
                  </w:rPr>
                </w:pPr>
                <w:r w:rsidRPr="006C6F04">
                  <w:rPr>
                    <w:color w:val="000000"/>
                    <w:sz w:val="20"/>
                    <w:szCs w:val="20"/>
                  </w:rPr>
                  <w:t>[26]</w:t>
                </w:r>
              </w:p>
            </w:tc>
          </w:sdtContent>
        </w:sdt>
      </w:tr>
      <w:tr w:rsidR="009772D5" w:rsidRPr="006C6F04" w14:paraId="5F2008A9" w14:textId="77777777" w:rsidTr="00C04550">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33323254" w14:textId="77777777" w:rsidR="009772D5" w:rsidRPr="006C6F04" w:rsidRDefault="009772D5" w:rsidP="00C04550">
            <w:pPr>
              <w:jc w:val="center"/>
              <w:rPr>
                <w:sz w:val="20"/>
                <w:szCs w:val="20"/>
              </w:rPr>
            </w:pPr>
            <w:r w:rsidRPr="006C6F04">
              <w:rPr>
                <w:sz w:val="20"/>
                <w:szCs w:val="20"/>
              </w:rPr>
              <w:t>2023</w:t>
            </w:r>
          </w:p>
        </w:tc>
        <w:tc>
          <w:tcPr>
            <w:tcW w:w="23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C19928" w14:textId="77777777" w:rsidR="009772D5" w:rsidRPr="006C6F04" w:rsidRDefault="009772D5" w:rsidP="00EA7FAB">
            <w:pPr>
              <w:rPr>
                <w:sz w:val="20"/>
                <w:szCs w:val="20"/>
                <w:lang w:val="en-MY"/>
              </w:rPr>
            </w:pPr>
            <w:r w:rsidRPr="006C6F04">
              <w:rPr>
                <w:sz w:val="20"/>
                <w:szCs w:val="20"/>
              </w:rPr>
              <w:t>WESAD, CASE, APD</w:t>
            </w:r>
          </w:p>
        </w:tc>
        <w:tc>
          <w:tcPr>
            <w:tcW w:w="257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1D68CD" w14:textId="77777777" w:rsidR="009772D5" w:rsidRPr="006C6F04" w:rsidRDefault="009772D5" w:rsidP="00EA7FAB">
            <w:pPr>
              <w:rPr>
                <w:sz w:val="20"/>
                <w:szCs w:val="20"/>
              </w:rPr>
            </w:pPr>
            <w:r w:rsidRPr="006C6F04">
              <w:rPr>
                <w:sz w:val="20"/>
                <w:szCs w:val="20"/>
              </w:rPr>
              <w:t>ECG, EDA</w:t>
            </w:r>
          </w:p>
        </w:tc>
        <w:tc>
          <w:tcPr>
            <w:tcW w:w="25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4A4F13" w14:textId="77777777" w:rsidR="009772D5" w:rsidRPr="006C6F04" w:rsidRDefault="009772D5" w:rsidP="00EA7FAB">
            <w:pPr>
              <w:rPr>
                <w:sz w:val="20"/>
                <w:szCs w:val="20"/>
              </w:rPr>
            </w:pPr>
            <w:r w:rsidRPr="006C6F04">
              <w:rPr>
                <w:sz w:val="20"/>
                <w:szCs w:val="20"/>
              </w:rPr>
              <w:t>Stress, Arousal</w:t>
            </w:r>
          </w:p>
        </w:tc>
        <w:tc>
          <w:tcPr>
            <w:tcW w:w="309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5C85423" w14:textId="77777777" w:rsidR="009772D5" w:rsidRPr="006C6F04" w:rsidRDefault="009772D5" w:rsidP="00EA7FAB">
            <w:pPr>
              <w:rPr>
                <w:sz w:val="20"/>
                <w:szCs w:val="20"/>
              </w:rPr>
            </w:pPr>
            <w:r w:rsidRPr="006C6F04">
              <w:rPr>
                <w:sz w:val="20"/>
                <w:szCs w:val="20"/>
              </w:rPr>
              <w:t>SVM, LightGBM, RF, XGBoost</w:t>
            </w:r>
          </w:p>
        </w:tc>
        <w:tc>
          <w:tcPr>
            <w:tcW w:w="25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507A17" w14:textId="77777777" w:rsidR="009772D5" w:rsidRPr="006C6F04" w:rsidRDefault="009772D5" w:rsidP="00EA7FAB">
            <w:pPr>
              <w:rPr>
                <w:sz w:val="20"/>
                <w:szCs w:val="20"/>
              </w:rPr>
            </w:pPr>
            <w:r w:rsidRPr="006C6F04">
              <w:rPr>
                <w:sz w:val="20"/>
                <w:szCs w:val="20"/>
              </w:rPr>
              <w:t>68.3</w:t>
            </w:r>
          </w:p>
        </w:tc>
        <w:sdt>
          <w:sdtPr>
            <w:rPr>
              <w:color w:val="000000"/>
              <w:sz w:val="20"/>
              <w:szCs w:val="20"/>
            </w:rPr>
            <w:tag w:val="MENDELEY_CITATION_v3_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"/>
            <w:id w:val="-1806769477"/>
            <w:placeholder>
              <w:docPart w:val="DefaultPlaceholder_-1854013440"/>
            </w:placeholder>
          </w:sdtPr>
          <w:sdtContent>
            <w:tc>
              <w:tcPr>
                <w:tcW w:w="640" w:type="dxa"/>
                <w:tcBorders>
                  <w:top w:val="single" w:sz="8" w:space="0" w:color="A3A3A3"/>
                  <w:left w:val="single" w:sz="8" w:space="0" w:color="A3A3A3"/>
                  <w:bottom w:val="single" w:sz="8" w:space="0" w:color="A3A3A3"/>
                  <w:right w:val="single" w:sz="8" w:space="0" w:color="A3A3A3"/>
                </w:tcBorders>
                <w:vAlign w:val="center"/>
              </w:tcPr>
              <w:p w14:paraId="576880BF" w14:textId="25486864" w:rsidR="009772D5" w:rsidRPr="006C6F04" w:rsidRDefault="009D13D2" w:rsidP="00C04550">
                <w:pPr>
                  <w:jc w:val="center"/>
                  <w:rPr>
                    <w:sz w:val="20"/>
                    <w:szCs w:val="20"/>
                  </w:rPr>
                </w:pPr>
                <w:r w:rsidRPr="006C6F04">
                  <w:rPr>
                    <w:color w:val="000000"/>
                    <w:sz w:val="20"/>
                    <w:szCs w:val="20"/>
                  </w:rPr>
                  <w:t>[27]</w:t>
                </w:r>
              </w:p>
            </w:tc>
          </w:sdtContent>
        </w:sdt>
      </w:tr>
      <w:tr w:rsidR="009772D5" w:rsidRPr="006C6F04" w14:paraId="53ADC6BB" w14:textId="77777777" w:rsidTr="00C04550">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6AF91D19" w14:textId="77777777" w:rsidR="009772D5" w:rsidRPr="006C6F04" w:rsidRDefault="009772D5" w:rsidP="00C04550">
            <w:pPr>
              <w:jc w:val="center"/>
              <w:rPr>
                <w:sz w:val="20"/>
                <w:szCs w:val="20"/>
              </w:rPr>
            </w:pPr>
            <w:r w:rsidRPr="006C6F04">
              <w:rPr>
                <w:sz w:val="20"/>
                <w:szCs w:val="20"/>
              </w:rPr>
              <w:t>2022</w:t>
            </w:r>
          </w:p>
        </w:tc>
        <w:tc>
          <w:tcPr>
            <w:tcW w:w="23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DE42E3" w14:textId="77777777" w:rsidR="009772D5" w:rsidRPr="006C6F04" w:rsidRDefault="009772D5" w:rsidP="00EA7FAB">
            <w:pPr>
              <w:rPr>
                <w:sz w:val="20"/>
                <w:szCs w:val="20"/>
                <w:lang w:val="en-MY"/>
              </w:rPr>
            </w:pPr>
            <w:r w:rsidRPr="006C6F04">
              <w:rPr>
                <w:sz w:val="20"/>
                <w:szCs w:val="20"/>
              </w:rPr>
              <w:t>PhysioNet: 9 subjects</w:t>
            </w:r>
          </w:p>
        </w:tc>
        <w:tc>
          <w:tcPr>
            <w:tcW w:w="257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6B8F393" w14:textId="77777777" w:rsidR="009772D5" w:rsidRPr="006C6F04" w:rsidRDefault="009772D5" w:rsidP="00EA7FAB">
            <w:pPr>
              <w:rPr>
                <w:sz w:val="20"/>
                <w:szCs w:val="20"/>
              </w:rPr>
            </w:pPr>
            <w:r w:rsidRPr="006C6F04">
              <w:rPr>
                <w:sz w:val="20"/>
                <w:szCs w:val="20"/>
              </w:rPr>
              <w:t>ECG, GSR, EMG, RSP</w:t>
            </w:r>
          </w:p>
        </w:tc>
        <w:tc>
          <w:tcPr>
            <w:tcW w:w="25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654B02" w14:textId="77777777" w:rsidR="009772D5" w:rsidRPr="006C6F04" w:rsidRDefault="009772D5" w:rsidP="00EA7FAB">
            <w:pPr>
              <w:rPr>
                <w:sz w:val="20"/>
                <w:szCs w:val="20"/>
              </w:rPr>
            </w:pPr>
            <w:r w:rsidRPr="006C6F04">
              <w:rPr>
                <w:sz w:val="20"/>
                <w:szCs w:val="20"/>
              </w:rPr>
              <w:t>Stress</w:t>
            </w:r>
          </w:p>
        </w:tc>
        <w:tc>
          <w:tcPr>
            <w:tcW w:w="309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FB6844" w14:textId="77777777" w:rsidR="009772D5" w:rsidRPr="006C6F04" w:rsidRDefault="009772D5" w:rsidP="00EA7FAB">
            <w:pPr>
              <w:rPr>
                <w:sz w:val="20"/>
                <w:szCs w:val="20"/>
              </w:rPr>
            </w:pPr>
            <w:r w:rsidRPr="006C6F04">
              <w:rPr>
                <w:sz w:val="20"/>
                <w:szCs w:val="20"/>
              </w:rPr>
              <w:t>Transfer Learning and Fuzzy Logic</w:t>
            </w:r>
          </w:p>
        </w:tc>
        <w:tc>
          <w:tcPr>
            <w:tcW w:w="25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DBB8B2" w14:textId="77777777" w:rsidR="009772D5" w:rsidRPr="006C6F04" w:rsidRDefault="009772D5" w:rsidP="00EA7FAB">
            <w:pPr>
              <w:rPr>
                <w:sz w:val="20"/>
                <w:szCs w:val="20"/>
              </w:rPr>
            </w:pPr>
            <w:r w:rsidRPr="006C6F04">
              <w:rPr>
                <w:sz w:val="20"/>
                <w:szCs w:val="20"/>
              </w:rPr>
              <w:t>98.11</w:t>
            </w:r>
          </w:p>
        </w:tc>
        <w:sdt>
          <w:sdtPr>
            <w:rPr>
              <w:color w:val="000000"/>
              <w:sz w:val="20"/>
              <w:szCs w:val="20"/>
            </w:rPr>
            <w:tag w:val="MENDELEY_CITATION_v3_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"/>
            <w:id w:val="1915435913"/>
            <w:placeholder>
              <w:docPart w:val="DefaultPlaceholder_-1854013440"/>
            </w:placeholder>
          </w:sdtPr>
          <w:sdtContent>
            <w:tc>
              <w:tcPr>
                <w:tcW w:w="640" w:type="dxa"/>
                <w:tcBorders>
                  <w:top w:val="single" w:sz="8" w:space="0" w:color="A3A3A3"/>
                  <w:left w:val="single" w:sz="8" w:space="0" w:color="A3A3A3"/>
                  <w:bottom w:val="single" w:sz="8" w:space="0" w:color="A3A3A3"/>
                  <w:right w:val="single" w:sz="8" w:space="0" w:color="A3A3A3"/>
                </w:tcBorders>
                <w:vAlign w:val="center"/>
              </w:tcPr>
              <w:p w14:paraId="4B493CC9" w14:textId="6E368C50" w:rsidR="009772D5" w:rsidRPr="006C6F04" w:rsidRDefault="009D13D2" w:rsidP="00C04550">
                <w:pPr>
                  <w:jc w:val="center"/>
                  <w:rPr>
                    <w:sz w:val="20"/>
                    <w:szCs w:val="20"/>
                  </w:rPr>
                </w:pPr>
                <w:r w:rsidRPr="006C6F04">
                  <w:rPr>
                    <w:color w:val="000000"/>
                    <w:sz w:val="20"/>
                    <w:szCs w:val="20"/>
                  </w:rPr>
                  <w:t>[28]</w:t>
                </w:r>
              </w:p>
            </w:tc>
          </w:sdtContent>
        </w:sdt>
      </w:tr>
      <w:tr w:rsidR="009772D5" w:rsidRPr="006C6F04" w14:paraId="21FBA3BB" w14:textId="77777777" w:rsidTr="00C04550">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4CADDA5C" w14:textId="77777777" w:rsidR="009772D5" w:rsidRPr="006C6F04" w:rsidRDefault="009772D5" w:rsidP="00C04550">
            <w:pPr>
              <w:jc w:val="center"/>
              <w:rPr>
                <w:sz w:val="20"/>
                <w:szCs w:val="20"/>
              </w:rPr>
            </w:pPr>
            <w:r w:rsidRPr="006C6F04">
              <w:rPr>
                <w:sz w:val="20"/>
                <w:szCs w:val="20"/>
              </w:rPr>
              <w:t>2022</w:t>
            </w:r>
          </w:p>
        </w:tc>
        <w:tc>
          <w:tcPr>
            <w:tcW w:w="23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9EE0E0" w14:textId="77777777" w:rsidR="009772D5" w:rsidRPr="006C6F04" w:rsidRDefault="009772D5" w:rsidP="00EA7FAB">
            <w:pPr>
              <w:rPr>
                <w:sz w:val="20"/>
                <w:szCs w:val="20"/>
                <w:lang w:val="en-MY"/>
              </w:rPr>
            </w:pPr>
            <w:r w:rsidRPr="006C6F04">
              <w:rPr>
                <w:sz w:val="20"/>
                <w:szCs w:val="20"/>
              </w:rPr>
              <w:t>MIT-BIH: 47 subjects</w:t>
            </w:r>
          </w:p>
        </w:tc>
        <w:tc>
          <w:tcPr>
            <w:tcW w:w="257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25C8F8" w14:textId="77777777" w:rsidR="009772D5" w:rsidRPr="006C6F04" w:rsidRDefault="009772D5" w:rsidP="00EA7FAB">
            <w:pPr>
              <w:rPr>
                <w:sz w:val="20"/>
                <w:szCs w:val="20"/>
              </w:rPr>
            </w:pPr>
            <w:r w:rsidRPr="006C6F04">
              <w:rPr>
                <w:sz w:val="20"/>
                <w:szCs w:val="20"/>
              </w:rPr>
              <w:t>ECG</w:t>
            </w:r>
          </w:p>
        </w:tc>
        <w:tc>
          <w:tcPr>
            <w:tcW w:w="25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A9B9289" w14:textId="77777777" w:rsidR="009772D5" w:rsidRPr="006C6F04" w:rsidRDefault="009772D5" w:rsidP="00EA7FAB">
            <w:pPr>
              <w:rPr>
                <w:sz w:val="20"/>
                <w:szCs w:val="20"/>
              </w:rPr>
            </w:pPr>
            <w:r w:rsidRPr="006C6F04">
              <w:rPr>
                <w:sz w:val="20"/>
                <w:szCs w:val="20"/>
              </w:rPr>
              <w:t>Stress</w:t>
            </w:r>
          </w:p>
        </w:tc>
        <w:tc>
          <w:tcPr>
            <w:tcW w:w="309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514D57" w14:textId="77777777" w:rsidR="009772D5" w:rsidRPr="006C6F04" w:rsidRDefault="009772D5" w:rsidP="00EA7FAB">
            <w:pPr>
              <w:rPr>
                <w:sz w:val="20"/>
                <w:szCs w:val="20"/>
              </w:rPr>
            </w:pPr>
            <w:r w:rsidRPr="006C6F04">
              <w:rPr>
                <w:sz w:val="20"/>
                <w:szCs w:val="20"/>
              </w:rPr>
              <w:t>SVM</w:t>
            </w:r>
          </w:p>
        </w:tc>
        <w:tc>
          <w:tcPr>
            <w:tcW w:w="25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10C598" w14:textId="77777777" w:rsidR="009772D5" w:rsidRPr="006C6F04" w:rsidRDefault="009772D5" w:rsidP="00EA7FAB">
            <w:pPr>
              <w:rPr>
                <w:sz w:val="20"/>
                <w:szCs w:val="20"/>
              </w:rPr>
            </w:pPr>
            <w:r w:rsidRPr="006C6F04">
              <w:rPr>
                <w:sz w:val="20"/>
                <w:szCs w:val="20"/>
              </w:rPr>
              <w:t>91</w:t>
            </w:r>
          </w:p>
        </w:tc>
        <w:sdt>
          <w:sdtPr>
            <w:rPr>
              <w:color w:val="000000"/>
              <w:sz w:val="20"/>
              <w:szCs w:val="20"/>
            </w:rPr>
            <w:tag w:val="MENDELEY_CITATION_v3_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"/>
            <w:id w:val="940260480"/>
            <w:placeholder>
              <w:docPart w:val="DefaultPlaceholder_-1854013440"/>
            </w:placeholder>
          </w:sdtPr>
          <w:sdtContent>
            <w:tc>
              <w:tcPr>
                <w:tcW w:w="640" w:type="dxa"/>
                <w:tcBorders>
                  <w:top w:val="single" w:sz="8" w:space="0" w:color="A3A3A3"/>
                  <w:left w:val="single" w:sz="8" w:space="0" w:color="A3A3A3"/>
                  <w:bottom w:val="single" w:sz="8" w:space="0" w:color="A3A3A3"/>
                  <w:right w:val="single" w:sz="8" w:space="0" w:color="A3A3A3"/>
                </w:tcBorders>
                <w:vAlign w:val="center"/>
              </w:tcPr>
              <w:p w14:paraId="55791A88" w14:textId="64662F2C" w:rsidR="009772D5" w:rsidRPr="006C6F04" w:rsidRDefault="009D13D2" w:rsidP="00C04550">
                <w:pPr>
                  <w:jc w:val="center"/>
                  <w:rPr>
                    <w:sz w:val="20"/>
                    <w:szCs w:val="20"/>
                  </w:rPr>
                </w:pPr>
                <w:r w:rsidRPr="006C6F04">
                  <w:rPr>
                    <w:color w:val="000000"/>
                    <w:sz w:val="20"/>
                    <w:szCs w:val="20"/>
                  </w:rPr>
                  <w:t>[29]</w:t>
                </w:r>
              </w:p>
            </w:tc>
          </w:sdtContent>
        </w:sdt>
      </w:tr>
      <w:tr w:rsidR="009772D5" w:rsidRPr="006C6F04" w14:paraId="6D56A076" w14:textId="77777777" w:rsidTr="00C04550">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4DC50BFC" w14:textId="77777777" w:rsidR="009772D5" w:rsidRPr="006C6F04" w:rsidRDefault="009772D5" w:rsidP="00C04550">
            <w:pPr>
              <w:jc w:val="center"/>
              <w:rPr>
                <w:sz w:val="20"/>
                <w:szCs w:val="20"/>
              </w:rPr>
            </w:pPr>
            <w:r w:rsidRPr="006C6F04">
              <w:rPr>
                <w:sz w:val="20"/>
                <w:szCs w:val="20"/>
              </w:rPr>
              <w:t>2021</w:t>
            </w:r>
          </w:p>
        </w:tc>
        <w:tc>
          <w:tcPr>
            <w:tcW w:w="23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B698E3A" w14:textId="77777777" w:rsidR="009772D5" w:rsidRPr="006C6F04" w:rsidRDefault="009772D5" w:rsidP="00EA7FAB">
            <w:pPr>
              <w:rPr>
                <w:sz w:val="20"/>
                <w:szCs w:val="20"/>
                <w:lang w:val="en-MY"/>
              </w:rPr>
            </w:pPr>
            <w:r w:rsidRPr="006C6F04">
              <w:rPr>
                <w:sz w:val="20"/>
                <w:szCs w:val="20"/>
              </w:rPr>
              <w:t>WESAD</w:t>
            </w:r>
          </w:p>
        </w:tc>
        <w:tc>
          <w:tcPr>
            <w:tcW w:w="257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B820C14" w14:textId="77777777" w:rsidR="009772D5" w:rsidRPr="006C6F04" w:rsidRDefault="009772D5" w:rsidP="00EA7FAB">
            <w:pPr>
              <w:rPr>
                <w:sz w:val="20"/>
                <w:szCs w:val="20"/>
              </w:rPr>
            </w:pPr>
            <w:r w:rsidRPr="006C6F04">
              <w:rPr>
                <w:sz w:val="20"/>
                <w:szCs w:val="20"/>
              </w:rPr>
              <w:t>ECG</w:t>
            </w:r>
          </w:p>
        </w:tc>
        <w:tc>
          <w:tcPr>
            <w:tcW w:w="25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164046" w14:textId="77777777" w:rsidR="009772D5" w:rsidRPr="006C6F04" w:rsidRDefault="009772D5" w:rsidP="00EA7FAB">
            <w:pPr>
              <w:rPr>
                <w:sz w:val="20"/>
                <w:szCs w:val="20"/>
              </w:rPr>
            </w:pPr>
            <w:r w:rsidRPr="006C6F04">
              <w:rPr>
                <w:sz w:val="20"/>
                <w:szCs w:val="20"/>
              </w:rPr>
              <w:t>Stress</w:t>
            </w:r>
          </w:p>
        </w:tc>
        <w:tc>
          <w:tcPr>
            <w:tcW w:w="309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BAC6B35" w14:textId="77777777" w:rsidR="009772D5" w:rsidRPr="006C6F04" w:rsidRDefault="009772D5" w:rsidP="00EA7FAB">
            <w:pPr>
              <w:rPr>
                <w:sz w:val="20"/>
                <w:szCs w:val="20"/>
              </w:rPr>
            </w:pPr>
            <w:r w:rsidRPr="006C6F04">
              <w:rPr>
                <w:sz w:val="20"/>
                <w:szCs w:val="20"/>
              </w:rPr>
              <w:t>CNN, LSTM</w:t>
            </w:r>
          </w:p>
        </w:tc>
        <w:tc>
          <w:tcPr>
            <w:tcW w:w="25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099CFC9" w14:textId="77777777" w:rsidR="009772D5" w:rsidRPr="006C6F04" w:rsidRDefault="009772D5" w:rsidP="00EA7FAB">
            <w:pPr>
              <w:rPr>
                <w:sz w:val="20"/>
                <w:szCs w:val="20"/>
              </w:rPr>
            </w:pPr>
            <w:r w:rsidRPr="006C6F04">
              <w:rPr>
                <w:sz w:val="20"/>
                <w:szCs w:val="20"/>
              </w:rPr>
              <w:t>98.3</w:t>
            </w:r>
          </w:p>
        </w:tc>
        <w:sdt>
          <w:sdtPr>
            <w:rPr>
              <w:color w:val="000000"/>
              <w:sz w:val="20"/>
              <w:szCs w:val="20"/>
            </w:rPr>
            <w:tag w:val="MENDELEY_CITATION_v3_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"/>
            <w:id w:val="-627545945"/>
            <w:placeholder>
              <w:docPart w:val="DefaultPlaceholder_-1854013440"/>
            </w:placeholder>
          </w:sdtPr>
          <w:sdtContent>
            <w:tc>
              <w:tcPr>
                <w:tcW w:w="640" w:type="dxa"/>
                <w:tcBorders>
                  <w:top w:val="single" w:sz="8" w:space="0" w:color="A3A3A3"/>
                  <w:left w:val="single" w:sz="8" w:space="0" w:color="A3A3A3"/>
                  <w:bottom w:val="single" w:sz="8" w:space="0" w:color="A3A3A3"/>
                  <w:right w:val="single" w:sz="8" w:space="0" w:color="A3A3A3"/>
                </w:tcBorders>
                <w:vAlign w:val="center"/>
              </w:tcPr>
              <w:p w14:paraId="47C50B7D" w14:textId="66FB8670" w:rsidR="009772D5" w:rsidRPr="006C6F04" w:rsidRDefault="009D13D2" w:rsidP="00C04550">
                <w:pPr>
                  <w:jc w:val="center"/>
                  <w:rPr>
                    <w:sz w:val="20"/>
                    <w:szCs w:val="20"/>
                  </w:rPr>
                </w:pPr>
                <w:r w:rsidRPr="006C6F04">
                  <w:rPr>
                    <w:color w:val="000000"/>
                    <w:sz w:val="20"/>
                    <w:szCs w:val="20"/>
                  </w:rPr>
                  <w:t>[30]</w:t>
                </w:r>
              </w:p>
            </w:tc>
          </w:sdtContent>
        </w:sdt>
      </w:tr>
      <w:tr w:rsidR="009772D5" w:rsidRPr="006C6F04" w14:paraId="070F11E1" w14:textId="77777777" w:rsidTr="00C04550">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2F56B7D8" w14:textId="77777777" w:rsidR="009772D5" w:rsidRPr="006C6F04" w:rsidRDefault="009772D5" w:rsidP="00C04550">
            <w:pPr>
              <w:jc w:val="center"/>
              <w:rPr>
                <w:sz w:val="20"/>
                <w:szCs w:val="20"/>
              </w:rPr>
            </w:pPr>
            <w:r w:rsidRPr="006C6F04">
              <w:rPr>
                <w:sz w:val="20"/>
                <w:szCs w:val="20"/>
              </w:rPr>
              <w:t>2020</w:t>
            </w:r>
          </w:p>
        </w:tc>
        <w:tc>
          <w:tcPr>
            <w:tcW w:w="23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D79F61" w14:textId="77777777" w:rsidR="009772D5" w:rsidRPr="006C6F04" w:rsidRDefault="009772D5" w:rsidP="00EA7FAB">
            <w:pPr>
              <w:rPr>
                <w:sz w:val="20"/>
                <w:szCs w:val="20"/>
                <w:lang w:val="en-MY"/>
              </w:rPr>
            </w:pPr>
            <w:r w:rsidRPr="006C6F04">
              <w:rPr>
                <w:sz w:val="20"/>
                <w:szCs w:val="20"/>
              </w:rPr>
              <w:t>Own: 20 subjects</w:t>
            </w:r>
          </w:p>
        </w:tc>
        <w:tc>
          <w:tcPr>
            <w:tcW w:w="257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0A11C5" w14:textId="77777777" w:rsidR="009772D5" w:rsidRPr="006C6F04" w:rsidRDefault="009772D5" w:rsidP="00EA7FAB">
            <w:pPr>
              <w:rPr>
                <w:sz w:val="20"/>
                <w:szCs w:val="20"/>
              </w:rPr>
            </w:pPr>
            <w:r w:rsidRPr="006C6F04">
              <w:rPr>
                <w:sz w:val="20"/>
                <w:szCs w:val="20"/>
              </w:rPr>
              <w:t>ECG</w:t>
            </w:r>
          </w:p>
        </w:tc>
        <w:tc>
          <w:tcPr>
            <w:tcW w:w="25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58A1FD" w14:textId="77777777" w:rsidR="009772D5" w:rsidRPr="006C6F04" w:rsidRDefault="009772D5" w:rsidP="00EA7FAB">
            <w:pPr>
              <w:rPr>
                <w:sz w:val="20"/>
                <w:szCs w:val="20"/>
              </w:rPr>
            </w:pPr>
            <w:r w:rsidRPr="006C6F04">
              <w:rPr>
                <w:sz w:val="20"/>
                <w:szCs w:val="20"/>
              </w:rPr>
              <w:t>Happy, Sad, Pleasant, Angry</w:t>
            </w:r>
          </w:p>
        </w:tc>
        <w:tc>
          <w:tcPr>
            <w:tcW w:w="309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B4B1E35" w14:textId="77777777" w:rsidR="009772D5" w:rsidRPr="006C6F04" w:rsidRDefault="009772D5" w:rsidP="00EA7FAB">
            <w:pPr>
              <w:rPr>
                <w:sz w:val="20"/>
                <w:szCs w:val="20"/>
              </w:rPr>
            </w:pPr>
            <w:r w:rsidRPr="006C6F04">
              <w:rPr>
                <w:sz w:val="20"/>
                <w:szCs w:val="20"/>
              </w:rPr>
              <w:t>KNN</w:t>
            </w:r>
          </w:p>
        </w:tc>
        <w:tc>
          <w:tcPr>
            <w:tcW w:w="25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BD2B30B" w14:textId="77777777" w:rsidR="009772D5" w:rsidRPr="006C6F04" w:rsidRDefault="009772D5" w:rsidP="00EA7FAB">
            <w:pPr>
              <w:rPr>
                <w:sz w:val="20"/>
                <w:szCs w:val="20"/>
              </w:rPr>
            </w:pPr>
            <w:r w:rsidRPr="006C6F04">
              <w:rPr>
                <w:sz w:val="20"/>
                <w:szCs w:val="20"/>
              </w:rPr>
              <w:t>92</w:t>
            </w:r>
          </w:p>
        </w:tc>
        <w:sdt>
          <w:sdtPr>
            <w:rPr>
              <w:color w:val="000000"/>
              <w:sz w:val="20"/>
              <w:szCs w:val="20"/>
            </w:rPr>
            <w:tag w:val="MENDELEY_CITATION_v3_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"/>
            <w:id w:val="-269092946"/>
            <w:placeholder>
              <w:docPart w:val="DefaultPlaceholder_-1854013440"/>
            </w:placeholder>
          </w:sdtPr>
          <w:sdtContent>
            <w:tc>
              <w:tcPr>
                <w:tcW w:w="640" w:type="dxa"/>
                <w:tcBorders>
                  <w:top w:val="single" w:sz="8" w:space="0" w:color="A3A3A3"/>
                  <w:left w:val="single" w:sz="8" w:space="0" w:color="A3A3A3"/>
                  <w:bottom w:val="single" w:sz="8" w:space="0" w:color="A3A3A3"/>
                  <w:right w:val="single" w:sz="8" w:space="0" w:color="A3A3A3"/>
                </w:tcBorders>
                <w:vAlign w:val="center"/>
              </w:tcPr>
              <w:p w14:paraId="7D2B7406" w14:textId="247A3604" w:rsidR="009772D5" w:rsidRPr="006C6F04" w:rsidRDefault="009D13D2" w:rsidP="00C04550">
                <w:pPr>
                  <w:jc w:val="center"/>
                  <w:rPr>
                    <w:sz w:val="20"/>
                    <w:szCs w:val="20"/>
                  </w:rPr>
                </w:pPr>
                <w:r w:rsidRPr="006C6F04">
                  <w:rPr>
                    <w:color w:val="000000"/>
                    <w:sz w:val="20"/>
                    <w:szCs w:val="20"/>
                  </w:rPr>
                  <w:t>[31]</w:t>
                </w:r>
              </w:p>
            </w:tc>
          </w:sdtContent>
        </w:sdt>
      </w:tr>
      <w:tr w:rsidR="009772D5" w:rsidRPr="006C6F04" w14:paraId="58AE6CD6" w14:textId="77777777" w:rsidTr="00C04550">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682D966A" w14:textId="77777777" w:rsidR="009772D5" w:rsidRPr="006C6F04" w:rsidRDefault="009772D5" w:rsidP="00C04550">
            <w:pPr>
              <w:jc w:val="center"/>
              <w:rPr>
                <w:sz w:val="20"/>
                <w:szCs w:val="20"/>
              </w:rPr>
            </w:pPr>
            <w:r w:rsidRPr="006C6F04">
              <w:rPr>
                <w:sz w:val="20"/>
                <w:szCs w:val="20"/>
              </w:rPr>
              <w:t>2020</w:t>
            </w:r>
          </w:p>
        </w:tc>
        <w:tc>
          <w:tcPr>
            <w:tcW w:w="23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F04AC2" w14:textId="77777777" w:rsidR="009772D5" w:rsidRPr="006C6F04" w:rsidRDefault="009772D5" w:rsidP="00EA7FAB">
            <w:pPr>
              <w:rPr>
                <w:sz w:val="20"/>
                <w:szCs w:val="20"/>
                <w:lang w:val="en-MY"/>
              </w:rPr>
            </w:pPr>
            <w:r w:rsidRPr="006C6F04">
              <w:rPr>
                <w:sz w:val="20"/>
                <w:szCs w:val="20"/>
              </w:rPr>
              <w:t>AMIGOS, DREAMER, WESAD, SWELL        </w:t>
            </w:r>
          </w:p>
        </w:tc>
        <w:tc>
          <w:tcPr>
            <w:tcW w:w="257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70BDAF" w14:textId="77777777" w:rsidR="009772D5" w:rsidRPr="006C6F04" w:rsidRDefault="009772D5" w:rsidP="00EA7FAB">
            <w:pPr>
              <w:rPr>
                <w:sz w:val="20"/>
                <w:szCs w:val="20"/>
              </w:rPr>
            </w:pPr>
            <w:r w:rsidRPr="006C6F04">
              <w:rPr>
                <w:sz w:val="20"/>
                <w:szCs w:val="20"/>
              </w:rPr>
              <w:t>ECG</w:t>
            </w:r>
          </w:p>
        </w:tc>
        <w:tc>
          <w:tcPr>
            <w:tcW w:w="25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29A7CF" w14:textId="77777777" w:rsidR="009772D5" w:rsidRPr="006C6F04" w:rsidRDefault="009772D5" w:rsidP="00EA7FAB">
            <w:pPr>
              <w:rPr>
                <w:sz w:val="20"/>
                <w:szCs w:val="20"/>
              </w:rPr>
            </w:pPr>
            <w:r w:rsidRPr="006C6F04">
              <w:rPr>
                <w:sz w:val="20"/>
                <w:szCs w:val="20"/>
              </w:rPr>
              <w:t>Valence, Arousal, Stress</w:t>
            </w:r>
          </w:p>
        </w:tc>
        <w:tc>
          <w:tcPr>
            <w:tcW w:w="309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1783BF" w14:textId="77777777" w:rsidR="009772D5" w:rsidRPr="006C6F04" w:rsidRDefault="009772D5" w:rsidP="00EA7FAB">
            <w:pPr>
              <w:rPr>
                <w:sz w:val="20"/>
                <w:szCs w:val="20"/>
              </w:rPr>
            </w:pPr>
            <w:r w:rsidRPr="006C6F04">
              <w:rPr>
                <w:sz w:val="20"/>
                <w:szCs w:val="20"/>
              </w:rPr>
              <w:t>Self-Supervised CNN</w:t>
            </w:r>
          </w:p>
        </w:tc>
        <w:tc>
          <w:tcPr>
            <w:tcW w:w="25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E25FE2A" w14:textId="77777777" w:rsidR="009772D5" w:rsidRPr="006C6F04" w:rsidRDefault="009772D5" w:rsidP="00EA7FAB">
            <w:pPr>
              <w:rPr>
                <w:sz w:val="20"/>
                <w:szCs w:val="20"/>
              </w:rPr>
            </w:pPr>
            <w:r w:rsidRPr="006C6F04">
              <w:rPr>
                <w:sz w:val="20"/>
                <w:szCs w:val="20"/>
              </w:rPr>
              <w:t>Depends on dataset</w:t>
            </w:r>
          </w:p>
        </w:tc>
        <w:sdt>
          <w:sdtPr>
            <w:rPr>
              <w:color w:val="000000"/>
              <w:sz w:val="20"/>
              <w:szCs w:val="20"/>
            </w:rPr>
            <w:tag w:val="MENDELEY_CITATION_v3_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"/>
            <w:id w:val="-1846465838"/>
            <w:placeholder>
              <w:docPart w:val="DefaultPlaceholder_-1854013440"/>
            </w:placeholder>
          </w:sdtPr>
          <w:sdtContent>
            <w:tc>
              <w:tcPr>
                <w:tcW w:w="640" w:type="dxa"/>
                <w:tcBorders>
                  <w:top w:val="single" w:sz="8" w:space="0" w:color="A3A3A3"/>
                  <w:left w:val="single" w:sz="8" w:space="0" w:color="A3A3A3"/>
                  <w:bottom w:val="single" w:sz="8" w:space="0" w:color="A3A3A3"/>
                  <w:right w:val="single" w:sz="8" w:space="0" w:color="A3A3A3"/>
                </w:tcBorders>
                <w:vAlign w:val="center"/>
              </w:tcPr>
              <w:p w14:paraId="429491E9" w14:textId="6836F9AE" w:rsidR="009772D5" w:rsidRPr="006C6F04" w:rsidRDefault="009D13D2" w:rsidP="00C04550">
                <w:pPr>
                  <w:jc w:val="center"/>
                  <w:rPr>
                    <w:sz w:val="20"/>
                    <w:szCs w:val="20"/>
                  </w:rPr>
                </w:pPr>
                <w:r w:rsidRPr="006C6F04">
                  <w:rPr>
                    <w:color w:val="000000"/>
                    <w:sz w:val="20"/>
                    <w:szCs w:val="20"/>
                  </w:rPr>
                  <w:t>[24]</w:t>
                </w:r>
              </w:p>
            </w:tc>
          </w:sdtContent>
        </w:sdt>
      </w:tr>
      <w:tr w:rsidR="009772D5" w:rsidRPr="006C6F04" w14:paraId="751D1BF1" w14:textId="77777777" w:rsidTr="00C04550">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36923BBD" w14:textId="77777777" w:rsidR="009772D5" w:rsidRPr="006C6F04" w:rsidRDefault="009772D5" w:rsidP="00C04550">
            <w:pPr>
              <w:jc w:val="center"/>
              <w:rPr>
                <w:sz w:val="20"/>
                <w:szCs w:val="20"/>
              </w:rPr>
            </w:pPr>
            <w:r w:rsidRPr="006C6F04">
              <w:rPr>
                <w:sz w:val="20"/>
                <w:szCs w:val="20"/>
              </w:rPr>
              <w:t>2019</w:t>
            </w:r>
          </w:p>
        </w:tc>
        <w:tc>
          <w:tcPr>
            <w:tcW w:w="23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0A8E04" w14:textId="77777777" w:rsidR="009772D5" w:rsidRPr="006C6F04" w:rsidRDefault="009772D5" w:rsidP="00EA7FAB">
            <w:pPr>
              <w:rPr>
                <w:sz w:val="20"/>
                <w:szCs w:val="20"/>
              </w:rPr>
            </w:pPr>
            <w:r w:rsidRPr="006C6F04">
              <w:rPr>
                <w:sz w:val="20"/>
                <w:szCs w:val="20"/>
              </w:rPr>
              <w:t xml:space="preserve">Own: 25 subjects </w:t>
            </w:r>
          </w:p>
        </w:tc>
        <w:tc>
          <w:tcPr>
            <w:tcW w:w="257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F6E673" w14:textId="77777777" w:rsidR="009772D5" w:rsidRPr="006C6F04" w:rsidRDefault="009772D5" w:rsidP="00EA7FAB">
            <w:pPr>
              <w:rPr>
                <w:sz w:val="20"/>
                <w:szCs w:val="20"/>
              </w:rPr>
            </w:pPr>
            <w:r w:rsidRPr="006C6F04">
              <w:rPr>
                <w:sz w:val="20"/>
                <w:szCs w:val="20"/>
              </w:rPr>
              <w:t>ECG</w:t>
            </w:r>
          </w:p>
        </w:tc>
        <w:tc>
          <w:tcPr>
            <w:tcW w:w="25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8F3B00E" w14:textId="77777777" w:rsidR="009772D5" w:rsidRPr="006C6F04" w:rsidRDefault="009772D5" w:rsidP="00EA7FAB">
            <w:pPr>
              <w:rPr>
                <w:sz w:val="20"/>
                <w:szCs w:val="20"/>
              </w:rPr>
            </w:pPr>
            <w:r w:rsidRPr="006C6F04">
              <w:rPr>
                <w:sz w:val="20"/>
                <w:szCs w:val="20"/>
              </w:rPr>
              <w:t>Anger, Sadness, Joy, Pleasure</w:t>
            </w:r>
          </w:p>
        </w:tc>
        <w:tc>
          <w:tcPr>
            <w:tcW w:w="309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B5E09B" w14:textId="77777777" w:rsidR="009772D5" w:rsidRPr="006C6F04" w:rsidRDefault="009772D5" w:rsidP="00EA7FAB">
            <w:pPr>
              <w:rPr>
                <w:sz w:val="20"/>
                <w:szCs w:val="20"/>
                <w:lang w:val="en-MY"/>
              </w:rPr>
            </w:pPr>
            <w:r w:rsidRPr="006C6F04">
              <w:rPr>
                <w:sz w:val="20"/>
                <w:szCs w:val="20"/>
              </w:rPr>
              <w:t>Extra Tree</w:t>
            </w:r>
          </w:p>
        </w:tc>
        <w:tc>
          <w:tcPr>
            <w:tcW w:w="25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7653C8" w14:textId="77777777" w:rsidR="009772D5" w:rsidRPr="006C6F04" w:rsidRDefault="009772D5" w:rsidP="00EA7FAB">
            <w:pPr>
              <w:rPr>
                <w:sz w:val="20"/>
                <w:szCs w:val="20"/>
              </w:rPr>
            </w:pPr>
            <w:r w:rsidRPr="006C6F04">
              <w:rPr>
                <w:sz w:val="20"/>
                <w:szCs w:val="20"/>
              </w:rPr>
              <w:t>80</w:t>
            </w:r>
          </w:p>
        </w:tc>
        <w:sdt>
          <w:sdtPr>
            <w:rPr>
              <w:color w:val="000000"/>
              <w:sz w:val="20"/>
              <w:szCs w:val="20"/>
            </w:rPr>
            <w:tag w:val="MENDELEY_CITATION_v3_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"/>
            <w:id w:val="756332241"/>
            <w:placeholder>
              <w:docPart w:val="DefaultPlaceholder_-1854013440"/>
            </w:placeholder>
          </w:sdtPr>
          <w:sdtContent>
            <w:tc>
              <w:tcPr>
                <w:tcW w:w="640" w:type="dxa"/>
                <w:tcBorders>
                  <w:top w:val="single" w:sz="8" w:space="0" w:color="A3A3A3"/>
                  <w:left w:val="single" w:sz="8" w:space="0" w:color="A3A3A3"/>
                  <w:bottom w:val="single" w:sz="8" w:space="0" w:color="A3A3A3"/>
                  <w:right w:val="single" w:sz="8" w:space="0" w:color="A3A3A3"/>
                </w:tcBorders>
                <w:vAlign w:val="center"/>
              </w:tcPr>
              <w:p w14:paraId="6178DF58" w14:textId="79B78EE3" w:rsidR="009772D5" w:rsidRPr="006C6F04" w:rsidRDefault="009D13D2" w:rsidP="00C04550">
                <w:pPr>
                  <w:jc w:val="center"/>
                  <w:rPr>
                    <w:sz w:val="20"/>
                    <w:szCs w:val="20"/>
                  </w:rPr>
                </w:pPr>
                <w:r w:rsidRPr="006C6F04">
                  <w:rPr>
                    <w:color w:val="000000"/>
                    <w:sz w:val="20"/>
                    <w:szCs w:val="20"/>
                  </w:rPr>
                  <w:t>[32]</w:t>
                </w:r>
              </w:p>
            </w:tc>
          </w:sdtContent>
        </w:sdt>
      </w:tr>
      <w:tr w:rsidR="009772D5" w:rsidRPr="006C6F04" w14:paraId="229475CF" w14:textId="77777777" w:rsidTr="00C04550">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78C5D8BE" w14:textId="77777777" w:rsidR="009772D5" w:rsidRPr="006C6F04" w:rsidRDefault="009772D5" w:rsidP="00C04550">
            <w:pPr>
              <w:jc w:val="center"/>
              <w:rPr>
                <w:sz w:val="20"/>
                <w:szCs w:val="20"/>
              </w:rPr>
            </w:pPr>
            <w:r w:rsidRPr="006C6F04">
              <w:rPr>
                <w:sz w:val="20"/>
                <w:szCs w:val="20"/>
              </w:rPr>
              <w:t>2019</w:t>
            </w:r>
          </w:p>
        </w:tc>
        <w:tc>
          <w:tcPr>
            <w:tcW w:w="23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18FC50" w14:textId="77777777" w:rsidR="009772D5" w:rsidRPr="006C6F04" w:rsidRDefault="009772D5" w:rsidP="00EA7FAB">
            <w:pPr>
              <w:rPr>
                <w:sz w:val="20"/>
                <w:szCs w:val="20"/>
              </w:rPr>
            </w:pPr>
            <w:r w:rsidRPr="006C6F04">
              <w:rPr>
                <w:sz w:val="20"/>
                <w:szCs w:val="20"/>
              </w:rPr>
              <w:t xml:space="preserve">Own: 16 subjects </w:t>
            </w:r>
          </w:p>
        </w:tc>
        <w:tc>
          <w:tcPr>
            <w:tcW w:w="257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947CAE" w14:textId="77777777" w:rsidR="009772D5" w:rsidRPr="006C6F04" w:rsidRDefault="009772D5" w:rsidP="00EA7FAB">
            <w:pPr>
              <w:rPr>
                <w:sz w:val="20"/>
                <w:szCs w:val="20"/>
              </w:rPr>
            </w:pPr>
            <w:r w:rsidRPr="006C6F04">
              <w:rPr>
                <w:sz w:val="20"/>
                <w:szCs w:val="20"/>
              </w:rPr>
              <w:t>ECG, EEG, RSP</w:t>
            </w:r>
          </w:p>
        </w:tc>
        <w:tc>
          <w:tcPr>
            <w:tcW w:w="25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7FDD1B" w14:textId="77777777" w:rsidR="009772D5" w:rsidRPr="006C6F04" w:rsidRDefault="009772D5" w:rsidP="00EA7FAB">
            <w:pPr>
              <w:rPr>
                <w:sz w:val="20"/>
                <w:szCs w:val="20"/>
              </w:rPr>
            </w:pPr>
            <w:r w:rsidRPr="006C6F04">
              <w:rPr>
                <w:sz w:val="20"/>
                <w:szCs w:val="20"/>
              </w:rPr>
              <w:t>Valence, Arousal</w:t>
            </w:r>
          </w:p>
        </w:tc>
        <w:tc>
          <w:tcPr>
            <w:tcW w:w="309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5209A1" w14:textId="77777777" w:rsidR="009772D5" w:rsidRPr="006C6F04" w:rsidRDefault="009772D5" w:rsidP="00EA7FAB">
            <w:pPr>
              <w:rPr>
                <w:sz w:val="20"/>
                <w:szCs w:val="20"/>
                <w:lang w:val="en-MY"/>
              </w:rPr>
            </w:pPr>
            <w:r w:rsidRPr="006C6F04">
              <w:rPr>
                <w:sz w:val="20"/>
                <w:szCs w:val="20"/>
              </w:rPr>
              <w:t>SVM</w:t>
            </w:r>
          </w:p>
        </w:tc>
        <w:tc>
          <w:tcPr>
            <w:tcW w:w="25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4867DC" w14:textId="77777777" w:rsidR="009772D5" w:rsidRPr="006C6F04" w:rsidRDefault="009772D5" w:rsidP="00EA7FAB">
            <w:pPr>
              <w:rPr>
                <w:sz w:val="20"/>
                <w:szCs w:val="20"/>
              </w:rPr>
            </w:pPr>
            <w:r w:rsidRPr="006C6F04">
              <w:rPr>
                <w:sz w:val="20"/>
                <w:szCs w:val="20"/>
              </w:rPr>
              <w:t>96.875 Valence</w:t>
            </w:r>
          </w:p>
          <w:p w14:paraId="3BC56539" w14:textId="77777777" w:rsidR="009772D5" w:rsidRPr="006C6F04" w:rsidRDefault="009772D5" w:rsidP="00EA7FAB">
            <w:pPr>
              <w:rPr>
                <w:sz w:val="20"/>
                <w:szCs w:val="20"/>
              </w:rPr>
            </w:pPr>
            <w:r w:rsidRPr="006C6F04">
              <w:rPr>
                <w:sz w:val="20"/>
                <w:szCs w:val="20"/>
              </w:rPr>
              <w:t>88.5417 Arousal</w:t>
            </w:r>
          </w:p>
        </w:tc>
        <w:sdt>
          <w:sdtPr>
            <w:rPr>
              <w:color w:val="000000"/>
              <w:sz w:val="20"/>
              <w:szCs w:val="20"/>
            </w:rPr>
            <w:tag w:val="MENDELEY_CITATION_v3_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"/>
            <w:id w:val="-671407227"/>
            <w:placeholder>
              <w:docPart w:val="DefaultPlaceholder_-1854013440"/>
            </w:placeholder>
          </w:sdtPr>
          <w:sdtContent>
            <w:tc>
              <w:tcPr>
                <w:tcW w:w="640" w:type="dxa"/>
                <w:tcBorders>
                  <w:top w:val="single" w:sz="8" w:space="0" w:color="A3A3A3"/>
                  <w:left w:val="single" w:sz="8" w:space="0" w:color="A3A3A3"/>
                  <w:bottom w:val="single" w:sz="8" w:space="0" w:color="A3A3A3"/>
                  <w:right w:val="single" w:sz="8" w:space="0" w:color="A3A3A3"/>
                </w:tcBorders>
                <w:vAlign w:val="center"/>
              </w:tcPr>
              <w:p w14:paraId="1EC910C1" w14:textId="5C590EFC" w:rsidR="009772D5" w:rsidRPr="006C6F04" w:rsidRDefault="009D13D2" w:rsidP="00C04550">
                <w:pPr>
                  <w:jc w:val="center"/>
                  <w:rPr>
                    <w:sz w:val="20"/>
                    <w:szCs w:val="20"/>
                  </w:rPr>
                </w:pPr>
                <w:r w:rsidRPr="006C6F04">
                  <w:rPr>
                    <w:color w:val="000000"/>
                    <w:sz w:val="20"/>
                    <w:szCs w:val="20"/>
                  </w:rPr>
                  <w:t>[33]</w:t>
                </w:r>
              </w:p>
            </w:tc>
          </w:sdtContent>
        </w:sdt>
      </w:tr>
      <w:tr w:rsidR="009772D5" w:rsidRPr="006C6F04" w14:paraId="6EDAC4DD" w14:textId="77777777" w:rsidTr="00C04550">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34785ACB" w14:textId="77777777" w:rsidR="009772D5" w:rsidRPr="006C6F04" w:rsidRDefault="009772D5" w:rsidP="00C04550">
            <w:pPr>
              <w:jc w:val="center"/>
              <w:rPr>
                <w:sz w:val="20"/>
                <w:szCs w:val="20"/>
              </w:rPr>
            </w:pPr>
            <w:r w:rsidRPr="006C6F04">
              <w:rPr>
                <w:sz w:val="20"/>
                <w:szCs w:val="20"/>
              </w:rPr>
              <w:t>2019</w:t>
            </w:r>
          </w:p>
        </w:tc>
        <w:tc>
          <w:tcPr>
            <w:tcW w:w="23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3FFA5C" w14:textId="77777777" w:rsidR="009772D5" w:rsidRPr="006C6F04" w:rsidRDefault="009772D5" w:rsidP="00EA7FAB">
            <w:pPr>
              <w:rPr>
                <w:sz w:val="20"/>
                <w:szCs w:val="20"/>
                <w:lang w:val="en-MY"/>
              </w:rPr>
            </w:pPr>
            <w:r w:rsidRPr="006C6F04">
              <w:rPr>
                <w:sz w:val="20"/>
                <w:szCs w:val="20"/>
              </w:rPr>
              <w:t>DECAF: 30 subjects</w:t>
            </w:r>
          </w:p>
        </w:tc>
        <w:tc>
          <w:tcPr>
            <w:tcW w:w="257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746262" w14:textId="77777777" w:rsidR="009772D5" w:rsidRPr="006C6F04" w:rsidRDefault="009772D5" w:rsidP="00EA7FAB">
            <w:pPr>
              <w:rPr>
                <w:sz w:val="20"/>
                <w:szCs w:val="20"/>
              </w:rPr>
            </w:pPr>
            <w:r w:rsidRPr="006C6F04">
              <w:rPr>
                <w:sz w:val="20"/>
                <w:szCs w:val="20"/>
              </w:rPr>
              <w:t>ECG, MEG</w:t>
            </w:r>
          </w:p>
        </w:tc>
        <w:tc>
          <w:tcPr>
            <w:tcW w:w="25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0EEFD9B" w14:textId="77777777" w:rsidR="009772D5" w:rsidRPr="006C6F04" w:rsidRDefault="009772D5" w:rsidP="00EA7FAB">
            <w:pPr>
              <w:rPr>
                <w:sz w:val="20"/>
                <w:szCs w:val="20"/>
              </w:rPr>
            </w:pPr>
            <w:r w:rsidRPr="006C6F04">
              <w:rPr>
                <w:sz w:val="20"/>
                <w:szCs w:val="20"/>
              </w:rPr>
              <w:t>Valence, Arousal</w:t>
            </w:r>
          </w:p>
        </w:tc>
        <w:tc>
          <w:tcPr>
            <w:tcW w:w="309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B83D909" w14:textId="77777777" w:rsidR="009772D5" w:rsidRPr="006C6F04" w:rsidRDefault="009772D5" w:rsidP="00EA7FAB">
            <w:pPr>
              <w:rPr>
                <w:sz w:val="20"/>
                <w:szCs w:val="20"/>
                <w:lang w:val="en-MY"/>
              </w:rPr>
            </w:pPr>
            <w:r w:rsidRPr="006C6F04">
              <w:rPr>
                <w:sz w:val="20"/>
                <w:szCs w:val="20"/>
              </w:rPr>
              <w:t>RF, SVM</w:t>
            </w:r>
          </w:p>
        </w:tc>
        <w:tc>
          <w:tcPr>
            <w:tcW w:w="25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C29EACF" w14:textId="77777777" w:rsidR="009772D5" w:rsidRPr="006C6F04" w:rsidRDefault="009772D5" w:rsidP="00EA7FAB">
            <w:pPr>
              <w:rPr>
                <w:sz w:val="20"/>
                <w:szCs w:val="20"/>
              </w:rPr>
            </w:pPr>
            <w:r w:rsidRPr="006C6F04">
              <w:rPr>
                <w:sz w:val="20"/>
                <w:szCs w:val="20"/>
              </w:rPr>
              <w:t>63.4 RF</w:t>
            </w:r>
          </w:p>
          <w:p w14:paraId="4F21FE69" w14:textId="77777777" w:rsidR="009772D5" w:rsidRPr="006C6F04" w:rsidRDefault="009772D5" w:rsidP="00EA7FAB">
            <w:pPr>
              <w:rPr>
                <w:sz w:val="20"/>
                <w:szCs w:val="20"/>
              </w:rPr>
            </w:pPr>
            <w:r w:rsidRPr="006C6F04">
              <w:rPr>
                <w:sz w:val="20"/>
                <w:szCs w:val="20"/>
              </w:rPr>
              <w:t>64.5 SVM</w:t>
            </w:r>
          </w:p>
        </w:tc>
        <w:sdt>
          <w:sdtPr>
            <w:rPr>
              <w:color w:val="000000"/>
              <w:sz w:val="20"/>
              <w:szCs w:val="20"/>
            </w:rPr>
            <w:tag w:val="MENDELEY_CITATION_v3_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"/>
            <w:id w:val="1416594259"/>
            <w:placeholder>
              <w:docPart w:val="DefaultPlaceholder_-1854013440"/>
            </w:placeholder>
          </w:sdtPr>
          <w:sdtContent>
            <w:tc>
              <w:tcPr>
                <w:tcW w:w="640" w:type="dxa"/>
                <w:tcBorders>
                  <w:top w:val="single" w:sz="8" w:space="0" w:color="A3A3A3"/>
                  <w:left w:val="single" w:sz="8" w:space="0" w:color="A3A3A3"/>
                  <w:bottom w:val="single" w:sz="8" w:space="0" w:color="A3A3A3"/>
                  <w:right w:val="single" w:sz="8" w:space="0" w:color="A3A3A3"/>
                </w:tcBorders>
                <w:vAlign w:val="center"/>
              </w:tcPr>
              <w:p w14:paraId="6629DB9B" w14:textId="26050DF6" w:rsidR="009772D5" w:rsidRPr="006C6F04" w:rsidRDefault="009D13D2" w:rsidP="00C04550">
                <w:pPr>
                  <w:jc w:val="center"/>
                  <w:rPr>
                    <w:sz w:val="20"/>
                    <w:szCs w:val="20"/>
                  </w:rPr>
                </w:pPr>
                <w:r w:rsidRPr="006C6F04">
                  <w:rPr>
                    <w:color w:val="000000"/>
                    <w:sz w:val="20"/>
                    <w:szCs w:val="20"/>
                  </w:rPr>
                  <w:t>[34]</w:t>
                </w:r>
              </w:p>
            </w:tc>
          </w:sdtContent>
        </w:sdt>
      </w:tr>
      <w:tr w:rsidR="009772D5" w:rsidRPr="006C6F04" w14:paraId="4DFFBC30" w14:textId="77777777" w:rsidTr="00C04550">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59BF4047" w14:textId="77777777" w:rsidR="009772D5" w:rsidRPr="006C6F04" w:rsidRDefault="009772D5" w:rsidP="00C04550">
            <w:pPr>
              <w:jc w:val="center"/>
              <w:rPr>
                <w:sz w:val="20"/>
                <w:szCs w:val="20"/>
              </w:rPr>
            </w:pPr>
            <w:r w:rsidRPr="006C6F04">
              <w:rPr>
                <w:sz w:val="20"/>
                <w:szCs w:val="20"/>
              </w:rPr>
              <w:t>2019</w:t>
            </w:r>
          </w:p>
        </w:tc>
        <w:tc>
          <w:tcPr>
            <w:tcW w:w="23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11D683" w14:textId="77777777" w:rsidR="009772D5" w:rsidRPr="006C6F04" w:rsidRDefault="009772D5" w:rsidP="00EA7FAB">
            <w:pPr>
              <w:rPr>
                <w:sz w:val="20"/>
                <w:szCs w:val="20"/>
                <w:lang w:val="en-MY"/>
              </w:rPr>
            </w:pPr>
            <w:r w:rsidRPr="006C6F04">
              <w:rPr>
                <w:sz w:val="20"/>
                <w:szCs w:val="20"/>
              </w:rPr>
              <w:t>AMIGOS, DEAP, DREAMER, MANHOB-HCI: 120 subjects</w:t>
            </w:r>
          </w:p>
        </w:tc>
        <w:tc>
          <w:tcPr>
            <w:tcW w:w="257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C5F1696" w14:textId="77777777" w:rsidR="009772D5" w:rsidRPr="006C6F04" w:rsidRDefault="009772D5" w:rsidP="00EA7FAB">
            <w:pPr>
              <w:rPr>
                <w:sz w:val="20"/>
                <w:szCs w:val="20"/>
              </w:rPr>
            </w:pPr>
            <w:r w:rsidRPr="006C6F04">
              <w:rPr>
                <w:sz w:val="20"/>
                <w:szCs w:val="20"/>
              </w:rPr>
              <w:t>ECG, EEG, GSR, EDA, RSP, SKT, etc.</w:t>
            </w:r>
          </w:p>
        </w:tc>
        <w:tc>
          <w:tcPr>
            <w:tcW w:w="25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F25EC5" w14:textId="77777777" w:rsidR="009772D5" w:rsidRPr="006C6F04" w:rsidRDefault="009772D5" w:rsidP="00EA7FAB">
            <w:pPr>
              <w:rPr>
                <w:sz w:val="20"/>
                <w:szCs w:val="20"/>
              </w:rPr>
            </w:pPr>
            <w:r w:rsidRPr="006C6F04">
              <w:rPr>
                <w:sz w:val="20"/>
                <w:szCs w:val="20"/>
              </w:rPr>
              <w:t>Emotion, Valence, Arousal, Liking</w:t>
            </w:r>
          </w:p>
        </w:tc>
        <w:tc>
          <w:tcPr>
            <w:tcW w:w="309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B2A8315" w14:textId="77777777" w:rsidR="009772D5" w:rsidRPr="006C6F04" w:rsidRDefault="009772D5" w:rsidP="00EA7FAB">
            <w:pPr>
              <w:rPr>
                <w:sz w:val="20"/>
                <w:szCs w:val="20"/>
              </w:rPr>
            </w:pPr>
            <w:r w:rsidRPr="006C6F04">
              <w:rPr>
                <w:sz w:val="20"/>
                <w:szCs w:val="20"/>
              </w:rPr>
              <w:t>Transfer Learning</w:t>
            </w:r>
          </w:p>
        </w:tc>
        <w:tc>
          <w:tcPr>
            <w:tcW w:w="25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F39C77" w14:textId="77777777" w:rsidR="009772D5" w:rsidRPr="006C6F04" w:rsidRDefault="009772D5" w:rsidP="00EA7FAB">
            <w:pPr>
              <w:rPr>
                <w:sz w:val="20"/>
                <w:szCs w:val="20"/>
              </w:rPr>
            </w:pPr>
            <w:r w:rsidRPr="006C6F04">
              <w:rPr>
                <w:sz w:val="20"/>
                <w:szCs w:val="20"/>
              </w:rPr>
              <w:t xml:space="preserve">Combined Dataset: </w:t>
            </w:r>
          </w:p>
          <w:p w14:paraId="04C640EC" w14:textId="77777777" w:rsidR="009772D5" w:rsidRPr="006C6F04" w:rsidRDefault="009772D5" w:rsidP="00EA7FAB">
            <w:pPr>
              <w:rPr>
                <w:sz w:val="20"/>
                <w:szCs w:val="20"/>
              </w:rPr>
            </w:pPr>
            <w:r w:rsidRPr="006C6F04">
              <w:rPr>
                <w:sz w:val="20"/>
                <w:szCs w:val="20"/>
              </w:rPr>
              <w:t>58.57 Valence</w:t>
            </w:r>
          </w:p>
          <w:p w14:paraId="44B56058" w14:textId="77777777" w:rsidR="009772D5" w:rsidRPr="006C6F04" w:rsidRDefault="009772D5" w:rsidP="00EA7FAB">
            <w:pPr>
              <w:rPr>
                <w:sz w:val="20"/>
                <w:szCs w:val="20"/>
              </w:rPr>
            </w:pPr>
            <w:r w:rsidRPr="006C6F04">
              <w:rPr>
                <w:sz w:val="20"/>
                <w:szCs w:val="20"/>
              </w:rPr>
              <w:t>61.84 Arousal</w:t>
            </w:r>
          </w:p>
        </w:tc>
        <w:sdt>
          <w:sdtPr>
            <w:rPr>
              <w:color w:val="000000"/>
              <w:sz w:val="20"/>
              <w:szCs w:val="20"/>
            </w:rPr>
            <w:tag w:val="MENDELEY_CITATION_v3_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"/>
            <w:id w:val="29534905"/>
            <w:placeholder>
              <w:docPart w:val="DefaultPlaceholder_-1854013440"/>
            </w:placeholder>
          </w:sdtPr>
          <w:sdtContent>
            <w:tc>
              <w:tcPr>
                <w:tcW w:w="640" w:type="dxa"/>
                <w:tcBorders>
                  <w:top w:val="single" w:sz="8" w:space="0" w:color="A3A3A3"/>
                  <w:left w:val="single" w:sz="8" w:space="0" w:color="A3A3A3"/>
                  <w:bottom w:val="single" w:sz="8" w:space="0" w:color="A3A3A3"/>
                  <w:right w:val="single" w:sz="8" w:space="0" w:color="A3A3A3"/>
                </w:tcBorders>
                <w:vAlign w:val="center"/>
              </w:tcPr>
              <w:p w14:paraId="7D3DFC29" w14:textId="2B2BA4F1" w:rsidR="009772D5" w:rsidRPr="006C6F04" w:rsidRDefault="009D13D2" w:rsidP="00C04550">
                <w:pPr>
                  <w:jc w:val="center"/>
                  <w:rPr>
                    <w:sz w:val="20"/>
                    <w:szCs w:val="20"/>
                  </w:rPr>
                </w:pPr>
                <w:r w:rsidRPr="006C6F04">
                  <w:rPr>
                    <w:color w:val="000000"/>
                    <w:sz w:val="20"/>
                    <w:szCs w:val="20"/>
                  </w:rPr>
                  <w:t>[35]</w:t>
                </w:r>
              </w:p>
            </w:tc>
          </w:sdtContent>
        </w:sdt>
      </w:tr>
      <w:tr w:rsidR="009772D5" w:rsidRPr="006C6F04" w14:paraId="44ED95D3" w14:textId="77777777" w:rsidTr="00C04550">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66E34AB0" w14:textId="77777777" w:rsidR="009772D5" w:rsidRPr="006C6F04" w:rsidRDefault="009772D5" w:rsidP="00C04550">
            <w:pPr>
              <w:jc w:val="center"/>
              <w:rPr>
                <w:sz w:val="20"/>
                <w:szCs w:val="20"/>
              </w:rPr>
            </w:pPr>
            <w:r w:rsidRPr="006C6F04">
              <w:rPr>
                <w:sz w:val="20"/>
                <w:szCs w:val="20"/>
              </w:rPr>
              <w:t>2018</w:t>
            </w:r>
          </w:p>
        </w:tc>
        <w:tc>
          <w:tcPr>
            <w:tcW w:w="23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B52631" w14:textId="77777777" w:rsidR="009772D5" w:rsidRPr="006C6F04" w:rsidRDefault="009772D5" w:rsidP="00EA7FAB">
            <w:pPr>
              <w:rPr>
                <w:sz w:val="20"/>
                <w:szCs w:val="20"/>
              </w:rPr>
            </w:pPr>
            <w:r w:rsidRPr="006C6F04">
              <w:rPr>
                <w:sz w:val="20"/>
                <w:szCs w:val="20"/>
              </w:rPr>
              <w:t xml:space="preserve">AMIGOS: 40 subjects </w:t>
            </w:r>
          </w:p>
        </w:tc>
        <w:tc>
          <w:tcPr>
            <w:tcW w:w="257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8700FE" w14:textId="77777777" w:rsidR="009772D5" w:rsidRPr="006C6F04" w:rsidRDefault="009772D5" w:rsidP="00EA7FAB">
            <w:pPr>
              <w:rPr>
                <w:sz w:val="20"/>
                <w:szCs w:val="20"/>
              </w:rPr>
            </w:pPr>
            <w:r w:rsidRPr="006C6F04">
              <w:rPr>
                <w:sz w:val="20"/>
                <w:szCs w:val="20"/>
              </w:rPr>
              <w:t>ECG, EEG, GSR</w:t>
            </w:r>
          </w:p>
        </w:tc>
        <w:tc>
          <w:tcPr>
            <w:tcW w:w="25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E3DC5ED" w14:textId="77777777" w:rsidR="009772D5" w:rsidRPr="006C6F04" w:rsidRDefault="009772D5" w:rsidP="00EA7FAB">
            <w:pPr>
              <w:rPr>
                <w:sz w:val="20"/>
                <w:szCs w:val="20"/>
              </w:rPr>
            </w:pPr>
            <w:r w:rsidRPr="006C6F04">
              <w:rPr>
                <w:sz w:val="20"/>
                <w:szCs w:val="20"/>
              </w:rPr>
              <w:t>Valence, Arousal, Basic Emotions</w:t>
            </w:r>
          </w:p>
        </w:tc>
        <w:tc>
          <w:tcPr>
            <w:tcW w:w="309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DECAAB" w14:textId="77777777" w:rsidR="009772D5" w:rsidRPr="006C6F04" w:rsidRDefault="009772D5" w:rsidP="00EA7FAB">
            <w:pPr>
              <w:rPr>
                <w:sz w:val="20"/>
                <w:szCs w:val="20"/>
                <w:lang w:val="en-MY"/>
              </w:rPr>
            </w:pPr>
            <w:r w:rsidRPr="006C6F04">
              <w:rPr>
                <w:sz w:val="20"/>
                <w:szCs w:val="20"/>
              </w:rPr>
              <w:t>LinearSVM</w:t>
            </w:r>
          </w:p>
        </w:tc>
        <w:tc>
          <w:tcPr>
            <w:tcW w:w="25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11FD73" w14:textId="77777777" w:rsidR="009772D5" w:rsidRPr="006C6F04" w:rsidRDefault="009772D5" w:rsidP="00EA7FAB">
            <w:pPr>
              <w:rPr>
                <w:sz w:val="20"/>
                <w:szCs w:val="20"/>
              </w:rPr>
            </w:pPr>
            <w:r w:rsidRPr="006C6F04">
              <w:rPr>
                <w:sz w:val="20"/>
                <w:szCs w:val="20"/>
              </w:rPr>
              <w:t>54.5 Valence</w:t>
            </w:r>
          </w:p>
          <w:p w14:paraId="15352462" w14:textId="77777777" w:rsidR="009772D5" w:rsidRPr="006C6F04" w:rsidRDefault="009772D5" w:rsidP="00EA7FAB">
            <w:pPr>
              <w:rPr>
                <w:sz w:val="20"/>
                <w:szCs w:val="20"/>
              </w:rPr>
            </w:pPr>
            <w:r w:rsidRPr="006C6F04">
              <w:rPr>
                <w:sz w:val="20"/>
                <w:szCs w:val="20"/>
              </w:rPr>
              <w:t>55.1 Arousal</w:t>
            </w:r>
          </w:p>
        </w:tc>
        <w:sdt>
          <w:sdtPr>
            <w:rPr>
              <w:color w:val="000000"/>
              <w:sz w:val="20"/>
              <w:szCs w:val="20"/>
            </w:rPr>
            <w:tag w:val="MENDELEY_CITATION_v3_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"/>
            <w:id w:val="-1543895653"/>
            <w:placeholder>
              <w:docPart w:val="DefaultPlaceholder_-1854013440"/>
            </w:placeholder>
          </w:sdtPr>
          <w:sdtContent>
            <w:tc>
              <w:tcPr>
                <w:tcW w:w="640" w:type="dxa"/>
                <w:tcBorders>
                  <w:top w:val="single" w:sz="8" w:space="0" w:color="A3A3A3"/>
                  <w:left w:val="single" w:sz="8" w:space="0" w:color="A3A3A3"/>
                  <w:bottom w:val="single" w:sz="8" w:space="0" w:color="A3A3A3"/>
                  <w:right w:val="single" w:sz="8" w:space="0" w:color="A3A3A3"/>
                </w:tcBorders>
                <w:vAlign w:val="center"/>
              </w:tcPr>
              <w:p w14:paraId="32C183E4" w14:textId="5E108ABE" w:rsidR="009772D5" w:rsidRPr="006C6F04" w:rsidRDefault="009D13D2" w:rsidP="00C04550">
                <w:pPr>
                  <w:jc w:val="center"/>
                  <w:rPr>
                    <w:sz w:val="20"/>
                    <w:szCs w:val="20"/>
                  </w:rPr>
                </w:pPr>
                <w:r w:rsidRPr="006C6F04">
                  <w:rPr>
                    <w:color w:val="000000"/>
                    <w:sz w:val="20"/>
                    <w:szCs w:val="20"/>
                  </w:rPr>
                  <w:t>[36]</w:t>
                </w:r>
              </w:p>
            </w:tc>
          </w:sdtContent>
        </w:sdt>
      </w:tr>
      <w:tr w:rsidR="009772D5" w:rsidRPr="006C6F04" w14:paraId="29F6EEBD" w14:textId="77777777" w:rsidTr="00C04550">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69998AE1" w14:textId="77777777" w:rsidR="009772D5" w:rsidRPr="006C6F04" w:rsidRDefault="009772D5" w:rsidP="00C04550">
            <w:pPr>
              <w:jc w:val="center"/>
              <w:rPr>
                <w:sz w:val="20"/>
                <w:szCs w:val="20"/>
              </w:rPr>
            </w:pPr>
            <w:r w:rsidRPr="006C6F04">
              <w:rPr>
                <w:sz w:val="20"/>
                <w:szCs w:val="20"/>
              </w:rPr>
              <w:t>2018</w:t>
            </w:r>
          </w:p>
        </w:tc>
        <w:tc>
          <w:tcPr>
            <w:tcW w:w="23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71C1AA" w14:textId="77777777" w:rsidR="009772D5" w:rsidRPr="006C6F04" w:rsidRDefault="009772D5" w:rsidP="00EA7FAB">
            <w:pPr>
              <w:rPr>
                <w:sz w:val="20"/>
                <w:szCs w:val="20"/>
              </w:rPr>
            </w:pPr>
            <w:r w:rsidRPr="006C6F04">
              <w:rPr>
                <w:sz w:val="20"/>
                <w:szCs w:val="20"/>
              </w:rPr>
              <w:t xml:space="preserve">DREAMER: 23 subjects </w:t>
            </w:r>
          </w:p>
        </w:tc>
        <w:tc>
          <w:tcPr>
            <w:tcW w:w="257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11F6E20" w14:textId="77777777" w:rsidR="009772D5" w:rsidRPr="006C6F04" w:rsidRDefault="009772D5" w:rsidP="00EA7FAB">
            <w:pPr>
              <w:rPr>
                <w:sz w:val="20"/>
                <w:szCs w:val="20"/>
              </w:rPr>
            </w:pPr>
            <w:r w:rsidRPr="006C6F04">
              <w:rPr>
                <w:sz w:val="20"/>
                <w:szCs w:val="20"/>
              </w:rPr>
              <w:t>ECG, EEG</w:t>
            </w:r>
          </w:p>
        </w:tc>
        <w:tc>
          <w:tcPr>
            <w:tcW w:w="25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D09385" w14:textId="77777777" w:rsidR="009772D5" w:rsidRPr="006C6F04" w:rsidRDefault="009772D5" w:rsidP="00EA7FAB">
            <w:pPr>
              <w:rPr>
                <w:sz w:val="20"/>
                <w:szCs w:val="20"/>
              </w:rPr>
            </w:pPr>
            <w:r w:rsidRPr="006C6F04">
              <w:rPr>
                <w:sz w:val="20"/>
                <w:szCs w:val="20"/>
              </w:rPr>
              <w:t>Valence, Arousal</w:t>
            </w:r>
          </w:p>
        </w:tc>
        <w:tc>
          <w:tcPr>
            <w:tcW w:w="309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B8439C" w14:textId="77777777" w:rsidR="009772D5" w:rsidRPr="006C6F04" w:rsidRDefault="009772D5" w:rsidP="00EA7FAB">
            <w:pPr>
              <w:rPr>
                <w:sz w:val="20"/>
                <w:szCs w:val="20"/>
                <w:lang w:val="en-MY"/>
              </w:rPr>
            </w:pPr>
            <w:r w:rsidRPr="006C6F04">
              <w:rPr>
                <w:sz w:val="20"/>
                <w:szCs w:val="20"/>
              </w:rPr>
              <w:t>SVM</w:t>
            </w:r>
          </w:p>
        </w:tc>
        <w:tc>
          <w:tcPr>
            <w:tcW w:w="25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069FE6" w14:textId="77777777" w:rsidR="009772D5" w:rsidRPr="006C6F04" w:rsidRDefault="009772D5" w:rsidP="00EA7FAB">
            <w:pPr>
              <w:rPr>
                <w:sz w:val="20"/>
                <w:szCs w:val="20"/>
              </w:rPr>
            </w:pPr>
            <w:r w:rsidRPr="006C6F04">
              <w:rPr>
                <w:sz w:val="20"/>
                <w:szCs w:val="20"/>
              </w:rPr>
              <w:t>62.37</w:t>
            </w:r>
          </w:p>
        </w:tc>
        <w:sdt>
          <w:sdtPr>
            <w:rPr>
              <w:color w:val="000000"/>
              <w:sz w:val="20"/>
              <w:szCs w:val="20"/>
            </w:rPr>
            <w:tag w:val="MENDELEY_CITATION_v3_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"/>
            <w:id w:val="1409730441"/>
            <w:placeholder>
              <w:docPart w:val="DefaultPlaceholder_-1854013440"/>
            </w:placeholder>
          </w:sdtPr>
          <w:sdtContent>
            <w:tc>
              <w:tcPr>
                <w:tcW w:w="640" w:type="dxa"/>
                <w:tcBorders>
                  <w:top w:val="single" w:sz="8" w:space="0" w:color="A3A3A3"/>
                  <w:left w:val="single" w:sz="8" w:space="0" w:color="A3A3A3"/>
                  <w:bottom w:val="single" w:sz="8" w:space="0" w:color="A3A3A3"/>
                  <w:right w:val="single" w:sz="8" w:space="0" w:color="A3A3A3"/>
                </w:tcBorders>
                <w:vAlign w:val="center"/>
              </w:tcPr>
              <w:p w14:paraId="2E31076F" w14:textId="20F507E9" w:rsidR="009772D5" w:rsidRPr="006C6F04" w:rsidRDefault="009D13D2" w:rsidP="00C04550">
                <w:pPr>
                  <w:jc w:val="center"/>
                  <w:rPr>
                    <w:sz w:val="20"/>
                    <w:szCs w:val="20"/>
                  </w:rPr>
                </w:pPr>
                <w:r w:rsidRPr="006C6F04">
                  <w:rPr>
                    <w:color w:val="000000"/>
                    <w:sz w:val="20"/>
                    <w:szCs w:val="20"/>
                  </w:rPr>
                  <w:t>[37]</w:t>
                </w:r>
              </w:p>
            </w:tc>
          </w:sdtContent>
        </w:sdt>
      </w:tr>
      <w:tr w:rsidR="009772D5" w:rsidRPr="006C6F04" w14:paraId="7B835DE2" w14:textId="77777777" w:rsidTr="00C04550">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01319218" w14:textId="77777777" w:rsidR="009772D5" w:rsidRPr="006C6F04" w:rsidRDefault="009772D5" w:rsidP="00C04550">
            <w:pPr>
              <w:jc w:val="center"/>
              <w:rPr>
                <w:sz w:val="20"/>
                <w:szCs w:val="20"/>
              </w:rPr>
            </w:pPr>
            <w:r w:rsidRPr="006C6F04">
              <w:rPr>
                <w:sz w:val="20"/>
                <w:szCs w:val="20"/>
              </w:rPr>
              <w:t>2018</w:t>
            </w:r>
          </w:p>
        </w:tc>
        <w:tc>
          <w:tcPr>
            <w:tcW w:w="23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BE567E" w14:textId="77777777" w:rsidR="009772D5" w:rsidRPr="006C6F04" w:rsidRDefault="009772D5" w:rsidP="00EA7FAB">
            <w:pPr>
              <w:rPr>
                <w:sz w:val="20"/>
                <w:szCs w:val="20"/>
              </w:rPr>
            </w:pPr>
            <w:r w:rsidRPr="006C6F04">
              <w:rPr>
                <w:sz w:val="20"/>
                <w:szCs w:val="20"/>
              </w:rPr>
              <w:t xml:space="preserve">WESAD: 15 subjects </w:t>
            </w:r>
          </w:p>
        </w:tc>
        <w:tc>
          <w:tcPr>
            <w:tcW w:w="257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2090D52" w14:textId="77777777" w:rsidR="009772D5" w:rsidRPr="006C6F04" w:rsidRDefault="009772D5" w:rsidP="00EA7FAB">
            <w:pPr>
              <w:rPr>
                <w:sz w:val="20"/>
                <w:szCs w:val="20"/>
              </w:rPr>
            </w:pPr>
            <w:r w:rsidRPr="006C6F04">
              <w:rPr>
                <w:sz w:val="20"/>
                <w:szCs w:val="20"/>
              </w:rPr>
              <w:t>BVP, ECG, EDA, EMG, RSP, TEMP</w:t>
            </w:r>
          </w:p>
        </w:tc>
        <w:tc>
          <w:tcPr>
            <w:tcW w:w="25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50D729" w14:textId="77777777" w:rsidR="009772D5" w:rsidRPr="006C6F04" w:rsidRDefault="009772D5" w:rsidP="00EA7FAB">
            <w:pPr>
              <w:rPr>
                <w:sz w:val="20"/>
                <w:szCs w:val="20"/>
              </w:rPr>
            </w:pPr>
            <w:r w:rsidRPr="006C6F04">
              <w:rPr>
                <w:sz w:val="20"/>
                <w:szCs w:val="20"/>
              </w:rPr>
              <w:t>Neutral, Stress, Amusement</w:t>
            </w:r>
          </w:p>
        </w:tc>
        <w:tc>
          <w:tcPr>
            <w:tcW w:w="309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5B0799" w14:textId="63033C65" w:rsidR="009772D5" w:rsidRPr="006C6F04" w:rsidRDefault="009772D5" w:rsidP="00EA7FAB">
            <w:pPr>
              <w:rPr>
                <w:sz w:val="20"/>
                <w:szCs w:val="20"/>
                <w:lang w:val="en-MY"/>
              </w:rPr>
            </w:pPr>
            <w:r w:rsidRPr="006C6F04">
              <w:rPr>
                <w:sz w:val="20"/>
                <w:szCs w:val="20"/>
              </w:rPr>
              <w:t xml:space="preserve">DT, RF, </w:t>
            </w:r>
            <w:r w:rsidR="00D30510" w:rsidRPr="006C6F04">
              <w:rPr>
                <w:sz w:val="20"/>
                <w:szCs w:val="20"/>
              </w:rPr>
              <w:t>N</w:t>
            </w:r>
            <w:r w:rsidRPr="006C6F04">
              <w:rPr>
                <w:sz w:val="20"/>
                <w:szCs w:val="20"/>
              </w:rPr>
              <w:t>B, LDA, KNN</w:t>
            </w:r>
          </w:p>
        </w:tc>
        <w:tc>
          <w:tcPr>
            <w:tcW w:w="25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3F7244" w14:textId="77777777" w:rsidR="009772D5" w:rsidRPr="006C6F04" w:rsidRDefault="009772D5" w:rsidP="00EA7FAB">
            <w:pPr>
              <w:rPr>
                <w:sz w:val="20"/>
                <w:szCs w:val="20"/>
              </w:rPr>
            </w:pPr>
            <w:r w:rsidRPr="006C6F04">
              <w:rPr>
                <w:sz w:val="20"/>
                <w:szCs w:val="20"/>
              </w:rPr>
              <w:t>3 Class: 80</w:t>
            </w:r>
          </w:p>
          <w:p w14:paraId="380F73F2" w14:textId="77777777" w:rsidR="009772D5" w:rsidRPr="006C6F04" w:rsidRDefault="009772D5" w:rsidP="00EA7FAB">
            <w:pPr>
              <w:rPr>
                <w:sz w:val="20"/>
                <w:szCs w:val="20"/>
              </w:rPr>
            </w:pPr>
            <w:r w:rsidRPr="006C6F04">
              <w:rPr>
                <w:sz w:val="20"/>
                <w:szCs w:val="20"/>
              </w:rPr>
              <w:t>2 Class: 93</w:t>
            </w:r>
          </w:p>
        </w:tc>
        <w:sdt>
          <w:sdtPr>
            <w:rPr>
              <w:color w:val="000000"/>
              <w:sz w:val="20"/>
              <w:szCs w:val="20"/>
            </w:rPr>
            <w:tag w:val="MENDELEY_CITATION_v3_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"/>
            <w:id w:val="-590089222"/>
            <w:placeholder>
              <w:docPart w:val="DefaultPlaceholder_-1854013440"/>
            </w:placeholder>
          </w:sdtPr>
          <w:sdtContent>
            <w:tc>
              <w:tcPr>
                <w:tcW w:w="640" w:type="dxa"/>
                <w:tcBorders>
                  <w:top w:val="single" w:sz="8" w:space="0" w:color="A3A3A3"/>
                  <w:left w:val="single" w:sz="8" w:space="0" w:color="A3A3A3"/>
                  <w:bottom w:val="single" w:sz="8" w:space="0" w:color="A3A3A3"/>
                  <w:right w:val="single" w:sz="8" w:space="0" w:color="A3A3A3"/>
                </w:tcBorders>
                <w:vAlign w:val="center"/>
              </w:tcPr>
              <w:p w14:paraId="43DFCB34" w14:textId="1FBB07B9" w:rsidR="009772D5" w:rsidRPr="006C6F04" w:rsidRDefault="009D13D2" w:rsidP="00C04550">
                <w:pPr>
                  <w:jc w:val="center"/>
                  <w:rPr>
                    <w:sz w:val="20"/>
                    <w:szCs w:val="20"/>
                  </w:rPr>
                </w:pPr>
                <w:r w:rsidRPr="006C6F04">
                  <w:rPr>
                    <w:color w:val="000000"/>
                    <w:sz w:val="20"/>
                    <w:szCs w:val="20"/>
                  </w:rPr>
                  <w:t>[2]</w:t>
                </w:r>
              </w:p>
            </w:tc>
          </w:sdtContent>
        </w:sdt>
      </w:tr>
      <w:tr w:rsidR="009772D5" w:rsidRPr="006C6F04" w14:paraId="24ED83B5" w14:textId="77777777" w:rsidTr="00C04550">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79B598B1" w14:textId="77777777" w:rsidR="009772D5" w:rsidRPr="006C6F04" w:rsidRDefault="009772D5" w:rsidP="00C04550">
            <w:pPr>
              <w:jc w:val="center"/>
              <w:rPr>
                <w:sz w:val="20"/>
                <w:szCs w:val="20"/>
              </w:rPr>
            </w:pPr>
            <w:r w:rsidRPr="006C6F04">
              <w:rPr>
                <w:sz w:val="20"/>
                <w:szCs w:val="20"/>
              </w:rPr>
              <w:t>2017</w:t>
            </w:r>
          </w:p>
        </w:tc>
        <w:tc>
          <w:tcPr>
            <w:tcW w:w="23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AFA63A" w14:textId="77777777" w:rsidR="009772D5" w:rsidRPr="006C6F04" w:rsidRDefault="009772D5" w:rsidP="00EA7FAB">
            <w:pPr>
              <w:rPr>
                <w:sz w:val="20"/>
                <w:szCs w:val="20"/>
              </w:rPr>
            </w:pPr>
            <w:r w:rsidRPr="006C6F04">
              <w:rPr>
                <w:sz w:val="20"/>
                <w:szCs w:val="20"/>
              </w:rPr>
              <w:t xml:space="preserve">Own: 11 subjects </w:t>
            </w:r>
          </w:p>
        </w:tc>
        <w:tc>
          <w:tcPr>
            <w:tcW w:w="257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B88D683" w14:textId="77777777" w:rsidR="009772D5" w:rsidRPr="006C6F04" w:rsidRDefault="009772D5" w:rsidP="00EA7FAB">
            <w:pPr>
              <w:rPr>
                <w:sz w:val="20"/>
                <w:szCs w:val="20"/>
              </w:rPr>
            </w:pPr>
            <w:r w:rsidRPr="006C6F04">
              <w:rPr>
                <w:sz w:val="20"/>
                <w:szCs w:val="20"/>
              </w:rPr>
              <w:t>GSR, ECG</w:t>
            </w:r>
          </w:p>
        </w:tc>
        <w:tc>
          <w:tcPr>
            <w:tcW w:w="25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B9A3875" w14:textId="77777777" w:rsidR="009772D5" w:rsidRPr="006C6F04" w:rsidRDefault="009772D5" w:rsidP="00EA7FAB">
            <w:pPr>
              <w:rPr>
                <w:sz w:val="20"/>
                <w:szCs w:val="20"/>
              </w:rPr>
            </w:pPr>
            <w:r w:rsidRPr="006C6F04">
              <w:rPr>
                <w:sz w:val="20"/>
                <w:szCs w:val="20"/>
              </w:rPr>
              <w:t>Valence, Arousal</w:t>
            </w:r>
          </w:p>
        </w:tc>
        <w:tc>
          <w:tcPr>
            <w:tcW w:w="309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674A450" w14:textId="77777777" w:rsidR="009772D5" w:rsidRPr="006C6F04" w:rsidRDefault="009772D5" w:rsidP="00EA7FAB">
            <w:pPr>
              <w:rPr>
                <w:sz w:val="20"/>
                <w:szCs w:val="20"/>
              </w:rPr>
            </w:pPr>
            <w:r w:rsidRPr="006C6F04">
              <w:rPr>
                <w:sz w:val="20"/>
                <w:szCs w:val="20"/>
              </w:rPr>
              <w:t>PNN</w:t>
            </w:r>
          </w:p>
        </w:tc>
        <w:tc>
          <w:tcPr>
            <w:tcW w:w="25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D079A9" w14:textId="77777777" w:rsidR="009772D5" w:rsidRPr="006C6F04" w:rsidRDefault="009772D5" w:rsidP="00EA7FAB">
            <w:pPr>
              <w:rPr>
                <w:sz w:val="20"/>
                <w:szCs w:val="20"/>
              </w:rPr>
            </w:pPr>
            <w:r w:rsidRPr="006C6F04">
              <w:rPr>
                <w:sz w:val="20"/>
                <w:szCs w:val="20"/>
              </w:rPr>
              <w:t>100</w:t>
            </w:r>
          </w:p>
        </w:tc>
        <w:sdt>
          <w:sdtPr>
            <w:rPr>
              <w:color w:val="000000"/>
              <w:sz w:val="20"/>
              <w:szCs w:val="20"/>
            </w:rPr>
            <w:tag w:val="MENDELEY_CITATION_v3_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"/>
            <w:id w:val="-149758769"/>
            <w:placeholder>
              <w:docPart w:val="DefaultPlaceholder_-1854013440"/>
            </w:placeholder>
          </w:sdtPr>
          <w:sdtContent>
            <w:tc>
              <w:tcPr>
                <w:tcW w:w="640" w:type="dxa"/>
                <w:tcBorders>
                  <w:top w:val="single" w:sz="8" w:space="0" w:color="A3A3A3"/>
                  <w:left w:val="single" w:sz="8" w:space="0" w:color="A3A3A3"/>
                  <w:bottom w:val="single" w:sz="8" w:space="0" w:color="A3A3A3"/>
                  <w:right w:val="single" w:sz="8" w:space="0" w:color="A3A3A3"/>
                </w:tcBorders>
                <w:vAlign w:val="center"/>
              </w:tcPr>
              <w:p w14:paraId="7FD8381C" w14:textId="1A0E2861" w:rsidR="009772D5" w:rsidRPr="006C6F04" w:rsidRDefault="009D13D2" w:rsidP="00C04550">
                <w:pPr>
                  <w:jc w:val="center"/>
                  <w:rPr>
                    <w:sz w:val="20"/>
                    <w:szCs w:val="20"/>
                  </w:rPr>
                </w:pPr>
                <w:r w:rsidRPr="006C6F04">
                  <w:rPr>
                    <w:color w:val="000000"/>
                    <w:sz w:val="20"/>
                    <w:szCs w:val="20"/>
                  </w:rPr>
                  <w:t>[38]</w:t>
                </w:r>
              </w:p>
            </w:tc>
          </w:sdtContent>
        </w:sdt>
      </w:tr>
      <w:tr w:rsidR="009772D5" w:rsidRPr="006C6F04" w14:paraId="5C19DDBD" w14:textId="77777777" w:rsidTr="00C04550">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46E28235" w14:textId="77777777" w:rsidR="009772D5" w:rsidRPr="006C6F04" w:rsidRDefault="009772D5" w:rsidP="00C04550">
            <w:pPr>
              <w:jc w:val="center"/>
              <w:rPr>
                <w:sz w:val="20"/>
                <w:szCs w:val="20"/>
              </w:rPr>
            </w:pPr>
            <w:r w:rsidRPr="006C6F04">
              <w:rPr>
                <w:sz w:val="20"/>
                <w:szCs w:val="20"/>
              </w:rPr>
              <w:t>2016</w:t>
            </w:r>
          </w:p>
        </w:tc>
        <w:tc>
          <w:tcPr>
            <w:tcW w:w="23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AA01B8" w14:textId="77777777" w:rsidR="009772D5" w:rsidRPr="006C6F04" w:rsidRDefault="009772D5" w:rsidP="00EA7FAB">
            <w:pPr>
              <w:rPr>
                <w:sz w:val="20"/>
                <w:szCs w:val="20"/>
              </w:rPr>
            </w:pPr>
            <w:r w:rsidRPr="006C6F04">
              <w:rPr>
                <w:sz w:val="20"/>
                <w:szCs w:val="20"/>
              </w:rPr>
              <w:t xml:space="preserve">ASCERTAIN: 58 subjects </w:t>
            </w:r>
          </w:p>
        </w:tc>
        <w:tc>
          <w:tcPr>
            <w:tcW w:w="257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10E135" w14:textId="77777777" w:rsidR="009772D5" w:rsidRPr="006C6F04" w:rsidRDefault="009772D5" w:rsidP="00EA7FAB">
            <w:pPr>
              <w:rPr>
                <w:sz w:val="20"/>
                <w:szCs w:val="20"/>
              </w:rPr>
            </w:pPr>
            <w:r w:rsidRPr="006C6F04">
              <w:rPr>
                <w:sz w:val="20"/>
                <w:szCs w:val="20"/>
              </w:rPr>
              <w:t>EEG, ECG, GSR, facial activity</w:t>
            </w:r>
          </w:p>
        </w:tc>
        <w:tc>
          <w:tcPr>
            <w:tcW w:w="25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9CA7B7" w14:textId="77777777" w:rsidR="009772D5" w:rsidRPr="006C6F04" w:rsidRDefault="009772D5" w:rsidP="00EA7FAB">
            <w:pPr>
              <w:rPr>
                <w:sz w:val="20"/>
                <w:szCs w:val="20"/>
              </w:rPr>
            </w:pPr>
            <w:r w:rsidRPr="006C6F04">
              <w:rPr>
                <w:sz w:val="20"/>
                <w:szCs w:val="20"/>
              </w:rPr>
              <w:t>Valence, Arousal</w:t>
            </w:r>
          </w:p>
        </w:tc>
        <w:tc>
          <w:tcPr>
            <w:tcW w:w="309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DADBD1" w14:textId="77777777" w:rsidR="009772D5" w:rsidRPr="006C6F04" w:rsidRDefault="009772D5" w:rsidP="00EA7FAB">
            <w:pPr>
              <w:rPr>
                <w:sz w:val="20"/>
                <w:szCs w:val="20"/>
                <w:lang w:val="en-MY"/>
              </w:rPr>
            </w:pPr>
            <w:r w:rsidRPr="006C6F04">
              <w:rPr>
                <w:sz w:val="20"/>
                <w:szCs w:val="20"/>
              </w:rPr>
              <w:t>Linear SVM, NB</w:t>
            </w:r>
          </w:p>
        </w:tc>
        <w:tc>
          <w:tcPr>
            <w:tcW w:w="25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02FAD93" w14:textId="77777777" w:rsidR="009772D5" w:rsidRPr="006C6F04" w:rsidRDefault="009772D5" w:rsidP="00EA7FAB">
            <w:pPr>
              <w:rPr>
                <w:sz w:val="20"/>
                <w:szCs w:val="20"/>
              </w:rPr>
            </w:pPr>
            <w:r w:rsidRPr="006C6F04">
              <w:rPr>
                <w:sz w:val="20"/>
                <w:szCs w:val="20"/>
              </w:rPr>
              <w:t>56.5 SVM</w:t>
            </w:r>
          </w:p>
          <w:p w14:paraId="2022D9A3" w14:textId="77777777" w:rsidR="009772D5" w:rsidRPr="006C6F04" w:rsidRDefault="009772D5" w:rsidP="00EA7FAB">
            <w:pPr>
              <w:rPr>
                <w:sz w:val="20"/>
                <w:szCs w:val="20"/>
              </w:rPr>
            </w:pPr>
            <w:r w:rsidRPr="006C6F04">
              <w:rPr>
                <w:sz w:val="20"/>
                <w:szCs w:val="20"/>
              </w:rPr>
              <w:t>59.5 NB</w:t>
            </w:r>
          </w:p>
        </w:tc>
        <w:sdt>
          <w:sdtPr>
            <w:rPr>
              <w:color w:val="000000"/>
              <w:sz w:val="20"/>
              <w:szCs w:val="20"/>
            </w:rPr>
            <w:tag w:val="MENDELEY_CITATION_v3_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"/>
            <w:id w:val="670753856"/>
            <w:placeholder>
              <w:docPart w:val="DefaultPlaceholder_-1854013440"/>
            </w:placeholder>
          </w:sdtPr>
          <w:sdtContent>
            <w:tc>
              <w:tcPr>
                <w:tcW w:w="640" w:type="dxa"/>
                <w:tcBorders>
                  <w:top w:val="single" w:sz="8" w:space="0" w:color="A3A3A3"/>
                  <w:left w:val="single" w:sz="8" w:space="0" w:color="A3A3A3"/>
                  <w:bottom w:val="single" w:sz="8" w:space="0" w:color="A3A3A3"/>
                  <w:right w:val="single" w:sz="8" w:space="0" w:color="A3A3A3"/>
                </w:tcBorders>
                <w:vAlign w:val="center"/>
              </w:tcPr>
              <w:p w14:paraId="74041801" w14:textId="73D851EF" w:rsidR="009772D5" w:rsidRPr="006C6F04" w:rsidRDefault="009D13D2" w:rsidP="00C04550">
                <w:pPr>
                  <w:jc w:val="center"/>
                  <w:rPr>
                    <w:sz w:val="20"/>
                    <w:szCs w:val="20"/>
                  </w:rPr>
                </w:pPr>
                <w:r w:rsidRPr="006C6F04">
                  <w:rPr>
                    <w:color w:val="000000"/>
                    <w:sz w:val="20"/>
                    <w:szCs w:val="20"/>
                  </w:rPr>
                  <w:t>[39]</w:t>
                </w:r>
              </w:p>
            </w:tc>
          </w:sdtContent>
        </w:sdt>
      </w:tr>
      <w:tr w:rsidR="009772D5" w:rsidRPr="006C6F04" w14:paraId="118535D8" w14:textId="77777777" w:rsidTr="00C04550">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675C93C5" w14:textId="77777777" w:rsidR="009772D5" w:rsidRPr="006C6F04" w:rsidRDefault="009772D5" w:rsidP="00C04550">
            <w:pPr>
              <w:jc w:val="center"/>
              <w:rPr>
                <w:sz w:val="20"/>
                <w:szCs w:val="20"/>
              </w:rPr>
            </w:pPr>
            <w:r w:rsidRPr="006C6F04">
              <w:rPr>
                <w:sz w:val="20"/>
                <w:szCs w:val="20"/>
              </w:rPr>
              <w:t>2014</w:t>
            </w:r>
          </w:p>
        </w:tc>
        <w:tc>
          <w:tcPr>
            <w:tcW w:w="23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9DCCEC" w14:textId="77777777" w:rsidR="009772D5" w:rsidRPr="006C6F04" w:rsidRDefault="009772D5" w:rsidP="00EA7FAB">
            <w:pPr>
              <w:rPr>
                <w:sz w:val="20"/>
                <w:szCs w:val="20"/>
              </w:rPr>
            </w:pPr>
            <w:r w:rsidRPr="006C6F04">
              <w:rPr>
                <w:sz w:val="20"/>
                <w:szCs w:val="20"/>
              </w:rPr>
              <w:t xml:space="preserve">Own: 25 subjects </w:t>
            </w:r>
          </w:p>
        </w:tc>
        <w:tc>
          <w:tcPr>
            <w:tcW w:w="257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CB6A33" w14:textId="77777777" w:rsidR="009772D5" w:rsidRPr="006C6F04" w:rsidRDefault="009772D5" w:rsidP="00EA7FAB">
            <w:pPr>
              <w:rPr>
                <w:sz w:val="20"/>
                <w:szCs w:val="20"/>
              </w:rPr>
            </w:pPr>
            <w:r w:rsidRPr="006C6F04">
              <w:rPr>
                <w:sz w:val="20"/>
                <w:szCs w:val="20"/>
              </w:rPr>
              <w:t>Forehead Biosignals, ECG</w:t>
            </w:r>
          </w:p>
        </w:tc>
        <w:tc>
          <w:tcPr>
            <w:tcW w:w="25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B61905" w14:textId="77777777" w:rsidR="009772D5" w:rsidRPr="006C6F04" w:rsidRDefault="009772D5" w:rsidP="00EA7FAB">
            <w:pPr>
              <w:rPr>
                <w:sz w:val="20"/>
                <w:szCs w:val="20"/>
              </w:rPr>
            </w:pPr>
            <w:r w:rsidRPr="006C6F04">
              <w:rPr>
                <w:sz w:val="20"/>
                <w:szCs w:val="20"/>
              </w:rPr>
              <w:t>Valence, Arousal</w:t>
            </w:r>
          </w:p>
        </w:tc>
        <w:tc>
          <w:tcPr>
            <w:tcW w:w="309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BEA9D46" w14:textId="77777777" w:rsidR="009772D5" w:rsidRPr="006C6F04" w:rsidRDefault="009772D5" w:rsidP="00EA7FAB">
            <w:pPr>
              <w:rPr>
                <w:sz w:val="20"/>
                <w:szCs w:val="20"/>
                <w:lang w:val="en-MY"/>
              </w:rPr>
            </w:pPr>
            <w:r w:rsidRPr="006C6F04">
              <w:rPr>
                <w:sz w:val="20"/>
                <w:szCs w:val="20"/>
              </w:rPr>
              <w:t>SVM</w:t>
            </w:r>
          </w:p>
        </w:tc>
        <w:tc>
          <w:tcPr>
            <w:tcW w:w="25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A052B6" w14:textId="77777777" w:rsidR="009772D5" w:rsidRPr="006C6F04" w:rsidRDefault="009772D5" w:rsidP="00EA7FAB">
            <w:pPr>
              <w:rPr>
                <w:sz w:val="20"/>
                <w:szCs w:val="20"/>
              </w:rPr>
            </w:pPr>
            <w:r w:rsidRPr="006C6F04">
              <w:rPr>
                <w:sz w:val="20"/>
                <w:szCs w:val="20"/>
              </w:rPr>
              <w:t>88.78</w:t>
            </w:r>
          </w:p>
        </w:tc>
        <w:sdt>
          <w:sdtPr>
            <w:rPr>
              <w:color w:val="000000"/>
              <w:sz w:val="20"/>
              <w:szCs w:val="20"/>
            </w:rPr>
            <w:tag w:val="MENDELEY_CITATION_v3_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"/>
            <w:id w:val="1814376647"/>
            <w:placeholder>
              <w:docPart w:val="DefaultPlaceholder_-1854013440"/>
            </w:placeholder>
          </w:sdtPr>
          <w:sdtContent>
            <w:tc>
              <w:tcPr>
                <w:tcW w:w="640" w:type="dxa"/>
                <w:tcBorders>
                  <w:top w:val="single" w:sz="8" w:space="0" w:color="A3A3A3"/>
                  <w:left w:val="single" w:sz="8" w:space="0" w:color="A3A3A3"/>
                  <w:bottom w:val="single" w:sz="8" w:space="0" w:color="A3A3A3"/>
                  <w:right w:val="single" w:sz="8" w:space="0" w:color="A3A3A3"/>
                </w:tcBorders>
                <w:vAlign w:val="center"/>
              </w:tcPr>
              <w:p w14:paraId="2B91C026" w14:textId="4BFD3322" w:rsidR="009772D5" w:rsidRPr="006C6F04" w:rsidRDefault="009D13D2" w:rsidP="00C04550">
                <w:pPr>
                  <w:jc w:val="center"/>
                  <w:rPr>
                    <w:sz w:val="20"/>
                    <w:szCs w:val="20"/>
                  </w:rPr>
                </w:pPr>
                <w:r w:rsidRPr="006C6F04">
                  <w:rPr>
                    <w:color w:val="000000"/>
                    <w:sz w:val="20"/>
                    <w:szCs w:val="20"/>
                  </w:rPr>
                  <w:t>[40]</w:t>
                </w:r>
              </w:p>
            </w:tc>
          </w:sdtContent>
        </w:sdt>
      </w:tr>
      <w:tr w:rsidR="009772D5" w:rsidRPr="006C6F04" w14:paraId="007C17C5" w14:textId="77777777" w:rsidTr="00C04550">
        <w:trPr>
          <w:trHeight w:val="21"/>
        </w:trPr>
        <w:tc>
          <w:tcPr>
            <w:tcW w:w="0" w:type="auto"/>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3E6F503F" w14:textId="77777777" w:rsidR="009772D5" w:rsidRPr="006C6F04" w:rsidRDefault="009772D5" w:rsidP="00C04550">
            <w:pPr>
              <w:jc w:val="center"/>
              <w:rPr>
                <w:sz w:val="20"/>
                <w:szCs w:val="20"/>
              </w:rPr>
            </w:pPr>
            <w:r w:rsidRPr="006C6F04">
              <w:rPr>
                <w:sz w:val="20"/>
                <w:szCs w:val="20"/>
              </w:rPr>
              <w:t>2011</w:t>
            </w:r>
          </w:p>
        </w:tc>
        <w:tc>
          <w:tcPr>
            <w:tcW w:w="23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66643E" w14:textId="77777777" w:rsidR="009772D5" w:rsidRPr="006C6F04" w:rsidRDefault="009772D5" w:rsidP="00EA7FAB">
            <w:pPr>
              <w:rPr>
                <w:sz w:val="20"/>
                <w:szCs w:val="20"/>
              </w:rPr>
            </w:pPr>
            <w:r w:rsidRPr="006C6F04">
              <w:rPr>
                <w:sz w:val="20"/>
                <w:szCs w:val="20"/>
              </w:rPr>
              <w:t>Own: 44 subjects</w:t>
            </w:r>
          </w:p>
        </w:tc>
        <w:tc>
          <w:tcPr>
            <w:tcW w:w="257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2072D2" w14:textId="77777777" w:rsidR="009772D5" w:rsidRPr="006C6F04" w:rsidRDefault="009772D5" w:rsidP="00EA7FAB">
            <w:pPr>
              <w:rPr>
                <w:sz w:val="20"/>
                <w:szCs w:val="20"/>
              </w:rPr>
            </w:pPr>
            <w:r w:rsidRPr="006C6F04">
              <w:rPr>
                <w:sz w:val="20"/>
                <w:szCs w:val="20"/>
              </w:rPr>
              <w:t>ECG</w:t>
            </w:r>
          </w:p>
        </w:tc>
        <w:tc>
          <w:tcPr>
            <w:tcW w:w="25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E1A307" w14:textId="77777777" w:rsidR="009772D5" w:rsidRPr="006C6F04" w:rsidRDefault="009772D5" w:rsidP="00EA7FAB">
            <w:pPr>
              <w:rPr>
                <w:sz w:val="20"/>
                <w:szCs w:val="20"/>
              </w:rPr>
            </w:pPr>
            <w:r w:rsidRPr="006C6F04">
              <w:rPr>
                <w:sz w:val="20"/>
                <w:szCs w:val="20"/>
              </w:rPr>
              <w:t>Valence, Arousal</w:t>
            </w:r>
          </w:p>
        </w:tc>
        <w:tc>
          <w:tcPr>
            <w:tcW w:w="309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381AFB" w14:textId="77777777" w:rsidR="009772D5" w:rsidRPr="006C6F04" w:rsidRDefault="009772D5" w:rsidP="00EA7FAB">
            <w:pPr>
              <w:rPr>
                <w:sz w:val="20"/>
                <w:szCs w:val="20"/>
              </w:rPr>
            </w:pPr>
            <w:r w:rsidRPr="006C6F04">
              <w:rPr>
                <w:sz w:val="20"/>
                <w:szCs w:val="20"/>
              </w:rPr>
              <w:t>LDA</w:t>
            </w:r>
          </w:p>
        </w:tc>
        <w:tc>
          <w:tcPr>
            <w:tcW w:w="25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F700E6A" w14:textId="77777777" w:rsidR="009772D5" w:rsidRPr="006C6F04" w:rsidRDefault="009772D5" w:rsidP="00EA7FAB">
            <w:pPr>
              <w:rPr>
                <w:sz w:val="20"/>
                <w:szCs w:val="20"/>
              </w:rPr>
            </w:pPr>
            <w:r w:rsidRPr="006C6F04">
              <w:rPr>
                <w:sz w:val="20"/>
                <w:szCs w:val="20"/>
              </w:rPr>
              <w:t>89</w:t>
            </w:r>
          </w:p>
        </w:tc>
        <w:sdt>
          <w:sdtPr>
            <w:rPr>
              <w:color w:val="000000"/>
              <w:sz w:val="20"/>
              <w:szCs w:val="20"/>
            </w:rPr>
            <w:tag w:val="MENDELEY_CITATION_v3_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"/>
            <w:id w:val="1708446495"/>
            <w:placeholder>
              <w:docPart w:val="DefaultPlaceholder_-1854013440"/>
            </w:placeholder>
          </w:sdtPr>
          <w:sdtContent>
            <w:tc>
              <w:tcPr>
                <w:tcW w:w="640" w:type="dxa"/>
                <w:tcBorders>
                  <w:top w:val="single" w:sz="8" w:space="0" w:color="A3A3A3"/>
                  <w:left w:val="single" w:sz="8" w:space="0" w:color="A3A3A3"/>
                  <w:bottom w:val="single" w:sz="8" w:space="0" w:color="A3A3A3"/>
                  <w:right w:val="single" w:sz="8" w:space="0" w:color="A3A3A3"/>
                </w:tcBorders>
                <w:vAlign w:val="center"/>
              </w:tcPr>
              <w:p w14:paraId="58E5BC77" w14:textId="2C89E178" w:rsidR="009772D5" w:rsidRPr="006C6F04" w:rsidRDefault="009D13D2" w:rsidP="00C04550">
                <w:pPr>
                  <w:jc w:val="center"/>
                  <w:rPr>
                    <w:sz w:val="20"/>
                    <w:szCs w:val="20"/>
                  </w:rPr>
                </w:pPr>
                <w:r w:rsidRPr="006C6F04">
                  <w:rPr>
                    <w:color w:val="000000"/>
                    <w:sz w:val="20"/>
                    <w:szCs w:val="20"/>
                  </w:rPr>
                  <w:t>[41]</w:t>
                </w:r>
              </w:p>
            </w:tc>
          </w:sdtContent>
        </w:sdt>
      </w:tr>
    </w:tbl>
    <w:p w14:paraId="63796B94" w14:textId="77777777" w:rsidR="009772D5" w:rsidRPr="006C6F04" w:rsidRDefault="009772D5" w:rsidP="0021353F">
      <w:pPr>
        <w:sectPr w:rsidR="009772D5" w:rsidRPr="006C6F04" w:rsidSect="00096C6C">
          <w:pgSz w:w="15840" w:h="12240" w:orient="landscape"/>
          <w:pgMar w:top="720" w:right="720" w:bottom="720" w:left="720" w:header="720" w:footer="720" w:gutter="0"/>
          <w:cols w:space="720"/>
          <w:titlePg/>
          <w:docGrid w:linePitch="360"/>
        </w:sectPr>
      </w:pPr>
    </w:p>
    <w:p w14:paraId="11AF5AD5" w14:textId="4BA23138" w:rsidR="00E812DD" w:rsidRPr="006C6F04" w:rsidRDefault="006624A4" w:rsidP="006624A4">
      <w:pPr>
        <w:pStyle w:val="Heading2"/>
      </w:pPr>
      <w:bookmarkStart w:id="39" w:name="_Toc165249054"/>
      <w:r w:rsidRPr="006C6F04">
        <w:lastRenderedPageBreak/>
        <w:t>2.2 Deploying models into ARM Cortex-M</w:t>
      </w:r>
      <w:bookmarkEnd w:id="39"/>
    </w:p>
    <w:p w14:paraId="7F685395" w14:textId="4CB7F06A" w:rsidR="00605B91" w:rsidRPr="006C6F04" w:rsidRDefault="00605B91" w:rsidP="00605B91">
      <w:pPr>
        <w:pStyle w:val="Heading3"/>
      </w:pPr>
      <w:bookmarkStart w:id="40" w:name="_Toc165249055"/>
      <w:r w:rsidRPr="006C6F04">
        <w:t>2.2.1 Comparison between ARM Cortex</w:t>
      </w:r>
      <w:r w:rsidR="006C47E7" w:rsidRPr="006C6F04">
        <w:t>-A, Cortex-R and Cortex-M</w:t>
      </w:r>
      <w:bookmarkEnd w:id="40"/>
    </w:p>
    <w:p w14:paraId="24E15EC6" w14:textId="523516BA" w:rsidR="00826278" w:rsidRPr="006C6F04" w:rsidRDefault="00FE6FB0" w:rsidP="006C47E7">
      <w:r w:rsidRPr="006C6F04">
        <w:t xml:space="preserve">The ARM Cortex-A series comprises application processor cores designed for performance-intensive systems, offering solutions tailored for devices operating on operating systems like Linux or Android. These cores find </w:t>
      </w:r>
      <w:r w:rsidR="0090254E" w:rsidRPr="006C6F04">
        <w:t>applications</w:t>
      </w:r>
      <w:r w:rsidRPr="006C6F04">
        <w:t xml:space="preserve"> across a diverse spectrum, </w:t>
      </w:r>
      <w:r w:rsidR="00E70FA2" w:rsidRPr="006C6F04">
        <w:t>ranging</w:t>
      </w:r>
      <w:r w:rsidRPr="006C6F04">
        <w:t xml:space="preserve"> from low-cost handsets to sophisticated devices such as smartphones, tablet computers, and enterprise networking equipment</w:t>
      </w:r>
      <w:r w:rsidR="003E1DAF" w:rsidRPr="006C6F04">
        <w:t>.</w:t>
      </w:r>
      <w:r w:rsidR="00DB3EF4" w:rsidRPr="006C6F04">
        <w:t xml:space="preserve"> </w:t>
      </w:r>
      <w:sdt>
        <w:sdtPr>
          <w:rPr>
            <w:color w:val="000000"/>
          </w:rPr>
          <w:tag w:val="MENDELEY_CITATION_v3_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"/>
          <w:id w:val="1717545152"/>
          <w:placeholder>
            <w:docPart w:val="DefaultPlaceholder_-1854013440"/>
          </w:placeholder>
        </w:sdtPr>
        <w:sdtContent>
          <w:r w:rsidR="009D13D2" w:rsidRPr="006C6F04">
            <w:rPr>
              <w:color w:val="000000"/>
            </w:rPr>
            <w:t>[42]</w:t>
          </w:r>
        </w:sdtContent>
      </w:sdt>
    </w:p>
    <w:p w14:paraId="41352770" w14:textId="77777777" w:rsidR="00826278" w:rsidRPr="006C6F04" w:rsidRDefault="00826278" w:rsidP="006C47E7"/>
    <w:p w14:paraId="00BFFA4C" w14:textId="3D416182" w:rsidR="00826278" w:rsidRPr="006C6F04" w:rsidRDefault="00412791" w:rsidP="006C47E7">
      <w:r w:rsidRPr="006C6F04">
        <w:t xml:space="preserve">In contrast, the ARM Cortex-R series caters to high-performance real-time applications, </w:t>
      </w:r>
      <w:r w:rsidR="005034B7" w:rsidRPr="006C6F04">
        <w:t xml:space="preserve">although </w:t>
      </w:r>
      <w:r w:rsidRPr="006C6F04">
        <w:t xml:space="preserve">it remains relatively lesser-known. </w:t>
      </w:r>
      <w:r w:rsidR="00E70FA2" w:rsidRPr="006C6F04">
        <w:t>The core targets</w:t>
      </w:r>
      <w:r w:rsidRPr="006C6F04">
        <w:t xml:space="preserve"> domains like hard disk controllers and networking equipment.</w:t>
      </w:r>
      <w:r w:rsidR="005034B7" w:rsidRPr="006C6F04">
        <w:t xml:space="preserve"> </w:t>
      </w:r>
      <w:sdt>
        <w:sdtPr>
          <w:rPr>
            <w:color w:val="000000"/>
          </w:rPr>
          <w:tag w:val="MENDELEY_CITATION_v3_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"/>
          <w:id w:val="1857692234"/>
          <w:placeholder>
            <w:docPart w:val="DefaultPlaceholder_-1854013440"/>
          </w:placeholder>
        </w:sdtPr>
        <w:sdtContent>
          <w:r w:rsidR="009D13D2" w:rsidRPr="006C6F04">
            <w:rPr>
              <w:color w:val="000000"/>
            </w:rPr>
            <w:t>[42]</w:t>
          </w:r>
        </w:sdtContent>
      </w:sdt>
    </w:p>
    <w:p w14:paraId="2039E953" w14:textId="77777777" w:rsidR="00412791" w:rsidRPr="006C6F04" w:rsidRDefault="00412791" w:rsidP="006C47E7"/>
    <w:p w14:paraId="716E758A" w14:textId="250078F0" w:rsidR="00AB754F" w:rsidRPr="006C6F04" w:rsidRDefault="00E919B3" w:rsidP="00AB754F">
      <w:r w:rsidRPr="006C6F04">
        <w:t xml:space="preserve">The ARM Cortex-M series serves as microcontroller cores suited for a broad array of embedded applications. While these cores can be implemented as soft cores in FPGA setups, they are predominantly found </w:t>
      </w:r>
      <w:r w:rsidR="00E70FA2" w:rsidRPr="006C6F04">
        <w:t xml:space="preserve">in </w:t>
      </w:r>
      <w:r w:rsidRPr="006C6F04">
        <w:t xml:space="preserve">microcontroller units (MCUs) </w:t>
      </w:r>
      <w:r w:rsidR="00E70FA2" w:rsidRPr="006C6F04">
        <w:t>with</w:t>
      </w:r>
      <w:r w:rsidRPr="006C6F04">
        <w:t xml:space="preserve"> built-in memories, clocks, and peripherals. Variants within the Cortex-M series are tailored to meet specific market demands, with some emphasizing energy efficiency, others prioritizing high performance, and some targeting specialized market segments.</w:t>
      </w:r>
      <w:r w:rsidR="00CC4235" w:rsidRPr="006C6F04">
        <w:t xml:space="preserve"> </w:t>
      </w:r>
      <w:sdt>
        <w:sdtPr>
          <w:rPr>
            <w:color w:val="000000"/>
          </w:rPr>
          <w:tag w:val="MENDELEY_CITATION_v3_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"/>
          <w:id w:val="751712797"/>
          <w:placeholder>
            <w:docPart w:val="DefaultPlaceholder_-1854013440"/>
          </w:placeholder>
        </w:sdtPr>
        <w:sdtContent>
          <w:r w:rsidR="009D13D2" w:rsidRPr="006C6F04">
            <w:rPr>
              <w:color w:val="000000"/>
            </w:rPr>
            <w:t>[42]</w:t>
          </w:r>
        </w:sdtContent>
      </w:sdt>
      <w:r w:rsidRPr="006C6F04">
        <w:t xml:space="preserve"> </w:t>
      </w:r>
      <w:r w:rsidR="00AB754F" w:rsidRPr="006C6F04">
        <w:t xml:space="preserve">Based on </w:t>
      </w:r>
      <w:sdt>
        <w:sdtPr>
          <w:rPr>
            <w:color w:val="000000"/>
          </w:rPr>
          <w:tag w:val="MENDELEY_CITATION_v3_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"/>
          <w:id w:val="525526071"/>
          <w:placeholder>
            <w:docPart w:val="9D82F35D453E426C9A471C2E30AD603E"/>
          </w:placeholder>
        </w:sdtPr>
        <w:sdtContent>
          <w:r w:rsidR="009D13D2" w:rsidRPr="006C6F04">
            <w:rPr>
              <w:color w:val="000000"/>
            </w:rPr>
            <w:t>[43]</w:t>
          </w:r>
        </w:sdtContent>
      </w:sdt>
      <w:r w:rsidR="00AB754F" w:rsidRPr="006C6F04">
        <w:rPr>
          <w:color w:val="000000"/>
        </w:rPr>
        <w:t>, STM32 MCUs that utilize ARM Cortex-M processors are commonly utilized for existing machine learning research.</w:t>
      </w:r>
      <w:r w:rsidR="00EF3432" w:rsidRPr="006C6F04">
        <w:rPr>
          <w:color w:val="000000"/>
        </w:rPr>
        <w:t xml:space="preserve"> </w:t>
      </w:r>
    </w:p>
    <w:p w14:paraId="7A73CE9C" w14:textId="35A02FA3" w:rsidR="006C47E7" w:rsidRPr="006C6F04" w:rsidRDefault="006C47E7" w:rsidP="006C47E7"/>
    <w:p w14:paraId="61DC599C" w14:textId="14B6109A" w:rsidR="00296782" w:rsidRPr="006C6F04" w:rsidRDefault="00D17F16" w:rsidP="00296782">
      <w:pPr>
        <w:rPr>
          <w:color w:val="000000"/>
        </w:rPr>
      </w:pPr>
      <w:r w:rsidRPr="006C6F04">
        <w:t xml:space="preserve">The ARM Cortex-M4, utilized in this study, </w:t>
      </w:r>
      <w:r w:rsidR="00E70FA2" w:rsidRPr="006C6F04">
        <w:t xml:space="preserve">is </w:t>
      </w:r>
      <w:r w:rsidRPr="006C6F04">
        <w:t xml:space="preserve">a 32-bit RISC core </w:t>
      </w:r>
      <w:r w:rsidR="00E70FA2" w:rsidRPr="006C6F04">
        <w:t xml:space="preserve">that can operate at speeds up to </w:t>
      </w:r>
      <w:r w:rsidRPr="006C6F04">
        <w:t xml:space="preserve">209MHz. Notably, </w:t>
      </w:r>
      <w:r w:rsidR="00E70FA2" w:rsidRPr="006C6F04">
        <w:t xml:space="preserve">it includes </w:t>
      </w:r>
      <w:r w:rsidRPr="006C6F04">
        <w:t xml:space="preserve">a floating-point unit (FPU) supporting single-precision data processing instructions and data types. Furthermore, it </w:t>
      </w:r>
      <w:r w:rsidR="00E70FA2" w:rsidRPr="006C6F04">
        <w:t xml:space="preserve">offers </w:t>
      </w:r>
      <w:r w:rsidRPr="006C6F04">
        <w:t xml:space="preserve">comprehensive digital signal processing (DSP) instructions and </w:t>
      </w:r>
      <w:r w:rsidR="00E70FA2" w:rsidRPr="006C6F04">
        <w:t xml:space="preserve">includes </w:t>
      </w:r>
      <w:r w:rsidRPr="006C6F04">
        <w:t xml:space="preserve">a memory protection unit (MPU) to </w:t>
      </w:r>
      <w:r w:rsidR="00E70FA2" w:rsidRPr="006C6F04">
        <w:t xml:space="preserve">enhance </w:t>
      </w:r>
      <w:r w:rsidRPr="006C6F04">
        <w:t xml:space="preserve">application security. </w:t>
      </w:r>
      <w:sdt>
        <w:sdtPr>
          <w:rPr>
            <w:color w:val="000000"/>
          </w:rPr>
          <w:tag w:val="MENDELEY_CITATION_v3_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"/>
          <w:id w:val="-854568669"/>
          <w:placeholder>
            <w:docPart w:val="DefaultPlaceholder_-1854013440"/>
          </w:placeholder>
        </w:sdtPr>
        <w:sdtContent>
          <w:r w:rsidR="009D13D2" w:rsidRPr="006C6F04">
            <w:rPr>
              <w:color w:val="000000"/>
            </w:rPr>
            <w:t>[44]</w:t>
          </w:r>
        </w:sdtContent>
      </w:sdt>
      <w:r w:rsidR="00B10441" w:rsidRPr="006C6F04">
        <w:rPr>
          <w:color w:val="000000"/>
        </w:rPr>
        <w:t xml:space="preserve"> </w:t>
      </w:r>
      <w:r w:rsidR="00296782" w:rsidRPr="006C6F04">
        <w:t xml:space="preserve">Table </w:t>
      </w:r>
      <w:r w:rsidR="0090254E" w:rsidRPr="006C6F04">
        <w:t>2</w:t>
      </w:r>
      <w:r w:rsidR="00296782" w:rsidRPr="006C6F04">
        <w:t xml:space="preserve"> shows the </w:t>
      </w:r>
      <w:r w:rsidR="00F3001B" w:rsidRPr="006C6F04">
        <w:t xml:space="preserve">assessment of </w:t>
      </w:r>
      <w:r w:rsidR="00296782" w:rsidRPr="006C6F04">
        <w:t xml:space="preserve">performance and </w:t>
      </w:r>
      <w:r w:rsidR="00F3001B" w:rsidRPr="006C6F04">
        <w:t xml:space="preserve">energy efficiency across different </w:t>
      </w:r>
      <w:r w:rsidR="00296782" w:rsidRPr="006C6F04">
        <w:t xml:space="preserve">ARM Cortex </w:t>
      </w:r>
      <w:r w:rsidR="00E70FA2" w:rsidRPr="006C6F04">
        <w:t>v</w:t>
      </w:r>
      <w:r w:rsidR="00296782" w:rsidRPr="006C6F04">
        <w:t xml:space="preserve">ariants based on studies performed by </w:t>
      </w:r>
      <w:sdt>
        <w:sdtPr>
          <w:rPr>
            <w:color w:val="000000"/>
          </w:rPr>
          <w:tag w:val="MENDELEY_CITATION_v3_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"/>
          <w:id w:val="-1682585761"/>
          <w:placeholder>
            <w:docPart w:val="7D0645B23A564450876A9C4EB7FB7D8C"/>
          </w:placeholder>
        </w:sdtPr>
        <w:sdtContent>
          <w:r w:rsidR="009D13D2" w:rsidRPr="006C6F04">
            <w:rPr>
              <w:color w:val="000000"/>
            </w:rPr>
            <w:t>[45]</w:t>
          </w:r>
        </w:sdtContent>
      </w:sdt>
      <w:r w:rsidR="00296782" w:rsidRPr="006C6F04">
        <w:rPr>
          <w:color w:val="000000"/>
        </w:rPr>
        <w:t>.</w:t>
      </w:r>
    </w:p>
    <w:p w14:paraId="5D66A610" w14:textId="3E694248" w:rsidR="00296782" w:rsidRPr="006C6F04" w:rsidRDefault="00296782" w:rsidP="00296782">
      <w:pPr>
        <w:pStyle w:val="Caption"/>
      </w:pPr>
      <w:bookmarkStart w:id="41" w:name="_Toc165249208"/>
      <w:r w:rsidRPr="006C6F04">
        <w:t xml:space="preserve">Table </w:t>
      </w:r>
      <w:r w:rsidRPr="006C6F04">
        <w:fldChar w:fldCharType="begin"/>
      </w:r>
      <w:r w:rsidRPr="006C6F04">
        <w:instrText xml:space="preserve"> SEQ Table \* ARABIC </w:instrText>
      </w:r>
      <w:r w:rsidRPr="006C6F04">
        <w:fldChar w:fldCharType="separate"/>
      </w:r>
      <w:r w:rsidR="001737EC">
        <w:rPr>
          <w:noProof/>
        </w:rPr>
        <w:t>2</w:t>
      </w:r>
      <w:r w:rsidRPr="006C6F04">
        <w:fldChar w:fldCharType="end"/>
      </w:r>
      <w:r w:rsidRPr="006C6F04">
        <w:t xml:space="preserve">. ARM Cortex Series Comparison. </w:t>
      </w:r>
      <w:sdt>
        <w:sdtPr>
          <w:rPr>
            <w:i w:val="0"/>
            <w:color w:val="000000"/>
          </w:rPr>
          <w:tag w:val="MENDELEY_CITATION_v3_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"/>
          <w:id w:val="1382680412"/>
          <w:placeholder>
            <w:docPart w:val="7D0645B23A564450876A9C4EB7FB7D8C"/>
          </w:placeholder>
        </w:sdtPr>
        <w:sdtContent>
          <w:r w:rsidR="009D13D2" w:rsidRPr="006C6F04">
            <w:rPr>
              <w:i w:val="0"/>
              <w:color w:val="000000"/>
            </w:rPr>
            <w:t>[45]</w:t>
          </w:r>
        </w:sdtContent>
      </w:sdt>
      <w:bookmarkEnd w:id="41"/>
    </w:p>
    <w:tbl>
      <w:tblPr>
        <w:tblStyle w:val="TableGrid"/>
        <w:tblW w:w="0" w:type="auto"/>
        <w:tblLook w:val="04A0" w:firstRow="1" w:lastRow="0" w:firstColumn="1" w:lastColumn="0" w:noHBand="0" w:noVBand="1"/>
      </w:tblPr>
      <w:tblGrid>
        <w:gridCol w:w="2972"/>
        <w:gridCol w:w="2126"/>
        <w:gridCol w:w="2127"/>
        <w:gridCol w:w="2125"/>
      </w:tblGrid>
      <w:tr w:rsidR="00296782" w:rsidRPr="006C6F04" w14:paraId="14F9B020" w14:textId="77777777" w:rsidTr="00EA7FAB">
        <w:tc>
          <w:tcPr>
            <w:tcW w:w="2972" w:type="dxa"/>
          </w:tcPr>
          <w:p w14:paraId="45FD9F56" w14:textId="77777777" w:rsidR="00296782" w:rsidRPr="006C6F04" w:rsidRDefault="00296782" w:rsidP="00EA7FAB">
            <w:pPr>
              <w:jc w:val="center"/>
              <w:rPr>
                <w:b/>
                <w:bCs/>
              </w:rPr>
            </w:pPr>
            <w:r w:rsidRPr="006C6F04">
              <w:rPr>
                <w:b/>
                <w:bCs/>
              </w:rPr>
              <w:t>Features</w:t>
            </w:r>
          </w:p>
        </w:tc>
        <w:tc>
          <w:tcPr>
            <w:tcW w:w="2126" w:type="dxa"/>
          </w:tcPr>
          <w:p w14:paraId="2DD672D2" w14:textId="77777777" w:rsidR="00296782" w:rsidRPr="006C6F04" w:rsidRDefault="00296782" w:rsidP="00EA7FAB">
            <w:pPr>
              <w:jc w:val="center"/>
              <w:rPr>
                <w:b/>
                <w:bCs/>
              </w:rPr>
            </w:pPr>
            <w:r w:rsidRPr="006C6F04">
              <w:rPr>
                <w:b/>
                <w:bCs/>
              </w:rPr>
              <w:t>Cortex-A</w:t>
            </w:r>
          </w:p>
        </w:tc>
        <w:tc>
          <w:tcPr>
            <w:tcW w:w="2127" w:type="dxa"/>
          </w:tcPr>
          <w:p w14:paraId="16FFAE32" w14:textId="77777777" w:rsidR="00296782" w:rsidRPr="006C6F04" w:rsidRDefault="00296782" w:rsidP="00EA7FAB">
            <w:pPr>
              <w:jc w:val="center"/>
              <w:rPr>
                <w:b/>
                <w:bCs/>
              </w:rPr>
            </w:pPr>
            <w:r w:rsidRPr="006C6F04">
              <w:rPr>
                <w:b/>
                <w:bCs/>
              </w:rPr>
              <w:t>Cortex-R</w:t>
            </w:r>
          </w:p>
        </w:tc>
        <w:tc>
          <w:tcPr>
            <w:tcW w:w="2125" w:type="dxa"/>
          </w:tcPr>
          <w:p w14:paraId="69CA67B6" w14:textId="77777777" w:rsidR="00296782" w:rsidRPr="006C6F04" w:rsidRDefault="00296782" w:rsidP="00EA7FAB">
            <w:pPr>
              <w:jc w:val="center"/>
              <w:rPr>
                <w:b/>
                <w:bCs/>
              </w:rPr>
            </w:pPr>
            <w:r w:rsidRPr="006C6F04">
              <w:rPr>
                <w:b/>
                <w:bCs/>
              </w:rPr>
              <w:t>Cortex-M</w:t>
            </w:r>
          </w:p>
        </w:tc>
      </w:tr>
      <w:tr w:rsidR="00296782" w:rsidRPr="006C6F04" w14:paraId="7815276A" w14:textId="77777777" w:rsidTr="00EA7FAB">
        <w:tc>
          <w:tcPr>
            <w:tcW w:w="2972" w:type="dxa"/>
          </w:tcPr>
          <w:p w14:paraId="49E66A88" w14:textId="77777777" w:rsidR="00296782" w:rsidRPr="006C6F04" w:rsidRDefault="00296782" w:rsidP="00EA7FAB">
            <w:r w:rsidRPr="006C6F04">
              <w:t>Instruction Set Architecture</w:t>
            </w:r>
          </w:p>
        </w:tc>
        <w:tc>
          <w:tcPr>
            <w:tcW w:w="2126" w:type="dxa"/>
          </w:tcPr>
          <w:p w14:paraId="2791B202" w14:textId="77777777" w:rsidR="00296782" w:rsidRPr="006C6F04" w:rsidRDefault="00296782" w:rsidP="00EA7FAB">
            <w:pPr>
              <w:jc w:val="center"/>
            </w:pPr>
            <w:r w:rsidRPr="006C6F04">
              <w:t>ARM</w:t>
            </w:r>
          </w:p>
        </w:tc>
        <w:tc>
          <w:tcPr>
            <w:tcW w:w="2127" w:type="dxa"/>
          </w:tcPr>
          <w:p w14:paraId="1B66BEF6" w14:textId="77777777" w:rsidR="00296782" w:rsidRPr="006C6F04" w:rsidRDefault="00296782" w:rsidP="00EA7FAB">
            <w:pPr>
              <w:jc w:val="center"/>
            </w:pPr>
            <w:r w:rsidRPr="006C6F04">
              <w:t>ARM</w:t>
            </w:r>
          </w:p>
        </w:tc>
        <w:tc>
          <w:tcPr>
            <w:tcW w:w="2125" w:type="dxa"/>
          </w:tcPr>
          <w:p w14:paraId="4FB89ABD" w14:textId="77777777" w:rsidR="00296782" w:rsidRPr="006C6F04" w:rsidRDefault="00296782" w:rsidP="00EA7FAB">
            <w:pPr>
              <w:jc w:val="center"/>
            </w:pPr>
            <w:r w:rsidRPr="006C6F04">
              <w:t>Thumb</w:t>
            </w:r>
          </w:p>
        </w:tc>
      </w:tr>
      <w:tr w:rsidR="00296782" w:rsidRPr="006C6F04" w14:paraId="71249B92" w14:textId="77777777" w:rsidTr="00EA7FAB">
        <w:tc>
          <w:tcPr>
            <w:tcW w:w="2972" w:type="dxa"/>
          </w:tcPr>
          <w:p w14:paraId="5E95F6C8" w14:textId="77777777" w:rsidR="00296782" w:rsidRPr="006C6F04" w:rsidRDefault="00296782" w:rsidP="00EA7FAB">
            <w:r w:rsidRPr="006C6F04">
              <w:t>Instruction bits</w:t>
            </w:r>
          </w:p>
        </w:tc>
        <w:tc>
          <w:tcPr>
            <w:tcW w:w="2126" w:type="dxa"/>
          </w:tcPr>
          <w:p w14:paraId="3A293870" w14:textId="77777777" w:rsidR="00296782" w:rsidRPr="006C6F04" w:rsidRDefault="00296782" w:rsidP="00EA7FAB">
            <w:pPr>
              <w:jc w:val="center"/>
            </w:pPr>
            <w:r w:rsidRPr="006C6F04">
              <w:t>32</w:t>
            </w:r>
          </w:p>
        </w:tc>
        <w:tc>
          <w:tcPr>
            <w:tcW w:w="2127" w:type="dxa"/>
          </w:tcPr>
          <w:p w14:paraId="5A66FC19" w14:textId="77777777" w:rsidR="00296782" w:rsidRPr="006C6F04" w:rsidRDefault="00296782" w:rsidP="00EA7FAB">
            <w:pPr>
              <w:jc w:val="center"/>
            </w:pPr>
            <w:r w:rsidRPr="006C6F04">
              <w:t>32</w:t>
            </w:r>
          </w:p>
        </w:tc>
        <w:tc>
          <w:tcPr>
            <w:tcW w:w="2125" w:type="dxa"/>
          </w:tcPr>
          <w:p w14:paraId="3BE23C00" w14:textId="77777777" w:rsidR="00296782" w:rsidRPr="006C6F04" w:rsidRDefault="00296782" w:rsidP="00EA7FAB">
            <w:pPr>
              <w:jc w:val="center"/>
            </w:pPr>
            <w:r w:rsidRPr="006C6F04">
              <w:t>32</w:t>
            </w:r>
          </w:p>
        </w:tc>
      </w:tr>
      <w:tr w:rsidR="00296782" w:rsidRPr="006C6F04" w14:paraId="19C7E312" w14:textId="77777777" w:rsidTr="00EA7FAB">
        <w:tc>
          <w:tcPr>
            <w:tcW w:w="2972" w:type="dxa"/>
          </w:tcPr>
          <w:p w14:paraId="24712C7F" w14:textId="77777777" w:rsidR="00296782" w:rsidRPr="006C6F04" w:rsidRDefault="00296782" w:rsidP="00EA7FAB">
            <w:r w:rsidRPr="006C6F04">
              <w:t>FPU</w:t>
            </w:r>
          </w:p>
        </w:tc>
        <w:tc>
          <w:tcPr>
            <w:tcW w:w="2126" w:type="dxa"/>
          </w:tcPr>
          <w:p w14:paraId="24C4D2BD" w14:textId="77777777" w:rsidR="00296782" w:rsidRPr="006C6F04" w:rsidRDefault="00296782" w:rsidP="00EA7FAB">
            <w:pPr>
              <w:jc w:val="center"/>
            </w:pPr>
            <w:r w:rsidRPr="006C6F04">
              <w:t>Yes</w:t>
            </w:r>
          </w:p>
        </w:tc>
        <w:tc>
          <w:tcPr>
            <w:tcW w:w="2127" w:type="dxa"/>
          </w:tcPr>
          <w:p w14:paraId="2DD564E4" w14:textId="77777777" w:rsidR="00296782" w:rsidRPr="006C6F04" w:rsidRDefault="00296782" w:rsidP="00EA7FAB">
            <w:pPr>
              <w:jc w:val="center"/>
            </w:pPr>
            <w:r w:rsidRPr="006C6F04">
              <w:t>Yes</w:t>
            </w:r>
          </w:p>
        </w:tc>
        <w:tc>
          <w:tcPr>
            <w:tcW w:w="2125" w:type="dxa"/>
          </w:tcPr>
          <w:p w14:paraId="6E8C5C90" w14:textId="77777777" w:rsidR="00296782" w:rsidRPr="006C6F04" w:rsidRDefault="00296782" w:rsidP="00EA7FAB">
            <w:pPr>
              <w:jc w:val="center"/>
            </w:pPr>
            <w:r w:rsidRPr="006C6F04">
              <w:t>Optional</w:t>
            </w:r>
          </w:p>
        </w:tc>
      </w:tr>
      <w:tr w:rsidR="00296782" w:rsidRPr="006C6F04" w14:paraId="61E257B7" w14:textId="77777777" w:rsidTr="00EA7FAB">
        <w:tc>
          <w:tcPr>
            <w:tcW w:w="2972" w:type="dxa"/>
          </w:tcPr>
          <w:p w14:paraId="245EEC9A" w14:textId="77777777" w:rsidR="00296782" w:rsidRPr="006C6F04" w:rsidRDefault="00296782" w:rsidP="00EA7FAB">
            <w:r w:rsidRPr="006C6F04">
              <w:t>DSP Instruction</w:t>
            </w:r>
          </w:p>
        </w:tc>
        <w:tc>
          <w:tcPr>
            <w:tcW w:w="2126" w:type="dxa"/>
          </w:tcPr>
          <w:p w14:paraId="68A79939" w14:textId="77777777" w:rsidR="00296782" w:rsidRPr="006C6F04" w:rsidRDefault="00296782" w:rsidP="00EA7FAB">
            <w:pPr>
              <w:jc w:val="center"/>
            </w:pPr>
            <w:r w:rsidRPr="006C6F04">
              <w:t>Yes</w:t>
            </w:r>
          </w:p>
        </w:tc>
        <w:tc>
          <w:tcPr>
            <w:tcW w:w="2127" w:type="dxa"/>
          </w:tcPr>
          <w:p w14:paraId="00AE1247" w14:textId="77777777" w:rsidR="00296782" w:rsidRPr="006C6F04" w:rsidRDefault="00296782" w:rsidP="00EA7FAB">
            <w:pPr>
              <w:jc w:val="center"/>
            </w:pPr>
            <w:r w:rsidRPr="006C6F04">
              <w:t>Yes</w:t>
            </w:r>
          </w:p>
        </w:tc>
        <w:tc>
          <w:tcPr>
            <w:tcW w:w="2125" w:type="dxa"/>
          </w:tcPr>
          <w:p w14:paraId="30FFD6DB" w14:textId="77777777" w:rsidR="00296782" w:rsidRPr="006C6F04" w:rsidRDefault="00296782" w:rsidP="00EA7FAB">
            <w:pPr>
              <w:jc w:val="center"/>
            </w:pPr>
            <w:r w:rsidRPr="006C6F04">
              <w:t>Yes (M4)</w:t>
            </w:r>
          </w:p>
        </w:tc>
      </w:tr>
      <w:tr w:rsidR="00296782" w:rsidRPr="006C6F04" w14:paraId="4437BD8E" w14:textId="77777777" w:rsidTr="00EA7FAB">
        <w:tc>
          <w:tcPr>
            <w:tcW w:w="2972" w:type="dxa"/>
          </w:tcPr>
          <w:p w14:paraId="434BE9C0" w14:textId="77777777" w:rsidR="00296782" w:rsidRPr="006C6F04" w:rsidRDefault="00296782" w:rsidP="00EA7FAB">
            <w:r w:rsidRPr="006C6F04">
              <w:t>Dynamic Power</w:t>
            </w:r>
          </w:p>
        </w:tc>
        <w:tc>
          <w:tcPr>
            <w:tcW w:w="2126" w:type="dxa"/>
          </w:tcPr>
          <w:p w14:paraId="525339E0" w14:textId="77777777" w:rsidR="00296782" w:rsidRPr="006C6F04" w:rsidRDefault="00296782" w:rsidP="00EA7FAB">
            <w:pPr>
              <w:jc w:val="center"/>
            </w:pPr>
            <m:oMathPara>
              <m:oMath>
                <m:r>
                  <w:rPr>
                    <w:rFonts w:ascii="Cambria Math" w:hAnsi="Cambria Math"/>
                  </w:rPr>
                  <m:t>80μW/MHz</m:t>
                </m:r>
              </m:oMath>
            </m:oMathPara>
          </w:p>
        </w:tc>
        <w:tc>
          <w:tcPr>
            <w:tcW w:w="2127" w:type="dxa"/>
          </w:tcPr>
          <w:p w14:paraId="5DE01905" w14:textId="77777777" w:rsidR="00296782" w:rsidRPr="006C6F04" w:rsidRDefault="00296782" w:rsidP="00EA7FAB">
            <w:pPr>
              <w:jc w:val="center"/>
            </w:pPr>
            <m:oMathPara>
              <m:oMath>
                <m:r>
                  <w:rPr>
                    <w:rFonts w:ascii="Cambria Math" w:hAnsi="Cambria Math"/>
                  </w:rPr>
                  <m:t>120μW/MHz</m:t>
                </m:r>
              </m:oMath>
            </m:oMathPara>
          </w:p>
        </w:tc>
        <w:tc>
          <w:tcPr>
            <w:tcW w:w="2125" w:type="dxa"/>
          </w:tcPr>
          <w:p w14:paraId="792CBC10" w14:textId="77777777" w:rsidR="00296782" w:rsidRPr="006C6F04" w:rsidRDefault="00296782" w:rsidP="00EA7FAB">
            <w:pPr>
              <w:jc w:val="center"/>
            </w:pPr>
            <m:oMathPara>
              <m:oMath>
                <m:r>
                  <w:rPr>
                    <w:rFonts w:ascii="Cambria Math" w:hAnsi="Cambria Math"/>
                  </w:rPr>
                  <m:t>8μW/MHz</m:t>
                </m:r>
              </m:oMath>
            </m:oMathPara>
          </w:p>
        </w:tc>
      </w:tr>
      <w:tr w:rsidR="00296782" w:rsidRPr="006C6F04" w14:paraId="0283C9AD" w14:textId="77777777" w:rsidTr="00EA7FAB">
        <w:tc>
          <w:tcPr>
            <w:tcW w:w="2972" w:type="dxa"/>
          </w:tcPr>
          <w:p w14:paraId="296FC149" w14:textId="77777777" w:rsidR="00296782" w:rsidRPr="006C6F04" w:rsidRDefault="00296782" w:rsidP="00EA7FAB">
            <w:r w:rsidRPr="006C6F04">
              <w:t>Application</w:t>
            </w:r>
          </w:p>
        </w:tc>
        <w:tc>
          <w:tcPr>
            <w:tcW w:w="2126" w:type="dxa"/>
          </w:tcPr>
          <w:p w14:paraId="3F56D90C" w14:textId="77777777" w:rsidR="00296782" w:rsidRPr="006C6F04" w:rsidRDefault="00296782" w:rsidP="00EA7FAB">
            <w:pPr>
              <w:jc w:val="center"/>
            </w:pPr>
            <w:r w:rsidRPr="006C6F04">
              <w:t>High Performance</w:t>
            </w:r>
          </w:p>
        </w:tc>
        <w:tc>
          <w:tcPr>
            <w:tcW w:w="2127" w:type="dxa"/>
          </w:tcPr>
          <w:p w14:paraId="01D17ECD" w14:textId="77777777" w:rsidR="00296782" w:rsidRPr="006C6F04" w:rsidRDefault="00296782" w:rsidP="00EA7FAB">
            <w:pPr>
              <w:jc w:val="center"/>
            </w:pPr>
            <w:r w:rsidRPr="006C6F04">
              <w:t>Real-Time</w:t>
            </w:r>
          </w:p>
        </w:tc>
        <w:tc>
          <w:tcPr>
            <w:tcW w:w="2125" w:type="dxa"/>
          </w:tcPr>
          <w:p w14:paraId="5CFA1EFD" w14:textId="77777777" w:rsidR="00296782" w:rsidRPr="006C6F04" w:rsidRDefault="00296782" w:rsidP="00EA7FAB">
            <w:pPr>
              <w:jc w:val="center"/>
            </w:pPr>
            <w:r w:rsidRPr="006C6F04">
              <w:t>Embedded</w:t>
            </w:r>
          </w:p>
        </w:tc>
      </w:tr>
    </w:tbl>
    <w:p w14:paraId="3DC099B3" w14:textId="77777777" w:rsidR="0090254E" w:rsidRPr="006C6F04" w:rsidRDefault="0090254E" w:rsidP="00B6124C">
      <w:pPr>
        <w:rPr>
          <w:color w:val="000000"/>
        </w:rPr>
      </w:pPr>
    </w:p>
    <w:p w14:paraId="316BF40F" w14:textId="1D40105E" w:rsidR="00605B91" w:rsidRPr="006C6F04" w:rsidRDefault="00B10441" w:rsidP="00B6124C">
      <w:r w:rsidRPr="006C6F04">
        <w:rPr>
          <w:color w:val="000000"/>
        </w:rPr>
        <w:t>I</w:t>
      </w:r>
      <w:r w:rsidR="00D17F16" w:rsidRPr="006C6F04">
        <w:t xml:space="preserve">t would be beneficial to explore the implications of utilizing ARM Cortex-M processors in </w:t>
      </w:r>
      <w:r w:rsidRPr="006C6F04">
        <w:t>deep</w:t>
      </w:r>
      <w:r w:rsidR="00D17F16" w:rsidRPr="006C6F04">
        <w:t xml:space="preserve"> learning applications beyond the existing research. Furthermore, investigating the potential challenges and opportunities associated with deploying </w:t>
      </w:r>
      <w:r w:rsidRPr="006C6F04">
        <w:t xml:space="preserve">deep </w:t>
      </w:r>
      <w:r w:rsidR="00D17F16" w:rsidRPr="006C6F04">
        <w:t xml:space="preserve">learning models on microcontroller platforms, such as ARM Cortex-M4, could provide valuable insights for future research </w:t>
      </w:r>
      <w:r w:rsidRPr="006C6F04">
        <w:t>endeavours</w:t>
      </w:r>
      <w:r w:rsidR="00D17F16" w:rsidRPr="006C6F04">
        <w:t xml:space="preserve">. </w:t>
      </w:r>
    </w:p>
    <w:p w14:paraId="21960E7A" w14:textId="77777777" w:rsidR="0090254E" w:rsidRPr="006C6F04" w:rsidRDefault="0090254E" w:rsidP="00B6124C"/>
    <w:p w14:paraId="0EE50240" w14:textId="77777777" w:rsidR="0090254E" w:rsidRPr="006C6F04" w:rsidRDefault="0090254E" w:rsidP="0090254E">
      <w:pPr>
        <w:pStyle w:val="Heading3"/>
      </w:pPr>
      <w:bookmarkStart w:id="42" w:name="_Toc165249056"/>
      <w:r w:rsidRPr="006C6F04">
        <w:t>2.2.2 Related works of deploying DNN into ARM Cortex-M</w:t>
      </w:r>
      <w:bookmarkEnd w:id="42"/>
    </w:p>
    <w:p w14:paraId="43F098B3" w14:textId="558004F9" w:rsidR="0090254E" w:rsidRPr="006C6F04" w:rsidRDefault="0090254E" w:rsidP="0090254E">
      <w:pPr>
        <w:sectPr w:rsidR="0090254E" w:rsidRPr="006C6F04" w:rsidSect="009E0F56">
          <w:pgSz w:w="12240" w:h="15840"/>
          <w:pgMar w:top="1440" w:right="1440" w:bottom="1440" w:left="1440" w:header="720" w:footer="720" w:gutter="0"/>
          <w:cols w:space="720"/>
          <w:titlePg/>
          <w:docGrid w:linePitch="360"/>
        </w:sectPr>
      </w:pPr>
      <w:r w:rsidRPr="006C6F04">
        <w:t xml:space="preserve">Table 3 shows </w:t>
      </w:r>
      <w:r w:rsidRPr="006C6F04">
        <w:t xml:space="preserve">various </w:t>
      </w:r>
      <w:r w:rsidRPr="006C6F04">
        <w:t>studies and applications</w:t>
      </w:r>
      <w:r w:rsidRPr="006C6F04">
        <w:t xml:space="preserve"> that were </w:t>
      </w:r>
      <w:r w:rsidRPr="006C6F04">
        <w:t>deployed in ARM Cortex-M</w:t>
      </w:r>
      <w:r w:rsidRPr="006C6F04">
        <w:t>.</w:t>
      </w:r>
      <w:r w:rsidRPr="006C6F04">
        <w:t xml:space="preserve"> Most of the projects utilize ARM Cortex-M4 with X-CUBE-AI and TensorFlow Lite frameworks. </w:t>
      </w:r>
    </w:p>
    <w:p w14:paraId="63DA6A6D" w14:textId="534B75D5" w:rsidR="00152829" w:rsidRPr="006C6F04" w:rsidRDefault="00152829" w:rsidP="00152829">
      <w:pPr>
        <w:pStyle w:val="Caption"/>
      </w:pPr>
      <w:bookmarkStart w:id="43" w:name="_Toc165249209"/>
      <w:r w:rsidRPr="006C6F04">
        <w:lastRenderedPageBreak/>
        <w:t xml:space="preserve">Table </w:t>
      </w:r>
      <w:r w:rsidRPr="006C6F04">
        <w:fldChar w:fldCharType="begin"/>
      </w:r>
      <w:r w:rsidRPr="006C6F04">
        <w:instrText xml:space="preserve"> SEQ Table \* ARABIC </w:instrText>
      </w:r>
      <w:r w:rsidRPr="006C6F04">
        <w:fldChar w:fldCharType="separate"/>
      </w:r>
      <w:r w:rsidR="001737EC">
        <w:rPr>
          <w:noProof/>
        </w:rPr>
        <w:t>3</w:t>
      </w:r>
      <w:r w:rsidRPr="006C6F04">
        <w:fldChar w:fldCharType="end"/>
      </w:r>
      <w:r w:rsidRPr="006C6F04">
        <w:t>. Related Works for Deep Learning Inference with ARM Cortex-M.</w:t>
      </w:r>
      <w:bookmarkEnd w:id="43"/>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610"/>
        <w:gridCol w:w="1790"/>
        <w:gridCol w:w="2835"/>
        <w:gridCol w:w="2693"/>
        <w:gridCol w:w="2835"/>
        <w:gridCol w:w="2835"/>
        <w:gridCol w:w="709"/>
      </w:tblGrid>
      <w:tr w:rsidR="00C34E7D" w:rsidRPr="006C6F04" w14:paraId="64CE7075" w14:textId="3640C1C4" w:rsidTr="00764226">
        <w:tc>
          <w:tcPr>
            <w:tcW w:w="6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07438B5" w14:textId="7B348807" w:rsidR="00A428FF" w:rsidRPr="006C6F04" w:rsidRDefault="00A428FF" w:rsidP="00764226">
            <w:pPr>
              <w:jc w:val="center"/>
              <w:rPr>
                <w:sz w:val="20"/>
                <w:szCs w:val="20"/>
                <w:lang w:eastAsia="zh-CN"/>
              </w:rPr>
            </w:pPr>
            <w:r w:rsidRPr="006C6F04">
              <w:rPr>
                <w:b/>
                <w:bCs/>
                <w:sz w:val="20"/>
                <w:szCs w:val="20"/>
                <w:lang w:eastAsia="zh-CN"/>
              </w:rPr>
              <w:t>Year</w:t>
            </w:r>
          </w:p>
        </w:tc>
        <w:tc>
          <w:tcPr>
            <w:tcW w:w="179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5B0319A" w14:textId="295361F1" w:rsidR="00A428FF" w:rsidRPr="006C6F04" w:rsidRDefault="00A428FF" w:rsidP="00764226">
            <w:pPr>
              <w:jc w:val="center"/>
              <w:rPr>
                <w:sz w:val="20"/>
                <w:szCs w:val="20"/>
                <w:lang w:eastAsia="zh-CN"/>
              </w:rPr>
            </w:pPr>
            <w:r w:rsidRPr="006C6F04">
              <w:rPr>
                <w:b/>
                <w:bCs/>
                <w:sz w:val="20"/>
                <w:szCs w:val="20"/>
                <w:lang w:eastAsia="zh-CN"/>
              </w:rPr>
              <w:t>Model</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6B9D1C" w14:textId="77777777" w:rsidR="00A428FF" w:rsidRPr="006C6F04" w:rsidRDefault="00A428FF" w:rsidP="00764226">
            <w:pPr>
              <w:jc w:val="center"/>
              <w:rPr>
                <w:sz w:val="20"/>
                <w:szCs w:val="20"/>
                <w:lang w:eastAsia="zh-CN"/>
              </w:rPr>
            </w:pPr>
            <w:r w:rsidRPr="006C6F04">
              <w:rPr>
                <w:b/>
                <w:bCs/>
                <w:sz w:val="20"/>
                <w:szCs w:val="20"/>
                <w:lang w:eastAsia="zh-CN"/>
              </w:rPr>
              <w:t>Application</w:t>
            </w:r>
          </w:p>
        </w:tc>
        <w:tc>
          <w:tcPr>
            <w:tcW w:w="26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7735E9" w14:textId="77777777" w:rsidR="00A428FF" w:rsidRPr="006C6F04" w:rsidRDefault="00A428FF" w:rsidP="00764226">
            <w:pPr>
              <w:jc w:val="center"/>
              <w:rPr>
                <w:sz w:val="20"/>
                <w:szCs w:val="20"/>
                <w:lang w:eastAsia="zh-CN"/>
              </w:rPr>
            </w:pPr>
            <w:r w:rsidRPr="006C6F04">
              <w:rPr>
                <w:b/>
                <w:bCs/>
                <w:sz w:val="20"/>
                <w:szCs w:val="20"/>
                <w:lang w:eastAsia="zh-CN"/>
              </w:rPr>
              <w:t>Tools, Support Frameworks</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25BCD23" w14:textId="77777777" w:rsidR="00A428FF" w:rsidRPr="006C6F04" w:rsidRDefault="00A428FF" w:rsidP="00764226">
            <w:pPr>
              <w:jc w:val="center"/>
              <w:rPr>
                <w:sz w:val="20"/>
                <w:szCs w:val="20"/>
                <w:lang w:eastAsia="zh-CN"/>
              </w:rPr>
            </w:pPr>
            <w:r w:rsidRPr="006C6F04">
              <w:rPr>
                <w:b/>
                <w:bCs/>
                <w:sz w:val="20"/>
                <w:szCs w:val="20"/>
                <w:lang w:eastAsia="zh-CN"/>
              </w:rPr>
              <w:t>Hardware</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6D998FA" w14:textId="77777777" w:rsidR="00A428FF" w:rsidRPr="006C6F04" w:rsidRDefault="00A428FF" w:rsidP="00764226">
            <w:pPr>
              <w:jc w:val="center"/>
              <w:rPr>
                <w:sz w:val="20"/>
                <w:szCs w:val="20"/>
                <w:lang w:eastAsia="zh-CN"/>
              </w:rPr>
            </w:pPr>
            <w:r w:rsidRPr="006C6F04">
              <w:rPr>
                <w:b/>
                <w:bCs/>
                <w:sz w:val="20"/>
                <w:szCs w:val="20"/>
                <w:lang w:eastAsia="zh-CN"/>
              </w:rPr>
              <w:t>Results</w:t>
            </w:r>
          </w:p>
        </w:tc>
        <w:tc>
          <w:tcPr>
            <w:tcW w:w="709" w:type="dxa"/>
            <w:tcBorders>
              <w:top w:val="single" w:sz="8" w:space="0" w:color="A3A3A3"/>
              <w:left w:val="single" w:sz="8" w:space="0" w:color="A3A3A3"/>
              <w:bottom w:val="single" w:sz="8" w:space="0" w:color="A3A3A3"/>
              <w:right w:val="single" w:sz="8" w:space="0" w:color="A3A3A3"/>
            </w:tcBorders>
          </w:tcPr>
          <w:p w14:paraId="6D5640FC" w14:textId="27DA7F4A" w:rsidR="00A428FF" w:rsidRPr="006C6F04" w:rsidRDefault="00A428FF" w:rsidP="00764226">
            <w:pPr>
              <w:jc w:val="center"/>
              <w:rPr>
                <w:b/>
                <w:bCs/>
                <w:sz w:val="20"/>
                <w:szCs w:val="20"/>
                <w:lang w:eastAsia="zh-CN"/>
              </w:rPr>
            </w:pPr>
            <w:r w:rsidRPr="006C6F04">
              <w:rPr>
                <w:b/>
                <w:bCs/>
                <w:sz w:val="20"/>
                <w:szCs w:val="20"/>
                <w:lang w:eastAsia="zh-CN"/>
              </w:rPr>
              <w:t>Ref</w:t>
            </w:r>
          </w:p>
        </w:tc>
      </w:tr>
      <w:tr w:rsidR="00C34E7D" w:rsidRPr="006C6F04" w14:paraId="53C85E03" w14:textId="33BBF13F" w:rsidTr="00C04550">
        <w:tc>
          <w:tcPr>
            <w:tcW w:w="6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5EBD16D6" w14:textId="788DD9C3" w:rsidR="00A428FF" w:rsidRPr="006C6F04" w:rsidRDefault="00A428FF" w:rsidP="00C04550">
            <w:pPr>
              <w:jc w:val="center"/>
              <w:rPr>
                <w:sz w:val="20"/>
                <w:szCs w:val="20"/>
                <w:lang w:eastAsia="zh-CN"/>
              </w:rPr>
            </w:pPr>
            <w:r w:rsidRPr="006C6F04">
              <w:rPr>
                <w:sz w:val="20"/>
                <w:szCs w:val="20"/>
                <w:lang w:eastAsia="zh-CN"/>
              </w:rPr>
              <w:t>2024</w:t>
            </w:r>
          </w:p>
        </w:tc>
        <w:tc>
          <w:tcPr>
            <w:tcW w:w="179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2203E2" w14:textId="77777777" w:rsidR="00A428FF" w:rsidRPr="006C6F04" w:rsidRDefault="00A428FF" w:rsidP="00A428FF">
            <w:pPr>
              <w:jc w:val="left"/>
              <w:rPr>
                <w:sz w:val="20"/>
                <w:szCs w:val="20"/>
                <w:lang w:eastAsia="zh-CN"/>
              </w:rPr>
            </w:pPr>
            <w:r w:rsidRPr="006C6F04">
              <w:rPr>
                <w:sz w:val="20"/>
                <w:szCs w:val="20"/>
                <w:lang w:eastAsia="zh-CN"/>
              </w:rPr>
              <w:t>FCN, CNN</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EFBBD69" w14:textId="5B1E62B9" w:rsidR="00A428FF" w:rsidRPr="006C6F04" w:rsidRDefault="00A428FF" w:rsidP="00A428FF">
            <w:pPr>
              <w:jc w:val="left"/>
              <w:rPr>
                <w:sz w:val="20"/>
                <w:szCs w:val="20"/>
                <w:lang w:eastAsia="zh-CN"/>
              </w:rPr>
            </w:pPr>
            <w:r w:rsidRPr="006C6F04">
              <w:rPr>
                <w:sz w:val="20"/>
                <w:szCs w:val="20"/>
                <w:lang w:eastAsia="zh-CN"/>
              </w:rPr>
              <w:t>Review and Comparison between AIfES, CNN and FCNN</w:t>
            </w:r>
          </w:p>
        </w:tc>
        <w:tc>
          <w:tcPr>
            <w:tcW w:w="26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9E237C" w14:textId="77777777" w:rsidR="00A428FF" w:rsidRPr="006C6F04" w:rsidRDefault="00A428FF" w:rsidP="00A428FF">
            <w:pPr>
              <w:jc w:val="left"/>
              <w:rPr>
                <w:sz w:val="20"/>
                <w:szCs w:val="20"/>
                <w:lang w:eastAsia="zh-CN"/>
              </w:rPr>
            </w:pPr>
            <w:r w:rsidRPr="006C6F04">
              <w:rPr>
                <w:sz w:val="20"/>
                <w:szCs w:val="20"/>
                <w:lang w:eastAsia="zh-CN"/>
              </w:rPr>
              <w:t>TensorFlow Lite, CMSIS, AIfES</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C42AAE" w14:textId="77777777" w:rsidR="00A428FF" w:rsidRPr="006C6F04" w:rsidRDefault="00A428FF" w:rsidP="00A428FF">
            <w:pPr>
              <w:jc w:val="left"/>
              <w:rPr>
                <w:sz w:val="20"/>
                <w:szCs w:val="20"/>
                <w:lang w:val="en-MY" w:eastAsia="zh-CN"/>
              </w:rPr>
            </w:pPr>
            <w:r w:rsidRPr="006C6F04">
              <w:rPr>
                <w:sz w:val="20"/>
                <w:szCs w:val="20"/>
                <w:lang w:val="en-MY" w:eastAsia="zh-CN"/>
              </w:rPr>
              <w:t>nRF52840 DK</w:t>
            </w:r>
          </w:p>
          <w:p w14:paraId="33A63EDC" w14:textId="77777777" w:rsidR="00A428FF" w:rsidRPr="006C6F04" w:rsidRDefault="00A428FF" w:rsidP="00A428FF">
            <w:pPr>
              <w:jc w:val="left"/>
              <w:rPr>
                <w:sz w:val="20"/>
                <w:szCs w:val="20"/>
                <w:lang w:val="en-MY" w:eastAsia="zh-CN"/>
              </w:rPr>
            </w:pPr>
            <w:r w:rsidRPr="006C6F04">
              <w:rPr>
                <w:sz w:val="20"/>
                <w:szCs w:val="20"/>
                <w:lang w:val="en-MY" w:eastAsia="zh-CN"/>
              </w:rPr>
              <w:t>ARM Cortex M4</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BC65C1C" w14:textId="77777777" w:rsidR="00A428FF" w:rsidRPr="006C6F04" w:rsidRDefault="00A428FF" w:rsidP="00A428FF">
            <w:pPr>
              <w:jc w:val="left"/>
              <w:rPr>
                <w:sz w:val="20"/>
                <w:szCs w:val="20"/>
                <w:lang w:eastAsia="zh-CN"/>
              </w:rPr>
            </w:pPr>
            <w:r w:rsidRPr="006C6F04">
              <w:rPr>
                <w:sz w:val="20"/>
                <w:szCs w:val="20"/>
                <w:lang w:eastAsia="zh-CN"/>
              </w:rPr>
              <w:t xml:space="preserve">Memory Consumption Reduction: 54% </w:t>
            </w:r>
          </w:p>
        </w:tc>
        <w:sdt>
          <w:sdtPr>
            <w:rPr>
              <w:color w:val="000000"/>
              <w:sz w:val="20"/>
              <w:szCs w:val="20"/>
              <w:lang w:eastAsia="zh-CN"/>
            </w:rPr>
            <w:tag w:val="MENDELEY_CITATION_v3_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"/>
            <w:id w:val="854080283"/>
            <w:placeholder>
              <w:docPart w:val="DefaultPlaceholder_-1854013440"/>
            </w:placeholder>
          </w:sdtPr>
          <w:sdtContent>
            <w:tc>
              <w:tcPr>
                <w:tcW w:w="709" w:type="dxa"/>
                <w:tcBorders>
                  <w:top w:val="single" w:sz="8" w:space="0" w:color="A3A3A3"/>
                  <w:left w:val="single" w:sz="8" w:space="0" w:color="A3A3A3"/>
                  <w:bottom w:val="single" w:sz="8" w:space="0" w:color="A3A3A3"/>
                  <w:right w:val="single" w:sz="8" w:space="0" w:color="A3A3A3"/>
                </w:tcBorders>
                <w:vAlign w:val="center"/>
              </w:tcPr>
              <w:p w14:paraId="4C22CECF" w14:textId="7A362CB9" w:rsidR="00A428FF" w:rsidRPr="006C6F04" w:rsidRDefault="009D13D2" w:rsidP="00C04550">
                <w:pPr>
                  <w:jc w:val="center"/>
                  <w:rPr>
                    <w:sz w:val="20"/>
                    <w:szCs w:val="20"/>
                    <w:lang w:eastAsia="zh-CN"/>
                  </w:rPr>
                </w:pPr>
                <w:r w:rsidRPr="006C6F04">
                  <w:rPr>
                    <w:color w:val="000000"/>
                    <w:sz w:val="20"/>
                    <w:szCs w:val="20"/>
                    <w:lang w:eastAsia="zh-CN"/>
                  </w:rPr>
                  <w:t>[46]</w:t>
                </w:r>
              </w:p>
            </w:tc>
          </w:sdtContent>
        </w:sdt>
      </w:tr>
      <w:tr w:rsidR="00C34E7D" w:rsidRPr="006C6F04" w14:paraId="4E968F4E" w14:textId="09397A42" w:rsidTr="00C04550">
        <w:tc>
          <w:tcPr>
            <w:tcW w:w="6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48CB69A3" w14:textId="227EE116" w:rsidR="00A428FF" w:rsidRPr="006C6F04" w:rsidRDefault="00A428FF" w:rsidP="00C04550">
            <w:pPr>
              <w:jc w:val="center"/>
              <w:rPr>
                <w:sz w:val="20"/>
                <w:szCs w:val="20"/>
                <w:lang w:eastAsia="zh-CN"/>
              </w:rPr>
            </w:pPr>
            <w:r w:rsidRPr="006C6F04">
              <w:rPr>
                <w:sz w:val="20"/>
                <w:szCs w:val="20"/>
                <w:lang w:eastAsia="zh-CN"/>
              </w:rPr>
              <w:t>2023</w:t>
            </w:r>
          </w:p>
        </w:tc>
        <w:tc>
          <w:tcPr>
            <w:tcW w:w="179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EA0762B" w14:textId="77777777" w:rsidR="00A428FF" w:rsidRPr="006C6F04" w:rsidRDefault="00A428FF" w:rsidP="00A428FF">
            <w:pPr>
              <w:jc w:val="left"/>
              <w:rPr>
                <w:sz w:val="20"/>
                <w:szCs w:val="20"/>
                <w:lang w:eastAsia="zh-CN"/>
              </w:rPr>
            </w:pPr>
            <w:r w:rsidRPr="006C6F04">
              <w:rPr>
                <w:sz w:val="20"/>
                <w:szCs w:val="20"/>
                <w:lang w:eastAsia="zh-CN"/>
              </w:rPr>
              <w:t>CNN</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E2354D" w14:textId="77777777" w:rsidR="00A428FF" w:rsidRPr="006C6F04" w:rsidRDefault="00A428FF" w:rsidP="00A428FF">
            <w:pPr>
              <w:jc w:val="left"/>
              <w:rPr>
                <w:sz w:val="20"/>
                <w:szCs w:val="20"/>
                <w:lang w:val="en-MY" w:eastAsia="zh-CN"/>
              </w:rPr>
            </w:pPr>
            <w:r w:rsidRPr="006C6F04">
              <w:rPr>
                <w:sz w:val="20"/>
                <w:szCs w:val="20"/>
                <w:lang w:val="en-MY" w:eastAsia="zh-CN"/>
              </w:rPr>
              <w:t>Damage Classification for Concrete Materials</w:t>
            </w:r>
          </w:p>
        </w:tc>
        <w:tc>
          <w:tcPr>
            <w:tcW w:w="26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D23911A" w14:textId="77777777" w:rsidR="00A428FF" w:rsidRPr="006C6F04" w:rsidRDefault="00A428FF" w:rsidP="00A428FF">
            <w:pPr>
              <w:jc w:val="left"/>
              <w:rPr>
                <w:sz w:val="20"/>
                <w:szCs w:val="20"/>
                <w:lang w:val="en-MY" w:eastAsia="zh-CN"/>
              </w:rPr>
            </w:pPr>
            <w:r w:rsidRPr="006C6F04">
              <w:rPr>
                <w:sz w:val="20"/>
                <w:szCs w:val="20"/>
                <w:lang w:eastAsia="zh-CN"/>
              </w:rPr>
              <w:t xml:space="preserve">Tiny ML, </w:t>
            </w:r>
            <w:r w:rsidRPr="006C6F04">
              <w:rPr>
                <w:sz w:val="20"/>
                <w:szCs w:val="20"/>
                <w:lang w:val="en-MY" w:eastAsia="zh-CN"/>
              </w:rPr>
              <w:t xml:space="preserve">TensorFlow Lite </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882933F" w14:textId="77777777" w:rsidR="00A428FF" w:rsidRPr="006C6F04" w:rsidRDefault="00A428FF" w:rsidP="00A428FF">
            <w:pPr>
              <w:jc w:val="left"/>
              <w:rPr>
                <w:sz w:val="20"/>
                <w:szCs w:val="20"/>
                <w:lang w:val="en-MY" w:eastAsia="zh-CN"/>
              </w:rPr>
            </w:pPr>
            <w:r w:rsidRPr="006C6F04">
              <w:rPr>
                <w:sz w:val="20"/>
                <w:szCs w:val="20"/>
                <w:lang w:val="en-MY" w:eastAsia="zh-CN"/>
              </w:rPr>
              <w:t>nRF52840</w:t>
            </w:r>
          </w:p>
          <w:p w14:paraId="2457BB05" w14:textId="77777777" w:rsidR="00A428FF" w:rsidRPr="006C6F04" w:rsidRDefault="00A428FF" w:rsidP="00A428FF">
            <w:pPr>
              <w:jc w:val="left"/>
              <w:rPr>
                <w:sz w:val="20"/>
                <w:szCs w:val="20"/>
                <w:lang w:val="en-MY" w:eastAsia="zh-CN"/>
              </w:rPr>
            </w:pPr>
            <w:r w:rsidRPr="006C6F04">
              <w:rPr>
                <w:sz w:val="20"/>
                <w:szCs w:val="20"/>
                <w:lang w:val="en-MY" w:eastAsia="zh-CN"/>
              </w:rPr>
              <w:t>ARM Cortex M4</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AE6E34" w14:textId="77777777" w:rsidR="00A428FF" w:rsidRPr="006C6F04" w:rsidRDefault="00A428FF" w:rsidP="00A428FF">
            <w:pPr>
              <w:jc w:val="left"/>
              <w:rPr>
                <w:sz w:val="20"/>
                <w:szCs w:val="20"/>
                <w:lang w:val="en-MY" w:eastAsia="zh-CN"/>
              </w:rPr>
            </w:pPr>
            <w:r w:rsidRPr="006C6F04">
              <w:rPr>
                <w:sz w:val="20"/>
                <w:szCs w:val="20"/>
                <w:lang w:eastAsia="zh-CN"/>
              </w:rPr>
              <w:t>A</w:t>
            </w:r>
            <w:r w:rsidRPr="006C6F04">
              <w:rPr>
                <w:sz w:val="20"/>
                <w:szCs w:val="20"/>
                <w:lang w:val="en-MY" w:eastAsia="zh-CN"/>
              </w:rPr>
              <w:t>ccuracy: 99.6%</w:t>
            </w:r>
          </w:p>
          <w:p w14:paraId="42C6B45B" w14:textId="77777777" w:rsidR="00A428FF" w:rsidRPr="006C6F04" w:rsidRDefault="00A428FF" w:rsidP="00A428FF">
            <w:pPr>
              <w:jc w:val="left"/>
              <w:rPr>
                <w:sz w:val="20"/>
                <w:szCs w:val="20"/>
                <w:lang w:val="en-MY" w:eastAsia="zh-CN"/>
              </w:rPr>
            </w:pPr>
            <w:r w:rsidRPr="006C6F04">
              <w:rPr>
                <w:sz w:val="20"/>
                <w:szCs w:val="20"/>
                <w:lang w:val="en-MY" w:eastAsia="zh-CN"/>
              </w:rPr>
              <w:t>Inference Time: 166.822 ms</w:t>
            </w:r>
          </w:p>
          <w:p w14:paraId="5C01DD60" w14:textId="77777777" w:rsidR="00A428FF" w:rsidRPr="006C6F04" w:rsidRDefault="00A428FF" w:rsidP="00A428FF">
            <w:pPr>
              <w:jc w:val="left"/>
              <w:rPr>
                <w:sz w:val="20"/>
                <w:szCs w:val="20"/>
                <w:lang w:val="en-MY" w:eastAsia="zh-CN"/>
              </w:rPr>
            </w:pPr>
            <w:r w:rsidRPr="006C6F04">
              <w:rPr>
                <w:sz w:val="20"/>
                <w:szCs w:val="20"/>
                <w:lang w:val="en-MY" w:eastAsia="zh-CN"/>
              </w:rPr>
              <w:t>Power Consumption: 0.555 mJ</w:t>
            </w:r>
          </w:p>
        </w:tc>
        <w:sdt>
          <w:sdtPr>
            <w:rPr>
              <w:color w:val="000000"/>
              <w:sz w:val="20"/>
              <w:szCs w:val="20"/>
              <w:lang w:val="en-MY" w:eastAsia="zh-CN"/>
            </w:rPr>
            <w:tag w:val="MENDELEY_CITATION_v3_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"/>
            <w:id w:val="1535233019"/>
            <w:placeholder>
              <w:docPart w:val="DefaultPlaceholder_-1854013440"/>
            </w:placeholder>
          </w:sdtPr>
          <w:sdtContent>
            <w:tc>
              <w:tcPr>
                <w:tcW w:w="709" w:type="dxa"/>
                <w:tcBorders>
                  <w:top w:val="single" w:sz="8" w:space="0" w:color="A3A3A3"/>
                  <w:left w:val="single" w:sz="8" w:space="0" w:color="A3A3A3"/>
                  <w:bottom w:val="single" w:sz="8" w:space="0" w:color="A3A3A3"/>
                  <w:right w:val="single" w:sz="8" w:space="0" w:color="A3A3A3"/>
                </w:tcBorders>
                <w:vAlign w:val="center"/>
              </w:tcPr>
              <w:p w14:paraId="7D13E660" w14:textId="619D9FA6" w:rsidR="00A428FF" w:rsidRPr="006C6F04" w:rsidRDefault="009D13D2" w:rsidP="00C04550">
                <w:pPr>
                  <w:jc w:val="center"/>
                  <w:rPr>
                    <w:sz w:val="20"/>
                    <w:szCs w:val="20"/>
                    <w:lang w:val="en-MY" w:eastAsia="zh-CN"/>
                  </w:rPr>
                </w:pPr>
                <w:r w:rsidRPr="006C6F04">
                  <w:rPr>
                    <w:color w:val="000000"/>
                    <w:sz w:val="20"/>
                    <w:szCs w:val="20"/>
                    <w:lang w:val="en-MY" w:eastAsia="zh-CN"/>
                  </w:rPr>
                  <w:t>[47]</w:t>
                </w:r>
              </w:p>
            </w:tc>
          </w:sdtContent>
        </w:sdt>
      </w:tr>
      <w:tr w:rsidR="00C34E7D" w:rsidRPr="006C6F04" w14:paraId="7044842E" w14:textId="29597280" w:rsidTr="00C04550">
        <w:tc>
          <w:tcPr>
            <w:tcW w:w="6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01047E9A" w14:textId="35CA0718" w:rsidR="00A428FF" w:rsidRPr="006C6F04" w:rsidRDefault="00A428FF" w:rsidP="00C04550">
            <w:pPr>
              <w:jc w:val="center"/>
              <w:rPr>
                <w:sz w:val="20"/>
                <w:szCs w:val="20"/>
                <w:lang w:eastAsia="zh-CN"/>
              </w:rPr>
            </w:pPr>
            <w:r w:rsidRPr="006C6F04">
              <w:rPr>
                <w:sz w:val="20"/>
                <w:szCs w:val="20"/>
                <w:lang w:eastAsia="zh-CN"/>
              </w:rPr>
              <w:t>2023</w:t>
            </w:r>
          </w:p>
        </w:tc>
        <w:tc>
          <w:tcPr>
            <w:tcW w:w="179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799690" w14:textId="77777777" w:rsidR="00A428FF" w:rsidRPr="006C6F04" w:rsidRDefault="00A428FF" w:rsidP="00A428FF">
            <w:pPr>
              <w:jc w:val="left"/>
              <w:rPr>
                <w:sz w:val="20"/>
                <w:szCs w:val="20"/>
                <w:lang w:eastAsia="zh-CN"/>
              </w:rPr>
            </w:pPr>
            <w:r w:rsidRPr="006C6F04">
              <w:rPr>
                <w:sz w:val="20"/>
                <w:szCs w:val="20"/>
                <w:lang w:eastAsia="zh-CN"/>
              </w:rPr>
              <w:t>CNN</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91EA21" w14:textId="37BE44B9" w:rsidR="00A428FF" w:rsidRPr="006C6F04" w:rsidRDefault="00A428FF" w:rsidP="00A428FF">
            <w:pPr>
              <w:jc w:val="left"/>
              <w:rPr>
                <w:sz w:val="20"/>
                <w:szCs w:val="20"/>
                <w:lang w:val="en-MY" w:eastAsia="zh-CN"/>
              </w:rPr>
            </w:pPr>
            <w:r w:rsidRPr="006C6F04">
              <w:rPr>
                <w:sz w:val="20"/>
                <w:szCs w:val="20"/>
                <w:lang w:val="en-MY" w:eastAsia="zh-CN"/>
              </w:rPr>
              <w:t>Effects of Neutron Radiation</w:t>
            </w:r>
          </w:p>
        </w:tc>
        <w:tc>
          <w:tcPr>
            <w:tcW w:w="26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3CFD4D5" w14:textId="5F907660" w:rsidR="00A428FF" w:rsidRPr="006C6F04" w:rsidRDefault="00A428FF" w:rsidP="00A428FF">
            <w:pPr>
              <w:jc w:val="left"/>
              <w:rPr>
                <w:sz w:val="20"/>
                <w:szCs w:val="20"/>
                <w:lang w:val="en-MY" w:eastAsia="zh-CN"/>
              </w:rPr>
            </w:pPr>
            <w:r w:rsidRPr="006C6F04">
              <w:rPr>
                <w:sz w:val="20"/>
                <w:szCs w:val="20"/>
                <w:lang w:val="en-MY" w:eastAsia="zh-CN"/>
              </w:rPr>
              <w:t>CMSIS-NN</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24D3A2" w14:textId="77777777" w:rsidR="00A428FF" w:rsidRPr="006C6F04" w:rsidRDefault="00A428FF" w:rsidP="00A428FF">
            <w:pPr>
              <w:jc w:val="left"/>
              <w:rPr>
                <w:sz w:val="20"/>
                <w:szCs w:val="20"/>
                <w:lang w:val="en-MY" w:eastAsia="zh-CN"/>
              </w:rPr>
            </w:pPr>
            <w:r w:rsidRPr="006C6F04">
              <w:rPr>
                <w:sz w:val="20"/>
                <w:szCs w:val="20"/>
                <w:lang w:val="en-MY" w:eastAsia="zh-CN"/>
              </w:rPr>
              <w:t>STM32-L476RGT6U board</w:t>
            </w:r>
          </w:p>
          <w:p w14:paraId="1AD7C90B" w14:textId="5D512122" w:rsidR="00A428FF" w:rsidRPr="006C6F04" w:rsidRDefault="00DD5D65" w:rsidP="00A428FF">
            <w:pPr>
              <w:jc w:val="left"/>
              <w:rPr>
                <w:sz w:val="20"/>
                <w:szCs w:val="20"/>
                <w:lang w:val="en-MY" w:eastAsia="zh-CN"/>
              </w:rPr>
            </w:pPr>
            <w:r w:rsidRPr="006C6F04">
              <w:rPr>
                <w:sz w:val="20"/>
                <w:szCs w:val="20"/>
                <w:lang w:val="en-MY" w:eastAsia="zh-CN"/>
              </w:rPr>
              <w:t xml:space="preserve">ARM </w:t>
            </w:r>
            <w:r w:rsidR="00A428FF" w:rsidRPr="006C6F04">
              <w:rPr>
                <w:sz w:val="20"/>
                <w:szCs w:val="20"/>
                <w:lang w:val="en-MY" w:eastAsia="zh-CN"/>
              </w:rPr>
              <w:t xml:space="preserve">Cortex-M4 </w:t>
            </w:r>
          </w:p>
          <w:p w14:paraId="634860A5" w14:textId="77777777" w:rsidR="00A428FF" w:rsidRPr="006C6F04" w:rsidRDefault="00A428FF" w:rsidP="00A428FF">
            <w:pPr>
              <w:jc w:val="left"/>
              <w:rPr>
                <w:sz w:val="20"/>
                <w:szCs w:val="20"/>
                <w:lang w:val="en-MY" w:eastAsia="zh-CN"/>
              </w:rPr>
            </w:pPr>
            <w:r w:rsidRPr="006C6F04">
              <w:rPr>
                <w:sz w:val="20"/>
                <w:szCs w:val="20"/>
                <w:lang w:val="en-MY" w:eastAsia="zh-CN"/>
              </w:rPr>
              <w:t>STM32-F767ZIT6 board</w:t>
            </w:r>
          </w:p>
          <w:p w14:paraId="6AB075E0" w14:textId="32CDEBD8" w:rsidR="00A428FF" w:rsidRPr="006C6F04" w:rsidRDefault="00DD5D65" w:rsidP="00A428FF">
            <w:pPr>
              <w:jc w:val="left"/>
              <w:rPr>
                <w:sz w:val="20"/>
                <w:szCs w:val="20"/>
                <w:lang w:val="en-MY" w:eastAsia="zh-CN"/>
              </w:rPr>
            </w:pPr>
            <w:r w:rsidRPr="006C6F04">
              <w:rPr>
                <w:sz w:val="20"/>
                <w:szCs w:val="20"/>
                <w:lang w:val="en-MY" w:eastAsia="zh-CN"/>
              </w:rPr>
              <w:t xml:space="preserve">ARM </w:t>
            </w:r>
            <w:r w:rsidR="00A428FF" w:rsidRPr="006C6F04">
              <w:rPr>
                <w:sz w:val="20"/>
                <w:szCs w:val="20"/>
                <w:lang w:val="en-MY" w:eastAsia="zh-CN"/>
              </w:rPr>
              <w:t>Cortex-M7</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EA70DB6" w14:textId="77777777" w:rsidR="00A428FF" w:rsidRPr="006C6F04" w:rsidRDefault="00A428FF" w:rsidP="00A428FF">
            <w:pPr>
              <w:jc w:val="left"/>
              <w:rPr>
                <w:sz w:val="20"/>
                <w:szCs w:val="20"/>
                <w:lang w:val="en-MY" w:eastAsia="zh-CN"/>
              </w:rPr>
            </w:pPr>
            <w:r w:rsidRPr="006C6F04">
              <w:rPr>
                <w:sz w:val="20"/>
                <w:szCs w:val="20"/>
                <w:lang w:val="en-MY" w:eastAsia="zh-CN"/>
              </w:rPr>
              <w:t xml:space="preserve">Silent Data Corruption (SDC) failure reduction: 83% </w:t>
            </w:r>
          </w:p>
          <w:p w14:paraId="39C5B1D8" w14:textId="77777777" w:rsidR="00A428FF" w:rsidRPr="006C6F04" w:rsidRDefault="00A428FF" w:rsidP="00A428FF">
            <w:pPr>
              <w:jc w:val="left"/>
              <w:rPr>
                <w:sz w:val="20"/>
                <w:szCs w:val="20"/>
                <w:lang w:val="en-MY" w:eastAsia="zh-CN"/>
              </w:rPr>
            </w:pPr>
            <w:r w:rsidRPr="006C6F04">
              <w:rPr>
                <w:sz w:val="20"/>
                <w:szCs w:val="20"/>
                <w:lang w:val="en-MY" w:eastAsia="zh-CN"/>
              </w:rPr>
              <w:t xml:space="preserve">Runtime Overhead: 32% </w:t>
            </w:r>
          </w:p>
        </w:tc>
        <w:sdt>
          <w:sdtPr>
            <w:rPr>
              <w:color w:val="000000"/>
              <w:sz w:val="20"/>
              <w:szCs w:val="20"/>
              <w:lang w:val="en-MY" w:eastAsia="zh-CN"/>
            </w:rPr>
            <w:tag w:val="MENDELEY_CITATION_v3_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"/>
            <w:id w:val="-272625214"/>
            <w:placeholder>
              <w:docPart w:val="DefaultPlaceholder_-1854013440"/>
            </w:placeholder>
          </w:sdtPr>
          <w:sdtContent>
            <w:tc>
              <w:tcPr>
                <w:tcW w:w="709" w:type="dxa"/>
                <w:tcBorders>
                  <w:top w:val="single" w:sz="8" w:space="0" w:color="A3A3A3"/>
                  <w:left w:val="single" w:sz="8" w:space="0" w:color="A3A3A3"/>
                  <w:bottom w:val="single" w:sz="8" w:space="0" w:color="A3A3A3"/>
                  <w:right w:val="single" w:sz="8" w:space="0" w:color="A3A3A3"/>
                </w:tcBorders>
                <w:vAlign w:val="center"/>
              </w:tcPr>
              <w:p w14:paraId="678A5E08" w14:textId="5416DDCC" w:rsidR="00A428FF" w:rsidRPr="006C6F04" w:rsidRDefault="009D13D2" w:rsidP="00C04550">
                <w:pPr>
                  <w:jc w:val="center"/>
                  <w:rPr>
                    <w:sz w:val="20"/>
                    <w:szCs w:val="20"/>
                    <w:lang w:val="en-MY" w:eastAsia="zh-CN"/>
                  </w:rPr>
                </w:pPr>
                <w:r w:rsidRPr="006C6F04">
                  <w:rPr>
                    <w:color w:val="000000"/>
                    <w:sz w:val="20"/>
                    <w:szCs w:val="20"/>
                    <w:lang w:val="en-MY" w:eastAsia="zh-CN"/>
                  </w:rPr>
                  <w:t>[48]</w:t>
                </w:r>
              </w:p>
            </w:tc>
          </w:sdtContent>
        </w:sdt>
      </w:tr>
      <w:tr w:rsidR="00C34E7D" w:rsidRPr="006C6F04" w14:paraId="332EDD69" w14:textId="59218859" w:rsidTr="00C04550">
        <w:tc>
          <w:tcPr>
            <w:tcW w:w="6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0F8FDB50" w14:textId="06D85F3B" w:rsidR="00A428FF" w:rsidRPr="006C6F04" w:rsidRDefault="00A428FF" w:rsidP="00C04550">
            <w:pPr>
              <w:jc w:val="center"/>
              <w:rPr>
                <w:sz w:val="20"/>
                <w:szCs w:val="20"/>
                <w:lang w:eastAsia="zh-CN"/>
              </w:rPr>
            </w:pPr>
            <w:r w:rsidRPr="006C6F04">
              <w:rPr>
                <w:sz w:val="20"/>
                <w:szCs w:val="20"/>
                <w:lang w:eastAsia="zh-CN"/>
              </w:rPr>
              <w:t>2023</w:t>
            </w:r>
          </w:p>
        </w:tc>
        <w:tc>
          <w:tcPr>
            <w:tcW w:w="179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CDD569E" w14:textId="77777777" w:rsidR="00A428FF" w:rsidRPr="006C6F04" w:rsidRDefault="00A428FF" w:rsidP="00A428FF">
            <w:pPr>
              <w:jc w:val="left"/>
              <w:rPr>
                <w:sz w:val="20"/>
                <w:szCs w:val="20"/>
                <w:lang w:eastAsia="zh-CN"/>
              </w:rPr>
            </w:pPr>
            <w:r w:rsidRPr="006C6F04">
              <w:rPr>
                <w:sz w:val="20"/>
                <w:szCs w:val="20"/>
                <w:lang w:eastAsia="zh-CN"/>
              </w:rPr>
              <w:t>CNN</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50BAF8" w14:textId="195F4E2B" w:rsidR="00A428FF" w:rsidRPr="006C6F04" w:rsidRDefault="00A428FF" w:rsidP="00A428FF">
            <w:pPr>
              <w:jc w:val="left"/>
              <w:rPr>
                <w:sz w:val="20"/>
                <w:szCs w:val="20"/>
                <w:lang w:eastAsia="zh-CN"/>
              </w:rPr>
            </w:pPr>
            <w:r w:rsidRPr="006C6F04">
              <w:rPr>
                <w:sz w:val="20"/>
                <w:szCs w:val="20"/>
                <w:lang w:eastAsia="zh-CN"/>
              </w:rPr>
              <w:t>Eye Gaze Estimation for automotive</w:t>
            </w:r>
          </w:p>
        </w:tc>
        <w:tc>
          <w:tcPr>
            <w:tcW w:w="26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21B88D" w14:textId="503D93D0" w:rsidR="00A428FF" w:rsidRPr="006C6F04" w:rsidRDefault="00A428FF" w:rsidP="00A428FF">
            <w:pPr>
              <w:jc w:val="left"/>
              <w:rPr>
                <w:sz w:val="20"/>
                <w:szCs w:val="20"/>
                <w:lang w:val="en-MY" w:eastAsia="zh-CN"/>
              </w:rPr>
            </w:pPr>
            <w:r w:rsidRPr="006C6F04">
              <w:rPr>
                <w:sz w:val="20"/>
                <w:szCs w:val="20"/>
                <w:lang w:eastAsia="zh-CN"/>
              </w:rPr>
              <w:t xml:space="preserve">Transfer Learning, </w:t>
            </w:r>
            <w:r w:rsidR="00562A11" w:rsidRPr="006C6F04">
              <w:rPr>
                <w:sz w:val="20"/>
                <w:szCs w:val="20"/>
                <w:lang w:val="en-MY" w:eastAsia="zh-CN"/>
              </w:rPr>
              <w:t>X-CUBE-AI</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EB1C7D3" w14:textId="77777777" w:rsidR="00A428FF" w:rsidRPr="006C6F04" w:rsidRDefault="00A428FF" w:rsidP="00A428FF">
            <w:pPr>
              <w:jc w:val="left"/>
              <w:rPr>
                <w:sz w:val="20"/>
                <w:szCs w:val="20"/>
                <w:lang w:val="en-MY" w:eastAsia="zh-CN"/>
              </w:rPr>
            </w:pPr>
            <w:r w:rsidRPr="006C6F04">
              <w:rPr>
                <w:sz w:val="20"/>
                <w:szCs w:val="20"/>
                <w:lang w:val="en-MY" w:eastAsia="zh-CN"/>
              </w:rPr>
              <w:t>STM32H747I-DISCO</w:t>
            </w:r>
          </w:p>
          <w:p w14:paraId="554BB1E2" w14:textId="77777777" w:rsidR="00A428FF" w:rsidRPr="006C6F04" w:rsidRDefault="00A428FF" w:rsidP="00A428FF">
            <w:pPr>
              <w:jc w:val="left"/>
              <w:rPr>
                <w:sz w:val="20"/>
                <w:szCs w:val="20"/>
                <w:lang w:val="en-MY" w:eastAsia="zh-CN"/>
              </w:rPr>
            </w:pPr>
            <w:r w:rsidRPr="006C6F04">
              <w:rPr>
                <w:sz w:val="20"/>
                <w:szCs w:val="20"/>
                <w:lang w:val="en-MY" w:eastAsia="zh-CN"/>
              </w:rPr>
              <w:t>ARM Cortex-M7</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F408D6" w14:textId="77777777" w:rsidR="00A428FF" w:rsidRPr="006C6F04" w:rsidRDefault="00A428FF" w:rsidP="00A428FF">
            <w:pPr>
              <w:jc w:val="left"/>
              <w:rPr>
                <w:sz w:val="20"/>
                <w:szCs w:val="20"/>
                <w:lang w:val="en-MY" w:eastAsia="zh-CN"/>
              </w:rPr>
            </w:pPr>
            <w:r w:rsidRPr="006C6F04">
              <w:rPr>
                <w:sz w:val="20"/>
                <w:szCs w:val="20"/>
                <w:lang w:eastAsia="zh-CN"/>
              </w:rPr>
              <w:t>I</w:t>
            </w:r>
            <w:r w:rsidRPr="006C6F04">
              <w:rPr>
                <w:sz w:val="20"/>
                <w:szCs w:val="20"/>
                <w:lang w:val="en-MY" w:eastAsia="zh-CN"/>
              </w:rPr>
              <w:t>nference Time: 870.5ms</w:t>
            </w:r>
          </w:p>
          <w:p w14:paraId="5403DC7F" w14:textId="77777777" w:rsidR="00A428FF" w:rsidRPr="006C6F04" w:rsidRDefault="00A428FF" w:rsidP="00A428FF">
            <w:pPr>
              <w:jc w:val="left"/>
              <w:rPr>
                <w:sz w:val="20"/>
                <w:szCs w:val="20"/>
                <w:lang w:val="en-MY" w:eastAsia="zh-CN"/>
              </w:rPr>
            </w:pPr>
            <w:r w:rsidRPr="006C6F04">
              <w:rPr>
                <w:sz w:val="20"/>
                <w:szCs w:val="20"/>
                <w:lang w:val="en-MY" w:eastAsia="zh-CN"/>
              </w:rPr>
              <w:t>Accuracy: 73.66%</w:t>
            </w:r>
          </w:p>
        </w:tc>
        <w:sdt>
          <w:sdtPr>
            <w:rPr>
              <w:color w:val="000000"/>
              <w:sz w:val="20"/>
              <w:szCs w:val="20"/>
              <w:lang w:eastAsia="zh-CN"/>
            </w:rPr>
            <w:tag w:val="MENDELEY_CITATION_v3_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"/>
            <w:id w:val="1143388419"/>
            <w:placeholder>
              <w:docPart w:val="DefaultPlaceholder_-1854013440"/>
            </w:placeholder>
          </w:sdtPr>
          <w:sdtContent>
            <w:tc>
              <w:tcPr>
                <w:tcW w:w="709" w:type="dxa"/>
                <w:tcBorders>
                  <w:top w:val="single" w:sz="8" w:space="0" w:color="A3A3A3"/>
                  <w:left w:val="single" w:sz="8" w:space="0" w:color="A3A3A3"/>
                  <w:bottom w:val="single" w:sz="8" w:space="0" w:color="A3A3A3"/>
                  <w:right w:val="single" w:sz="8" w:space="0" w:color="A3A3A3"/>
                </w:tcBorders>
                <w:vAlign w:val="center"/>
              </w:tcPr>
              <w:p w14:paraId="7678ABB9" w14:textId="1CA104EC" w:rsidR="00A428FF" w:rsidRPr="006C6F04" w:rsidRDefault="009D13D2" w:rsidP="00C04550">
                <w:pPr>
                  <w:jc w:val="center"/>
                  <w:rPr>
                    <w:sz w:val="20"/>
                    <w:szCs w:val="20"/>
                    <w:lang w:eastAsia="zh-CN"/>
                  </w:rPr>
                </w:pPr>
                <w:r w:rsidRPr="006C6F04">
                  <w:rPr>
                    <w:color w:val="000000"/>
                    <w:sz w:val="20"/>
                    <w:szCs w:val="20"/>
                    <w:lang w:eastAsia="zh-CN"/>
                  </w:rPr>
                  <w:t>[49]</w:t>
                </w:r>
              </w:p>
            </w:tc>
          </w:sdtContent>
        </w:sdt>
      </w:tr>
      <w:tr w:rsidR="00C34E7D" w:rsidRPr="006C6F04" w14:paraId="32AB674B" w14:textId="367F3941" w:rsidTr="00C04550">
        <w:tc>
          <w:tcPr>
            <w:tcW w:w="6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27F0E6DA" w14:textId="77777777" w:rsidR="00A428FF" w:rsidRPr="006C6F04" w:rsidRDefault="00A428FF" w:rsidP="00C04550">
            <w:pPr>
              <w:jc w:val="center"/>
              <w:rPr>
                <w:sz w:val="20"/>
                <w:szCs w:val="20"/>
                <w:lang w:eastAsia="zh-CN"/>
              </w:rPr>
            </w:pPr>
            <w:r w:rsidRPr="006C6F04">
              <w:rPr>
                <w:sz w:val="20"/>
                <w:szCs w:val="20"/>
                <w:lang w:eastAsia="zh-CN"/>
              </w:rPr>
              <w:t>2022</w:t>
            </w:r>
          </w:p>
        </w:tc>
        <w:tc>
          <w:tcPr>
            <w:tcW w:w="179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D50DA3" w14:textId="77777777" w:rsidR="00A428FF" w:rsidRPr="006C6F04" w:rsidRDefault="00A428FF" w:rsidP="00A428FF">
            <w:pPr>
              <w:jc w:val="left"/>
              <w:rPr>
                <w:sz w:val="20"/>
                <w:szCs w:val="20"/>
                <w:lang w:val="en-MY" w:eastAsia="zh-CN"/>
              </w:rPr>
            </w:pPr>
            <w:r w:rsidRPr="006C6F04">
              <w:rPr>
                <w:sz w:val="20"/>
                <w:szCs w:val="20"/>
                <w:lang w:val="en-MY" w:eastAsia="zh-CN"/>
              </w:rPr>
              <w:t>CNN</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B791B42" w14:textId="77777777" w:rsidR="00A428FF" w:rsidRPr="006C6F04" w:rsidRDefault="00A428FF" w:rsidP="00A428FF">
            <w:pPr>
              <w:jc w:val="left"/>
              <w:rPr>
                <w:sz w:val="20"/>
                <w:szCs w:val="20"/>
                <w:lang w:val="en-MY" w:eastAsia="zh-CN"/>
              </w:rPr>
            </w:pPr>
            <w:r w:rsidRPr="006C6F04">
              <w:rPr>
                <w:sz w:val="20"/>
                <w:szCs w:val="20"/>
                <w:lang w:val="en-MY" w:eastAsia="zh-CN"/>
              </w:rPr>
              <w:t>Real-Time Arrhythmia Classification</w:t>
            </w:r>
          </w:p>
        </w:tc>
        <w:tc>
          <w:tcPr>
            <w:tcW w:w="26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175BD0" w14:textId="77777777" w:rsidR="00A428FF" w:rsidRPr="006C6F04" w:rsidRDefault="00A428FF" w:rsidP="00A428FF">
            <w:pPr>
              <w:jc w:val="left"/>
              <w:rPr>
                <w:sz w:val="20"/>
                <w:szCs w:val="20"/>
                <w:lang w:val="en-MY" w:eastAsia="zh-CN"/>
              </w:rPr>
            </w:pPr>
            <w:r w:rsidRPr="006C6F04">
              <w:rPr>
                <w:sz w:val="20"/>
                <w:szCs w:val="20"/>
                <w:lang w:val="en-MY" w:eastAsia="zh-CN"/>
              </w:rPr>
              <w:t>TensorFlow Lite, FlatBuffer, CMSIS</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B2A142D" w14:textId="77777777" w:rsidR="00A428FF" w:rsidRPr="006C6F04" w:rsidRDefault="00A428FF" w:rsidP="00A428FF">
            <w:pPr>
              <w:jc w:val="left"/>
              <w:rPr>
                <w:sz w:val="20"/>
                <w:szCs w:val="20"/>
                <w:lang w:val="en-MY" w:eastAsia="zh-CN"/>
              </w:rPr>
            </w:pPr>
            <w:r w:rsidRPr="006C6F04">
              <w:rPr>
                <w:sz w:val="20"/>
                <w:szCs w:val="20"/>
                <w:lang w:val="en-MY" w:eastAsia="zh-CN"/>
              </w:rPr>
              <w:t xml:space="preserve">nRF52840 </w:t>
            </w:r>
          </w:p>
          <w:p w14:paraId="7854E57A" w14:textId="0A8E9883" w:rsidR="00A428FF" w:rsidRPr="006C6F04" w:rsidRDefault="0056291E" w:rsidP="00A428FF">
            <w:pPr>
              <w:jc w:val="left"/>
              <w:rPr>
                <w:sz w:val="20"/>
                <w:szCs w:val="20"/>
                <w:lang w:val="en-MY" w:eastAsia="zh-CN"/>
              </w:rPr>
            </w:pPr>
            <w:r w:rsidRPr="006C6F04">
              <w:rPr>
                <w:sz w:val="20"/>
                <w:szCs w:val="20"/>
                <w:lang w:val="en-MY" w:eastAsia="zh-CN"/>
              </w:rPr>
              <w:t xml:space="preserve">ARM </w:t>
            </w:r>
            <w:r w:rsidR="00A428FF" w:rsidRPr="006C6F04">
              <w:rPr>
                <w:sz w:val="20"/>
                <w:szCs w:val="20"/>
                <w:lang w:val="en-MY" w:eastAsia="zh-CN"/>
              </w:rPr>
              <w:t>Cortex-M4</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F45F12" w14:textId="77777777" w:rsidR="00A428FF" w:rsidRPr="006C6F04" w:rsidRDefault="00A428FF" w:rsidP="00A428FF">
            <w:pPr>
              <w:jc w:val="left"/>
              <w:rPr>
                <w:sz w:val="20"/>
                <w:szCs w:val="20"/>
                <w:lang w:val="en-MY" w:eastAsia="zh-CN"/>
              </w:rPr>
            </w:pPr>
            <w:r w:rsidRPr="006C6F04">
              <w:rPr>
                <w:sz w:val="20"/>
                <w:szCs w:val="20"/>
                <w:lang w:val="en-MY" w:eastAsia="zh-CN"/>
              </w:rPr>
              <w:t xml:space="preserve">Accuracy: 97.7% </w:t>
            </w:r>
          </w:p>
          <w:p w14:paraId="18F02928" w14:textId="77777777" w:rsidR="00A428FF" w:rsidRPr="006C6F04" w:rsidRDefault="00A428FF" w:rsidP="00A428FF">
            <w:pPr>
              <w:jc w:val="left"/>
              <w:rPr>
                <w:sz w:val="20"/>
                <w:szCs w:val="20"/>
                <w:lang w:val="en-MY" w:eastAsia="zh-CN"/>
              </w:rPr>
            </w:pPr>
            <w:r w:rsidRPr="006C6F04">
              <w:rPr>
                <w:sz w:val="20"/>
                <w:szCs w:val="20"/>
                <w:lang w:val="en-MY" w:eastAsia="zh-CN"/>
              </w:rPr>
              <w:t xml:space="preserve">Inference Time: 298ms </w:t>
            </w:r>
          </w:p>
          <w:p w14:paraId="5067A17F" w14:textId="77777777" w:rsidR="00A428FF" w:rsidRPr="006C6F04" w:rsidRDefault="00A428FF" w:rsidP="00A428FF">
            <w:pPr>
              <w:jc w:val="left"/>
              <w:rPr>
                <w:sz w:val="20"/>
                <w:szCs w:val="20"/>
                <w:lang w:val="en-MY" w:eastAsia="zh-CN"/>
              </w:rPr>
            </w:pPr>
            <w:r w:rsidRPr="006C6F04">
              <w:rPr>
                <w:sz w:val="20"/>
                <w:szCs w:val="20"/>
                <w:lang w:val="en-MY" w:eastAsia="zh-CN"/>
              </w:rPr>
              <w:t>Current Consumption: 3.55mA</w:t>
            </w:r>
          </w:p>
        </w:tc>
        <w:sdt>
          <w:sdtPr>
            <w:rPr>
              <w:color w:val="000000"/>
              <w:sz w:val="20"/>
              <w:szCs w:val="20"/>
              <w:lang w:val="en-MY" w:eastAsia="zh-CN"/>
            </w:rPr>
            <w:tag w:val="MENDELEY_CITATION_v3_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"/>
            <w:id w:val="1545948752"/>
            <w:placeholder>
              <w:docPart w:val="DefaultPlaceholder_-1854013440"/>
            </w:placeholder>
          </w:sdtPr>
          <w:sdtContent>
            <w:tc>
              <w:tcPr>
                <w:tcW w:w="709" w:type="dxa"/>
                <w:tcBorders>
                  <w:top w:val="single" w:sz="8" w:space="0" w:color="A3A3A3"/>
                  <w:left w:val="single" w:sz="8" w:space="0" w:color="A3A3A3"/>
                  <w:bottom w:val="single" w:sz="8" w:space="0" w:color="A3A3A3"/>
                  <w:right w:val="single" w:sz="8" w:space="0" w:color="A3A3A3"/>
                </w:tcBorders>
                <w:vAlign w:val="center"/>
              </w:tcPr>
              <w:p w14:paraId="49C43BD1" w14:textId="41BF88BD" w:rsidR="00A428FF" w:rsidRPr="006C6F04" w:rsidRDefault="009D13D2" w:rsidP="00C04550">
                <w:pPr>
                  <w:jc w:val="center"/>
                  <w:rPr>
                    <w:sz w:val="20"/>
                    <w:szCs w:val="20"/>
                    <w:lang w:val="en-MY" w:eastAsia="zh-CN"/>
                  </w:rPr>
                </w:pPr>
                <w:r w:rsidRPr="006C6F04">
                  <w:rPr>
                    <w:color w:val="000000"/>
                    <w:sz w:val="20"/>
                    <w:szCs w:val="20"/>
                    <w:lang w:val="en-MY" w:eastAsia="zh-CN"/>
                  </w:rPr>
                  <w:t>[50]</w:t>
                </w:r>
              </w:p>
            </w:tc>
          </w:sdtContent>
        </w:sdt>
      </w:tr>
      <w:tr w:rsidR="00C34E7D" w:rsidRPr="006C6F04" w14:paraId="266DF415" w14:textId="3A2BCCDA" w:rsidTr="00C04550">
        <w:tc>
          <w:tcPr>
            <w:tcW w:w="6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74A68022" w14:textId="77777777" w:rsidR="00A428FF" w:rsidRPr="006C6F04" w:rsidRDefault="00A428FF" w:rsidP="00C04550">
            <w:pPr>
              <w:jc w:val="center"/>
              <w:rPr>
                <w:sz w:val="20"/>
                <w:szCs w:val="20"/>
                <w:lang w:eastAsia="zh-CN"/>
              </w:rPr>
            </w:pPr>
            <w:r w:rsidRPr="006C6F04">
              <w:rPr>
                <w:sz w:val="20"/>
                <w:szCs w:val="20"/>
                <w:lang w:eastAsia="zh-CN"/>
              </w:rPr>
              <w:t>2021</w:t>
            </w:r>
          </w:p>
        </w:tc>
        <w:tc>
          <w:tcPr>
            <w:tcW w:w="179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28E9B07" w14:textId="77777777" w:rsidR="00A428FF" w:rsidRPr="006C6F04" w:rsidRDefault="00A428FF" w:rsidP="00A428FF">
            <w:pPr>
              <w:jc w:val="left"/>
              <w:rPr>
                <w:sz w:val="20"/>
                <w:szCs w:val="20"/>
                <w:lang w:val="en-MY" w:eastAsia="zh-CN"/>
              </w:rPr>
            </w:pPr>
            <w:r w:rsidRPr="006C6F04">
              <w:rPr>
                <w:sz w:val="20"/>
                <w:szCs w:val="20"/>
                <w:lang w:val="en-MY" w:eastAsia="zh-CN"/>
              </w:rPr>
              <w:t>CNN</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DE2CFE" w14:textId="77777777" w:rsidR="00A428FF" w:rsidRPr="006C6F04" w:rsidRDefault="00A428FF" w:rsidP="00A428FF">
            <w:pPr>
              <w:jc w:val="left"/>
              <w:rPr>
                <w:sz w:val="20"/>
                <w:szCs w:val="20"/>
                <w:lang w:val="en-MY" w:eastAsia="zh-CN"/>
              </w:rPr>
            </w:pPr>
            <w:r w:rsidRPr="006C6F04">
              <w:rPr>
                <w:sz w:val="20"/>
                <w:szCs w:val="20"/>
                <w:lang w:val="en-MY" w:eastAsia="zh-CN"/>
              </w:rPr>
              <w:t>Arm Movements Recognition</w:t>
            </w:r>
          </w:p>
        </w:tc>
        <w:tc>
          <w:tcPr>
            <w:tcW w:w="26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D70D0C3" w14:textId="77777777" w:rsidR="00A428FF" w:rsidRPr="006C6F04" w:rsidRDefault="00A428FF" w:rsidP="00A428FF">
            <w:pPr>
              <w:jc w:val="left"/>
              <w:rPr>
                <w:sz w:val="20"/>
                <w:szCs w:val="20"/>
                <w:lang w:val="en-MY" w:eastAsia="zh-CN"/>
              </w:rPr>
            </w:pPr>
            <w:r w:rsidRPr="006C6F04">
              <w:rPr>
                <w:sz w:val="20"/>
                <w:szCs w:val="20"/>
                <w:lang w:val="en-MY" w:eastAsia="zh-CN"/>
              </w:rPr>
              <w:t>TensorFlow Lite</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057D12" w14:textId="07D97A44" w:rsidR="00A428FF" w:rsidRPr="006C6F04" w:rsidRDefault="00A428FF" w:rsidP="00A428FF">
            <w:pPr>
              <w:jc w:val="left"/>
              <w:rPr>
                <w:sz w:val="20"/>
                <w:szCs w:val="20"/>
                <w:lang w:val="en-MY" w:eastAsia="zh-CN"/>
              </w:rPr>
            </w:pPr>
            <w:r w:rsidRPr="006C6F04">
              <w:rPr>
                <w:sz w:val="20"/>
                <w:szCs w:val="20"/>
                <w:lang w:val="en-MY" w:eastAsia="zh-CN"/>
              </w:rPr>
              <w:t xml:space="preserve">Arduino </w:t>
            </w:r>
            <w:r w:rsidR="0056291E" w:rsidRPr="006C6F04">
              <w:rPr>
                <w:sz w:val="20"/>
                <w:szCs w:val="20"/>
                <w:lang w:val="en-MY" w:eastAsia="zh-CN"/>
              </w:rPr>
              <w:t>Nano</w:t>
            </w:r>
            <w:r w:rsidRPr="006C6F04">
              <w:rPr>
                <w:sz w:val="20"/>
                <w:szCs w:val="20"/>
                <w:lang w:val="en-MY" w:eastAsia="zh-CN"/>
              </w:rPr>
              <w:t xml:space="preserve"> 33 BLE</w:t>
            </w:r>
          </w:p>
          <w:p w14:paraId="499BBFCE" w14:textId="064D8631" w:rsidR="00A428FF" w:rsidRPr="006C6F04" w:rsidRDefault="00DD5D65" w:rsidP="00A428FF">
            <w:pPr>
              <w:jc w:val="left"/>
              <w:rPr>
                <w:sz w:val="20"/>
                <w:szCs w:val="20"/>
                <w:lang w:val="en-MY" w:eastAsia="zh-CN"/>
              </w:rPr>
            </w:pPr>
            <w:r w:rsidRPr="006C6F04">
              <w:rPr>
                <w:sz w:val="20"/>
                <w:szCs w:val="20"/>
                <w:lang w:val="en-MY" w:eastAsia="zh-CN"/>
              </w:rPr>
              <w:t xml:space="preserve">ARM </w:t>
            </w:r>
            <w:r w:rsidR="00A428FF" w:rsidRPr="006C6F04">
              <w:rPr>
                <w:sz w:val="20"/>
                <w:szCs w:val="20"/>
                <w:lang w:val="en-MY" w:eastAsia="zh-CN"/>
              </w:rPr>
              <w:t>Cortex-M4F</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CF517C" w14:textId="77777777" w:rsidR="00A428FF" w:rsidRPr="006C6F04" w:rsidRDefault="00A428FF" w:rsidP="00A428FF">
            <w:pPr>
              <w:jc w:val="left"/>
              <w:rPr>
                <w:sz w:val="20"/>
                <w:szCs w:val="20"/>
                <w:lang w:val="en-MY" w:eastAsia="zh-CN"/>
              </w:rPr>
            </w:pPr>
            <w:r w:rsidRPr="006C6F04">
              <w:rPr>
                <w:sz w:val="20"/>
                <w:szCs w:val="20"/>
                <w:lang w:val="en-MY" w:eastAsia="zh-CN"/>
              </w:rPr>
              <w:t>Accuracy: 98.9%</w:t>
            </w:r>
          </w:p>
          <w:p w14:paraId="1E75C0B0" w14:textId="77777777" w:rsidR="00A428FF" w:rsidRPr="006C6F04" w:rsidRDefault="00A428FF" w:rsidP="00A428FF">
            <w:pPr>
              <w:jc w:val="left"/>
              <w:rPr>
                <w:sz w:val="20"/>
                <w:szCs w:val="20"/>
                <w:lang w:val="en-MY" w:eastAsia="zh-CN"/>
              </w:rPr>
            </w:pPr>
            <w:r w:rsidRPr="006C6F04">
              <w:rPr>
                <w:sz w:val="20"/>
                <w:szCs w:val="20"/>
                <w:lang w:val="en-MY" w:eastAsia="zh-CN"/>
              </w:rPr>
              <w:t>Inference Time: 132-135ms</w:t>
            </w:r>
          </w:p>
        </w:tc>
        <w:sdt>
          <w:sdtPr>
            <w:rPr>
              <w:color w:val="000000"/>
              <w:sz w:val="20"/>
              <w:szCs w:val="20"/>
              <w:lang w:val="en-MY" w:eastAsia="zh-CN"/>
            </w:rPr>
            <w:tag w:val="MENDELEY_CITATION_v3_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"/>
            <w:id w:val="-237553453"/>
            <w:placeholder>
              <w:docPart w:val="DefaultPlaceholder_-1854013440"/>
            </w:placeholder>
          </w:sdtPr>
          <w:sdtContent>
            <w:tc>
              <w:tcPr>
                <w:tcW w:w="709" w:type="dxa"/>
                <w:tcBorders>
                  <w:top w:val="single" w:sz="8" w:space="0" w:color="A3A3A3"/>
                  <w:left w:val="single" w:sz="8" w:space="0" w:color="A3A3A3"/>
                  <w:bottom w:val="single" w:sz="8" w:space="0" w:color="A3A3A3"/>
                  <w:right w:val="single" w:sz="8" w:space="0" w:color="A3A3A3"/>
                </w:tcBorders>
                <w:vAlign w:val="center"/>
              </w:tcPr>
              <w:p w14:paraId="3D5EA17C" w14:textId="523C50C8" w:rsidR="00A428FF" w:rsidRPr="006C6F04" w:rsidRDefault="009D13D2" w:rsidP="00C04550">
                <w:pPr>
                  <w:jc w:val="center"/>
                  <w:rPr>
                    <w:sz w:val="20"/>
                    <w:szCs w:val="20"/>
                    <w:lang w:val="en-MY" w:eastAsia="zh-CN"/>
                  </w:rPr>
                </w:pPr>
                <w:r w:rsidRPr="006C6F04">
                  <w:rPr>
                    <w:color w:val="000000"/>
                    <w:sz w:val="20"/>
                    <w:szCs w:val="20"/>
                    <w:lang w:val="en-MY" w:eastAsia="zh-CN"/>
                  </w:rPr>
                  <w:t>[51]</w:t>
                </w:r>
              </w:p>
            </w:tc>
          </w:sdtContent>
        </w:sdt>
      </w:tr>
      <w:tr w:rsidR="00C34E7D" w:rsidRPr="006C6F04" w14:paraId="178FA0F3" w14:textId="310A4A12" w:rsidTr="00C04550">
        <w:tc>
          <w:tcPr>
            <w:tcW w:w="6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6339A2CB" w14:textId="0B1EC9D4" w:rsidR="00A428FF" w:rsidRPr="006C6F04" w:rsidRDefault="008C10E6" w:rsidP="00C04550">
            <w:pPr>
              <w:jc w:val="center"/>
              <w:rPr>
                <w:sz w:val="20"/>
                <w:szCs w:val="20"/>
                <w:lang w:eastAsia="zh-CN"/>
              </w:rPr>
            </w:pPr>
            <w:r>
              <w:rPr>
                <w:noProof/>
                <w:sz w:val="20"/>
                <w:szCs w:val="20"/>
                <w:lang w:eastAsia="zh-CN"/>
              </w:rPr>
              <w:t>2020</w:t>
            </w:r>
          </w:p>
        </w:tc>
        <w:tc>
          <w:tcPr>
            <w:tcW w:w="179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27256E" w14:textId="01201442" w:rsidR="00A428FF" w:rsidRPr="006C6F04" w:rsidRDefault="008C10E6" w:rsidP="00A428FF">
            <w:pPr>
              <w:jc w:val="left"/>
              <w:rPr>
                <w:sz w:val="20"/>
                <w:szCs w:val="20"/>
                <w:lang w:val="en-MY" w:eastAsia="zh-CN"/>
              </w:rPr>
            </w:pPr>
            <w:r w:rsidRPr="008C10E6">
              <w:rPr>
                <w:sz w:val="20"/>
                <w:szCs w:val="20"/>
                <w:lang w:val="en-MY" w:eastAsia="zh-CN"/>
              </w:rPr>
              <w:t>LSTM, GRU,CNN-LSTM,CNN-GRU</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D3C514" w14:textId="78467CBE" w:rsidR="00A428FF" w:rsidRPr="006C6F04" w:rsidRDefault="00A428FF" w:rsidP="00A428FF">
            <w:pPr>
              <w:jc w:val="left"/>
              <w:rPr>
                <w:sz w:val="20"/>
                <w:szCs w:val="20"/>
                <w:lang w:val="en-MY" w:eastAsia="zh-CN"/>
              </w:rPr>
            </w:pPr>
            <w:r w:rsidRPr="006C6F04">
              <w:rPr>
                <w:sz w:val="20"/>
                <w:szCs w:val="20"/>
                <w:lang w:val="en-MY" w:eastAsia="zh-CN"/>
              </w:rPr>
              <w:t>Environmental Prediction</w:t>
            </w:r>
          </w:p>
        </w:tc>
        <w:tc>
          <w:tcPr>
            <w:tcW w:w="26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3C5B1F" w14:textId="6C0F99BD" w:rsidR="00A428FF" w:rsidRPr="006C6F04" w:rsidRDefault="008C10E6" w:rsidP="00A428FF">
            <w:pPr>
              <w:jc w:val="left"/>
              <w:rPr>
                <w:sz w:val="20"/>
                <w:szCs w:val="20"/>
                <w:lang w:val="en-MY" w:eastAsia="zh-CN"/>
              </w:rPr>
            </w:pPr>
            <w:r w:rsidRPr="008C10E6">
              <w:rPr>
                <w:sz w:val="20"/>
                <w:szCs w:val="20"/>
                <w:lang w:val="en-MY" w:eastAsia="zh-CN"/>
              </w:rPr>
              <w:t>X-CUBE-AI , Keras, TensorFlow</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1667FC" w14:textId="77777777" w:rsidR="008C10E6" w:rsidRDefault="008C10E6" w:rsidP="00A428FF">
            <w:pPr>
              <w:jc w:val="left"/>
              <w:rPr>
                <w:sz w:val="20"/>
                <w:szCs w:val="20"/>
                <w:lang w:val="en-MY" w:eastAsia="zh-CN"/>
              </w:rPr>
            </w:pPr>
            <w:r w:rsidRPr="008C10E6">
              <w:rPr>
                <w:sz w:val="20"/>
                <w:szCs w:val="20"/>
                <w:lang w:val="en-MY" w:eastAsia="zh-CN"/>
              </w:rPr>
              <w:t>STM32F401RET6</w:t>
            </w:r>
          </w:p>
          <w:p w14:paraId="0280795A" w14:textId="5E8A4217" w:rsidR="00A428FF" w:rsidRPr="006C6F04" w:rsidRDefault="008C10E6" w:rsidP="00A428FF">
            <w:pPr>
              <w:jc w:val="left"/>
              <w:rPr>
                <w:sz w:val="20"/>
                <w:szCs w:val="20"/>
                <w:lang w:val="en-MY" w:eastAsia="zh-CN"/>
              </w:rPr>
            </w:pPr>
            <w:r w:rsidRPr="008C10E6">
              <w:rPr>
                <w:sz w:val="20"/>
                <w:szCs w:val="20"/>
                <w:lang w:val="en-MY" w:eastAsia="zh-CN"/>
              </w:rPr>
              <w:t>ARM Cortex-M4</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BC10F1" w14:textId="77777777" w:rsidR="00A428FF" w:rsidRPr="006C6F04" w:rsidRDefault="00A428FF" w:rsidP="00A428FF">
            <w:pPr>
              <w:jc w:val="left"/>
              <w:rPr>
                <w:sz w:val="20"/>
                <w:szCs w:val="20"/>
                <w:lang w:val="en-MY" w:eastAsia="zh-CN"/>
              </w:rPr>
            </w:pPr>
            <w:r w:rsidRPr="006C6F04">
              <w:rPr>
                <w:sz w:val="20"/>
                <w:szCs w:val="20"/>
                <w:lang w:val="en-MY" w:eastAsia="zh-CN"/>
              </w:rPr>
              <w:t>NRMSE: 0.0328</w:t>
            </w:r>
          </w:p>
          <w:p w14:paraId="6AE2BD93" w14:textId="77777777" w:rsidR="00A428FF" w:rsidRPr="006C6F04" w:rsidRDefault="00A428FF" w:rsidP="00A428FF">
            <w:pPr>
              <w:jc w:val="left"/>
              <w:rPr>
                <w:sz w:val="20"/>
                <w:szCs w:val="20"/>
                <w:lang w:val="en-MY" w:eastAsia="zh-CN"/>
              </w:rPr>
            </w:pPr>
            <w:r w:rsidRPr="006C6F04">
              <w:rPr>
                <w:sz w:val="20"/>
                <w:szCs w:val="20"/>
                <w:lang w:val="en-MY" w:eastAsia="zh-CN"/>
              </w:rPr>
              <w:t>NMAE: 0.0251</w:t>
            </w:r>
          </w:p>
        </w:tc>
        <w:sdt>
          <w:sdtPr>
            <w:rPr>
              <w:color w:val="000000"/>
              <w:sz w:val="20"/>
              <w:szCs w:val="20"/>
              <w:lang w:val="en-MY" w:eastAsia="zh-CN"/>
            </w:rPr>
            <w:tag w:val="MENDELEY_CITATION_v3_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"/>
            <w:id w:val="-1497489146"/>
            <w:placeholder>
              <w:docPart w:val="DefaultPlaceholder_-1854013440"/>
            </w:placeholder>
          </w:sdtPr>
          <w:sdtContent>
            <w:tc>
              <w:tcPr>
                <w:tcW w:w="709" w:type="dxa"/>
                <w:tcBorders>
                  <w:top w:val="single" w:sz="8" w:space="0" w:color="A3A3A3"/>
                  <w:left w:val="single" w:sz="8" w:space="0" w:color="A3A3A3"/>
                  <w:bottom w:val="single" w:sz="8" w:space="0" w:color="A3A3A3"/>
                  <w:right w:val="single" w:sz="8" w:space="0" w:color="A3A3A3"/>
                </w:tcBorders>
                <w:vAlign w:val="center"/>
              </w:tcPr>
              <w:p w14:paraId="72C85221" w14:textId="06B6D1F6" w:rsidR="00A428FF" w:rsidRPr="006C6F04" w:rsidRDefault="009D13D2" w:rsidP="00C04550">
                <w:pPr>
                  <w:jc w:val="center"/>
                  <w:rPr>
                    <w:sz w:val="20"/>
                    <w:szCs w:val="20"/>
                    <w:lang w:val="en-MY" w:eastAsia="zh-CN"/>
                  </w:rPr>
                </w:pPr>
                <w:r w:rsidRPr="006C6F04">
                  <w:rPr>
                    <w:color w:val="000000"/>
                    <w:sz w:val="20"/>
                    <w:szCs w:val="20"/>
                    <w:lang w:val="en-MY" w:eastAsia="zh-CN"/>
                  </w:rPr>
                  <w:t>[52]</w:t>
                </w:r>
              </w:p>
            </w:tc>
          </w:sdtContent>
        </w:sdt>
      </w:tr>
      <w:tr w:rsidR="00C34E7D" w:rsidRPr="006C6F04" w14:paraId="6E7DF50D" w14:textId="54E6EEEC" w:rsidTr="00C04550">
        <w:tc>
          <w:tcPr>
            <w:tcW w:w="6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7C1E3728" w14:textId="0BF197EB" w:rsidR="00A428FF" w:rsidRPr="006C6F04" w:rsidRDefault="008C10E6" w:rsidP="00C04550">
            <w:pPr>
              <w:jc w:val="center"/>
              <w:rPr>
                <w:sz w:val="20"/>
                <w:szCs w:val="20"/>
                <w:lang w:eastAsia="zh-CN"/>
              </w:rPr>
            </w:pPr>
            <w:r>
              <w:rPr>
                <w:noProof/>
                <w:sz w:val="20"/>
                <w:szCs w:val="20"/>
                <w:lang w:eastAsia="zh-CN"/>
              </w:rPr>
              <w:t>2020</w:t>
            </w:r>
          </w:p>
        </w:tc>
        <w:tc>
          <w:tcPr>
            <w:tcW w:w="179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36F22B" w14:textId="77777777" w:rsidR="00A428FF" w:rsidRPr="006C6F04" w:rsidRDefault="00A428FF" w:rsidP="00A428FF">
            <w:pPr>
              <w:jc w:val="left"/>
              <w:rPr>
                <w:sz w:val="20"/>
                <w:szCs w:val="20"/>
                <w:lang w:eastAsia="zh-CN"/>
              </w:rPr>
            </w:pPr>
            <w:r w:rsidRPr="006C6F04">
              <w:rPr>
                <w:sz w:val="20"/>
                <w:szCs w:val="20"/>
                <w:lang w:eastAsia="zh-CN"/>
              </w:rPr>
              <w:t>C-RNN</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F5202F" w14:textId="07E8E096" w:rsidR="00A428FF" w:rsidRPr="006C6F04" w:rsidRDefault="008C10E6" w:rsidP="00A428FF">
            <w:pPr>
              <w:jc w:val="left"/>
              <w:rPr>
                <w:sz w:val="20"/>
                <w:szCs w:val="20"/>
                <w:lang w:val="en-MY" w:eastAsia="zh-CN"/>
              </w:rPr>
            </w:pPr>
            <w:r w:rsidRPr="008C10E6">
              <w:rPr>
                <w:sz w:val="20"/>
                <w:szCs w:val="20"/>
                <w:lang w:val="en-MY" w:eastAsia="zh-CN"/>
              </w:rPr>
              <w:t>Cardiac Arrhythmia Detection</w:t>
            </w:r>
          </w:p>
        </w:tc>
        <w:tc>
          <w:tcPr>
            <w:tcW w:w="26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2E06645" w14:textId="0A32DE8E" w:rsidR="00A428FF" w:rsidRPr="006C6F04" w:rsidRDefault="008C10E6" w:rsidP="00A428FF">
            <w:pPr>
              <w:jc w:val="left"/>
              <w:rPr>
                <w:sz w:val="20"/>
                <w:szCs w:val="20"/>
                <w:lang w:val="en-MY" w:eastAsia="zh-CN"/>
              </w:rPr>
            </w:pPr>
            <w:r w:rsidRPr="008C10E6">
              <w:rPr>
                <w:sz w:val="20"/>
                <w:szCs w:val="20"/>
                <w:lang w:val="en-MY" w:eastAsia="zh-CN"/>
              </w:rPr>
              <w:t>Keras, CMSIS-NN</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031004" w14:textId="77777777" w:rsidR="008C10E6" w:rsidRDefault="008C10E6" w:rsidP="00A428FF">
            <w:pPr>
              <w:jc w:val="left"/>
              <w:rPr>
                <w:sz w:val="20"/>
                <w:szCs w:val="20"/>
                <w:lang w:val="en-MY" w:eastAsia="zh-CN"/>
              </w:rPr>
            </w:pPr>
            <w:r w:rsidRPr="008C10E6">
              <w:rPr>
                <w:sz w:val="20"/>
                <w:szCs w:val="20"/>
                <w:lang w:val="en-MY" w:eastAsia="zh-CN"/>
              </w:rPr>
              <w:t>nRF52832</w:t>
            </w:r>
          </w:p>
          <w:p w14:paraId="65C02B92" w14:textId="053038E3" w:rsidR="00A428FF" w:rsidRPr="006C6F04" w:rsidRDefault="008C10E6" w:rsidP="00A428FF">
            <w:pPr>
              <w:jc w:val="left"/>
              <w:rPr>
                <w:sz w:val="20"/>
                <w:szCs w:val="20"/>
                <w:lang w:val="en-MY" w:eastAsia="zh-CN"/>
              </w:rPr>
            </w:pPr>
            <w:r w:rsidRPr="008C10E6">
              <w:rPr>
                <w:sz w:val="20"/>
                <w:szCs w:val="20"/>
                <w:lang w:val="en-MY" w:eastAsia="zh-CN"/>
              </w:rPr>
              <w:t>ARM Cortex-M4</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1861D50" w14:textId="77777777" w:rsidR="008C10E6" w:rsidRPr="008C10E6" w:rsidRDefault="008C10E6" w:rsidP="008C10E6">
            <w:pPr>
              <w:jc w:val="left"/>
              <w:rPr>
                <w:sz w:val="20"/>
                <w:szCs w:val="20"/>
                <w:lang w:val="en-MY" w:eastAsia="zh-CN"/>
              </w:rPr>
            </w:pPr>
            <w:r w:rsidRPr="008C10E6">
              <w:rPr>
                <w:sz w:val="20"/>
                <w:szCs w:val="20"/>
                <w:lang w:val="en-MY" w:eastAsia="zh-CN"/>
              </w:rPr>
              <w:t>Accuracy: 85.7%</w:t>
            </w:r>
          </w:p>
          <w:p w14:paraId="211F65E6" w14:textId="77777777" w:rsidR="008C10E6" w:rsidRPr="008C10E6" w:rsidRDefault="008C10E6" w:rsidP="008C10E6">
            <w:pPr>
              <w:jc w:val="left"/>
              <w:rPr>
                <w:sz w:val="20"/>
                <w:szCs w:val="20"/>
                <w:lang w:val="en-MY" w:eastAsia="zh-CN"/>
              </w:rPr>
            </w:pPr>
            <w:r w:rsidRPr="008C10E6">
              <w:rPr>
                <w:sz w:val="20"/>
                <w:szCs w:val="20"/>
                <w:lang w:val="en-MY" w:eastAsia="zh-CN"/>
              </w:rPr>
              <w:t>Inference Time:94.8 ms</w:t>
            </w:r>
          </w:p>
          <w:p w14:paraId="6A62E1D1" w14:textId="4C94E83E" w:rsidR="00A428FF" w:rsidRPr="006C6F04" w:rsidRDefault="008C10E6" w:rsidP="008C10E6">
            <w:pPr>
              <w:jc w:val="left"/>
              <w:rPr>
                <w:sz w:val="20"/>
                <w:szCs w:val="20"/>
                <w:lang w:val="en-MY" w:eastAsia="zh-CN"/>
              </w:rPr>
            </w:pPr>
            <w:r w:rsidRPr="008C10E6">
              <w:rPr>
                <w:sz w:val="20"/>
                <w:szCs w:val="20"/>
                <w:lang w:val="en-MY" w:eastAsia="zh-CN"/>
              </w:rPr>
              <w:t>Power Consumption:20.65 mW</w:t>
            </w:r>
          </w:p>
        </w:tc>
        <w:sdt>
          <w:sdtPr>
            <w:rPr>
              <w:color w:val="000000"/>
              <w:sz w:val="20"/>
              <w:szCs w:val="20"/>
              <w:lang w:val="en-MY" w:eastAsia="zh-CN"/>
            </w:rPr>
            <w:tag w:val="MENDELEY_CITATION_v3_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"/>
            <w:id w:val="708848551"/>
            <w:placeholder>
              <w:docPart w:val="DefaultPlaceholder_-1854013440"/>
            </w:placeholder>
          </w:sdtPr>
          <w:sdtContent>
            <w:tc>
              <w:tcPr>
                <w:tcW w:w="709" w:type="dxa"/>
                <w:tcBorders>
                  <w:top w:val="single" w:sz="8" w:space="0" w:color="A3A3A3"/>
                  <w:left w:val="single" w:sz="8" w:space="0" w:color="A3A3A3"/>
                  <w:bottom w:val="single" w:sz="8" w:space="0" w:color="A3A3A3"/>
                  <w:right w:val="single" w:sz="8" w:space="0" w:color="A3A3A3"/>
                </w:tcBorders>
                <w:vAlign w:val="center"/>
              </w:tcPr>
              <w:p w14:paraId="3A68B2AB" w14:textId="0E4FE3D2" w:rsidR="00A428FF" w:rsidRPr="006C6F04" w:rsidRDefault="009D13D2" w:rsidP="00C04550">
                <w:pPr>
                  <w:jc w:val="center"/>
                  <w:rPr>
                    <w:sz w:val="20"/>
                    <w:szCs w:val="20"/>
                    <w:lang w:val="en-MY" w:eastAsia="zh-CN"/>
                  </w:rPr>
                </w:pPr>
                <w:r w:rsidRPr="006C6F04">
                  <w:rPr>
                    <w:color w:val="000000"/>
                    <w:sz w:val="20"/>
                    <w:szCs w:val="20"/>
                    <w:lang w:val="en-MY" w:eastAsia="zh-CN"/>
                  </w:rPr>
                  <w:t>[53]</w:t>
                </w:r>
              </w:p>
            </w:tc>
          </w:sdtContent>
        </w:sdt>
      </w:tr>
      <w:tr w:rsidR="00C34E7D" w:rsidRPr="006C6F04" w14:paraId="684A5E0D" w14:textId="1641C543" w:rsidTr="00C04550">
        <w:tc>
          <w:tcPr>
            <w:tcW w:w="6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712EE3AA" w14:textId="44790EED" w:rsidR="00A428FF" w:rsidRPr="006C6F04" w:rsidRDefault="008C10E6" w:rsidP="00C04550">
            <w:pPr>
              <w:jc w:val="center"/>
              <w:rPr>
                <w:sz w:val="20"/>
                <w:szCs w:val="20"/>
                <w:lang w:eastAsia="zh-CN"/>
              </w:rPr>
            </w:pPr>
            <w:r>
              <w:rPr>
                <w:noProof/>
                <w:sz w:val="20"/>
                <w:szCs w:val="20"/>
                <w:lang w:eastAsia="zh-CN"/>
              </w:rPr>
              <w:t>2020</w:t>
            </w:r>
          </w:p>
        </w:tc>
        <w:tc>
          <w:tcPr>
            <w:tcW w:w="179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E0D8FC" w14:textId="77777777" w:rsidR="00A428FF" w:rsidRPr="006C6F04" w:rsidRDefault="00A428FF" w:rsidP="00A428FF">
            <w:pPr>
              <w:jc w:val="left"/>
              <w:rPr>
                <w:sz w:val="20"/>
                <w:szCs w:val="20"/>
                <w:lang w:eastAsia="zh-CN"/>
              </w:rPr>
            </w:pPr>
            <w:r w:rsidRPr="006C6F04">
              <w:rPr>
                <w:sz w:val="20"/>
                <w:szCs w:val="20"/>
                <w:lang w:eastAsia="zh-CN"/>
              </w:rPr>
              <w:t>CNN</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F10881" w14:textId="5A9C81CD" w:rsidR="00A428FF" w:rsidRPr="006C6F04" w:rsidRDefault="008C10E6" w:rsidP="00A428FF">
            <w:pPr>
              <w:jc w:val="left"/>
              <w:rPr>
                <w:sz w:val="20"/>
                <w:szCs w:val="20"/>
                <w:lang w:val="en-MY" w:eastAsia="zh-CN"/>
              </w:rPr>
            </w:pPr>
            <w:r w:rsidRPr="008C10E6">
              <w:rPr>
                <w:sz w:val="20"/>
                <w:szCs w:val="20"/>
                <w:lang w:val="en-MY" w:eastAsia="zh-CN"/>
              </w:rPr>
              <w:t>Drowsiness Detection based on Eye Blink Sensing</w:t>
            </w:r>
          </w:p>
        </w:tc>
        <w:tc>
          <w:tcPr>
            <w:tcW w:w="26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DFDEE1" w14:textId="5D5D39FC" w:rsidR="00A428FF" w:rsidRPr="006C6F04" w:rsidRDefault="008C10E6" w:rsidP="00A428FF">
            <w:pPr>
              <w:jc w:val="left"/>
              <w:rPr>
                <w:sz w:val="20"/>
                <w:szCs w:val="20"/>
                <w:lang w:val="en-MY" w:eastAsia="zh-CN"/>
              </w:rPr>
            </w:pPr>
            <w:r>
              <w:rPr>
                <w:noProof/>
                <w:sz w:val="20"/>
                <w:szCs w:val="20"/>
                <w:lang w:val="en-MY" w:eastAsia="zh-CN"/>
              </w:rPr>
              <w:t>X-CUBE-AI</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523B05" w14:textId="77777777" w:rsidR="00DD5D65" w:rsidRPr="006C6F04" w:rsidRDefault="00A428FF" w:rsidP="00A428FF">
            <w:pPr>
              <w:jc w:val="left"/>
              <w:rPr>
                <w:sz w:val="20"/>
                <w:szCs w:val="20"/>
                <w:lang w:val="en-MY" w:eastAsia="zh-CN"/>
              </w:rPr>
            </w:pPr>
            <w:r w:rsidRPr="006C6F04">
              <w:rPr>
                <w:sz w:val="20"/>
                <w:szCs w:val="20"/>
                <w:lang w:val="en-MY" w:eastAsia="zh-CN"/>
              </w:rPr>
              <w:t>STM32L451xx</w:t>
            </w:r>
          </w:p>
          <w:p w14:paraId="6E764969" w14:textId="71D6C50B" w:rsidR="00A428FF" w:rsidRPr="006C6F04" w:rsidRDefault="00A428FF" w:rsidP="00A428FF">
            <w:pPr>
              <w:jc w:val="left"/>
              <w:rPr>
                <w:sz w:val="20"/>
                <w:szCs w:val="20"/>
                <w:lang w:val="en-MY" w:eastAsia="zh-CN"/>
              </w:rPr>
            </w:pPr>
            <w:r w:rsidRPr="006C6F04">
              <w:rPr>
                <w:sz w:val="20"/>
                <w:szCs w:val="20"/>
                <w:lang w:val="en-MY" w:eastAsia="zh-CN"/>
              </w:rPr>
              <w:t>ARM Cortex-M4</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EA6175" w14:textId="77777777" w:rsidR="008C10E6" w:rsidRPr="008C10E6" w:rsidRDefault="008C10E6" w:rsidP="008C10E6">
            <w:pPr>
              <w:jc w:val="left"/>
              <w:rPr>
                <w:sz w:val="20"/>
                <w:szCs w:val="20"/>
                <w:lang w:val="en-MY" w:eastAsia="zh-CN"/>
              </w:rPr>
            </w:pPr>
            <w:r w:rsidRPr="008C10E6">
              <w:rPr>
                <w:sz w:val="20"/>
                <w:szCs w:val="20"/>
                <w:lang w:val="en-MY" w:eastAsia="zh-CN"/>
              </w:rPr>
              <w:t>Accuracy: 87.4–90.8%</w:t>
            </w:r>
          </w:p>
          <w:p w14:paraId="3C035E6D" w14:textId="70A99F0A" w:rsidR="00A428FF" w:rsidRPr="006C6F04" w:rsidRDefault="008C10E6" w:rsidP="008C10E6">
            <w:pPr>
              <w:jc w:val="left"/>
              <w:rPr>
                <w:sz w:val="20"/>
                <w:szCs w:val="20"/>
                <w:lang w:val="en-MY" w:eastAsia="zh-CN"/>
              </w:rPr>
            </w:pPr>
            <w:r w:rsidRPr="008C10E6">
              <w:rPr>
                <w:sz w:val="20"/>
                <w:szCs w:val="20"/>
                <w:lang w:val="en-MY" w:eastAsia="zh-CN"/>
              </w:rPr>
              <w:t>Power Consumption: 3.5–5 mW</w:t>
            </w:r>
          </w:p>
        </w:tc>
        <w:sdt>
          <w:sdtPr>
            <w:rPr>
              <w:color w:val="000000"/>
              <w:sz w:val="20"/>
              <w:szCs w:val="20"/>
              <w:lang w:val="en-MY" w:eastAsia="zh-CN"/>
            </w:rPr>
            <w:tag w:val="MENDELEY_CITATION_v3_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"/>
            <w:id w:val="1829550798"/>
            <w:placeholder>
              <w:docPart w:val="DefaultPlaceholder_-1854013440"/>
            </w:placeholder>
          </w:sdtPr>
          <w:sdtContent>
            <w:tc>
              <w:tcPr>
                <w:tcW w:w="709" w:type="dxa"/>
                <w:tcBorders>
                  <w:top w:val="single" w:sz="8" w:space="0" w:color="A3A3A3"/>
                  <w:left w:val="single" w:sz="8" w:space="0" w:color="A3A3A3"/>
                  <w:bottom w:val="single" w:sz="8" w:space="0" w:color="A3A3A3"/>
                  <w:right w:val="single" w:sz="8" w:space="0" w:color="A3A3A3"/>
                </w:tcBorders>
                <w:vAlign w:val="center"/>
              </w:tcPr>
              <w:p w14:paraId="74395DCC" w14:textId="32347BCD" w:rsidR="00A428FF" w:rsidRPr="006C6F04" w:rsidRDefault="009D13D2" w:rsidP="00C04550">
                <w:pPr>
                  <w:jc w:val="center"/>
                  <w:rPr>
                    <w:sz w:val="20"/>
                    <w:szCs w:val="20"/>
                    <w:lang w:val="en-MY" w:eastAsia="zh-CN"/>
                  </w:rPr>
                </w:pPr>
                <w:r w:rsidRPr="006C6F04">
                  <w:rPr>
                    <w:color w:val="000000"/>
                    <w:sz w:val="20"/>
                    <w:szCs w:val="20"/>
                    <w:lang w:val="en-MY" w:eastAsia="zh-CN"/>
                  </w:rPr>
                  <w:t>[54]</w:t>
                </w:r>
              </w:p>
            </w:tc>
          </w:sdtContent>
        </w:sdt>
      </w:tr>
      <w:tr w:rsidR="00C34E7D" w:rsidRPr="006C6F04" w14:paraId="728C3A9C" w14:textId="36C675FA" w:rsidTr="00C04550">
        <w:tc>
          <w:tcPr>
            <w:tcW w:w="6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08070C7E" w14:textId="55A760FE" w:rsidR="00A428FF" w:rsidRPr="006C6F04" w:rsidRDefault="008C10E6" w:rsidP="00C04550">
            <w:pPr>
              <w:jc w:val="center"/>
              <w:rPr>
                <w:sz w:val="20"/>
                <w:szCs w:val="20"/>
                <w:lang w:eastAsia="zh-CN"/>
              </w:rPr>
            </w:pPr>
            <w:r>
              <w:rPr>
                <w:noProof/>
                <w:sz w:val="20"/>
                <w:szCs w:val="20"/>
                <w:lang w:eastAsia="zh-CN"/>
              </w:rPr>
              <w:t>2020</w:t>
            </w:r>
          </w:p>
        </w:tc>
        <w:tc>
          <w:tcPr>
            <w:tcW w:w="179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76E33E" w14:textId="77777777" w:rsidR="00A428FF" w:rsidRPr="006C6F04" w:rsidRDefault="00A428FF" w:rsidP="00A428FF">
            <w:pPr>
              <w:jc w:val="left"/>
              <w:rPr>
                <w:sz w:val="20"/>
                <w:szCs w:val="20"/>
                <w:lang w:val="en-MY" w:eastAsia="zh-CN"/>
              </w:rPr>
            </w:pPr>
            <w:r w:rsidRPr="006C6F04">
              <w:rPr>
                <w:sz w:val="20"/>
                <w:szCs w:val="20"/>
                <w:lang w:val="en-MY" w:eastAsia="zh-CN"/>
              </w:rPr>
              <w:t>Q-CNN</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F86E1C" w14:textId="77D5742D" w:rsidR="00A428FF" w:rsidRPr="006C6F04" w:rsidRDefault="008C10E6" w:rsidP="00A428FF">
            <w:pPr>
              <w:jc w:val="left"/>
              <w:rPr>
                <w:sz w:val="20"/>
                <w:szCs w:val="20"/>
                <w:lang w:val="en-MY" w:eastAsia="zh-CN"/>
              </w:rPr>
            </w:pPr>
            <w:r w:rsidRPr="008C10E6">
              <w:rPr>
                <w:sz w:val="20"/>
                <w:szCs w:val="20"/>
                <w:lang w:val="en-MY" w:eastAsia="zh-CN"/>
              </w:rPr>
              <w:t>Detection of Coffee Plant Diseases</w:t>
            </w:r>
          </w:p>
        </w:tc>
        <w:tc>
          <w:tcPr>
            <w:tcW w:w="26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A4DE93" w14:textId="4FA59562" w:rsidR="00A428FF" w:rsidRPr="006C6F04" w:rsidRDefault="008C10E6" w:rsidP="00A428FF">
            <w:pPr>
              <w:jc w:val="left"/>
              <w:rPr>
                <w:sz w:val="20"/>
                <w:szCs w:val="20"/>
                <w:lang w:val="en-MY" w:eastAsia="zh-CN"/>
              </w:rPr>
            </w:pPr>
            <w:r>
              <w:rPr>
                <w:noProof/>
                <w:sz w:val="20"/>
                <w:szCs w:val="20"/>
                <w:lang w:val="en-MY" w:eastAsia="zh-CN"/>
              </w:rPr>
              <w:t>X-CUBE-AI, TensorFlow Lite</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296FB36" w14:textId="77777777" w:rsidR="008C10E6" w:rsidRDefault="008C10E6" w:rsidP="00A428FF">
            <w:pPr>
              <w:jc w:val="left"/>
              <w:rPr>
                <w:sz w:val="20"/>
                <w:szCs w:val="20"/>
                <w:lang w:val="en-MY" w:eastAsia="zh-CN"/>
              </w:rPr>
            </w:pPr>
            <w:r w:rsidRPr="008C10E6">
              <w:rPr>
                <w:sz w:val="20"/>
                <w:szCs w:val="20"/>
                <w:lang w:val="en-MY" w:eastAsia="zh-CN"/>
              </w:rPr>
              <w:t>STM32F746NG</w:t>
            </w:r>
          </w:p>
          <w:p w14:paraId="08FB5BF0" w14:textId="47C458FF" w:rsidR="00A428FF" w:rsidRPr="006C6F04" w:rsidRDefault="008C10E6" w:rsidP="00A428FF">
            <w:pPr>
              <w:jc w:val="left"/>
              <w:rPr>
                <w:sz w:val="20"/>
                <w:szCs w:val="20"/>
                <w:lang w:val="en-MY" w:eastAsia="zh-CN"/>
              </w:rPr>
            </w:pPr>
            <w:r w:rsidRPr="008C10E6">
              <w:rPr>
                <w:sz w:val="20"/>
                <w:szCs w:val="20"/>
                <w:lang w:val="en-MY" w:eastAsia="zh-CN"/>
              </w:rPr>
              <w:t>ARM Cortex-M7</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02B1F2" w14:textId="77777777" w:rsidR="00A428FF" w:rsidRPr="006C6F04" w:rsidRDefault="00A428FF" w:rsidP="00A428FF">
            <w:pPr>
              <w:jc w:val="left"/>
              <w:rPr>
                <w:sz w:val="20"/>
                <w:szCs w:val="20"/>
                <w:lang w:val="en-MY" w:eastAsia="zh-CN"/>
              </w:rPr>
            </w:pPr>
            <w:r w:rsidRPr="006C6F04">
              <w:rPr>
                <w:sz w:val="20"/>
                <w:szCs w:val="20"/>
                <w:lang w:val="en-MY" w:eastAsia="zh-CN"/>
              </w:rPr>
              <w:t>Accuracy: 96%</w:t>
            </w:r>
          </w:p>
          <w:p w14:paraId="38716DC0" w14:textId="77777777" w:rsidR="00A428FF" w:rsidRPr="006C6F04" w:rsidRDefault="00A428FF" w:rsidP="00A428FF">
            <w:pPr>
              <w:jc w:val="left"/>
              <w:rPr>
                <w:sz w:val="20"/>
                <w:szCs w:val="20"/>
                <w:lang w:val="en-MY" w:eastAsia="zh-CN"/>
              </w:rPr>
            </w:pPr>
            <w:r w:rsidRPr="006C6F04">
              <w:rPr>
                <w:sz w:val="20"/>
                <w:szCs w:val="20"/>
                <w:lang w:val="en-MY" w:eastAsia="zh-CN"/>
              </w:rPr>
              <w:t>Power Consumption:134.12 mJ</w:t>
            </w:r>
          </w:p>
        </w:tc>
        <w:sdt>
          <w:sdtPr>
            <w:rPr>
              <w:color w:val="000000"/>
              <w:sz w:val="20"/>
              <w:szCs w:val="20"/>
              <w:lang w:val="en-MY" w:eastAsia="zh-CN"/>
            </w:rPr>
            <w:tag w:val="MENDELEY_CITATION_v3_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"/>
            <w:id w:val="-958803586"/>
            <w:placeholder>
              <w:docPart w:val="DefaultPlaceholder_-1854013440"/>
            </w:placeholder>
          </w:sdtPr>
          <w:sdtContent>
            <w:tc>
              <w:tcPr>
                <w:tcW w:w="709" w:type="dxa"/>
                <w:tcBorders>
                  <w:top w:val="single" w:sz="8" w:space="0" w:color="A3A3A3"/>
                  <w:left w:val="single" w:sz="8" w:space="0" w:color="A3A3A3"/>
                  <w:bottom w:val="single" w:sz="8" w:space="0" w:color="A3A3A3"/>
                  <w:right w:val="single" w:sz="8" w:space="0" w:color="A3A3A3"/>
                </w:tcBorders>
                <w:vAlign w:val="center"/>
              </w:tcPr>
              <w:p w14:paraId="76A8D40E" w14:textId="0BD2E9FD" w:rsidR="00A428FF" w:rsidRPr="006C6F04" w:rsidRDefault="009D13D2" w:rsidP="00C04550">
                <w:pPr>
                  <w:jc w:val="center"/>
                  <w:rPr>
                    <w:sz w:val="20"/>
                    <w:szCs w:val="20"/>
                    <w:lang w:val="en-MY" w:eastAsia="zh-CN"/>
                  </w:rPr>
                </w:pPr>
                <w:r w:rsidRPr="006C6F04">
                  <w:rPr>
                    <w:color w:val="000000"/>
                    <w:sz w:val="20"/>
                    <w:szCs w:val="20"/>
                    <w:lang w:val="en-MY" w:eastAsia="zh-CN"/>
                  </w:rPr>
                  <w:t>[55]</w:t>
                </w:r>
              </w:p>
            </w:tc>
          </w:sdtContent>
        </w:sdt>
      </w:tr>
      <w:tr w:rsidR="00C34E7D" w:rsidRPr="006C6F04" w14:paraId="3274EAA0" w14:textId="2F202222" w:rsidTr="00C04550">
        <w:tc>
          <w:tcPr>
            <w:tcW w:w="6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08B1670A" w14:textId="68F2C78B" w:rsidR="00A428FF" w:rsidRPr="006C6F04" w:rsidRDefault="008C10E6" w:rsidP="00C04550">
            <w:pPr>
              <w:jc w:val="center"/>
              <w:rPr>
                <w:sz w:val="20"/>
                <w:szCs w:val="20"/>
                <w:lang w:eastAsia="zh-CN"/>
              </w:rPr>
            </w:pPr>
            <w:r>
              <w:rPr>
                <w:noProof/>
                <w:sz w:val="20"/>
                <w:szCs w:val="20"/>
                <w:lang w:eastAsia="zh-CN"/>
              </w:rPr>
              <w:t>2019</w:t>
            </w:r>
          </w:p>
        </w:tc>
        <w:tc>
          <w:tcPr>
            <w:tcW w:w="179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CAA18F" w14:textId="77777777" w:rsidR="00A428FF" w:rsidRPr="006C6F04" w:rsidRDefault="00A428FF" w:rsidP="00A428FF">
            <w:pPr>
              <w:jc w:val="left"/>
              <w:rPr>
                <w:sz w:val="20"/>
                <w:szCs w:val="20"/>
                <w:lang w:eastAsia="zh-CN"/>
              </w:rPr>
            </w:pPr>
            <w:r w:rsidRPr="006C6F04">
              <w:rPr>
                <w:sz w:val="20"/>
                <w:szCs w:val="20"/>
                <w:lang w:eastAsia="zh-CN"/>
              </w:rPr>
              <w:t>CNN</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A4A3E5" w14:textId="56297E87" w:rsidR="00A428FF" w:rsidRPr="006C6F04" w:rsidRDefault="008C10E6" w:rsidP="00A428FF">
            <w:pPr>
              <w:jc w:val="left"/>
              <w:rPr>
                <w:sz w:val="20"/>
                <w:szCs w:val="20"/>
                <w:lang w:val="en-MY" w:eastAsia="zh-CN"/>
              </w:rPr>
            </w:pPr>
            <w:r w:rsidRPr="008C10E6">
              <w:rPr>
                <w:sz w:val="20"/>
                <w:szCs w:val="20"/>
                <w:lang w:val="en-MY" w:eastAsia="zh-CN"/>
              </w:rPr>
              <w:t>Monitoring the load applied to a powertrain system</w:t>
            </w:r>
          </w:p>
        </w:tc>
        <w:tc>
          <w:tcPr>
            <w:tcW w:w="26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3063D4" w14:textId="4705EA8F" w:rsidR="00A428FF" w:rsidRPr="006C6F04" w:rsidRDefault="008C10E6" w:rsidP="00A428FF">
            <w:pPr>
              <w:jc w:val="left"/>
              <w:rPr>
                <w:sz w:val="20"/>
                <w:szCs w:val="20"/>
                <w:lang w:val="en-MY" w:eastAsia="zh-CN"/>
              </w:rPr>
            </w:pPr>
            <w:r>
              <w:rPr>
                <w:noProof/>
                <w:sz w:val="20"/>
                <w:szCs w:val="20"/>
                <w:lang w:val="en-MY" w:eastAsia="zh-CN"/>
              </w:rPr>
              <w:t>X-CUBE-AI, Keras</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46BACA" w14:textId="77777777" w:rsidR="008C10E6" w:rsidRDefault="008C10E6" w:rsidP="00A428FF">
            <w:pPr>
              <w:jc w:val="left"/>
              <w:rPr>
                <w:sz w:val="20"/>
                <w:szCs w:val="20"/>
                <w:lang w:val="en-MY" w:eastAsia="zh-CN"/>
              </w:rPr>
            </w:pPr>
            <w:r w:rsidRPr="008C10E6">
              <w:rPr>
                <w:sz w:val="20"/>
                <w:szCs w:val="20"/>
                <w:lang w:val="en-MY" w:eastAsia="zh-CN"/>
              </w:rPr>
              <w:t>STM32F469AI</w:t>
            </w:r>
          </w:p>
          <w:p w14:paraId="56729B79" w14:textId="1EE8EFDD" w:rsidR="00A428FF" w:rsidRPr="006C6F04" w:rsidRDefault="008C10E6" w:rsidP="00A428FF">
            <w:pPr>
              <w:jc w:val="left"/>
              <w:rPr>
                <w:sz w:val="20"/>
                <w:szCs w:val="20"/>
                <w:lang w:val="en-MY" w:eastAsia="zh-CN"/>
              </w:rPr>
            </w:pPr>
            <w:r w:rsidRPr="008C10E6">
              <w:rPr>
                <w:sz w:val="20"/>
                <w:szCs w:val="20"/>
                <w:lang w:val="en-MY" w:eastAsia="zh-CN"/>
              </w:rPr>
              <w:t>ARM Cortex-M4</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C35A89" w14:textId="77777777" w:rsidR="00A428FF" w:rsidRPr="006C6F04" w:rsidRDefault="00A428FF" w:rsidP="00A428FF">
            <w:pPr>
              <w:jc w:val="left"/>
              <w:rPr>
                <w:sz w:val="20"/>
                <w:szCs w:val="20"/>
                <w:lang w:val="en-MY" w:eastAsia="zh-CN"/>
              </w:rPr>
            </w:pPr>
            <w:r w:rsidRPr="006C6F04">
              <w:rPr>
                <w:sz w:val="20"/>
                <w:szCs w:val="20"/>
                <w:lang w:eastAsia="zh-CN"/>
              </w:rPr>
              <w:t> </w:t>
            </w:r>
            <w:r w:rsidRPr="006C6F04">
              <w:rPr>
                <w:sz w:val="20"/>
                <w:szCs w:val="20"/>
                <w:lang w:val="en-MY" w:eastAsia="zh-CN"/>
              </w:rPr>
              <w:t>Accuracy: 97.71%</w:t>
            </w:r>
          </w:p>
        </w:tc>
        <w:sdt>
          <w:sdtPr>
            <w:rPr>
              <w:color w:val="000000"/>
              <w:sz w:val="20"/>
              <w:szCs w:val="20"/>
              <w:lang w:eastAsia="zh-CN"/>
            </w:rPr>
            <w:tag w:val="MENDELEY_CITATION_v3_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"/>
            <w:id w:val="931552546"/>
            <w:placeholder>
              <w:docPart w:val="DefaultPlaceholder_-1854013440"/>
            </w:placeholder>
          </w:sdtPr>
          <w:sdtContent>
            <w:tc>
              <w:tcPr>
                <w:tcW w:w="709" w:type="dxa"/>
                <w:tcBorders>
                  <w:top w:val="single" w:sz="8" w:space="0" w:color="A3A3A3"/>
                  <w:left w:val="single" w:sz="8" w:space="0" w:color="A3A3A3"/>
                  <w:bottom w:val="single" w:sz="8" w:space="0" w:color="A3A3A3"/>
                  <w:right w:val="single" w:sz="8" w:space="0" w:color="A3A3A3"/>
                </w:tcBorders>
                <w:vAlign w:val="center"/>
              </w:tcPr>
              <w:p w14:paraId="7ECA3842" w14:textId="24982E8A" w:rsidR="00A428FF" w:rsidRPr="006C6F04" w:rsidRDefault="009D13D2" w:rsidP="00C04550">
                <w:pPr>
                  <w:jc w:val="center"/>
                  <w:rPr>
                    <w:sz w:val="20"/>
                    <w:szCs w:val="20"/>
                    <w:lang w:eastAsia="zh-CN"/>
                  </w:rPr>
                </w:pPr>
                <w:r w:rsidRPr="006C6F04">
                  <w:rPr>
                    <w:color w:val="000000"/>
                    <w:sz w:val="20"/>
                    <w:szCs w:val="20"/>
                    <w:lang w:eastAsia="zh-CN"/>
                  </w:rPr>
                  <w:t>[56]</w:t>
                </w:r>
              </w:p>
            </w:tc>
          </w:sdtContent>
        </w:sdt>
      </w:tr>
      <w:tr w:rsidR="00C34E7D" w:rsidRPr="006C6F04" w14:paraId="4CBD734E" w14:textId="77777777" w:rsidTr="00C04550">
        <w:tc>
          <w:tcPr>
            <w:tcW w:w="6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683DB76D" w14:textId="2D06225E" w:rsidR="00D8198E" w:rsidRPr="006C6F04" w:rsidRDefault="008C10E6" w:rsidP="00C04550">
            <w:pPr>
              <w:jc w:val="center"/>
              <w:rPr>
                <w:sz w:val="20"/>
                <w:szCs w:val="20"/>
                <w:lang w:eastAsia="zh-CN"/>
              </w:rPr>
            </w:pPr>
            <w:r>
              <w:rPr>
                <w:noProof/>
                <w:sz w:val="20"/>
                <w:szCs w:val="20"/>
                <w:lang w:eastAsia="zh-CN"/>
              </w:rPr>
              <w:t>2018</w:t>
            </w:r>
          </w:p>
        </w:tc>
        <w:tc>
          <w:tcPr>
            <w:tcW w:w="179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2B2CC75" w14:textId="5F379EA5" w:rsidR="00D8198E" w:rsidRPr="006C6F04" w:rsidRDefault="001B78F7" w:rsidP="00A428FF">
            <w:pPr>
              <w:jc w:val="left"/>
              <w:rPr>
                <w:sz w:val="20"/>
                <w:szCs w:val="20"/>
                <w:lang w:eastAsia="zh-CN"/>
              </w:rPr>
            </w:pPr>
            <w:r w:rsidRPr="006C6F04">
              <w:rPr>
                <w:sz w:val="20"/>
                <w:szCs w:val="20"/>
                <w:lang w:eastAsia="zh-CN"/>
              </w:rPr>
              <w:t>LSTM, RNN</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05A61A5" w14:textId="6C55A049" w:rsidR="00D8198E" w:rsidRPr="006C6F04" w:rsidRDefault="008C10E6" w:rsidP="00A428FF">
            <w:pPr>
              <w:jc w:val="left"/>
              <w:rPr>
                <w:sz w:val="20"/>
                <w:szCs w:val="20"/>
                <w:lang w:eastAsia="zh-CN"/>
              </w:rPr>
            </w:pPr>
            <w:r w:rsidRPr="008C10E6">
              <w:rPr>
                <w:sz w:val="20"/>
                <w:szCs w:val="20"/>
                <w:lang w:eastAsia="zh-CN"/>
              </w:rPr>
              <w:t>Fall detection wearable system</w:t>
            </w:r>
          </w:p>
        </w:tc>
        <w:tc>
          <w:tcPr>
            <w:tcW w:w="26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660D92C" w14:textId="0C61F008" w:rsidR="00D8198E" w:rsidRPr="006C6F04" w:rsidRDefault="008C10E6" w:rsidP="00A428FF">
            <w:pPr>
              <w:jc w:val="left"/>
              <w:rPr>
                <w:sz w:val="20"/>
                <w:szCs w:val="20"/>
                <w:lang w:eastAsia="zh-CN"/>
              </w:rPr>
            </w:pPr>
            <w:r>
              <w:rPr>
                <w:noProof/>
                <w:sz w:val="20"/>
                <w:szCs w:val="20"/>
                <w:lang w:eastAsia="zh-CN"/>
              </w:rPr>
              <w:t>TensorFlow, CMSIS</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6C22F9F" w14:textId="77777777" w:rsidR="008C10E6" w:rsidRDefault="008C10E6" w:rsidP="00A428FF">
            <w:pPr>
              <w:jc w:val="left"/>
              <w:rPr>
                <w:sz w:val="20"/>
                <w:szCs w:val="20"/>
                <w:lang w:val="en-MY" w:eastAsia="zh-CN"/>
              </w:rPr>
            </w:pPr>
            <w:r w:rsidRPr="008C10E6">
              <w:rPr>
                <w:sz w:val="20"/>
                <w:szCs w:val="20"/>
                <w:lang w:val="en-MY" w:eastAsia="zh-CN"/>
              </w:rPr>
              <w:t>STM32L476JGY</w:t>
            </w:r>
          </w:p>
          <w:p w14:paraId="2C784BD8" w14:textId="477E63A9" w:rsidR="00D8198E" w:rsidRPr="006C6F04" w:rsidRDefault="008C10E6" w:rsidP="00A428FF">
            <w:pPr>
              <w:jc w:val="left"/>
              <w:rPr>
                <w:sz w:val="20"/>
                <w:szCs w:val="20"/>
                <w:lang w:val="en-MY" w:eastAsia="zh-CN"/>
              </w:rPr>
            </w:pPr>
            <w:r w:rsidRPr="008C10E6">
              <w:rPr>
                <w:sz w:val="20"/>
                <w:szCs w:val="20"/>
                <w:lang w:val="en-MY" w:eastAsia="zh-CN"/>
              </w:rPr>
              <w:t>ARM Cortex-M4</w:t>
            </w:r>
          </w:p>
        </w:tc>
        <w:tc>
          <w:tcPr>
            <w:tcW w:w="28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E0275A9" w14:textId="27C3FD89" w:rsidR="00D8198E" w:rsidRPr="006C6F04" w:rsidRDefault="00732011" w:rsidP="00A428FF">
            <w:pPr>
              <w:jc w:val="left"/>
              <w:rPr>
                <w:sz w:val="20"/>
                <w:szCs w:val="20"/>
                <w:lang w:eastAsia="zh-CN"/>
              </w:rPr>
            </w:pPr>
            <w:r w:rsidRPr="006C6F04">
              <w:rPr>
                <w:sz w:val="20"/>
                <w:szCs w:val="20"/>
                <w:lang w:eastAsia="zh-CN"/>
              </w:rPr>
              <w:t>Accuracy: 98%</w:t>
            </w:r>
          </w:p>
        </w:tc>
        <w:sdt>
          <w:sdtPr>
            <w:rPr>
              <w:color w:val="000000"/>
              <w:sz w:val="20"/>
              <w:szCs w:val="20"/>
              <w:lang w:eastAsia="zh-CN"/>
            </w:rPr>
            <w:tag w:val="MENDELEY_CITATION_v3_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"/>
            <w:id w:val="1861631400"/>
            <w:placeholder>
              <w:docPart w:val="DefaultPlaceholder_-1854013440"/>
            </w:placeholder>
          </w:sdtPr>
          <w:sdtContent>
            <w:tc>
              <w:tcPr>
                <w:tcW w:w="709" w:type="dxa"/>
                <w:tcBorders>
                  <w:top w:val="single" w:sz="8" w:space="0" w:color="A3A3A3"/>
                  <w:left w:val="single" w:sz="8" w:space="0" w:color="A3A3A3"/>
                  <w:bottom w:val="single" w:sz="8" w:space="0" w:color="A3A3A3"/>
                  <w:right w:val="single" w:sz="8" w:space="0" w:color="A3A3A3"/>
                </w:tcBorders>
                <w:vAlign w:val="center"/>
              </w:tcPr>
              <w:p w14:paraId="5F68A637" w14:textId="4B7D7C6A" w:rsidR="00D8198E" w:rsidRPr="006C6F04" w:rsidRDefault="009D13D2" w:rsidP="00C04550">
                <w:pPr>
                  <w:jc w:val="center"/>
                  <w:rPr>
                    <w:sz w:val="20"/>
                    <w:szCs w:val="20"/>
                    <w:lang w:eastAsia="zh-CN"/>
                  </w:rPr>
                </w:pPr>
                <w:r w:rsidRPr="006C6F04">
                  <w:rPr>
                    <w:color w:val="000000"/>
                    <w:sz w:val="20"/>
                    <w:szCs w:val="20"/>
                    <w:lang w:eastAsia="zh-CN"/>
                  </w:rPr>
                  <w:t>[57]</w:t>
                </w:r>
              </w:p>
            </w:tc>
          </w:sdtContent>
        </w:sdt>
      </w:tr>
    </w:tbl>
    <w:p w14:paraId="224EDED3" w14:textId="77777777" w:rsidR="00152829" w:rsidRPr="006C6F04" w:rsidRDefault="00152829">
      <w:pPr>
        <w:jc w:val="left"/>
        <w:sectPr w:rsidR="00152829" w:rsidRPr="006C6F04" w:rsidSect="00764226">
          <w:pgSz w:w="15840" w:h="12240" w:orient="landscape"/>
          <w:pgMar w:top="720" w:right="720" w:bottom="720" w:left="720" w:header="720" w:footer="720" w:gutter="0"/>
          <w:cols w:space="720"/>
          <w:titlePg/>
          <w:docGrid w:linePitch="360"/>
        </w:sectPr>
      </w:pPr>
    </w:p>
    <w:p w14:paraId="5A182683" w14:textId="52264B8E" w:rsidR="008A0519" w:rsidRPr="006C6F04" w:rsidRDefault="008A0519" w:rsidP="008A0519">
      <w:pPr>
        <w:pStyle w:val="Heading2"/>
      </w:pPr>
      <w:bookmarkStart w:id="44" w:name="_Toc165249057"/>
      <w:r w:rsidRPr="006C6F04">
        <w:lastRenderedPageBreak/>
        <w:t>2.3 Wearables Design</w:t>
      </w:r>
      <w:bookmarkEnd w:id="44"/>
    </w:p>
    <w:p w14:paraId="44544AB0" w14:textId="29292AB8" w:rsidR="008A0519" w:rsidRPr="006C6F04" w:rsidRDefault="008A0519" w:rsidP="008A0519">
      <w:pPr>
        <w:pStyle w:val="Heading3"/>
      </w:pPr>
      <w:bookmarkStart w:id="45" w:name="_Toc165249058"/>
      <w:r w:rsidRPr="006C6F04">
        <w:t xml:space="preserve">2.3.1 </w:t>
      </w:r>
      <w:r w:rsidR="002E3B91" w:rsidRPr="006C6F04">
        <w:t>ECG Electrodes Placements</w:t>
      </w:r>
      <w:bookmarkEnd w:id="45"/>
    </w:p>
    <w:p w14:paraId="738FE434" w14:textId="0DA02B52" w:rsidR="001E0B69" w:rsidRPr="006C6F04" w:rsidRDefault="00E2476B">
      <w:pPr>
        <w:jc w:val="left"/>
      </w:pPr>
      <w:r w:rsidRPr="006C6F04">
        <w:t xml:space="preserve">The </w:t>
      </w:r>
      <w:r w:rsidR="00E87400" w:rsidRPr="006C6F04">
        <w:t xml:space="preserve">common </w:t>
      </w:r>
      <w:r w:rsidRPr="006C6F04">
        <w:t xml:space="preserve">placement of ECG electrodes </w:t>
      </w:r>
      <w:r w:rsidR="001E0B69" w:rsidRPr="006C6F04">
        <w:t xml:space="preserve">is shown in Figure </w:t>
      </w:r>
      <w:r w:rsidR="0090254E" w:rsidRPr="006C6F04">
        <w:t>6</w:t>
      </w:r>
      <w:r w:rsidR="001E0B69" w:rsidRPr="006C6F04">
        <w:t xml:space="preserve">. </w:t>
      </w:r>
      <w:sdt>
        <w:sdtPr>
          <w:rPr>
            <w:color w:val="000000"/>
          </w:rPr>
          <w:tag w:val="MENDELEY_CITATION_v3_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"/>
          <w:id w:val="1488984434"/>
          <w:placeholder>
            <w:docPart w:val="DefaultPlaceholder_-1854013440"/>
          </w:placeholder>
        </w:sdtPr>
        <w:sdtContent>
          <w:r w:rsidR="009D13D2" w:rsidRPr="006C6F04">
            <w:rPr>
              <w:color w:val="000000"/>
            </w:rPr>
            <w:t>[58]</w:t>
          </w:r>
        </w:sdtContent>
      </w:sdt>
    </w:p>
    <w:p w14:paraId="09D88070" w14:textId="0AEE2920" w:rsidR="001E0B69" w:rsidRPr="006C6F04" w:rsidRDefault="001E0B69">
      <w:pPr>
        <w:jc w:val="left"/>
      </w:pPr>
    </w:p>
    <w:p w14:paraId="7E95AC2F" w14:textId="545D461C" w:rsidR="0012211E" w:rsidRPr="006C6F04" w:rsidRDefault="0090254E" w:rsidP="0012211E">
      <w:pPr>
        <w:jc w:val="center"/>
        <w:rPr>
          <w:noProof/>
        </w:rPr>
      </w:pPr>
      <w:r w:rsidRPr="006C6F04">
        <w:rPr>
          <w:noProof/>
        </w:rPr>
        <mc:AlternateContent>
          <mc:Choice Requires="wps">
            <w:drawing>
              <wp:anchor distT="45720" distB="45720" distL="114300" distR="114300" simplePos="0" relativeHeight="251659264" behindDoc="0" locked="0" layoutInCell="1" allowOverlap="1" wp14:anchorId="4B15E863" wp14:editId="4A1F2005">
                <wp:simplePos x="0" y="0"/>
                <wp:positionH relativeFrom="column">
                  <wp:posOffset>317182</wp:posOffset>
                </wp:positionH>
                <wp:positionV relativeFrom="paragraph">
                  <wp:posOffset>680720</wp:posOffset>
                </wp:positionV>
                <wp:extent cx="883298" cy="1404620"/>
                <wp:effectExtent l="0" t="0" r="12065" b="101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298" cy="1404620"/>
                        </a:xfrm>
                        <a:prstGeom prst="rect">
                          <a:avLst/>
                        </a:prstGeom>
                        <a:solidFill>
                          <a:srgbClr val="FFFFFF"/>
                        </a:solidFill>
                        <a:ln w="9525">
                          <a:solidFill>
                            <a:srgbClr val="000000"/>
                          </a:solidFill>
                          <a:miter lim="800000"/>
                          <a:headEnd/>
                          <a:tailEnd/>
                        </a:ln>
                      </wps:spPr>
                      <wps:txbx>
                        <w:txbxContent>
                          <w:p w14:paraId="10BBF883" w14:textId="1F07ADA7" w:rsidR="002A141C" w:rsidRDefault="002A141C">
                            <w:r>
                              <w:t>3</w:t>
                            </w:r>
                            <w:r w:rsidR="006A71B7">
                              <w:t>-e</w:t>
                            </w:r>
                            <w:r>
                              <w:t>lectro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B15E863" id="_x0000_t202" coordsize="21600,21600" o:spt="202" path="m,l,21600r21600,l21600,xe">
                <v:stroke joinstyle="miter"/>
                <v:path gradientshapeok="t" o:connecttype="rect"/>
              </v:shapetype>
              <v:shape id="Text Box 2" o:spid="_x0000_s1026" type="#_x0000_t202" style="position:absolute;left:0;text-align:left;margin-left:24.95pt;margin-top:53.6pt;width:69.5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">
                <v:textbox style="mso-fit-shape-to-text:t">
                  <w:txbxContent>
                    <w:p w14:paraId="10BBF883" w14:textId="1F07ADA7" w:rsidR="002A141C" w:rsidRDefault="002A141C">
                      <w:r>
                        <w:t>3</w:t>
                      </w:r>
                      <w:r w:rsidR="006A71B7">
                        <w:t>-e</w:t>
                      </w:r>
                      <w:r>
                        <w:t>lectrode</w:t>
                      </w:r>
                    </w:p>
                  </w:txbxContent>
                </v:textbox>
              </v:shape>
            </w:pict>
          </mc:Fallback>
        </mc:AlternateContent>
      </w:r>
      <w:r w:rsidRPr="006C6F04">
        <w:rPr>
          <w:noProof/>
        </w:rPr>
        <mc:AlternateContent>
          <mc:Choice Requires="wps">
            <w:drawing>
              <wp:anchor distT="45720" distB="45720" distL="114300" distR="114300" simplePos="0" relativeHeight="251661312" behindDoc="0" locked="0" layoutInCell="1" allowOverlap="1" wp14:anchorId="3F85BCAC" wp14:editId="42005C59">
                <wp:simplePos x="0" y="0"/>
                <wp:positionH relativeFrom="column">
                  <wp:posOffset>4797743</wp:posOffset>
                </wp:positionH>
                <wp:positionV relativeFrom="paragraph">
                  <wp:posOffset>684848</wp:posOffset>
                </wp:positionV>
                <wp:extent cx="652780" cy="1404620"/>
                <wp:effectExtent l="0" t="0" r="13970" b="10160"/>
                <wp:wrapNone/>
                <wp:docPr id="15555769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780" cy="1404620"/>
                        </a:xfrm>
                        <a:prstGeom prst="rect">
                          <a:avLst/>
                        </a:prstGeom>
                        <a:solidFill>
                          <a:srgbClr val="FFFFFF"/>
                        </a:solidFill>
                        <a:ln w="9525">
                          <a:solidFill>
                            <a:srgbClr val="000000"/>
                          </a:solidFill>
                          <a:miter lim="800000"/>
                          <a:headEnd/>
                          <a:tailEnd/>
                        </a:ln>
                      </wps:spPr>
                      <wps:txbx>
                        <w:txbxContent>
                          <w:p w14:paraId="593528CA" w14:textId="2EA4273C" w:rsidR="002A141C" w:rsidRPr="002A141C" w:rsidRDefault="002A141C" w:rsidP="002A141C">
                            <w:pPr>
                              <w:rPr>
                                <w:lang w:val="en-MY"/>
                              </w:rPr>
                            </w:pPr>
                            <w:r>
                              <w:rPr>
                                <w:lang w:val="en-MY"/>
                              </w:rPr>
                              <w:t>12-lea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85BCAC" id="_x0000_s1027" type="#_x0000_t202" style="position:absolute;left:0;text-align:left;margin-left:377.8pt;margin-top:53.95pt;width:51.4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">
                <v:textbox style="mso-fit-shape-to-text:t">
                  <w:txbxContent>
                    <w:p w14:paraId="593528CA" w14:textId="2EA4273C" w:rsidR="002A141C" w:rsidRPr="002A141C" w:rsidRDefault="002A141C" w:rsidP="002A141C">
                      <w:pPr>
                        <w:rPr>
                          <w:lang w:val="en-MY"/>
                        </w:rPr>
                      </w:pPr>
                      <w:r>
                        <w:rPr>
                          <w:lang w:val="en-MY"/>
                        </w:rPr>
                        <w:t>12-lead</w:t>
                      </w:r>
                    </w:p>
                  </w:txbxContent>
                </v:textbox>
              </v:shape>
            </w:pict>
          </mc:Fallback>
        </mc:AlternateContent>
      </w:r>
      <w:r w:rsidR="00515815" w:rsidRPr="006C6F04">
        <w:rPr>
          <w:noProof/>
        </w:rPr>
        <w:drawing>
          <wp:inline distT="0" distB="0" distL="0" distR="0" wp14:anchorId="1BF6720B" wp14:editId="5F1C3958">
            <wp:extent cx="2052638" cy="1654426"/>
            <wp:effectExtent l="0" t="0" r="5080" b="3175"/>
            <wp:docPr id="15870733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80792" cy="1677118"/>
                    </a:xfrm>
                    <a:prstGeom prst="rect">
                      <a:avLst/>
                    </a:prstGeom>
                    <a:noFill/>
                  </pic:spPr>
                </pic:pic>
              </a:graphicData>
            </a:graphic>
          </wp:inline>
        </w:drawing>
      </w:r>
      <w:r w:rsidR="0012211E" w:rsidRPr="006C6F04">
        <w:t xml:space="preserve"> </w:t>
      </w:r>
      <w:r w:rsidR="0012211E" w:rsidRPr="006C6F04">
        <w:rPr>
          <w:noProof/>
        </w:rPr>
        <w:t xml:space="preserve">  </w:t>
      </w:r>
      <w:r w:rsidR="0012211E" w:rsidRPr="006C6F04">
        <w:rPr>
          <w:noProof/>
        </w:rPr>
        <w:drawing>
          <wp:inline distT="0" distB="0" distL="0" distR="0" wp14:anchorId="0844366E" wp14:editId="7D00167A">
            <wp:extent cx="2083311" cy="1666875"/>
            <wp:effectExtent l="0" t="0" r="0" b="0"/>
            <wp:docPr id="322045824" name="Picture 3" descr="12 lead ECG EKG lead 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2 lead ECG EKG lead placemen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15272" cy="1692447"/>
                    </a:xfrm>
                    <a:prstGeom prst="rect">
                      <a:avLst/>
                    </a:prstGeom>
                    <a:noFill/>
                    <a:ln>
                      <a:noFill/>
                    </a:ln>
                  </pic:spPr>
                </pic:pic>
              </a:graphicData>
            </a:graphic>
          </wp:inline>
        </w:drawing>
      </w:r>
    </w:p>
    <w:p w14:paraId="799CC34D" w14:textId="048D8867" w:rsidR="002E3B91" w:rsidRPr="006C6F04" w:rsidRDefault="00B173A3" w:rsidP="00EB6468">
      <w:pPr>
        <w:pStyle w:val="Caption"/>
      </w:pPr>
      <w:bookmarkStart w:id="46" w:name="_Toc165249123"/>
      <w:r w:rsidRPr="006C6F04">
        <w:t xml:space="preserve">Figure </w:t>
      </w:r>
      <w:r w:rsidRPr="006C6F04">
        <w:fldChar w:fldCharType="begin"/>
      </w:r>
      <w:r w:rsidRPr="006C6F04">
        <w:instrText xml:space="preserve"> SEQ Figure \* ARABIC </w:instrText>
      </w:r>
      <w:r w:rsidRPr="006C6F04">
        <w:fldChar w:fldCharType="separate"/>
      </w:r>
      <w:r w:rsidR="001737EC">
        <w:rPr>
          <w:noProof/>
        </w:rPr>
        <w:t>6</w:t>
      </w:r>
      <w:r w:rsidRPr="006C6F04">
        <w:fldChar w:fldCharType="end"/>
      </w:r>
      <w:r w:rsidRPr="006C6F04">
        <w:t>. Placement of ECG Electrodes. (3 Electrodes vs 12 Leads)</w:t>
      </w:r>
      <w:bookmarkEnd w:id="46"/>
    </w:p>
    <w:p w14:paraId="34A83AF0" w14:textId="24F0A68F" w:rsidR="007206C2" w:rsidRPr="006C6F04" w:rsidRDefault="007206C2" w:rsidP="007206C2">
      <w:pPr>
        <w:rPr>
          <w:color w:val="000000"/>
        </w:rPr>
      </w:pPr>
      <w:r w:rsidRPr="006C6F04">
        <w:t xml:space="preserve">The primary distinction between 3-electrode and 12-lead ECG sensors lies in their respective capabilities. The 3-electrode sensor offers insights into heart rate and rhythm, enabling the detection of arrhythmias. In contrast, the 12-lead sensor provides additional details </w:t>
      </w:r>
      <w:r w:rsidR="004F7CFF" w:rsidRPr="006C6F04">
        <w:t>including</w:t>
      </w:r>
      <w:r w:rsidRPr="006C6F04">
        <w:t xml:space="preserve"> the electrical axis and ischemic regions across various segments of the heart. </w:t>
      </w:r>
      <w:sdt>
        <w:sdtPr>
          <w:rPr>
            <w:color w:val="000000"/>
          </w:rPr>
          <w:tag w:val="MENDELEY_CITATION_v3_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"/>
          <w:id w:val="-708722276"/>
          <w:placeholder>
            <w:docPart w:val="DefaultPlaceholder_-1854013440"/>
          </w:placeholder>
        </w:sdtPr>
        <w:sdtContent>
          <w:r w:rsidR="009D13D2" w:rsidRPr="006C6F04">
            <w:rPr>
              <w:color w:val="000000"/>
            </w:rPr>
            <w:t>[59]</w:t>
          </w:r>
        </w:sdtContent>
      </w:sdt>
    </w:p>
    <w:p w14:paraId="319760CA" w14:textId="77777777" w:rsidR="00C85049" w:rsidRPr="006C6F04" w:rsidRDefault="00C85049" w:rsidP="00C85049"/>
    <w:p w14:paraId="00C3074F" w14:textId="31FFD9F1" w:rsidR="00C85049" w:rsidRPr="006C6F04" w:rsidRDefault="00D20F95" w:rsidP="00C85049">
      <w:r w:rsidRPr="006C6F04">
        <w:t xml:space="preserve">In this project, </w:t>
      </w:r>
      <w:r w:rsidR="002D6FC2" w:rsidRPr="006C6F04">
        <w:t xml:space="preserve">a </w:t>
      </w:r>
      <w:r w:rsidRPr="006C6F04">
        <w:t xml:space="preserve">3-electrode sensor will be used. </w:t>
      </w:r>
      <w:r w:rsidR="00C85049" w:rsidRPr="006C6F04">
        <w:t xml:space="preserve">In a </w:t>
      </w:r>
      <w:r w:rsidRPr="006C6F04">
        <w:t>3-electrode</w:t>
      </w:r>
      <w:r w:rsidR="00C85049" w:rsidRPr="006C6F04">
        <w:t xml:space="preserve"> setup, typically, sensors can be positioned either on the forearms and legs or the chest near the arms and above the right lower abdomen, as illustrated in Figure </w:t>
      </w:r>
      <w:r w:rsidR="0090254E" w:rsidRPr="006C6F04">
        <w:t>7</w:t>
      </w:r>
      <w:r w:rsidR="00C85049" w:rsidRPr="006C6F04">
        <w:t xml:space="preserve">. </w:t>
      </w:r>
      <w:sdt>
        <w:sdtPr>
          <w:rPr>
            <w:i/>
            <w:color w:val="000000"/>
          </w:rPr>
          <w:tag w:val="MENDELEY_CITATION_v3_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"/>
          <w:id w:val="2099896359"/>
          <w:placeholder>
            <w:docPart w:val="82638CB839D6429E9D22D78BF25A86DA"/>
          </w:placeholder>
        </w:sdtPr>
        <w:sdtContent>
          <w:r w:rsidR="004F7CFF" w:rsidRPr="006C6F04">
            <w:rPr>
              <w:color w:val="000000"/>
            </w:rPr>
            <w:t>[60]</w:t>
          </w:r>
        </w:sdtContent>
      </w:sdt>
      <w:r w:rsidR="004F7CFF" w:rsidRPr="006C6F04">
        <w:t xml:space="preserve"> </w:t>
      </w:r>
      <w:r w:rsidR="00C85049" w:rsidRPr="006C6F04">
        <w:t>After establishing the wiring connections, it’s essential to cleanse the skin area with an alcohol swab to eliminate any sweat or dirt, ensuring the secure attachment of the electrodes to the skin and accurate data collection.</w:t>
      </w:r>
    </w:p>
    <w:p w14:paraId="54FC1446" w14:textId="77777777" w:rsidR="00C85049" w:rsidRPr="006C6F04" w:rsidRDefault="00C85049" w:rsidP="00C85049">
      <w:pPr>
        <w:jc w:val="center"/>
      </w:pPr>
      <w:r w:rsidRPr="006C6F04">
        <w:rPr>
          <w:noProof/>
        </w:rPr>
        <w:drawing>
          <wp:inline distT="0" distB="0" distL="0" distR="0" wp14:anchorId="290B8E94" wp14:editId="5D290207">
            <wp:extent cx="2092625" cy="1924050"/>
            <wp:effectExtent l="0" t="0" r="3175" b="0"/>
            <wp:docPr id="685501192"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26221" cy="1954939"/>
                    </a:xfrm>
                    <a:prstGeom prst="rect">
                      <a:avLst/>
                    </a:prstGeom>
                    <a:noFill/>
                    <a:ln>
                      <a:noFill/>
                    </a:ln>
                  </pic:spPr>
                </pic:pic>
              </a:graphicData>
            </a:graphic>
          </wp:inline>
        </w:drawing>
      </w:r>
    </w:p>
    <w:p w14:paraId="1042D32B" w14:textId="6F983CB3" w:rsidR="00EB6468" w:rsidRPr="006C6F04" w:rsidRDefault="00C85049" w:rsidP="00313924">
      <w:pPr>
        <w:pStyle w:val="Caption"/>
        <w:rPr>
          <w:i w:val="0"/>
          <w:color w:val="000000"/>
        </w:rPr>
      </w:pPr>
      <w:bookmarkStart w:id="47" w:name="_Toc165249124"/>
      <w:r w:rsidRPr="006C6F04">
        <w:t xml:space="preserve">Figure </w:t>
      </w:r>
      <w:r w:rsidRPr="006C6F04">
        <w:fldChar w:fldCharType="begin"/>
      </w:r>
      <w:r w:rsidRPr="006C6F04">
        <w:instrText xml:space="preserve"> SEQ Figure \* ARABIC </w:instrText>
      </w:r>
      <w:r w:rsidRPr="006C6F04">
        <w:fldChar w:fldCharType="separate"/>
      </w:r>
      <w:r w:rsidR="001737EC">
        <w:rPr>
          <w:noProof/>
        </w:rPr>
        <w:t>7</w:t>
      </w:r>
      <w:r w:rsidRPr="006C6F04">
        <w:fldChar w:fldCharType="end"/>
      </w:r>
      <w:r w:rsidRPr="006C6F04">
        <w:t>. ECG electrodes placements.</w:t>
      </w:r>
      <w:sdt>
        <w:sdtPr>
          <w:rPr>
            <w:i w:val="0"/>
            <w:color w:val="000000"/>
          </w:rPr>
          <w:tag w:val="MENDELEY_CITATION_v3_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"/>
          <w:id w:val="-1891798754"/>
          <w:placeholder>
            <w:docPart w:val="1B4805BB34E24A0BB18F44A084AA4F19"/>
          </w:placeholder>
        </w:sdtPr>
        <w:sdtContent>
          <w:r w:rsidR="009D13D2" w:rsidRPr="006C6F04">
            <w:rPr>
              <w:i w:val="0"/>
              <w:color w:val="000000"/>
            </w:rPr>
            <w:t>[60]</w:t>
          </w:r>
        </w:sdtContent>
      </w:sdt>
      <w:bookmarkEnd w:id="47"/>
    </w:p>
    <w:p w14:paraId="7DADA57F" w14:textId="77777777" w:rsidR="00E92E8E" w:rsidRPr="006C6F04" w:rsidRDefault="00E92E8E" w:rsidP="00E92E8E"/>
    <w:p w14:paraId="3C878E8B" w14:textId="42FC4A62" w:rsidR="002E3B91" w:rsidRPr="006C6F04" w:rsidRDefault="002E3B91" w:rsidP="002E3B91">
      <w:pPr>
        <w:pStyle w:val="Heading3"/>
      </w:pPr>
      <w:bookmarkStart w:id="48" w:name="_Toc165249059"/>
      <w:r w:rsidRPr="006C6F04">
        <w:t>2.3.2</w:t>
      </w:r>
      <w:r w:rsidR="00686F9A" w:rsidRPr="006C6F04">
        <w:t xml:space="preserve"> </w:t>
      </w:r>
      <w:r w:rsidRPr="006C6F04">
        <w:t>Related works of ECG wearables design</w:t>
      </w:r>
      <w:bookmarkEnd w:id="48"/>
    </w:p>
    <w:p w14:paraId="29C9A02E" w14:textId="4BBCD917" w:rsidR="000E2F91" w:rsidRPr="006C6F04" w:rsidRDefault="00000000" w:rsidP="000E2F91">
      <w:sdt>
        <w:sdtPr>
          <w:rPr>
            <w:color w:val="000000"/>
          </w:rPr>
          <w:tag w:val="MENDELEY_CITATION_v3_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"/>
          <w:id w:val="36011316"/>
          <w:placeholder>
            <w:docPart w:val="DefaultPlaceholder_-1854013440"/>
          </w:placeholder>
        </w:sdtPr>
        <w:sdtContent>
          <w:r w:rsidR="009D13D2" w:rsidRPr="006C6F04">
            <w:rPr>
              <w:color w:val="000000"/>
            </w:rPr>
            <w:t>[61]</w:t>
          </w:r>
        </w:sdtContent>
      </w:sdt>
      <w:r w:rsidR="005248E7" w:rsidRPr="006C6F04">
        <w:rPr>
          <w:color w:val="000000"/>
        </w:rPr>
        <w:t xml:space="preserve"> evaluated a wireless and wearable electronic-textile EASI-based ECG. </w:t>
      </w:r>
      <w:r w:rsidR="00906DA6" w:rsidRPr="006C6F04">
        <w:rPr>
          <w:color w:val="000000"/>
        </w:rPr>
        <w:t xml:space="preserve">It demonstrated the effectiveness of textile electrodes in an EASI configuration for monitoring cardiac activities. The e-textile ECG monitor showed promising results with good signal quality comparable to traditional Holter monitors. This design as illustrated in Figure </w:t>
      </w:r>
      <w:r w:rsidR="0090254E" w:rsidRPr="006C6F04">
        <w:rPr>
          <w:color w:val="000000"/>
        </w:rPr>
        <w:t>8</w:t>
      </w:r>
      <w:r w:rsidR="00906DA6" w:rsidRPr="006C6F04">
        <w:rPr>
          <w:color w:val="000000"/>
        </w:rPr>
        <w:t xml:space="preserve"> offers a practical and comfortable solution for continuous and reliable cardiac monitoring during various activities, making it a viable option for patients requiring cardiac rehabilitation or continuous monitoring.</w:t>
      </w:r>
    </w:p>
    <w:p w14:paraId="17FA90E7" w14:textId="5B58205E" w:rsidR="001E0B69" w:rsidRPr="006C6F04" w:rsidRDefault="000E2F91" w:rsidP="000E2F91">
      <w:pPr>
        <w:jc w:val="center"/>
      </w:pPr>
      <w:r w:rsidRPr="006C6F04">
        <w:rPr>
          <w:noProof/>
        </w:rPr>
        <w:lastRenderedPageBreak/>
        <w:drawing>
          <wp:inline distT="0" distB="0" distL="0" distR="0" wp14:anchorId="7943FD83" wp14:editId="6256A180">
            <wp:extent cx="1475015" cy="1261799"/>
            <wp:effectExtent l="0" t="0" r="0" b="0"/>
            <wp:docPr id="1266663443" name="Picture 4" descr="A close-up of a v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663443" name="Picture 4" descr="A close-up of a ves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81926" cy="1267711"/>
                    </a:xfrm>
                    <a:prstGeom prst="rect">
                      <a:avLst/>
                    </a:prstGeom>
                    <a:noFill/>
                    <a:ln>
                      <a:noFill/>
                    </a:ln>
                  </pic:spPr>
                </pic:pic>
              </a:graphicData>
            </a:graphic>
          </wp:inline>
        </w:drawing>
      </w:r>
    </w:p>
    <w:p w14:paraId="435C6F90" w14:textId="06205C6A" w:rsidR="000E2F91" w:rsidRPr="006C6F04" w:rsidRDefault="000E2F91" w:rsidP="000E2F91">
      <w:pPr>
        <w:pStyle w:val="Caption"/>
        <w:rPr>
          <w:i w:val="0"/>
          <w:color w:val="000000"/>
        </w:rPr>
      </w:pPr>
      <w:bookmarkStart w:id="49" w:name="_Toc165249125"/>
      <w:r w:rsidRPr="006C6F04">
        <w:t xml:space="preserve">Figure </w:t>
      </w:r>
      <w:r w:rsidRPr="006C6F04">
        <w:fldChar w:fldCharType="begin"/>
      </w:r>
      <w:r w:rsidRPr="006C6F04">
        <w:instrText xml:space="preserve"> SEQ Figure \* ARABIC </w:instrText>
      </w:r>
      <w:r w:rsidRPr="006C6F04">
        <w:fldChar w:fldCharType="separate"/>
      </w:r>
      <w:r w:rsidR="001737EC">
        <w:rPr>
          <w:noProof/>
        </w:rPr>
        <w:t>8</w:t>
      </w:r>
      <w:r w:rsidRPr="006C6F04">
        <w:fldChar w:fldCharType="end"/>
      </w:r>
      <w:r w:rsidRPr="006C6F04">
        <w:t xml:space="preserve">. E-Textile ECG Vest with Textile </w:t>
      </w:r>
      <w:r w:rsidR="004E1DC6" w:rsidRPr="006C6F04">
        <w:t>Electrodes</w:t>
      </w:r>
      <w:r w:rsidRPr="006C6F04">
        <w:t xml:space="preserve"> and Embedded Wiring.</w:t>
      </w:r>
      <w:r w:rsidR="00906DA6" w:rsidRPr="006C6F04">
        <w:t xml:space="preserve"> </w:t>
      </w:r>
      <w:sdt>
        <w:sdtPr>
          <w:rPr>
            <w:i w:val="0"/>
            <w:color w:val="000000"/>
          </w:rPr>
          <w:tag w:val="MENDELEY_CITATION_v3_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"/>
          <w:id w:val="2094429161"/>
          <w:placeholder>
            <w:docPart w:val="DefaultPlaceholder_-1854013440"/>
          </w:placeholder>
        </w:sdtPr>
        <w:sdtContent>
          <w:r w:rsidR="009D13D2" w:rsidRPr="006C6F04">
            <w:rPr>
              <w:i w:val="0"/>
              <w:color w:val="000000"/>
            </w:rPr>
            <w:t>[61]</w:t>
          </w:r>
        </w:sdtContent>
      </w:sdt>
      <w:bookmarkEnd w:id="49"/>
    </w:p>
    <w:p w14:paraId="735C4751" w14:textId="5A54C65A" w:rsidR="00DE59F0" w:rsidRPr="006C6F04" w:rsidRDefault="004E1DC6" w:rsidP="00DE59F0">
      <w:r w:rsidRPr="006C6F04">
        <w:t>SensEcho is a vest designed to record single-lead ECG signals, chest and abdominal respiratory signals via respiratory inductive plethysmography (RIP), and triaxial acceleration signals. Its battery allows uninterrupted monitoring for more than 24 hours.</w:t>
      </w:r>
      <w:sdt>
        <w:sdtPr>
          <w:rPr>
            <w:color w:val="000000"/>
          </w:rPr>
          <w:tag w:val="MENDELEY_CITATION_v3_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"/>
          <w:id w:val="-1708782290"/>
          <w:placeholder>
            <w:docPart w:val="DefaultPlaceholder_-1854013440"/>
          </w:placeholder>
        </w:sdtPr>
        <w:sdtContent>
          <w:r w:rsidR="009D13D2" w:rsidRPr="006C6F04">
            <w:rPr>
              <w:color w:val="000000"/>
            </w:rPr>
            <w:t>[62]</w:t>
          </w:r>
        </w:sdtContent>
      </w:sdt>
    </w:p>
    <w:p w14:paraId="24436A67" w14:textId="77777777" w:rsidR="00781CC7" w:rsidRPr="006C6F04" w:rsidRDefault="00781CC7" w:rsidP="00DE59F0"/>
    <w:p w14:paraId="2789C80C" w14:textId="1BED22C9" w:rsidR="005642D2" w:rsidRPr="006C6F04" w:rsidRDefault="005642D2" w:rsidP="005642D2">
      <w:pPr>
        <w:jc w:val="center"/>
      </w:pPr>
      <w:r w:rsidRPr="006C6F04">
        <w:rPr>
          <w:noProof/>
        </w:rPr>
        <w:drawing>
          <wp:inline distT="0" distB="0" distL="0" distR="0" wp14:anchorId="6D9B0AE6" wp14:editId="36EDF82D">
            <wp:extent cx="1768928" cy="1095752"/>
            <wp:effectExtent l="0" t="0" r="3175" b="9525"/>
            <wp:docPr id="116470164" name="Picture 7" descr="Picture of SensEcho, including third-party oximeter and cuff blood pressure mon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cture of SensEcho, including third-party oximeter and cuff blood pressure monito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95077" cy="1111950"/>
                    </a:xfrm>
                    <a:prstGeom prst="rect">
                      <a:avLst/>
                    </a:prstGeom>
                    <a:noFill/>
                    <a:ln>
                      <a:noFill/>
                    </a:ln>
                  </pic:spPr>
                </pic:pic>
              </a:graphicData>
            </a:graphic>
          </wp:inline>
        </w:drawing>
      </w:r>
    </w:p>
    <w:p w14:paraId="76924C20" w14:textId="4742C2CF" w:rsidR="00781CC7" w:rsidRPr="006C6F04" w:rsidRDefault="00781CC7" w:rsidP="00781CC7">
      <w:pPr>
        <w:pStyle w:val="Caption"/>
      </w:pPr>
      <w:bookmarkStart w:id="50" w:name="_Toc165249126"/>
      <w:r w:rsidRPr="006C6F04">
        <w:t xml:space="preserve">Figure </w:t>
      </w:r>
      <w:r w:rsidRPr="006C6F04">
        <w:fldChar w:fldCharType="begin"/>
      </w:r>
      <w:r w:rsidRPr="006C6F04">
        <w:instrText xml:space="preserve"> SEQ Figure \* ARABIC </w:instrText>
      </w:r>
      <w:r w:rsidRPr="006C6F04">
        <w:fldChar w:fldCharType="separate"/>
      </w:r>
      <w:r w:rsidR="001737EC">
        <w:rPr>
          <w:noProof/>
        </w:rPr>
        <w:t>9</w:t>
      </w:r>
      <w:r w:rsidRPr="006C6F04">
        <w:fldChar w:fldCharType="end"/>
      </w:r>
      <w:r w:rsidRPr="006C6F04">
        <w:t>. SensEcho ECG Monitoring Vest Design.</w:t>
      </w:r>
      <w:r w:rsidR="0040693F" w:rsidRPr="006C6F04">
        <w:t xml:space="preserve"> </w:t>
      </w:r>
      <w:sdt>
        <w:sdtPr>
          <w:rPr>
            <w:i w:val="0"/>
            <w:color w:val="000000"/>
          </w:rPr>
          <w:tag w:val="MENDELEY_CITATION_v3_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"/>
          <w:id w:val="-761608275"/>
          <w:placeholder>
            <w:docPart w:val="DefaultPlaceholder_-1854013440"/>
          </w:placeholder>
        </w:sdtPr>
        <w:sdtContent>
          <w:r w:rsidR="009D13D2" w:rsidRPr="006C6F04">
            <w:rPr>
              <w:i w:val="0"/>
              <w:color w:val="000000"/>
            </w:rPr>
            <w:t>[62]</w:t>
          </w:r>
        </w:sdtContent>
      </w:sdt>
      <w:bookmarkEnd w:id="50"/>
    </w:p>
    <w:p w14:paraId="33B74C85" w14:textId="77777777" w:rsidR="005642D2" w:rsidRPr="006C6F04" w:rsidRDefault="005642D2" w:rsidP="005642D2">
      <w:pPr>
        <w:jc w:val="center"/>
      </w:pPr>
    </w:p>
    <w:p w14:paraId="39CAFC06" w14:textId="1566FB82" w:rsidR="004E16A4" w:rsidRPr="006C6F04" w:rsidRDefault="004E16A4" w:rsidP="004E16A4">
      <w:r w:rsidRPr="006C6F04">
        <w:t xml:space="preserve">Additionally, there exists a wireless, wearable, and flexible ECG sensor inspired by Kirigami, developed by Kinuharu Takei and fellow researchers at Osaka Prefecture University. </w:t>
      </w:r>
      <w:sdt>
        <w:sdtPr>
          <w:rPr>
            <w:color w:val="000000"/>
          </w:rPr>
          <w:tag w:val="MENDELEY_CITATION_v3_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"/>
          <w:id w:val="-411232331"/>
          <w:placeholder>
            <w:docPart w:val="DefaultPlaceholder_-1854013440"/>
          </w:placeholder>
        </w:sdtPr>
        <w:sdtContent>
          <w:r w:rsidR="009D13D2" w:rsidRPr="006C6F04">
            <w:rPr>
              <w:color w:val="000000"/>
            </w:rPr>
            <w:t>[63]</w:t>
          </w:r>
        </w:sdtContent>
      </w:sdt>
      <w:r w:rsidR="00013970" w:rsidRPr="006C6F04">
        <w:rPr>
          <w:color w:val="000000"/>
        </w:rPr>
        <w:t xml:space="preserve"> </w:t>
      </w:r>
      <w:r w:rsidRPr="006C6F04">
        <w:t xml:space="preserve">This sensor, </w:t>
      </w:r>
      <w:r w:rsidR="00A624D5" w:rsidRPr="006C6F04">
        <w:t>illustrated</w:t>
      </w:r>
      <w:r w:rsidRPr="006C6F04">
        <w:t xml:space="preserve"> in Figure </w:t>
      </w:r>
      <w:r w:rsidR="0090254E" w:rsidRPr="006C6F04">
        <w:t>10</w:t>
      </w:r>
      <w:r w:rsidRPr="006C6F04">
        <w:t>, allows for the monitoring of ECG data via a mobile phone application, which receives the data wirelessly.</w:t>
      </w:r>
    </w:p>
    <w:p w14:paraId="3B334C2B" w14:textId="77777777" w:rsidR="004E16A4" w:rsidRPr="006C6F04" w:rsidRDefault="004E16A4" w:rsidP="004E16A4">
      <w:pPr>
        <w:jc w:val="center"/>
      </w:pPr>
    </w:p>
    <w:p w14:paraId="24656780" w14:textId="16B8A4DA" w:rsidR="00282BC3" w:rsidRPr="006C6F04" w:rsidRDefault="007B0656" w:rsidP="007B0656">
      <w:pPr>
        <w:jc w:val="center"/>
      </w:pPr>
      <w:r w:rsidRPr="006C6F04">
        <w:rPr>
          <w:noProof/>
        </w:rPr>
        <w:drawing>
          <wp:inline distT="0" distB="0" distL="0" distR="0" wp14:anchorId="4C750425" wp14:editId="7ACD7427">
            <wp:extent cx="1899557" cy="957490"/>
            <wp:effectExtent l="0" t="0" r="5715" b="0"/>
            <wp:docPr id="115256695" name="Picture 5" descr="Heart monitor in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eart monitor in action"/>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13021" cy="964277"/>
                    </a:xfrm>
                    <a:prstGeom prst="rect">
                      <a:avLst/>
                    </a:prstGeom>
                    <a:noFill/>
                    <a:ln>
                      <a:noFill/>
                    </a:ln>
                  </pic:spPr>
                </pic:pic>
              </a:graphicData>
            </a:graphic>
          </wp:inline>
        </w:drawing>
      </w:r>
    </w:p>
    <w:p w14:paraId="499ACCE7" w14:textId="11FD9699" w:rsidR="007B0656" w:rsidRPr="006C6F04" w:rsidRDefault="007B0656" w:rsidP="007B0656">
      <w:pPr>
        <w:pStyle w:val="Caption"/>
        <w:rPr>
          <w:i w:val="0"/>
          <w:color w:val="000000"/>
        </w:rPr>
      </w:pPr>
      <w:bookmarkStart w:id="51" w:name="_Toc165249127"/>
      <w:r w:rsidRPr="006C6F04">
        <w:t xml:space="preserve">Figure </w:t>
      </w:r>
      <w:r w:rsidRPr="006C6F04">
        <w:fldChar w:fldCharType="begin"/>
      </w:r>
      <w:r w:rsidRPr="006C6F04">
        <w:instrText xml:space="preserve"> SEQ Figure \* ARABIC </w:instrText>
      </w:r>
      <w:r w:rsidRPr="006C6F04">
        <w:fldChar w:fldCharType="separate"/>
      </w:r>
      <w:r w:rsidR="001737EC">
        <w:rPr>
          <w:noProof/>
        </w:rPr>
        <w:t>10</w:t>
      </w:r>
      <w:r w:rsidRPr="006C6F04">
        <w:fldChar w:fldCharType="end"/>
      </w:r>
      <w:r w:rsidRPr="006C6F04">
        <w:t>. Wireless ECG sensor inspired by Kirigami.</w:t>
      </w:r>
      <w:r w:rsidR="00013970" w:rsidRPr="006C6F04">
        <w:t xml:space="preserve"> </w:t>
      </w:r>
      <w:sdt>
        <w:sdtPr>
          <w:rPr>
            <w:i w:val="0"/>
            <w:color w:val="000000"/>
          </w:rPr>
          <w:tag w:val="MENDELEY_CITATION_v3_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"/>
          <w:id w:val="1572087209"/>
          <w:placeholder>
            <w:docPart w:val="DefaultPlaceholder_-1854013440"/>
          </w:placeholder>
        </w:sdtPr>
        <w:sdtContent>
          <w:r w:rsidR="009D13D2" w:rsidRPr="006C6F04">
            <w:rPr>
              <w:i w:val="0"/>
              <w:color w:val="000000"/>
            </w:rPr>
            <w:t>[63]</w:t>
          </w:r>
        </w:sdtContent>
      </w:sdt>
      <w:bookmarkEnd w:id="51"/>
    </w:p>
    <w:p w14:paraId="04DE34DC" w14:textId="2229F40A" w:rsidR="009B1869" w:rsidRPr="006C6F04" w:rsidRDefault="00000000" w:rsidP="004E1DC6">
      <w:sdt>
        <w:sdtPr>
          <w:rPr>
            <w:color w:val="000000"/>
          </w:rPr>
          <w:tag w:val="MENDELEY_CITATION_v3_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"/>
          <w:id w:val="1292787224"/>
          <w:placeholder>
            <w:docPart w:val="DefaultPlaceholder_-1854013440"/>
          </w:placeholder>
        </w:sdtPr>
        <w:sdtContent>
          <w:r w:rsidR="009D13D2" w:rsidRPr="006C6F04">
            <w:rPr>
              <w:color w:val="000000"/>
            </w:rPr>
            <w:t>[64]</w:t>
          </w:r>
        </w:sdtContent>
      </w:sdt>
      <w:r w:rsidR="00122DED" w:rsidRPr="006C6F04">
        <w:rPr>
          <w:color w:val="000000"/>
        </w:rPr>
        <w:t xml:space="preserve"> </w:t>
      </w:r>
      <w:r w:rsidR="001C7369" w:rsidRPr="006C6F04">
        <w:t xml:space="preserve">suggested a wearable configuration utilizing Einthoven’s triangle, </w:t>
      </w:r>
      <w:r w:rsidR="004E1DC6" w:rsidRPr="006C6F04">
        <w:t>shown</w:t>
      </w:r>
      <w:r w:rsidR="001C7369" w:rsidRPr="006C6F04">
        <w:t xml:space="preserve"> in Figure </w:t>
      </w:r>
      <w:r w:rsidR="0090254E" w:rsidRPr="006C6F04">
        <w:t>11</w:t>
      </w:r>
      <w:r w:rsidR="001C7369" w:rsidRPr="006C6F04">
        <w:t>. To power the device, two Li-ion batter</w:t>
      </w:r>
      <w:r w:rsidR="004E1DC6" w:rsidRPr="006C6F04">
        <w:t xml:space="preserve">ies </w:t>
      </w:r>
      <w:r w:rsidR="001C7369" w:rsidRPr="006C6F04">
        <w:t>and a power management integrated circuit (IC) are utilized. A Bluetooth module facilitates the transmission of ECG data to smart devices.</w:t>
      </w:r>
    </w:p>
    <w:p w14:paraId="1578A3B9" w14:textId="77777777" w:rsidR="001C7369" w:rsidRPr="006C6F04" w:rsidRDefault="001C7369">
      <w:pPr>
        <w:jc w:val="left"/>
      </w:pPr>
    </w:p>
    <w:p w14:paraId="6BB3DBF3" w14:textId="77777777" w:rsidR="009B1869" w:rsidRPr="006C6F04" w:rsidRDefault="00EC5D2C" w:rsidP="00EC5D2C">
      <w:pPr>
        <w:jc w:val="center"/>
      </w:pPr>
      <w:r w:rsidRPr="006C6F04">
        <w:rPr>
          <w:noProof/>
        </w:rPr>
        <w:drawing>
          <wp:inline distT="0" distB="0" distL="0" distR="0" wp14:anchorId="49909D3D" wp14:editId="4F2E4C90">
            <wp:extent cx="2754085" cy="1032782"/>
            <wp:effectExtent l="0" t="0" r="8255" b="0"/>
            <wp:docPr id="4511843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61380" cy="1035518"/>
                    </a:xfrm>
                    <a:prstGeom prst="rect">
                      <a:avLst/>
                    </a:prstGeom>
                    <a:noFill/>
                  </pic:spPr>
                </pic:pic>
              </a:graphicData>
            </a:graphic>
          </wp:inline>
        </w:drawing>
      </w:r>
    </w:p>
    <w:p w14:paraId="2303DF48" w14:textId="7E87480B" w:rsidR="007B75AE" w:rsidRPr="006C6F04" w:rsidRDefault="009B1869" w:rsidP="00781CC7">
      <w:pPr>
        <w:pStyle w:val="Caption"/>
        <w:rPr>
          <w:i w:val="0"/>
          <w:color w:val="000000"/>
        </w:rPr>
      </w:pPr>
      <w:bookmarkStart w:id="52" w:name="_Toc165249128"/>
      <w:r w:rsidRPr="006C6F04">
        <w:t xml:space="preserve">Figure </w:t>
      </w:r>
      <w:r w:rsidRPr="006C6F04">
        <w:fldChar w:fldCharType="begin"/>
      </w:r>
      <w:r w:rsidRPr="006C6F04">
        <w:instrText xml:space="preserve"> SEQ Figure \* ARABIC </w:instrText>
      </w:r>
      <w:r w:rsidRPr="006C6F04">
        <w:fldChar w:fldCharType="separate"/>
      </w:r>
      <w:r w:rsidR="001737EC">
        <w:rPr>
          <w:noProof/>
        </w:rPr>
        <w:t>11</w:t>
      </w:r>
      <w:r w:rsidRPr="006C6F04">
        <w:fldChar w:fldCharType="end"/>
      </w:r>
      <w:r w:rsidRPr="006C6F04">
        <w:t xml:space="preserve">. Wireless ECG Wearable based on Einthoven's triangle. </w:t>
      </w:r>
      <w:sdt>
        <w:sdtPr>
          <w:rPr>
            <w:i w:val="0"/>
            <w:color w:val="000000"/>
          </w:rPr>
          <w:tag w:val="MENDELEY_CITATION_v3_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"/>
          <w:id w:val="1620185997"/>
          <w:placeholder>
            <w:docPart w:val="DefaultPlaceholder_-1854013440"/>
          </w:placeholder>
        </w:sdtPr>
        <w:sdtContent>
          <w:r w:rsidR="009D13D2" w:rsidRPr="006C6F04">
            <w:rPr>
              <w:i w:val="0"/>
              <w:color w:val="000000"/>
            </w:rPr>
            <w:t>[64]</w:t>
          </w:r>
        </w:sdtContent>
      </w:sdt>
      <w:bookmarkEnd w:id="52"/>
      <w:r w:rsidR="007B75AE" w:rsidRPr="006C6F04">
        <w:br w:type="page"/>
      </w:r>
    </w:p>
    <w:p w14:paraId="0FF0EE33" w14:textId="68DB4966" w:rsidR="006E7D75" w:rsidRPr="006C6F04" w:rsidRDefault="007B75AE" w:rsidP="004F11A7">
      <w:pPr>
        <w:pStyle w:val="Heading1"/>
      </w:pPr>
      <w:bookmarkStart w:id="53" w:name="_Toc165249060"/>
      <w:r w:rsidRPr="006C6F04">
        <w:lastRenderedPageBreak/>
        <w:t xml:space="preserve">3. </w:t>
      </w:r>
      <w:bookmarkStart w:id="54" w:name="_Toc160319813"/>
      <w:r w:rsidR="009C7ED8" w:rsidRPr="006C6F04">
        <w:t>Methodology</w:t>
      </w:r>
      <w:bookmarkEnd w:id="53"/>
      <w:bookmarkEnd w:id="54"/>
    </w:p>
    <w:p w14:paraId="526EEB38" w14:textId="28FAED30" w:rsidR="000958E3" w:rsidRPr="006C6F04" w:rsidRDefault="000958E3" w:rsidP="000958E3">
      <w:pPr>
        <w:pStyle w:val="Heading2"/>
      </w:pPr>
      <w:bookmarkStart w:id="55" w:name="_Toc165249061"/>
      <w:r w:rsidRPr="006C6F04">
        <w:t>3.1 Overview</w:t>
      </w:r>
      <w:r w:rsidR="00082EB3" w:rsidRPr="006C6F04">
        <w:t xml:space="preserve"> of Methodology</w:t>
      </w:r>
      <w:bookmarkEnd w:id="55"/>
    </w:p>
    <w:p w14:paraId="7BE456DB" w14:textId="3994B91C" w:rsidR="000958E3" w:rsidRPr="006C6F04" w:rsidRDefault="00037C7C" w:rsidP="00D33DA4">
      <w:pPr>
        <w:jc w:val="center"/>
      </w:pPr>
      <w:r w:rsidRPr="006C6F04">
        <w:rPr>
          <w:noProof/>
        </w:rPr>
        <w:drawing>
          <wp:inline distT="0" distB="0" distL="0" distR="0" wp14:anchorId="198E3327" wp14:editId="726DDB89">
            <wp:extent cx="5276232" cy="7338669"/>
            <wp:effectExtent l="0" t="0" r="635" b="0"/>
            <wp:docPr id="8824033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40334" name="Graphic 1"/>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276232" cy="7338669"/>
                    </a:xfrm>
                    <a:prstGeom prst="rect">
                      <a:avLst/>
                    </a:prstGeom>
                  </pic:spPr>
                </pic:pic>
              </a:graphicData>
            </a:graphic>
          </wp:inline>
        </w:drawing>
      </w:r>
    </w:p>
    <w:p w14:paraId="2D2CBD6A" w14:textId="78FBA607" w:rsidR="00B531D3" w:rsidRPr="006C6F04" w:rsidRDefault="00B531D3" w:rsidP="00B531D3">
      <w:pPr>
        <w:pStyle w:val="Caption"/>
      </w:pPr>
      <w:bookmarkStart w:id="56" w:name="_Toc165249129"/>
      <w:r w:rsidRPr="006C6F04">
        <w:t xml:space="preserve">Figure </w:t>
      </w:r>
      <w:r w:rsidRPr="006C6F04">
        <w:fldChar w:fldCharType="begin"/>
      </w:r>
      <w:r w:rsidRPr="006C6F04">
        <w:instrText xml:space="preserve"> SEQ Figure \* ARABIC </w:instrText>
      </w:r>
      <w:r w:rsidRPr="006C6F04">
        <w:fldChar w:fldCharType="separate"/>
      </w:r>
      <w:r w:rsidR="001737EC">
        <w:rPr>
          <w:noProof/>
        </w:rPr>
        <w:t>12</w:t>
      </w:r>
      <w:r w:rsidRPr="006C6F04">
        <w:fldChar w:fldCharType="end"/>
      </w:r>
      <w:r w:rsidRPr="006C6F04">
        <w:t xml:space="preserve">. </w:t>
      </w:r>
      <w:r w:rsidR="00610A14" w:rsidRPr="006C6F04">
        <w:t xml:space="preserve">Detailed </w:t>
      </w:r>
      <w:r w:rsidRPr="006C6F04">
        <w:t>Overview Methodology.</w:t>
      </w:r>
      <w:bookmarkEnd w:id="56"/>
    </w:p>
    <w:p w14:paraId="41BB3C51" w14:textId="1F80ECF5" w:rsidR="00686416" w:rsidRPr="006C6F04" w:rsidRDefault="00686416" w:rsidP="00686416">
      <w:bookmarkStart w:id="57" w:name="_Toc160319814"/>
      <w:r w:rsidRPr="006C6F04">
        <w:lastRenderedPageBreak/>
        <w:t xml:space="preserve">This section presents a comprehensive overview of the development stages of a real-time ECG-based </w:t>
      </w:r>
      <w:r w:rsidR="0079066F" w:rsidRPr="006C6F04">
        <w:t>emotion classification device</w:t>
      </w:r>
      <w:r w:rsidRPr="006C6F04">
        <w:t xml:space="preserve">. </w:t>
      </w:r>
      <w:r w:rsidR="00A14075" w:rsidRPr="006C6F04">
        <w:t>During the pre-development stage, efforts were put into researching and learning about the project, planning the project and obtaining ethical approval. During the development stage, 6 primary modules are broken down to be tackled, which are STM32MP157F-DK2 hardware and software setup, AD8232 ECG sensor setup and program, emotion classification model, firmware development to obtain real-time model inference, web app design and development, and wearable design. The details of each module and the methods performed</w:t>
      </w:r>
      <w:r w:rsidR="000F6302" w:rsidRPr="006C6F04">
        <w:t xml:space="preserve"> during the development of this project</w:t>
      </w:r>
      <w:r w:rsidR="00A14075" w:rsidRPr="006C6F04">
        <w:t xml:space="preserve"> will be discussed in this section. Finally, during the post-development of the project, efforts were put into creating and editing a demo video, obtaining user feedback and writing a report. </w:t>
      </w:r>
      <w:r w:rsidR="00184513" w:rsidRPr="006C6F04">
        <w:t xml:space="preserve">Figure </w:t>
      </w:r>
      <w:r w:rsidR="0090254E" w:rsidRPr="006C6F04">
        <w:t>12</w:t>
      </w:r>
      <w:r w:rsidR="00184513" w:rsidRPr="006C6F04">
        <w:t xml:space="preserve"> illustrates the overview of the project.</w:t>
      </w:r>
    </w:p>
    <w:p w14:paraId="5F8E3C87" w14:textId="3BEFCF58" w:rsidR="0086795F" w:rsidRPr="006C6F04" w:rsidRDefault="0086795F" w:rsidP="0086795F"/>
    <w:p w14:paraId="067ABC65" w14:textId="625F999A" w:rsidR="00A5525E" w:rsidRPr="006C6F04" w:rsidRDefault="007B75AE" w:rsidP="001A61CC">
      <w:pPr>
        <w:pStyle w:val="Heading2"/>
      </w:pPr>
      <w:bookmarkStart w:id="58" w:name="_Toc165249062"/>
      <w:r w:rsidRPr="006C6F04">
        <w:t>3</w:t>
      </w:r>
      <w:r w:rsidR="00A5525E" w:rsidRPr="006C6F04">
        <w:t>.</w:t>
      </w:r>
      <w:r w:rsidR="0086795F" w:rsidRPr="006C6F04">
        <w:t>2</w:t>
      </w:r>
      <w:r w:rsidR="00A5525E" w:rsidRPr="006C6F04">
        <w:t xml:space="preserve"> </w:t>
      </w:r>
      <w:bookmarkEnd w:id="57"/>
      <w:r w:rsidR="00741381" w:rsidRPr="006C6F04">
        <w:t xml:space="preserve">STM32MP157F-DK2 </w:t>
      </w:r>
      <w:r w:rsidR="00F70B8B" w:rsidRPr="006C6F04">
        <w:t xml:space="preserve">and AD8232 ECG Sensor </w:t>
      </w:r>
      <w:r w:rsidR="00741381" w:rsidRPr="006C6F04">
        <w:t>Setup</w:t>
      </w:r>
      <w:r w:rsidR="00A25872" w:rsidRPr="006C6F04">
        <w:t xml:space="preserve"> and Connection</w:t>
      </w:r>
      <w:bookmarkEnd w:id="58"/>
    </w:p>
    <w:p w14:paraId="40C6B5AB" w14:textId="697A1332" w:rsidR="00334694" w:rsidRPr="006C6F04" w:rsidRDefault="00334694" w:rsidP="00334694">
      <w:pPr>
        <w:pStyle w:val="Heading3"/>
      </w:pPr>
      <w:bookmarkStart w:id="59" w:name="_Toc160319815"/>
      <w:bookmarkStart w:id="60" w:name="_Toc165249063"/>
      <w:r w:rsidRPr="006C6F04">
        <w:t>3.</w:t>
      </w:r>
      <w:r w:rsidR="00CF240C" w:rsidRPr="006C6F04">
        <w:t>2</w:t>
      </w:r>
      <w:r w:rsidRPr="006C6F04">
        <w:t>.1 Hardware</w:t>
      </w:r>
      <w:bookmarkEnd w:id="59"/>
      <w:bookmarkEnd w:id="60"/>
    </w:p>
    <w:p w14:paraId="329302E6" w14:textId="790073A6" w:rsidR="007B2E0C" w:rsidRPr="006C6F04" w:rsidRDefault="007B2E0C" w:rsidP="007B2E0C">
      <w:pPr>
        <w:pStyle w:val="Heading4"/>
      </w:pPr>
      <w:bookmarkStart w:id="61" w:name="_Toc165249064"/>
      <w:r w:rsidRPr="006C6F04">
        <w:t>3.2.1.1 STM32MP1157F-DK2</w:t>
      </w:r>
      <w:bookmarkEnd w:id="61"/>
    </w:p>
    <w:p w14:paraId="22342EE6" w14:textId="4D5C2BA1" w:rsidR="00334694" w:rsidRPr="006C6F04" w:rsidRDefault="00334694" w:rsidP="00334694">
      <w:r w:rsidRPr="006C6F04">
        <w:t xml:space="preserve">2 primary connections are needed to be connected on the STM32MP157F-DK2 which is the 5V/3A power supply and STLink/V2-1 that is used to connect the board to the </w:t>
      </w:r>
      <w:r w:rsidR="00DE138E" w:rsidRPr="006C6F04">
        <w:t>computer</w:t>
      </w:r>
      <w:r w:rsidRPr="006C6F04">
        <w:t xml:space="preserve"> as shown in Figure </w:t>
      </w:r>
      <w:r w:rsidR="0090254E" w:rsidRPr="006C6F04">
        <w:t>13</w:t>
      </w:r>
      <w:r w:rsidRPr="006C6F04">
        <w:t xml:space="preserve">. </w:t>
      </w:r>
      <w:sdt>
        <w:sdtPr>
          <w:rPr>
            <w:color w:val="000000"/>
          </w:rPr>
          <w:tag w:val="MENDELEY_CITATION_v3_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"/>
          <w:id w:val="-1567483988"/>
          <w:placeholder>
            <w:docPart w:val="F542E659EE53473CADF449933783DB11"/>
          </w:placeholder>
        </w:sdtPr>
        <w:sdtContent>
          <w:r w:rsidR="009D13D2" w:rsidRPr="006C6F04">
            <w:rPr>
              <w:color w:val="000000"/>
            </w:rPr>
            <w:t>[65]</w:t>
          </w:r>
        </w:sdtContent>
      </w:sdt>
      <w:r w:rsidRPr="006C6F04">
        <w:rPr>
          <w:color w:val="000000"/>
        </w:rPr>
        <w:t xml:space="preserve"> </w:t>
      </w:r>
    </w:p>
    <w:p w14:paraId="46F7F5DC" w14:textId="77777777" w:rsidR="00334694" w:rsidRPr="006C6F04" w:rsidRDefault="00334694" w:rsidP="00334694">
      <w:pPr>
        <w:jc w:val="center"/>
      </w:pPr>
      <w:r w:rsidRPr="006C6F04">
        <w:rPr>
          <w:noProof/>
        </w:rPr>
        <w:drawing>
          <wp:inline distT="0" distB="0" distL="0" distR="0" wp14:anchorId="79BCE3AE" wp14:editId="50409D30">
            <wp:extent cx="3297113" cy="2989385"/>
            <wp:effectExtent l="0" t="0" r="0" b="1905"/>
            <wp:docPr id="665240353" name="Picture 1" descr="A close-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240353" name="Picture 1" descr="A close-up of a circuit board&#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335777" cy="3024440"/>
                    </a:xfrm>
                    <a:prstGeom prst="rect">
                      <a:avLst/>
                    </a:prstGeom>
                    <a:noFill/>
                    <a:ln>
                      <a:noFill/>
                    </a:ln>
                  </pic:spPr>
                </pic:pic>
              </a:graphicData>
            </a:graphic>
          </wp:inline>
        </w:drawing>
      </w:r>
    </w:p>
    <w:p w14:paraId="5D0621C2" w14:textId="1FA2FC2D" w:rsidR="00334694" w:rsidRPr="006C6F04" w:rsidRDefault="00334694" w:rsidP="0034295C">
      <w:pPr>
        <w:pStyle w:val="Caption"/>
      </w:pPr>
      <w:bookmarkStart w:id="62" w:name="_Toc160293468"/>
      <w:bookmarkStart w:id="63" w:name="_Toc165249130"/>
      <w:r w:rsidRPr="006C6F04">
        <w:t xml:space="preserve">Figure </w:t>
      </w:r>
      <w:r w:rsidRPr="006C6F04">
        <w:fldChar w:fldCharType="begin"/>
      </w:r>
      <w:r w:rsidRPr="006C6F04">
        <w:instrText xml:space="preserve"> SEQ Figure \* ARABIC </w:instrText>
      </w:r>
      <w:r w:rsidRPr="006C6F04">
        <w:fldChar w:fldCharType="separate"/>
      </w:r>
      <w:r w:rsidR="001737EC">
        <w:rPr>
          <w:noProof/>
        </w:rPr>
        <w:t>13</w:t>
      </w:r>
      <w:r w:rsidRPr="006C6F04">
        <w:fldChar w:fldCharType="end"/>
      </w:r>
      <w:r w:rsidRPr="006C6F04">
        <w:t>. Connection of STM32MP157F-DK2.</w:t>
      </w:r>
      <w:bookmarkEnd w:id="62"/>
      <w:r w:rsidRPr="006C6F04">
        <w:t xml:space="preserve"> </w:t>
      </w:r>
      <w:sdt>
        <w:sdtPr>
          <w:rPr>
            <w:i w:val="0"/>
            <w:color w:val="000000"/>
          </w:rPr>
          <w:tag w:val="MENDELEY_CITATION_v3_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"/>
          <w:id w:val="-1105346999"/>
          <w:placeholder>
            <w:docPart w:val="F542E659EE53473CADF449933783DB11"/>
          </w:placeholder>
        </w:sdtPr>
        <w:sdtContent>
          <w:r w:rsidR="009D13D2" w:rsidRPr="006C6F04">
            <w:rPr>
              <w:i w:val="0"/>
              <w:color w:val="000000"/>
            </w:rPr>
            <w:t>[65]</w:t>
          </w:r>
        </w:sdtContent>
      </w:sdt>
      <w:bookmarkEnd w:id="63"/>
    </w:p>
    <w:p w14:paraId="63E71ECF" w14:textId="7431200B" w:rsidR="00334694" w:rsidRPr="006C6F04" w:rsidRDefault="00334694" w:rsidP="00334694">
      <w:r w:rsidRPr="006C6F04">
        <w:t xml:space="preserve">Engineering boot is selected through the configuration of buttons as shown in Figure </w:t>
      </w:r>
      <w:r w:rsidR="0090254E" w:rsidRPr="006C6F04">
        <w:t>14</w:t>
      </w:r>
      <w:r w:rsidR="007B2E0C" w:rsidRPr="006C6F04">
        <w:t xml:space="preserve"> which allows the program to be loaded into ARM Cortex-M4 without booting into </w:t>
      </w:r>
      <w:r w:rsidR="00A14CFD" w:rsidRPr="006C6F04">
        <w:t xml:space="preserve">the </w:t>
      </w:r>
      <w:r w:rsidR="007B2E0C" w:rsidRPr="006C6F04">
        <w:t>Linux Operating system.</w:t>
      </w:r>
    </w:p>
    <w:p w14:paraId="3495D167" w14:textId="77777777" w:rsidR="00334694" w:rsidRPr="006C6F04" w:rsidRDefault="00334694" w:rsidP="00334694">
      <w:pPr>
        <w:jc w:val="center"/>
      </w:pPr>
      <w:r w:rsidRPr="006C6F04">
        <w:rPr>
          <w:noProof/>
        </w:rPr>
        <w:drawing>
          <wp:inline distT="0" distB="0" distL="0" distR="0" wp14:anchorId="2CD1C190" wp14:editId="505C980E">
            <wp:extent cx="1787696" cy="691243"/>
            <wp:effectExtent l="0" t="0" r="3175" b="0"/>
            <wp:docPr id="1655179198" name="Picture 2" descr="A close-up of a black and whit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179198" name="Picture 2" descr="A close-up of a black and white devic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16353" cy="702324"/>
                    </a:xfrm>
                    <a:prstGeom prst="rect">
                      <a:avLst/>
                    </a:prstGeom>
                    <a:noFill/>
                    <a:ln>
                      <a:noFill/>
                    </a:ln>
                  </pic:spPr>
                </pic:pic>
              </a:graphicData>
            </a:graphic>
          </wp:inline>
        </w:drawing>
      </w:r>
    </w:p>
    <w:p w14:paraId="728F2CF7" w14:textId="24A3C358" w:rsidR="00334694" w:rsidRPr="006C6F04" w:rsidRDefault="00334694" w:rsidP="00334694">
      <w:pPr>
        <w:pStyle w:val="Caption"/>
        <w:rPr>
          <w:i w:val="0"/>
          <w:color w:val="000000"/>
        </w:rPr>
      </w:pPr>
      <w:bookmarkStart w:id="64" w:name="_Toc165249131"/>
      <w:r w:rsidRPr="006C6F04">
        <w:t xml:space="preserve">Figure </w:t>
      </w:r>
      <w:r w:rsidRPr="006C6F04">
        <w:fldChar w:fldCharType="begin"/>
      </w:r>
      <w:r w:rsidRPr="006C6F04">
        <w:instrText xml:space="preserve"> SEQ Figure \* ARABIC </w:instrText>
      </w:r>
      <w:r w:rsidRPr="006C6F04">
        <w:fldChar w:fldCharType="separate"/>
      </w:r>
      <w:r w:rsidR="001737EC">
        <w:rPr>
          <w:noProof/>
        </w:rPr>
        <w:t>14</w:t>
      </w:r>
      <w:r w:rsidRPr="006C6F04">
        <w:fldChar w:fldCharType="end"/>
      </w:r>
      <w:r w:rsidRPr="006C6F04">
        <w:t>. Engineering boot selection.</w:t>
      </w:r>
      <w:sdt>
        <w:sdtPr>
          <w:rPr>
            <w:i w:val="0"/>
            <w:color w:val="000000"/>
          </w:rPr>
          <w:tag w:val="MENDELEY_CITATION_v3_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"/>
          <w:id w:val="1404028837"/>
          <w:placeholder>
            <w:docPart w:val="F542E659EE53473CADF449933783DB11"/>
          </w:placeholder>
        </w:sdtPr>
        <w:sdtContent>
          <w:r w:rsidR="009D13D2" w:rsidRPr="006C6F04">
            <w:rPr>
              <w:i w:val="0"/>
              <w:color w:val="000000"/>
            </w:rPr>
            <w:t>[66]</w:t>
          </w:r>
        </w:sdtContent>
      </w:sdt>
      <w:bookmarkEnd w:id="64"/>
    </w:p>
    <w:p w14:paraId="5A747559" w14:textId="4CA34E3C" w:rsidR="00334694" w:rsidRPr="006C6F04" w:rsidRDefault="00CE17F7" w:rsidP="00CE17F7">
      <w:pPr>
        <w:pStyle w:val="Heading4"/>
      </w:pPr>
      <w:bookmarkStart w:id="65" w:name="_Toc165249065"/>
      <w:r w:rsidRPr="006C6F04">
        <w:lastRenderedPageBreak/>
        <w:t>3.2.1.2 AD8232 ECG Sensor</w:t>
      </w:r>
      <w:bookmarkEnd w:id="65"/>
    </w:p>
    <w:p w14:paraId="6F6ECD42" w14:textId="56AED1B3" w:rsidR="009C5035" w:rsidRPr="006C6F04" w:rsidRDefault="009C5035" w:rsidP="009C5035">
      <w:pPr>
        <w:rPr>
          <w:color w:val="000000"/>
        </w:rPr>
      </w:pPr>
      <w:r w:rsidRPr="006C6F04">
        <w:t xml:space="preserve">By referring to the documentation </w:t>
      </w:r>
      <w:sdt>
        <w:sdtPr>
          <w:rPr>
            <w:color w:val="000000"/>
          </w:rPr>
          <w:tag w:val="MENDELEY_CITATION_v3_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"/>
          <w:id w:val="-977529150"/>
          <w:placeholder>
            <w:docPart w:val="95B1F4B3924044C088DA892A5F53363C"/>
          </w:placeholder>
        </w:sdtPr>
        <w:sdtContent>
          <w:r w:rsidR="009D13D2" w:rsidRPr="006C6F04">
            <w:rPr>
              <w:color w:val="000000"/>
            </w:rPr>
            <w:t>[67]</w:t>
          </w:r>
        </w:sdtContent>
      </w:sdt>
      <w:r w:rsidRPr="006C6F04">
        <w:rPr>
          <w:color w:val="000000"/>
        </w:rPr>
        <w:t xml:space="preserve">, the sensor can be connected to the Arduino UNO microcontroller based on the pinout shown in Figure </w:t>
      </w:r>
      <w:r w:rsidR="0090254E" w:rsidRPr="006C6F04">
        <w:rPr>
          <w:color w:val="000000"/>
        </w:rPr>
        <w:t>15</w:t>
      </w:r>
      <w:r w:rsidRPr="006C6F04">
        <w:rPr>
          <w:color w:val="000000"/>
        </w:rPr>
        <w:t xml:space="preserve">. </w:t>
      </w:r>
      <w:r w:rsidR="00F207BA" w:rsidRPr="006C6F04">
        <w:rPr>
          <w:color w:val="000000"/>
        </w:rPr>
        <w:t>With the presence of Arduino connectors on the STM32MP157F-DK2, the ECG sensor’s corresponding pins were connected to the board pins that match the configurations of Arduino on the STM32.</w:t>
      </w:r>
    </w:p>
    <w:p w14:paraId="08C5582A" w14:textId="77777777" w:rsidR="009C5035" w:rsidRPr="006C6F04" w:rsidRDefault="009C5035" w:rsidP="009C5035">
      <w:pPr>
        <w:jc w:val="center"/>
      </w:pPr>
      <w:r w:rsidRPr="006C6F04">
        <w:rPr>
          <w:noProof/>
        </w:rPr>
        <w:drawing>
          <wp:inline distT="0" distB="0" distL="0" distR="0" wp14:anchorId="2F81CFB3" wp14:editId="387BBD48">
            <wp:extent cx="3077308" cy="1997457"/>
            <wp:effectExtent l="0" t="0" r="8890" b="3175"/>
            <wp:docPr id="1901945111" name="Picture 3" descr="A blue circuit board with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945111" name="Picture 3" descr="A blue circuit board with wires&#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101739" cy="2013315"/>
                    </a:xfrm>
                    <a:prstGeom prst="rect">
                      <a:avLst/>
                    </a:prstGeom>
                  </pic:spPr>
                </pic:pic>
              </a:graphicData>
            </a:graphic>
          </wp:inline>
        </w:drawing>
      </w:r>
    </w:p>
    <w:p w14:paraId="15D3E80D" w14:textId="6C7DA97D" w:rsidR="009C5035" w:rsidRPr="006C6F04" w:rsidRDefault="009C5035" w:rsidP="009C5035">
      <w:pPr>
        <w:pStyle w:val="Caption"/>
      </w:pPr>
      <w:bookmarkStart w:id="66" w:name="_Toc165249132"/>
      <w:r w:rsidRPr="006C6F04">
        <w:t xml:space="preserve">Figure </w:t>
      </w:r>
      <w:r w:rsidRPr="006C6F04">
        <w:fldChar w:fldCharType="begin"/>
      </w:r>
      <w:r w:rsidRPr="006C6F04">
        <w:instrText xml:space="preserve"> SEQ Figure \* ARABIC </w:instrText>
      </w:r>
      <w:r w:rsidRPr="006C6F04">
        <w:fldChar w:fldCharType="separate"/>
      </w:r>
      <w:r w:rsidR="001737EC">
        <w:rPr>
          <w:noProof/>
        </w:rPr>
        <w:t>15</w:t>
      </w:r>
      <w:r w:rsidRPr="006C6F04">
        <w:fldChar w:fldCharType="end"/>
      </w:r>
      <w:r w:rsidRPr="006C6F04">
        <w:t>. ECG sensor connections.</w:t>
      </w:r>
      <w:bookmarkEnd w:id="66"/>
    </w:p>
    <w:p w14:paraId="242A12BA" w14:textId="1023650B" w:rsidR="002515C6" w:rsidRPr="006C6F04" w:rsidRDefault="002515C6" w:rsidP="002515C6">
      <w:r w:rsidRPr="006C6F04">
        <w:t xml:space="preserve">3 electrode pads which are labelled as L, R and COM can be connected to the AD8232 ECG monitor board using a one-off-three-charge wire with a 3.5mm earphone jack. </w:t>
      </w:r>
      <w:r w:rsidR="000E1910" w:rsidRPr="006C6F04">
        <w:t xml:space="preserve">The electrodes are attached to the body using the standard method, as illustrated in Figure </w:t>
      </w:r>
      <w:r w:rsidR="0090254E" w:rsidRPr="006C6F04">
        <w:t>16</w:t>
      </w:r>
      <w:r w:rsidR="000E1910" w:rsidRPr="006C6F04">
        <w:t>.</w:t>
      </w:r>
    </w:p>
    <w:p w14:paraId="7D1D32EC" w14:textId="77777777" w:rsidR="002515C6" w:rsidRPr="006C6F04" w:rsidRDefault="002515C6" w:rsidP="002515C6">
      <w:pPr>
        <w:jc w:val="center"/>
      </w:pPr>
      <w:r w:rsidRPr="006C6F04">
        <w:rPr>
          <w:noProof/>
        </w:rPr>
        <w:drawing>
          <wp:inline distT="0" distB="0" distL="0" distR="0" wp14:anchorId="4066FF85" wp14:editId="1F664FEA">
            <wp:extent cx="1935069" cy="1197428"/>
            <wp:effectExtent l="0" t="0" r="8255" b="3175"/>
            <wp:docPr id="1176842803" name="Picture 1" descr="A person with electrodes attached to their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842803" name="Picture 1" descr="A person with electrodes attached to their back&#10;&#10;Description automatically generated"/>
                    <pic:cNvPicPr/>
                  </pic:nvPicPr>
                  <pic:blipFill>
                    <a:blip r:embed="rId31"/>
                    <a:stretch>
                      <a:fillRect/>
                    </a:stretch>
                  </pic:blipFill>
                  <pic:spPr>
                    <a:xfrm>
                      <a:off x="0" y="0"/>
                      <a:ext cx="1947674" cy="1205228"/>
                    </a:xfrm>
                    <a:prstGeom prst="rect">
                      <a:avLst/>
                    </a:prstGeom>
                  </pic:spPr>
                </pic:pic>
              </a:graphicData>
            </a:graphic>
          </wp:inline>
        </w:drawing>
      </w:r>
    </w:p>
    <w:p w14:paraId="7D79F550" w14:textId="2C6F189B" w:rsidR="009C5035" w:rsidRPr="006C6F04" w:rsidRDefault="002515C6" w:rsidP="002515C6">
      <w:pPr>
        <w:pStyle w:val="Caption"/>
      </w:pPr>
      <w:bookmarkStart w:id="67" w:name="_Toc165249133"/>
      <w:r w:rsidRPr="006C6F04">
        <w:t xml:space="preserve">Figure </w:t>
      </w:r>
      <w:r w:rsidRPr="006C6F04">
        <w:fldChar w:fldCharType="begin"/>
      </w:r>
      <w:r w:rsidRPr="006C6F04">
        <w:instrText xml:space="preserve"> SEQ Figure \* ARABIC </w:instrText>
      </w:r>
      <w:r w:rsidRPr="006C6F04">
        <w:fldChar w:fldCharType="separate"/>
      </w:r>
      <w:r w:rsidR="001737EC">
        <w:rPr>
          <w:noProof/>
        </w:rPr>
        <w:t>16</w:t>
      </w:r>
      <w:r w:rsidRPr="006C6F04">
        <w:fldChar w:fldCharType="end"/>
      </w:r>
      <w:r w:rsidRPr="006C6F04">
        <w:t xml:space="preserve">. ECG </w:t>
      </w:r>
      <w:r w:rsidR="0034295C" w:rsidRPr="006C6F04">
        <w:t>electrodes</w:t>
      </w:r>
      <w:r w:rsidRPr="006C6F04">
        <w:t xml:space="preserve"> connection.</w:t>
      </w:r>
      <w:bookmarkEnd w:id="67"/>
    </w:p>
    <w:p w14:paraId="04A9181D" w14:textId="77777777" w:rsidR="00CE17F7" w:rsidRPr="006C6F04" w:rsidRDefault="00CE17F7" w:rsidP="00CE17F7"/>
    <w:p w14:paraId="28D50535" w14:textId="37BD8343" w:rsidR="00725CA4" w:rsidRPr="006C6F04" w:rsidRDefault="00334694" w:rsidP="00334694">
      <w:pPr>
        <w:pStyle w:val="Heading3"/>
      </w:pPr>
      <w:bookmarkStart w:id="68" w:name="_Toc160319816"/>
      <w:bookmarkStart w:id="69" w:name="_Toc165249066"/>
      <w:r w:rsidRPr="006C6F04">
        <w:t>3.</w:t>
      </w:r>
      <w:r w:rsidR="0062614E" w:rsidRPr="006C6F04">
        <w:t>2</w:t>
      </w:r>
      <w:r w:rsidRPr="006C6F04">
        <w:t>.</w:t>
      </w:r>
      <w:r w:rsidR="002E583C" w:rsidRPr="006C6F04">
        <w:t>2</w:t>
      </w:r>
      <w:r w:rsidRPr="006C6F04">
        <w:t xml:space="preserve"> </w:t>
      </w:r>
      <w:r w:rsidR="00725CA4" w:rsidRPr="006C6F04">
        <w:t>Software</w:t>
      </w:r>
      <w:bookmarkEnd w:id="68"/>
      <w:bookmarkEnd w:id="69"/>
    </w:p>
    <w:p w14:paraId="576026BD" w14:textId="42E7A393" w:rsidR="0062614E" w:rsidRPr="006C6F04" w:rsidRDefault="0062614E" w:rsidP="0062614E">
      <w:pPr>
        <w:pStyle w:val="Heading4"/>
      </w:pPr>
      <w:bookmarkStart w:id="70" w:name="_Toc165249067"/>
      <w:r w:rsidRPr="006C6F04">
        <w:t>3.2.</w:t>
      </w:r>
      <w:r w:rsidR="002E583C" w:rsidRPr="006C6F04">
        <w:t>2</w:t>
      </w:r>
      <w:r w:rsidRPr="006C6F04">
        <w:t>.</w:t>
      </w:r>
      <w:r w:rsidR="002E583C" w:rsidRPr="006C6F04">
        <w:t>1</w:t>
      </w:r>
      <w:r w:rsidR="00311649" w:rsidRPr="006C6F04">
        <w:t xml:space="preserve"> STM32CubeIDE</w:t>
      </w:r>
      <w:r w:rsidR="00380547" w:rsidRPr="006C6F04">
        <w:t xml:space="preserve"> Setup</w:t>
      </w:r>
      <w:bookmarkEnd w:id="70"/>
    </w:p>
    <w:p w14:paraId="5648286B" w14:textId="0E95918B" w:rsidR="00FA5989" w:rsidRPr="006C6F04" w:rsidRDefault="00E96765" w:rsidP="0007552A">
      <w:r w:rsidRPr="006C6F04">
        <w:t xml:space="preserve">STM32CubeIDE version </w:t>
      </w:r>
      <w:r w:rsidR="0068697D" w:rsidRPr="006C6F04">
        <w:t>1.14.1 was</w:t>
      </w:r>
      <w:r w:rsidR="00504233" w:rsidRPr="006C6F04">
        <w:t xml:space="preserve"> installed on Windows 11</w:t>
      </w:r>
      <w:r w:rsidR="00C74A34" w:rsidRPr="006C6F04">
        <w:t xml:space="preserve">. </w:t>
      </w:r>
      <w:r w:rsidR="009572F3" w:rsidRPr="006C6F04">
        <w:t xml:space="preserve">A new STM32 project is created and </w:t>
      </w:r>
      <w:r w:rsidR="0068697D" w:rsidRPr="006C6F04">
        <w:t xml:space="preserve">the </w:t>
      </w:r>
      <w:r w:rsidR="00BA68E0" w:rsidRPr="006C6F04">
        <w:t xml:space="preserve">board is selected as shown in Figure </w:t>
      </w:r>
      <w:r w:rsidR="0090254E" w:rsidRPr="006C6F04">
        <w:t>17</w:t>
      </w:r>
      <w:r w:rsidR="00BA68E0" w:rsidRPr="006C6F04">
        <w:t xml:space="preserve">. </w:t>
      </w:r>
    </w:p>
    <w:p w14:paraId="084BA408" w14:textId="786103FF" w:rsidR="00FA5989" w:rsidRPr="006C6F04" w:rsidRDefault="00FA5989" w:rsidP="00FA5989">
      <w:pPr>
        <w:jc w:val="center"/>
      </w:pPr>
      <w:r w:rsidRPr="006C6F04">
        <w:rPr>
          <w:noProof/>
        </w:rPr>
        <w:drawing>
          <wp:inline distT="0" distB="0" distL="0" distR="0" wp14:anchorId="37AF88AB" wp14:editId="31312FAF">
            <wp:extent cx="3151415" cy="1838662"/>
            <wp:effectExtent l="0" t="0" r="0" b="9525"/>
            <wp:docPr id="1702271518" name="Picture 1" descr="A computer screen shot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271518" name="Picture 1" descr="A computer screen shot of a computer chip&#10;&#10;Description automatically generated"/>
                    <pic:cNvPicPr/>
                  </pic:nvPicPr>
                  <pic:blipFill>
                    <a:blip r:embed="rId32"/>
                    <a:stretch>
                      <a:fillRect/>
                    </a:stretch>
                  </pic:blipFill>
                  <pic:spPr>
                    <a:xfrm>
                      <a:off x="0" y="0"/>
                      <a:ext cx="3218430" cy="1877761"/>
                    </a:xfrm>
                    <a:prstGeom prst="rect">
                      <a:avLst/>
                    </a:prstGeom>
                  </pic:spPr>
                </pic:pic>
              </a:graphicData>
            </a:graphic>
          </wp:inline>
        </w:drawing>
      </w:r>
    </w:p>
    <w:p w14:paraId="276BDE16" w14:textId="5B5C72F1" w:rsidR="00FA5989" w:rsidRPr="006C6F04" w:rsidRDefault="00FA5989" w:rsidP="00FA5989">
      <w:pPr>
        <w:pStyle w:val="Caption"/>
      </w:pPr>
      <w:bookmarkStart w:id="71" w:name="_Toc165249134"/>
      <w:r w:rsidRPr="006C6F04">
        <w:t xml:space="preserve">Figure </w:t>
      </w:r>
      <w:r w:rsidRPr="006C6F04">
        <w:fldChar w:fldCharType="begin"/>
      </w:r>
      <w:r w:rsidRPr="006C6F04">
        <w:instrText xml:space="preserve"> SEQ Figure \* ARABIC </w:instrText>
      </w:r>
      <w:r w:rsidRPr="006C6F04">
        <w:fldChar w:fldCharType="separate"/>
      </w:r>
      <w:r w:rsidR="001737EC">
        <w:rPr>
          <w:noProof/>
        </w:rPr>
        <w:t>17</w:t>
      </w:r>
      <w:r w:rsidRPr="006C6F04">
        <w:fldChar w:fldCharType="end"/>
      </w:r>
      <w:r w:rsidRPr="006C6F04">
        <w:t>. Board Selection.</w:t>
      </w:r>
      <w:bookmarkEnd w:id="71"/>
    </w:p>
    <w:p w14:paraId="5068A1F3" w14:textId="4BD8659C" w:rsidR="00F36F20" w:rsidRPr="006C6F04" w:rsidRDefault="007E3DCF" w:rsidP="0007552A">
      <w:r w:rsidRPr="006C6F04">
        <w:lastRenderedPageBreak/>
        <w:t xml:space="preserve">Once the project is created, </w:t>
      </w:r>
      <w:r w:rsidR="00146A3A" w:rsidRPr="006C6F04">
        <w:t xml:space="preserve">engineering mode is configured as shown in Figure </w:t>
      </w:r>
      <w:r w:rsidR="0090254E" w:rsidRPr="006C6F04">
        <w:t>18</w:t>
      </w:r>
      <w:r w:rsidR="00146A3A" w:rsidRPr="006C6F04">
        <w:t xml:space="preserve">. Engineering mode </w:t>
      </w:r>
      <w:r w:rsidR="0068697D" w:rsidRPr="006C6F04">
        <w:t>disables</w:t>
      </w:r>
      <w:r w:rsidR="00146A3A" w:rsidRPr="006C6F04">
        <w:t xml:space="preserve"> </w:t>
      </w:r>
      <w:r w:rsidR="00FE2B2A" w:rsidRPr="006C6F04">
        <w:t xml:space="preserve">the Linux boot loads the firmware in RAM </w:t>
      </w:r>
      <w:r w:rsidR="003A411C" w:rsidRPr="006C6F04">
        <w:t xml:space="preserve">and resets the ARM Cortex-M4. </w:t>
      </w:r>
      <w:r w:rsidR="00F36F20" w:rsidRPr="006C6F04">
        <w:t>The connection setup frequency is configured as 4MHz.</w:t>
      </w:r>
      <w:r w:rsidR="000E6345" w:rsidRPr="006C6F04">
        <w:t xml:space="preserve"> By default, the production mode is selected where the program will </w:t>
      </w:r>
      <w:r w:rsidR="0068697D" w:rsidRPr="006C6F04">
        <w:t>load</w:t>
      </w:r>
      <w:r w:rsidR="000E6345" w:rsidRPr="006C6F04">
        <w:t xml:space="preserve"> into the Linux flashed in the Micro SD card. </w:t>
      </w:r>
    </w:p>
    <w:p w14:paraId="6075D6DC" w14:textId="77777777" w:rsidR="00664FE5" w:rsidRPr="006C6F04" w:rsidRDefault="00664FE5" w:rsidP="002E048F">
      <w:pPr>
        <w:pStyle w:val="Caption"/>
      </w:pPr>
      <w:r w:rsidRPr="006C6F04">
        <w:rPr>
          <w:noProof/>
        </w:rPr>
        <w:drawing>
          <wp:inline distT="0" distB="0" distL="0" distR="0" wp14:anchorId="79D8D7E7" wp14:editId="020644EC">
            <wp:extent cx="2534949" cy="1681842"/>
            <wp:effectExtent l="0" t="0" r="0" b="0"/>
            <wp:docPr id="15901407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140714" name="Picture 1" descr="A screenshot of a computer&#10;&#10;Description automatically generated"/>
                    <pic:cNvPicPr/>
                  </pic:nvPicPr>
                  <pic:blipFill>
                    <a:blip r:embed="rId33"/>
                    <a:stretch>
                      <a:fillRect/>
                    </a:stretch>
                  </pic:blipFill>
                  <pic:spPr>
                    <a:xfrm>
                      <a:off x="0" y="0"/>
                      <a:ext cx="2552274" cy="1693336"/>
                    </a:xfrm>
                    <a:prstGeom prst="rect">
                      <a:avLst/>
                    </a:prstGeom>
                  </pic:spPr>
                </pic:pic>
              </a:graphicData>
            </a:graphic>
          </wp:inline>
        </w:drawing>
      </w:r>
    </w:p>
    <w:p w14:paraId="6586914D" w14:textId="280353F8" w:rsidR="00D23110" w:rsidRPr="006C6F04" w:rsidRDefault="002E048F" w:rsidP="00E92E8E">
      <w:pPr>
        <w:pStyle w:val="Caption"/>
      </w:pPr>
      <w:bookmarkStart w:id="72" w:name="_Toc165249135"/>
      <w:r w:rsidRPr="006C6F04">
        <w:t xml:space="preserve">Figure </w:t>
      </w:r>
      <w:r w:rsidRPr="006C6F04">
        <w:fldChar w:fldCharType="begin"/>
      </w:r>
      <w:r w:rsidRPr="006C6F04">
        <w:instrText xml:space="preserve"> SEQ Figure \* ARABIC </w:instrText>
      </w:r>
      <w:r w:rsidRPr="006C6F04">
        <w:fldChar w:fldCharType="separate"/>
      </w:r>
      <w:r w:rsidR="001737EC">
        <w:rPr>
          <w:noProof/>
        </w:rPr>
        <w:t>18</w:t>
      </w:r>
      <w:r w:rsidRPr="006C6F04">
        <w:fldChar w:fldCharType="end"/>
      </w:r>
      <w:r w:rsidRPr="006C6F04">
        <w:t>. Debug configurations.</w:t>
      </w:r>
      <w:bookmarkEnd w:id="72"/>
    </w:p>
    <w:p w14:paraId="02660F97" w14:textId="76EC6F47" w:rsidR="00C7114F" w:rsidRPr="006C6F04" w:rsidRDefault="00C7114F" w:rsidP="00207A82">
      <w:pPr>
        <w:pStyle w:val="Heading4"/>
      </w:pPr>
      <w:bookmarkStart w:id="73" w:name="_Toc160319820"/>
      <w:bookmarkStart w:id="74" w:name="_Toc165249068"/>
      <w:r w:rsidRPr="006C6F04">
        <w:t>3.2.</w:t>
      </w:r>
      <w:r w:rsidR="002E583C" w:rsidRPr="006C6F04">
        <w:t>2</w:t>
      </w:r>
      <w:r w:rsidRPr="006C6F04">
        <w:t>.</w:t>
      </w:r>
      <w:r w:rsidR="002E583C" w:rsidRPr="006C6F04">
        <w:t>2</w:t>
      </w:r>
      <w:r w:rsidRPr="006C6F04">
        <w:t xml:space="preserve"> Configuring </w:t>
      </w:r>
      <w:r w:rsidR="00207A82" w:rsidRPr="006C6F04">
        <w:t>GPIO Input Pins</w:t>
      </w:r>
      <w:bookmarkEnd w:id="73"/>
      <w:bookmarkEnd w:id="74"/>
    </w:p>
    <w:p w14:paraId="57E720AA" w14:textId="03791BA5" w:rsidR="00315ED7" w:rsidRPr="006C6F04" w:rsidRDefault="005105C1" w:rsidP="00EF484F">
      <w:r w:rsidRPr="006C6F04">
        <w:t xml:space="preserve">To determine if the sensor has input or </w:t>
      </w:r>
      <w:r w:rsidR="0090102B" w:rsidRPr="006C6F04">
        <w:t xml:space="preserve">not, GPIO </w:t>
      </w:r>
      <w:r w:rsidR="00D60E9E" w:rsidRPr="006C6F04">
        <w:t xml:space="preserve">input pins </w:t>
      </w:r>
      <w:r w:rsidR="007C6F40" w:rsidRPr="006C6F04">
        <w:t xml:space="preserve">can be read from the microcontroller. </w:t>
      </w:r>
      <w:r w:rsidR="0035264E" w:rsidRPr="006C6F04">
        <w:t xml:space="preserve">As shown in Figure </w:t>
      </w:r>
      <w:r w:rsidR="0090254E" w:rsidRPr="006C6F04">
        <w:t>19</w:t>
      </w:r>
      <w:r w:rsidR="0035264E" w:rsidRPr="006C6F04">
        <w:t xml:space="preserve">, LO+ and LO- on the AD8232 ECG sensor module </w:t>
      </w:r>
      <w:r w:rsidR="00956931" w:rsidRPr="006C6F04">
        <w:t xml:space="preserve">are connected </w:t>
      </w:r>
      <w:r w:rsidR="00353F4D" w:rsidRPr="006C6F04">
        <w:t xml:space="preserve">on </w:t>
      </w:r>
      <w:r w:rsidR="00993049" w:rsidRPr="006C6F04">
        <w:t>pins</w:t>
      </w:r>
      <w:r w:rsidR="00353F4D" w:rsidRPr="006C6F04">
        <w:t xml:space="preserve"> 10 and 11 respectively on </w:t>
      </w:r>
      <w:r w:rsidR="00993049" w:rsidRPr="006C6F04">
        <w:t xml:space="preserve">the </w:t>
      </w:r>
      <w:r w:rsidR="00353F4D" w:rsidRPr="006C6F04">
        <w:t xml:space="preserve">Arduino UNO board. </w:t>
      </w:r>
      <w:r w:rsidR="00C1391E" w:rsidRPr="006C6F04">
        <w:t>Based on the STM32MP157</w:t>
      </w:r>
      <w:r w:rsidR="002A6FF6" w:rsidRPr="006C6F04">
        <w:t xml:space="preserve">-DK2 documentation </w:t>
      </w:r>
      <w:sdt>
        <w:sdtPr>
          <w:rPr>
            <w:color w:val="000000"/>
          </w:rPr>
          <w:tag w:val="MENDELEY_CITATION_v3_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"/>
          <w:id w:val="-1897203183"/>
          <w:placeholder>
            <w:docPart w:val="DefaultPlaceholder_-1854013440"/>
          </w:placeholder>
        </w:sdtPr>
        <w:sdtContent>
          <w:r w:rsidR="009D13D2" w:rsidRPr="006C6F04">
            <w:rPr>
              <w:color w:val="000000"/>
            </w:rPr>
            <w:t>[68]</w:t>
          </w:r>
        </w:sdtContent>
      </w:sdt>
      <w:r w:rsidR="002A6FF6" w:rsidRPr="006C6F04">
        <w:t xml:space="preserve">, </w:t>
      </w:r>
      <w:r w:rsidR="00536735" w:rsidRPr="006C6F04">
        <w:t xml:space="preserve">Arduino connector pin 10 on the STM32 board is located at </w:t>
      </w:r>
      <w:r w:rsidR="00017943" w:rsidRPr="006C6F04">
        <w:t>PE11 while Arduino connector pin 11 on the STM32 board is located at PE</w:t>
      </w:r>
      <w:r w:rsidR="0076148C" w:rsidRPr="006C6F04">
        <w:t xml:space="preserve">14. </w:t>
      </w:r>
      <w:r w:rsidR="006C6C85" w:rsidRPr="006C6F04">
        <w:t xml:space="preserve">Hence, GPIO inputs are configured </w:t>
      </w:r>
      <w:r w:rsidR="00315ED7" w:rsidRPr="006C6F04">
        <w:t xml:space="preserve">to the corresponding pins as shown in Figure </w:t>
      </w:r>
      <w:r w:rsidR="0090254E" w:rsidRPr="006C6F04">
        <w:t>19</w:t>
      </w:r>
    </w:p>
    <w:p w14:paraId="132A5697" w14:textId="04D06D03" w:rsidR="00517189" w:rsidRPr="006C6F04" w:rsidRDefault="00517189" w:rsidP="00A91AA7">
      <w:pPr>
        <w:jc w:val="center"/>
      </w:pPr>
      <w:r w:rsidRPr="006C6F04">
        <w:rPr>
          <w:noProof/>
        </w:rPr>
        <w:drawing>
          <wp:inline distT="0" distB="0" distL="0" distR="0" wp14:anchorId="520061BE" wp14:editId="47DEC19B">
            <wp:extent cx="1262527" cy="1284514"/>
            <wp:effectExtent l="0" t="0" r="0" b="0"/>
            <wp:docPr id="133060679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06796" name="Picture 1" descr="A screenshot of a computer screen&#10;&#10;Description automatically generated"/>
                    <pic:cNvPicPr/>
                  </pic:nvPicPr>
                  <pic:blipFill>
                    <a:blip r:embed="rId34"/>
                    <a:stretch>
                      <a:fillRect/>
                    </a:stretch>
                  </pic:blipFill>
                  <pic:spPr>
                    <a:xfrm>
                      <a:off x="0" y="0"/>
                      <a:ext cx="1285386" cy="1307771"/>
                    </a:xfrm>
                    <a:prstGeom prst="rect">
                      <a:avLst/>
                    </a:prstGeom>
                  </pic:spPr>
                </pic:pic>
              </a:graphicData>
            </a:graphic>
          </wp:inline>
        </w:drawing>
      </w:r>
      <w:r w:rsidR="00A91AA7" w:rsidRPr="006C6F04">
        <w:rPr>
          <w:noProof/>
        </w:rPr>
        <w:drawing>
          <wp:inline distT="0" distB="0" distL="0" distR="0" wp14:anchorId="4AF2B034" wp14:editId="18FAD843">
            <wp:extent cx="1246414" cy="1280371"/>
            <wp:effectExtent l="0" t="0" r="0" b="0"/>
            <wp:docPr id="976244352" name="Picture 1" descr="A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244352" name="Picture 1" descr="A screen shot of a diagram&#10;&#10;Description automatically generated"/>
                    <pic:cNvPicPr/>
                  </pic:nvPicPr>
                  <pic:blipFill>
                    <a:blip r:embed="rId35"/>
                    <a:stretch>
                      <a:fillRect/>
                    </a:stretch>
                  </pic:blipFill>
                  <pic:spPr>
                    <a:xfrm>
                      <a:off x="0" y="0"/>
                      <a:ext cx="1270456" cy="1305069"/>
                    </a:xfrm>
                    <a:prstGeom prst="rect">
                      <a:avLst/>
                    </a:prstGeom>
                  </pic:spPr>
                </pic:pic>
              </a:graphicData>
            </a:graphic>
          </wp:inline>
        </w:drawing>
      </w:r>
    </w:p>
    <w:p w14:paraId="52EDEF04" w14:textId="2C76B644" w:rsidR="00FE7102" w:rsidRPr="006C6F04" w:rsidRDefault="00315ED7" w:rsidP="00E92E8E">
      <w:pPr>
        <w:pStyle w:val="Caption"/>
      </w:pPr>
      <w:bookmarkStart w:id="75" w:name="_Toc165249136"/>
      <w:r w:rsidRPr="006C6F04">
        <w:t xml:space="preserve">Figure </w:t>
      </w:r>
      <w:r w:rsidRPr="006C6F04">
        <w:fldChar w:fldCharType="begin"/>
      </w:r>
      <w:r w:rsidRPr="006C6F04">
        <w:instrText xml:space="preserve"> SEQ Figure \* ARABIC </w:instrText>
      </w:r>
      <w:r w:rsidRPr="006C6F04">
        <w:fldChar w:fldCharType="separate"/>
      </w:r>
      <w:r w:rsidR="001737EC">
        <w:rPr>
          <w:noProof/>
        </w:rPr>
        <w:t>19</w:t>
      </w:r>
      <w:r w:rsidRPr="006C6F04">
        <w:fldChar w:fldCharType="end"/>
      </w:r>
      <w:r w:rsidRPr="006C6F04">
        <w:t>. GPIO input</w:t>
      </w:r>
      <w:r w:rsidR="00D62CE6" w:rsidRPr="006C6F04">
        <w:t xml:space="preserve"> pinout</w:t>
      </w:r>
      <w:r w:rsidRPr="006C6F04">
        <w:t xml:space="preserve"> configurations.</w:t>
      </w:r>
      <w:bookmarkEnd w:id="75"/>
    </w:p>
    <w:p w14:paraId="4938AC07" w14:textId="10834306" w:rsidR="0086169C" w:rsidRPr="006C6F04" w:rsidRDefault="00EF484F" w:rsidP="00EF484F">
      <w:pPr>
        <w:pStyle w:val="Heading4"/>
      </w:pPr>
      <w:bookmarkStart w:id="76" w:name="_Toc160319821"/>
      <w:bookmarkStart w:id="77" w:name="_Toc165249069"/>
      <w:r w:rsidRPr="006C6F04">
        <w:t>3.2.2.</w:t>
      </w:r>
      <w:r w:rsidR="00C2253E" w:rsidRPr="006C6F04">
        <w:t>3</w:t>
      </w:r>
      <w:r w:rsidRPr="006C6F04">
        <w:t xml:space="preserve"> Configuring ADC Pins</w:t>
      </w:r>
      <w:bookmarkEnd w:id="76"/>
      <w:r w:rsidR="00161D2E" w:rsidRPr="006C6F04">
        <w:t xml:space="preserve"> and </w:t>
      </w:r>
      <w:r w:rsidR="00993049" w:rsidRPr="006C6F04">
        <w:t>Setup</w:t>
      </w:r>
      <w:r w:rsidR="00161D2E" w:rsidRPr="006C6F04">
        <w:t xml:space="preserve"> DMA</w:t>
      </w:r>
      <w:bookmarkEnd w:id="77"/>
    </w:p>
    <w:p w14:paraId="2DF90C72" w14:textId="0A5895D7" w:rsidR="001A5A3F" w:rsidRPr="006C6F04" w:rsidRDefault="009110BA" w:rsidP="00EF484F">
      <w:pPr>
        <w:rPr>
          <w:color w:val="000000"/>
        </w:rPr>
      </w:pPr>
      <w:r w:rsidRPr="006C6F04">
        <w:t xml:space="preserve">To obtain the sensor </w:t>
      </w:r>
      <w:r w:rsidR="006E0650" w:rsidRPr="006C6F04">
        <w:t xml:space="preserve">ADC </w:t>
      </w:r>
      <w:r w:rsidRPr="006C6F04">
        <w:t xml:space="preserve">readings, </w:t>
      </w:r>
      <w:r w:rsidR="006E0650" w:rsidRPr="006C6F04">
        <w:t xml:space="preserve">OUTPUT pins need to be read. </w:t>
      </w:r>
      <w:r w:rsidR="00DB3256" w:rsidRPr="006C6F04">
        <w:t xml:space="preserve">As shown in Figure </w:t>
      </w:r>
      <w:r w:rsidR="007F4BE0" w:rsidRPr="006C6F04">
        <w:t>15</w:t>
      </w:r>
      <w:r w:rsidR="00DB3256" w:rsidRPr="006C6F04">
        <w:t xml:space="preserve">, OUTPUT on the AD8232 ECG sensor module is connected </w:t>
      </w:r>
      <w:r w:rsidR="00993049" w:rsidRPr="006C6F04">
        <w:t>to</w:t>
      </w:r>
      <w:r w:rsidR="00DB3256" w:rsidRPr="006C6F04">
        <w:t xml:space="preserve"> A0 on </w:t>
      </w:r>
      <w:r w:rsidR="00993049" w:rsidRPr="006C6F04">
        <w:t xml:space="preserve">the </w:t>
      </w:r>
      <w:r w:rsidR="00DB3256" w:rsidRPr="006C6F04">
        <w:t xml:space="preserve">Arduino UNO board. Based on </w:t>
      </w:r>
      <w:sdt>
        <w:sdtPr>
          <w:rPr>
            <w:color w:val="000000"/>
          </w:rPr>
          <w:tag w:val="MENDELEY_CITATION_v3_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"/>
          <w:id w:val="-347567571"/>
          <w:placeholder>
            <w:docPart w:val="DefaultPlaceholder_-1854013440"/>
          </w:placeholder>
        </w:sdtPr>
        <w:sdtContent>
          <w:r w:rsidR="009D13D2" w:rsidRPr="006C6F04">
            <w:rPr>
              <w:color w:val="000000"/>
            </w:rPr>
            <w:t>[68]</w:t>
          </w:r>
        </w:sdtContent>
      </w:sdt>
      <w:r w:rsidR="00AE49B3" w:rsidRPr="006C6F04">
        <w:rPr>
          <w:color w:val="000000"/>
        </w:rPr>
        <w:t xml:space="preserve">, Arduino connector A0 on the STM32 board is located at </w:t>
      </w:r>
      <w:r w:rsidR="009124CA" w:rsidRPr="006C6F04">
        <w:rPr>
          <w:color w:val="000000"/>
        </w:rPr>
        <w:t>PF14</w:t>
      </w:r>
      <w:r w:rsidR="00385D1B" w:rsidRPr="006C6F04">
        <w:rPr>
          <w:color w:val="000000"/>
        </w:rPr>
        <w:t xml:space="preserve"> and can be configured as ADC2_IN6. </w:t>
      </w:r>
      <w:r w:rsidR="001A5A3F" w:rsidRPr="006C6F04">
        <w:rPr>
          <w:color w:val="000000"/>
        </w:rPr>
        <w:t xml:space="preserve">Hence, PF14 is configured as GPIO_Analog and ADC2_INP2 as illustrated in Figure </w:t>
      </w:r>
      <w:r w:rsidR="0090254E" w:rsidRPr="006C6F04">
        <w:rPr>
          <w:color w:val="000000"/>
        </w:rPr>
        <w:t>20</w:t>
      </w:r>
      <w:r w:rsidR="001A5A3F" w:rsidRPr="006C6F04">
        <w:rPr>
          <w:color w:val="000000"/>
        </w:rPr>
        <w:t xml:space="preserve">. </w:t>
      </w:r>
    </w:p>
    <w:p w14:paraId="1B5C7A8D" w14:textId="20C0B5F6" w:rsidR="00833B51" w:rsidRPr="006C6F04" w:rsidRDefault="00833B51" w:rsidP="00833B51">
      <w:pPr>
        <w:jc w:val="center"/>
        <w:rPr>
          <w:color w:val="000000"/>
        </w:rPr>
      </w:pPr>
      <w:r w:rsidRPr="006C6F04">
        <w:rPr>
          <w:noProof/>
          <w:color w:val="000000"/>
        </w:rPr>
        <w:drawing>
          <wp:inline distT="0" distB="0" distL="0" distR="0" wp14:anchorId="1C1166FA" wp14:editId="33152A11">
            <wp:extent cx="1333500" cy="1378521"/>
            <wp:effectExtent l="0" t="0" r="0" b="0"/>
            <wp:docPr id="17601596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15965" name="Picture 1" descr="A screenshot of a computer screen&#10;&#10;Description automatically generated"/>
                    <pic:cNvPicPr/>
                  </pic:nvPicPr>
                  <pic:blipFill>
                    <a:blip r:embed="rId36"/>
                    <a:stretch>
                      <a:fillRect/>
                    </a:stretch>
                  </pic:blipFill>
                  <pic:spPr>
                    <a:xfrm>
                      <a:off x="0" y="0"/>
                      <a:ext cx="1358597" cy="1404466"/>
                    </a:xfrm>
                    <a:prstGeom prst="rect">
                      <a:avLst/>
                    </a:prstGeom>
                  </pic:spPr>
                </pic:pic>
              </a:graphicData>
            </a:graphic>
          </wp:inline>
        </w:drawing>
      </w:r>
    </w:p>
    <w:p w14:paraId="4B7AE62D" w14:textId="56E67345" w:rsidR="00833B51" w:rsidRPr="006C6F04" w:rsidRDefault="00833B51" w:rsidP="00833B51">
      <w:pPr>
        <w:pStyle w:val="Caption"/>
        <w:rPr>
          <w:color w:val="000000"/>
        </w:rPr>
      </w:pPr>
      <w:bookmarkStart w:id="78" w:name="_Toc165249137"/>
      <w:r w:rsidRPr="006C6F04">
        <w:t xml:space="preserve">Figure </w:t>
      </w:r>
      <w:r w:rsidRPr="006C6F04">
        <w:fldChar w:fldCharType="begin"/>
      </w:r>
      <w:r w:rsidRPr="006C6F04">
        <w:instrText xml:space="preserve"> SEQ Figure \* ARABIC </w:instrText>
      </w:r>
      <w:r w:rsidRPr="006C6F04">
        <w:fldChar w:fldCharType="separate"/>
      </w:r>
      <w:r w:rsidR="001737EC">
        <w:rPr>
          <w:noProof/>
        </w:rPr>
        <w:t>20</w:t>
      </w:r>
      <w:r w:rsidRPr="006C6F04">
        <w:fldChar w:fldCharType="end"/>
      </w:r>
      <w:r w:rsidRPr="006C6F04">
        <w:t>. ADC</w:t>
      </w:r>
      <w:r w:rsidR="00D62CE6" w:rsidRPr="006C6F04">
        <w:t xml:space="preserve"> pinout</w:t>
      </w:r>
      <w:r w:rsidRPr="006C6F04">
        <w:t xml:space="preserve"> configuration.</w:t>
      </w:r>
      <w:bookmarkEnd w:id="78"/>
    </w:p>
    <w:p w14:paraId="749E5DA3" w14:textId="58E5A435" w:rsidR="009110BA" w:rsidRPr="006C6F04" w:rsidRDefault="003E1F9B" w:rsidP="00EF484F">
      <w:r w:rsidRPr="006C6F04">
        <w:lastRenderedPageBreak/>
        <w:t xml:space="preserve">ADC2 </w:t>
      </w:r>
      <w:r w:rsidR="00A10B0D" w:rsidRPr="006C6F04">
        <w:t>is configured to M4 and IN6 single-ended is enabled</w:t>
      </w:r>
      <w:r w:rsidR="00161D2E" w:rsidRPr="006C6F04">
        <w:t xml:space="preserve"> as illustrated in Figure </w:t>
      </w:r>
      <w:r w:rsidR="0090254E" w:rsidRPr="006C6F04">
        <w:t>21</w:t>
      </w:r>
      <w:r w:rsidR="00A10B0D" w:rsidRPr="006C6F04">
        <w:t xml:space="preserve">. This configuration </w:t>
      </w:r>
      <w:r w:rsidR="00056A53" w:rsidRPr="006C6F04">
        <w:t>configures PF14 as Arduino connectors A0</w:t>
      </w:r>
      <w:r w:rsidR="0081368F" w:rsidRPr="006C6F04">
        <w:t xml:space="preserve"> pin. Next, the clock prescaler is set as asynchronous clock mode divided by 256 to slow down the ADC clock. </w:t>
      </w:r>
      <w:r w:rsidR="006A4266" w:rsidRPr="006C6F04">
        <w:t>The ADC clock is set as 24MHz</w:t>
      </w:r>
      <w:r w:rsidR="00E015D8" w:rsidRPr="006C6F04">
        <w:t xml:space="preserve"> as shown in Figure </w:t>
      </w:r>
      <w:r w:rsidR="0090254E" w:rsidRPr="006C6F04">
        <w:t>22</w:t>
      </w:r>
      <w:r w:rsidR="00E015D8" w:rsidRPr="006C6F04">
        <w:t xml:space="preserve">. </w:t>
      </w:r>
      <w:r w:rsidR="00310C43" w:rsidRPr="006C6F04">
        <w:t xml:space="preserve">The </w:t>
      </w:r>
      <w:r w:rsidR="0014749A" w:rsidRPr="006C6F04">
        <w:t>sampling frequency of ADC can be calculated as show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6804"/>
        <w:gridCol w:w="1275"/>
      </w:tblGrid>
      <w:tr w:rsidR="009E4F37" w:rsidRPr="006C6F04" w14:paraId="0EB23D46" w14:textId="77777777" w:rsidTr="006E5876">
        <w:tc>
          <w:tcPr>
            <w:tcW w:w="1271" w:type="dxa"/>
          </w:tcPr>
          <w:p w14:paraId="48993646" w14:textId="77777777" w:rsidR="009E4F37" w:rsidRPr="006C6F04" w:rsidRDefault="009E4F37" w:rsidP="00EF484F">
            <w:pPr>
              <w:rPr>
                <w:rFonts w:ascii="Cambria Math" w:hAnsi="Cambria Math"/>
              </w:rPr>
            </w:pPr>
          </w:p>
        </w:tc>
        <w:tc>
          <w:tcPr>
            <w:tcW w:w="6804" w:type="dxa"/>
            <w:vAlign w:val="center"/>
          </w:tcPr>
          <w:p w14:paraId="38C3F51F" w14:textId="2CD0A902" w:rsidR="009E4F37" w:rsidRPr="006C6F04" w:rsidRDefault="009E4F37" w:rsidP="006E5876">
            <w:pPr>
              <w:jc w:val="center"/>
            </w:pPr>
            <m:oMathPara>
              <m:oMath>
                <m:r>
                  <w:rPr>
                    <w:rFonts w:ascii="Cambria Math" w:hAnsi="Cambria Math"/>
                  </w:rPr>
                  <m:t>sampling frequency=</m:t>
                </m:r>
                <m:f>
                  <m:fPr>
                    <m:ctrlPr>
                      <w:rPr>
                        <w:rFonts w:ascii="Cambria Math" w:hAnsi="Cambria Math"/>
                        <w:i/>
                      </w:rPr>
                    </m:ctrlPr>
                  </m:fPr>
                  <m:num>
                    <m:r>
                      <w:rPr>
                        <w:rFonts w:ascii="Cambria Math" w:hAnsi="Cambria Math"/>
                      </w:rPr>
                      <m:t>ADC clock frequency</m:t>
                    </m:r>
                  </m:num>
                  <m:den>
                    <m:sSub>
                      <m:sSubPr>
                        <m:ctrlPr>
                          <w:rPr>
                            <w:rFonts w:ascii="Cambria Math" w:hAnsi="Cambria Math"/>
                            <w:i/>
                          </w:rPr>
                        </m:ctrlPr>
                      </m:sSubPr>
                      <m:e>
                        <m:r>
                          <w:rPr>
                            <w:rFonts w:ascii="Cambria Math" w:hAnsi="Cambria Math"/>
                          </w:rPr>
                          <m:t>t</m:t>
                        </m:r>
                      </m:e>
                      <m:sub>
                        <m:r>
                          <w:rPr>
                            <w:rFonts w:ascii="Cambria Math" w:hAnsi="Cambria Math"/>
                          </w:rPr>
                          <m:t>CONV</m:t>
                        </m:r>
                      </m:sub>
                    </m:sSub>
                    <m:r>
                      <w:rPr>
                        <w:rFonts w:ascii="Cambria Math" w:hAnsi="Cambria Math"/>
                      </w:rPr>
                      <m:t>+clock prescaler</m:t>
                    </m:r>
                  </m:den>
                </m:f>
              </m:oMath>
            </m:oMathPara>
          </w:p>
        </w:tc>
        <w:tc>
          <w:tcPr>
            <w:tcW w:w="1275" w:type="dxa"/>
          </w:tcPr>
          <w:p w14:paraId="509F69FF" w14:textId="63979F09" w:rsidR="009E4F37" w:rsidRPr="006C6F04" w:rsidRDefault="00175483" w:rsidP="0037117D">
            <w:pPr>
              <w:pStyle w:val="Caption"/>
              <w:jc w:val="right"/>
            </w:pPr>
            <w:bookmarkStart w:id="79" w:name="_Toc162823455"/>
            <w:r w:rsidRPr="006C6F04">
              <w:t xml:space="preserve">Equ </w:t>
            </w:r>
            <w:r w:rsidRPr="006C6F04">
              <w:fldChar w:fldCharType="begin"/>
            </w:r>
            <w:r w:rsidRPr="006C6F04">
              <w:instrText xml:space="preserve"> SEQ Equ \* ARABIC </w:instrText>
            </w:r>
            <w:r w:rsidRPr="006C6F04">
              <w:fldChar w:fldCharType="separate"/>
            </w:r>
            <w:r w:rsidR="001737EC">
              <w:rPr>
                <w:noProof/>
              </w:rPr>
              <w:t>1</w:t>
            </w:r>
            <w:bookmarkEnd w:id="79"/>
            <w:r w:rsidRPr="006C6F04">
              <w:fldChar w:fldCharType="end"/>
            </w:r>
          </w:p>
        </w:tc>
      </w:tr>
      <w:tr w:rsidR="009E4F37" w:rsidRPr="006C6F04" w14:paraId="1135C453" w14:textId="77777777" w:rsidTr="006E5876">
        <w:tc>
          <w:tcPr>
            <w:tcW w:w="1271" w:type="dxa"/>
          </w:tcPr>
          <w:p w14:paraId="353AEA09" w14:textId="77777777" w:rsidR="009E4F37" w:rsidRPr="006C6F04" w:rsidRDefault="009E4F37" w:rsidP="00EF484F"/>
        </w:tc>
        <w:tc>
          <w:tcPr>
            <w:tcW w:w="6804" w:type="dxa"/>
            <w:vAlign w:val="center"/>
          </w:tcPr>
          <w:p w14:paraId="30312C91" w14:textId="3AACFCFC" w:rsidR="009E4F37" w:rsidRPr="006C6F04" w:rsidRDefault="00000000" w:rsidP="006E5876">
            <w:pPr>
              <w:jc w:val="center"/>
            </w:pPr>
            <m:oMathPara>
              <m:oMath>
                <m:sSub>
                  <m:sSubPr>
                    <m:ctrlPr>
                      <w:rPr>
                        <w:rFonts w:ascii="Cambria Math" w:hAnsi="Cambria Math"/>
                        <w:i/>
                      </w:rPr>
                    </m:ctrlPr>
                  </m:sSubPr>
                  <m:e>
                    <m:r>
                      <w:rPr>
                        <w:rFonts w:ascii="Cambria Math" w:hAnsi="Cambria Math"/>
                      </w:rPr>
                      <m:t>t</m:t>
                    </m:r>
                  </m:e>
                  <m:sub>
                    <m:r>
                      <w:rPr>
                        <w:rFonts w:ascii="Cambria Math" w:hAnsi="Cambria Math"/>
                      </w:rPr>
                      <m:t>CON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N_bit resolution/2</m:t>
                </m:r>
              </m:oMath>
            </m:oMathPara>
          </w:p>
        </w:tc>
        <w:tc>
          <w:tcPr>
            <w:tcW w:w="1275" w:type="dxa"/>
          </w:tcPr>
          <w:p w14:paraId="69879396" w14:textId="1DB13247" w:rsidR="009E4F37" w:rsidRPr="006C6F04" w:rsidRDefault="00175483" w:rsidP="0037117D">
            <w:pPr>
              <w:pStyle w:val="Caption"/>
              <w:jc w:val="right"/>
            </w:pPr>
            <w:bookmarkStart w:id="80" w:name="_Toc162823456"/>
            <w:r w:rsidRPr="006C6F04">
              <w:t xml:space="preserve">Equ </w:t>
            </w:r>
            <w:r w:rsidRPr="006C6F04">
              <w:fldChar w:fldCharType="begin"/>
            </w:r>
            <w:r w:rsidRPr="006C6F04">
              <w:instrText xml:space="preserve"> SEQ Equ \* ARABIC </w:instrText>
            </w:r>
            <w:r w:rsidRPr="006C6F04">
              <w:fldChar w:fldCharType="separate"/>
            </w:r>
            <w:r w:rsidR="001737EC">
              <w:rPr>
                <w:noProof/>
              </w:rPr>
              <w:t>2</w:t>
            </w:r>
            <w:bookmarkEnd w:id="80"/>
            <w:r w:rsidRPr="006C6F04">
              <w:fldChar w:fldCharType="end"/>
            </w:r>
          </w:p>
        </w:tc>
      </w:tr>
    </w:tbl>
    <w:p w14:paraId="77C5DD9F" w14:textId="75437F4C" w:rsidR="000B39CC" w:rsidRPr="006C6F04" w:rsidRDefault="003C6430" w:rsidP="00EF484F">
      <w:r w:rsidRPr="006C6F04">
        <w:t xml:space="preserve">Where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1.5</m:t>
        </m:r>
      </m:oMath>
    </w:p>
    <w:p w14:paraId="293D8C7A" w14:textId="69F6C0CA" w:rsidR="00E92E8E" w:rsidRPr="006C6F04" w:rsidRDefault="000B39CC" w:rsidP="00EF484F">
      <w:r w:rsidRPr="006C6F04">
        <w:t xml:space="preserve">Hence, </w:t>
      </w:r>
      <w:r w:rsidR="00993049" w:rsidRPr="006C6F04">
        <w:t xml:space="preserve">the </w:t>
      </w:r>
      <w:r w:rsidRPr="006C6F04">
        <w:t xml:space="preserve">sampling frequency of the ADC is </w:t>
      </w:r>
      <w:r w:rsidR="00F1009E" w:rsidRPr="006C6F04">
        <w:t xml:space="preserve">approximately </w:t>
      </w:r>
      <m:oMath>
        <m:r>
          <w:rPr>
            <w:rFonts w:ascii="Cambria Math" w:hAnsi="Cambria Math"/>
          </w:rPr>
          <m:t>90kHz</m:t>
        </m:r>
      </m:oMath>
      <w:r w:rsidR="00A26D0D" w:rsidRPr="006C6F04">
        <w:t xml:space="preserve">. </w:t>
      </w:r>
    </w:p>
    <w:p w14:paraId="507FDFC0" w14:textId="6D15B3C4" w:rsidR="009124CA" w:rsidRPr="006C6F04" w:rsidRDefault="009110BA" w:rsidP="002A39F2">
      <w:pPr>
        <w:jc w:val="center"/>
      </w:pPr>
      <w:r w:rsidRPr="006C6F04">
        <w:rPr>
          <w:noProof/>
        </w:rPr>
        <w:drawing>
          <wp:inline distT="0" distB="0" distL="0" distR="0" wp14:anchorId="2A52A662" wp14:editId="6FBF702C">
            <wp:extent cx="3081976" cy="3012831"/>
            <wp:effectExtent l="0" t="0" r="4445" b="0"/>
            <wp:docPr id="6539617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61713" name="Picture 1" descr="A screenshot of a computer&#10;&#10;Description automatically generated"/>
                    <pic:cNvPicPr/>
                  </pic:nvPicPr>
                  <pic:blipFill>
                    <a:blip r:embed="rId37"/>
                    <a:stretch>
                      <a:fillRect/>
                    </a:stretch>
                  </pic:blipFill>
                  <pic:spPr>
                    <a:xfrm>
                      <a:off x="0" y="0"/>
                      <a:ext cx="3094994" cy="3025557"/>
                    </a:xfrm>
                    <a:prstGeom prst="rect">
                      <a:avLst/>
                    </a:prstGeom>
                  </pic:spPr>
                </pic:pic>
              </a:graphicData>
            </a:graphic>
          </wp:inline>
        </w:drawing>
      </w:r>
    </w:p>
    <w:p w14:paraId="7C91C6D3" w14:textId="3CF8B3C1" w:rsidR="009110BA" w:rsidRPr="006C6F04" w:rsidRDefault="002A39F2" w:rsidP="00E92E8E">
      <w:pPr>
        <w:pStyle w:val="Caption"/>
      </w:pPr>
      <w:bookmarkStart w:id="81" w:name="_Toc165249138"/>
      <w:r w:rsidRPr="006C6F04">
        <w:t xml:space="preserve">Figure </w:t>
      </w:r>
      <w:r w:rsidRPr="006C6F04">
        <w:fldChar w:fldCharType="begin"/>
      </w:r>
      <w:r w:rsidRPr="006C6F04">
        <w:instrText xml:space="preserve"> SEQ Figure \* ARABIC </w:instrText>
      </w:r>
      <w:r w:rsidRPr="006C6F04">
        <w:fldChar w:fldCharType="separate"/>
      </w:r>
      <w:r w:rsidR="001737EC">
        <w:rPr>
          <w:noProof/>
        </w:rPr>
        <w:t>21</w:t>
      </w:r>
      <w:r w:rsidRPr="006C6F04">
        <w:fldChar w:fldCharType="end"/>
      </w:r>
      <w:r w:rsidRPr="006C6F04">
        <w:t>. ADC mode and configuration.</w:t>
      </w:r>
      <w:bookmarkEnd w:id="81"/>
    </w:p>
    <w:p w14:paraId="30B4312B" w14:textId="1837A171" w:rsidR="00CE529C" w:rsidRPr="006C6F04" w:rsidRDefault="006A4266" w:rsidP="002A39F2">
      <w:pPr>
        <w:jc w:val="center"/>
      </w:pPr>
      <w:r w:rsidRPr="006C6F04">
        <w:rPr>
          <w:noProof/>
        </w:rPr>
        <w:drawing>
          <wp:inline distT="0" distB="0" distL="0" distR="0" wp14:anchorId="29391A49" wp14:editId="426F9247">
            <wp:extent cx="2866293" cy="1736474"/>
            <wp:effectExtent l="0" t="0" r="0" b="0"/>
            <wp:docPr id="1200868827"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868827" name="Picture 1" descr="A close-up of a computer screen&#10;&#10;Description automatically generated"/>
                    <pic:cNvPicPr/>
                  </pic:nvPicPr>
                  <pic:blipFill rotWithShape="1">
                    <a:blip r:embed="rId38"/>
                    <a:srcRect l="36238" t="38596" r="915" b="5095"/>
                    <a:stretch/>
                  </pic:blipFill>
                  <pic:spPr bwMode="auto">
                    <a:xfrm>
                      <a:off x="0" y="0"/>
                      <a:ext cx="2883328" cy="1746794"/>
                    </a:xfrm>
                    <a:prstGeom prst="rect">
                      <a:avLst/>
                    </a:prstGeom>
                    <a:ln>
                      <a:noFill/>
                    </a:ln>
                    <a:extLst>
                      <a:ext uri="{53640926-AAD7-44D8-BBD7-CCE9431645EC}">
                        <a14:shadowObscured xmlns:a14="http://schemas.microsoft.com/office/drawing/2010/main"/>
                      </a:ext>
                    </a:extLst>
                  </pic:spPr>
                </pic:pic>
              </a:graphicData>
            </a:graphic>
          </wp:inline>
        </w:drawing>
      </w:r>
    </w:p>
    <w:p w14:paraId="52EDF8A3" w14:textId="43B0BDC1" w:rsidR="002A39F2" w:rsidRPr="006C6F04" w:rsidRDefault="002A39F2" w:rsidP="002A39F2">
      <w:pPr>
        <w:pStyle w:val="Caption"/>
      </w:pPr>
      <w:bookmarkStart w:id="82" w:name="_Toc165249139"/>
      <w:r w:rsidRPr="006C6F04">
        <w:t xml:space="preserve">Figure </w:t>
      </w:r>
      <w:r w:rsidRPr="006C6F04">
        <w:fldChar w:fldCharType="begin"/>
      </w:r>
      <w:r w:rsidRPr="006C6F04">
        <w:instrText xml:space="preserve"> SEQ Figure \* ARABIC </w:instrText>
      </w:r>
      <w:r w:rsidRPr="006C6F04">
        <w:fldChar w:fldCharType="separate"/>
      </w:r>
      <w:r w:rsidR="001737EC">
        <w:rPr>
          <w:noProof/>
        </w:rPr>
        <w:t>22</w:t>
      </w:r>
      <w:r w:rsidRPr="006C6F04">
        <w:fldChar w:fldCharType="end"/>
      </w:r>
      <w:r w:rsidRPr="006C6F04">
        <w:t>. ADC clock mux frequency.</w:t>
      </w:r>
      <w:bookmarkEnd w:id="82"/>
    </w:p>
    <w:p w14:paraId="7B0290D4" w14:textId="32E959EE" w:rsidR="00451F35" w:rsidRPr="006C6F04" w:rsidRDefault="00161D2E" w:rsidP="00EF484F">
      <w:r w:rsidRPr="006C6F04">
        <w:t xml:space="preserve">To allow </w:t>
      </w:r>
      <w:r w:rsidR="00FE5BED" w:rsidRPr="006C6F04">
        <w:t xml:space="preserve">ADC values </w:t>
      </w:r>
      <w:r w:rsidR="00947536" w:rsidRPr="006C6F04">
        <w:t xml:space="preserve">read from </w:t>
      </w:r>
      <w:r w:rsidR="00993049" w:rsidRPr="006C6F04">
        <w:t xml:space="preserve">the </w:t>
      </w:r>
      <w:r w:rsidR="00947536" w:rsidRPr="006C6F04">
        <w:t xml:space="preserve">sensor to </w:t>
      </w:r>
      <w:r w:rsidR="00993049" w:rsidRPr="006C6F04">
        <w:t xml:space="preserve">be </w:t>
      </w:r>
      <w:r w:rsidR="00947536" w:rsidRPr="006C6F04">
        <w:t xml:space="preserve">directly </w:t>
      </w:r>
      <w:r w:rsidR="00993049" w:rsidRPr="006C6F04">
        <w:t>stored</w:t>
      </w:r>
      <w:r w:rsidR="00947536" w:rsidRPr="006C6F04">
        <w:t xml:space="preserve"> </w:t>
      </w:r>
      <w:r w:rsidR="00993049" w:rsidRPr="006C6F04">
        <w:t>in</w:t>
      </w:r>
      <w:r w:rsidR="00947536" w:rsidRPr="006C6F04">
        <w:t xml:space="preserve"> a memory buffer, </w:t>
      </w:r>
      <w:r w:rsidR="00CB4973" w:rsidRPr="006C6F04">
        <w:t>without passing through the CPU</w:t>
      </w:r>
      <w:r w:rsidR="00451F35" w:rsidRPr="006C6F04">
        <w:t xml:space="preserve">, DMA is setup as shown in Figure </w:t>
      </w:r>
      <w:r w:rsidR="0090254E" w:rsidRPr="006C6F04">
        <w:t>23</w:t>
      </w:r>
      <w:r w:rsidR="00451F35" w:rsidRPr="006C6F04">
        <w:t>.</w:t>
      </w:r>
      <w:r w:rsidR="00601E3E" w:rsidRPr="006C6F04">
        <w:t xml:space="preserve"> </w:t>
      </w:r>
      <w:r w:rsidR="00BA2707" w:rsidRPr="006C6F04">
        <w:t xml:space="preserve">This allows the data to </w:t>
      </w:r>
      <w:r w:rsidR="00993049" w:rsidRPr="006C6F04">
        <w:t>be sent</w:t>
      </w:r>
      <w:r w:rsidR="00BA2707" w:rsidRPr="006C6F04">
        <w:t xml:space="preserve"> from one peripheral to another </w:t>
      </w:r>
      <w:r w:rsidR="001006DD" w:rsidRPr="006C6F04">
        <w:t>so that the CPU can work on other things while the DMA moves data.</w:t>
      </w:r>
      <w:r w:rsidR="000647E5" w:rsidRPr="006C6F04">
        <w:t xml:space="preserve"> To configure the frequency of ADC at </w:t>
      </w:r>
      <m:oMath>
        <m:r>
          <w:rPr>
            <w:rFonts w:ascii="Cambria Math" w:hAnsi="Cambria Math"/>
          </w:rPr>
          <m:t>500Hz</m:t>
        </m:r>
      </m:oMath>
      <w:r w:rsidR="000647E5" w:rsidRPr="006C6F04">
        <w:t xml:space="preserve">, a timer is being set up to trigger the ADC conversions. An interrupt will be triggered when the timer counts to 180 as </w:t>
      </w:r>
      <m:oMath>
        <m:f>
          <m:fPr>
            <m:ctrlPr>
              <w:rPr>
                <w:rFonts w:ascii="Cambria Math" w:hAnsi="Cambria Math"/>
                <w:i/>
              </w:rPr>
            </m:ctrlPr>
          </m:fPr>
          <m:num>
            <m:r>
              <w:rPr>
                <w:rFonts w:ascii="Cambria Math" w:hAnsi="Cambria Math"/>
              </w:rPr>
              <m:t>90kHz</m:t>
            </m:r>
          </m:num>
          <m:den>
            <m:r>
              <w:rPr>
                <w:rFonts w:ascii="Cambria Math" w:hAnsi="Cambria Math"/>
              </w:rPr>
              <m:t>500Hz</m:t>
            </m:r>
          </m:den>
        </m:f>
        <m:r>
          <w:rPr>
            <w:rFonts w:ascii="Cambria Math" w:hAnsi="Cambria Math"/>
          </w:rPr>
          <m:t>=180</m:t>
        </m:r>
      </m:oMath>
      <w:r w:rsidR="000647E5" w:rsidRPr="006C6F04">
        <w:t>. Hence, the 500Hz ADC data input can be produced.</w:t>
      </w:r>
    </w:p>
    <w:p w14:paraId="05747EED" w14:textId="1820F08D" w:rsidR="00451F35" w:rsidRPr="006C6F04" w:rsidRDefault="00E5053D" w:rsidP="00E5053D">
      <w:pPr>
        <w:jc w:val="center"/>
      </w:pPr>
      <w:r w:rsidRPr="006C6F04">
        <w:rPr>
          <w:noProof/>
        </w:rPr>
        <w:lastRenderedPageBreak/>
        <w:drawing>
          <wp:inline distT="0" distB="0" distL="0" distR="0" wp14:anchorId="42B91FE6" wp14:editId="68CA7A03">
            <wp:extent cx="3297980" cy="1861457"/>
            <wp:effectExtent l="0" t="0" r="0" b="5715"/>
            <wp:docPr id="6712712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271249" name="Picture 1" descr="A screenshot of a computer&#10;&#10;Description automatically generated"/>
                    <pic:cNvPicPr/>
                  </pic:nvPicPr>
                  <pic:blipFill>
                    <a:blip r:embed="rId39"/>
                    <a:stretch>
                      <a:fillRect/>
                    </a:stretch>
                  </pic:blipFill>
                  <pic:spPr>
                    <a:xfrm>
                      <a:off x="0" y="0"/>
                      <a:ext cx="3313253" cy="1870077"/>
                    </a:xfrm>
                    <a:prstGeom prst="rect">
                      <a:avLst/>
                    </a:prstGeom>
                  </pic:spPr>
                </pic:pic>
              </a:graphicData>
            </a:graphic>
          </wp:inline>
        </w:drawing>
      </w:r>
    </w:p>
    <w:p w14:paraId="178F81B1" w14:textId="71037D62" w:rsidR="00161D2E" w:rsidRPr="006C6F04" w:rsidRDefault="00E5053D" w:rsidP="00E92E8E">
      <w:pPr>
        <w:pStyle w:val="Caption"/>
      </w:pPr>
      <w:bookmarkStart w:id="83" w:name="_Toc165249140"/>
      <w:r w:rsidRPr="006C6F04">
        <w:t xml:space="preserve">Figure </w:t>
      </w:r>
      <w:r w:rsidRPr="006C6F04">
        <w:fldChar w:fldCharType="begin"/>
      </w:r>
      <w:r w:rsidRPr="006C6F04">
        <w:instrText xml:space="preserve"> SEQ Figure \* ARABIC </w:instrText>
      </w:r>
      <w:r w:rsidRPr="006C6F04">
        <w:fldChar w:fldCharType="separate"/>
      </w:r>
      <w:r w:rsidR="001737EC">
        <w:rPr>
          <w:noProof/>
        </w:rPr>
        <w:t>23</w:t>
      </w:r>
      <w:r w:rsidRPr="006C6F04">
        <w:fldChar w:fldCharType="end"/>
      </w:r>
      <w:r w:rsidRPr="006C6F04">
        <w:t>. DMA configuration.</w:t>
      </w:r>
      <w:bookmarkEnd w:id="83"/>
    </w:p>
    <w:p w14:paraId="2F1EE07E" w14:textId="53D9C618" w:rsidR="00EF484F" w:rsidRPr="006C6F04" w:rsidRDefault="00EF484F" w:rsidP="00EF484F">
      <w:pPr>
        <w:pStyle w:val="Heading4"/>
      </w:pPr>
      <w:bookmarkStart w:id="84" w:name="_Toc160319822"/>
      <w:bookmarkStart w:id="85" w:name="_Toc165249070"/>
      <w:r w:rsidRPr="006C6F04">
        <w:t>3.2.</w:t>
      </w:r>
      <w:r w:rsidR="00C90FCA" w:rsidRPr="006C6F04">
        <w:t>2.</w:t>
      </w:r>
      <w:r w:rsidR="00C2253E" w:rsidRPr="006C6F04">
        <w:t>4</w:t>
      </w:r>
      <w:r w:rsidR="00C90FCA" w:rsidRPr="006C6F04">
        <w:t xml:space="preserve"> Configuring UART Pins for STLink</w:t>
      </w:r>
      <w:bookmarkEnd w:id="84"/>
      <w:bookmarkEnd w:id="85"/>
    </w:p>
    <w:p w14:paraId="547DDFC1" w14:textId="6B32FE57" w:rsidR="00B80A9B" w:rsidRPr="006C6F04" w:rsidRDefault="00DB1EDE" w:rsidP="00C90FCA">
      <w:pPr>
        <w:rPr>
          <w:color w:val="000000"/>
        </w:rPr>
      </w:pPr>
      <w:r w:rsidRPr="006C6F04">
        <w:t xml:space="preserve">In order to send values read from the ADC to the computer, </w:t>
      </w:r>
      <w:r w:rsidR="001333EE" w:rsidRPr="006C6F04">
        <w:t xml:space="preserve">a serial communication protocol needs to be established. STLink-V2 port on the STM32 board </w:t>
      </w:r>
      <w:r w:rsidR="000511AB" w:rsidRPr="006C6F04">
        <w:t xml:space="preserve">enables data to be sent via the board to the computer through UART protocol. </w:t>
      </w:r>
      <w:r w:rsidR="00C35840" w:rsidRPr="006C6F04">
        <w:t xml:space="preserve">Based on </w:t>
      </w:r>
      <w:r w:rsidR="00C536E0" w:rsidRPr="006C6F04">
        <w:t xml:space="preserve">the </w:t>
      </w:r>
      <w:r w:rsidR="00E254AA" w:rsidRPr="006C6F04">
        <w:t xml:space="preserve">documentation </w:t>
      </w:r>
      <w:sdt>
        <w:sdtPr>
          <w:rPr>
            <w:color w:val="000000"/>
          </w:rPr>
          <w:tag w:val="MENDELEY_CITATION_v3_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"/>
          <w:id w:val="584187361"/>
          <w:placeholder>
            <w:docPart w:val="DefaultPlaceholder_-1854013440"/>
          </w:placeholder>
        </w:sdtPr>
        <w:sdtContent>
          <w:r w:rsidR="009D13D2" w:rsidRPr="006C6F04">
            <w:rPr>
              <w:color w:val="000000"/>
            </w:rPr>
            <w:t>[68]</w:t>
          </w:r>
        </w:sdtContent>
      </w:sdt>
      <w:r w:rsidR="003662AD" w:rsidRPr="006C6F04">
        <w:rPr>
          <w:color w:val="000000"/>
        </w:rPr>
        <w:t xml:space="preserve">, </w:t>
      </w:r>
      <w:r w:rsidR="00430C94" w:rsidRPr="006C6F04">
        <w:rPr>
          <w:color w:val="000000"/>
        </w:rPr>
        <w:t>the STLink UART</w:t>
      </w:r>
      <w:r w:rsidR="00B01896" w:rsidRPr="006C6F04">
        <w:rPr>
          <w:color w:val="000000"/>
        </w:rPr>
        <w:t>4</w:t>
      </w:r>
      <w:r w:rsidR="00430C94" w:rsidRPr="006C6F04">
        <w:rPr>
          <w:color w:val="000000"/>
        </w:rPr>
        <w:t xml:space="preserve"> TX is located at pin PG11 while the STLink UART</w:t>
      </w:r>
      <w:r w:rsidR="00B01896" w:rsidRPr="006C6F04">
        <w:rPr>
          <w:color w:val="000000"/>
        </w:rPr>
        <w:t>4</w:t>
      </w:r>
      <w:r w:rsidR="00430C94" w:rsidRPr="006C6F04">
        <w:rPr>
          <w:color w:val="000000"/>
        </w:rPr>
        <w:t xml:space="preserve"> RX is located at pin </w:t>
      </w:r>
      <w:r w:rsidR="005A1643" w:rsidRPr="006C6F04">
        <w:rPr>
          <w:color w:val="000000"/>
        </w:rPr>
        <w:t xml:space="preserve">PB2. </w:t>
      </w:r>
      <w:r w:rsidR="00FA52E9" w:rsidRPr="006C6F04">
        <w:rPr>
          <w:color w:val="000000"/>
        </w:rPr>
        <w:t xml:space="preserve">Hence, UART4 is enabled at the M4 microprocessor and asynchronous </w:t>
      </w:r>
      <w:r w:rsidR="00993049" w:rsidRPr="006C6F04">
        <w:rPr>
          <w:color w:val="000000"/>
        </w:rPr>
        <w:t>modes</w:t>
      </w:r>
      <w:r w:rsidR="00FA52E9" w:rsidRPr="006C6F04">
        <w:rPr>
          <w:color w:val="000000"/>
        </w:rPr>
        <w:t xml:space="preserve"> </w:t>
      </w:r>
      <w:r w:rsidR="00993049" w:rsidRPr="006C6F04">
        <w:rPr>
          <w:color w:val="000000"/>
        </w:rPr>
        <w:t>are</w:t>
      </w:r>
      <w:r w:rsidR="00B5316D" w:rsidRPr="006C6F04">
        <w:rPr>
          <w:color w:val="000000"/>
        </w:rPr>
        <w:t xml:space="preserve"> selected as shown in Figure </w:t>
      </w:r>
      <w:r w:rsidR="0090254E" w:rsidRPr="006C6F04">
        <w:rPr>
          <w:color w:val="000000"/>
        </w:rPr>
        <w:t>24</w:t>
      </w:r>
      <w:r w:rsidR="00B5316D" w:rsidRPr="006C6F04">
        <w:rPr>
          <w:color w:val="000000"/>
        </w:rPr>
        <w:t>. The baud rate is selected as 115200Bits/s.</w:t>
      </w:r>
    </w:p>
    <w:p w14:paraId="09D41B1E" w14:textId="6981B537" w:rsidR="00B80A9B" w:rsidRPr="006C6F04" w:rsidRDefault="00B80A9B" w:rsidP="00B80A9B">
      <w:pPr>
        <w:jc w:val="center"/>
      </w:pPr>
      <w:r w:rsidRPr="006C6F04">
        <w:rPr>
          <w:noProof/>
        </w:rPr>
        <w:drawing>
          <wp:inline distT="0" distB="0" distL="0" distR="0" wp14:anchorId="3011EE40" wp14:editId="56E1AE0C">
            <wp:extent cx="3156857" cy="2137286"/>
            <wp:effectExtent l="0" t="0" r="5715" b="0"/>
            <wp:docPr id="14563191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319163" name="Picture 1" descr="A screenshot of a computer&#10;&#10;Description automatically generated"/>
                    <pic:cNvPicPr/>
                  </pic:nvPicPr>
                  <pic:blipFill>
                    <a:blip r:embed="rId40"/>
                    <a:stretch>
                      <a:fillRect/>
                    </a:stretch>
                  </pic:blipFill>
                  <pic:spPr>
                    <a:xfrm>
                      <a:off x="0" y="0"/>
                      <a:ext cx="3167378" cy="2144409"/>
                    </a:xfrm>
                    <a:prstGeom prst="rect">
                      <a:avLst/>
                    </a:prstGeom>
                  </pic:spPr>
                </pic:pic>
              </a:graphicData>
            </a:graphic>
          </wp:inline>
        </w:drawing>
      </w:r>
    </w:p>
    <w:p w14:paraId="13982E7B" w14:textId="2DD99D05" w:rsidR="00B80A9B" w:rsidRPr="006C6F04" w:rsidRDefault="00B80A9B" w:rsidP="00B80A9B">
      <w:pPr>
        <w:pStyle w:val="Caption"/>
      </w:pPr>
      <w:bookmarkStart w:id="86" w:name="_Toc165249141"/>
      <w:r w:rsidRPr="006C6F04">
        <w:t xml:space="preserve">Figure </w:t>
      </w:r>
      <w:r w:rsidRPr="006C6F04">
        <w:fldChar w:fldCharType="begin"/>
      </w:r>
      <w:r w:rsidRPr="006C6F04">
        <w:instrText xml:space="preserve"> SEQ Figure \* ARABIC </w:instrText>
      </w:r>
      <w:r w:rsidRPr="006C6F04">
        <w:fldChar w:fldCharType="separate"/>
      </w:r>
      <w:r w:rsidR="001737EC">
        <w:rPr>
          <w:noProof/>
        </w:rPr>
        <w:t>24</w:t>
      </w:r>
      <w:r w:rsidRPr="006C6F04">
        <w:fldChar w:fldCharType="end"/>
      </w:r>
      <w:r w:rsidRPr="006C6F04">
        <w:t>. UART configurations.</w:t>
      </w:r>
      <w:bookmarkEnd w:id="86"/>
    </w:p>
    <w:p w14:paraId="54ED5807" w14:textId="39AD8E8D" w:rsidR="00260C24" w:rsidRPr="006C6F04" w:rsidRDefault="00260C24" w:rsidP="00260C24">
      <w:pPr>
        <w:pStyle w:val="Heading4"/>
      </w:pPr>
      <w:bookmarkStart w:id="87" w:name="_Toc165249071"/>
      <w:r w:rsidRPr="006C6F04">
        <w:t>3.2.2.</w:t>
      </w:r>
      <w:r w:rsidR="00C2253E" w:rsidRPr="006C6F04">
        <w:t>5</w:t>
      </w:r>
      <w:r w:rsidRPr="006C6F04">
        <w:t xml:space="preserve"> </w:t>
      </w:r>
      <w:r w:rsidR="00AA52AE" w:rsidRPr="006C6F04">
        <w:t>X-CUBE-AI Installation and Setup</w:t>
      </w:r>
      <w:bookmarkEnd w:id="87"/>
    </w:p>
    <w:p w14:paraId="78AE901E" w14:textId="77777777" w:rsidR="00AA52AE" w:rsidRPr="006C6F04" w:rsidRDefault="00AA52AE" w:rsidP="00AA52AE">
      <w:r w:rsidRPr="006C6F04">
        <w:t>Prior to integrating the trained model with ECG sensors into the firmware, it is essential to install and configure X-CUBE-AI. Ensuring that the STM32Cube IDE is updated to the latest version is essential to prevent compiler errors during code execution. For this investigation, STMCubeIDE version 1.14.1 is utilized.</w:t>
      </w:r>
    </w:p>
    <w:p w14:paraId="5BDBD8D7" w14:textId="77777777" w:rsidR="00AA52AE" w:rsidRPr="006C6F04" w:rsidRDefault="00AA52AE" w:rsidP="00AA52AE">
      <w:pPr>
        <w:jc w:val="center"/>
      </w:pPr>
      <w:r w:rsidRPr="006C6F04">
        <w:rPr>
          <w:noProof/>
        </w:rPr>
        <w:drawing>
          <wp:inline distT="0" distB="0" distL="0" distR="0" wp14:anchorId="48BFE9D9" wp14:editId="3554DA2A">
            <wp:extent cx="2149928" cy="1303162"/>
            <wp:effectExtent l="0" t="0" r="3175" b="0"/>
            <wp:docPr id="1382531453"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531453" name="Picture 17" descr="A screenshot of a computer&#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159867" cy="1309187"/>
                    </a:xfrm>
                    <a:prstGeom prst="rect">
                      <a:avLst/>
                    </a:prstGeom>
                    <a:noFill/>
                  </pic:spPr>
                </pic:pic>
              </a:graphicData>
            </a:graphic>
          </wp:inline>
        </w:drawing>
      </w:r>
    </w:p>
    <w:p w14:paraId="1C1A9962" w14:textId="384A2766" w:rsidR="00AA52AE" w:rsidRPr="006C6F04" w:rsidRDefault="00AA52AE" w:rsidP="00AA52AE">
      <w:pPr>
        <w:pStyle w:val="Caption"/>
      </w:pPr>
      <w:bookmarkStart w:id="88" w:name="_Toc165249142"/>
      <w:r w:rsidRPr="006C6F04">
        <w:t xml:space="preserve">Figure </w:t>
      </w:r>
      <w:r w:rsidRPr="006C6F04">
        <w:fldChar w:fldCharType="begin"/>
      </w:r>
      <w:r w:rsidRPr="006C6F04">
        <w:instrText xml:space="preserve"> SEQ Figure \* ARABIC </w:instrText>
      </w:r>
      <w:r w:rsidRPr="006C6F04">
        <w:fldChar w:fldCharType="separate"/>
      </w:r>
      <w:r w:rsidR="001737EC">
        <w:rPr>
          <w:noProof/>
        </w:rPr>
        <w:t>25</w:t>
      </w:r>
      <w:r w:rsidRPr="006C6F04">
        <w:fldChar w:fldCharType="end"/>
      </w:r>
      <w:r w:rsidRPr="006C6F04">
        <w:t>. Update to the latest STM32Cube IDE Version.</w:t>
      </w:r>
      <w:bookmarkEnd w:id="88"/>
    </w:p>
    <w:p w14:paraId="60B9BB5B" w14:textId="428F5384" w:rsidR="00AA52AE" w:rsidRPr="006C6F04" w:rsidRDefault="00AA52AE" w:rsidP="00AA52AE">
      <w:r w:rsidRPr="006C6F04">
        <w:lastRenderedPageBreak/>
        <w:t>After the update of STM32CubeIDE is completed, X-CUBE-AI is installed through the software package manager. For this study, X-CUBE-AI version 8.1.0 is being utilized.</w:t>
      </w:r>
    </w:p>
    <w:p w14:paraId="50558719" w14:textId="77777777" w:rsidR="00AA52AE" w:rsidRPr="006C6F04" w:rsidRDefault="00AA52AE" w:rsidP="00AA52AE">
      <w:pPr>
        <w:jc w:val="center"/>
      </w:pPr>
      <w:r w:rsidRPr="006C6F04">
        <w:rPr>
          <w:noProof/>
        </w:rPr>
        <w:drawing>
          <wp:inline distT="0" distB="0" distL="0" distR="0" wp14:anchorId="5DC3F293" wp14:editId="5E849699">
            <wp:extent cx="1981200" cy="1442508"/>
            <wp:effectExtent l="0" t="0" r="0" b="5715"/>
            <wp:docPr id="9866795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679534" name="Picture 1" descr="A screenshot of a computer&#10;&#10;Description automatically generated"/>
                    <pic:cNvPicPr/>
                  </pic:nvPicPr>
                  <pic:blipFill>
                    <a:blip r:embed="rId42"/>
                    <a:stretch>
                      <a:fillRect/>
                    </a:stretch>
                  </pic:blipFill>
                  <pic:spPr>
                    <a:xfrm>
                      <a:off x="0" y="0"/>
                      <a:ext cx="1994589" cy="1452257"/>
                    </a:xfrm>
                    <a:prstGeom prst="rect">
                      <a:avLst/>
                    </a:prstGeom>
                  </pic:spPr>
                </pic:pic>
              </a:graphicData>
            </a:graphic>
          </wp:inline>
        </w:drawing>
      </w:r>
    </w:p>
    <w:p w14:paraId="7C2C9947" w14:textId="3520046C" w:rsidR="00AA52AE" w:rsidRPr="006C6F04" w:rsidRDefault="00AA52AE" w:rsidP="00AA52AE">
      <w:pPr>
        <w:pStyle w:val="Caption"/>
      </w:pPr>
      <w:bookmarkStart w:id="89" w:name="_Toc165249143"/>
      <w:r w:rsidRPr="006C6F04">
        <w:t xml:space="preserve">Figure </w:t>
      </w:r>
      <w:r w:rsidRPr="006C6F04">
        <w:fldChar w:fldCharType="begin"/>
      </w:r>
      <w:r w:rsidRPr="006C6F04">
        <w:instrText xml:space="preserve"> SEQ Figure \* ARABIC </w:instrText>
      </w:r>
      <w:r w:rsidRPr="006C6F04">
        <w:fldChar w:fldCharType="separate"/>
      </w:r>
      <w:r w:rsidR="001737EC">
        <w:rPr>
          <w:noProof/>
        </w:rPr>
        <w:t>26</w:t>
      </w:r>
      <w:r w:rsidRPr="006C6F04">
        <w:fldChar w:fldCharType="end"/>
      </w:r>
      <w:r w:rsidRPr="006C6F04">
        <w:t>. X-CUBE-AI Installation.</w:t>
      </w:r>
      <w:bookmarkEnd w:id="89"/>
    </w:p>
    <w:p w14:paraId="07EBC0B3" w14:textId="677B82D8" w:rsidR="00AA52AE" w:rsidRPr="006C6F04" w:rsidRDefault="00AA52AE" w:rsidP="00AA52AE">
      <w:r w:rsidRPr="006C6F04">
        <w:t xml:space="preserve">After the installation of X-CUBE-AI, various configurations are required to integrate the model into STM32CubeIDE. Initially, M4 is selected and enabled for the X-CUBE-AI software packs. Subsequently, a network is added, and the TF Lite model is specified. A name is assigned to the model, and the TensorFlow Lite model trained is uploaded, as </w:t>
      </w:r>
      <w:r w:rsidR="0090254E" w:rsidRPr="006C6F04">
        <w:t>shown</w:t>
      </w:r>
      <w:r w:rsidRPr="006C6F04">
        <w:t xml:space="preserve"> in Figure </w:t>
      </w:r>
      <w:r w:rsidR="0090254E" w:rsidRPr="006C6F04">
        <w:t>27</w:t>
      </w:r>
      <w:r w:rsidRPr="006C6F04">
        <w:t>. The compression type for the model can be chosen from options including "None", "Lossless", "Low", "Medium", or "High", while optimization options comprise "Balanced", "Time", or "RAM". As real-time sensor readings will be provided to the model, validation inputs and outputs can be disregarded. Following this, the "analyze" button is utilized to assess whether the model possesses adequate Flash Memory and RAM for execution on hardware.</w:t>
      </w:r>
    </w:p>
    <w:p w14:paraId="7A4C526A" w14:textId="77777777" w:rsidR="00AA52AE" w:rsidRPr="006C6F04" w:rsidRDefault="00AA52AE" w:rsidP="00AA52AE">
      <w:pPr>
        <w:jc w:val="center"/>
      </w:pPr>
      <w:r w:rsidRPr="006C6F04">
        <w:rPr>
          <w:noProof/>
        </w:rPr>
        <w:drawing>
          <wp:inline distT="0" distB="0" distL="0" distR="0" wp14:anchorId="7C17EAC4" wp14:editId="194AC6EF">
            <wp:extent cx="2307772" cy="1697544"/>
            <wp:effectExtent l="0" t="0" r="0" b="0"/>
            <wp:docPr id="12337959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795962" name="Picture 1" descr="A screenshot of a computer&#10;&#10;Description automatically generated"/>
                    <pic:cNvPicPr/>
                  </pic:nvPicPr>
                  <pic:blipFill>
                    <a:blip r:embed="rId43"/>
                    <a:stretch>
                      <a:fillRect/>
                    </a:stretch>
                  </pic:blipFill>
                  <pic:spPr>
                    <a:xfrm>
                      <a:off x="0" y="0"/>
                      <a:ext cx="2326039" cy="1710980"/>
                    </a:xfrm>
                    <a:prstGeom prst="rect">
                      <a:avLst/>
                    </a:prstGeom>
                  </pic:spPr>
                </pic:pic>
              </a:graphicData>
            </a:graphic>
          </wp:inline>
        </w:drawing>
      </w:r>
    </w:p>
    <w:p w14:paraId="23001333" w14:textId="6E4ECAE3" w:rsidR="00260C24" w:rsidRPr="006C6F04" w:rsidRDefault="00AA52AE" w:rsidP="00E92E8E">
      <w:pPr>
        <w:pStyle w:val="Caption"/>
      </w:pPr>
      <w:bookmarkStart w:id="90" w:name="_Toc165249144"/>
      <w:r w:rsidRPr="006C6F04">
        <w:t xml:space="preserve">Figure </w:t>
      </w:r>
      <w:r w:rsidRPr="006C6F04">
        <w:fldChar w:fldCharType="begin"/>
      </w:r>
      <w:r w:rsidRPr="006C6F04">
        <w:instrText xml:space="preserve"> SEQ Figure \* ARABIC </w:instrText>
      </w:r>
      <w:r w:rsidRPr="006C6F04">
        <w:fldChar w:fldCharType="separate"/>
      </w:r>
      <w:r w:rsidR="001737EC">
        <w:rPr>
          <w:noProof/>
        </w:rPr>
        <w:t>27</w:t>
      </w:r>
      <w:r w:rsidRPr="006C6F04">
        <w:fldChar w:fldCharType="end"/>
      </w:r>
      <w:r w:rsidRPr="006C6F04">
        <w:t>. Model Implementation in STM32CubeIDE.</w:t>
      </w:r>
      <w:bookmarkEnd w:id="90"/>
    </w:p>
    <w:p w14:paraId="1F40F2B6" w14:textId="5DAA3128" w:rsidR="002E583C" w:rsidRPr="006C6F04" w:rsidRDefault="002E583C" w:rsidP="002E583C">
      <w:pPr>
        <w:pStyle w:val="Heading4"/>
      </w:pPr>
      <w:bookmarkStart w:id="91" w:name="_Toc165249072"/>
      <w:r w:rsidRPr="006C6F04">
        <w:t>3.2.2.</w:t>
      </w:r>
      <w:r w:rsidR="00C2253E" w:rsidRPr="006C6F04">
        <w:t>6</w:t>
      </w:r>
      <w:r w:rsidRPr="006C6F04">
        <w:t xml:space="preserve"> Configuring Timer16</w:t>
      </w:r>
      <w:r w:rsidR="00AE0588" w:rsidRPr="006C6F04">
        <w:t xml:space="preserve"> for Model Inference Time Calculation</w:t>
      </w:r>
      <w:bookmarkEnd w:id="91"/>
    </w:p>
    <w:p w14:paraId="71404632" w14:textId="65232BEA" w:rsidR="00260C24" w:rsidRPr="006C6F04" w:rsidRDefault="00260C24" w:rsidP="00260C24">
      <w:r w:rsidRPr="006C6F04">
        <w:t xml:space="preserve">To determine how long it takes for the DNN inference to be carried out on the STM32MP157F-DK2, Timer16 is being set up as illustrated in Figure </w:t>
      </w:r>
      <w:r w:rsidR="0090254E" w:rsidRPr="006C6F04">
        <w:t>28</w:t>
      </w:r>
      <w:r w:rsidRPr="006C6F04">
        <w:t>.</w:t>
      </w:r>
    </w:p>
    <w:p w14:paraId="49D1EE8A" w14:textId="77777777" w:rsidR="00260C24" w:rsidRPr="006C6F04" w:rsidRDefault="00260C24" w:rsidP="00260C24">
      <w:pPr>
        <w:jc w:val="center"/>
      </w:pPr>
      <w:r w:rsidRPr="006C6F04">
        <w:rPr>
          <w:noProof/>
        </w:rPr>
        <w:drawing>
          <wp:inline distT="0" distB="0" distL="0" distR="0" wp14:anchorId="75448781" wp14:editId="40FA89F9">
            <wp:extent cx="2291443" cy="1791043"/>
            <wp:effectExtent l="0" t="0" r="0" b="0"/>
            <wp:docPr id="18914865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486552" name="Picture 1" descr="A screenshot of a computer&#10;&#10;Description automatically generated"/>
                    <pic:cNvPicPr/>
                  </pic:nvPicPr>
                  <pic:blipFill rotWithShape="1">
                    <a:blip r:embed="rId44"/>
                    <a:srcRect b="19133"/>
                    <a:stretch/>
                  </pic:blipFill>
                  <pic:spPr bwMode="auto">
                    <a:xfrm>
                      <a:off x="0" y="0"/>
                      <a:ext cx="2300165" cy="1797860"/>
                    </a:xfrm>
                    <a:prstGeom prst="rect">
                      <a:avLst/>
                    </a:prstGeom>
                    <a:ln>
                      <a:noFill/>
                    </a:ln>
                    <a:extLst>
                      <a:ext uri="{53640926-AAD7-44D8-BBD7-CCE9431645EC}">
                        <a14:shadowObscured xmlns:a14="http://schemas.microsoft.com/office/drawing/2010/main"/>
                      </a:ext>
                    </a:extLst>
                  </pic:spPr>
                </pic:pic>
              </a:graphicData>
            </a:graphic>
          </wp:inline>
        </w:drawing>
      </w:r>
    </w:p>
    <w:p w14:paraId="1AA062B0" w14:textId="1A5DF120" w:rsidR="002E583C" w:rsidRPr="006C6F04" w:rsidRDefault="00260C24" w:rsidP="009B3085">
      <w:pPr>
        <w:pStyle w:val="Caption"/>
      </w:pPr>
      <w:bookmarkStart w:id="92" w:name="_Toc165249145"/>
      <w:r w:rsidRPr="006C6F04">
        <w:t xml:space="preserve">Figure </w:t>
      </w:r>
      <w:r w:rsidRPr="006C6F04">
        <w:fldChar w:fldCharType="begin"/>
      </w:r>
      <w:r w:rsidRPr="006C6F04">
        <w:instrText xml:space="preserve"> SEQ Figure \* ARABIC </w:instrText>
      </w:r>
      <w:r w:rsidRPr="006C6F04">
        <w:fldChar w:fldCharType="separate"/>
      </w:r>
      <w:r w:rsidR="001737EC">
        <w:rPr>
          <w:noProof/>
        </w:rPr>
        <w:t>28</w:t>
      </w:r>
      <w:r w:rsidRPr="006C6F04">
        <w:fldChar w:fldCharType="end"/>
      </w:r>
      <w:r w:rsidRPr="006C6F04">
        <w:t>. Timer16 Setup Configuration.</w:t>
      </w:r>
      <w:bookmarkEnd w:id="92"/>
    </w:p>
    <w:p w14:paraId="2512F037" w14:textId="5E9ED212" w:rsidR="00DB1957" w:rsidRPr="006C6F04" w:rsidRDefault="00DB1957" w:rsidP="00DB1957">
      <w:pPr>
        <w:pStyle w:val="Heading2"/>
      </w:pPr>
      <w:bookmarkStart w:id="93" w:name="_Toc165249073"/>
      <w:r w:rsidRPr="006C6F04">
        <w:lastRenderedPageBreak/>
        <w:t xml:space="preserve">3.3 </w:t>
      </w:r>
      <w:r w:rsidR="005F5FDD" w:rsidRPr="006C6F04">
        <w:t>Emotion Classification Model</w:t>
      </w:r>
      <w:bookmarkEnd w:id="93"/>
    </w:p>
    <w:p w14:paraId="01F307E7" w14:textId="48B37E3A" w:rsidR="005F5FDD" w:rsidRPr="006C6F04" w:rsidRDefault="00E85DBA" w:rsidP="00E85DBA">
      <w:pPr>
        <w:pStyle w:val="Heading3"/>
      </w:pPr>
      <w:bookmarkStart w:id="94" w:name="_Toc165249074"/>
      <w:r w:rsidRPr="006C6F04">
        <w:t>3.3.1 Data Pre-Processing, Filtering</w:t>
      </w:r>
      <w:r w:rsidR="002C7060" w:rsidRPr="006C6F04">
        <w:t xml:space="preserve">, </w:t>
      </w:r>
      <w:r w:rsidRPr="006C6F04">
        <w:t>Segmentation</w:t>
      </w:r>
      <w:r w:rsidR="002C7060" w:rsidRPr="006C6F04">
        <w:t xml:space="preserve"> and </w:t>
      </w:r>
      <w:r w:rsidR="00C00667" w:rsidRPr="006C6F04">
        <w:t>Normalisation</w:t>
      </w:r>
      <w:bookmarkEnd w:id="94"/>
    </w:p>
    <w:p w14:paraId="36E7BD16" w14:textId="4952209F" w:rsidR="00AF2510" w:rsidRPr="006C6F04" w:rsidRDefault="00AF2510" w:rsidP="00AF2510">
      <w:r w:rsidRPr="006C6F04">
        <w:t xml:space="preserve">WESAD dataset </w:t>
      </w:r>
      <w:sdt>
        <w:sdtPr>
          <w:rPr>
            <w:color w:val="000000"/>
          </w:rPr>
          <w:tag w:val="MENDELEY_CITATION_v3_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"/>
          <w:id w:val="1048194215"/>
          <w:placeholder>
            <w:docPart w:val="C8089B0053A74EA3B0F6E7DDF054D9D6"/>
          </w:placeholder>
        </w:sdtPr>
        <w:sdtContent>
          <w:r w:rsidR="009D13D2" w:rsidRPr="006C6F04">
            <w:rPr>
              <w:color w:val="000000"/>
            </w:rPr>
            <w:t>[69]</w:t>
          </w:r>
        </w:sdtContent>
      </w:sdt>
      <w:r w:rsidRPr="006C6F04">
        <w:t xml:space="preserve"> is downloaded and several files are presented in the folder. SX.pkl contains synchronized data and labels for each test subject. However, there is a significant amount of data inside SX.pkl and hence dataset preprocessing is carried out to filter only the ECG and labels. ECG from SX.pkl is given in </w:t>
      </w:r>
      <m:oMath>
        <m:r>
          <w:rPr>
            <w:rFonts w:ascii="Cambria Math" w:hAnsi="Cambria Math"/>
          </w:rPr>
          <m:t>mV</m:t>
        </m:r>
      </m:oMath>
      <w:r w:rsidRPr="006C6F04">
        <w:t xml:space="preserve"> values and hence conversion to 16-bit is needed using the following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6804"/>
        <w:gridCol w:w="1275"/>
      </w:tblGrid>
      <w:tr w:rsidR="00AF2510" w:rsidRPr="006C6F04" w14:paraId="567AC58A" w14:textId="77777777" w:rsidTr="00B910F9">
        <w:tc>
          <w:tcPr>
            <w:tcW w:w="1271" w:type="dxa"/>
          </w:tcPr>
          <w:p w14:paraId="734DD1C0" w14:textId="77777777" w:rsidR="00AF2510" w:rsidRPr="006C6F04" w:rsidRDefault="00AF2510" w:rsidP="00B910F9">
            <w:pPr>
              <w:rPr>
                <w:rFonts w:ascii="Cambria Math" w:hAnsi="Cambria Math"/>
              </w:rPr>
            </w:pPr>
          </w:p>
        </w:tc>
        <w:tc>
          <w:tcPr>
            <w:tcW w:w="6804" w:type="dxa"/>
            <w:vAlign w:val="center"/>
          </w:tcPr>
          <w:p w14:paraId="0B74AE03" w14:textId="77777777" w:rsidR="00AF2510" w:rsidRPr="006C6F04" w:rsidRDefault="00AF2510" w:rsidP="00B910F9">
            <w:pPr>
              <w:jc w:val="center"/>
            </w:pPr>
            <m:oMathPara>
              <m:oMath>
                <m:r>
                  <w:rPr>
                    <w:rFonts w:ascii="Cambria Math" w:hAnsi="Cambria Math"/>
                  </w:rPr>
                  <m:t>16_bit_raw_sensor_value=</m:t>
                </m:r>
                <m:d>
                  <m:dPr>
                    <m:ctrlPr>
                      <w:rPr>
                        <w:rFonts w:ascii="Cambria Math" w:hAnsi="Cambria Math"/>
                        <w:i/>
                      </w:rPr>
                    </m:ctrlPr>
                  </m:dPr>
                  <m:e>
                    <m:f>
                      <m:fPr>
                        <m:ctrlPr>
                          <w:rPr>
                            <w:rFonts w:ascii="Cambria Math" w:hAnsi="Cambria Math"/>
                            <w:i/>
                          </w:rPr>
                        </m:ctrlPr>
                      </m:fPr>
                      <m:num>
                        <m:r>
                          <w:rPr>
                            <w:rFonts w:ascii="Cambria Math" w:hAnsi="Cambria Math"/>
                          </w:rPr>
                          <m:t>ECG_millivolt</m:t>
                        </m:r>
                      </m:num>
                      <m:den>
                        <m:r>
                          <w:rPr>
                            <w:rFonts w:ascii="Cambria Math" w:hAnsi="Cambria Math"/>
                          </w:rPr>
                          <m:t>Vcc</m:t>
                        </m:r>
                      </m:den>
                    </m:f>
                    <m:r>
                      <w:rPr>
                        <w:rFonts w:ascii="Cambria Math" w:hAnsi="Cambria Math"/>
                      </w:rPr>
                      <m:t>+0.5</m:t>
                    </m:r>
                  </m:e>
                </m:d>
                <m:r>
                  <w:rPr>
                    <w:rFonts w:ascii="Cambria Math" w:hAnsi="Cambria Math"/>
                  </w:rPr>
                  <m:t>×chan_bit</m:t>
                </m:r>
              </m:oMath>
            </m:oMathPara>
          </w:p>
        </w:tc>
        <w:tc>
          <w:tcPr>
            <w:tcW w:w="1275" w:type="dxa"/>
          </w:tcPr>
          <w:p w14:paraId="164454ED" w14:textId="6610808E" w:rsidR="00AF2510" w:rsidRPr="006C6F04" w:rsidRDefault="00AF2510" w:rsidP="00B910F9">
            <w:pPr>
              <w:pStyle w:val="Caption"/>
              <w:jc w:val="right"/>
            </w:pPr>
            <w:r w:rsidRPr="006C6F04">
              <w:t xml:space="preserve">Equ </w:t>
            </w:r>
            <w:r w:rsidRPr="006C6F04">
              <w:fldChar w:fldCharType="begin"/>
            </w:r>
            <w:r w:rsidRPr="006C6F04">
              <w:instrText xml:space="preserve"> SEQ Equ \* ARABIC </w:instrText>
            </w:r>
            <w:r w:rsidRPr="006C6F04">
              <w:fldChar w:fldCharType="separate"/>
            </w:r>
            <w:r w:rsidR="001737EC">
              <w:rPr>
                <w:noProof/>
              </w:rPr>
              <w:t>3</w:t>
            </w:r>
            <w:r w:rsidRPr="006C6F04">
              <w:fldChar w:fldCharType="end"/>
            </w:r>
          </w:p>
        </w:tc>
      </w:tr>
    </w:tbl>
    <w:p w14:paraId="3EF916E0" w14:textId="77777777" w:rsidR="00AF2510" w:rsidRPr="006C6F04" w:rsidRDefault="00AF2510" w:rsidP="00AF2510">
      <w:r w:rsidRPr="006C6F04">
        <w:t xml:space="preserve">Whereby </w:t>
      </w:r>
      <m:oMath>
        <m:r>
          <w:rPr>
            <w:rFonts w:ascii="Cambria Math" w:hAnsi="Cambria Math"/>
          </w:rPr>
          <m:t>Vcc=3V</m:t>
        </m:r>
      </m:oMath>
      <w:r w:rsidRPr="006C6F04">
        <w:t>,</w:t>
      </w:r>
    </w:p>
    <w:p w14:paraId="74EF5DBF" w14:textId="77777777" w:rsidR="00AF2510" w:rsidRPr="006C6F04" w:rsidRDefault="00AF2510" w:rsidP="00AF2510">
      <w:pPr>
        <w:ind w:firstLine="720"/>
      </w:pPr>
      <w:r w:rsidRPr="006C6F04">
        <w:t xml:space="preserve">    </w:t>
      </w:r>
      <m:oMath>
        <m:r>
          <w:rPr>
            <w:rFonts w:ascii="Cambria Math" w:hAnsi="Cambria Math"/>
          </w:rPr>
          <m:t>cha</m:t>
        </m:r>
        <m:sSub>
          <m:sSubPr>
            <m:ctrlPr>
              <w:rPr>
                <w:rFonts w:ascii="Cambria Math" w:hAnsi="Cambria Math"/>
                <w:i/>
              </w:rPr>
            </m:ctrlPr>
          </m:sSubPr>
          <m:e>
            <m:r>
              <w:rPr>
                <w:rFonts w:ascii="Cambria Math" w:hAnsi="Cambria Math"/>
              </w:rPr>
              <m:t>n</m:t>
            </m:r>
          </m:e>
          <m:sub>
            <m:r>
              <w:rPr>
                <w:rFonts w:ascii="Cambria Math" w:hAnsi="Cambria Math"/>
              </w:rPr>
              <m:t>bit</m:t>
            </m:r>
          </m:sub>
        </m:sSub>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16</m:t>
            </m:r>
          </m:sup>
        </m:sSup>
      </m:oMath>
      <w:r w:rsidRPr="006C6F04">
        <w:t>.</w:t>
      </w:r>
    </w:p>
    <w:p w14:paraId="1DEC6871" w14:textId="77777777" w:rsidR="00AF2510" w:rsidRPr="006C6F04" w:rsidRDefault="00AF2510" w:rsidP="00AF2510"/>
    <w:p w14:paraId="7CC93285" w14:textId="7D5FFDE9" w:rsidR="00AF2510" w:rsidRPr="006C6F04" w:rsidRDefault="00AF2510" w:rsidP="00AF2510">
      <w:r w:rsidRPr="006C6F04">
        <w:t xml:space="preserve">In this study, the ECG signals were initially downsampled to 500Hz and categorized and filtered into two distinct groups based on the given labels which are stress and non-stress (neutral). A Python script is written to preprocess the data using Pickle, Pandas and Numpy libraries. </w:t>
      </w:r>
    </w:p>
    <w:p w14:paraId="4DA40809" w14:textId="77777777" w:rsidR="00AF2510" w:rsidRPr="006C6F04" w:rsidRDefault="00AF2510" w:rsidP="00AF2510">
      <w:pPr>
        <w:jc w:val="center"/>
      </w:pPr>
      <w:r w:rsidRPr="006C6F04">
        <w:rPr>
          <w:noProof/>
        </w:rPr>
        <w:drawing>
          <wp:inline distT="0" distB="0" distL="0" distR="0" wp14:anchorId="77B6CCD4" wp14:editId="435252E2">
            <wp:extent cx="4822371" cy="2981009"/>
            <wp:effectExtent l="0" t="0" r="0" b="0"/>
            <wp:docPr id="89902251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022518" name="Picture 1" descr="A screenshot of a computer code&#10;&#10;Description automatically generated"/>
                    <pic:cNvPicPr/>
                  </pic:nvPicPr>
                  <pic:blipFill>
                    <a:blip r:embed="rId45"/>
                    <a:stretch>
                      <a:fillRect/>
                    </a:stretch>
                  </pic:blipFill>
                  <pic:spPr>
                    <a:xfrm>
                      <a:off x="0" y="0"/>
                      <a:ext cx="4822371" cy="2981009"/>
                    </a:xfrm>
                    <a:prstGeom prst="rect">
                      <a:avLst/>
                    </a:prstGeom>
                  </pic:spPr>
                </pic:pic>
              </a:graphicData>
            </a:graphic>
          </wp:inline>
        </w:drawing>
      </w:r>
    </w:p>
    <w:p w14:paraId="28D51484" w14:textId="63972D9F" w:rsidR="00AF2510" w:rsidRPr="006C6F04" w:rsidRDefault="00AF2510" w:rsidP="00AF2510">
      <w:pPr>
        <w:pStyle w:val="Caption"/>
      </w:pPr>
      <w:bookmarkStart w:id="95" w:name="_Toc165249146"/>
      <w:r w:rsidRPr="006C6F04">
        <w:t xml:space="preserve">Figure </w:t>
      </w:r>
      <w:r w:rsidRPr="006C6F04">
        <w:fldChar w:fldCharType="begin"/>
      </w:r>
      <w:r w:rsidRPr="006C6F04">
        <w:instrText xml:space="preserve"> SEQ Figure \* ARABIC </w:instrText>
      </w:r>
      <w:r w:rsidRPr="006C6F04">
        <w:fldChar w:fldCharType="separate"/>
      </w:r>
      <w:r w:rsidR="001737EC">
        <w:rPr>
          <w:noProof/>
        </w:rPr>
        <w:t>29</w:t>
      </w:r>
      <w:r w:rsidRPr="006C6F04">
        <w:fldChar w:fldCharType="end"/>
      </w:r>
      <w:r w:rsidRPr="006C6F04">
        <w:t>. Dataset preprocessing code.</w:t>
      </w:r>
      <w:bookmarkEnd w:id="95"/>
    </w:p>
    <w:p w14:paraId="17DA1B7C" w14:textId="12A8C3F8" w:rsidR="00AF2510" w:rsidRPr="006C6F04" w:rsidRDefault="00434C40" w:rsidP="00AF2510">
      <w:r w:rsidRPr="006C6F04">
        <w:t xml:space="preserve">The data is structured so that each row begins with 500 consecutive heartbeats, followed by a label indicating the type of heartbeat. Subsequently, the next row contains another set of 500 consecutive heartbeats, with the label appearing </w:t>
      </w:r>
      <w:r w:rsidR="00DB3153" w:rsidRPr="006C6F04">
        <w:t>in</w:t>
      </w:r>
      <w:r w:rsidRPr="006C6F04">
        <w:t xml:space="preserve"> column 501. </w:t>
      </w:r>
      <w:r w:rsidR="00DB3153" w:rsidRPr="006C6F04">
        <w:t>The example</w:t>
      </w:r>
      <w:r w:rsidR="00972C6C" w:rsidRPr="006C6F04">
        <w:t xml:space="preserve"> </w:t>
      </w:r>
      <w:r w:rsidR="00AF2510" w:rsidRPr="006C6F04">
        <w:t xml:space="preserve">can be visualized as shown in Figure </w:t>
      </w:r>
      <w:r w:rsidR="0090254E" w:rsidRPr="006C6F04">
        <w:t>30</w:t>
      </w:r>
      <w:r w:rsidR="00AF2510" w:rsidRPr="006C6F04">
        <w:t>.</w:t>
      </w:r>
    </w:p>
    <w:p w14:paraId="255D114E" w14:textId="77777777" w:rsidR="00AF2510" w:rsidRPr="006C6F04" w:rsidRDefault="00AF2510" w:rsidP="004408B3">
      <w:pPr>
        <w:jc w:val="center"/>
      </w:pPr>
      <w:r w:rsidRPr="006C6F04">
        <w:rPr>
          <w:noProof/>
        </w:rPr>
        <w:drawing>
          <wp:inline distT="0" distB="0" distL="0" distR="0" wp14:anchorId="4465EDC9" wp14:editId="5C7F5FD9">
            <wp:extent cx="3610413" cy="1181100"/>
            <wp:effectExtent l="0" t="0" r="9525" b="0"/>
            <wp:docPr id="178968570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685709" name="Picture 1" descr="A screenshot of a computer screen&#10;&#10;Description automatically generated"/>
                    <pic:cNvPicPr/>
                  </pic:nvPicPr>
                  <pic:blipFill>
                    <a:blip r:embed="rId46"/>
                    <a:stretch>
                      <a:fillRect/>
                    </a:stretch>
                  </pic:blipFill>
                  <pic:spPr>
                    <a:xfrm>
                      <a:off x="0" y="0"/>
                      <a:ext cx="3613623" cy="1182150"/>
                    </a:xfrm>
                    <a:prstGeom prst="rect">
                      <a:avLst/>
                    </a:prstGeom>
                  </pic:spPr>
                </pic:pic>
              </a:graphicData>
            </a:graphic>
          </wp:inline>
        </w:drawing>
      </w:r>
    </w:p>
    <w:p w14:paraId="7E6DAC15" w14:textId="25330D03" w:rsidR="00AF2510" w:rsidRPr="006C6F04" w:rsidRDefault="00AF2510" w:rsidP="00AF2510">
      <w:pPr>
        <w:pStyle w:val="Caption"/>
      </w:pPr>
      <w:bookmarkStart w:id="96" w:name="_Toc165249147"/>
      <w:r w:rsidRPr="006C6F04">
        <w:t xml:space="preserve">Figure </w:t>
      </w:r>
      <w:r w:rsidRPr="006C6F04">
        <w:fldChar w:fldCharType="begin"/>
      </w:r>
      <w:r w:rsidRPr="006C6F04">
        <w:instrText xml:space="preserve"> SEQ Figure \* ARABIC </w:instrText>
      </w:r>
      <w:r w:rsidRPr="006C6F04">
        <w:fldChar w:fldCharType="separate"/>
      </w:r>
      <w:r w:rsidR="001737EC">
        <w:rPr>
          <w:noProof/>
        </w:rPr>
        <w:t>30</w:t>
      </w:r>
      <w:r w:rsidRPr="006C6F04">
        <w:fldChar w:fldCharType="end"/>
      </w:r>
      <w:r w:rsidRPr="006C6F04">
        <w:t>. Preprocessed data tabulated.</w:t>
      </w:r>
      <w:bookmarkEnd w:id="96"/>
    </w:p>
    <w:p w14:paraId="506F9E29" w14:textId="1CE26998" w:rsidR="00AF2510" w:rsidRPr="006C6F04" w:rsidRDefault="00AF2510" w:rsidP="00AF2510">
      <w:r w:rsidRPr="006C6F04">
        <w:lastRenderedPageBreak/>
        <w:t xml:space="preserve">The data of all subjects are combined under one CSV file to be used for training. “1” in the dataset represents non-stress while “2” represents stress. After comparing the distribution of data across classes, it is noted that the “non-stress” class is significantly higher than the “stress” class, which is shown in Figure </w:t>
      </w:r>
      <w:r w:rsidR="0090254E" w:rsidRPr="006C6F04">
        <w:t>31</w:t>
      </w:r>
      <w:r w:rsidRPr="006C6F04">
        <w:t>.</w:t>
      </w:r>
    </w:p>
    <w:p w14:paraId="65136089" w14:textId="77777777" w:rsidR="00AF2510" w:rsidRPr="006C6F04" w:rsidRDefault="00AF2510" w:rsidP="00AF2510">
      <w:pPr>
        <w:jc w:val="center"/>
      </w:pPr>
      <w:r w:rsidRPr="006C6F04">
        <w:rPr>
          <w:noProof/>
        </w:rPr>
        <w:drawing>
          <wp:inline distT="0" distB="0" distL="0" distR="0" wp14:anchorId="22E487B9" wp14:editId="5BB30852">
            <wp:extent cx="2657934" cy="1660071"/>
            <wp:effectExtent l="0" t="0" r="9525" b="0"/>
            <wp:docPr id="774502407" name="Picture 8" descr="A graph of data in a r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502407" name="Picture 8" descr="A graph of data in a row&#10;&#10;Description automatically generated with medium confidence"/>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71709" cy="1668675"/>
                    </a:xfrm>
                    <a:prstGeom prst="rect">
                      <a:avLst/>
                    </a:prstGeom>
                    <a:noFill/>
                    <a:ln>
                      <a:noFill/>
                    </a:ln>
                  </pic:spPr>
                </pic:pic>
              </a:graphicData>
            </a:graphic>
          </wp:inline>
        </w:drawing>
      </w:r>
    </w:p>
    <w:p w14:paraId="336B5936" w14:textId="0AE57EE9" w:rsidR="00AF2510" w:rsidRPr="006C6F04" w:rsidRDefault="00AF2510" w:rsidP="00AF2510">
      <w:pPr>
        <w:pStyle w:val="Caption"/>
      </w:pPr>
      <w:bookmarkStart w:id="97" w:name="_Toc165249148"/>
      <w:r w:rsidRPr="006C6F04">
        <w:t xml:space="preserve">Figure </w:t>
      </w:r>
      <w:r w:rsidRPr="006C6F04">
        <w:fldChar w:fldCharType="begin"/>
      </w:r>
      <w:r w:rsidRPr="006C6F04">
        <w:instrText xml:space="preserve"> SEQ Figure \* ARABIC </w:instrText>
      </w:r>
      <w:r w:rsidRPr="006C6F04">
        <w:fldChar w:fldCharType="separate"/>
      </w:r>
      <w:r w:rsidR="001737EC">
        <w:rPr>
          <w:noProof/>
        </w:rPr>
        <w:t>31</w:t>
      </w:r>
      <w:r w:rsidRPr="006C6F04">
        <w:fldChar w:fldCharType="end"/>
      </w:r>
      <w:r w:rsidRPr="006C6F04">
        <w:t xml:space="preserve">. Distribution of Data Across Classes. (Before </w:t>
      </w:r>
      <w:r w:rsidR="00C00667" w:rsidRPr="006C6F04">
        <w:t>Normalisation</w:t>
      </w:r>
      <w:r w:rsidRPr="006C6F04">
        <w:t>)</w:t>
      </w:r>
      <w:bookmarkEnd w:id="97"/>
    </w:p>
    <w:p w14:paraId="384A469B" w14:textId="6B4D14D8" w:rsidR="00AF2510" w:rsidRPr="006C6F04" w:rsidRDefault="00AF2510" w:rsidP="00AF2510">
      <w:r w:rsidRPr="006C6F04">
        <w:t xml:space="preserve">Hence, the dataset is further processed to normalise the number of classes so that there is no bias when training the model. The </w:t>
      </w:r>
      <w:r w:rsidR="00C00667" w:rsidRPr="006C6F04">
        <w:t>normalise</w:t>
      </w:r>
      <w:r w:rsidRPr="006C6F04">
        <w:t xml:space="preserve">d distribution of classes is </w:t>
      </w:r>
      <w:r w:rsidR="00DB3153" w:rsidRPr="006C6F04">
        <w:t>illustrated</w:t>
      </w:r>
      <w:r w:rsidRPr="006C6F04">
        <w:t xml:space="preserve"> in Figure </w:t>
      </w:r>
      <w:r w:rsidR="0090254E" w:rsidRPr="006C6F04">
        <w:t>32</w:t>
      </w:r>
      <w:r w:rsidRPr="006C6F04">
        <w:t>. The additional dataset from the “non-stress” class is randomly removed so that both classes have an equal amount of dataset.</w:t>
      </w:r>
    </w:p>
    <w:p w14:paraId="148387EC" w14:textId="77777777" w:rsidR="00AF2510" w:rsidRPr="006C6F04" w:rsidRDefault="00AF2510" w:rsidP="00AF2510">
      <w:pPr>
        <w:jc w:val="center"/>
      </w:pPr>
      <w:r w:rsidRPr="006C6F04">
        <w:rPr>
          <w:noProof/>
        </w:rPr>
        <w:drawing>
          <wp:inline distT="0" distB="0" distL="0" distR="0" wp14:anchorId="529D7C37" wp14:editId="77C2710D">
            <wp:extent cx="2692789" cy="1681843"/>
            <wp:effectExtent l="0" t="0" r="0" b="0"/>
            <wp:docPr id="1181191089" name="Picture 9" descr="A graph of data in a r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191089" name="Picture 9" descr="A graph of data in a row&#10;&#10;Description automatically generated with medium confidence"/>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710555" cy="1692939"/>
                    </a:xfrm>
                    <a:prstGeom prst="rect">
                      <a:avLst/>
                    </a:prstGeom>
                    <a:noFill/>
                    <a:ln>
                      <a:noFill/>
                    </a:ln>
                  </pic:spPr>
                </pic:pic>
              </a:graphicData>
            </a:graphic>
          </wp:inline>
        </w:drawing>
      </w:r>
    </w:p>
    <w:p w14:paraId="0BB3A44B" w14:textId="144470F7" w:rsidR="00AF2510" w:rsidRPr="006C6F04" w:rsidRDefault="00AF2510" w:rsidP="00244527">
      <w:pPr>
        <w:pStyle w:val="Caption"/>
      </w:pPr>
      <w:bookmarkStart w:id="98" w:name="_Toc165249149"/>
      <w:r w:rsidRPr="006C6F04">
        <w:t xml:space="preserve">Figure </w:t>
      </w:r>
      <w:r w:rsidRPr="006C6F04">
        <w:fldChar w:fldCharType="begin"/>
      </w:r>
      <w:r w:rsidRPr="006C6F04">
        <w:instrText xml:space="preserve"> SEQ Figure \* ARABIC </w:instrText>
      </w:r>
      <w:r w:rsidRPr="006C6F04">
        <w:fldChar w:fldCharType="separate"/>
      </w:r>
      <w:r w:rsidR="001737EC">
        <w:rPr>
          <w:noProof/>
        </w:rPr>
        <w:t>32</w:t>
      </w:r>
      <w:r w:rsidRPr="006C6F04">
        <w:fldChar w:fldCharType="end"/>
      </w:r>
      <w:r w:rsidRPr="006C6F04">
        <w:t xml:space="preserve">. Distribution of Data Across Classes. (After </w:t>
      </w:r>
      <w:r w:rsidR="00C00667" w:rsidRPr="006C6F04">
        <w:t>Normalisation</w:t>
      </w:r>
      <w:r w:rsidRPr="006C6F04">
        <w:t>)</w:t>
      </w:r>
      <w:bookmarkEnd w:id="98"/>
    </w:p>
    <w:p w14:paraId="05B295F6" w14:textId="4A122FE7" w:rsidR="00AF2510" w:rsidRPr="006C6F04" w:rsidRDefault="00AF2510" w:rsidP="00AF2510">
      <w:r w:rsidRPr="006C6F04">
        <w:t xml:space="preserve">The sample of preprocessed data is shown in Figure </w:t>
      </w:r>
      <w:r w:rsidR="0090254E" w:rsidRPr="006C6F04">
        <w:t>33</w:t>
      </w:r>
      <w:r w:rsidRPr="006C6F04">
        <w:t>.</w:t>
      </w:r>
    </w:p>
    <w:p w14:paraId="2F2FA123" w14:textId="77777777" w:rsidR="00AF2510" w:rsidRPr="006C6F04" w:rsidRDefault="00AF2510" w:rsidP="00AF2510">
      <w:r w:rsidRPr="006C6F04">
        <w:rPr>
          <w:noProof/>
        </w:rPr>
        <w:drawing>
          <wp:inline distT="0" distB="0" distL="0" distR="0" wp14:anchorId="39E21BEB" wp14:editId="3255D892">
            <wp:extent cx="1170940" cy="1206759"/>
            <wp:effectExtent l="0" t="0" r="0" b="0"/>
            <wp:docPr id="681173189" name="Picture 10"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22208" name="Picture 10" descr="A graph with a line&#10;&#10;Description automatically generated"/>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b="79722"/>
                    <a:stretch/>
                  </pic:blipFill>
                  <pic:spPr bwMode="auto">
                    <a:xfrm>
                      <a:off x="0" y="0"/>
                      <a:ext cx="1178260" cy="1214303"/>
                    </a:xfrm>
                    <a:prstGeom prst="rect">
                      <a:avLst/>
                    </a:prstGeom>
                    <a:noFill/>
                    <a:ln>
                      <a:noFill/>
                    </a:ln>
                    <a:extLst>
                      <a:ext uri="{53640926-AAD7-44D8-BBD7-CCE9431645EC}">
                        <a14:shadowObscured xmlns:a14="http://schemas.microsoft.com/office/drawing/2010/main"/>
                      </a:ext>
                    </a:extLst>
                  </pic:spPr>
                </pic:pic>
              </a:graphicData>
            </a:graphic>
          </wp:inline>
        </w:drawing>
      </w:r>
      <w:r w:rsidRPr="006C6F04">
        <w:rPr>
          <w:noProof/>
        </w:rPr>
        <w:drawing>
          <wp:inline distT="0" distB="0" distL="0" distR="0" wp14:anchorId="2262167B" wp14:editId="2805446D">
            <wp:extent cx="1170841" cy="1212979"/>
            <wp:effectExtent l="0" t="0" r="0" b="6350"/>
            <wp:docPr id="259704078" name="Picture 10"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22208" name="Picture 10" descr="A graph with a line&#10;&#10;Description automatically generated"/>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19860" b="59756"/>
                    <a:stretch/>
                  </pic:blipFill>
                  <pic:spPr bwMode="auto">
                    <a:xfrm>
                      <a:off x="0" y="0"/>
                      <a:ext cx="1178260" cy="1220665"/>
                    </a:xfrm>
                    <a:prstGeom prst="rect">
                      <a:avLst/>
                    </a:prstGeom>
                    <a:noFill/>
                    <a:ln>
                      <a:noFill/>
                    </a:ln>
                    <a:extLst>
                      <a:ext uri="{53640926-AAD7-44D8-BBD7-CCE9431645EC}">
                        <a14:shadowObscured xmlns:a14="http://schemas.microsoft.com/office/drawing/2010/main"/>
                      </a:ext>
                    </a:extLst>
                  </pic:spPr>
                </pic:pic>
              </a:graphicData>
            </a:graphic>
          </wp:inline>
        </w:drawing>
      </w:r>
      <w:r w:rsidRPr="006C6F04">
        <w:rPr>
          <w:noProof/>
        </w:rPr>
        <w:drawing>
          <wp:inline distT="0" distB="0" distL="0" distR="0" wp14:anchorId="6D1ED7F8" wp14:editId="53504525">
            <wp:extent cx="1170812" cy="1212979"/>
            <wp:effectExtent l="0" t="0" r="0" b="6350"/>
            <wp:docPr id="1575870772" name="Picture 10"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22208" name="Picture 10" descr="A graph with a line&#10;&#10;Description automatically generated"/>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39824" b="39791"/>
                    <a:stretch/>
                  </pic:blipFill>
                  <pic:spPr bwMode="auto">
                    <a:xfrm>
                      <a:off x="0" y="0"/>
                      <a:ext cx="1178260" cy="1220695"/>
                    </a:xfrm>
                    <a:prstGeom prst="rect">
                      <a:avLst/>
                    </a:prstGeom>
                    <a:noFill/>
                    <a:ln>
                      <a:noFill/>
                    </a:ln>
                    <a:extLst>
                      <a:ext uri="{53640926-AAD7-44D8-BBD7-CCE9431645EC}">
                        <a14:shadowObscured xmlns:a14="http://schemas.microsoft.com/office/drawing/2010/main"/>
                      </a:ext>
                    </a:extLst>
                  </pic:spPr>
                </pic:pic>
              </a:graphicData>
            </a:graphic>
          </wp:inline>
        </w:drawing>
      </w:r>
      <w:r w:rsidRPr="006C6F04">
        <w:rPr>
          <w:noProof/>
        </w:rPr>
        <w:drawing>
          <wp:inline distT="0" distB="0" distL="0" distR="0" wp14:anchorId="4979869D" wp14:editId="562E1DA2">
            <wp:extent cx="1170755" cy="1200539"/>
            <wp:effectExtent l="0" t="0" r="0" b="0"/>
            <wp:docPr id="2003335764" name="Picture 10"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22208" name="Picture 10" descr="A graph with a line&#10;&#10;Description automatically generated"/>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59788" b="20035"/>
                    <a:stretch/>
                  </pic:blipFill>
                  <pic:spPr bwMode="auto">
                    <a:xfrm>
                      <a:off x="0" y="0"/>
                      <a:ext cx="1178260" cy="1208235"/>
                    </a:xfrm>
                    <a:prstGeom prst="rect">
                      <a:avLst/>
                    </a:prstGeom>
                    <a:noFill/>
                    <a:ln>
                      <a:noFill/>
                    </a:ln>
                    <a:extLst>
                      <a:ext uri="{53640926-AAD7-44D8-BBD7-CCE9431645EC}">
                        <a14:shadowObscured xmlns:a14="http://schemas.microsoft.com/office/drawing/2010/main"/>
                      </a:ext>
                    </a:extLst>
                  </pic:spPr>
                </pic:pic>
              </a:graphicData>
            </a:graphic>
          </wp:inline>
        </w:drawing>
      </w:r>
      <w:r w:rsidRPr="006C6F04">
        <w:rPr>
          <w:noProof/>
        </w:rPr>
        <w:drawing>
          <wp:inline distT="0" distB="0" distL="0" distR="0" wp14:anchorId="4233BF92" wp14:editId="56491735">
            <wp:extent cx="1170940" cy="1204961"/>
            <wp:effectExtent l="0" t="0" r="0" b="0"/>
            <wp:docPr id="1723322208" name="Picture 10"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22208" name="Picture 10" descr="A graph with a line&#10;&#10;Description automatically generated"/>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79752"/>
                    <a:stretch/>
                  </pic:blipFill>
                  <pic:spPr bwMode="auto">
                    <a:xfrm>
                      <a:off x="0" y="0"/>
                      <a:ext cx="1178260" cy="1212494"/>
                    </a:xfrm>
                    <a:prstGeom prst="rect">
                      <a:avLst/>
                    </a:prstGeom>
                    <a:noFill/>
                    <a:ln>
                      <a:noFill/>
                    </a:ln>
                    <a:extLst>
                      <a:ext uri="{53640926-AAD7-44D8-BBD7-CCE9431645EC}">
                        <a14:shadowObscured xmlns:a14="http://schemas.microsoft.com/office/drawing/2010/main"/>
                      </a:ext>
                    </a:extLst>
                  </pic:spPr>
                </pic:pic>
              </a:graphicData>
            </a:graphic>
          </wp:inline>
        </w:drawing>
      </w:r>
    </w:p>
    <w:p w14:paraId="716569D9" w14:textId="40B0E95B" w:rsidR="00AF2510" w:rsidRPr="006C6F04" w:rsidRDefault="00AF2510" w:rsidP="00793521">
      <w:pPr>
        <w:pStyle w:val="Caption"/>
      </w:pPr>
      <w:bookmarkStart w:id="99" w:name="_Toc165249150"/>
      <w:r w:rsidRPr="006C6F04">
        <w:t xml:space="preserve">Figure </w:t>
      </w:r>
      <w:r w:rsidRPr="006C6F04">
        <w:fldChar w:fldCharType="begin"/>
      </w:r>
      <w:r w:rsidRPr="006C6F04">
        <w:instrText xml:space="preserve"> SEQ Figure \* ARABIC </w:instrText>
      </w:r>
      <w:r w:rsidRPr="006C6F04">
        <w:fldChar w:fldCharType="separate"/>
      </w:r>
      <w:r w:rsidR="001737EC">
        <w:rPr>
          <w:noProof/>
        </w:rPr>
        <w:t>33</w:t>
      </w:r>
      <w:r w:rsidRPr="006C6F04">
        <w:fldChar w:fldCharType="end"/>
      </w:r>
      <w:r w:rsidRPr="006C6F04">
        <w:t>. Sample of preprocessed 500Hz data.</w:t>
      </w:r>
      <w:bookmarkEnd w:id="99"/>
    </w:p>
    <w:p w14:paraId="3DD415E3" w14:textId="7EC66134" w:rsidR="00E85DBA" w:rsidRPr="006C6F04" w:rsidRDefault="00AF2510" w:rsidP="00E85DBA">
      <w:r w:rsidRPr="006C6F04">
        <w:t xml:space="preserve">Various sampling frequencies (500Hz, 1000Hz, 1500Hz, …, 5000Hz) are tested to ensure the model is accurate and lightweight. Experiments were carried out to determine the limitations of the ARM Cortex-M4. </w:t>
      </w:r>
    </w:p>
    <w:p w14:paraId="38C29466" w14:textId="77777777" w:rsidR="00E85DBA" w:rsidRPr="006C6F04" w:rsidRDefault="00E85DBA" w:rsidP="00E85DBA"/>
    <w:p w14:paraId="442D5FFF" w14:textId="35733FAA" w:rsidR="00E85DBA" w:rsidRPr="006C6F04" w:rsidRDefault="00E85DBA" w:rsidP="00E85DBA">
      <w:pPr>
        <w:pStyle w:val="Heading3"/>
      </w:pPr>
      <w:bookmarkStart w:id="100" w:name="_Toc165249075"/>
      <w:r w:rsidRPr="006C6F04">
        <w:lastRenderedPageBreak/>
        <w:t xml:space="preserve">3.3.2 </w:t>
      </w:r>
      <w:r w:rsidR="008B7561" w:rsidRPr="006C6F04">
        <w:t>Model Training and Validation</w:t>
      </w:r>
      <w:bookmarkEnd w:id="100"/>
    </w:p>
    <w:p w14:paraId="30EB7A06" w14:textId="1FAA501D" w:rsidR="00BE7C5E" w:rsidRPr="006C6F04" w:rsidRDefault="00BE7C5E" w:rsidP="0002755E">
      <w:pPr>
        <w:rPr>
          <w:iCs/>
        </w:rPr>
      </w:pPr>
      <w:r w:rsidRPr="006C6F04">
        <w:t xml:space="preserve">The preprocessed data were divided into two subsets: 85% for training and 15% for validation. This ensures </w:t>
      </w:r>
      <w:r w:rsidR="00C429DB" w:rsidRPr="006C6F04">
        <w:t>a significant amount of data is used for training, while</w:t>
      </w:r>
      <w:r w:rsidRPr="006C6F04">
        <w:t xml:space="preserve"> </w:t>
      </w:r>
      <w:r w:rsidR="00C429DB" w:rsidRPr="006C6F04">
        <w:t xml:space="preserve">a small amount is being </w:t>
      </w:r>
      <w:r w:rsidRPr="006C6F04">
        <w:t>validated to monitor</w:t>
      </w:r>
      <w:r w:rsidR="00C429DB" w:rsidRPr="006C6F04">
        <w:t xml:space="preserve"> the performance of unseen data</w:t>
      </w:r>
      <w:r w:rsidRPr="006C6F04">
        <w:t>.</w:t>
      </w:r>
    </w:p>
    <w:p w14:paraId="4AA0DB35" w14:textId="77777777" w:rsidR="004B100F" w:rsidRPr="006C6F04" w:rsidRDefault="004B100F" w:rsidP="004B100F"/>
    <w:p w14:paraId="57DF1EC5" w14:textId="7577BCA5" w:rsidR="004B100F" w:rsidRPr="006C6F04" w:rsidRDefault="004B100F" w:rsidP="004B100F">
      <w:r w:rsidRPr="006C6F04">
        <w:t xml:space="preserve">Validation of the model is conducted using accuracy and loss metrics. Throughout training epochs, the validation accuracy is tracked and compared. If an improvement is observed, the model is saved as the best-performing one, and this process iterates until training </w:t>
      </w:r>
      <w:r w:rsidR="00C429DB" w:rsidRPr="006C6F04">
        <w:t>ends</w:t>
      </w:r>
      <w:r w:rsidRPr="006C6F04">
        <w:t xml:space="preserve">. Ultimately, the model with the highest validation accuracy is saved as the best model, which is then evaluated using test data to </w:t>
      </w:r>
      <w:r w:rsidR="00C429DB" w:rsidRPr="006C6F04">
        <w:t>determine</w:t>
      </w:r>
      <w:r w:rsidRPr="006C6F04">
        <w:t xml:space="preserve"> its accuracy. </w:t>
      </w:r>
    </w:p>
    <w:p w14:paraId="4878A858" w14:textId="77777777" w:rsidR="004B100F" w:rsidRPr="006C6F04" w:rsidRDefault="004B100F" w:rsidP="004B100F"/>
    <w:p w14:paraId="36220871" w14:textId="319F585A" w:rsidR="003356DE" w:rsidRPr="006C6F04" w:rsidRDefault="003356DE" w:rsidP="004B100F">
      <w:r w:rsidRPr="006C6F04">
        <w:t xml:space="preserve">Two different models, ANN and CNN are proposed and the </w:t>
      </w:r>
      <w:r w:rsidR="002F0BDC" w:rsidRPr="006C6F04">
        <w:t>performance of model size, inference time and accuracy are</w:t>
      </w:r>
      <w:r w:rsidRPr="006C6F04">
        <w:t xml:space="preserve"> compared </w:t>
      </w:r>
      <w:r w:rsidR="002F0BDC" w:rsidRPr="006C6F04">
        <w:t>through</w:t>
      </w:r>
      <w:r w:rsidR="00A52622" w:rsidRPr="006C6F04">
        <w:t xml:space="preserve"> </w:t>
      </w:r>
      <w:r w:rsidR="00F07F54" w:rsidRPr="006C6F04">
        <w:t>experiment</w:t>
      </w:r>
      <w:r w:rsidR="00A52622" w:rsidRPr="006C6F04">
        <w:t>s</w:t>
      </w:r>
      <w:r w:rsidR="00F07F54" w:rsidRPr="006C6F04">
        <w:t xml:space="preserve"> which will be discussed in Section </w:t>
      </w:r>
      <w:r w:rsidR="00827A31" w:rsidRPr="006C6F04">
        <w:t>3.3.3</w:t>
      </w:r>
      <w:r w:rsidR="00F07F54" w:rsidRPr="006C6F04">
        <w:t>.</w:t>
      </w:r>
      <w:r w:rsidR="004F63DF" w:rsidRPr="006C6F04">
        <w:t xml:space="preserve"> </w:t>
      </w:r>
      <w:r w:rsidR="009754B3" w:rsidRPr="006C6F04">
        <w:t xml:space="preserve">Through iterative experimentation and parameter tuning, this model configuration is optimized to achieve improved performance in stress classification </w:t>
      </w:r>
      <w:r w:rsidR="00D47F69" w:rsidRPr="006C6F04">
        <w:t>tasks</w:t>
      </w:r>
      <w:r w:rsidR="009754B3" w:rsidRPr="006C6F04">
        <w:t>.</w:t>
      </w:r>
      <w:r w:rsidR="00556059" w:rsidRPr="006C6F04">
        <w:t xml:space="preserve"> </w:t>
      </w:r>
      <w:r w:rsidR="00C802C0" w:rsidRPr="006C6F04">
        <w:t xml:space="preserve">The primary source guiding the development of the ANN and CNN models is cited in </w:t>
      </w:r>
      <w:sdt>
        <w:sdtPr>
          <w:rPr>
            <w:color w:val="000000"/>
          </w:rPr>
          <w:tag w:val="MENDELEY_CITATION_v3_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"/>
          <w:id w:val="902101941"/>
          <w:placeholder>
            <w:docPart w:val="DefaultPlaceholder_-1854013440"/>
          </w:placeholder>
        </w:sdtPr>
        <w:sdtContent>
          <w:r w:rsidR="009D13D2" w:rsidRPr="006C6F04">
            <w:rPr>
              <w:color w:val="000000"/>
            </w:rPr>
            <w:t>[70]</w:t>
          </w:r>
        </w:sdtContent>
      </w:sdt>
      <w:r w:rsidR="00EB0890" w:rsidRPr="006C6F04">
        <w:rPr>
          <w:color w:val="000000"/>
        </w:rPr>
        <w:t xml:space="preserve"> </w:t>
      </w:r>
      <w:r w:rsidR="00C802C0" w:rsidRPr="006C6F04">
        <w:t xml:space="preserve">and </w:t>
      </w:r>
      <w:sdt>
        <w:sdtPr>
          <w:rPr>
            <w:color w:val="000000"/>
          </w:rPr>
          <w:tag w:val="MENDELEY_CITATION_v3_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"/>
          <w:id w:val="-651299032"/>
          <w:placeholder>
            <w:docPart w:val="DefaultPlaceholder_-1854013440"/>
          </w:placeholder>
        </w:sdtPr>
        <w:sdtContent>
          <w:r w:rsidR="009D13D2" w:rsidRPr="006C6F04">
            <w:rPr>
              <w:color w:val="000000"/>
            </w:rPr>
            <w:t>[71]</w:t>
          </w:r>
        </w:sdtContent>
      </w:sdt>
      <w:r w:rsidR="00C802C0" w:rsidRPr="006C6F04">
        <w:t xml:space="preserve">. </w:t>
      </w:r>
      <w:r w:rsidR="00F7322C" w:rsidRPr="006C6F04">
        <w:t>D</w:t>
      </w:r>
      <w:r w:rsidR="00C802C0" w:rsidRPr="006C6F04">
        <w:t xml:space="preserve">ue to limitations in hardware, adjustments and refinements </w:t>
      </w:r>
      <w:r w:rsidR="00B30863" w:rsidRPr="006C6F04">
        <w:t>are</w:t>
      </w:r>
      <w:r w:rsidR="00C802C0" w:rsidRPr="006C6F04">
        <w:t xml:space="preserve"> </w:t>
      </w:r>
      <w:r w:rsidR="00B30863" w:rsidRPr="006C6F04">
        <w:t xml:space="preserve">performed on </w:t>
      </w:r>
      <w:r w:rsidR="00C802C0" w:rsidRPr="006C6F04">
        <w:t>the original model proposed.</w:t>
      </w:r>
    </w:p>
    <w:p w14:paraId="7A989DC1" w14:textId="77777777" w:rsidR="003356DE" w:rsidRPr="006C6F04" w:rsidRDefault="003356DE" w:rsidP="004B100F"/>
    <w:p w14:paraId="4CC57122" w14:textId="0F970D72" w:rsidR="004E441E" w:rsidRPr="006C6F04" w:rsidRDefault="004E441E" w:rsidP="004E441E">
      <w:pPr>
        <w:pStyle w:val="Heading4"/>
      </w:pPr>
      <w:bookmarkStart w:id="101" w:name="_Toc165249076"/>
      <w:r w:rsidRPr="006C6F04">
        <w:t>3.3.2.1 ANN</w:t>
      </w:r>
      <w:bookmarkEnd w:id="101"/>
    </w:p>
    <w:p w14:paraId="4FAD0FEB" w14:textId="77777777" w:rsidR="008D346A" w:rsidRPr="006C6F04" w:rsidRDefault="00DF0A04" w:rsidP="00DF0A04">
      <w:r w:rsidRPr="006C6F04">
        <w:t xml:space="preserve">The sequential model architecture comprises five dense layers, progressively reducing the output shape from 32 to 2. The rationale behind the selection of this architecture will be elaborated upon in Section 4. </w:t>
      </w:r>
    </w:p>
    <w:p w14:paraId="6AFB310A" w14:textId="77777777" w:rsidR="00694A8B" w:rsidRPr="006C6F04" w:rsidRDefault="008D346A" w:rsidP="00DF0A04">
      <w:r w:rsidRPr="006C6F04">
        <w:t xml:space="preserve">The key components integrated </w:t>
      </w:r>
      <w:r w:rsidR="00694A8B" w:rsidRPr="006C6F04">
        <w:t>into the ANN include:</w:t>
      </w:r>
    </w:p>
    <w:p w14:paraId="5B7033DB" w14:textId="1D453362" w:rsidR="00CC15AA" w:rsidRPr="006C6F04" w:rsidRDefault="00CC15AA" w:rsidP="00CC15AA">
      <w:pPr>
        <w:pStyle w:val="ListParagraph"/>
        <w:numPr>
          <w:ilvl w:val="0"/>
          <w:numId w:val="12"/>
        </w:numPr>
      </w:pPr>
      <w:r w:rsidRPr="006C6F04">
        <w:t xml:space="preserve">Batch </w:t>
      </w:r>
      <w:r w:rsidR="00C00667" w:rsidRPr="006C6F04">
        <w:t>Normalisation</w:t>
      </w:r>
      <w:r w:rsidRPr="006C6F04">
        <w:t xml:space="preserve">: Applied to each layer to </w:t>
      </w:r>
      <w:r w:rsidR="00C00667" w:rsidRPr="006C6F04">
        <w:t>normalise</w:t>
      </w:r>
      <w:r w:rsidRPr="006C6F04">
        <w:t xml:space="preserve"> the inputs. This </w:t>
      </w:r>
      <w:r w:rsidR="00C00667" w:rsidRPr="006C6F04">
        <w:t>normalisation</w:t>
      </w:r>
      <w:r w:rsidRPr="006C6F04">
        <w:t xml:space="preserve"> speed</w:t>
      </w:r>
      <w:r w:rsidR="00F7322C" w:rsidRPr="006C6F04">
        <w:t>s</w:t>
      </w:r>
      <w:r w:rsidRPr="006C6F04">
        <w:t xml:space="preserve"> up the training process and improves the overall stability of the network.</w:t>
      </w:r>
    </w:p>
    <w:p w14:paraId="7A824128" w14:textId="4B22766A" w:rsidR="00CC15AA" w:rsidRPr="006C6F04" w:rsidRDefault="00CC15AA" w:rsidP="00CC15AA">
      <w:pPr>
        <w:pStyle w:val="ListParagraph"/>
        <w:numPr>
          <w:ilvl w:val="0"/>
          <w:numId w:val="12"/>
        </w:numPr>
      </w:pPr>
      <w:r w:rsidRPr="006C6F04">
        <w:t>Dropout Layers: Incorporated within the network to prevent overfitting. These layers randomly deactivate a subset of neurons during each training iteration, which helps the model to generalize better.</w:t>
      </w:r>
    </w:p>
    <w:p w14:paraId="720A8B3F" w14:textId="35F3ED4D" w:rsidR="00CC15AA" w:rsidRPr="006C6F04" w:rsidRDefault="00CC15AA" w:rsidP="00CC15AA">
      <w:pPr>
        <w:pStyle w:val="ListParagraph"/>
        <w:numPr>
          <w:ilvl w:val="0"/>
          <w:numId w:val="12"/>
        </w:numPr>
      </w:pPr>
      <w:r w:rsidRPr="006C6F04">
        <w:t xml:space="preserve">Activation Functions: Leaky Rectified Linear Unit (ReLU) activation functions are used to introduce non-linearity, allowing the model to learn complex patterns. The final layer </w:t>
      </w:r>
      <w:r w:rsidR="00C71FA5" w:rsidRPr="006C6F04">
        <w:t>uses</w:t>
      </w:r>
      <w:r w:rsidRPr="006C6F04">
        <w:t xml:space="preserve"> a sigmoid activation function to perform binary classification, effectively distinguishing between stress and non-stress states.</w:t>
      </w:r>
    </w:p>
    <w:p w14:paraId="198CE97F" w14:textId="77777777" w:rsidR="00CC15AA" w:rsidRPr="006C6F04" w:rsidRDefault="00CC15AA" w:rsidP="00CC15AA">
      <w:pPr>
        <w:pStyle w:val="ListParagraph"/>
        <w:numPr>
          <w:ilvl w:val="0"/>
          <w:numId w:val="12"/>
        </w:numPr>
      </w:pPr>
      <w:r w:rsidRPr="006C6F04">
        <w:t>Optimizer and Loss Function: The Adam optimizer is utilized for its efficient computation of individual adaptive learning rates for different parameters. It minimizes a binary cross-entropy loss function that quantifies the difference between the predicted probabilities and the actual class output, which is ideal for binary classification tasks.</w:t>
      </w:r>
    </w:p>
    <w:p w14:paraId="5CD3C76C" w14:textId="4DE67F7B" w:rsidR="004E441E" w:rsidRPr="006C6F04" w:rsidRDefault="00CC15AA" w:rsidP="00CC15AA">
      <w:pPr>
        <w:pStyle w:val="ListParagraph"/>
        <w:numPr>
          <w:ilvl w:val="0"/>
          <w:numId w:val="12"/>
        </w:numPr>
      </w:pPr>
      <w:r w:rsidRPr="006C6F04">
        <w:t>Batch Size and Iterative Refinement: A batch size of 32 is selected to balance the computational efficiency and the effectiveness of the gradient descent. Through iterative experimentation, the model configuration is continuously refined to optimize accuracy, efficiency, and model size for the task of stress classification.</w:t>
      </w:r>
    </w:p>
    <w:p w14:paraId="1EBB919D" w14:textId="77777777" w:rsidR="00C62908" w:rsidRPr="006C6F04" w:rsidRDefault="00C62908" w:rsidP="00C62908">
      <w:pPr>
        <w:pStyle w:val="ListParagraph"/>
      </w:pPr>
    </w:p>
    <w:p w14:paraId="697930C3" w14:textId="5AEB16A9" w:rsidR="004E441E" w:rsidRPr="006C6F04" w:rsidRDefault="004E441E" w:rsidP="004E441E">
      <w:pPr>
        <w:pStyle w:val="Heading4"/>
      </w:pPr>
      <w:bookmarkStart w:id="102" w:name="_Toc165249077"/>
      <w:r w:rsidRPr="006C6F04">
        <w:t>3.3.2.</w:t>
      </w:r>
      <w:r w:rsidR="00997911" w:rsidRPr="006C6F04">
        <w:t>2</w:t>
      </w:r>
      <w:r w:rsidRPr="006C6F04">
        <w:t xml:space="preserve"> CNN</w:t>
      </w:r>
      <w:bookmarkEnd w:id="102"/>
    </w:p>
    <w:p w14:paraId="2D08571F" w14:textId="4FB4C45E" w:rsidR="006242FC" w:rsidRPr="006C6F04" w:rsidRDefault="00DF0A04" w:rsidP="00DF0A04">
      <w:r w:rsidRPr="006C6F04">
        <w:t>Next, another sequential model is created and integrates a 1D</w:t>
      </w:r>
      <w:r w:rsidR="00F7322C" w:rsidRPr="006C6F04">
        <w:t>-</w:t>
      </w:r>
      <w:r w:rsidRPr="006C6F04">
        <w:t xml:space="preserve">CNN alongside three fully connected layers for analysis. </w:t>
      </w:r>
      <w:r w:rsidR="00A01A50" w:rsidRPr="006C6F04">
        <w:t>The incorporation of 1D</w:t>
      </w:r>
      <w:r w:rsidR="00F7322C" w:rsidRPr="006C6F04">
        <w:t>-</w:t>
      </w:r>
      <w:r w:rsidR="00A01A50" w:rsidRPr="006C6F04">
        <w:t xml:space="preserve">CNN </w:t>
      </w:r>
      <w:r w:rsidR="00F7322C" w:rsidRPr="006C6F04">
        <w:t>enables</w:t>
      </w:r>
      <w:r w:rsidR="00A01A50" w:rsidRPr="006C6F04">
        <w:t xml:space="preserve"> the model to capture </w:t>
      </w:r>
      <w:r w:rsidR="00F7322C" w:rsidRPr="006C6F04">
        <w:t>sequential</w:t>
      </w:r>
      <w:r w:rsidR="00A01A50" w:rsidRPr="006C6F04">
        <w:t xml:space="preserve"> patterns in the input data, potentially enhancing accuracy compared to conventional fully connected </w:t>
      </w:r>
      <w:r w:rsidR="00A01A50" w:rsidRPr="006C6F04">
        <w:lastRenderedPageBreak/>
        <w:t xml:space="preserve">architectures. </w:t>
      </w:r>
      <w:r w:rsidRPr="006C6F04">
        <w:t>The initial layer, a 1D convolutional layer, convolves input data with a kernel to produce feature maps</w:t>
      </w:r>
      <w:r w:rsidR="006B1216" w:rsidRPr="006C6F04">
        <w:t xml:space="preserve"> that highlight important features over time</w:t>
      </w:r>
      <w:r w:rsidRPr="006C6F04">
        <w:t>.</w:t>
      </w:r>
      <w:r w:rsidR="00166058" w:rsidRPr="006C6F04">
        <w:t xml:space="preserve"> </w:t>
      </w:r>
    </w:p>
    <w:p w14:paraId="319F2062" w14:textId="0464E095" w:rsidR="00166058" w:rsidRPr="006C6F04" w:rsidRDefault="00166058" w:rsidP="00DF0A04">
      <w:r w:rsidRPr="006C6F04">
        <w:t>The key components integrated into the CNN include:</w:t>
      </w:r>
    </w:p>
    <w:p w14:paraId="68A857A4" w14:textId="750D54A0" w:rsidR="00166058" w:rsidRPr="006C6F04" w:rsidRDefault="00166058" w:rsidP="00166058">
      <w:pPr>
        <w:pStyle w:val="ListParagraph"/>
        <w:numPr>
          <w:ilvl w:val="0"/>
          <w:numId w:val="13"/>
        </w:numPr>
      </w:pPr>
      <w:r w:rsidRPr="006C6F04">
        <w:t xml:space="preserve">Max-Pooling Layer: Follows the convolutional layer to reduce the spatial dimensionality of the feature maps, thus reducing the number of parameters and </w:t>
      </w:r>
      <w:r w:rsidR="006242FC" w:rsidRPr="006C6F04">
        <w:t>computations</w:t>
      </w:r>
      <w:r w:rsidRPr="006C6F04">
        <w:t xml:space="preserve"> in the network.</w:t>
      </w:r>
    </w:p>
    <w:p w14:paraId="64C91157" w14:textId="5CA6CD55" w:rsidR="00166058" w:rsidRPr="006C6F04" w:rsidRDefault="00166058" w:rsidP="00166058">
      <w:pPr>
        <w:pStyle w:val="ListParagraph"/>
        <w:numPr>
          <w:ilvl w:val="0"/>
          <w:numId w:val="13"/>
        </w:numPr>
      </w:pPr>
      <w:r w:rsidRPr="006C6F04">
        <w:t xml:space="preserve">Regularization and Non-linearity: Similar to the ANN, batch </w:t>
      </w:r>
      <w:r w:rsidR="00C00667" w:rsidRPr="006C6F04">
        <w:t>normalisation</w:t>
      </w:r>
      <w:r w:rsidRPr="006C6F04">
        <w:t xml:space="preserve"> and dropout are used for regularization, and Leaky ReLU functions are </w:t>
      </w:r>
      <w:r w:rsidR="00F7322C" w:rsidRPr="006C6F04">
        <w:t>used</w:t>
      </w:r>
      <w:r w:rsidRPr="006C6F04">
        <w:t xml:space="preserve"> to introduce non-linearity.</w:t>
      </w:r>
    </w:p>
    <w:p w14:paraId="10AB2B59" w14:textId="77777777" w:rsidR="00166058" w:rsidRPr="006C6F04" w:rsidRDefault="00166058" w:rsidP="00166058">
      <w:pPr>
        <w:pStyle w:val="ListParagraph"/>
        <w:numPr>
          <w:ilvl w:val="0"/>
          <w:numId w:val="13"/>
        </w:numPr>
      </w:pPr>
      <w:r w:rsidRPr="006C6F04">
        <w:t>Early Stopping: To further combat overfitting, early stopping is implemented to halt training if the validation loss does not improve for 15 consecutive epochs.</w:t>
      </w:r>
    </w:p>
    <w:p w14:paraId="5A1BD032" w14:textId="65C374CF" w:rsidR="00166058" w:rsidRPr="006C6F04" w:rsidRDefault="00166058" w:rsidP="00166058">
      <w:pPr>
        <w:pStyle w:val="ListParagraph"/>
        <w:numPr>
          <w:ilvl w:val="0"/>
          <w:numId w:val="13"/>
        </w:numPr>
      </w:pPr>
      <w:r w:rsidRPr="006C6F04">
        <w:t>Learning Rate: A learning rate of 0.000008 is chosen to ensure that the model converges to a good solution without overshooting.</w:t>
      </w:r>
    </w:p>
    <w:p w14:paraId="449E87D3" w14:textId="59D9E0C7" w:rsidR="001B62DB" w:rsidRPr="006C6F04" w:rsidRDefault="001B62DB" w:rsidP="00166058">
      <w:pPr>
        <w:pStyle w:val="ListParagraph"/>
        <w:numPr>
          <w:ilvl w:val="0"/>
          <w:numId w:val="13"/>
        </w:numPr>
      </w:pPr>
      <w:r w:rsidRPr="006C6F04">
        <w:t xml:space="preserve">Batch </w:t>
      </w:r>
      <w:r w:rsidR="00827A31" w:rsidRPr="006C6F04">
        <w:t>normalisation</w:t>
      </w:r>
      <w:r w:rsidRPr="006C6F04">
        <w:t xml:space="preserve">: Applied to </w:t>
      </w:r>
      <w:r w:rsidR="00827A31" w:rsidRPr="006C6F04">
        <w:t>normalise</w:t>
      </w:r>
      <w:r w:rsidRPr="006C6F04">
        <w:t xml:space="preserve"> inputs between layers, enhancing training stability and convergence</w:t>
      </w:r>
    </w:p>
    <w:p w14:paraId="4BC220C2" w14:textId="52CF6F12" w:rsidR="001B62DB" w:rsidRPr="006C6F04" w:rsidRDefault="001B62DB" w:rsidP="00166058">
      <w:pPr>
        <w:pStyle w:val="ListParagraph"/>
        <w:numPr>
          <w:ilvl w:val="0"/>
          <w:numId w:val="13"/>
        </w:numPr>
      </w:pPr>
      <w:r w:rsidRPr="006C6F04">
        <w:t>Dropout regularization: Mitigate overfitting by randomly deactivating some neurons during training.</w:t>
      </w:r>
    </w:p>
    <w:p w14:paraId="20FF5205" w14:textId="16651553" w:rsidR="001B62DB" w:rsidRPr="006C6F04" w:rsidRDefault="00EF3832" w:rsidP="00166058">
      <w:pPr>
        <w:pStyle w:val="ListParagraph"/>
        <w:numPr>
          <w:ilvl w:val="0"/>
          <w:numId w:val="13"/>
        </w:numPr>
      </w:pPr>
      <w:r w:rsidRPr="006C6F04">
        <w:t xml:space="preserve">Activation Functions: </w:t>
      </w:r>
      <w:r w:rsidR="001B62DB" w:rsidRPr="006C6F04">
        <w:t>Leaky ReLU activation functions are utilized to introduce non-linearity and aid in learning complex patterns.</w:t>
      </w:r>
    </w:p>
    <w:p w14:paraId="3CF8BE2C" w14:textId="77777777" w:rsidR="00C371B9" w:rsidRPr="006C6F04" w:rsidRDefault="00C371B9" w:rsidP="00DF0A04"/>
    <w:p w14:paraId="2C95ECE2" w14:textId="1ED84BF4" w:rsidR="00DF0A04" w:rsidRPr="006C6F04" w:rsidRDefault="001B62DB" w:rsidP="00DF0A04">
      <w:r w:rsidRPr="006C6F04">
        <w:t xml:space="preserve">The output of the max-pooling layer is flattened into a one-dimensional vector to be fed into </w:t>
      </w:r>
      <w:r w:rsidR="0064202B" w:rsidRPr="006C6F04">
        <w:t xml:space="preserve">the </w:t>
      </w:r>
      <w:r w:rsidRPr="006C6F04">
        <w:t xml:space="preserve">fully connected layers. </w:t>
      </w:r>
      <w:r w:rsidR="00DF0A04" w:rsidRPr="006C6F04">
        <w:t>Following this, three fully connected layers are sequentially stacked to combine the features extracted by the previous layer. The first dense layer consists of 8 neurons, serving as the initial step in extracting higher-level features from the flattened input</w:t>
      </w:r>
      <w:r w:rsidR="0064202B" w:rsidRPr="006C6F04">
        <w:t>.</w:t>
      </w:r>
      <w:r w:rsidR="00DF0A04" w:rsidRPr="006C6F04">
        <w:t xml:space="preserve"> The final dense layer comprises two neurons, serving as the output layer for binary classification tasks. </w:t>
      </w:r>
      <w:r w:rsidR="0064202B" w:rsidRPr="006C6F04">
        <w:t xml:space="preserve">The choice of this architecture will be discussed through </w:t>
      </w:r>
      <w:r w:rsidR="00AA6352" w:rsidRPr="006C6F04">
        <w:t xml:space="preserve">the </w:t>
      </w:r>
      <w:r w:rsidR="0064202B" w:rsidRPr="006C6F04">
        <w:t xml:space="preserve">experiment performed in Section </w:t>
      </w:r>
      <w:r w:rsidR="00AA6352" w:rsidRPr="006C6F04">
        <w:t>4.</w:t>
      </w:r>
      <w:r w:rsidR="00827A31" w:rsidRPr="006C6F04">
        <w:t>3</w:t>
      </w:r>
      <w:r w:rsidR="00AA6352" w:rsidRPr="006C6F04">
        <w:t>.3.</w:t>
      </w:r>
    </w:p>
    <w:p w14:paraId="60D0FF78" w14:textId="77777777" w:rsidR="00704D55" w:rsidRPr="006C6F04" w:rsidRDefault="00704D55" w:rsidP="00DF0A04"/>
    <w:p w14:paraId="0A74B30A" w14:textId="7D82F065" w:rsidR="00704D55" w:rsidRPr="006C6F04" w:rsidRDefault="00704D55" w:rsidP="00704D55">
      <w:pPr>
        <w:pStyle w:val="Heading3"/>
      </w:pPr>
      <w:bookmarkStart w:id="103" w:name="_Toc165249078"/>
      <w:r w:rsidRPr="006C6F04">
        <w:t>3.3.3 Experiments</w:t>
      </w:r>
      <w:bookmarkEnd w:id="103"/>
    </w:p>
    <w:p w14:paraId="6EF33E64" w14:textId="382EE752" w:rsidR="00704D55" w:rsidRPr="006C6F04" w:rsidRDefault="00704D55" w:rsidP="00704D55">
      <w:pPr>
        <w:pStyle w:val="Heading4"/>
      </w:pPr>
      <w:bookmarkStart w:id="104" w:name="_Toc165249079"/>
      <w:r w:rsidRPr="006C6F04">
        <w:t>3.3.3.1 Experiment 1 (ANN): Reduction of Hidden Layers and Nodes</w:t>
      </w:r>
      <w:bookmarkEnd w:id="104"/>
    </w:p>
    <w:p w14:paraId="0B3F7D94" w14:textId="77777777" w:rsidR="00704D55" w:rsidRPr="006C6F04" w:rsidRDefault="00704D55" w:rsidP="00704D55">
      <w:r w:rsidRPr="006C6F04">
        <w:t>Multiple iterations of the ANN model were trained and evaluated with varying numbers of hidden layers and nodes. Initially, there are 8 hidden layers with decreasing numbers of nodes per layer: 1024, 512, 256, 128, 64, 32, 16, and 4. Then, the number of hidden layers is reduced to 7, with node counts of 512, 256, 128, 64, 32, 16, and 4 respectively. This process continues, reducing the number of hidden layers by one each time and removing the layer with the highest number of nodes while the performance and model size are noted. The objective was to find the optimal balance between the model complexity, performance and model size, ensuring compatibility with the hardware’s constraints. The design of the experiments is as follows:</w:t>
      </w:r>
    </w:p>
    <w:p w14:paraId="1DC154A9" w14:textId="4CA4450F" w:rsidR="00704D55" w:rsidRPr="006C6F04" w:rsidRDefault="00704D55" w:rsidP="00704D55">
      <w:pPr>
        <w:pStyle w:val="Caption"/>
      </w:pPr>
      <w:bookmarkStart w:id="105" w:name="_Toc165249210"/>
      <w:r w:rsidRPr="006C6F04">
        <w:t xml:space="preserve">Table </w:t>
      </w:r>
      <w:r w:rsidRPr="006C6F04">
        <w:fldChar w:fldCharType="begin"/>
      </w:r>
      <w:r w:rsidRPr="006C6F04">
        <w:instrText xml:space="preserve"> SEQ Table \* ARABIC </w:instrText>
      </w:r>
      <w:r w:rsidRPr="006C6F04">
        <w:fldChar w:fldCharType="separate"/>
      </w:r>
      <w:r w:rsidR="001737EC">
        <w:rPr>
          <w:noProof/>
        </w:rPr>
        <w:t>4</w:t>
      </w:r>
      <w:r w:rsidRPr="006C6F04">
        <w:fldChar w:fldCharType="end"/>
      </w:r>
      <w:r w:rsidRPr="006C6F04">
        <w:t>. Experiment 1 Design Specifications.</w:t>
      </w:r>
      <w:bookmarkEnd w:id="105"/>
    </w:p>
    <w:tbl>
      <w:tblPr>
        <w:tblStyle w:val="TableGrid"/>
        <w:tblW w:w="0" w:type="auto"/>
        <w:tblLook w:val="04A0" w:firstRow="1" w:lastRow="0" w:firstColumn="1" w:lastColumn="0" w:noHBand="0" w:noVBand="1"/>
      </w:tblPr>
      <w:tblGrid>
        <w:gridCol w:w="4106"/>
        <w:gridCol w:w="5244"/>
      </w:tblGrid>
      <w:tr w:rsidR="00704D55" w:rsidRPr="006C6F04" w14:paraId="507DAAFF" w14:textId="77777777" w:rsidTr="00631629">
        <w:tc>
          <w:tcPr>
            <w:tcW w:w="4106" w:type="dxa"/>
          </w:tcPr>
          <w:p w14:paraId="1CD98C39" w14:textId="77777777" w:rsidR="00704D55" w:rsidRPr="006C6F04" w:rsidRDefault="00704D55" w:rsidP="00631629">
            <w:pPr>
              <w:rPr>
                <w:b/>
                <w:bCs/>
              </w:rPr>
            </w:pPr>
            <w:r w:rsidRPr="006C6F04">
              <w:rPr>
                <w:b/>
                <w:bCs/>
              </w:rPr>
              <w:t>Design</w:t>
            </w:r>
          </w:p>
        </w:tc>
        <w:tc>
          <w:tcPr>
            <w:tcW w:w="5244" w:type="dxa"/>
          </w:tcPr>
          <w:p w14:paraId="60E51C5B" w14:textId="77777777" w:rsidR="00704D55" w:rsidRPr="006C6F04" w:rsidRDefault="00704D55" w:rsidP="00631629">
            <w:pPr>
              <w:rPr>
                <w:b/>
                <w:bCs/>
              </w:rPr>
            </w:pPr>
            <w:r w:rsidRPr="006C6F04">
              <w:rPr>
                <w:b/>
                <w:bCs/>
              </w:rPr>
              <w:t>Parameters</w:t>
            </w:r>
          </w:p>
        </w:tc>
      </w:tr>
      <w:tr w:rsidR="00704D55" w:rsidRPr="006C6F04" w14:paraId="6E7FFDC5" w14:textId="77777777" w:rsidTr="00631629">
        <w:tc>
          <w:tcPr>
            <w:tcW w:w="4106" w:type="dxa"/>
          </w:tcPr>
          <w:p w14:paraId="0015CD9C" w14:textId="77777777" w:rsidR="00704D55" w:rsidRPr="006C6F04" w:rsidRDefault="00704D55" w:rsidP="00631629">
            <w:r w:rsidRPr="006C6F04">
              <w:t>Architecture</w:t>
            </w:r>
          </w:p>
        </w:tc>
        <w:tc>
          <w:tcPr>
            <w:tcW w:w="5244" w:type="dxa"/>
          </w:tcPr>
          <w:p w14:paraId="5F7D8C66" w14:textId="77777777" w:rsidR="00704D55" w:rsidRPr="006C6F04" w:rsidRDefault="00704D55" w:rsidP="00631629">
            <w:r w:rsidRPr="006C6F04">
              <w:t>ANN</w:t>
            </w:r>
          </w:p>
        </w:tc>
      </w:tr>
      <w:tr w:rsidR="00704D55" w:rsidRPr="006C6F04" w14:paraId="05289302" w14:textId="77777777" w:rsidTr="00631629">
        <w:tc>
          <w:tcPr>
            <w:tcW w:w="4106" w:type="dxa"/>
          </w:tcPr>
          <w:p w14:paraId="3F375871" w14:textId="77777777" w:rsidR="00704D55" w:rsidRPr="006C6F04" w:rsidRDefault="00704D55" w:rsidP="00631629">
            <w:r w:rsidRPr="006C6F04">
              <w:t>Number of Classes</w:t>
            </w:r>
          </w:p>
        </w:tc>
        <w:tc>
          <w:tcPr>
            <w:tcW w:w="5244" w:type="dxa"/>
          </w:tcPr>
          <w:p w14:paraId="4948B3DA" w14:textId="77777777" w:rsidR="00704D55" w:rsidRPr="006C6F04" w:rsidRDefault="00704D55" w:rsidP="00631629">
            <w:r w:rsidRPr="006C6F04">
              <w:t>4 (Baseline, Stress, Amusement, Meditation)</w:t>
            </w:r>
          </w:p>
        </w:tc>
      </w:tr>
      <w:tr w:rsidR="00704D55" w:rsidRPr="006C6F04" w14:paraId="278322A3" w14:textId="77777777" w:rsidTr="00631629">
        <w:tc>
          <w:tcPr>
            <w:tcW w:w="4106" w:type="dxa"/>
          </w:tcPr>
          <w:p w14:paraId="009C5AEB" w14:textId="77777777" w:rsidR="00704D55" w:rsidRPr="006C6F04" w:rsidRDefault="00704D55" w:rsidP="00631629">
            <w:r w:rsidRPr="006C6F04">
              <w:t>Duration of Input Signal</w:t>
            </w:r>
          </w:p>
        </w:tc>
        <w:tc>
          <w:tcPr>
            <w:tcW w:w="5244" w:type="dxa"/>
          </w:tcPr>
          <w:p w14:paraId="09589CC7" w14:textId="77777777" w:rsidR="00704D55" w:rsidRPr="006C6F04" w:rsidRDefault="00704D55" w:rsidP="00631629">
            <w:r w:rsidRPr="006C6F04">
              <w:t>10 seconds</w:t>
            </w:r>
          </w:p>
        </w:tc>
      </w:tr>
      <w:tr w:rsidR="00704D55" w:rsidRPr="006C6F04" w14:paraId="60FF51D1" w14:textId="77777777" w:rsidTr="00631629">
        <w:tc>
          <w:tcPr>
            <w:tcW w:w="4106" w:type="dxa"/>
          </w:tcPr>
          <w:p w14:paraId="6CD489DC" w14:textId="77777777" w:rsidR="00704D55" w:rsidRPr="006C6F04" w:rsidRDefault="00704D55" w:rsidP="00631629">
            <w:r w:rsidRPr="006C6F04">
              <w:t>Frequency of Input Signal</w:t>
            </w:r>
          </w:p>
        </w:tc>
        <w:tc>
          <w:tcPr>
            <w:tcW w:w="5244" w:type="dxa"/>
          </w:tcPr>
          <w:p w14:paraId="30B9BFC9" w14:textId="77777777" w:rsidR="00704D55" w:rsidRPr="006C6F04" w:rsidRDefault="00704D55" w:rsidP="00631629">
            <w:r w:rsidRPr="006C6F04">
              <w:t>7000Hz</w:t>
            </w:r>
          </w:p>
        </w:tc>
      </w:tr>
      <w:tr w:rsidR="00704D55" w:rsidRPr="006C6F04" w14:paraId="074FEBBB" w14:textId="77777777" w:rsidTr="00631629">
        <w:tc>
          <w:tcPr>
            <w:tcW w:w="4106" w:type="dxa"/>
          </w:tcPr>
          <w:p w14:paraId="3DF2A9ED" w14:textId="77777777" w:rsidR="00704D55" w:rsidRPr="006C6F04" w:rsidRDefault="00704D55" w:rsidP="00631629">
            <w:r w:rsidRPr="006C6F04">
              <w:t>Number of Hidden Layers</w:t>
            </w:r>
          </w:p>
        </w:tc>
        <w:tc>
          <w:tcPr>
            <w:tcW w:w="5244" w:type="dxa"/>
          </w:tcPr>
          <w:p w14:paraId="216DAB43" w14:textId="77777777" w:rsidR="00704D55" w:rsidRPr="006C6F04" w:rsidRDefault="00704D55" w:rsidP="00631629">
            <w:pPr>
              <w:rPr>
                <w:i/>
                <w:iCs/>
              </w:rPr>
            </w:pPr>
            <w:r w:rsidRPr="006C6F04">
              <w:rPr>
                <w:i/>
                <w:iCs/>
              </w:rPr>
              <w:t>Independent Variable</w:t>
            </w:r>
          </w:p>
        </w:tc>
      </w:tr>
      <w:tr w:rsidR="00704D55" w:rsidRPr="006C6F04" w14:paraId="3BD52C09" w14:textId="77777777" w:rsidTr="00631629">
        <w:tc>
          <w:tcPr>
            <w:tcW w:w="4106" w:type="dxa"/>
          </w:tcPr>
          <w:p w14:paraId="201315DD" w14:textId="77777777" w:rsidR="00704D55" w:rsidRPr="006C6F04" w:rsidRDefault="00704D55" w:rsidP="00631629">
            <w:r w:rsidRPr="006C6F04">
              <w:t>Number of Hidden Nodes in each Layer</w:t>
            </w:r>
          </w:p>
        </w:tc>
        <w:tc>
          <w:tcPr>
            <w:tcW w:w="5244" w:type="dxa"/>
          </w:tcPr>
          <w:p w14:paraId="173A8A37" w14:textId="77777777" w:rsidR="00704D55" w:rsidRPr="006C6F04" w:rsidRDefault="00704D55" w:rsidP="00631629">
            <w:r w:rsidRPr="006C6F04">
              <w:rPr>
                <w:i/>
                <w:iCs/>
              </w:rPr>
              <w:t>Independent Variable</w:t>
            </w:r>
          </w:p>
        </w:tc>
      </w:tr>
    </w:tbl>
    <w:p w14:paraId="7C0716C1" w14:textId="77777777" w:rsidR="00704D55" w:rsidRPr="006C6F04" w:rsidRDefault="00704D55" w:rsidP="00704D55"/>
    <w:p w14:paraId="3700E0E0" w14:textId="77777777" w:rsidR="00704D55" w:rsidRPr="006C6F04" w:rsidRDefault="00704D55" w:rsidP="00704D55">
      <w:pPr>
        <w:rPr>
          <w:color w:val="000000"/>
        </w:rPr>
      </w:pPr>
      <w:r w:rsidRPr="006C6F04">
        <w:lastRenderedPageBreak/>
        <w:t xml:space="preserve">The design of hidden nodes in each layer involves selecting values that are powers of 2, such as 4, 8, 16, 32, 64, 128, etc. This choice is made because it leads to higher computational efficiency, as computing systems are optimized for operations involving powers of 2. Consequently, this results in more efficient memory usage and faster computation times, since certain hardware architectures can handle these sizes more effectively. Furthermore, using powers of 2 can enable optimizations in algorithms and data structures, thereby improving the overall performance of the neural network. </w:t>
      </w:r>
      <w:sdt>
        <w:sdtPr>
          <w:rPr>
            <w:color w:val="000000"/>
          </w:rPr>
          <w:tag w:val="MENDELEY_CITATION_v3_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"/>
          <w:id w:val="1077486348"/>
          <w:placeholder>
            <w:docPart w:val="6BAAA96678324CE18316278D8499916F"/>
          </w:placeholder>
        </w:sdtPr>
        <w:sdtContent>
          <w:r w:rsidRPr="006C6F04">
            <w:rPr>
              <w:color w:val="000000"/>
            </w:rPr>
            <w:t>[73]</w:t>
          </w:r>
        </w:sdtContent>
      </w:sdt>
    </w:p>
    <w:p w14:paraId="43F9B21E" w14:textId="77777777" w:rsidR="00704D55" w:rsidRPr="006C6F04" w:rsidRDefault="00704D55" w:rsidP="00704D55">
      <w:pPr>
        <w:rPr>
          <w:color w:val="000000"/>
        </w:rPr>
      </w:pPr>
    </w:p>
    <w:p w14:paraId="40698063" w14:textId="1ABCDEFF" w:rsidR="00704D55" w:rsidRPr="006C6F04" w:rsidRDefault="00704D55" w:rsidP="00704D55">
      <w:pPr>
        <w:pStyle w:val="Heading4"/>
      </w:pPr>
      <w:bookmarkStart w:id="106" w:name="_Toc165249080"/>
      <w:r w:rsidRPr="006C6F04">
        <w:t>3.3.3.2 Experiment 2 (ANN): Testing the Hardware Limitation using the ANN Model</w:t>
      </w:r>
      <w:bookmarkEnd w:id="106"/>
    </w:p>
    <w:p w14:paraId="052DF329" w14:textId="4133597B" w:rsidR="00704D55" w:rsidRPr="006C6F04" w:rsidRDefault="00704D55" w:rsidP="00704D55">
      <w:r w:rsidRPr="006C6F04">
        <w:t>From the previous experiment, insufficient SRAM and model overfitting</w:t>
      </w:r>
      <w:r w:rsidR="00C00667" w:rsidRPr="006C6F04">
        <w:t xml:space="preserve"> are noted which will be discussed in Section 4.3.3.1. These</w:t>
      </w:r>
      <w:r w:rsidRPr="006C6F04">
        <w:t xml:space="preserve"> can be tackled with complexity reduction in the number of inputs and outputs of the model. The objective of this experiment is to gauge the impact of varying input parameters on the model’s accuracy and its compatibility for compilation and deployment. The binary classification method will be tackled with the specifications as shown:</w:t>
      </w:r>
    </w:p>
    <w:p w14:paraId="4ED61ED8" w14:textId="77030D82" w:rsidR="00704D55" w:rsidRPr="006C6F04" w:rsidRDefault="00704D55" w:rsidP="00704D55">
      <w:pPr>
        <w:pStyle w:val="Caption"/>
      </w:pPr>
      <w:bookmarkStart w:id="107" w:name="_Toc165249211"/>
      <w:r w:rsidRPr="006C6F04">
        <w:t xml:space="preserve">Table </w:t>
      </w:r>
      <w:r w:rsidRPr="006C6F04">
        <w:fldChar w:fldCharType="begin"/>
      </w:r>
      <w:r w:rsidRPr="006C6F04">
        <w:instrText xml:space="preserve"> SEQ Table \* ARABIC </w:instrText>
      </w:r>
      <w:r w:rsidRPr="006C6F04">
        <w:fldChar w:fldCharType="separate"/>
      </w:r>
      <w:r w:rsidR="001737EC">
        <w:rPr>
          <w:noProof/>
        </w:rPr>
        <w:t>5</w:t>
      </w:r>
      <w:r w:rsidRPr="006C6F04">
        <w:fldChar w:fldCharType="end"/>
      </w:r>
      <w:r w:rsidRPr="006C6F04">
        <w:t>. Experiment 2 Design Specifications.</w:t>
      </w:r>
      <w:bookmarkEnd w:id="107"/>
    </w:p>
    <w:tbl>
      <w:tblPr>
        <w:tblStyle w:val="TableGrid"/>
        <w:tblW w:w="0" w:type="auto"/>
        <w:tblLook w:val="04A0" w:firstRow="1" w:lastRow="0" w:firstColumn="1" w:lastColumn="0" w:noHBand="0" w:noVBand="1"/>
      </w:tblPr>
      <w:tblGrid>
        <w:gridCol w:w="4106"/>
        <w:gridCol w:w="5244"/>
      </w:tblGrid>
      <w:tr w:rsidR="00704D55" w:rsidRPr="006C6F04" w14:paraId="6114DF09" w14:textId="77777777" w:rsidTr="00631629">
        <w:tc>
          <w:tcPr>
            <w:tcW w:w="4106" w:type="dxa"/>
          </w:tcPr>
          <w:p w14:paraId="076A3218" w14:textId="77777777" w:rsidR="00704D55" w:rsidRPr="006C6F04" w:rsidRDefault="00704D55" w:rsidP="00631629">
            <w:pPr>
              <w:rPr>
                <w:b/>
                <w:bCs/>
              </w:rPr>
            </w:pPr>
            <w:r w:rsidRPr="006C6F04">
              <w:rPr>
                <w:b/>
                <w:bCs/>
              </w:rPr>
              <w:t>Design</w:t>
            </w:r>
          </w:p>
        </w:tc>
        <w:tc>
          <w:tcPr>
            <w:tcW w:w="5244" w:type="dxa"/>
          </w:tcPr>
          <w:p w14:paraId="10106C3B" w14:textId="77777777" w:rsidR="00704D55" w:rsidRPr="006C6F04" w:rsidRDefault="00704D55" w:rsidP="00631629">
            <w:pPr>
              <w:rPr>
                <w:b/>
                <w:bCs/>
              </w:rPr>
            </w:pPr>
            <w:r w:rsidRPr="006C6F04">
              <w:rPr>
                <w:b/>
                <w:bCs/>
              </w:rPr>
              <w:t>Parameters</w:t>
            </w:r>
          </w:p>
        </w:tc>
      </w:tr>
      <w:tr w:rsidR="00704D55" w:rsidRPr="006C6F04" w14:paraId="7B030783" w14:textId="77777777" w:rsidTr="00631629">
        <w:tc>
          <w:tcPr>
            <w:tcW w:w="4106" w:type="dxa"/>
          </w:tcPr>
          <w:p w14:paraId="78BD40AC" w14:textId="77777777" w:rsidR="00704D55" w:rsidRPr="006C6F04" w:rsidRDefault="00704D55" w:rsidP="00631629">
            <w:r w:rsidRPr="006C6F04">
              <w:t>Architecture</w:t>
            </w:r>
          </w:p>
        </w:tc>
        <w:tc>
          <w:tcPr>
            <w:tcW w:w="5244" w:type="dxa"/>
          </w:tcPr>
          <w:p w14:paraId="0F66EF9D" w14:textId="77777777" w:rsidR="00704D55" w:rsidRPr="006C6F04" w:rsidRDefault="00704D55" w:rsidP="00631629">
            <w:r w:rsidRPr="006C6F04">
              <w:t>ANN</w:t>
            </w:r>
          </w:p>
        </w:tc>
      </w:tr>
      <w:tr w:rsidR="00704D55" w:rsidRPr="006C6F04" w14:paraId="5EF086AD" w14:textId="77777777" w:rsidTr="00631629">
        <w:tc>
          <w:tcPr>
            <w:tcW w:w="4106" w:type="dxa"/>
          </w:tcPr>
          <w:p w14:paraId="3E44369C" w14:textId="77777777" w:rsidR="00704D55" w:rsidRPr="006C6F04" w:rsidRDefault="00704D55" w:rsidP="00631629">
            <w:r w:rsidRPr="006C6F04">
              <w:t>Number of Classes</w:t>
            </w:r>
          </w:p>
        </w:tc>
        <w:tc>
          <w:tcPr>
            <w:tcW w:w="5244" w:type="dxa"/>
          </w:tcPr>
          <w:p w14:paraId="59EFC8A0" w14:textId="77777777" w:rsidR="00704D55" w:rsidRPr="006C6F04" w:rsidRDefault="00704D55" w:rsidP="00631629">
            <w:r w:rsidRPr="006C6F04">
              <w:t>2 (Non-Stress, Stress)</w:t>
            </w:r>
          </w:p>
        </w:tc>
      </w:tr>
      <w:tr w:rsidR="00704D55" w:rsidRPr="006C6F04" w14:paraId="29EE6C6C" w14:textId="77777777" w:rsidTr="00631629">
        <w:tc>
          <w:tcPr>
            <w:tcW w:w="4106" w:type="dxa"/>
          </w:tcPr>
          <w:p w14:paraId="4C6B91E9" w14:textId="77777777" w:rsidR="00704D55" w:rsidRPr="006C6F04" w:rsidRDefault="00704D55" w:rsidP="00631629">
            <w:r w:rsidRPr="006C6F04">
              <w:t>Duration of Input Signal</w:t>
            </w:r>
          </w:p>
        </w:tc>
        <w:tc>
          <w:tcPr>
            <w:tcW w:w="5244" w:type="dxa"/>
          </w:tcPr>
          <w:p w14:paraId="55C9632C" w14:textId="77777777" w:rsidR="00704D55" w:rsidRPr="006C6F04" w:rsidRDefault="00704D55" w:rsidP="00631629">
            <w:r w:rsidRPr="006C6F04">
              <w:rPr>
                <w:i/>
                <w:iCs/>
              </w:rPr>
              <w:t>Independent Variable</w:t>
            </w:r>
          </w:p>
        </w:tc>
      </w:tr>
      <w:tr w:rsidR="00704D55" w:rsidRPr="006C6F04" w14:paraId="51F22974" w14:textId="77777777" w:rsidTr="00631629">
        <w:tc>
          <w:tcPr>
            <w:tcW w:w="4106" w:type="dxa"/>
          </w:tcPr>
          <w:p w14:paraId="3AC2321E" w14:textId="77777777" w:rsidR="00704D55" w:rsidRPr="006C6F04" w:rsidRDefault="00704D55" w:rsidP="00631629">
            <w:r w:rsidRPr="006C6F04">
              <w:t>Frequency of Input Signal</w:t>
            </w:r>
          </w:p>
        </w:tc>
        <w:tc>
          <w:tcPr>
            <w:tcW w:w="5244" w:type="dxa"/>
          </w:tcPr>
          <w:p w14:paraId="47097C4B" w14:textId="77777777" w:rsidR="00704D55" w:rsidRPr="006C6F04" w:rsidRDefault="00704D55" w:rsidP="00631629">
            <m:oMathPara>
              <m:oMathParaPr>
                <m:jc m:val="left"/>
              </m:oMathParaPr>
              <m:oMath>
                <m:r>
                  <w:rPr>
                    <w:rFonts w:ascii="Cambria Math" w:hAnsi="Cambria Math"/>
                  </w:rPr>
                  <m:t>500Hz</m:t>
                </m:r>
              </m:oMath>
            </m:oMathPara>
          </w:p>
        </w:tc>
      </w:tr>
      <w:tr w:rsidR="00704D55" w:rsidRPr="006C6F04" w14:paraId="26C9BC44" w14:textId="77777777" w:rsidTr="00631629">
        <w:tc>
          <w:tcPr>
            <w:tcW w:w="4106" w:type="dxa"/>
          </w:tcPr>
          <w:p w14:paraId="522D29AC" w14:textId="77777777" w:rsidR="00704D55" w:rsidRPr="006C6F04" w:rsidRDefault="00704D55" w:rsidP="00631629">
            <w:r w:rsidRPr="006C6F04">
              <w:t>Number of Hidden Layers</w:t>
            </w:r>
          </w:p>
        </w:tc>
        <w:tc>
          <w:tcPr>
            <w:tcW w:w="5244" w:type="dxa"/>
          </w:tcPr>
          <w:p w14:paraId="29A47FDB" w14:textId="77777777" w:rsidR="00704D55" w:rsidRPr="006C6F04" w:rsidRDefault="00704D55" w:rsidP="00631629">
            <w:r w:rsidRPr="006C6F04">
              <w:t>5</w:t>
            </w:r>
          </w:p>
        </w:tc>
      </w:tr>
      <w:tr w:rsidR="00704D55" w:rsidRPr="006C6F04" w14:paraId="094C2287" w14:textId="77777777" w:rsidTr="00631629">
        <w:tc>
          <w:tcPr>
            <w:tcW w:w="4106" w:type="dxa"/>
          </w:tcPr>
          <w:p w14:paraId="24485007" w14:textId="77777777" w:rsidR="00704D55" w:rsidRPr="006C6F04" w:rsidRDefault="00704D55" w:rsidP="00631629">
            <w:r w:rsidRPr="006C6F04">
              <w:t>Number of Hidden Nodes in each Layer</w:t>
            </w:r>
          </w:p>
        </w:tc>
        <w:tc>
          <w:tcPr>
            <w:tcW w:w="5244" w:type="dxa"/>
          </w:tcPr>
          <w:p w14:paraId="0532CF6C" w14:textId="77777777" w:rsidR="00704D55" w:rsidRPr="006C6F04" w:rsidRDefault="00704D55" w:rsidP="00631629">
            <w:r w:rsidRPr="006C6F04">
              <w:t>32, 16, 8, 4, 2</w:t>
            </w:r>
          </w:p>
        </w:tc>
      </w:tr>
    </w:tbl>
    <w:p w14:paraId="48D542AD" w14:textId="77777777" w:rsidR="00704D55" w:rsidRPr="006C6F04" w:rsidRDefault="00704D55" w:rsidP="00704D55"/>
    <w:p w14:paraId="386BB214" w14:textId="297D8B0E" w:rsidR="00704D55" w:rsidRPr="006C6F04" w:rsidRDefault="00704D55" w:rsidP="00704D55">
      <w:r w:rsidRPr="006C6F04">
        <w:t xml:space="preserve">The original dataset's baseline label is altered to the Non-Stress label. The foundational architecture utilized is derived from Experiment 1, featuring only 5 hidden layers, as </w:t>
      </w:r>
      <w:r w:rsidR="00C00667" w:rsidRPr="006C6F04">
        <w:t>shown</w:t>
      </w:r>
      <w:r w:rsidRPr="006C6F04">
        <w:t xml:space="preserve"> in Figure </w:t>
      </w:r>
      <w:r w:rsidR="009B7B7B" w:rsidRPr="006C6F04">
        <w:t>34</w:t>
      </w:r>
      <w:r w:rsidRPr="006C6F04">
        <w:t xml:space="preserve">. To maintain consistency, the dataset is downsampled to </w:t>
      </w:r>
      <m:oMath>
        <m:r>
          <w:rPr>
            <w:rFonts w:ascii="Cambria Math" w:hAnsi="Cambria Math"/>
          </w:rPr>
          <m:t>500Hz</m:t>
        </m:r>
      </m:oMath>
      <w:r w:rsidRPr="006C6F04">
        <w:t xml:space="preserve">. Consequently, testing with 500 data points corresponds to a duration of 1 second, while utilizing 1000 data points extends the ECG signal to 2 seconds. 10 iterations are carried out, ranging from 500 to 5000 number of input data points. Fixed compression and optimization techniques are implemented using the STM32CubeIDE functionality, with emphasis on monitoring the FLASH memory and RAM utilization. </w:t>
      </w:r>
    </w:p>
    <w:p w14:paraId="169B6AD5" w14:textId="77777777" w:rsidR="00704D55" w:rsidRPr="006C6F04" w:rsidRDefault="00704D55" w:rsidP="00704D55">
      <w:pPr>
        <w:jc w:val="center"/>
      </w:pPr>
      <w:r w:rsidRPr="006C6F04">
        <w:rPr>
          <w:noProof/>
        </w:rPr>
        <w:drawing>
          <wp:inline distT="0" distB="0" distL="0" distR="0" wp14:anchorId="55897B63" wp14:editId="6001171A">
            <wp:extent cx="1758042" cy="1750905"/>
            <wp:effectExtent l="0" t="0" r="0" b="1905"/>
            <wp:docPr id="148615502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784858" name="Graphic 1079784858"/>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1764771" cy="1757607"/>
                    </a:xfrm>
                    <a:prstGeom prst="rect">
                      <a:avLst/>
                    </a:prstGeom>
                  </pic:spPr>
                </pic:pic>
              </a:graphicData>
            </a:graphic>
          </wp:inline>
        </w:drawing>
      </w:r>
    </w:p>
    <w:p w14:paraId="635E1E61" w14:textId="2FF43CFA" w:rsidR="00704D55" w:rsidRPr="006C6F04" w:rsidRDefault="00704D55" w:rsidP="00704D55">
      <w:pPr>
        <w:pStyle w:val="Caption"/>
      </w:pPr>
      <w:bookmarkStart w:id="108" w:name="_Toc165249151"/>
      <w:r w:rsidRPr="006C6F04">
        <w:t xml:space="preserve">Figure </w:t>
      </w:r>
      <w:r w:rsidRPr="006C6F04">
        <w:fldChar w:fldCharType="begin"/>
      </w:r>
      <w:r w:rsidRPr="006C6F04">
        <w:instrText xml:space="preserve"> SEQ Figure \* ARABIC </w:instrText>
      </w:r>
      <w:r w:rsidRPr="006C6F04">
        <w:fldChar w:fldCharType="separate"/>
      </w:r>
      <w:r w:rsidR="001737EC">
        <w:rPr>
          <w:noProof/>
        </w:rPr>
        <w:t>34</w:t>
      </w:r>
      <w:r w:rsidRPr="006C6F04">
        <w:fldChar w:fldCharType="end"/>
      </w:r>
      <w:r w:rsidRPr="006C6F04">
        <w:t>. Model Architecture used for Experiment 2.</w:t>
      </w:r>
      <w:bookmarkEnd w:id="108"/>
    </w:p>
    <w:p w14:paraId="2CC06780" w14:textId="77777777" w:rsidR="00704D55" w:rsidRPr="006C6F04" w:rsidRDefault="00704D55" w:rsidP="00704D55">
      <w:r w:rsidRPr="006C6F04">
        <w:t>The model's architecture remains uniform, comprising 5 hidden layers with hidden nodes distributed as 32, 16, 8, 4, and 2. Furthermore, metrics including model accuracy and loss are monitored using Google Colab throughout the training phase.</w:t>
      </w:r>
    </w:p>
    <w:p w14:paraId="6C4F616E" w14:textId="77777777" w:rsidR="00704D55" w:rsidRPr="006C6F04" w:rsidRDefault="00704D55" w:rsidP="00704D55"/>
    <w:p w14:paraId="3C59A130" w14:textId="42788749" w:rsidR="00704D55" w:rsidRPr="006C6F04" w:rsidRDefault="00704D55" w:rsidP="00704D55">
      <w:r w:rsidRPr="006C6F04">
        <w:t xml:space="preserve">The test accuracy is determined by selecting the highest validation accuracy achieved during model training, which is subsequently </w:t>
      </w:r>
      <w:r w:rsidR="00C00667" w:rsidRPr="006C6F04">
        <w:t>used</w:t>
      </w:r>
      <w:r w:rsidRPr="006C6F04">
        <w:t xml:space="preserve"> to validate the model's performance on unseen data. Several hyperparameters as discussed in Section 3.3.2.1 are applied in the model. Ultimately, the model undergoes compilation and deployment onto hardware </w:t>
      </w:r>
      <w:r w:rsidR="00C00667" w:rsidRPr="006C6F04">
        <w:t xml:space="preserve">to identify </w:t>
      </w:r>
      <w:r w:rsidRPr="006C6F04">
        <w:t>the maximum capabilities</w:t>
      </w:r>
      <w:r w:rsidR="00C00667" w:rsidRPr="006C6F04">
        <w:t xml:space="preserve"> of the hardware</w:t>
      </w:r>
      <w:r w:rsidRPr="006C6F04">
        <w:t>.</w:t>
      </w:r>
    </w:p>
    <w:p w14:paraId="0A7E0D02" w14:textId="77777777" w:rsidR="00704D55" w:rsidRPr="006C6F04" w:rsidRDefault="00704D55" w:rsidP="00704D55"/>
    <w:p w14:paraId="4EC86CB0" w14:textId="0B462DCF" w:rsidR="009C41F2" w:rsidRPr="006C6F04" w:rsidRDefault="009C41F2" w:rsidP="009C41F2">
      <w:pPr>
        <w:pStyle w:val="Heading4"/>
      </w:pPr>
      <w:bookmarkStart w:id="109" w:name="_Toc165249081"/>
      <w:r w:rsidRPr="006C6F04">
        <w:t>3.3.3.3 Experiment 3 (CNN): Testing the Hardware Limitation using the CNN model</w:t>
      </w:r>
      <w:bookmarkEnd w:id="109"/>
    </w:p>
    <w:p w14:paraId="2FF3BC3F" w14:textId="6EF052B6" w:rsidR="009C41F2" w:rsidRPr="006C6F04" w:rsidRDefault="009C41F2" w:rsidP="009C41F2">
      <w:r w:rsidRPr="006C6F04">
        <w:t xml:space="preserve">In this experiment, a 1D-CNN model was developed and optimized for the emotion classification task. The objective was to compare the performance of the CNN model to the ANN model from Experiment 2 when deployed on the ARM Cortex-M4 hardware. </w:t>
      </w:r>
      <w:r w:rsidR="007F594D" w:rsidRPr="006C6F04">
        <w:t>Overfitting</w:t>
      </w:r>
      <w:r w:rsidRPr="006C6F04">
        <w:t xml:space="preserve"> issues still exist in Experiment 2 results</w:t>
      </w:r>
      <w:r w:rsidR="007F594D" w:rsidRPr="006C6F04">
        <w:t xml:space="preserve"> which is shown in Section 4.3.3.2</w:t>
      </w:r>
      <w:r w:rsidRPr="006C6F04">
        <w:t>. Hence, the goal of this experiment is to mitigate overfitting issues to obtain maximum performance while deployable in the hardware. The CNN model’s accuracy and inference time were evaluated to determine its suitability for the emotion monitoring application. The design specifications of this experiment are as follows:</w:t>
      </w:r>
    </w:p>
    <w:p w14:paraId="34897CF4" w14:textId="3B36C1BF" w:rsidR="009C41F2" w:rsidRPr="006C6F04" w:rsidRDefault="009C41F2" w:rsidP="009C41F2">
      <w:pPr>
        <w:pStyle w:val="Caption"/>
      </w:pPr>
      <w:bookmarkStart w:id="110" w:name="_Toc165249212"/>
      <w:r w:rsidRPr="006C6F04">
        <w:t xml:space="preserve">Table </w:t>
      </w:r>
      <w:r w:rsidRPr="006C6F04">
        <w:fldChar w:fldCharType="begin"/>
      </w:r>
      <w:r w:rsidRPr="006C6F04">
        <w:instrText xml:space="preserve"> SEQ Table \* ARABIC </w:instrText>
      </w:r>
      <w:r w:rsidRPr="006C6F04">
        <w:fldChar w:fldCharType="separate"/>
      </w:r>
      <w:r w:rsidR="001737EC">
        <w:rPr>
          <w:noProof/>
        </w:rPr>
        <w:t>6</w:t>
      </w:r>
      <w:r w:rsidRPr="006C6F04">
        <w:fldChar w:fldCharType="end"/>
      </w:r>
      <w:r w:rsidRPr="006C6F04">
        <w:t>. Experiment 3 Design Specifications.</w:t>
      </w:r>
      <w:bookmarkEnd w:id="110"/>
    </w:p>
    <w:tbl>
      <w:tblPr>
        <w:tblStyle w:val="TableGrid"/>
        <w:tblW w:w="0" w:type="auto"/>
        <w:tblLook w:val="04A0" w:firstRow="1" w:lastRow="0" w:firstColumn="1" w:lastColumn="0" w:noHBand="0" w:noVBand="1"/>
      </w:tblPr>
      <w:tblGrid>
        <w:gridCol w:w="4106"/>
        <w:gridCol w:w="5244"/>
      </w:tblGrid>
      <w:tr w:rsidR="009C41F2" w:rsidRPr="006C6F04" w14:paraId="5F60B77B" w14:textId="77777777" w:rsidTr="00631629">
        <w:tc>
          <w:tcPr>
            <w:tcW w:w="4106" w:type="dxa"/>
          </w:tcPr>
          <w:p w14:paraId="198B5BBC" w14:textId="77777777" w:rsidR="009C41F2" w:rsidRPr="006C6F04" w:rsidRDefault="009C41F2" w:rsidP="00631629">
            <w:pPr>
              <w:rPr>
                <w:b/>
                <w:bCs/>
              </w:rPr>
            </w:pPr>
            <w:r w:rsidRPr="006C6F04">
              <w:rPr>
                <w:b/>
                <w:bCs/>
              </w:rPr>
              <w:t>Design</w:t>
            </w:r>
          </w:p>
        </w:tc>
        <w:tc>
          <w:tcPr>
            <w:tcW w:w="5244" w:type="dxa"/>
          </w:tcPr>
          <w:p w14:paraId="124AEC87" w14:textId="77777777" w:rsidR="009C41F2" w:rsidRPr="006C6F04" w:rsidRDefault="009C41F2" w:rsidP="00631629">
            <w:pPr>
              <w:rPr>
                <w:b/>
                <w:bCs/>
              </w:rPr>
            </w:pPr>
            <w:r w:rsidRPr="006C6F04">
              <w:rPr>
                <w:b/>
                <w:bCs/>
              </w:rPr>
              <w:t>Parameters</w:t>
            </w:r>
          </w:p>
        </w:tc>
      </w:tr>
      <w:tr w:rsidR="009C41F2" w:rsidRPr="006C6F04" w14:paraId="3A79AB47" w14:textId="77777777" w:rsidTr="00631629">
        <w:tc>
          <w:tcPr>
            <w:tcW w:w="4106" w:type="dxa"/>
          </w:tcPr>
          <w:p w14:paraId="1C6BCB9E" w14:textId="77777777" w:rsidR="009C41F2" w:rsidRPr="006C6F04" w:rsidRDefault="009C41F2" w:rsidP="00631629">
            <w:r w:rsidRPr="006C6F04">
              <w:t>Architecture</w:t>
            </w:r>
          </w:p>
        </w:tc>
        <w:tc>
          <w:tcPr>
            <w:tcW w:w="5244" w:type="dxa"/>
          </w:tcPr>
          <w:p w14:paraId="6E6F2F62" w14:textId="77777777" w:rsidR="009C41F2" w:rsidRPr="006C6F04" w:rsidRDefault="009C41F2" w:rsidP="00631629">
            <w:r w:rsidRPr="006C6F04">
              <w:t>1D-CNN</w:t>
            </w:r>
          </w:p>
        </w:tc>
      </w:tr>
      <w:tr w:rsidR="009C41F2" w:rsidRPr="006C6F04" w14:paraId="353503D9" w14:textId="77777777" w:rsidTr="00631629">
        <w:tc>
          <w:tcPr>
            <w:tcW w:w="4106" w:type="dxa"/>
          </w:tcPr>
          <w:p w14:paraId="68AC9330" w14:textId="77777777" w:rsidR="009C41F2" w:rsidRPr="006C6F04" w:rsidRDefault="009C41F2" w:rsidP="00631629">
            <w:r w:rsidRPr="006C6F04">
              <w:t>Number of Classes</w:t>
            </w:r>
          </w:p>
        </w:tc>
        <w:tc>
          <w:tcPr>
            <w:tcW w:w="5244" w:type="dxa"/>
          </w:tcPr>
          <w:p w14:paraId="3F9794D2" w14:textId="77777777" w:rsidR="009C41F2" w:rsidRPr="006C6F04" w:rsidRDefault="009C41F2" w:rsidP="00631629">
            <w:r w:rsidRPr="006C6F04">
              <w:t>2 (Non-Stress, Stress)</w:t>
            </w:r>
          </w:p>
        </w:tc>
      </w:tr>
      <w:tr w:rsidR="009C41F2" w:rsidRPr="006C6F04" w14:paraId="7DF700C4" w14:textId="77777777" w:rsidTr="00631629">
        <w:tc>
          <w:tcPr>
            <w:tcW w:w="4106" w:type="dxa"/>
          </w:tcPr>
          <w:p w14:paraId="4DE16137" w14:textId="77777777" w:rsidR="009C41F2" w:rsidRPr="006C6F04" w:rsidRDefault="009C41F2" w:rsidP="00631629">
            <w:r w:rsidRPr="006C6F04">
              <w:t>Duration of Input Signal</w:t>
            </w:r>
          </w:p>
        </w:tc>
        <w:tc>
          <w:tcPr>
            <w:tcW w:w="5244" w:type="dxa"/>
          </w:tcPr>
          <w:p w14:paraId="5A5B5C76" w14:textId="77777777" w:rsidR="009C41F2" w:rsidRPr="006C6F04" w:rsidRDefault="009C41F2" w:rsidP="00631629">
            <w:r w:rsidRPr="006C6F04">
              <w:rPr>
                <w:i/>
                <w:iCs/>
              </w:rPr>
              <w:t>Independent Variable</w:t>
            </w:r>
          </w:p>
        </w:tc>
      </w:tr>
      <w:tr w:rsidR="009C41F2" w:rsidRPr="006C6F04" w14:paraId="7B5DBBA6" w14:textId="77777777" w:rsidTr="00631629">
        <w:tc>
          <w:tcPr>
            <w:tcW w:w="4106" w:type="dxa"/>
          </w:tcPr>
          <w:p w14:paraId="07E5609C" w14:textId="77777777" w:rsidR="009C41F2" w:rsidRPr="006C6F04" w:rsidRDefault="009C41F2" w:rsidP="00631629">
            <w:r w:rsidRPr="006C6F04">
              <w:t>Frequency of Input Signal</w:t>
            </w:r>
          </w:p>
        </w:tc>
        <w:tc>
          <w:tcPr>
            <w:tcW w:w="5244" w:type="dxa"/>
          </w:tcPr>
          <w:p w14:paraId="05B7E876" w14:textId="77777777" w:rsidR="009C41F2" w:rsidRPr="006C6F04" w:rsidRDefault="009C41F2" w:rsidP="00631629">
            <m:oMathPara>
              <m:oMathParaPr>
                <m:jc m:val="left"/>
              </m:oMathParaPr>
              <m:oMath>
                <m:r>
                  <w:rPr>
                    <w:rFonts w:ascii="Cambria Math" w:hAnsi="Cambria Math"/>
                  </w:rPr>
                  <m:t>500Hz</m:t>
                </m:r>
              </m:oMath>
            </m:oMathPara>
          </w:p>
        </w:tc>
      </w:tr>
      <w:tr w:rsidR="009C41F2" w:rsidRPr="006C6F04" w14:paraId="6C7D8E07" w14:textId="77777777" w:rsidTr="00631629">
        <w:tc>
          <w:tcPr>
            <w:tcW w:w="4106" w:type="dxa"/>
          </w:tcPr>
          <w:p w14:paraId="55F4C5C4" w14:textId="77777777" w:rsidR="009C41F2" w:rsidRPr="006C6F04" w:rsidRDefault="009C41F2" w:rsidP="00631629">
            <w:r w:rsidRPr="006C6F04">
              <w:t>Number of Hidden Layers</w:t>
            </w:r>
          </w:p>
        </w:tc>
        <w:tc>
          <w:tcPr>
            <w:tcW w:w="5244" w:type="dxa"/>
          </w:tcPr>
          <w:p w14:paraId="2A53D0CA" w14:textId="77777777" w:rsidR="009C41F2" w:rsidRPr="006C6F04" w:rsidRDefault="009C41F2" w:rsidP="00631629">
            <w:r w:rsidRPr="006C6F04">
              <w:rPr>
                <w:i/>
                <w:iCs/>
              </w:rPr>
              <w:t>Independent Variable</w:t>
            </w:r>
          </w:p>
        </w:tc>
      </w:tr>
      <w:tr w:rsidR="009C41F2" w:rsidRPr="006C6F04" w14:paraId="087545C3" w14:textId="77777777" w:rsidTr="00631629">
        <w:tc>
          <w:tcPr>
            <w:tcW w:w="4106" w:type="dxa"/>
          </w:tcPr>
          <w:p w14:paraId="27BE88AC" w14:textId="77777777" w:rsidR="009C41F2" w:rsidRPr="006C6F04" w:rsidRDefault="009C41F2" w:rsidP="00631629">
            <w:r w:rsidRPr="006C6F04">
              <w:t>Number of Hidden Nodes in each Layer</w:t>
            </w:r>
          </w:p>
        </w:tc>
        <w:tc>
          <w:tcPr>
            <w:tcW w:w="5244" w:type="dxa"/>
          </w:tcPr>
          <w:p w14:paraId="538DF823" w14:textId="77777777" w:rsidR="009C41F2" w:rsidRPr="006C6F04" w:rsidRDefault="009C41F2" w:rsidP="00631629">
            <w:r w:rsidRPr="006C6F04">
              <w:rPr>
                <w:i/>
                <w:iCs/>
              </w:rPr>
              <w:t>Independent Variable</w:t>
            </w:r>
          </w:p>
        </w:tc>
      </w:tr>
    </w:tbl>
    <w:p w14:paraId="60CCC7C1" w14:textId="77777777" w:rsidR="009C41F2" w:rsidRPr="006C6F04" w:rsidRDefault="009C41F2" w:rsidP="009C41F2"/>
    <w:p w14:paraId="2B182A0E" w14:textId="77777777" w:rsidR="009C41F2" w:rsidRPr="006C6F04" w:rsidRDefault="009C41F2" w:rsidP="009C41F2">
      <w:r w:rsidRPr="006C6F04">
        <w:t xml:space="preserve">Similarly, the original dataset's baseline label is altered to the Non-Stress label. The foundational architecture utilized consists of 1D-CNN in the first 1 to 2 layers, followed by 2 to 4 fully connected layers. Hence, the architecture in this experiment is not fixed. Similarly, to maintain consistency, the dataset is downsampled to </w:t>
      </w:r>
      <m:oMath>
        <m:r>
          <w:rPr>
            <w:rFonts w:ascii="Cambria Math" w:hAnsi="Cambria Math"/>
          </w:rPr>
          <m:t>500Hz</m:t>
        </m:r>
      </m:oMath>
      <w:r w:rsidRPr="006C6F04">
        <w:t>. Consequently, testing with 500 data points corresponds to a duration of 1 second, while utilizing 1000 data points extends the ECG signal to 2 seconds. Fixed compression and optimization techniques are implemented using the STM32CubeIDE functionality, with a specific emphasis on monitoring the FLASH memory and RAM utilization.</w:t>
      </w:r>
    </w:p>
    <w:p w14:paraId="591226FD" w14:textId="77777777" w:rsidR="009C41F2" w:rsidRPr="006C6F04" w:rsidRDefault="009C41F2" w:rsidP="009C41F2"/>
    <w:p w14:paraId="60AFCE6C" w14:textId="11342F18" w:rsidR="004637B9" w:rsidRPr="006C6F04" w:rsidRDefault="009C41F2" w:rsidP="009C41F2">
      <w:r w:rsidRPr="006C6F04">
        <w:t xml:space="preserve">The test accuracy is determined by selecting the highest validation accuracy achieved during model training, which is subsequently </w:t>
      </w:r>
      <w:r w:rsidR="007F594D" w:rsidRPr="006C6F04">
        <w:t>utilised</w:t>
      </w:r>
      <w:r w:rsidRPr="006C6F04">
        <w:t xml:space="preserve"> to validate the model's performance on unseen data. Several hyperparameters as discussed in Section 3.3.2.2 are applied in the model. </w:t>
      </w:r>
    </w:p>
    <w:p w14:paraId="2984D840" w14:textId="77777777" w:rsidR="007F594D" w:rsidRPr="006C6F04" w:rsidRDefault="007F594D" w:rsidP="009C41F2"/>
    <w:p w14:paraId="3AB9D917" w14:textId="6A35388F" w:rsidR="003C01C9" w:rsidRPr="006C6F04" w:rsidRDefault="003C01C9" w:rsidP="003C01C9">
      <w:pPr>
        <w:pStyle w:val="Heading3"/>
      </w:pPr>
      <w:bookmarkStart w:id="111" w:name="_Toc165249082"/>
      <w:r w:rsidRPr="006C6F04">
        <w:t>3.3.</w:t>
      </w:r>
      <w:r w:rsidR="00704D55" w:rsidRPr="006C6F04">
        <w:t>4</w:t>
      </w:r>
      <w:r w:rsidRPr="006C6F04">
        <w:t xml:space="preserve"> </w:t>
      </w:r>
      <w:r w:rsidR="00F93CCC" w:rsidRPr="006C6F04">
        <w:t>Saving Model</w:t>
      </w:r>
      <w:r w:rsidRPr="006C6F04">
        <w:t xml:space="preserve"> and Model Conversion</w:t>
      </w:r>
      <w:bookmarkEnd w:id="111"/>
    </w:p>
    <w:p w14:paraId="7B55D113" w14:textId="4E724F47" w:rsidR="00DB1957" w:rsidRPr="006C6F04" w:rsidRDefault="004637B9" w:rsidP="004637B9">
      <w:r w:rsidRPr="006C6F04">
        <w:t>After saving the best model in .h5 format, TensorFlow Lite format is being converted to enable its deployment on hardware. This conversion process includes size optimization aimed at reducing the model's overall size to enhance efficiency and compatibility with hardware constraints.</w:t>
      </w:r>
    </w:p>
    <w:p w14:paraId="0FF85CF7" w14:textId="53D96FD3" w:rsidR="00793521" w:rsidRPr="006C6F04" w:rsidRDefault="00793521" w:rsidP="00793521">
      <w:pPr>
        <w:jc w:val="center"/>
      </w:pPr>
      <w:r w:rsidRPr="006C6F04">
        <w:rPr>
          <w:noProof/>
        </w:rPr>
        <w:drawing>
          <wp:inline distT="0" distB="0" distL="0" distR="0" wp14:anchorId="57A3E68A" wp14:editId="48710457">
            <wp:extent cx="4285098" cy="391886"/>
            <wp:effectExtent l="0" t="0" r="1270" b="8255"/>
            <wp:docPr id="2033320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320101" name=""/>
                    <pic:cNvPicPr/>
                  </pic:nvPicPr>
                  <pic:blipFill rotWithShape="1">
                    <a:blip r:embed="rId52"/>
                    <a:srcRect t="8547"/>
                    <a:stretch/>
                  </pic:blipFill>
                  <pic:spPr bwMode="auto">
                    <a:xfrm>
                      <a:off x="0" y="0"/>
                      <a:ext cx="4338438" cy="396764"/>
                    </a:xfrm>
                    <a:prstGeom prst="rect">
                      <a:avLst/>
                    </a:prstGeom>
                    <a:ln>
                      <a:noFill/>
                    </a:ln>
                    <a:extLst>
                      <a:ext uri="{53640926-AAD7-44D8-BBD7-CCE9431645EC}">
                        <a14:shadowObscured xmlns:a14="http://schemas.microsoft.com/office/drawing/2010/main"/>
                      </a:ext>
                    </a:extLst>
                  </pic:spPr>
                </pic:pic>
              </a:graphicData>
            </a:graphic>
          </wp:inline>
        </w:drawing>
      </w:r>
    </w:p>
    <w:p w14:paraId="55E7D471" w14:textId="5D75964A" w:rsidR="00793521" w:rsidRPr="006C6F04" w:rsidRDefault="00793521" w:rsidP="00793521">
      <w:pPr>
        <w:pStyle w:val="Caption"/>
      </w:pPr>
      <w:bookmarkStart w:id="112" w:name="_Toc165249152"/>
      <w:r w:rsidRPr="006C6F04">
        <w:t xml:space="preserve">Figure </w:t>
      </w:r>
      <w:r w:rsidRPr="006C6F04">
        <w:fldChar w:fldCharType="begin"/>
      </w:r>
      <w:r w:rsidRPr="006C6F04">
        <w:instrText xml:space="preserve"> SEQ Figure \* ARABIC </w:instrText>
      </w:r>
      <w:r w:rsidRPr="006C6F04">
        <w:fldChar w:fldCharType="separate"/>
      </w:r>
      <w:r w:rsidR="001737EC">
        <w:rPr>
          <w:noProof/>
        </w:rPr>
        <w:t>35</w:t>
      </w:r>
      <w:r w:rsidRPr="006C6F04">
        <w:fldChar w:fldCharType="end"/>
      </w:r>
      <w:r w:rsidRPr="006C6F04">
        <w:t>. Conversion from TensorFlow to TensorFlow Lite Model.</w:t>
      </w:r>
      <w:bookmarkEnd w:id="112"/>
    </w:p>
    <w:p w14:paraId="0D74627F" w14:textId="53EFF40A" w:rsidR="00793521" w:rsidRPr="006C6F04" w:rsidRDefault="00793521" w:rsidP="00793521">
      <w:r w:rsidRPr="006C6F04">
        <w:lastRenderedPageBreak/>
        <w:t xml:space="preserve">As shown in Figure </w:t>
      </w:r>
      <w:r w:rsidR="0090254E" w:rsidRPr="006C6F04">
        <w:t>35</w:t>
      </w:r>
      <w:r w:rsidRPr="006C6F04">
        <w:t xml:space="preserve">, the TFLite </w:t>
      </w:r>
      <w:r w:rsidR="00CA3A33" w:rsidRPr="006C6F04">
        <w:t>format</w:t>
      </w:r>
      <w:r w:rsidRPr="006C6F04">
        <w:t xml:space="preserve"> is converted from H5 format and there is a significant reduction in file size. </w:t>
      </w:r>
      <w:r w:rsidR="00CA3A33" w:rsidRPr="006C6F04">
        <w:t>The TFLite format is specifically catered for deploying AI models in hardware.</w:t>
      </w:r>
    </w:p>
    <w:p w14:paraId="6A3F927A" w14:textId="77777777" w:rsidR="00AA6352" w:rsidRPr="006C6F04" w:rsidRDefault="00AA6352" w:rsidP="004637B9"/>
    <w:p w14:paraId="6B511437" w14:textId="220B9A8E" w:rsidR="00376A5D" w:rsidRPr="006C6F04" w:rsidRDefault="00376A5D" w:rsidP="00376A5D">
      <w:pPr>
        <w:pStyle w:val="Heading2"/>
      </w:pPr>
      <w:bookmarkStart w:id="113" w:name="_Toc165249083"/>
      <w:r w:rsidRPr="006C6F04">
        <w:t>3.4 Firmware Development</w:t>
      </w:r>
      <w:r w:rsidR="00051AD7" w:rsidRPr="006C6F04">
        <w:t xml:space="preserve"> to Obtain Real-Time Model Inference</w:t>
      </w:r>
      <w:bookmarkEnd w:id="113"/>
    </w:p>
    <w:p w14:paraId="0F12897C" w14:textId="1852C0DE" w:rsidR="00376A5D" w:rsidRPr="006C6F04" w:rsidRDefault="00376A5D" w:rsidP="00376A5D">
      <w:pPr>
        <w:pStyle w:val="Heading3"/>
      </w:pPr>
      <w:bookmarkStart w:id="114" w:name="_Toc165249084"/>
      <w:r w:rsidRPr="006C6F04">
        <w:t xml:space="preserve">3.4.1 </w:t>
      </w:r>
      <w:r w:rsidR="000C3C40" w:rsidRPr="006C6F04">
        <w:t>Obtaining Real-Time Sensor Value</w:t>
      </w:r>
      <w:bookmarkEnd w:id="114"/>
    </w:p>
    <w:p w14:paraId="438CBE25" w14:textId="70AF576B" w:rsidR="00CF4FC5" w:rsidRPr="006C6F04" w:rsidRDefault="00CF4FC5" w:rsidP="00CF4FC5">
      <w:r w:rsidRPr="006C6F04">
        <w:t xml:space="preserve">Once the configuration is set up as shown in Section 3.2.2, code can be generated automatically where the configuration that had been set was created in main.c file. </w:t>
      </w:r>
      <w:r w:rsidR="00AA6352" w:rsidRPr="006C6F04">
        <w:t xml:space="preserve">Initially, </w:t>
      </w:r>
      <w:r w:rsidRPr="006C6F04">
        <w:t xml:space="preserve">standard C libraries with </w:t>
      </w:r>
      <w:r w:rsidRPr="006C6F04">
        <w:rPr>
          <w:rFonts w:ascii="Consolas" w:hAnsi="Consolas"/>
          <w:sz w:val="22"/>
          <w:szCs w:val="22"/>
        </w:rPr>
        <w:t>ai_platform.h</w:t>
      </w:r>
      <w:r w:rsidRPr="006C6F04">
        <w:t>, which houses the built-in functions for X-CUBE-AI</w:t>
      </w:r>
      <w:r w:rsidR="00AA6352" w:rsidRPr="006C6F04">
        <w:t xml:space="preserve"> are imported</w:t>
      </w:r>
      <w:r w:rsidRPr="006C6F04">
        <w:t>. Additionally, the library for the emotion recognition model</w:t>
      </w:r>
      <w:r w:rsidR="00AA6352" w:rsidRPr="006C6F04">
        <w:t xml:space="preserve"> is also imported</w:t>
      </w:r>
      <w:r w:rsidRPr="006C6F04">
        <w:t>.</w:t>
      </w:r>
    </w:p>
    <w:p w14:paraId="09677939" w14:textId="77777777" w:rsidR="00CF4FC5" w:rsidRPr="006C6F04" w:rsidRDefault="00CF4FC5" w:rsidP="00CF4FC5">
      <w:pPr>
        <w:jc w:val="center"/>
      </w:pPr>
      <w:r w:rsidRPr="006C6F04">
        <w:rPr>
          <w:noProof/>
        </w:rPr>
        <w:drawing>
          <wp:inline distT="0" distB="0" distL="0" distR="0" wp14:anchorId="241CE012" wp14:editId="6F46B9DC">
            <wp:extent cx="3777343" cy="832146"/>
            <wp:effectExtent l="0" t="0" r="0" b="6350"/>
            <wp:docPr id="84687041" name="Picture 1" descr="A white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87041" name="Picture 1" descr="A white screen with black text&#10;&#10;Description automatically generated"/>
                    <pic:cNvPicPr/>
                  </pic:nvPicPr>
                  <pic:blipFill>
                    <a:blip r:embed="rId53"/>
                    <a:stretch>
                      <a:fillRect/>
                    </a:stretch>
                  </pic:blipFill>
                  <pic:spPr>
                    <a:xfrm>
                      <a:off x="0" y="0"/>
                      <a:ext cx="3828355" cy="843384"/>
                    </a:xfrm>
                    <a:prstGeom prst="rect">
                      <a:avLst/>
                    </a:prstGeom>
                  </pic:spPr>
                </pic:pic>
              </a:graphicData>
            </a:graphic>
          </wp:inline>
        </w:drawing>
      </w:r>
    </w:p>
    <w:p w14:paraId="61A222C6" w14:textId="301005F0" w:rsidR="00CF4FC5" w:rsidRPr="006C6F04" w:rsidRDefault="00CF4FC5" w:rsidP="00CF4FC5">
      <w:pPr>
        <w:pStyle w:val="Caption"/>
      </w:pPr>
      <w:bookmarkStart w:id="115" w:name="_Toc165249153"/>
      <w:r w:rsidRPr="006C6F04">
        <w:t xml:space="preserve">Figure </w:t>
      </w:r>
      <w:r w:rsidRPr="006C6F04">
        <w:fldChar w:fldCharType="begin"/>
      </w:r>
      <w:r w:rsidRPr="006C6F04">
        <w:instrText xml:space="preserve"> SEQ Figure \* ARABIC </w:instrText>
      </w:r>
      <w:r w:rsidRPr="006C6F04">
        <w:fldChar w:fldCharType="separate"/>
      </w:r>
      <w:r w:rsidR="001737EC">
        <w:rPr>
          <w:noProof/>
        </w:rPr>
        <w:t>36</w:t>
      </w:r>
      <w:r w:rsidRPr="006C6F04">
        <w:fldChar w:fldCharType="end"/>
      </w:r>
      <w:r w:rsidRPr="006C6F04">
        <w:t>. Import Libraries.</w:t>
      </w:r>
      <w:bookmarkEnd w:id="115"/>
    </w:p>
    <w:p w14:paraId="6245CDA2" w14:textId="7A493D3B" w:rsidR="00CF4FC5" w:rsidRPr="006C6F04" w:rsidRDefault="00CF4FC5" w:rsidP="00AA6352">
      <w:r w:rsidRPr="006C6F04">
        <w:t>Next, buf array and buf_len variables are created to store the message to be printed onto the serial console on the computer. A timestamp variable is created to determine how long the DNN inference takes place.</w:t>
      </w:r>
    </w:p>
    <w:p w14:paraId="2AEEA635" w14:textId="77777777" w:rsidR="00CF4FC5" w:rsidRPr="006C6F04" w:rsidRDefault="00CF4FC5" w:rsidP="00CF4FC5">
      <w:pPr>
        <w:jc w:val="center"/>
      </w:pPr>
      <w:r w:rsidRPr="006C6F04">
        <w:rPr>
          <w:noProof/>
        </w:rPr>
        <w:drawing>
          <wp:inline distT="0" distB="0" distL="0" distR="0" wp14:anchorId="42A0F996" wp14:editId="30D2A68F">
            <wp:extent cx="4049485" cy="391606"/>
            <wp:effectExtent l="0" t="0" r="0" b="8890"/>
            <wp:docPr id="189782395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823950" name="Picture 1" descr="A close-up of a computer screen&#10;&#10;Description automatically generated"/>
                    <pic:cNvPicPr/>
                  </pic:nvPicPr>
                  <pic:blipFill rotWithShape="1">
                    <a:blip r:embed="rId54"/>
                    <a:srcRect b="28446"/>
                    <a:stretch/>
                  </pic:blipFill>
                  <pic:spPr bwMode="auto">
                    <a:xfrm>
                      <a:off x="0" y="0"/>
                      <a:ext cx="4106113" cy="397082"/>
                    </a:xfrm>
                    <a:prstGeom prst="rect">
                      <a:avLst/>
                    </a:prstGeom>
                    <a:ln>
                      <a:noFill/>
                    </a:ln>
                    <a:extLst>
                      <a:ext uri="{53640926-AAD7-44D8-BBD7-CCE9431645EC}">
                        <a14:shadowObscured xmlns:a14="http://schemas.microsoft.com/office/drawing/2010/main"/>
                      </a:ext>
                    </a:extLst>
                  </pic:spPr>
                </pic:pic>
              </a:graphicData>
            </a:graphic>
          </wp:inline>
        </w:drawing>
      </w:r>
    </w:p>
    <w:p w14:paraId="206AF761" w14:textId="67ADB3D2" w:rsidR="00CF4FC5" w:rsidRPr="006C6F04" w:rsidRDefault="00CF4FC5" w:rsidP="00CF4FC5">
      <w:pPr>
        <w:pStyle w:val="Caption"/>
      </w:pPr>
      <w:bookmarkStart w:id="116" w:name="_Toc165249154"/>
      <w:r w:rsidRPr="006C6F04">
        <w:t xml:space="preserve">Figure </w:t>
      </w:r>
      <w:r w:rsidRPr="006C6F04">
        <w:fldChar w:fldCharType="begin"/>
      </w:r>
      <w:r w:rsidRPr="006C6F04">
        <w:instrText xml:space="preserve"> SEQ Figure \* ARABIC </w:instrText>
      </w:r>
      <w:r w:rsidRPr="006C6F04">
        <w:fldChar w:fldCharType="separate"/>
      </w:r>
      <w:r w:rsidR="001737EC">
        <w:rPr>
          <w:noProof/>
        </w:rPr>
        <w:t>37</w:t>
      </w:r>
      <w:r w:rsidRPr="006C6F04">
        <w:fldChar w:fldCharType="end"/>
      </w:r>
      <w:r w:rsidRPr="006C6F04">
        <w:t>. Message variables declaration.</w:t>
      </w:r>
      <w:bookmarkEnd w:id="116"/>
    </w:p>
    <w:p w14:paraId="7B61DD31" w14:textId="6BD9100C" w:rsidR="008A156E" w:rsidRPr="006C6F04" w:rsidRDefault="008A156E" w:rsidP="008A156E">
      <w:r w:rsidRPr="006C6F04">
        <w:t xml:space="preserve">The main operation of the code works under the while loop as shown in Figure </w:t>
      </w:r>
      <w:r w:rsidR="009B7B7B" w:rsidRPr="006C6F04">
        <w:t>38</w:t>
      </w:r>
      <w:r w:rsidRPr="006C6F04">
        <w:t>. In each interaction, the ADC is called and waits until the ADC conversion is completed. Once the ADC value is obtained, it is stored inside the “raw” variable that had been created. Next, the ADC values are printed in the “msg” array and the array is transmitted via UART4 to the computer and it will keep on looping until the code is terminated.</w:t>
      </w:r>
    </w:p>
    <w:p w14:paraId="746FA99E" w14:textId="77777777" w:rsidR="008A156E" w:rsidRPr="006C6F04" w:rsidRDefault="008A156E" w:rsidP="008A156E">
      <w:pPr>
        <w:jc w:val="center"/>
      </w:pPr>
      <w:r w:rsidRPr="006C6F04">
        <w:rPr>
          <w:noProof/>
        </w:rPr>
        <w:drawing>
          <wp:inline distT="0" distB="0" distL="0" distR="0" wp14:anchorId="59BE04E6" wp14:editId="6A74196E">
            <wp:extent cx="3570514" cy="842881"/>
            <wp:effectExtent l="0" t="0" r="0" b="0"/>
            <wp:docPr id="568721730"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721730" name="Picture 1" descr="A close-up of a computer code&#10;&#10;Description automatically generated"/>
                    <pic:cNvPicPr/>
                  </pic:nvPicPr>
                  <pic:blipFill rotWithShape="1">
                    <a:blip r:embed="rId55"/>
                    <a:srcRect l="570"/>
                    <a:stretch/>
                  </pic:blipFill>
                  <pic:spPr bwMode="auto">
                    <a:xfrm>
                      <a:off x="0" y="0"/>
                      <a:ext cx="3666115" cy="865449"/>
                    </a:xfrm>
                    <a:prstGeom prst="rect">
                      <a:avLst/>
                    </a:prstGeom>
                    <a:ln>
                      <a:noFill/>
                    </a:ln>
                    <a:extLst>
                      <a:ext uri="{53640926-AAD7-44D8-BBD7-CCE9431645EC}">
                        <a14:shadowObscured xmlns:a14="http://schemas.microsoft.com/office/drawing/2010/main"/>
                      </a:ext>
                    </a:extLst>
                  </pic:spPr>
                </pic:pic>
              </a:graphicData>
            </a:graphic>
          </wp:inline>
        </w:drawing>
      </w:r>
    </w:p>
    <w:p w14:paraId="7ACB064F" w14:textId="5AC32EE9" w:rsidR="008A156E" w:rsidRPr="006C6F04" w:rsidRDefault="008A156E" w:rsidP="008A156E">
      <w:pPr>
        <w:pStyle w:val="Caption"/>
      </w:pPr>
      <w:bookmarkStart w:id="117" w:name="_Toc165249155"/>
      <w:r w:rsidRPr="006C6F04">
        <w:t xml:space="preserve">Figure </w:t>
      </w:r>
      <w:r w:rsidRPr="006C6F04">
        <w:fldChar w:fldCharType="begin"/>
      </w:r>
      <w:r w:rsidRPr="006C6F04">
        <w:instrText xml:space="preserve"> SEQ Figure \* ARABIC </w:instrText>
      </w:r>
      <w:r w:rsidRPr="006C6F04">
        <w:fldChar w:fldCharType="separate"/>
      </w:r>
      <w:r w:rsidR="001737EC">
        <w:rPr>
          <w:noProof/>
        </w:rPr>
        <w:t>38</w:t>
      </w:r>
      <w:r w:rsidRPr="006C6F04">
        <w:fldChar w:fldCharType="end"/>
      </w:r>
      <w:r w:rsidRPr="006C6F04">
        <w:t>. Main operation while loop.</w:t>
      </w:r>
      <w:bookmarkEnd w:id="117"/>
    </w:p>
    <w:p w14:paraId="7ADE62FB" w14:textId="397C8198" w:rsidR="008A156E" w:rsidRPr="006C6F04" w:rsidRDefault="008A156E" w:rsidP="008A156E">
      <w:r w:rsidRPr="006C6F04">
        <w:t xml:space="preserve">To be able to get a usable value by reading the ADC, a reference voltage “VREFBUF” needs to be set. “VREFBUF” needs to be enabled after the ADC_Init() but before starting it. </w:t>
      </w:r>
      <w:sdt>
        <w:sdtPr>
          <w:rPr>
            <w:color w:val="000000"/>
          </w:rPr>
          <w:tag w:val="MENDELEY_CITATION_v3_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"/>
          <w:id w:val="-1922940703"/>
          <w:placeholder>
            <w:docPart w:val="9B60E8BB4F414713A8032CBE3A7B3D29"/>
          </w:placeholder>
        </w:sdtPr>
        <w:sdtContent>
          <w:r w:rsidR="009D13D2" w:rsidRPr="006C6F04">
            <w:rPr>
              <w:color w:val="000000"/>
            </w:rPr>
            <w:t>[72]</w:t>
          </w:r>
        </w:sdtContent>
      </w:sdt>
      <w:r w:rsidRPr="006C6F04">
        <w:rPr>
          <w:color w:val="000000"/>
        </w:rPr>
        <w:t xml:space="preserve"> </w:t>
      </w:r>
      <w:r w:rsidRPr="006C6F04">
        <w:t xml:space="preserve">Then, calibration for ADC is needed before using it. If the code in Figure </w:t>
      </w:r>
      <w:r w:rsidR="009B7B7B" w:rsidRPr="006C6F04">
        <w:t>39</w:t>
      </w:r>
      <w:r w:rsidRPr="006C6F04">
        <w:t xml:space="preserve"> is not implemented, the output will keep on printing the maximum number of bits in the ADC.</w:t>
      </w:r>
    </w:p>
    <w:p w14:paraId="40883D28" w14:textId="77777777" w:rsidR="008A156E" w:rsidRPr="006C6F04" w:rsidRDefault="008A156E" w:rsidP="008A156E">
      <w:pPr>
        <w:jc w:val="center"/>
      </w:pPr>
      <w:r w:rsidRPr="006C6F04">
        <w:rPr>
          <w:noProof/>
        </w:rPr>
        <w:drawing>
          <wp:inline distT="0" distB="0" distL="0" distR="0" wp14:anchorId="7EB6FA2F" wp14:editId="0357C29C">
            <wp:extent cx="4259308" cy="947342"/>
            <wp:effectExtent l="0" t="0" r="0" b="5715"/>
            <wp:docPr id="1106025397"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025397" name="Picture 1" descr="A close-up of a computer screen&#10;&#10;Description automatically generated"/>
                    <pic:cNvPicPr/>
                  </pic:nvPicPr>
                  <pic:blipFill rotWithShape="1">
                    <a:blip r:embed="rId56"/>
                    <a:srcRect l="279"/>
                    <a:stretch/>
                  </pic:blipFill>
                  <pic:spPr bwMode="auto">
                    <a:xfrm>
                      <a:off x="0" y="0"/>
                      <a:ext cx="4337900" cy="964822"/>
                    </a:xfrm>
                    <a:prstGeom prst="rect">
                      <a:avLst/>
                    </a:prstGeom>
                    <a:ln>
                      <a:noFill/>
                    </a:ln>
                    <a:extLst>
                      <a:ext uri="{53640926-AAD7-44D8-BBD7-CCE9431645EC}">
                        <a14:shadowObscured xmlns:a14="http://schemas.microsoft.com/office/drawing/2010/main"/>
                      </a:ext>
                    </a:extLst>
                  </pic:spPr>
                </pic:pic>
              </a:graphicData>
            </a:graphic>
          </wp:inline>
        </w:drawing>
      </w:r>
    </w:p>
    <w:p w14:paraId="1C495319" w14:textId="3518B18B" w:rsidR="00474B2C" w:rsidRPr="006C6F04" w:rsidRDefault="008A156E" w:rsidP="00114E03">
      <w:pPr>
        <w:pStyle w:val="Caption"/>
      </w:pPr>
      <w:bookmarkStart w:id="118" w:name="_Toc165249156"/>
      <w:r w:rsidRPr="006C6F04">
        <w:t xml:space="preserve">Figure </w:t>
      </w:r>
      <w:r w:rsidRPr="006C6F04">
        <w:fldChar w:fldCharType="begin"/>
      </w:r>
      <w:r w:rsidRPr="006C6F04">
        <w:instrText xml:space="preserve"> SEQ Figure \* ARABIC </w:instrText>
      </w:r>
      <w:r w:rsidRPr="006C6F04">
        <w:fldChar w:fldCharType="separate"/>
      </w:r>
      <w:r w:rsidR="001737EC">
        <w:rPr>
          <w:noProof/>
        </w:rPr>
        <w:t>39</w:t>
      </w:r>
      <w:r w:rsidRPr="006C6F04">
        <w:fldChar w:fldCharType="end"/>
      </w:r>
      <w:r w:rsidRPr="006C6F04">
        <w:t>. ADC setup and calibration.</w:t>
      </w:r>
      <w:bookmarkEnd w:id="118"/>
    </w:p>
    <w:p w14:paraId="495DDF01" w14:textId="085F2949" w:rsidR="000C3C40" w:rsidRPr="006C6F04" w:rsidRDefault="000C3C40" w:rsidP="000C3C40">
      <w:pPr>
        <w:pStyle w:val="Heading3"/>
      </w:pPr>
      <w:bookmarkStart w:id="119" w:name="_Toc165249085"/>
      <w:r w:rsidRPr="006C6F04">
        <w:lastRenderedPageBreak/>
        <w:t xml:space="preserve">3.4.2 Integration of Sensor Value with </w:t>
      </w:r>
      <w:r w:rsidR="00474B2C" w:rsidRPr="006C6F04">
        <w:t xml:space="preserve">AI </w:t>
      </w:r>
      <w:r w:rsidRPr="006C6F04">
        <w:t>Model</w:t>
      </w:r>
      <w:bookmarkEnd w:id="119"/>
    </w:p>
    <w:p w14:paraId="337A7437" w14:textId="77777777" w:rsidR="00474B2C" w:rsidRPr="006C6F04" w:rsidRDefault="00474B2C" w:rsidP="00474B2C">
      <w:r w:rsidRPr="006C6F04">
        <w:t xml:space="preserve">Variables are initialized by creating an array for input and output data. In this case, an input array of 500 elements and an output array with 2 elements are created. The emotions array holds labels for the model’s output categories, and pointers of ai_input and ai_output are created to manage input and output buffers. </w:t>
      </w:r>
    </w:p>
    <w:p w14:paraId="7BC93F43" w14:textId="77777777" w:rsidR="00474B2C" w:rsidRPr="006C6F04" w:rsidRDefault="00474B2C" w:rsidP="00474B2C">
      <w:pPr>
        <w:jc w:val="center"/>
      </w:pPr>
      <w:r w:rsidRPr="006C6F04">
        <w:rPr>
          <w:noProof/>
        </w:rPr>
        <w:drawing>
          <wp:inline distT="0" distB="0" distL="0" distR="0" wp14:anchorId="50355723" wp14:editId="67540339">
            <wp:extent cx="4400813" cy="1149927"/>
            <wp:effectExtent l="0" t="0" r="0" b="0"/>
            <wp:docPr id="724597130"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597130" name="Picture 1" descr="A computer code with text&#10;&#10;Description automatically generated with medium confidence"/>
                    <pic:cNvPicPr/>
                  </pic:nvPicPr>
                  <pic:blipFill rotWithShape="1">
                    <a:blip r:embed="rId57"/>
                    <a:srcRect b="14094"/>
                    <a:stretch/>
                  </pic:blipFill>
                  <pic:spPr bwMode="auto">
                    <a:xfrm>
                      <a:off x="0" y="0"/>
                      <a:ext cx="4417981" cy="1154413"/>
                    </a:xfrm>
                    <a:prstGeom prst="rect">
                      <a:avLst/>
                    </a:prstGeom>
                    <a:ln>
                      <a:noFill/>
                    </a:ln>
                    <a:extLst>
                      <a:ext uri="{53640926-AAD7-44D8-BBD7-CCE9431645EC}">
                        <a14:shadowObscured xmlns:a14="http://schemas.microsoft.com/office/drawing/2010/main"/>
                      </a:ext>
                    </a:extLst>
                  </pic:spPr>
                </pic:pic>
              </a:graphicData>
            </a:graphic>
          </wp:inline>
        </w:drawing>
      </w:r>
    </w:p>
    <w:p w14:paraId="728CF302" w14:textId="72C80AAE" w:rsidR="00474B2C" w:rsidRPr="006C6F04" w:rsidRDefault="00474B2C" w:rsidP="00474B2C">
      <w:pPr>
        <w:pStyle w:val="Caption"/>
      </w:pPr>
      <w:bookmarkStart w:id="120" w:name="_Toc165249157"/>
      <w:r w:rsidRPr="006C6F04">
        <w:t xml:space="preserve">Figure </w:t>
      </w:r>
      <w:r w:rsidRPr="006C6F04">
        <w:fldChar w:fldCharType="begin"/>
      </w:r>
      <w:r w:rsidRPr="006C6F04">
        <w:instrText xml:space="preserve"> SEQ Figure \* ARABIC </w:instrText>
      </w:r>
      <w:r w:rsidRPr="006C6F04">
        <w:fldChar w:fldCharType="separate"/>
      </w:r>
      <w:r w:rsidR="001737EC">
        <w:rPr>
          <w:noProof/>
        </w:rPr>
        <w:t>40</w:t>
      </w:r>
      <w:r w:rsidRPr="006C6F04">
        <w:fldChar w:fldCharType="end"/>
      </w:r>
      <w:r w:rsidRPr="006C6F04">
        <w:t>. Model variables declaration.</w:t>
      </w:r>
      <w:bookmarkEnd w:id="120"/>
    </w:p>
    <w:p w14:paraId="35A3E01B" w14:textId="1D0C88BC" w:rsidR="00474B2C" w:rsidRPr="006C6F04" w:rsidRDefault="00474B2C" w:rsidP="00AA6352">
      <w:r w:rsidRPr="006C6F04">
        <w:t xml:space="preserve">AI_Init function is run which initializes the AI model, input and output array. A message will be printed once the initialization is successfully performed. </w:t>
      </w:r>
    </w:p>
    <w:p w14:paraId="6AD935FC" w14:textId="77777777" w:rsidR="00474B2C" w:rsidRPr="006C6F04" w:rsidRDefault="00474B2C" w:rsidP="00474B2C">
      <w:pPr>
        <w:jc w:val="center"/>
      </w:pPr>
      <w:r w:rsidRPr="006C6F04">
        <w:rPr>
          <w:noProof/>
        </w:rPr>
        <w:drawing>
          <wp:inline distT="0" distB="0" distL="0" distR="0" wp14:anchorId="63728AFD" wp14:editId="3C4B0871">
            <wp:extent cx="4349262" cy="739282"/>
            <wp:effectExtent l="0" t="0" r="0" b="3810"/>
            <wp:docPr id="446815049" name="Picture 1" descr="A computer code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815049" name="Picture 1" descr="A computer code with blue text&#10;&#10;Description automatically generated"/>
                    <pic:cNvPicPr/>
                  </pic:nvPicPr>
                  <pic:blipFill>
                    <a:blip r:embed="rId58"/>
                    <a:stretch>
                      <a:fillRect/>
                    </a:stretch>
                  </pic:blipFill>
                  <pic:spPr>
                    <a:xfrm>
                      <a:off x="0" y="0"/>
                      <a:ext cx="4366897" cy="742280"/>
                    </a:xfrm>
                    <a:prstGeom prst="rect">
                      <a:avLst/>
                    </a:prstGeom>
                  </pic:spPr>
                </pic:pic>
              </a:graphicData>
            </a:graphic>
          </wp:inline>
        </w:drawing>
      </w:r>
    </w:p>
    <w:p w14:paraId="29F8FE02" w14:textId="21E467B5" w:rsidR="00474B2C" w:rsidRPr="006C6F04" w:rsidRDefault="00474B2C" w:rsidP="00474B2C">
      <w:pPr>
        <w:pStyle w:val="Caption"/>
      </w:pPr>
      <w:bookmarkStart w:id="121" w:name="_Toc165249158"/>
      <w:r w:rsidRPr="006C6F04">
        <w:t xml:space="preserve">Figure </w:t>
      </w:r>
      <w:r w:rsidRPr="006C6F04">
        <w:fldChar w:fldCharType="begin"/>
      </w:r>
      <w:r w:rsidRPr="006C6F04">
        <w:instrText xml:space="preserve"> SEQ Figure \* ARABIC </w:instrText>
      </w:r>
      <w:r w:rsidRPr="006C6F04">
        <w:fldChar w:fldCharType="separate"/>
      </w:r>
      <w:r w:rsidR="001737EC">
        <w:rPr>
          <w:noProof/>
        </w:rPr>
        <w:t>41</w:t>
      </w:r>
      <w:r w:rsidRPr="006C6F04">
        <w:fldChar w:fldCharType="end"/>
      </w:r>
      <w:r w:rsidRPr="006C6F04">
        <w:t>. AI Initialization.</w:t>
      </w:r>
      <w:bookmarkEnd w:id="121"/>
    </w:p>
    <w:p w14:paraId="01E6FE7B" w14:textId="77777777" w:rsidR="00474B2C" w:rsidRPr="006C6F04" w:rsidRDefault="00474B2C" w:rsidP="00474B2C">
      <w:r w:rsidRPr="006C6F04">
        <w:t xml:space="preserve">Subsequently, the code will perform the main operation of the code. Firstly, the ADC will start to obtain the 16-bit ADC values from the ECG sensor. Once the ADC conversion is successful, the data will be stored in the input array until the buffer is filled up. Next, the code will obtain the current timestamp followed by running the AI model inference. The input and output array buffers are passed into the AI_Run function in which model inference will be carried out. The output array buffer will return the confidence of each class which is then printed out in the for loop. A simple validation is performed to verify if the output is at an extreme, which helps identify whether the sensor is disconnected or not. If the sensor is connected, the prediction classes and timestamps will be printed out. </w:t>
      </w:r>
    </w:p>
    <w:p w14:paraId="15BD6876" w14:textId="77777777" w:rsidR="00474B2C" w:rsidRPr="006C6F04" w:rsidRDefault="00474B2C" w:rsidP="00474B2C">
      <w:pPr>
        <w:jc w:val="center"/>
      </w:pPr>
      <w:r w:rsidRPr="006C6F04">
        <w:rPr>
          <w:noProof/>
        </w:rPr>
        <w:drawing>
          <wp:inline distT="0" distB="0" distL="0" distR="0" wp14:anchorId="7A2258A1" wp14:editId="12AF0583">
            <wp:extent cx="5943600" cy="2506345"/>
            <wp:effectExtent l="0" t="0" r="0" b="8255"/>
            <wp:docPr id="1189643211" name="Picture 1" descr="A white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643211" name="Picture 1" descr="A white background with text&#10;&#10;Description automatically generated"/>
                    <pic:cNvPicPr/>
                  </pic:nvPicPr>
                  <pic:blipFill>
                    <a:blip r:embed="rId59"/>
                    <a:stretch>
                      <a:fillRect/>
                    </a:stretch>
                  </pic:blipFill>
                  <pic:spPr>
                    <a:xfrm>
                      <a:off x="0" y="0"/>
                      <a:ext cx="5943600" cy="2506345"/>
                    </a:xfrm>
                    <a:prstGeom prst="rect">
                      <a:avLst/>
                    </a:prstGeom>
                  </pic:spPr>
                </pic:pic>
              </a:graphicData>
            </a:graphic>
          </wp:inline>
        </w:drawing>
      </w:r>
    </w:p>
    <w:p w14:paraId="1E5D3E0E" w14:textId="006EF1CD" w:rsidR="00474B2C" w:rsidRPr="006C6F04" w:rsidRDefault="00474B2C" w:rsidP="00474B2C">
      <w:pPr>
        <w:pStyle w:val="Caption"/>
      </w:pPr>
      <w:bookmarkStart w:id="122" w:name="_Toc165249159"/>
      <w:r w:rsidRPr="006C6F04">
        <w:t xml:space="preserve">Figure </w:t>
      </w:r>
      <w:r w:rsidRPr="006C6F04">
        <w:fldChar w:fldCharType="begin"/>
      </w:r>
      <w:r w:rsidRPr="006C6F04">
        <w:instrText xml:space="preserve"> SEQ Figure \* ARABIC </w:instrText>
      </w:r>
      <w:r w:rsidRPr="006C6F04">
        <w:fldChar w:fldCharType="separate"/>
      </w:r>
      <w:r w:rsidR="001737EC">
        <w:rPr>
          <w:noProof/>
        </w:rPr>
        <w:t>42</w:t>
      </w:r>
      <w:r w:rsidRPr="006C6F04">
        <w:fldChar w:fldCharType="end"/>
      </w:r>
      <w:r w:rsidRPr="006C6F04">
        <w:t>. Main Operation Loop.</w:t>
      </w:r>
      <w:bookmarkEnd w:id="122"/>
    </w:p>
    <w:p w14:paraId="5B157C84" w14:textId="26810D26" w:rsidR="00474B2C" w:rsidRPr="006C6F04" w:rsidRDefault="00474B2C" w:rsidP="00AA6352">
      <w:r w:rsidRPr="006C6F04">
        <w:lastRenderedPageBreak/>
        <w:t xml:space="preserve">An AI_Init function is created to initialize the AI model. An error message will be prompted if the model fails to load or create. </w:t>
      </w:r>
    </w:p>
    <w:p w14:paraId="6256A9BF" w14:textId="77777777" w:rsidR="00474B2C" w:rsidRPr="006C6F04" w:rsidRDefault="00474B2C" w:rsidP="00474B2C">
      <w:pPr>
        <w:jc w:val="center"/>
      </w:pPr>
      <w:r w:rsidRPr="006C6F04">
        <w:rPr>
          <w:noProof/>
        </w:rPr>
        <w:drawing>
          <wp:inline distT="0" distB="0" distL="0" distR="0" wp14:anchorId="0527CDF9" wp14:editId="50CC2905">
            <wp:extent cx="4957283" cy="1779501"/>
            <wp:effectExtent l="0" t="0" r="0" b="0"/>
            <wp:docPr id="2965483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548311" name="Picture 1" descr="A screenshot of a computer code&#10;&#10;Description automatically generated"/>
                    <pic:cNvPicPr/>
                  </pic:nvPicPr>
                  <pic:blipFill rotWithShape="1">
                    <a:blip r:embed="rId60"/>
                    <a:srcRect t="9191"/>
                    <a:stretch/>
                  </pic:blipFill>
                  <pic:spPr bwMode="auto">
                    <a:xfrm>
                      <a:off x="0" y="0"/>
                      <a:ext cx="4972087" cy="1784815"/>
                    </a:xfrm>
                    <a:prstGeom prst="rect">
                      <a:avLst/>
                    </a:prstGeom>
                    <a:ln>
                      <a:noFill/>
                    </a:ln>
                    <a:extLst>
                      <a:ext uri="{53640926-AAD7-44D8-BBD7-CCE9431645EC}">
                        <a14:shadowObscured xmlns:a14="http://schemas.microsoft.com/office/drawing/2010/main"/>
                      </a:ext>
                    </a:extLst>
                  </pic:spPr>
                </pic:pic>
              </a:graphicData>
            </a:graphic>
          </wp:inline>
        </w:drawing>
      </w:r>
    </w:p>
    <w:p w14:paraId="31BADD67" w14:textId="1FC2ACCB" w:rsidR="00474B2C" w:rsidRPr="006C6F04" w:rsidRDefault="00474B2C" w:rsidP="00474B2C">
      <w:pPr>
        <w:pStyle w:val="Caption"/>
      </w:pPr>
      <w:bookmarkStart w:id="123" w:name="_Toc165249160"/>
      <w:r w:rsidRPr="006C6F04">
        <w:t xml:space="preserve">Figure </w:t>
      </w:r>
      <w:r w:rsidRPr="006C6F04">
        <w:fldChar w:fldCharType="begin"/>
      </w:r>
      <w:r w:rsidRPr="006C6F04">
        <w:instrText xml:space="preserve"> SEQ Figure \* ARABIC </w:instrText>
      </w:r>
      <w:r w:rsidRPr="006C6F04">
        <w:fldChar w:fldCharType="separate"/>
      </w:r>
      <w:r w:rsidR="001737EC">
        <w:rPr>
          <w:noProof/>
        </w:rPr>
        <w:t>43</w:t>
      </w:r>
      <w:r w:rsidRPr="006C6F04">
        <w:fldChar w:fldCharType="end"/>
      </w:r>
      <w:r w:rsidRPr="006C6F04">
        <w:t>. AI Init Function.</w:t>
      </w:r>
      <w:bookmarkEnd w:id="123"/>
    </w:p>
    <w:p w14:paraId="09DD4D9F" w14:textId="381B2526" w:rsidR="00474B2C" w:rsidRPr="006C6F04" w:rsidRDefault="00474B2C" w:rsidP="00AA6352">
      <w:r w:rsidRPr="006C6F04">
        <w:t>An AI_Run function is created to perform inference by passing the model, input array which contains the ECG values, and output array which contains the classes into the ai_emotion_model function. An error message will be prompted if the model fails to run.</w:t>
      </w:r>
    </w:p>
    <w:p w14:paraId="09F77082" w14:textId="77777777" w:rsidR="00474B2C" w:rsidRPr="006C6F04" w:rsidRDefault="00474B2C" w:rsidP="00474B2C">
      <w:pPr>
        <w:jc w:val="center"/>
      </w:pPr>
      <w:r w:rsidRPr="006C6F04">
        <w:rPr>
          <w:noProof/>
        </w:rPr>
        <w:drawing>
          <wp:inline distT="0" distB="0" distL="0" distR="0" wp14:anchorId="4B4CA426" wp14:editId="56422EC7">
            <wp:extent cx="4964723" cy="1967325"/>
            <wp:effectExtent l="0" t="0" r="7620" b="0"/>
            <wp:docPr id="150214785" name="Picture 1" descr="A compute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14785" name="Picture 1" descr="A computer code on a white background&#10;&#10;Description automatically generated"/>
                    <pic:cNvPicPr/>
                  </pic:nvPicPr>
                  <pic:blipFill>
                    <a:blip r:embed="rId61"/>
                    <a:stretch>
                      <a:fillRect/>
                    </a:stretch>
                  </pic:blipFill>
                  <pic:spPr>
                    <a:xfrm>
                      <a:off x="0" y="0"/>
                      <a:ext cx="4975200" cy="1971476"/>
                    </a:xfrm>
                    <a:prstGeom prst="rect">
                      <a:avLst/>
                    </a:prstGeom>
                  </pic:spPr>
                </pic:pic>
              </a:graphicData>
            </a:graphic>
          </wp:inline>
        </w:drawing>
      </w:r>
    </w:p>
    <w:p w14:paraId="74A3D0FD" w14:textId="7F045DB5" w:rsidR="00474B2C" w:rsidRPr="006C6F04" w:rsidRDefault="00474B2C" w:rsidP="00474B2C">
      <w:pPr>
        <w:pStyle w:val="Caption"/>
      </w:pPr>
      <w:bookmarkStart w:id="124" w:name="_Toc165249161"/>
      <w:r w:rsidRPr="006C6F04">
        <w:t xml:space="preserve">Figure </w:t>
      </w:r>
      <w:r w:rsidRPr="006C6F04">
        <w:fldChar w:fldCharType="begin"/>
      </w:r>
      <w:r w:rsidRPr="006C6F04">
        <w:instrText xml:space="preserve"> SEQ Figure \* ARABIC </w:instrText>
      </w:r>
      <w:r w:rsidRPr="006C6F04">
        <w:fldChar w:fldCharType="separate"/>
      </w:r>
      <w:r w:rsidR="001737EC">
        <w:rPr>
          <w:noProof/>
        </w:rPr>
        <w:t>44</w:t>
      </w:r>
      <w:r w:rsidRPr="006C6F04">
        <w:fldChar w:fldCharType="end"/>
      </w:r>
      <w:r w:rsidRPr="006C6F04">
        <w:t>. AI Run Function.</w:t>
      </w:r>
      <w:bookmarkEnd w:id="124"/>
    </w:p>
    <w:p w14:paraId="3DDF9A49" w14:textId="046CF41B" w:rsidR="00474B2C" w:rsidRPr="006C6F04" w:rsidRDefault="00474B2C" w:rsidP="00AA6352">
      <w:r w:rsidRPr="006C6F04">
        <w:t>An argmax function is created to return the index of the highest confidence-scored output.</w:t>
      </w:r>
    </w:p>
    <w:p w14:paraId="462EBFE1" w14:textId="77777777" w:rsidR="00474B2C" w:rsidRPr="006C6F04" w:rsidRDefault="00474B2C" w:rsidP="00474B2C">
      <w:pPr>
        <w:jc w:val="center"/>
      </w:pPr>
      <w:r w:rsidRPr="006C6F04">
        <w:rPr>
          <w:noProof/>
        </w:rPr>
        <w:drawing>
          <wp:inline distT="0" distB="0" distL="0" distR="0" wp14:anchorId="4409747D" wp14:editId="39C6C457">
            <wp:extent cx="5011615" cy="1074070"/>
            <wp:effectExtent l="0" t="0" r="0" b="0"/>
            <wp:docPr id="139605880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058808" name="Picture 1" descr="A white background with black text&#10;&#10;Description automatically generated"/>
                    <pic:cNvPicPr/>
                  </pic:nvPicPr>
                  <pic:blipFill>
                    <a:blip r:embed="rId62"/>
                    <a:stretch>
                      <a:fillRect/>
                    </a:stretch>
                  </pic:blipFill>
                  <pic:spPr>
                    <a:xfrm>
                      <a:off x="0" y="0"/>
                      <a:ext cx="5018312" cy="1075505"/>
                    </a:xfrm>
                    <a:prstGeom prst="rect">
                      <a:avLst/>
                    </a:prstGeom>
                  </pic:spPr>
                </pic:pic>
              </a:graphicData>
            </a:graphic>
          </wp:inline>
        </w:drawing>
      </w:r>
    </w:p>
    <w:p w14:paraId="0A840105" w14:textId="7B995C80" w:rsidR="00474B2C" w:rsidRPr="006C6F04" w:rsidRDefault="00474B2C" w:rsidP="00474B2C">
      <w:pPr>
        <w:pStyle w:val="Caption"/>
      </w:pPr>
      <w:bookmarkStart w:id="125" w:name="_Toc165249162"/>
      <w:r w:rsidRPr="006C6F04">
        <w:t xml:space="preserve">Figure </w:t>
      </w:r>
      <w:r w:rsidRPr="006C6F04">
        <w:fldChar w:fldCharType="begin"/>
      </w:r>
      <w:r w:rsidRPr="006C6F04">
        <w:instrText xml:space="preserve"> SEQ Figure \* ARABIC </w:instrText>
      </w:r>
      <w:r w:rsidRPr="006C6F04">
        <w:fldChar w:fldCharType="separate"/>
      </w:r>
      <w:r w:rsidR="001737EC">
        <w:rPr>
          <w:noProof/>
        </w:rPr>
        <w:t>45</w:t>
      </w:r>
      <w:r w:rsidRPr="006C6F04">
        <w:fldChar w:fldCharType="end"/>
      </w:r>
      <w:r w:rsidRPr="006C6F04">
        <w:t>. argmax Function.</w:t>
      </w:r>
      <w:bookmarkEnd w:id="125"/>
    </w:p>
    <w:p w14:paraId="62AC93E3" w14:textId="77777777" w:rsidR="00AA6352" w:rsidRPr="006C6F04" w:rsidRDefault="00AA6352" w:rsidP="00114E03"/>
    <w:p w14:paraId="21D9A8EE" w14:textId="62DD665B" w:rsidR="00376A5D" w:rsidRPr="006C6F04" w:rsidRDefault="00740BC0" w:rsidP="00740BC0">
      <w:pPr>
        <w:pStyle w:val="Heading3"/>
      </w:pPr>
      <w:bookmarkStart w:id="126" w:name="_Toc165249086"/>
      <w:r w:rsidRPr="006C6F04">
        <w:t>3.4.3 Displaying Result via Serial Monitor/Serial Plotter</w:t>
      </w:r>
      <w:bookmarkEnd w:id="126"/>
    </w:p>
    <w:p w14:paraId="45AA36AF" w14:textId="744D178A" w:rsidR="00E85D79" w:rsidRPr="006C6F04" w:rsidRDefault="00E85D79" w:rsidP="00E85D79">
      <w:r w:rsidRPr="006C6F04">
        <w:t xml:space="preserve">The software developed is </w:t>
      </w:r>
      <w:r w:rsidR="008614FC" w:rsidRPr="006C6F04">
        <w:t>built and compiled</w:t>
      </w:r>
      <w:r w:rsidRPr="006C6F04">
        <w:t xml:space="preserve"> onto the </w:t>
      </w:r>
      <w:r w:rsidR="008614FC" w:rsidRPr="006C6F04">
        <w:t>hardware</w:t>
      </w:r>
      <w:r w:rsidRPr="006C6F04">
        <w:t xml:space="preserve">. An .elf file will be generated automatically which can be executed by the STM32 board. Once the program is uploaded, a shutdown command will be invoked at the STM32CubeIDE Console and the .elf file will be loaded into the ARM Cortex-M4 microprocessor as shown in Figure </w:t>
      </w:r>
      <w:r w:rsidR="009B7B7B" w:rsidRPr="006C6F04">
        <w:t>46</w:t>
      </w:r>
      <w:r w:rsidRPr="006C6F04">
        <w:t>.</w:t>
      </w:r>
    </w:p>
    <w:p w14:paraId="2E00B7B5" w14:textId="77777777" w:rsidR="00E85D79" w:rsidRPr="006C6F04" w:rsidRDefault="00E85D79" w:rsidP="00E85D79">
      <w:pPr>
        <w:jc w:val="center"/>
      </w:pPr>
      <w:r w:rsidRPr="006C6F04">
        <w:rPr>
          <w:noProof/>
        </w:rPr>
        <w:lastRenderedPageBreak/>
        <w:drawing>
          <wp:inline distT="0" distB="0" distL="0" distR="0" wp14:anchorId="5D3A1E65" wp14:editId="013DD597">
            <wp:extent cx="4508011" cy="1643743"/>
            <wp:effectExtent l="0" t="0" r="6985" b="0"/>
            <wp:docPr id="20459173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917320" name="Picture 1" descr="A screenshot of a computer&#10;&#10;Description automatically generated"/>
                    <pic:cNvPicPr/>
                  </pic:nvPicPr>
                  <pic:blipFill rotWithShape="1">
                    <a:blip r:embed="rId63"/>
                    <a:srcRect l="24544" t="74575" r="37372"/>
                    <a:stretch/>
                  </pic:blipFill>
                  <pic:spPr bwMode="auto">
                    <a:xfrm>
                      <a:off x="0" y="0"/>
                      <a:ext cx="4545408" cy="1657379"/>
                    </a:xfrm>
                    <a:prstGeom prst="rect">
                      <a:avLst/>
                    </a:prstGeom>
                    <a:ln>
                      <a:noFill/>
                    </a:ln>
                    <a:extLst>
                      <a:ext uri="{53640926-AAD7-44D8-BBD7-CCE9431645EC}">
                        <a14:shadowObscured xmlns:a14="http://schemas.microsoft.com/office/drawing/2010/main"/>
                      </a:ext>
                    </a:extLst>
                  </pic:spPr>
                </pic:pic>
              </a:graphicData>
            </a:graphic>
          </wp:inline>
        </w:drawing>
      </w:r>
    </w:p>
    <w:p w14:paraId="6C947650" w14:textId="27917A25" w:rsidR="00E85D79" w:rsidRPr="006C6F04" w:rsidRDefault="00E85D79" w:rsidP="00E85D79">
      <w:pPr>
        <w:pStyle w:val="Caption"/>
      </w:pPr>
      <w:bookmarkStart w:id="127" w:name="_Toc165249163"/>
      <w:r w:rsidRPr="006C6F04">
        <w:t xml:space="preserve">Figure </w:t>
      </w:r>
      <w:r w:rsidRPr="006C6F04">
        <w:fldChar w:fldCharType="begin"/>
      </w:r>
      <w:r w:rsidRPr="006C6F04">
        <w:instrText xml:space="preserve"> SEQ Figure \* ARABIC </w:instrText>
      </w:r>
      <w:r w:rsidRPr="006C6F04">
        <w:fldChar w:fldCharType="separate"/>
      </w:r>
      <w:r w:rsidR="001737EC">
        <w:rPr>
          <w:noProof/>
        </w:rPr>
        <w:t>46</w:t>
      </w:r>
      <w:r w:rsidRPr="006C6F04">
        <w:fldChar w:fldCharType="end"/>
      </w:r>
      <w:r w:rsidRPr="006C6F04">
        <w:t>. Program uploaded onto ARM Cortex-M4.</w:t>
      </w:r>
      <w:bookmarkEnd w:id="127"/>
    </w:p>
    <w:p w14:paraId="168BD9EB" w14:textId="53C0F67C" w:rsidR="00E85D79" w:rsidRPr="006C6F04" w:rsidRDefault="00E85D79" w:rsidP="00E85D79">
      <w:r w:rsidRPr="006C6F04">
        <w:t xml:space="preserve">To view the sensor values of the computer, several software can be used as long as </w:t>
      </w:r>
      <w:r w:rsidR="008614FC" w:rsidRPr="006C6F04">
        <w:t>they</w:t>
      </w:r>
      <w:r w:rsidRPr="006C6F04">
        <w:t xml:space="preserve"> can access the serial port on the computer (i.e. Arduino IDE, Putty, HyperTerminal, etc). For simplicity, a serial monitor on Arduino IDE is being used as there are serial plotter features which can display the ECG signals in graph format. Firstly, the port of the STLink needs to be determined by the Device Manager on the computer as shown in Figure </w:t>
      </w:r>
      <w:r w:rsidR="009B7B7B" w:rsidRPr="006C6F04">
        <w:t>47</w:t>
      </w:r>
      <w:r w:rsidRPr="006C6F04">
        <w:t xml:space="preserve">. </w:t>
      </w:r>
    </w:p>
    <w:p w14:paraId="0E33D3C8" w14:textId="77777777" w:rsidR="00E85D79" w:rsidRPr="006C6F04" w:rsidRDefault="00E85D79" w:rsidP="00E85D79">
      <w:pPr>
        <w:jc w:val="center"/>
      </w:pPr>
      <w:r w:rsidRPr="006C6F04">
        <w:rPr>
          <w:noProof/>
        </w:rPr>
        <w:drawing>
          <wp:inline distT="0" distB="0" distL="0" distR="0" wp14:anchorId="1C6F1F8F" wp14:editId="5A5D6B79">
            <wp:extent cx="1882455" cy="2661557"/>
            <wp:effectExtent l="0" t="0" r="3810" b="5715"/>
            <wp:docPr id="13198439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843987" name="Picture 1" descr="A screenshot of a computer&#10;&#10;Description automatically generated"/>
                    <pic:cNvPicPr/>
                  </pic:nvPicPr>
                  <pic:blipFill rotWithShape="1">
                    <a:blip r:embed="rId64"/>
                    <a:srcRect r="52604" b="14254"/>
                    <a:stretch/>
                  </pic:blipFill>
                  <pic:spPr bwMode="auto">
                    <a:xfrm>
                      <a:off x="0" y="0"/>
                      <a:ext cx="1899331" cy="2685417"/>
                    </a:xfrm>
                    <a:prstGeom prst="rect">
                      <a:avLst/>
                    </a:prstGeom>
                    <a:ln>
                      <a:noFill/>
                    </a:ln>
                    <a:extLst>
                      <a:ext uri="{53640926-AAD7-44D8-BBD7-CCE9431645EC}">
                        <a14:shadowObscured xmlns:a14="http://schemas.microsoft.com/office/drawing/2010/main"/>
                      </a:ext>
                    </a:extLst>
                  </pic:spPr>
                </pic:pic>
              </a:graphicData>
            </a:graphic>
          </wp:inline>
        </w:drawing>
      </w:r>
    </w:p>
    <w:p w14:paraId="7550571A" w14:textId="0BF3F123" w:rsidR="00E85D79" w:rsidRPr="006C6F04" w:rsidRDefault="00E85D79" w:rsidP="00E85D79">
      <w:pPr>
        <w:pStyle w:val="Caption"/>
      </w:pPr>
      <w:bookmarkStart w:id="128" w:name="_Toc165249164"/>
      <w:r w:rsidRPr="006C6F04">
        <w:t xml:space="preserve">Figure </w:t>
      </w:r>
      <w:r w:rsidRPr="006C6F04">
        <w:fldChar w:fldCharType="begin"/>
      </w:r>
      <w:r w:rsidRPr="006C6F04">
        <w:instrText xml:space="preserve"> SEQ Figure \* ARABIC </w:instrText>
      </w:r>
      <w:r w:rsidRPr="006C6F04">
        <w:fldChar w:fldCharType="separate"/>
      </w:r>
      <w:r w:rsidR="001737EC">
        <w:rPr>
          <w:noProof/>
        </w:rPr>
        <w:t>47</w:t>
      </w:r>
      <w:r w:rsidRPr="006C6F04">
        <w:fldChar w:fldCharType="end"/>
      </w:r>
      <w:r w:rsidRPr="006C6F04">
        <w:t>. Device manager showing STLink COM port.</w:t>
      </w:r>
      <w:bookmarkEnd w:id="128"/>
    </w:p>
    <w:p w14:paraId="2ECD661F" w14:textId="4F9D92E3" w:rsidR="00E85D79" w:rsidRPr="006C6F04" w:rsidRDefault="00E85D79" w:rsidP="00E85D79">
      <w:r w:rsidRPr="006C6F04">
        <w:t>Once the STLink COM port is determined, the correct COM is selected on the Arduino IDE and the serial monitor is opened. In the serial monitor, the correct baud rate which is 115200 is selected and the ADC values will be printed out. Additionally, a serial plotter can be used to visualize the ADC values which are equivalent to the ECG signals in 16 bits.</w:t>
      </w:r>
    </w:p>
    <w:p w14:paraId="7019AC55" w14:textId="77777777" w:rsidR="009E1388" w:rsidRPr="006C6F04" w:rsidRDefault="009E1388" w:rsidP="00376A5D"/>
    <w:p w14:paraId="33C303FB" w14:textId="19D3B1B1" w:rsidR="009E1388" w:rsidRPr="006C6F04" w:rsidRDefault="009E1388" w:rsidP="009E1388">
      <w:pPr>
        <w:pStyle w:val="Heading2"/>
      </w:pPr>
      <w:bookmarkStart w:id="129" w:name="_Toc165249087"/>
      <w:r w:rsidRPr="006C6F04">
        <w:t xml:space="preserve">3.5 </w:t>
      </w:r>
      <w:r w:rsidR="00051AD7" w:rsidRPr="006C6F04">
        <w:t>Web App Design and Development</w:t>
      </w:r>
      <w:bookmarkEnd w:id="129"/>
    </w:p>
    <w:p w14:paraId="3D6C8AFC" w14:textId="217030B3" w:rsidR="00ED39DC" w:rsidRPr="006C6F04" w:rsidRDefault="0055506B" w:rsidP="003D167A">
      <w:r w:rsidRPr="006C6F04">
        <w:t xml:space="preserve">A dashboard had been developed with Python libraries to visualize the real-time ECG input and </w:t>
      </w:r>
      <w:r w:rsidR="000D6B5A" w:rsidRPr="006C6F04">
        <w:t xml:space="preserve">model inference output. </w:t>
      </w:r>
      <w:r w:rsidR="00ED39DC" w:rsidRPr="006C6F04">
        <w:t xml:space="preserve">The application </w:t>
      </w:r>
      <w:r w:rsidR="008614FC" w:rsidRPr="006C6F04">
        <w:t>starts</w:t>
      </w:r>
      <w:r w:rsidR="00ED39DC" w:rsidRPr="006C6F04">
        <w:t xml:space="preserve"> by setting up serial communication with an ECG sensor. Users can configure the serial connection</w:t>
      </w:r>
      <w:r w:rsidR="005F2BD7" w:rsidRPr="006C6F04">
        <w:t xml:space="preserve"> directly through the web interface, specifying parameters such as the baud rate and serial port. This flexibility allows the application to be adaptable to different hardware setups. </w:t>
      </w:r>
      <w:r w:rsidR="00BD4CD6" w:rsidRPr="006C6F04">
        <w:t xml:space="preserve">This user-friendly approach ensures that non-technical users can easily configure the necessary settings without delving into the code. </w:t>
      </w:r>
    </w:p>
    <w:p w14:paraId="3C94FD13" w14:textId="0E7672B4" w:rsidR="008E651F" w:rsidRPr="006C6F04" w:rsidRDefault="00393955" w:rsidP="00393955">
      <w:pPr>
        <w:jc w:val="center"/>
      </w:pPr>
      <w:r w:rsidRPr="006C6F04">
        <w:rPr>
          <w:noProof/>
        </w:rPr>
        <w:lastRenderedPageBreak/>
        <w:drawing>
          <wp:inline distT="0" distB="0" distL="0" distR="0" wp14:anchorId="711B1A03" wp14:editId="2BF03D3A">
            <wp:extent cx="4219000" cy="3837214"/>
            <wp:effectExtent l="0" t="0" r="0" b="0"/>
            <wp:docPr id="170105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511" name="Picture 1" descr="A screenshot of a computer code&#10;&#10;Description automatically generated"/>
                    <pic:cNvPicPr/>
                  </pic:nvPicPr>
                  <pic:blipFill>
                    <a:blip r:embed="rId65"/>
                    <a:stretch>
                      <a:fillRect/>
                    </a:stretch>
                  </pic:blipFill>
                  <pic:spPr>
                    <a:xfrm>
                      <a:off x="0" y="0"/>
                      <a:ext cx="4226000" cy="3843581"/>
                    </a:xfrm>
                    <a:prstGeom prst="rect">
                      <a:avLst/>
                    </a:prstGeom>
                  </pic:spPr>
                </pic:pic>
              </a:graphicData>
            </a:graphic>
          </wp:inline>
        </w:drawing>
      </w:r>
    </w:p>
    <w:p w14:paraId="11EEC956" w14:textId="4D6561DA" w:rsidR="00393955" w:rsidRPr="006C6F04" w:rsidRDefault="00393955" w:rsidP="00393955">
      <w:pPr>
        <w:pStyle w:val="Caption"/>
      </w:pPr>
      <w:bookmarkStart w:id="130" w:name="_Toc165249165"/>
      <w:r w:rsidRPr="006C6F04">
        <w:t xml:space="preserve">Figure </w:t>
      </w:r>
      <w:r w:rsidRPr="006C6F04">
        <w:fldChar w:fldCharType="begin"/>
      </w:r>
      <w:r w:rsidRPr="006C6F04">
        <w:instrText xml:space="preserve"> SEQ Figure \* ARABIC </w:instrText>
      </w:r>
      <w:r w:rsidRPr="006C6F04">
        <w:fldChar w:fldCharType="separate"/>
      </w:r>
      <w:r w:rsidR="001737EC">
        <w:rPr>
          <w:noProof/>
        </w:rPr>
        <w:t>48</w:t>
      </w:r>
      <w:r w:rsidRPr="006C6F04">
        <w:fldChar w:fldCharType="end"/>
      </w:r>
      <w:r w:rsidRPr="006C6F04">
        <w:t>. Dashboard script.</w:t>
      </w:r>
      <w:bookmarkEnd w:id="130"/>
    </w:p>
    <w:p w14:paraId="191DFC8B" w14:textId="4F9CF2B1" w:rsidR="00341EE1" w:rsidRPr="006C6F04" w:rsidRDefault="00151737" w:rsidP="005E40F5">
      <w:r w:rsidRPr="006C6F04">
        <w:t xml:space="preserve">The main functionality of the web app revolves around the real-time acquisition and visualization of ECG data. The application continuously </w:t>
      </w:r>
      <w:r w:rsidR="006F1116" w:rsidRPr="006C6F04">
        <w:t>reads</w:t>
      </w:r>
      <w:r w:rsidRPr="006C6F04">
        <w:t xml:space="preserve"> data from the serial port within </w:t>
      </w:r>
      <w:r w:rsidR="006F1116" w:rsidRPr="006C6F04">
        <w:t xml:space="preserve">a loop. </w:t>
      </w:r>
      <w:r w:rsidR="0011065D" w:rsidRPr="006C6F04">
        <w:t xml:space="preserve">For real-time visualization, ECG signal values are plotted on a Plotly graph embedded within the Streamlit interface. The graph updates as new data points are received and processed. </w:t>
      </w:r>
    </w:p>
    <w:p w14:paraId="73DA0635" w14:textId="77777777" w:rsidR="005E40F5" w:rsidRPr="006C6F04" w:rsidRDefault="005E40F5" w:rsidP="005E40F5">
      <w:pPr>
        <w:rPr>
          <w:noProof/>
        </w:rPr>
      </w:pPr>
    </w:p>
    <w:p w14:paraId="2E6E103A" w14:textId="3D7B02F0" w:rsidR="00341EE1" w:rsidRPr="006C6F04" w:rsidRDefault="00341EE1" w:rsidP="00341EE1">
      <w:pPr>
        <w:pStyle w:val="Heading2"/>
      </w:pPr>
      <w:bookmarkStart w:id="131" w:name="_Toc165249088"/>
      <w:r w:rsidRPr="006C6F04">
        <w:t>3.6 Wearable Design</w:t>
      </w:r>
      <w:bookmarkEnd w:id="131"/>
    </w:p>
    <w:p w14:paraId="704B9B74" w14:textId="77777777" w:rsidR="00F979DB" w:rsidRPr="006C6F04" w:rsidRDefault="00051AD7" w:rsidP="00341EE1">
      <w:r w:rsidRPr="006C6F04">
        <w:t>SolidWorks is installed and components are selected to design the wearable. The components selected include a Li-ion battery</w:t>
      </w:r>
      <w:r w:rsidR="00F979DB" w:rsidRPr="006C6F04">
        <w:t xml:space="preserve"> for powering the microcontroller</w:t>
      </w:r>
      <w:r w:rsidRPr="006C6F04">
        <w:t>, a voltage regulator for recharging the battery, an AD8232 ECG sensor module</w:t>
      </w:r>
      <w:r w:rsidR="00F979DB" w:rsidRPr="006C6F04">
        <w:t xml:space="preserve"> for capturing ECG values</w:t>
      </w:r>
      <w:r w:rsidRPr="006C6F04">
        <w:t xml:space="preserve">, </w:t>
      </w:r>
      <w:r w:rsidR="00F979DB" w:rsidRPr="006C6F04">
        <w:t>a microcontroller with ARM Cortex-M4 (STM32MP157F-DK2)</w:t>
      </w:r>
      <w:r w:rsidRPr="006C6F04">
        <w:t>, and a clipper</w:t>
      </w:r>
      <w:r w:rsidR="00F979DB" w:rsidRPr="006C6F04">
        <w:t xml:space="preserve"> to clip the wearable device on the waist of the user</w:t>
      </w:r>
      <w:r w:rsidRPr="006C6F04">
        <w:t>.</w:t>
      </w:r>
      <w:r w:rsidR="00F979DB" w:rsidRPr="006C6F04">
        <w:t xml:space="preserve"> The case of the device can be 3D-printed using environmentally friendly material. </w:t>
      </w:r>
      <w:r w:rsidRPr="006C6F04">
        <w:t xml:space="preserve"> </w:t>
      </w:r>
    </w:p>
    <w:p w14:paraId="6879319E" w14:textId="77777777" w:rsidR="00BE7132" w:rsidRPr="006C6F04" w:rsidRDefault="00BE7132" w:rsidP="00341EE1"/>
    <w:p w14:paraId="0821CD16" w14:textId="6CCC82DF" w:rsidR="00C505C2" w:rsidRPr="006C6F04" w:rsidRDefault="00B82D69" w:rsidP="00D31E32">
      <w:pPr>
        <w:pStyle w:val="Heading1"/>
      </w:pPr>
      <w:bookmarkStart w:id="132" w:name="_Toc165249089"/>
      <w:r w:rsidRPr="006C6F04">
        <w:t xml:space="preserve">4. </w:t>
      </w:r>
      <w:r w:rsidR="00D31E32" w:rsidRPr="006C6F04">
        <w:t xml:space="preserve">Results and </w:t>
      </w:r>
      <w:r w:rsidRPr="006C6F04">
        <w:t>Discussion</w:t>
      </w:r>
      <w:bookmarkEnd w:id="132"/>
    </w:p>
    <w:p w14:paraId="51092D70" w14:textId="2EEE9CCA" w:rsidR="008A6E4A" w:rsidRPr="006C6F04" w:rsidRDefault="008A6E4A" w:rsidP="008A6E4A">
      <w:pPr>
        <w:pStyle w:val="Heading2"/>
      </w:pPr>
      <w:bookmarkStart w:id="133" w:name="_Toc165249090"/>
      <w:r w:rsidRPr="006C6F04">
        <w:t>4.1 Overview of Results and Discussion</w:t>
      </w:r>
      <w:bookmarkEnd w:id="133"/>
    </w:p>
    <w:p w14:paraId="47203867" w14:textId="2C0AD17E" w:rsidR="00F92E8E" w:rsidRPr="006C6F04" w:rsidRDefault="00DD1EFA" w:rsidP="00F92E8E">
      <w:r w:rsidRPr="006C6F04">
        <w:t>This comprehensive section presents</w:t>
      </w:r>
      <w:r w:rsidR="00A14075" w:rsidRPr="006C6F04">
        <w:t xml:space="preserve"> all of the results covered in each module from methodology. These include</w:t>
      </w:r>
      <w:r w:rsidRPr="006C6F04">
        <w:t xml:space="preserve"> the results of </w:t>
      </w:r>
      <w:r w:rsidR="00A14075" w:rsidRPr="006C6F04">
        <w:t xml:space="preserve">STM32MP157F-DK2 hardware and software setup, AD8232 ECG sensor setup and program, emotion classification model, firmware development to obtain real-time model inference, web app design and development, and wearable design. In-depth analysis </w:t>
      </w:r>
      <w:r w:rsidR="0025307D" w:rsidRPr="006C6F04">
        <w:t>will be focused on the emotion classification model.</w:t>
      </w:r>
      <w:r w:rsidR="00CC1C61" w:rsidRPr="006C6F04">
        <w:t xml:space="preserve"> </w:t>
      </w:r>
      <w:r w:rsidR="004C4900" w:rsidRPr="006C6F04">
        <w:t>A comparative analysis between the ANN and CNN models is also provided, highlighting their respective strengths and trade-offs.</w:t>
      </w:r>
    </w:p>
    <w:p w14:paraId="66DBD7B6" w14:textId="73B06062" w:rsidR="00704D55" w:rsidRPr="006C6F04" w:rsidRDefault="00704D55" w:rsidP="00704D55">
      <w:pPr>
        <w:pStyle w:val="Heading2"/>
      </w:pPr>
      <w:bookmarkStart w:id="134" w:name="_Toc165249091"/>
      <w:r w:rsidRPr="006C6F04">
        <w:lastRenderedPageBreak/>
        <w:t>4.2 STM32MP157F-DK2 and AD8232 ECG Sensor Setup and Connection</w:t>
      </w:r>
      <w:bookmarkEnd w:id="134"/>
    </w:p>
    <w:p w14:paraId="1D9DB663" w14:textId="48A8B9E5" w:rsidR="006578A5" w:rsidRPr="006C6F04" w:rsidRDefault="00436656" w:rsidP="006578A5">
      <w:r w:rsidRPr="006C6F04">
        <w:t xml:space="preserve">The </w:t>
      </w:r>
      <w:r w:rsidR="006578A5" w:rsidRPr="006C6F04">
        <w:t xml:space="preserve">STM32MP157F-DK2 and AD8232 ECG sensor are set up as shown in Figure </w:t>
      </w:r>
      <w:r w:rsidR="009B7B7B" w:rsidRPr="006C6F04">
        <w:t>49</w:t>
      </w:r>
      <w:r w:rsidR="006578A5" w:rsidRPr="006C6F04">
        <w:t xml:space="preserve"> below.</w:t>
      </w:r>
    </w:p>
    <w:p w14:paraId="3C8FA395" w14:textId="45A96F54" w:rsidR="00704D55" w:rsidRPr="006C6F04" w:rsidRDefault="00BD1D34" w:rsidP="006578A5">
      <w:pPr>
        <w:jc w:val="center"/>
      </w:pPr>
      <w:r w:rsidRPr="006C6F04">
        <w:rPr>
          <w:noProof/>
        </w:rPr>
        <w:drawing>
          <wp:inline distT="0" distB="0" distL="0" distR="0" wp14:anchorId="7BD5E455" wp14:editId="3C0E5644">
            <wp:extent cx="3357233" cy="2231571"/>
            <wp:effectExtent l="0" t="0" r="0" b="0"/>
            <wp:docPr id="3587702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66" cstate="print">
                      <a:extLst>
                        <a:ext uri="{BEBA8EAE-BF5A-486C-A8C5-ECC9F3942E4B}">
                          <a14:imgProps xmlns:a14="http://schemas.microsoft.com/office/drawing/2010/main">
                            <a14:imgLayer r:embed="rId67">
                              <a14:imgEffect>
                                <a14:backgroundRemoval t="13606" b="98009" l="8375" r="99668">
                                  <a14:foregroundMark x1="11992" y1="62135" x2="10977" y2="75469"/>
                                  <a14:foregroundMark x1="10977" y1="75469" x2="16211" y2="87292"/>
                                  <a14:foregroundMark x1="16211" y1="87292" x2="29297" y2="87969"/>
                                  <a14:foregroundMark x1="29297" y1="87969" x2="36211" y2="86615"/>
                                  <a14:foregroundMark x1="8438" y1="88646" x2="11758" y2="62708"/>
                                  <a14:foregroundMark x1="14727" y1="92708" x2="14570" y2="98385"/>
                                  <a14:foregroundMark x1="49453" y1="37240" x2="58828" y2="39479"/>
                                  <a14:foregroundMark x1="58828" y1="39479" x2="67422" y2="45156"/>
                                  <a14:foregroundMark x1="59609" y1="61458" x2="69141" y2="61927"/>
                                  <a14:foregroundMark x1="69570" y1="62292" x2="80781" y2="63854"/>
                                  <a14:foregroundMark x1="97257" y1="55095" x2="99688" y2="53802"/>
                                  <a14:foregroundMark x1="80781" y1="63854" x2="81436" y2="63505"/>
                                  <a14:foregroundMark x1="99688" y1="53802" x2="99922" y2="53438"/>
                                  <a14:foregroundMark x1="94819" y1="58678" x2="95859" y2="58177"/>
                                  <a14:foregroundMark x1="84844" y1="63490" x2="94211" y2="58972"/>
                                  <a14:foregroundMark x1="67764" y1="20320" x2="69900" y2="18916"/>
                                  <a14:foregroundMark x1="58292" y1="26549" x2="67318" y2="20614"/>
                                  <a14:foregroundMark x1="65755" y1="31084" x2="70896" y2="18916"/>
                                  <a14:foregroundMark x1="80341" y1="14230" x2="80929" y2="13938"/>
                                  <a14:foregroundMark x1="70896" y1="18916" x2="78724" y2="15032"/>
                                  <a14:foregroundMark x1="80929" y1="13938" x2="91211" y2="17257"/>
                                  <a14:foregroundMark x1="94370" y1="20564" x2="95436" y2="21681"/>
                                  <a14:foregroundMark x1="91211" y1="17257" x2="92271" y2="18367"/>
                                  <a14:foregroundMark x1="98922" y1="25332" x2="99668" y2="28650"/>
                                  <a14:foregroundMark x1="67579" y1="29646" x2="69237" y2="24226"/>
                                  <a14:foregroundMark x1="34494" y1="43031" x2="36567" y2="51217"/>
                                  <a14:foregroundMark x1="33333" y1="43916" x2="33416" y2="50332"/>
                                  <a14:foregroundMark x1="37894" y1="62279" x2="36318" y2="63274"/>
                                  <a14:foregroundMark x1="76285" y1="16814" x2="80017" y2="17035"/>
                                  <a14:foregroundMark x1="76534" y1="14934" x2="78690" y2="13606"/>
                                  <a14:foregroundMark x1="36650" y1="43031" x2="37065" y2="45465"/>
                                  <a14:foregroundMark x1="32421" y1="45907" x2="36070" y2="52434"/>
                                  <a14:foregroundMark x1="33002" y1="47566" x2="36650" y2="53319"/>
                                  <a14:foregroundMark x1="23681" y1="74443" x2="25097" y2="73413"/>
                                  <a14:foregroundMark x1="36293" y1="72384" x2="38739" y2="71012"/>
                                  <a14:foregroundMark x1="81853" y1="64151" x2="84299" y2="63636"/>
                                  <a14:backgroundMark x1="45430" y1="64635" x2="68789" y2="69063"/>
                                  <a14:backgroundMark x1="53828" y1="88750" x2="27539" y2="97240"/>
                                  <a14:backgroundMark x1="28477" y1="98333" x2="41445" y2="97031"/>
                                  <a14:backgroundMark x1="41445" y1="97031" x2="59023" y2="98333"/>
                                  <a14:backgroundMark x1="64805" y1="99948" x2="64805" y2="99948"/>
                                  <a14:backgroundMark x1="23125" y1="99583" x2="36758" y2="99792"/>
                                  <a14:backgroundMark x1="36758" y1="99792" x2="40195" y2="99271"/>
                                  <a14:backgroundMark x1="17773" y1="98802" x2="24844" y2="98802"/>
                                  <a14:backgroundMark x1="36982" y1="42588" x2="37015" y2="42922"/>
                                  <a14:backgroundMark x1="39386" y1="41372" x2="40796" y2="47898"/>
                                  <a14:backgroundMark x1="41625" y1="52765" x2="41625" y2="52765"/>
                                  <a14:backgroundMark x1="41625" y1="59513" x2="41625" y2="59513"/>
                                  <a14:backgroundMark x1="39801" y1="58075" x2="39801" y2="58075"/>
                                  <a14:backgroundMark x1="37065" y1="58075" x2="37065" y2="58075"/>
                                  <a14:backgroundMark x1="38723" y1="57412" x2="38557" y2="57854"/>
                                  <a14:backgroundMark x1="37728" y1="56637" x2="36816" y2="58850"/>
                                  <a14:backgroundMark x1="85160" y1="61652" x2="94113" y2="57080"/>
                                  <a14:backgroundMark x1="94113" y1="57080" x2="92786" y2="56858"/>
                                  <a14:backgroundMark x1="94527" y1="56637" x2="96352" y2="55199"/>
                                  <a14:backgroundMark x1="96352" y1="55973" x2="97181" y2="55310"/>
                                  <a14:backgroundMark x1="61857" y1="27987" x2="64760" y2="25885"/>
                                  <a14:backgroundMark x1="66833" y1="22013" x2="67330" y2="21571"/>
                                  <a14:backgroundMark x1="95108" y1="22013" x2="98093" y2="26217"/>
                                  <a14:backgroundMark x1="94942" y1="22235" x2="92952" y2="20354"/>
                                  <a14:backgroundMark x1="93864" y1="56305" x2="97264" y2="54425"/>
                                  <a14:backgroundMark x1="81675" y1="62942" x2="82470" y2="62730"/>
                                </a14:backgroundRemoval>
                              </a14:imgEffect>
                            </a14:imgLayer>
                          </a14:imgProps>
                        </a:ext>
                        <a:ext uri="{28A0092B-C50C-407E-A947-70E740481C1C}">
                          <a14:useLocalDpi xmlns:a14="http://schemas.microsoft.com/office/drawing/2010/main" val="0"/>
                        </a:ext>
                      </a:extLst>
                    </a:blip>
                    <a:srcRect l="5387" t="12708" r="669" b="4032"/>
                    <a:stretch/>
                  </pic:blipFill>
                  <pic:spPr bwMode="auto">
                    <a:xfrm>
                      <a:off x="0" y="0"/>
                      <a:ext cx="3382669" cy="2248478"/>
                    </a:xfrm>
                    <a:prstGeom prst="rect">
                      <a:avLst/>
                    </a:prstGeom>
                    <a:noFill/>
                    <a:ln>
                      <a:noFill/>
                    </a:ln>
                    <a:extLst>
                      <a:ext uri="{53640926-AAD7-44D8-BBD7-CCE9431645EC}">
                        <a14:shadowObscured xmlns:a14="http://schemas.microsoft.com/office/drawing/2010/main"/>
                      </a:ext>
                    </a:extLst>
                  </pic:spPr>
                </pic:pic>
              </a:graphicData>
            </a:graphic>
          </wp:inline>
        </w:drawing>
      </w:r>
    </w:p>
    <w:p w14:paraId="0B83796F" w14:textId="455E4C94" w:rsidR="00436656" w:rsidRPr="006C6F04" w:rsidRDefault="00436656" w:rsidP="00436656">
      <w:pPr>
        <w:pStyle w:val="Caption"/>
      </w:pPr>
      <w:bookmarkStart w:id="135" w:name="_Toc165249166"/>
      <w:r w:rsidRPr="006C6F04">
        <w:t xml:space="preserve">Figure </w:t>
      </w:r>
      <w:r w:rsidRPr="006C6F04">
        <w:fldChar w:fldCharType="begin"/>
      </w:r>
      <w:r w:rsidRPr="006C6F04">
        <w:instrText xml:space="preserve"> SEQ Figure \* ARABIC </w:instrText>
      </w:r>
      <w:r w:rsidRPr="006C6F04">
        <w:fldChar w:fldCharType="separate"/>
      </w:r>
      <w:r w:rsidR="001737EC">
        <w:rPr>
          <w:noProof/>
        </w:rPr>
        <w:t>49</w:t>
      </w:r>
      <w:r w:rsidRPr="006C6F04">
        <w:fldChar w:fldCharType="end"/>
      </w:r>
      <w:r w:rsidRPr="006C6F04">
        <w:t>. STM32MP157F-DK2 and AD8232 Setup.</w:t>
      </w:r>
      <w:bookmarkEnd w:id="135"/>
    </w:p>
    <w:p w14:paraId="0821A473" w14:textId="4530F536" w:rsidR="0025307D" w:rsidRPr="006C6F04" w:rsidRDefault="0025307D" w:rsidP="0025307D">
      <w:r w:rsidRPr="006C6F04">
        <w:t xml:space="preserve">The software is set up successfully codes can be compiled onto the STM32MP157F-DK2. The ECG values can be successfully obtained as shown in Figure </w:t>
      </w:r>
      <w:r w:rsidR="008703EE" w:rsidRPr="006C6F04">
        <w:t>80</w:t>
      </w:r>
      <w:r w:rsidRPr="006C6F04">
        <w:t xml:space="preserve">. </w:t>
      </w:r>
    </w:p>
    <w:p w14:paraId="407489EA" w14:textId="77777777" w:rsidR="0025307D" w:rsidRPr="006C6F04" w:rsidRDefault="0025307D" w:rsidP="0025307D"/>
    <w:p w14:paraId="65497B03" w14:textId="38DCC295" w:rsidR="00704D55" w:rsidRPr="006C6F04" w:rsidRDefault="00704D55" w:rsidP="009C41F2">
      <w:pPr>
        <w:pStyle w:val="Heading2"/>
      </w:pPr>
      <w:bookmarkStart w:id="136" w:name="_Toc165249092"/>
      <w:r w:rsidRPr="006C6F04">
        <w:t>4.3 Emotion Classification Model</w:t>
      </w:r>
      <w:bookmarkEnd w:id="136"/>
    </w:p>
    <w:p w14:paraId="620715B0" w14:textId="58E83A63" w:rsidR="001725A5" w:rsidRPr="006C6F04" w:rsidRDefault="006F13F8" w:rsidP="009C41F2">
      <w:pPr>
        <w:pStyle w:val="Heading3"/>
      </w:pPr>
      <w:bookmarkStart w:id="137" w:name="_Toc165249093"/>
      <w:r w:rsidRPr="006C6F04">
        <w:t>4.</w:t>
      </w:r>
      <w:r w:rsidR="00704D55" w:rsidRPr="006C6F04">
        <w:t>3.1</w:t>
      </w:r>
      <w:r w:rsidRPr="006C6F04">
        <w:t xml:space="preserve"> </w:t>
      </w:r>
      <w:r w:rsidR="007A4629" w:rsidRPr="006C6F04">
        <w:t>Challenges Faced</w:t>
      </w:r>
      <w:bookmarkEnd w:id="137"/>
    </w:p>
    <w:p w14:paraId="0DD87BB9" w14:textId="7F0D45EA" w:rsidR="007A4629" w:rsidRPr="006C6F04" w:rsidRDefault="007A4629" w:rsidP="007A4629">
      <w:r w:rsidRPr="006C6F04">
        <w:t xml:space="preserve">During the </w:t>
      </w:r>
      <w:r w:rsidR="00082EB3" w:rsidRPr="006C6F04">
        <w:t>development</w:t>
      </w:r>
      <w:r w:rsidRPr="006C6F04">
        <w:t xml:space="preserve"> of the emotion monitoring system, several challenges related to the hardware limitations of the ARM Cortex-M4 microprocessors were encountered.</w:t>
      </w:r>
      <w:r w:rsidR="0087791D" w:rsidRPr="006C6F04">
        <w:t xml:space="preserve"> </w:t>
      </w:r>
      <w:r w:rsidR="00327446" w:rsidRPr="006C6F04">
        <w:t xml:space="preserve">These include insufficient FLASH and SRAM memories. </w:t>
      </w:r>
    </w:p>
    <w:p w14:paraId="4E30A270" w14:textId="77777777" w:rsidR="008703EE" w:rsidRPr="006C6F04" w:rsidRDefault="008703EE" w:rsidP="007A4629"/>
    <w:p w14:paraId="4785BCAF" w14:textId="5FF9356F" w:rsidR="00C16239" w:rsidRPr="006C6F04" w:rsidRDefault="00C16239" w:rsidP="009C41F2">
      <w:pPr>
        <w:pStyle w:val="Heading4"/>
      </w:pPr>
      <w:bookmarkStart w:id="138" w:name="_Toc165249094"/>
      <w:r w:rsidRPr="006C6F04">
        <w:t>4.</w:t>
      </w:r>
      <w:r w:rsidR="00704D55" w:rsidRPr="006C6F04">
        <w:t>3</w:t>
      </w:r>
      <w:r w:rsidRPr="006C6F04">
        <w:t>.1</w:t>
      </w:r>
      <w:r w:rsidR="00704D55" w:rsidRPr="006C6F04">
        <w:t>.1</w:t>
      </w:r>
      <w:r w:rsidRPr="006C6F04">
        <w:t xml:space="preserve"> Insufficient FLASH Memory</w:t>
      </w:r>
      <w:bookmarkEnd w:id="138"/>
    </w:p>
    <w:p w14:paraId="530073C9" w14:textId="662D2038" w:rsidR="00C16239" w:rsidRPr="006C6F04" w:rsidRDefault="00C16239" w:rsidP="00C16239">
      <w:r w:rsidRPr="006C6F04">
        <w:t xml:space="preserve">WESAD contains 4 classes of emotions, which are baseline, stress, amusement and meditation. </w:t>
      </w:r>
      <w:r w:rsidR="00B576E5" w:rsidRPr="006C6F04">
        <w:t xml:space="preserve">As mentioned in Section 3.3.2, an initial model </w:t>
      </w:r>
      <w:r w:rsidR="00C1306F" w:rsidRPr="006C6F04">
        <w:t xml:space="preserve">with 4-class ANN </w:t>
      </w:r>
      <w:r w:rsidR="00B576E5" w:rsidRPr="006C6F04">
        <w:t xml:space="preserve">has been </w:t>
      </w:r>
      <w:r w:rsidR="00C1306F" w:rsidRPr="006C6F04">
        <w:t>developed</w:t>
      </w:r>
      <w:r w:rsidR="00B576E5" w:rsidRPr="006C6F04">
        <w:t xml:space="preserve"> with the reference of </w:t>
      </w:r>
      <w:sdt>
        <w:sdtPr>
          <w:rPr>
            <w:color w:val="000000"/>
          </w:rPr>
          <w:tag w:val="MENDELEY_CITATION_v3_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"/>
          <w:id w:val="1345131721"/>
          <w:placeholder>
            <w:docPart w:val="80A50E5C6DE04B36AB8872F517789334"/>
          </w:placeholder>
        </w:sdtPr>
        <w:sdtContent>
          <w:r w:rsidR="009D13D2" w:rsidRPr="006C6F04">
            <w:rPr>
              <w:color w:val="000000"/>
            </w:rPr>
            <w:t>[70]</w:t>
          </w:r>
        </w:sdtContent>
      </w:sdt>
      <w:r w:rsidR="00C1306F" w:rsidRPr="006C6F04">
        <w:rPr>
          <w:color w:val="000000"/>
        </w:rPr>
        <w:t xml:space="preserve"> </w:t>
      </w:r>
      <w:r w:rsidR="00C1306F" w:rsidRPr="006C6F04">
        <w:t xml:space="preserve">and </w:t>
      </w:r>
      <w:sdt>
        <w:sdtPr>
          <w:rPr>
            <w:color w:val="000000"/>
          </w:rPr>
          <w:tag w:val="MENDELEY_CITATION_v3_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"/>
          <w:id w:val="-1156678901"/>
          <w:placeholder>
            <w:docPart w:val="80A50E5C6DE04B36AB8872F517789334"/>
          </w:placeholder>
        </w:sdtPr>
        <w:sdtContent>
          <w:r w:rsidR="009D13D2" w:rsidRPr="006C6F04">
            <w:rPr>
              <w:color w:val="000000"/>
            </w:rPr>
            <w:t>[71]</w:t>
          </w:r>
        </w:sdtContent>
      </w:sdt>
      <w:r w:rsidR="00C1306F" w:rsidRPr="006C6F04">
        <w:rPr>
          <w:color w:val="000000"/>
        </w:rPr>
        <w:t>.</w:t>
      </w:r>
      <w:r w:rsidR="006A0457" w:rsidRPr="006C6F04">
        <w:t xml:space="preserve"> Hence, the design of the initial model is as follows:</w:t>
      </w:r>
    </w:p>
    <w:p w14:paraId="7D20DCB2" w14:textId="6B83D29A" w:rsidR="00F45DF8" w:rsidRPr="006C6F04" w:rsidRDefault="00EA7471" w:rsidP="00EA7471">
      <w:pPr>
        <w:pStyle w:val="Caption"/>
      </w:pPr>
      <w:bookmarkStart w:id="139" w:name="_Toc165249213"/>
      <w:r w:rsidRPr="006C6F04">
        <w:t xml:space="preserve">Table </w:t>
      </w:r>
      <w:r w:rsidRPr="006C6F04">
        <w:fldChar w:fldCharType="begin"/>
      </w:r>
      <w:r w:rsidRPr="006C6F04">
        <w:instrText xml:space="preserve"> SEQ Table \* ARABIC </w:instrText>
      </w:r>
      <w:r w:rsidRPr="006C6F04">
        <w:fldChar w:fldCharType="separate"/>
      </w:r>
      <w:r w:rsidR="001737EC">
        <w:rPr>
          <w:noProof/>
        </w:rPr>
        <w:t>7</w:t>
      </w:r>
      <w:r w:rsidRPr="006C6F04">
        <w:fldChar w:fldCharType="end"/>
      </w:r>
      <w:r w:rsidRPr="006C6F04">
        <w:t>. Initial Model Design.</w:t>
      </w:r>
      <w:bookmarkEnd w:id="139"/>
    </w:p>
    <w:tbl>
      <w:tblPr>
        <w:tblStyle w:val="TableGrid"/>
        <w:tblW w:w="0" w:type="auto"/>
        <w:tblLook w:val="04A0" w:firstRow="1" w:lastRow="0" w:firstColumn="1" w:lastColumn="0" w:noHBand="0" w:noVBand="1"/>
      </w:tblPr>
      <w:tblGrid>
        <w:gridCol w:w="4106"/>
        <w:gridCol w:w="5244"/>
      </w:tblGrid>
      <w:tr w:rsidR="006A0457" w:rsidRPr="006C6F04" w14:paraId="01E9C6D4" w14:textId="77777777" w:rsidTr="00624D3F">
        <w:tc>
          <w:tcPr>
            <w:tcW w:w="4106" w:type="dxa"/>
          </w:tcPr>
          <w:p w14:paraId="25AF99A9" w14:textId="704DEAC4" w:rsidR="006A0457" w:rsidRPr="006C6F04" w:rsidRDefault="006A0457" w:rsidP="00C16239">
            <w:pPr>
              <w:rPr>
                <w:b/>
                <w:bCs/>
              </w:rPr>
            </w:pPr>
            <w:r w:rsidRPr="006C6F04">
              <w:rPr>
                <w:b/>
                <w:bCs/>
              </w:rPr>
              <w:t>Design</w:t>
            </w:r>
          </w:p>
        </w:tc>
        <w:tc>
          <w:tcPr>
            <w:tcW w:w="5244" w:type="dxa"/>
          </w:tcPr>
          <w:p w14:paraId="5CA6B139" w14:textId="762E03BE" w:rsidR="006A0457" w:rsidRPr="006C6F04" w:rsidRDefault="006A0457" w:rsidP="00C16239">
            <w:pPr>
              <w:rPr>
                <w:b/>
                <w:bCs/>
              </w:rPr>
            </w:pPr>
            <w:r w:rsidRPr="006C6F04">
              <w:rPr>
                <w:b/>
                <w:bCs/>
              </w:rPr>
              <w:t>Parameters</w:t>
            </w:r>
          </w:p>
        </w:tc>
      </w:tr>
      <w:tr w:rsidR="006A0457" w:rsidRPr="006C6F04" w14:paraId="018023EC" w14:textId="77777777" w:rsidTr="00624D3F">
        <w:tc>
          <w:tcPr>
            <w:tcW w:w="4106" w:type="dxa"/>
          </w:tcPr>
          <w:p w14:paraId="007D74CF" w14:textId="3561E4F6" w:rsidR="006A0457" w:rsidRPr="006C6F04" w:rsidRDefault="008A46B3" w:rsidP="00C16239">
            <w:r w:rsidRPr="006C6F04">
              <w:t>Architecture</w:t>
            </w:r>
          </w:p>
        </w:tc>
        <w:tc>
          <w:tcPr>
            <w:tcW w:w="5244" w:type="dxa"/>
          </w:tcPr>
          <w:p w14:paraId="67F6C8BF" w14:textId="3F5A4D89" w:rsidR="006A0457" w:rsidRPr="006C6F04" w:rsidRDefault="008A46B3" w:rsidP="00C16239">
            <w:r w:rsidRPr="006C6F04">
              <w:t>ANN</w:t>
            </w:r>
          </w:p>
        </w:tc>
      </w:tr>
      <w:tr w:rsidR="006A0457" w:rsidRPr="006C6F04" w14:paraId="24354266" w14:textId="77777777" w:rsidTr="00624D3F">
        <w:tc>
          <w:tcPr>
            <w:tcW w:w="4106" w:type="dxa"/>
          </w:tcPr>
          <w:p w14:paraId="2BEEC19E" w14:textId="0F56AF81" w:rsidR="006A0457" w:rsidRPr="006C6F04" w:rsidRDefault="00BC240A" w:rsidP="00C16239">
            <w:r w:rsidRPr="006C6F04">
              <w:t>Number of Classes</w:t>
            </w:r>
          </w:p>
        </w:tc>
        <w:tc>
          <w:tcPr>
            <w:tcW w:w="5244" w:type="dxa"/>
          </w:tcPr>
          <w:p w14:paraId="01869CAD" w14:textId="5844A0C0" w:rsidR="006A0457" w:rsidRPr="006C6F04" w:rsidRDefault="008A46B3" w:rsidP="00C16239">
            <w:r w:rsidRPr="006C6F04">
              <w:t>4 (Baseline, Stress, Amusement, Meditation)</w:t>
            </w:r>
          </w:p>
        </w:tc>
      </w:tr>
      <w:tr w:rsidR="006A0457" w:rsidRPr="006C6F04" w14:paraId="07FB4A82" w14:textId="77777777" w:rsidTr="00624D3F">
        <w:tc>
          <w:tcPr>
            <w:tcW w:w="4106" w:type="dxa"/>
          </w:tcPr>
          <w:p w14:paraId="2A40FEF6" w14:textId="3FDEF609" w:rsidR="006A0457" w:rsidRPr="006C6F04" w:rsidRDefault="00E35A39" w:rsidP="00C16239">
            <w:r w:rsidRPr="006C6F04">
              <w:t>Duration of Input Signal</w:t>
            </w:r>
          </w:p>
        </w:tc>
        <w:tc>
          <w:tcPr>
            <w:tcW w:w="5244" w:type="dxa"/>
          </w:tcPr>
          <w:p w14:paraId="1A81FE08" w14:textId="745DCD50" w:rsidR="006A0457" w:rsidRPr="006C6F04" w:rsidRDefault="00E35A39" w:rsidP="00C16239">
            <w:r w:rsidRPr="006C6F04">
              <w:t>10 seconds</w:t>
            </w:r>
          </w:p>
        </w:tc>
      </w:tr>
      <w:tr w:rsidR="00E35A39" w:rsidRPr="006C6F04" w14:paraId="1DF40DC9" w14:textId="77777777" w:rsidTr="00624D3F">
        <w:tc>
          <w:tcPr>
            <w:tcW w:w="4106" w:type="dxa"/>
          </w:tcPr>
          <w:p w14:paraId="3F018C79" w14:textId="7C31875A" w:rsidR="00E35A39" w:rsidRPr="006C6F04" w:rsidRDefault="00721471" w:rsidP="00C16239">
            <w:r w:rsidRPr="006C6F04">
              <w:t>Frequency of Input Signal</w:t>
            </w:r>
          </w:p>
        </w:tc>
        <w:tc>
          <w:tcPr>
            <w:tcW w:w="5244" w:type="dxa"/>
          </w:tcPr>
          <w:p w14:paraId="3976CF1B" w14:textId="3D758A00" w:rsidR="00E35A39" w:rsidRPr="006C6F04" w:rsidRDefault="00721471" w:rsidP="00C16239">
            <w:r w:rsidRPr="006C6F04">
              <w:t>7000Hz</w:t>
            </w:r>
          </w:p>
        </w:tc>
      </w:tr>
      <w:tr w:rsidR="00721471" w:rsidRPr="006C6F04" w14:paraId="3C92DC63" w14:textId="77777777" w:rsidTr="00624D3F">
        <w:tc>
          <w:tcPr>
            <w:tcW w:w="4106" w:type="dxa"/>
          </w:tcPr>
          <w:p w14:paraId="46388CF8" w14:textId="197726B1" w:rsidR="00721471" w:rsidRPr="006C6F04" w:rsidRDefault="00721471" w:rsidP="00C16239">
            <w:r w:rsidRPr="006C6F04">
              <w:t>Number of Hidden Layers</w:t>
            </w:r>
          </w:p>
        </w:tc>
        <w:tc>
          <w:tcPr>
            <w:tcW w:w="5244" w:type="dxa"/>
          </w:tcPr>
          <w:p w14:paraId="0284D2AD" w14:textId="0B1417E4" w:rsidR="00721471" w:rsidRPr="006C6F04" w:rsidRDefault="00721471" w:rsidP="00C16239">
            <w:r w:rsidRPr="006C6F04">
              <w:t>8</w:t>
            </w:r>
          </w:p>
        </w:tc>
      </w:tr>
      <w:tr w:rsidR="00624D3F" w:rsidRPr="006C6F04" w14:paraId="0D060EA4" w14:textId="77777777" w:rsidTr="00624D3F">
        <w:tc>
          <w:tcPr>
            <w:tcW w:w="4106" w:type="dxa"/>
          </w:tcPr>
          <w:p w14:paraId="29B6D27D" w14:textId="6C3FE582" w:rsidR="00624D3F" w:rsidRPr="006C6F04" w:rsidRDefault="00624D3F" w:rsidP="00C16239">
            <w:r w:rsidRPr="006C6F04">
              <w:t>Number of Hidden Nodes in each Layer</w:t>
            </w:r>
          </w:p>
        </w:tc>
        <w:tc>
          <w:tcPr>
            <w:tcW w:w="5244" w:type="dxa"/>
          </w:tcPr>
          <w:p w14:paraId="65B5DDAC" w14:textId="0CF7244B" w:rsidR="00624D3F" w:rsidRPr="006C6F04" w:rsidRDefault="00624D3F" w:rsidP="00C16239">
            <w:r w:rsidRPr="006C6F04">
              <w:t>1024, 512, 256, 128, 64, 32, 16, 4</w:t>
            </w:r>
          </w:p>
        </w:tc>
      </w:tr>
    </w:tbl>
    <w:p w14:paraId="0BAE5085" w14:textId="77777777" w:rsidR="006F2E37" w:rsidRPr="006C6F04" w:rsidRDefault="006F2E37" w:rsidP="007A4629"/>
    <w:p w14:paraId="672E94B1" w14:textId="3B1B5F6E" w:rsidR="0060649D" w:rsidRPr="006C6F04" w:rsidRDefault="0060649D" w:rsidP="0060649D">
      <w:r w:rsidRPr="006C6F04">
        <w:t xml:space="preserve">When the DNN model is converted to TensorFlow Lite and uploaded onto the STM32CubeIDE, an error was prompted saying that the FLASH Memory is insufficient which is shown in Figure </w:t>
      </w:r>
      <w:r w:rsidR="009B7B7B" w:rsidRPr="006C6F04">
        <w:t>50</w:t>
      </w:r>
      <w:r w:rsidRPr="006C6F04">
        <w:t>.</w:t>
      </w:r>
    </w:p>
    <w:p w14:paraId="010B2B7D" w14:textId="77777777" w:rsidR="0060649D" w:rsidRPr="006C6F04" w:rsidRDefault="0060649D" w:rsidP="0060649D">
      <w:pPr>
        <w:jc w:val="center"/>
      </w:pPr>
      <w:r w:rsidRPr="006C6F04">
        <w:rPr>
          <w:noProof/>
        </w:rPr>
        <w:lastRenderedPageBreak/>
        <w:drawing>
          <wp:inline distT="0" distB="0" distL="0" distR="0" wp14:anchorId="4C83CFAD" wp14:editId="43268FB4">
            <wp:extent cx="3333291" cy="1572986"/>
            <wp:effectExtent l="0" t="0" r="635" b="8255"/>
            <wp:docPr id="14702699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269976" name="Picture 1" descr="A screenshot of a computer&#10;&#10;Description automatically generated"/>
                    <pic:cNvPicPr/>
                  </pic:nvPicPr>
                  <pic:blipFill>
                    <a:blip r:embed="rId68"/>
                    <a:stretch>
                      <a:fillRect/>
                    </a:stretch>
                  </pic:blipFill>
                  <pic:spPr>
                    <a:xfrm>
                      <a:off x="0" y="0"/>
                      <a:ext cx="3392771" cy="1601055"/>
                    </a:xfrm>
                    <a:prstGeom prst="rect">
                      <a:avLst/>
                    </a:prstGeom>
                  </pic:spPr>
                </pic:pic>
              </a:graphicData>
            </a:graphic>
          </wp:inline>
        </w:drawing>
      </w:r>
    </w:p>
    <w:p w14:paraId="248FFE14" w14:textId="21A4343E" w:rsidR="0060649D" w:rsidRPr="006C6F04" w:rsidRDefault="0060649D" w:rsidP="0060649D">
      <w:pPr>
        <w:pStyle w:val="Caption"/>
      </w:pPr>
      <w:bookmarkStart w:id="140" w:name="_Toc165249167"/>
      <w:r w:rsidRPr="006C6F04">
        <w:t xml:space="preserve">Figure </w:t>
      </w:r>
      <w:r w:rsidRPr="006C6F04">
        <w:fldChar w:fldCharType="begin"/>
      </w:r>
      <w:r w:rsidRPr="006C6F04">
        <w:instrText xml:space="preserve"> SEQ Figure \* ARABIC </w:instrText>
      </w:r>
      <w:r w:rsidRPr="006C6F04">
        <w:fldChar w:fldCharType="separate"/>
      </w:r>
      <w:r w:rsidR="001737EC">
        <w:rPr>
          <w:noProof/>
        </w:rPr>
        <w:t>50</w:t>
      </w:r>
      <w:r w:rsidRPr="006C6F04">
        <w:fldChar w:fldCharType="end"/>
      </w:r>
      <w:r w:rsidRPr="006C6F04">
        <w:t>. Flash Memory Insufficient.</w:t>
      </w:r>
      <w:bookmarkEnd w:id="140"/>
    </w:p>
    <w:p w14:paraId="43130A6D" w14:textId="70AD4688" w:rsidR="0060649D" w:rsidRPr="006C6F04" w:rsidRDefault="0060649D" w:rsidP="0060649D">
      <w:r w:rsidRPr="006C6F04">
        <w:t>The initial ANN model exceeded the available FLASH memory capacity of the microcontroller, preventing the successful deployment of the model. The FLASH memory is a non-volatile storage medium used to store the program code and the model parameters. The limited capacity of the FLASH memory posed a significant challenge, as the model’s size exceeded the available space, making it impossible to load and execute the model on the STM32MPF157-DK2.</w:t>
      </w:r>
      <w:r w:rsidR="006D3D00" w:rsidRPr="006C6F04">
        <w:t xml:space="preserve"> </w:t>
      </w:r>
    </w:p>
    <w:p w14:paraId="72D5CE7B" w14:textId="77777777" w:rsidR="0060649D" w:rsidRPr="006C6F04" w:rsidRDefault="0060649D" w:rsidP="007A4629"/>
    <w:p w14:paraId="45CEBEC9" w14:textId="0DB51893" w:rsidR="0060649D" w:rsidRPr="006C6F04" w:rsidRDefault="0060649D" w:rsidP="009C41F2">
      <w:pPr>
        <w:pStyle w:val="Heading4"/>
      </w:pPr>
      <w:bookmarkStart w:id="141" w:name="_Toc165249095"/>
      <w:r w:rsidRPr="006C6F04">
        <w:t>4.</w:t>
      </w:r>
      <w:r w:rsidR="00704D55" w:rsidRPr="006C6F04">
        <w:t>3</w:t>
      </w:r>
      <w:r w:rsidRPr="006C6F04">
        <w:t>.</w:t>
      </w:r>
      <w:r w:rsidR="00704D55" w:rsidRPr="006C6F04">
        <w:t>1.</w:t>
      </w:r>
      <w:r w:rsidRPr="006C6F04">
        <w:t>2 Insufficient SRAM Memory</w:t>
      </w:r>
      <w:bookmarkEnd w:id="141"/>
    </w:p>
    <w:p w14:paraId="54AB5BF5" w14:textId="50923BF3" w:rsidR="00EC509E" w:rsidRPr="006C6F04" w:rsidRDefault="00867A46" w:rsidP="00EC509E">
      <w:r w:rsidRPr="006C6F04">
        <w:t>After ensuring that</w:t>
      </w:r>
      <w:r w:rsidR="00EC509E" w:rsidRPr="006C6F04">
        <w:t xml:space="preserve"> the FLASH Memory and RAM are sufficient to </w:t>
      </w:r>
      <w:r w:rsidRPr="006C6F04">
        <w:t xml:space="preserve">accommodate </w:t>
      </w:r>
      <w:r w:rsidR="00EC509E" w:rsidRPr="006C6F04">
        <w:t xml:space="preserve">the model, firmware </w:t>
      </w:r>
      <w:r w:rsidR="000A1403" w:rsidRPr="006C6F04">
        <w:t xml:space="preserve">is developed to </w:t>
      </w:r>
      <w:r w:rsidR="00EC509E" w:rsidRPr="006C6F04">
        <w:t xml:space="preserve">deploy the DNN model using real-time ECG sensor </w:t>
      </w:r>
      <w:r w:rsidR="000A1403" w:rsidRPr="006C6F04">
        <w:t>data, as previously explained.</w:t>
      </w:r>
      <w:r w:rsidR="00EC509E" w:rsidRPr="006C6F04">
        <w:t xml:space="preserve"> </w:t>
      </w:r>
    </w:p>
    <w:p w14:paraId="4CF3A696" w14:textId="77777777" w:rsidR="00EC509E" w:rsidRPr="006C6F04" w:rsidRDefault="00EC509E" w:rsidP="00EC509E">
      <w:pPr>
        <w:jc w:val="center"/>
      </w:pPr>
      <w:r w:rsidRPr="006C6F04">
        <w:rPr>
          <w:noProof/>
        </w:rPr>
        <w:drawing>
          <wp:inline distT="0" distB="0" distL="0" distR="0" wp14:anchorId="33AC4D12" wp14:editId="7BB7F2A8">
            <wp:extent cx="5399464" cy="1050472"/>
            <wp:effectExtent l="0" t="0" r="0" b="0"/>
            <wp:docPr id="1352529140"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529140" name="Picture 1" descr="A close-up of a computer code&#10;&#10;Description automatically generated"/>
                    <pic:cNvPicPr/>
                  </pic:nvPicPr>
                  <pic:blipFill>
                    <a:blip r:embed="rId69"/>
                    <a:stretch>
                      <a:fillRect/>
                    </a:stretch>
                  </pic:blipFill>
                  <pic:spPr>
                    <a:xfrm>
                      <a:off x="0" y="0"/>
                      <a:ext cx="5426248" cy="1055683"/>
                    </a:xfrm>
                    <a:prstGeom prst="rect">
                      <a:avLst/>
                    </a:prstGeom>
                  </pic:spPr>
                </pic:pic>
              </a:graphicData>
            </a:graphic>
          </wp:inline>
        </w:drawing>
      </w:r>
    </w:p>
    <w:p w14:paraId="3A4AA780" w14:textId="2C31748E" w:rsidR="00EC509E" w:rsidRPr="006C6F04" w:rsidRDefault="00EC509E" w:rsidP="00EC509E">
      <w:pPr>
        <w:pStyle w:val="Caption"/>
      </w:pPr>
      <w:bookmarkStart w:id="142" w:name="_Toc165249168"/>
      <w:r w:rsidRPr="006C6F04">
        <w:t xml:space="preserve">Figure </w:t>
      </w:r>
      <w:r w:rsidRPr="006C6F04">
        <w:fldChar w:fldCharType="begin"/>
      </w:r>
      <w:r w:rsidRPr="006C6F04">
        <w:instrText xml:space="preserve"> SEQ Figure \* ARABIC </w:instrText>
      </w:r>
      <w:r w:rsidRPr="006C6F04">
        <w:fldChar w:fldCharType="separate"/>
      </w:r>
      <w:r w:rsidR="001737EC">
        <w:rPr>
          <w:noProof/>
        </w:rPr>
        <w:t>51</w:t>
      </w:r>
      <w:r w:rsidRPr="006C6F04">
        <w:fldChar w:fldCharType="end"/>
      </w:r>
      <w:r w:rsidRPr="006C6F04">
        <w:t>. Insufficient SRAM when building the project.</w:t>
      </w:r>
      <w:bookmarkEnd w:id="142"/>
    </w:p>
    <w:p w14:paraId="156B2156" w14:textId="412CD401" w:rsidR="008C1281" w:rsidRPr="006C6F04" w:rsidRDefault="00EC509E" w:rsidP="00EC509E">
      <w:r w:rsidRPr="006C6F04">
        <w:t xml:space="preserve">When building the project, the compiler prompted an error saying that .rodata would not fit in region SRAM1_text and SRAM1_text overflowed with text and data. </w:t>
      </w:r>
      <w:r w:rsidR="008C1281" w:rsidRPr="006C6F04">
        <w:t xml:space="preserve">In addition to the FLASH memory constraint, </w:t>
      </w:r>
      <w:r w:rsidR="00261573" w:rsidRPr="006C6F04">
        <w:t>the ANN model required more Static Random-Access Memory (SRAM) than what was available on the hardware</w:t>
      </w:r>
      <w:r w:rsidR="00805884" w:rsidRPr="006C6F04">
        <w:t xml:space="preserve">. The SRAM is a volatile memory used for storing intermediate computations and activations during the model inference. The limited capacity of the SRAM led to </w:t>
      </w:r>
      <w:r w:rsidR="009869A1" w:rsidRPr="006C6F04">
        <w:t>building</w:t>
      </w:r>
      <w:r w:rsidR="00805884" w:rsidRPr="006C6F04">
        <w:t xml:space="preserve"> failures when attempting to deploy the model</w:t>
      </w:r>
      <w:r w:rsidR="009869A1" w:rsidRPr="006C6F04">
        <w:t xml:space="preserve">, as illustrated in Figure </w:t>
      </w:r>
      <w:r w:rsidR="009B7B7B" w:rsidRPr="006C6F04">
        <w:t>51</w:t>
      </w:r>
      <w:r w:rsidR="009869A1" w:rsidRPr="006C6F04">
        <w:t>.</w:t>
      </w:r>
    </w:p>
    <w:p w14:paraId="265709AA" w14:textId="77777777" w:rsidR="008C1281" w:rsidRPr="006C6F04" w:rsidRDefault="008C1281" w:rsidP="00EC509E"/>
    <w:p w14:paraId="5D08BFA0" w14:textId="16BAD480" w:rsidR="00EC509E" w:rsidRPr="006C6F04" w:rsidRDefault="00EC509E" w:rsidP="00EC509E">
      <w:r w:rsidRPr="006C6F04">
        <w:t xml:space="preserve">Upon further research and debugging, it was determined that the 7000 input array is too large for the hardware and needs to be reduced. Hence, </w:t>
      </w:r>
      <w:r w:rsidR="00BC35E4" w:rsidRPr="006C6F04">
        <w:t xml:space="preserve">experiments in Section </w:t>
      </w:r>
      <w:r w:rsidR="00827A31" w:rsidRPr="006C6F04">
        <w:t>3</w:t>
      </w:r>
      <w:r w:rsidR="00BC35E4" w:rsidRPr="006C6F04">
        <w:t>.</w:t>
      </w:r>
      <w:r w:rsidR="00827A31" w:rsidRPr="006C6F04">
        <w:t>3</w:t>
      </w:r>
      <w:r w:rsidR="00BC35E4" w:rsidRPr="006C6F04">
        <w:t>.</w:t>
      </w:r>
      <w:r w:rsidR="00827A31" w:rsidRPr="006C6F04">
        <w:t>3</w:t>
      </w:r>
      <w:r w:rsidR="00BC35E4" w:rsidRPr="006C6F04">
        <w:t xml:space="preserve">.2 </w:t>
      </w:r>
      <w:r w:rsidR="00B43E6F" w:rsidRPr="006C6F04">
        <w:t>are</w:t>
      </w:r>
      <w:r w:rsidR="00BC35E4" w:rsidRPr="006C6F04">
        <w:t xml:space="preserve"> used to determine the optimum </w:t>
      </w:r>
      <w:r w:rsidR="00B43E6F" w:rsidRPr="006C6F04">
        <w:t xml:space="preserve">input size array that maximizes the hardware capability while having the highest possible accuracy for the model. Hence, various </w:t>
      </w:r>
      <w:r w:rsidRPr="006C6F04">
        <w:t>size</w:t>
      </w:r>
      <w:r w:rsidR="00B43E6F" w:rsidRPr="006C6F04">
        <w:t>s</w:t>
      </w:r>
      <w:r w:rsidRPr="006C6F04">
        <w:t xml:space="preserve"> of the input array</w:t>
      </w:r>
      <w:r w:rsidR="00B43E6F" w:rsidRPr="006C6F04">
        <w:t xml:space="preserve"> are experimented with</w:t>
      </w:r>
      <w:r w:rsidRPr="006C6F04">
        <w:t xml:space="preserve">, </w:t>
      </w:r>
      <w:r w:rsidR="00B43E6F" w:rsidRPr="006C6F04">
        <w:t>which will be further elaborated</w:t>
      </w:r>
      <w:r w:rsidRPr="006C6F04">
        <w:t xml:space="preserve">. </w:t>
      </w:r>
    </w:p>
    <w:p w14:paraId="1CB80E90" w14:textId="77777777" w:rsidR="0060649D" w:rsidRPr="006C6F04" w:rsidRDefault="0060649D" w:rsidP="0060649D"/>
    <w:p w14:paraId="197543FF" w14:textId="113AB29C" w:rsidR="00BC3B08" w:rsidRPr="006C6F04" w:rsidRDefault="00FF41A5" w:rsidP="009C41F2">
      <w:pPr>
        <w:pStyle w:val="Heading4"/>
      </w:pPr>
      <w:bookmarkStart w:id="143" w:name="_Toc165249096"/>
      <w:r w:rsidRPr="006C6F04">
        <w:t>4.</w:t>
      </w:r>
      <w:r w:rsidR="00704D55" w:rsidRPr="006C6F04">
        <w:t>3</w:t>
      </w:r>
      <w:r w:rsidRPr="006C6F04">
        <w:t>.</w:t>
      </w:r>
      <w:r w:rsidR="00704D55" w:rsidRPr="006C6F04">
        <w:t>1</w:t>
      </w:r>
      <w:r w:rsidR="009C41F2" w:rsidRPr="006C6F04">
        <w:t>.</w:t>
      </w:r>
      <w:r w:rsidR="00704D55" w:rsidRPr="006C6F04">
        <w:t>3</w:t>
      </w:r>
      <w:r w:rsidRPr="006C6F04">
        <w:t xml:space="preserve"> Model Overfitting</w:t>
      </w:r>
      <w:bookmarkEnd w:id="143"/>
    </w:p>
    <w:p w14:paraId="7BC18119" w14:textId="03F56B2C" w:rsidR="009A5103" w:rsidRPr="006C6F04" w:rsidRDefault="009A5103" w:rsidP="00670D51">
      <w:r w:rsidRPr="006C6F04">
        <w:t xml:space="preserve">As noted earlier, the WESAD dataset comprises four classes. Following the discussion, the initial ANN model is trained, with results </w:t>
      </w:r>
      <w:r w:rsidR="00106CE3" w:rsidRPr="006C6F04">
        <w:t>illustrated</w:t>
      </w:r>
      <w:r w:rsidRPr="006C6F04">
        <w:t xml:space="preserve"> in Figure </w:t>
      </w:r>
      <w:r w:rsidR="009B7B7B" w:rsidRPr="006C6F04">
        <w:t>52</w:t>
      </w:r>
      <w:r w:rsidRPr="006C6F04">
        <w:t xml:space="preserve">. While the model achieves a high training accuracy of 97%, the validation accuracy is significantly lower at 31%. This discrepancy indicates substantial overfitting. </w:t>
      </w:r>
    </w:p>
    <w:p w14:paraId="117674AA" w14:textId="28453CAF" w:rsidR="00670D51" w:rsidRPr="006C6F04" w:rsidRDefault="00670D51" w:rsidP="00894DEE">
      <w:pPr>
        <w:jc w:val="center"/>
        <w:rPr>
          <w:noProof/>
        </w:rPr>
      </w:pPr>
      <w:r w:rsidRPr="006C6F04">
        <w:rPr>
          <w:noProof/>
        </w:rPr>
        <w:lastRenderedPageBreak/>
        <w:drawing>
          <wp:inline distT="0" distB="0" distL="0" distR="0" wp14:anchorId="57500797" wp14:editId="1E35AFFE">
            <wp:extent cx="1927412" cy="1537654"/>
            <wp:effectExtent l="0" t="0" r="0" b="5715"/>
            <wp:docPr id="888348373" name="Picture 1" descr="A graph of a graph of a graph of a graph of a graph of a graph of a graph of a graph of a graph of a graph of a graph of a graph of a graph o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348373" name="Picture 1" descr="A graph of a graph of a graph of a graph of a graph of a graph of a graph of a graph of a graph of a graph of a graph of a graph of a graph of&#10;&#10;Description automatically generated"/>
                    <pic:cNvPicPr/>
                  </pic:nvPicPr>
                  <pic:blipFill rotWithShape="1">
                    <a:blip r:embed="rId70"/>
                    <a:srcRect t="718" b="49764"/>
                    <a:stretch/>
                  </pic:blipFill>
                  <pic:spPr bwMode="auto">
                    <a:xfrm>
                      <a:off x="0" y="0"/>
                      <a:ext cx="1941908" cy="1549218"/>
                    </a:xfrm>
                    <a:prstGeom prst="rect">
                      <a:avLst/>
                    </a:prstGeom>
                    <a:ln>
                      <a:noFill/>
                    </a:ln>
                    <a:extLst>
                      <a:ext uri="{53640926-AAD7-44D8-BBD7-CCE9431645EC}">
                        <a14:shadowObscured xmlns:a14="http://schemas.microsoft.com/office/drawing/2010/main"/>
                      </a:ext>
                    </a:extLst>
                  </pic:spPr>
                </pic:pic>
              </a:graphicData>
            </a:graphic>
          </wp:inline>
        </w:drawing>
      </w:r>
      <w:r w:rsidRPr="006C6F04">
        <w:rPr>
          <w:noProof/>
        </w:rPr>
        <w:drawing>
          <wp:inline distT="0" distB="0" distL="0" distR="0" wp14:anchorId="1874C056" wp14:editId="74A504F5">
            <wp:extent cx="1900517" cy="1554688"/>
            <wp:effectExtent l="0" t="0" r="5080" b="7620"/>
            <wp:docPr id="898185262" name="Picture 1" descr="A graph of a graph of a graph of a graph of a graph of a graph of a graph of a graph of a graph of a graph of a graph of a graph of a graph o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185262" name="Picture 1" descr="A graph of a graph of a graph of a graph of a graph of a graph of a graph of a graph of a graph of a graph of a graph of a graph of a graph of&#10;&#10;Description automatically generated"/>
                    <pic:cNvPicPr/>
                  </pic:nvPicPr>
                  <pic:blipFill rotWithShape="1">
                    <a:blip r:embed="rId70"/>
                    <a:srcRect t="49307" r="1691" b="778"/>
                    <a:stretch/>
                  </pic:blipFill>
                  <pic:spPr bwMode="auto">
                    <a:xfrm>
                      <a:off x="0" y="0"/>
                      <a:ext cx="1908609" cy="1561307"/>
                    </a:xfrm>
                    <a:prstGeom prst="rect">
                      <a:avLst/>
                    </a:prstGeom>
                    <a:ln>
                      <a:noFill/>
                    </a:ln>
                    <a:extLst>
                      <a:ext uri="{53640926-AAD7-44D8-BBD7-CCE9431645EC}">
                        <a14:shadowObscured xmlns:a14="http://schemas.microsoft.com/office/drawing/2010/main"/>
                      </a:ext>
                    </a:extLst>
                  </pic:spPr>
                </pic:pic>
              </a:graphicData>
            </a:graphic>
          </wp:inline>
        </w:drawing>
      </w:r>
    </w:p>
    <w:p w14:paraId="08664ACB" w14:textId="422841B6" w:rsidR="00670D51" w:rsidRPr="006C6F04" w:rsidRDefault="00670D51" w:rsidP="00670D51">
      <w:pPr>
        <w:pStyle w:val="Caption"/>
        <w:rPr>
          <w:noProof/>
        </w:rPr>
      </w:pPr>
      <w:bookmarkStart w:id="144" w:name="_Toc165249169"/>
      <w:r w:rsidRPr="006C6F04">
        <w:t xml:space="preserve">Figure </w:t>
      </w:r>
      <w:r w:rsidRPr="006C6F04">
        <w:fldChar w:fldCharType="begin"/>
      </w:r>
      <w:r w:rsidRPr="006C6F04">
        <w:instrText xml:space="preserve"> SEQ Figure \* ARABIC </w:instrText>
      </w:r>
      <w:r w:rsidRPr="006C6F04">
        <w:fldChar w:fldCharType="separate"/>
      </w:r>
      <w:r w:rsidR="001737EC">
        <w:rPr>
          <w:noProof/>
        </w:rPr>
        <w:t>52</w:t>
      </w:r>
      <w:r w:rsidRPr="006C6F04">
        <w:fldChar w:fldCharType="end"/>
      </w:r>
      <w:r w:rsidRPr="006C6F04">
        <w:t>. Model Accuracy and Model Loss of Initial ANN.</w:t>
      </w:r>
      <w:bookmarkEnd w:id="144"/>
    </w:p>
    <w:p w14:paraId="6F075905" w14:textId="786E3F52" w:rsidR="00670D51" w:rsidRPr="006C6F04" w:rsidRDefault="00894DEE" w:rsidP="00670D51">
      <w:pPr>
        <w:rPr>
          <w:noProof/>
        </w:rPr>
      </w:pPr>
      <w:r w:rsidRPr="006C6F04">
        <w:rPr>
          <w:noProof/>
        </w:rPr>
        <w:t xml:space="preserve">One primary cause is the imbalanced distribution of class sizes, a phenomenon demonstrated in Figure </w:t>
      </w:r>
      <w:r w:rsidR="009B7B7B" w:rsidRPr="006C6F04">
        <w:rPr>
          <w:noProof/>
        </w:rPr>
        <w:t>53</w:t>
      </w:r>
      <w:r w:rsidRPr="006C6F04">
        <w:rPr>
          <w:noProof/>
        </w:rPr>
        <w:t>. Overfitting occurs when a model learns to perform well on the training data but fails to generalize unseen data, often due to its complexity or insufficient data representation from certain classes. In this case, the overfitting is caused by the uneven distribution of classes within the dataset.</w:t>
      </w:r>
    </w:p>
    <w:p w14:paraId="07EF1552" w14:textId="77777777" w:rsidR="00670D51" w:rsidRPr="006C6F04" w:rsidRDefault="00670D51" w:rsidP="00670D51">
      <w:pPr>
        <w:jc w:val="center"/>
      </w:pPr>
      <w:r w:rsidRPr="006C6F04">
        <w:rPr>
          <w:noProof/>
        </w:rPr>
        <w:drawing>
          <wp:inline distT="0" distB="0" distL="0" distR="0" wp14:anchorId="7A11B20B" wp14:editId="4BCF5DC3">
            <wp:extent cx="3268849" cy="2111829"/>
            <wp:effectExtent l="0" t="0" r="8255" b="3175"/>
            <wp:docPr id="976288943" name="Picture 1" descr="A graph of data across c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288943" name="Picture 1" descr="A graph of data across classes&#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279713" cy="2118848"/>
                    </a:xfrm>
                    <a:prstGeom prst="rect">
                      <a:avLst/>
                    </a:prstGeom>
                    <a:noFill/>
                    <a:ln>
                      <a:noFill/>
                    </a:ln>
                  </pic:spPr>
                </pic:pic>
              </a:graphicData>
            </a:graphic>
          </wp:inline>
        </w:drawing>
      </w:r>
    </w:p>
    <w:p w14:paraId="2D196D1C" w14:textId="15630B02" w:rsidR="00670D51" w:rsidRPr="006C6F04" w:rsidRDefault="00670D51" w:rsidP="00670D51">
      <w:pPr>
        <w:pStyle w:val="Caption"/>
      </w:pPr>
      <w:bookmarkStart w:id="145" w:name="_Toc165249170"/>
      <w:r w:rsidRPr="006C6F04">
        <w:t xml:space="preserve">Figure </w:t>
      </w:r>
      <w:r w:rsidRPr="006C6F04">
        <w:fldChar w:fldCharType="begin"/>
      </w:r>
      <w:r w:rsidRPr="006C6F04">
        <w:instrText xml:space="preserve"> SEQ Figure \* ARABIC </w:instrText>
      </w:r>
      <w:r w:rsidRPr="006C6F04">
        <w:fldChar w:fldCharType="separate"/>
      </w:r>
      <w:r w:rsidR="001737EC">
        <w:rPr>
          <w:noProof/>
        </w:rPr>
        <w:t>53</w:t>
      </w:r>
      <w:r w:rsidRPr="006C6F04">
        <w:fldChar w:fldCharType="end"/>
      </w:r>
      <w:r w:rsidRPr="006C6F04">
        <w:t>. Uneven class distribution.</w:t>
      </w:r>
      <w:bookmarkEnd w:id="145"/>
    </w:p>
    <w:p w14:paraId="0C5C7D3E" w14:textId="77777777" w:rsidR="00777F38" w:rsidRPr="006C6F04" w:rsidRDefault="00777F38" w:rsidP="00777F38"/>
    <w:p w14:paraId="2AFE68E6" w14:textId="4EED9AE7" w:rsidR="00670D51" w:rsidRPr="006C6F04" w:rsidRDefault="004167B7" w:rsidP="009C41F2">
      <w:pPr>
        <w:pStyle w:val="Heading3"/>
      </w:pPr>
      <w:bookmarkStart w:id="146" w:name="_Toc165249097"/>
      <w:r w:rsidRPr="006C6F04">
        <w:t>4.3</w:t>
      </w:r>
      <w:r w:rsidR="00704D55" w:rsidRPr="006C6F04">
        <w:t>.2</w:t>
      </w:r>
      <w:r w:rsidRPr="006C6F04">
        <w:t xml:space="preserve"> Solutions</w:t>
      </w:r>
      <w:bookmarkEnd w:id="146"/>
    </w:p>
    <w:p w14:paraId="6E58181E" w14:textId="77E2EFB3" w:rsidR="00106CE3" w:rsidRPr="006C6F04" w:rsidRDefault="00106CE3" w:rsidP="00106CE3">
      <w:r w:rsidRPr="006C6F04">
        <w:t>To address the challenges faced, the following solutions were implemented:</w:t>
      </w:r>
    </w:p>
    <w:p w14:paraId="0C989AA6" w14:textId="7A6BF9D6" w:rsidR="00106CE3" w:rsidRPr="006C6F04" w:rsidRDefault="00106CE3" w:rsidP="009C41F2">
      <w:pPr>
        <w:pStyle w:val="Heading4"/>
      </w:pPr>
      <w:bookmarkStart w:id="147" w:name="_Toc165249098"/>
      <w:r w:rsidRPr="006C6F04">
        <w:t>4.3.</w:t>
      </w:r>
      <w:r w:rsidR="00704D55" w:rsidRPr="006C6F04">
        <w:t>2.1</w:t>
      </w:r>
      <w:r w:rsidRPr="006C6F04">
        <w:t xml:space="preserve"> Reduction of Hidden Layers and Nodes</w:t>
      </w:r>
      <w:bookmarkEnd w:id="147"/>
    </w:p>
    <w:p w14:paraId="5DA58102" w14:textId="3DDA196C" w:rsidR="00106CE3" w:rsidRPr="006C6F04" w:rsidRDefault="0035424E" w:rsidP="00106CE3">
      <w:r w:rsidRPr="006C6F04">
        <w:t xml:space="preserve">The complexity of the ANN model was reduced by decreasing the number of hidden layers and nodes in each layer. This approach aimed to reduce the model’s size and memory requirements while maintaining acceptable performance. By reducing the number of parameters and computations, the model’s </w:t>
      </w:r>
      <w:r w:rsidR="00C55DDF" w:rsidRPr="006C6F04">
        <w:t>size</w:t>
      </w:r>
      <w:r w:rsidRPr="006C6F04">
        <w:t xml:space="preserve"> was reduced, making it more compatible with the hardware’s limited resources. </w:t>
      </w:r>
      <w:r w:rsidR="00B33C24" w:rsidRPr="006C6F04">
        <w:t>Therefore, several experiments aimed at identifying the optimal model for deployment on the hardware are undertaken</w:t>
      </w:r>
      <w:r w:rsidR="00827A31" w:rsidRPr="006C6F04">
        <w:t xml:space="preserve"> which is</w:t>
      </w:r>
      <w:r w:rsidR="00B33C24" w:rsidRPr="006C6F04">
        <w:t xml:space="preserve"> elaborated in Section </w:t>
      </w:r>
      <w:r w:rsidR="00827A31" w:rsidRPr="006C6F04">
        <w:t>3</w:t>
      </w:r>
      <w:r w:rsidR="00B33C24" w:rsidRPr="006C6F04">
        <w:t>.</w:t>
      </w:r>
      <w:r w:rsidR="00827A31" w:rsidRPr="006C6F04">
        <w:t>3</w:t>
      </w:r>
      <w:r w:rsidR="00B33C24" w:rsidRPr="006C6F04">
        <w:t>.</w:t>
      </w:r>
      <w:r w:rsidR="00827A31" w:rsidRPr="006C6F04">
        <w:t>3</w:t>
      </w:r>
      <w:r w:rsidR="00B33C24" w:rsidRPr="006C6F04">
        <w:t xml:space="preserve">. </w:t>
      </w:r>
    </w:p>
    <w:p w14:paraId="72040E51" w14:textId="77777777" w:rsidR="00D87ECE" w:rsidRPr="006C6F04" w:rsidRDefault="00D87ECE" w:rsidP="00106CE3"/>
    <w:p w14:paraId="20CD4BF7" w14:textId="66149E3E" w:rsidR="00D87ECE" w:rsidRPr="006C6F04" w:rsidRDefault="00D87ECE" w:rsidP="009C41F2">
      <w:pPr>
        <w:pStyle w:val="Heading4"/>
      </w:pPr>
      <w:bookmarkStart w:id="148" w:name="_Toc165249099"/>
      <w:r w:rsidRPr="006C6F04">
        <w:t>4.3.</w:t>
      </w:r>
      <w:r w:rsidR="00704D55" w:rsidRPr="006C6F04">
        <w:t>2.</w:t>
      </w:r>
      <w:r w:rsidRPr="006C6F04">
        <w:t>2 Model Compression</w:t>
      </w:r>
      <w:bookmarkEnd w:id="148"/>
    </w:p>
    <w:p w14:paraId="4C4D29E9" w14:textId="4DA5CF83" w:rsidR="00521615" w:rsidRPr="006C6F04" w:rsidRDefault="00521615" w:rsidP="00521615">
      <w:r w:rsidRPr="006C6F04">
        <w:t xml:space="preserve">Apart from simplifying the model's complexity, the compression function within STM32CubeIDE reduces the required FLASH memory. Figure </w:t>
      </w:r>
      <w:r w:rsidR="009B7B7B" w:rsidRPr="006C6F04">
        <w:t>54</w:t>
      </w:r>
      <w:r w:rsidRPr="006C6F04">
        <w:t xml:space="preserve"> illustrates the application of high compression to the ANN model with 6 hidden layers. </w:t>
      </w:r>
    </w:p>
    <w:p w14:paraId="75BFF240" w14:textId="1A16F08E" w:rsidR="006C2A28" w:rsidRPr="006C6F04" w:rsidRDefault="006C2A28" w:rsidP="008703EE">
      <w:pPr>
        <w:jc w:val="center"/>
        <w:rPr>
          <w:noProof/>
        </w:rPr>
      </w:pPr>
      <w:r w:rsidRPr="006C6F04">
        <w:rPr>
          <w:noProof/>
        </w:rPr>
        <w:lastRenderedPageBreak/>
        <w:drawing>
          <wp:inline distT="0" distB="0" distL="0" distR="0" wp14:anchorId="77A2249E" wp14:editId="667871FB">
            <wp:extent cx="2801258" cy="1361072"/>
            <wp:effectExtent l="0" t="0" r="0" b="0"/>
            <wp:docPr id="20313539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353984" name="Picture 1" descr="A screenshot of a computer&#10;&#10;Description automatically generated"/>
                    <pic:cNvPicPr/>
                  </pic:nvPicPr>
                  <pic:blipFill rotWithShape="1">
                    <a:blip r:embed="rId72"/>
                    <a:srcRect l="1547" t="5804" r="1518"/>
                    <a:stretch/>
                  </pic:blipFill>
                  <pic:spPr bwMode="auto">
                    <a:xfrm>
                      <a:off x="0" y="0"/>
                      <a:ext cx="2808975" cy="1364822"/>
                    </a:xfrm>
                    <a:prstGeom prst="rect">
                      <a:avLst/>
                    </a:prstGeom>
                    <a:ln>
                      <a:noFill/>
                    </a:ln>
                    <a:extLst>
                      <a:ext uri="{53640926-AAD7-44D8-BBD7-CCE9431645EC}">
                        <a14:shadowObscured xmlns:a14="http://schemas.microsoft.com/office/drawing/2010/main"/>
                      </a:ext>
                    </a:extLst>
                  </pic:spPr>
                </pic:pic>
              </a:graphicData>
            </a:graphic>
          </wp:inline>
        </w:drawing>
      </w:r>
      <w:r w:rsidRPr="006C6F04">
        <w:rPr>
          <w:noProof/>
        </w:rPr>
        <w:drawing>
          <wp:inline distT="0" distB="0" distL="0" distR="0" wp14:anchorId="683ACE26" wp14:editId="4CB22A50">
            <wp:extent cx="2993152" cy="1367064"/>
            <wp:effectExtent l="0" t="0" r="0" b="5080"/>
            <wp:docPr id="1217470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470583" name="Picture 1" descr="A screenshot of a computer&#10;&#10;Description automatically generated"/>
                    <pic:cNvPicPr/>
                  </pic:nvPicPr>
                  <pic:blipFill>
                    <a:blip r:embed="rId73"/>
                    <a:stretch>
                      <a:fillRect/>
                    </a:stretch>
                  </pic:blipFill>
                  <pic:spPr>
                    <a:xfrm>
                      <a:off x="0" y="0"/>
                      <a:ext cx="3015949" cy="1377476"/>
                    </a:xfrm>
                    <a:prstGeom prst="rect">
                      <a:avLst/>
                    </a:prstGeom>
                  </pic:spPr>
                </pic:pic>
              </a:graphicData>
            </a:graphic>
          </wp:inline>
        </w:drawing>
      </w:r>
    </w:p>
    <w:p w14:paraId="5FBD662D" w14:textId="25FD3D09" w:rsidR="006C2A28" w:rsidRPr="006C6F04" w:rsidRDefault="006C2A28" w:rsidP="006C2A28">
      <w:pPr>
        <w:pStyle w:val="Caption"/>
        <w:rPr>
          <w:noProof/>
        </w:rPr>
      </w:pPr>
      <w:bookmarkStart w:id="149" w:name="_Toc165249171"/>
      <w:r w:rsidRPr="006C6F04">
        <w:t xml:space="preserve">Figure </w:t>
      </w:r>
      <w:r w:rsidRPr="006C6F04">
        <w:fldChar w:fldCharType="begin"/>
      </w:r>
      <w:r w:rsidRPr="006C6F04">
        <w:instrText xml:space="preserve"> SEQ Figure \* ARABIC </w:instrText>
      </w:r>
      <w:r w:rsidRPr="006C6F04">
        <w:fldChar w:fldCharType="separate"/>
      </w:r>
      <w:r w:rsidR="001737EC">
        <w:rPr>
          <w:noProof/>
        </w:rPr>
        <w:t>54</w:t>
      </w:r>
      <w:r w:rsidRPr="006C6F04">
        <w:fldChar w:fldCharType="end"/>
      </w:r>
      <w:r w:rsidRPr="006C6F04">
        <w:t>. FLASH Memory before and after Compression.</w:t>
      </w:r>
      <w:bookmarkEnd w:id="149"/>
    </w:p>
    <w:p w14:paraId="4E51F8B6" w14:textId="602F665F" w:rsidR="00D87ECE" w:rsidRPr="006C6F04" w:rsidRDefault="00FB454B" w:rsidP="00D87ECE">
      <w:r w:rsidRPr="006C6F04">
        <w:t>However, instead of applying high compression, only medium compression was utilized at the end. This decision was made to balance between reducing memory requirements and maintaining model accuracy. High compression might lead to a significant loss of model performance, whereas medium compression strikes a better compromise, ensuring adequate memory reduction while preserving model effectiveness.</w:t>
      </w:r>
    </w:p>
    <w:p w14:paraId="58743672" w14:textId="37F8E435" w:rsidR="00106CE3" w:rsidRPr="006C6F04" w:rsidRDefault="001D76CE" w:rsidP="009C41F2">
      <w:pPr>
        <w:pStyle w:val="Heading4"/>
      </w:pPr>
      <w:bookmarkStart w:id="150" w:name="_Toc165249100"/>
      <w:r w:rsidRPr="006C6F04">
        <w:t>4.3</w:t>
      </w:r>
      <w:r w:rsidR="00704D55" w:rsidRPr="006C6F04">
        <w:t>.2</w:t>
      </w:r>
      <w:r w:rsidRPr="006C6F04">
        <w:t xml:space="preserve">.3 </w:t>
      </w:r>
      <w:r w:rsidR="00C00667" w:rsidRPr="006C6F04">
        <w:t>Normalisation</w:t>
      </w:r>
      <w:r w:rsidR="00002FD1" w:rsidRPr="006C6F04">
        <w:t xml:space="preserve"> of Dataset</w:t>
      </w:r>
      <w:bookmarkEnd w:id="150"/>
    </w:p>
    <w:p w14:paraId="537FE4BE" w14:textId="07AC2A69" w:rsidR="001834F9" w:rsidRPr="006C6F04" w:rsidRDefault="001834F9" w:rsidP="001834F9">
      <w:r w:rsidRPr="006C6F04">
        <w:t xml:space="preserve">Unequal dataset sizes among classes are a significant contributor to overfitting problems. Therefore, data </w:t>
      </w:r>
      <w:r w:rsidR="00C00667" w:rsidRPr="006C6F04">
        <w:t>normalisation</w:t>
      </w:r>
      <w:r w:rsidRPr="006C6F04">
        <w:t xml:space="preserve"> is conducted to address this issue by evenly distributing data across classes, mitigating the impact of class imbalances. This process ensures that each class contributes proportionally to the model's learning, thereby reducing the risk of overfitting and improving generalization performance.</w:t>
      </w:r>
    </w:p>
    <w:p w14:paraId="242050D9" w14:textId="77777777" w:rsidR="00002FD1" w:rsidRPr="006C6F04" w:rsidRDefault="00002FD1" w:rsidP="00D4151D">
      <w:pPr>
        <w:jc w:val="center"/>
      </w:pPr>
      <w:r w:rsidRPr="006C6F04">
        <w:rPr>
          <w:noProof/>
        </w:rPr>
        <w:drawing>
          <wp:inline distT="0" distB="0" distL="0" distR="0" wp14:anchorId="1D414276" wp14:editId="03351FAE">
            <wp:extent cx="3201791" cy="2090057"/>
            <wp:effectExtent l="0" t="0" r="0" b="5715"/>
            <wp:docPr id="1809958265" name="Picture 3" descr="A graph of data across c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958265" name="Picture 3" descr="A graph of data across classes&#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227406" cy="2106778"/>
                    </a:xfrm>
                    <a:prstGeom prst="rect">
                      <a:avLst/>
                    </a:prstGeom>
                    <a:noFill/>
                    <a:ln>
                      <a:noFill/>
                    </a:ln>
                  </pic:spPr>
                </pic:pic>
              </a:graphicData>
            </a:graphic>
          </wp:inline>
        </w:drawing>
      </w:r>
    </w:p>
    <w:p w14:paraId="06CA62E9" w14:textId="5BE3FB80" w:rsidR="00002FD1" w:rsidRPr="006C6F04" w:rsidRDefault="00002FD1" w:rsidP="00D4151D">
      <w:pPr>
        <w:pStyle w:val="Caption"/>
      </w:pPr>
      <w:bookmarkStart w:id="151" w:name="_Toc165249172"/>
      <w:r w:rsidRPr="006C6F04">
        <w:t xml:space="preserve">Figure </w:t>
      </w:r>
      <w:r w:rsidRPr="006C6F04">
        <w:fldChar w:fldCharType="begin"/>
      </w:r>
      <w:r w:rsidRPr="006C6F04">
        <w:instrText xml:space="preserve"> SEQ Figure \* ARABIC </w:instrText>
      </w:r>
      <w:r w:rsidRPr="006C6F04">
        <w:fldChar w:fldCharType="separate"/>
      </w:r>
      <w:r w:rsidR="001737EC">
        <w:rPr>
          <w:noProof/>
        </w:rPr>
        <w:t>55</w:t>
      </w:r>
      <w:r w:rsidRPr="006C6F04">
        <w:fldChar w:fldCharType="end"/>
      </w:r>
      <w:r w:rsidRPr="006C6F04">
        <w:t xml:space="preserve">. Data </w:t>
      </w:r>
      <w:r w:rsidR="00C00667" w:rsidRPr="006C6F04">
        <w:t>Normalisation</w:t>
      </w:r>
      <w:r w:rsidRPr="006C6F04">
        <w:t>.</w:t>
      </w:r>
      <w:bookmarkEnd w:id="151"/>
    </w:p>
    <w:p w14:paraId="4CFCFD22" w14:textId="65991916" w:rsidR="00002FD1" w:rsidRPr="006C6F04" w:rsidRDefault="00002FD1" w:rsidP="00B3621D">
      <w:r w:rsidRPr="006C6F04">
        <w:t xml:space="preserve">Once the </w:t>
      </w:r>
      <w:r w:rsidR="00C00667" w:rsidRPr="006C6F04">
        <w:t>normalise</w:t>
      </w:r>
      <w:r w:rsidRPr="006C6F04">
        <w:t>d data is trained</w:t>
      </w:r>
      <w:r w:rsidR="005C313C" w:rsidRPr="006C6F04">
        <w:t xml:space="preserve"> with the initial ANN model proposed</w:t>
      </w:r>
      <w:r w:rsidRPr="006C6F04">
        <w:t xml:space="preserve">, the validation accuracy is able to improve by roughly </w:t>
      </w:r>
      <m:oMath>
        <m:r>
          <w:rPr>
            <w:rFonts w:ascii="Cambria Math" w:hAnsi="Cambria Math"/>
          </w:rPr>
          <m:t>10%</m:t>
        </m:r>
      </m:oMath>
      <w:r w:rsidRPr="006C6F04">
        <w:t xml:space="preserve"> as illustrated in Figure </w:t>
      </w:r>
      <w:r w:rsidR="009B7B7B" w:rsidRPr="006C6F04">
        <w:t>56</w:t>
      </w:r>
      <w:r w:rsidRPr="006C6F04">
        <w:t>. However, the overfitting problem still exists and needs to be addressed.</w:t>
      </w:r>
    </w:p>
    <w:p w14:paraId="2087EC80" w14:textId="77777777" w:rsidR="00002FD1" w:rsidRPr="006C6F04" w:rsidRDefault="00002FD1" w:rsidP="00F53DA7">
      <w:pPr>
        <w:jc w:val="center"/>
      </w:pPr>
      <w:r w:rsidRPr="006C6F04">
        <w:rPr>
          <w:noProof/>
        </w:rPr>
        <w:drawing>
          <wp:inline distT="0" distB="0" distL="0" distR="0" wp14:anchorId="2D6B6017" wp14:editId="1C7E6A6C">
            <wp:extent cx="1775011" cy="1424392"/>
            <wp:effectExtent l="0" t="0" r="0" b="4445"/>
            <wp:docPr id="698665244" name="Picture 1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665244" name="Picture 11" descr="A graph of a graph&#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1777535" cy="1426418"/>
                    </a:xfrm>
                    <a:prstGeom prst="rect">
                      <a:avLst/>
                    </a:prstGeom>
                    <a:noFill/>
                    <a:ln>
                      <a:noFill/>
                    </a:ln>
                  </pic:spPr>
                </pic:pic>
              </a:graphicData>
            </a:graphic>
          </wp:inline>
        </w:drawing>
      </w:r>
      <w:r w:rsidRPr="006C6F04">
        <w:rPr>
          <w:noProof/>
        </w:rPr>
        <w:drawing>
          <wp:inline distT="0" distB="0" distL="0" distR="0" wp14:anchorId="6A314EF0" wp14:editId="5A62D47B">
            <wp:extent cx="1730188" cy="1400773"/>
            <wp:effectExtent l="0" t="0" r="3810" b="9525"/>
            <wp:docPr id="522387469" name="Picture 1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387469" name="Picture 12" descr="A graph of a graph&#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1747744" cy="1414986"/>
                    </a:xfrm>
                    <a:prstGeom prst="rect">
                      <a:avLst/>
                    </a:prstGeom>
                    <a:noFill/>
                    <a:ln>
                      <a:noFill/>
                    </a:ln>
                  </pic:spPr>
                </pic:pic>
              </a:graphicData>
            </a:graphic>
          </wp:inline>
        </w:drawing>
      </w:r>
    </w:p>
    <w:p w14:paraId="1375B2B1" w14:textId="6A200141" w:rsidR="00002FD1" w:rsidRPr="006C6F04" w:rsidRDefault="00002FD1" w:rsidP="00F53DA7">
      <w:pPr>
        <w:pStyle w:val="Caption"/>
      </w:pPr>
      <w:bookmarkStart w:id="152" w:name="_Toc165249173"/>
      <w:r w:rsidRPr="006C6F04">
        <w:t xml:space="preserve">Figure </w:t>
      </w:r>
      <w:r w:rsidRPr="006C6F04">
        <w:fldChar w:fldCharType="begin"/>
      </w:r>
      <w:r w:rsidRPr="006C6F04">
        <w:instrText xml:space="preserve"> SEQ Figure \* ARABIC </w:instrText>
      </w:r>
      <w:r w:rsidRPr="006C6F04">
        <w:fldChar w:fldCharType="separate"/>
      </w:r>
      <w:r w:rsidR="001737EC">
        <w:rPr>
          <w:noProof/>
        </w:rPr>
        <w:t>56</w:t>
      </w:r>
      <w:r w:rsidRPr="006C6F04">
        <w:fldChar w:fldCharType="end"/>
      </w:r>
      <w:r w:rsidRPr="006C6F04">
        <w:t xml:space="preserve">. Performance of 5 layers ANN after </w:t>
      </w:r>
      <w:r w:rsidR="00C00667" w:rsidRPr="006C6F04">
        <w:t>Normalisation</w:t>
      </w:r>
      <w:r w:rsidRPr="006C6F04">
        <w:t>.</w:t>
      </w:r>
      <w:bookmarkEnd w:id="152"/>
    </w:p>
    <w:p w14:paraId="752540AC" w14:textId="604726D8" w:rsidR="0060649D" w:rsidRPr="006C6F04" w:rsidRDefault="003B75EA" w:rsidP="009C41F2">
      <w:pPr>
        <w:pStyle w:val="Heading4"/>
      </w:pPr>
      <w:bookmarkStart w:id="153" w:name="_Toc165249101"/>
      <w:r w:rsidRPr="006C6F04">
        <w:lastRenderedPageBreak/>
        <w:t>4.3</w:t>
      </w:r>
      <w:r w:rsidR="00704D55" w:rsidRPr="006C6F04">
        <w:t>.2</w:t>
      </w:r>
      <w:r w:rsidRPr="006C6F04">
        <w:t>.4 Complexity Reduction to Binary Classification</w:t>
      </w:r>
      <w:bookmarkEnd w:id="153"/>
    </w:p>
    <w:p w14:paraId="2A1B8460" w14:textId="384E2A29" w:rsidR="001E57A4" w:rsidRPr="006C6F04" w:rsidRDefault="000D3F15" w:rsidP="001E57A4">
      <w:r w:rsidRPr="006C6F04">
        <w:t xml:space="preserve">To </w:t>
      </w:r>
      <w:r w:rsidR="00802EDB" w:rsidRPr="006C6F04">
        <w:t xml:space="preserve">further </w:t>
      </w:r>
      <w:r w:rsidRPr="006C6F04">
        <w:t xml:space="preserve">reduce the overfitting issue, the initial </w:t>
      </w:r>
      <w:r w:rsidR="00330BD8" w:rsidRPr="006C6F04">
        <w:t xml:space="preserve">model’s </w:t>
      </w:r>
      <w:r w:rsidRPr="006C6F04">
        <w:t>4-class classification</w:t>
      </w:r>
      <w:r w:rsidR="00330BD8" w:rsidRPr="006C6F04">
        <w:t xml:space="preserve"> setup</w:t>
      </w:r>
      <w:r w:rsidRPr="006C6F04">
        <w:t xml:space="preserve"> </w:t>
      </w:r>
      <w:r w:rsidR="00330BD8" w:rsidRPr="006C6F04">
        <w:t xml:space="preserve">was simplified </w:t>
      </w:r>
      <w:r w:rsidRPr="006C6F04">
        <w:t>to binary classification</w:t>
      </w:r>
      <w:r w:rsidR="00330BD8" w:rsidRPr="006C6F04">
        <w:t>, specifically targeting “stress” and “non-stress” categories.</w:t>
      </w:r>
      <w:r w:rsidRPr="006C6F04">
        <w:t xml:space="preserve"> </w:t>
      </w:r>
      <w:r w:rsidR="00330BD8" w:rsidRPr="006C6F04">
        <w:t>Consequently</w:t>
      </w:r>
      <w:r w:rsidRPr="006C6F04">
        <w:t xml:space="preserve">, a new dataset with </w:t>
      </w:r>
      <m:oMath>
        <m:r>
          <w:rPr>
            <w:rFonts w:ascii="Cambria Math" w:hAnsi="Cambria Math"/>
          </w:rPr>
          <m:t>500Hz</m:t>
        </m:r>
      </m:oMath>
      <w:r w:rsidRPr="006C6F04">
        <w:t xml:space="preserve"> and 2 </w:t>
      </w:r>
      <w:r w:rsidR="00117E62" w:rsidRPr="006C6F04">
        <w:t>classes was</w:t>
      </w:r>
      <w:r w:rsidR="00330BD8" w:rsidRPr="006C6F04">
        <w:t xml:space="preserve"> generated and trained</w:t>
      </w:r>
      <w:r w:rsidRPr="006C6F04">
        <w:t xml:space="preserve"> </w:t>
      </w:r>
      <w:r w:rsidR="00CB1FC9" w:rsidRPr="006C6F04">
        <w:t>were</w:t>
      </w:r>
      <w:r w:rsidRPr="006C6F04">
        <w:t xml:space="preserve"> created and trained. </w:t>
      </w:r>
      <w:r w:rsidR="001E57A4" w:rsidRPr="006C6F04">
        <w:t xml:space="preserve">This adjustment effectively addressed the overfitting challenges, as demonstrated in Figure </w:t>
      </w:r>
      <w:r w:rsidR="009B7B7B" w:rsidRPr="006C6F04">
        <w:t>57</w:t>
      </w:r>
      <w:r w:rsidR="001E57A4" w:rsidRPr="006C6F04">
        <w:t>. By focusing solely on distinguishing between stress and non-stress states, the model's complexity was reduced, leading to improved generalization and performance.</w:t>
      </w:r>
    </w:p>
    <w:p w14:paraId="65E5A7CF" w14:textId="15744F86" w:rsidR="000D3F15" w:rsidRPr="006C6F04" w:rsidRDefault="000D3F15" w:rsidP="001E57A4">
      <w:pPr>
        <w:jc w:val="center"/>
      </w:pPr>
      <w:r w:rsidRPr="006C6F04">
        <w:rPr>
          <w:noProof/>
        </w:rPr>
        <w:drawing>
          <wp:inline distT="0" distB="0" distL="0" distR="0" wp14:anchorId="17838303" wp14:editId="14068D2E">
            <wp:extent cx="1752600" cy="1385039"/>
            <wp:effectExtent l="0" t="0" r="0" b="5715"/>
            <wp:docPr id="978842955" name="Picture 11" descr="A graph with orange lines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842955" name="Picture 11" descr="A graph with orange lines and blue lines&#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1764251" cy="1394247"/>
                    </a:xfrm>
                    <a:prstGeom prst="rect">
                      <a:avLst/>
                    </a:prstGeom>
                    <a:noFill/>
                    <a:ln>
                      <a:noFill/>
                    </a:ln>
                  </pic:spPr>
                </pic:pic>
              </a:graphicData>
            </a:graphic>
          </wp:inline>
        </w:drawing>
      </w:r>
      <w:r w:rsidRPr="006C6F04">
        <w:rPr>
          <w:noProof/>
        </w:rPr>
        <w:drawing>
          <wp:inline distT="0" distB="0" distL="0" distR="0" wp14:anchorId="30A55165" wp14:editId="5B70DE21">
            <wp:extent cx="1757082" cy="1388584"/>
            <wp:effectExtent l="0" t="0" r="0" b="2540"/>
            <wp:docPr id="188455551" name="Picture 12" descr="A graph with orange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55551" name="Picture 12" descr="A graph with orange and blue lines&#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1772203" cy="1400534"/>
                    </a:xfrm>
                    <a:prstGeom prst="rect">
                      <a:avLst/>
                    </a:prstGeom>
                    <a:noFill/>
                    <a:ln>
                      <a:noFill/>
                    </a:ln>
                  </pic:spPr>
                </pic:pic>
              </a:graphicData>
            </a:graphic>
          </wp:inline>
        </w:drawing>
      </w:r>
    </w:p>
    <w:p w14:paraId="3663AFF4" w14:textId="48620F56" w:rsidR="000D3F15" w:rsidRPr="006C6F04" w:rsidRDefault="000D3F15" w:rsidP="000D3F15">
      <w:pPr>
        <w:pStyle w:val="Caption"/>
      </w:pPr>
      <w:bookmarkStart w:id="154" w:name="_Toc165249174"/>
      <w:r w:rsidRPr="006C6F04">
        <w:t xml:space="preserve">Figure </w:t>
      </w:r>
      <w:r w:rsidRPr="006C6F04">
        <w:fldChar w:fldCharType="begin"/>
      </w:r>
      <w:r w:rsidRPr="006C6F04">
        <w:instrText xml:space="preserve"> SEQ Figure \* ARABIC </w:instrText>
      </w:r>
      <w:r w:rsidRPr="006C6F04">
        <w:fldChar w:fldCharType="separate"/>
      </w:r>
      <w:r w:rsidR="001737EC">
        <w:rPr>
          <w:noProof/>
        </w:rPr>
        <w:t>57</w:t>
      </w:r>
      <w:r w:rsidRPr="006C6F04">
        <w:fldChar w:fldCharType="end"/>
      </w:r>
      <w:r w:rsidRPr="006C6F04">
        <w:t>. Model Performance after Reduce to Binary Classification.</w:t>
      </w:r>
      <w:bookmarkEnd w:id="154"/>
    </w:p>
    <w:p w14:paraId="771D5469" w14:textId="422B8237" w:rsidR="003B75EA" w:rsidRPr="006C6F04" w:rsidRDefault="008825CB" w:rsidP="009C41F2">
      <w:pPr>
        <w:pStyle w:val="Heading3"/>
      </w:pPr>
      <w:bookmarkStart w:id="155" w:name="_Toc165249102"/>
      <w:r w:rsidRPr="006C6F04">
        <w:t>4.</w:t>
      </w:r>
      <w:r w:rsidR="00704D55" w:rsidRPr="006C6F04">
        <w:t>3.3</w:t>
      </w:r>
      <w:r w:rsidRPr="006C6F04">
        <w:t xml:space="preserve"> Experiments</w:t>
      </w:r>
      <w:r w:rsidR="00371F01" w:rsidRPr="006C6F04">
        <w:t xml:space="preserve"> Result</w:t>
      </w:r>
      <w:bookmarkEnd w:id="155"/>
    </w:p>
    <w:p w14:paraId="1D16C7BD" w14:textId="49BE4B81" w:rsidR="008825CB" w:rsidRPr="006C6F04" w:rsidRDefault="008825CB" w:rsidP="009C41F2">
      <w:pPr>
        <w:pStyle w:val="Heading4"/>
      </w:pPr>
      <w:bookmarkStart w:id="156" w:name="_Toc165249103"/>
      <w:r w:rsidRPr="006C6F04">
        <w:t>4.</w:t>
      </w:r>
      <w:r w:rsidR="00704D55" w:rsidRPr="006C6F04">
        <w:t>3</w:t>
      </w:r>
      <w:r w:rsidRPr="006C6F04">
        <w:t>.</w:t>
      </w:r>
      <w:r w:rsidR="00704D55" w:rsidRPr="006C6F04">
        <w:t>3.1</w:t>
      </w:r>
      <w:r w:rsidRPr="006C6F04">
        <w:t xml:space="preserve"> Experiment 1 (ANN): Reduction of Hidden Layers and Nodes</w:t>
      </w:r>
      <w:bookmarkEnd w:id="156"/>
    </w:p>
    <w:p w14:paraId="0DFB2120" w14:textId="02E9E6AD" w:rsidR="008614FC" w:rsidRPr="006C6F04" w:rsidRDefault="008614FC" w:rsidP="008614FC">
      <w:pPr>
        <w:rPr>
          <w:b/>
          <w:bCs/>
        </w:rPr>
      </w:pPr>
      <w:r w:rsidRPr="006C6F04">
        <w:rPr>
          <w:b/>
          <w:bCs/>
        </w:rPr>
        <w:t xml:space="preserve">Architecture 1. </w:t>
      </w:r>
      <w:r w:rsidRPr="006C6F04">
        <w:t xml:space="preserve">Initially, the ANN architecture is shown in Figure </w:t>
      </w:r>
      <w:r w:rsidR="009B7B7B" w:rsidRPr="006C6F04">
        <w:t>58</w:t>
      </w:r>
      <w:r w:rsidRPr="006C6F04">
        <w:t>:</w:t>
      </w:r>
    </w:p>
    <w:p w14:paraId="76328623" w14:textId="77777777" w:rsidR="008614FC" w:rsidRPr="006C6F04" w:rsidRDefault="008614FC" w:rsidP="008614FC">
      <w:pPr>
        <w:jc w:val="center"/>
      </w:pPr>
      <w:r w:rsidRPr="006C6F04">
        <w:rPr>
          <w:noProof/>
        </w:rPr>
        <w:drawing>
          <wp:inline distT="0" distB="0" distL="0" distR="0" wp14:anchorId="70C01993" wp14:editId="4E65D467">
            <wp:extent cx="3325586" cy="2338156"/>
            <wp:effectExtent l="0" t="0" r="0" b="5080"/>
            <wp:docPr id="1916322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322963" name="Picture 1"/>
                    <pic:cNvPicPr/>
                  </pic:nvPicPr>
                  <pic:blipFill>
                    <a:blip r:embed="rId79" cstate="print">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a:xfrm>
                      <a:off x="0" y="0"/>
                      <a:ext cx="3338616" cy="2347317"/>
                    </a:xfrm>
                    <a:prstGeom prst="rect">
                      <a:avLst/>
                    </a:prstGeom>
                  </pic:spPr>
                </pic:pic>
              </a:graphicData>
            </a:graphic>
          </wp:inline>
        </w:drawing>
      </w:r>
    </w:p>
    <w:p w14:paraId="0B50F1CB" w14:textId="63C7641F" w:rsidR="008614FC" w:rsidRPr="006C6F04" w:rsidRDefault="008614FC" w:rsidP="008614FC">
      <w:pPr>
        <w:pStyle w:val="Caption"/>
      </w:pPr>
      <w:bookmarkStart w:id="157" w:name="_Toc165249175"/>
      <w:r w:rsidRPr="006C6F04">
        <w:t xml:space="preserve">Figure </w:t>
      </w:r>
      <w:r w:rsidRPr="006C6F04">
        <w:fldChar w:fldCharType="begin"/>
      </w:r>
      <w:r w:rsidRPr="006C6F04">
        <w:instrText xml:space="preserve"> SEQ Figure \* ARABIC </w:instrText>
      </w:r>
      <w:r w:rsidRPr="006C6F04">
        <w:fldChar w:fldCharType="separate"/>
      </w:r>
      <w:r w:rsidR="001737EC">
        <w:rPr>
          <w:noProof/>
        </w:rPr>
        <w:t>58</w:t>
      </w:r>
      <w:r w:rsidRPr="006C6F04">
        <w:fldChar w:fldCharType="end"/>
      </w:r>
      <w:r w:rsidRPr="006C6F04">
        <w:t>. Initial ANN Architecture.</w:t>
      </w:r>
      <w:bookmarkEnd w:id="157"/>
    </w:p>
    <w:p w14:paraId="3B589CA3" w14:textId="4802875B" w:rsidR="008614FC" w:rsidRPr="006C6F04" w:rsidRDefault="008614FC" w:rsidP="008614FC">
      <w:r w:rsidRPr="006C6F04">
        <w:t xml:space="preserve">The design architecture of the initial ANN </w:t>
      </w:r>
      <w:r w:rsidR="008703EE" w:rsidRPr="006C6F04">
        <w:t>is</w:t>
      </w:r>
      <w:r w:rsidRPr="006C6F04">
        <w:t xml:space="preserve"> as follows:</w:t>
      </w:r>
    </w:p>
    <w:p w14:paraId="517DF347" w14:textId="67BA2A33" w:rsidR="008614FC" w:rsidRPr="006C6F04" w:rsidRDefault="008614FC" w:rsidP="008614FC">
      <w:pPr>
        <w:pStyle w:val="Caption"/>
      </w:pPr>
      <w:bookmarkStart w:id="158" w:name="_Toc165249214"/>
      <w:r w:rsidRPr="006C6F04">
        <w:t xml:space="preserve">Table </w:t>
      </w:r>
      <w:r w:rsidRPr="006C6F04">
        <w:fldChar w:fldCharType="begin"/>
      </w:r>
      <w:r w:rsidRPr="006C6F04">
        <w:instrText xml:space="preserve"> SEQ Table \* ARABIC </w:instrText>
      </w:r>
      <w:r w:rsidRPr="006C6F04">
        <w:fldChar w:fldCharType="separate"/>
      </w:r>
      <w:r w:rsidR="001737EC">
        <w:rPr>
          <w:noProof/>
        </w:rPr>
        <w:t>8</w:t>
      </w:r>
      <w:r w:rsidRPr="006C6F04">
        <w:fldChar w:fldCharType="end"/>
      </w:r>
      <w:r w:rsidRPr="006C6F04">
        <w:t>. Design Architecture of the Initial ANN.</w:t>
      </w:r>
      <w:bookmarkEnd w:id="158"/>
    </w:p>
    <w:tbl>
      <w:tblPr>
        <w:tblStyle w:val="TableGrid"/>
        <w:tblW w:w="0" w:type="auto"/>
        <w:tblLook w:val="04A0" w:firstRow="1" w:lastRow="0" w:firstColumn="1" w:lastColumn="0" w:noHBand="0" w:noVBand="1"/>
      </w:tblPr>
      <w:tblGrid>
        <w:gridCol w:w="4106"/>
        <w:gridCol w:w="5244"/>
      </w:tblGrid>
      <w:tr w:rsidR="008614FC" w:rsidRPr="006C6F04" w14:paraId="59F4DB7B" w14:textId="77777777" w:rsidTr="00840F91">
        <w:tc>
          <w:tcPr>
            <w:tcW w:w="4106" w:type="dxa"/>
          </w:tcPr>
          <w:p w14:paraId="67EAD15E" w14:textId="77777777" w:rsidR="008614FC" w:rsidRPr="006C6F04" w:rsidRDefault="008614FC" w:rsidP="00840F91">
            <w:pPr>
              <w:rPr>
                <w:b/>
                <w:bCs/>
              </w:rPr>
            </w:pPr>
            <w:r w:rsidRPr="006C6F04">
              <w:rPr>
                <w:b/>
                <w:bCs/>
              </w:rPr>
              <w:t>Design</w:t>
            </w:r>
          </w:p>
        </w:tc>
        <w:tc>
          <w:tcPr>
            <w:tcW w:w="5244" w:type="dxa"/>
          </w:tcPr>
          <w:p w14:paraId="366EF68A" w14:textId="77777777" w:rsidR="008614FC" w:rsidRPr="006C6F04" w:rsidRDefault="008614FC" w:rsidP="00840F91">
            <w:pPr>
              <w:rPr>
                <w:b/>
                <w:bCs/>
              </w:rPr>
            </w:pPr>
            <w:r w:rsidRPr="006C6F04">
              <w:rPr>
                <w:b/>
                <w:bCs/>
              </w:rPr>
              <w:t>Parameters</w:t>
            </w:r>
          </w:p>
        </w:tc>
      </w:tr>
      <w:tr w:rsidR="008614FC" w:rsidRPr="006C6F04" w14:paraId="561F6513" w14:textId="77777777" w:rsidTr="00840F91">
        <w:tc>
          <w:tcPr>
            <w:tcW w:w="4106" w:type="dxa"/>
          </w:tcPr>
          <w:p w14:paraId="2194E53D" w14:textId="77777777" w:rsidR="008614FC" w:rsidRPr="006C6F04" w:rsidRDefault="008614FC" w:rsidP="00840F91">
            <w:r w:rsidRPr="006C6F04">
              <w:t>Number of Hidden Layers</w:t>
            </w:r>
          </w:p>
        </w:tc>
        <w:tc>
          <w:tcPr>
            <w:tcW w:w="5244" w:type="dxa"/>
          </w:tcPr>
          <w:p w14:paraId="682B09AF" w14:textId="77777777" w:rsidR="008614FC" w:rsidRPr="006C6F04" w:rsidRDefault="008614FC" w:rsidP="00840F91">
            <w:pPr>
              <w:rPr>
                <w:i/>
                <w:iCs/>
              </w:rPr>
            </w:pPr>
            <w:r w:rsidRPr="006C6F04">
              <w:rPr>
                <w:i/>
                <w:iCs/>
              </w:rPr>
              <w:t>8</w:t>
            </w:r>
          </w:p>
        </w:tc>
      </w:tr>
      <w:tr w:rsidR="008614FC" w:rsidRPr="006C6F04" w14:paraId="069BB7F1" w14:textId="77777777" w:rsidTr="00840F91">
        <w:tc>
          <w:tcPr>
            <w:tcW w:w="4106" w:type="dxa"/>
          </w:tcPr>
          <w:p w14:paraId="0D757654" w14:textId="77777777" w:rsidR="008614FC" w:rsidRPr="006C6F04" w:rsidRDefault="008614FC" w:rsidP="00840F91">
            <w:r w:rsidRPr="006C6F04">
              <w:t>Number of Hidden Nodes in each Layer</w:t>
            </w:r>
          </w:p>
        </w:tc>
        <w:tc>
          <w:tcPr>
            <w:tcW w:w="5244" w:type="dxa"/>
          </w:tcPr>
          <w:p w14:paraId="6E49219F" w14:textId="77777777" w:rsidR="008614FC" w:rsidRPr="006C6F04" w:rsidRDefault="008614FC" w:rsidP="00840F91">
            <w:pPr>
              <w:rPr>
                <w:i/>
                <w:iCs/>
              </w:rPr>
            </w:pPr>
            <w:r w:rsidRPr="006C6F04">
              <w:rPr>
                <w:i/>
                <w:iCs/>
              </w:rPr>
              <w:t>1024, 512, 256, 128, 64, 32, 16, 4</w:t>
            </w:r>
          </w:p>
        </w:tc>
      </w:tr>
    </w:tbl>
    <w:p w14:paraId="1EEC50AD" w14:textId="77777777" w:rsidR="008614FC" w:rsidRPr="006C6F04" w:rsidRDefault="008614FC" w:rsidP="008614FC"/>
    <w:p w14:paraId="6ADFB232" w14:textId="4FDDAED5" w:rsidR="008614FC" w:rsidRPr="006C6F04" w:rsidRDefault="008614FC" w:rsidP="008614FC">
      <w:r w:rsidRPr="006C6F04">
        <w:t xml:space="preserve">The initial design utilizes a neural network model with a substantial size, which is up to </w:t>
      </w:r>
      <m:oMath>
        <m:r>
          <w:rPr>
            <w:rFonts w:ascii="Cambria Math" w:hAnsi="Cambria Math"/>
          </w:rPr>
          <m:t>30.03MiB</m:t>
        </m:r>
      </m:oMath>
      <w:r w:rsidRPr="006C6F04">
        <w:t xml:space="preserve">. This model poses challenges for hardware-constrained STM32MP157F-DK2. This is because the maximum FLASH memory available is only </w:t>
      </w:r>
      <m:oMath>
        <m:r>
          <w:rPr>
            <w:rFonts w:ascii="Cambria Math" w:hAnsi="Cambria Math"/>
          </w:rPr>
          <m:t>128KiB</m:t>
        </m:r>
      </m:oMath>
      <w:r w:rsidRPr="006C6F04">
        <w:t xml:space="preserve">. Hence, the model size needs to be reduced and compressed significantly to be deployed into the hardware. </w:t>
      </w:r>
    </w:p>
    <w:p w14:paraId="22C40E98" w14:textId="77777777" w:rsidR="008614FC" w:rsidRPr="006C6F04" w:rsidRDefault="008614FC" w:rsidP="008614FC">
      <w:pPr>
        <w:jc w:val="center"/>
      </w:pPr>
      <w:r w:rsidRPr="006C6F04">
        <w:rPr>
          <w:noProof/>
        </w:rPr>
        <w:lastRenderedPageBreak/>
        <w:drawing>
          <wp:inline distT="0" distB="0" distL="0" distR="0" wp14:anchorId="25B54B95" wp14:editId="37216733">
            <wp:extent cx="1819835" cy="1494207"/>
            <wp:effectExtent l="0" t="0" r="9525" b="0"/>
            <wp:docPr id="1360497705"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497705" name="Picture 1" descr="A graph of a graph&#10;&#10;Description automatically generated"/>
                    <pic:cNvPicPr/>
                  </pic:nvPicPr>
                  <pic:blipFill>
                    <a:blip r:embed="rId81"/>
                    <a:stretch>
                      <a:fillRect/>
                    </a:stretch>
                  </pic:blipFill>
                  <pic:spPr>
                    <a:xfrm>
                      <a:off x="0" y="0"/>
                      <a:ext cx="1834601" cy="1506331"/>
                    </a:xfrm>
                    <a:prstGeom prst="rect">
                      <a:avLst/>
                    </a:prstGeom>
                  </pic:spPr>
                </pic:pic>
              </a:graphicData>
            </a:graphic>
          </wp:inline>
        </w:drawing>
      </w:r>
      <w:r w:rsidRPr="006C6F04">
        <w:rPr>
          <w:noProof/>
        </w:rPr>
        <w:drawing>
          <wp:inline distT="0" distB="0" distL="0" distR="0" wp14:anchorId="1780E1BA" wp14:editId="46605A03">
            <wp:extent cx="1848705" cy="1483659"/>
            <wp:effectExtent l="0" t="0" r="0" b="2540"/>
            <wp:docPr id="77759479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594791" name="Picture 1" descr="A graph of a graph&#10;&#10;Description automatically generated"/>
                    <pic:cNvPicPr/>
                  </pic:nvPicPr>
                  <pic:blipFill>
                    <a:blip r:embed="rId82"/>
                    <a:stretch>
                      <a:fillRect/>
                    </a:stretch>
                  </pic:blipFill>
                  <pic:spPr>
                    <a:xfrm>
                      <a:off x="0" y="0"/>
                      <a:ext cx="1872213" cy="1502525"/>
                    </a:xfrm>
                    <a:prstGeom prst="rect">
                      <a:avLst/>
                    </a:prstGeom>
                  </pic:spPr>
                </pic:pic>
              </a:graphicData>
            </a:graphic>
          </wp:inline>
        </w:drawing>
      </w:r>
    </w:p>
    <w:p w14:paraId="56709C62" w14:textId="03DC528A" w:rsidR="008614FC" w:rsidRPr="006C6F04" w:rsidRDefault="008614FC" w:rsidP="008614FC">
      <w:pPr>
        <w:pStyle w:val="Caption"/>
      </w:pPr>
      <w:bookmarkStart w:id="159" w:name="_Toc165249176"/>
      <w:r w:rsidRPr="006C6F04">
        <w:t xml:space="preserve">Figure </w:t>
      </w:r>
      <w:r w:rsidRPr="006C6F04">
        <w:fldChar w:fldCharType="begin"/>
      </w:r>
      <w:r w:rsidRPr="006C6F04">
        <w:instrText xml:space="preserve"> SEQ Figure \* ARABIC </w:instrText>
      </w:r>
      <w:r w:rsidRPr="006C6F04">
        <w:fldChar w:fldCharType="separate"/>
      </w:r>
      <w:r w:rsidR="001737EC">
        <w:rPr>
          <w:noProof/>
        </w:rPr>
        <w:t>59</w:t>
      </w:r>
      <w:r w:rsidRPr="006C6F04">
        <w:fldChar w:fldCharType="end"/>
      </w:r>
      <w:r w:rsidRPr="006C6F04">
        <w:t>. Performance of initial ANN Model.</w:t>
      </w:r>
      <w:bookmarkEnd w:id="159"/>
    </w:p>
    <w:p w14:paraId="277D14BE" w14:textId="4E7EA872" w:rsidR="008614FC" w:rsidRPr="006C6F04" w:rsidRDefault="008614FC" w:rsidP="008614FC">
      <w:r w:rsidRPr="006C6F04">
        <w:t xml:space="preserve">As illustrated in Figure </w:t>
      </w:r>
      <w:r w:rsidR="009B7B7B" w:rsidRPr="006C6F04">
        <w:t>59</w:t>
      </w:r>
      <w:r w:rsidRPr="006C6F04">
        <w:t>, overfitting occurs when the model learns the training data too well, capturing noise and specific patterns that do not generalize the unseen data. Overfitting can be seen when the training accuracy reaches approximately 100% while the validation accuracy remains around 30%.</w:t>
      </w:r>
    </w:p>
    <w:p w14:paraId="76401AFA" w14:textId="77777777" w:rsidR="008703EE" w:rsidRPr="006C6F04" w:rsidRDefault="008703EE" w:rsidP="008614FC"/>
    <w:p w14:paraId="093EA00E" w14:textId="003595E8" w:rsidR="008614FC" w:rsidRPr="006C6F04" w:rsidRDefault="008614FC" w:rsidP="008614FC">
      <w:pPr>
        <w:rPr>
          <w:b/>
          <w:bCs/>
        </w:rPr>
      </w:pPr>
      <w:r w:rsidRPr="006C6F04">
        <w:rPr>
          <w:b/>
          <w:bCs/>
        </w:rPr>
        <w:t xml:space="preserve">Architecture 2. </w:t>
      </w:r>
      <w:r w:rsidRPr="006C6F04">
        <w:t xml:space="preserve">Subsequently, the ANN architecture is shown in Figure </w:t>
      </w:r>
      <w:r w:rsidR="009B7B7B" w:rsidRPr="006C6F04">
        <w:t>60</w:t>
      </w:r>
      <w:r w:rsidRPr="006C6F04">
        <w:t>:</w:t>
      </w:r>
    </w:p>
    <w:p w14:paraId="428EFD0C" w14:textId="77777777" w:rsidR="008614FC" w:rsidRPr="006C6F04" w:rsidRDefault="008614FC" w:rsidP="008614FC">
      <w:pPr>
        <w:jc w:val="center"/>
      </w:pPr>
      <w:r w:rsidRPr="006C6F04">
        <w:rPr>
          <w:noProof/>
        </w:rPr>
        <w:drawing>
          <wp:inline distT="0" distB="0" distL="0" distR="0" wp14:anchorId="5470B9AC" wp14:editId="1CC2870F">
            <wp:extent cx="3166131" cy="2432957"/>
            <wp:effectExtent l="0" t="0" r="0" b="5715"/>
            <wp:docPr id="1324397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397745" name="Picture 1"/>
                    <pic:cNvPicPr/>
                  </pic:nvPicPr>
                  <pic:blipFill>
                    <a:blip r:embed="rId83" cstate="print">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a:xfrm>
                      <a:off x="0" y="0"/>
                      <a:ext cx="3180984" cy="2444370"/>
                    </a:xfrm>
                    <a:prstGeom prst="rect">
                      <a:avLst/>
                    </a:prstGeom>
                  </pic:spPr>
                </pic:pic>
              </a:graphicData>
            </a:graphic>
          </wp:inline>
        </w:drawing>
      </w:r>
    </w:p>
    <w:p w14:paraId="028E8589" w14:textId="55D53B32" w:rsidR="008614FC" w:rsidRPr="006C6F04" w:rsidRDefault="008614FC" w:rsidP="008614FC">
      <w:pPr>
        <w:pStyle w:val="Caption"/>
      </w:pPr>
      <w:bookmarkStart w:id="160" w:name="_Toc165249177"/>
      <w:r w:rsidRPr="006C6F04">
        <w:t xml:space="preserve">Figure </w:t>
      </w:r>
      <w:r w:rsidRPr="006C6F04">
        <w:fldChar w:fldCharType="begin"/>
      </w:r>
      <w:r w:rsidRPr="006C6F04">
        <w:instrText xml:space="preserve"> SEQ Figure \* ARABIC </w:instrText>
      </w:r>
      <w:r w:rsidRPr="006C6F04">
        <w:fldChar w:fldCharType="separate"/>
      </w:r>
      <w:r w:rsidR="001737EC">
        <w:rPr>
          <w:noProof/>
        </w:rPr>
        <w:t>60</w:t>
      </w:r>
      <w:r w:rsidRPr="006C6F04">
        <w:fldChar w:fldCharType="end"/>
      </w:r>
      <w:r w:rsidRPr="006C6F04">
        <w:t>. ANN Architecture Design 2.</w:t>
      </w:r>
      <w:bookmarkEnd w:id="160"/>
    </w:p>
    <w:p w14:paraId="30A599E2" w14:textId="2D13D986" w:rsidR="008614FC" w:rsidRPr="006C6F04" w:rsidRDefault="008614FC" w:rsidP="008614FC">
      <w:r w:rsidRPr="006C6F04">
        <w:t xml:space="preserve">The design architecture of the initial ANN </w:t>
      </w:r>
      <w:r w:rsidR="008703EE" w:rsidRPr="006C6F04">
        <w:t>is</w:t>
      </w:r>
      <w:r w:rsidRPr="006C6F04">
        <w:t xml:space="preserve"> as follows:</w:t>
      </w:r>
    </w:p>
    <w:p w14:paraId="5C0D4706" w14:textId="1C1A7854" w:rsidR="008614FC" w:rsidRPr="006C6F04" w:rsidRDefault="008614FC" w:rsidP="008614FC">
      <w:pPr>
        <w:pStyle w:val="Caption"/>
      </w:pPr>
      <w:bookmarkStart w:id="161" w:name="_Toc165249215"/>
      <w:r w:rsidRPr="006C6F04">
        <w:t xml:space="preserve">Table </w:t>
      </w:r>
      <w:r w:rsidRPr="006C6F04">
        <w:fldChar w:fldCharType="begin"/>
      </w:r>
      <w:r w:rsidRPr="006C6F04">
        <w:instrText xml:space="preserve"> SEQ Table \* ARABIC </w:instrText>
      </w:r>
      <w:r w:rsidRPr="006C6F04">
        <w:fldChar w:fldCharType="separate"/>
      </w:r>
      <w:r w:rsidR="001737EC">
        <w:rPr>
          <w:noProof/>
        </w:rPr>
        <w:t>9</w:t>
      </w:r>
      <w:r w:rsidRPr="006C6F04">
        <w:fldChar w:fldCharType="end"/>
      </w:r>
      <w:r w:rsidRPr="006C6F04">
        <w:t>. Design 2 for Architecture of the ANN.</w:t>
      </w:r>
      <w:bookmarkEnd w:id="161"/>
    </w:p>
    <w:tbl>
      <w:tblPr>
        <w:tblStyle w:val="TableGrid"/>
        <w:tblW w:w="0" w:type="auto"/>
        <w:tblLook w:val="04A0" w:firstRow="1" w:lastRow="0" w:firstColumn="1" w:lastColumn="0" w:noHBand="0" w:noVBand="1"/>
      </w:tblPr>
      <w:tblGrid>
        <w:gridCol w:w="4106"/>
        <w:gridCol w:w="5244"/>
      </w:tblGrid>
      <w:tr w:rsidR="008614FC" w:rsidRPr="006C6F04" w14:paraId="771340B8" w14:textId="77777777" w:rsidTr="00840F91">
        <w:tc>
          <w:tcPr>
            <w:tcW w:w="4106" w:type="dxa"/>
          </w:tcPr>
          <w:p w14:paraId="046A8C72" w14:textId="77777777" w:rsidR="008614FC" w:rsidRPr="006C6F04" w:rsidRDefault="008614FC" w:rsidP="00840F91">
            <w:pPr>
              <w:rPr>
                <w:b/>
                <w:bCs/>
              </w:rPr>
            </w:pPr>
            <w:r w:rsidRPr="006C6F04">
              <w:rPr>
                <w:b/>
                <w:bCs/>
              </w:rPr>
              <w:t>Design</w:t>
            </w:r>
          </w:p>
        </w:tc>
        <w:tc>
          <w:tcPr>
            <w:tcW w:w="5244" w:type="dxa"/>
          </w:tcPr>
          <w:p w14:paraId="069AAE09" w14:textId="77777777" w:rsidR="008614FC" w:rsidRPr="006C6F04" w:rsidRDefault="008614FC" w:rsidP="00840F91">
            <w:pPr>
              <w:rPr>
                <w:b/>
                <w:bCs/>
              </w:rPr>
            </w:pPr>
            <w:r w:rsidRPr="006C6F04">
              <w:rPr>
                <w:b/>
                <w:bCs/>
              </w:rPr>
              <w:t>Parameters</w:t>
            </w:r>
          </w:p>
        </w:tc>
      </w:tr>
      <w:tr w:rsidR="008614FC" w:rsidRPr="006C6F04" w14:paraId="54162BBA" w14:textId="77777777" w:rsidTr="00840F91">
        <w:tc>
          <w:tcPr>
            <w:tcW w:w="4106" w:type="dxa"/>
          </w:tcPr>
          <w:p w14:paraId="38A6CE8D" w14:textId="77777777" w:rsidR="008614FC" w:rsidRPr="006C6F04" w:rsidRDefault="008614FC" w:rsidP="00840F91">
            <w:r w:rsidRPr="006C6F04">
              <w:t>Number of Hidden Layers</w:t>
            </w:r>
          </w:p>
        </w:tc>
        <w:tc>
          <w:tcPr>
            <w:tcW w:w="5244" w:type="dxa"/>
          </w:tcPr>
          <w:p w14:paraId="724ECCDD" w14:textId="77777777" w:rsidR="008614FC" w:rsidRPr="006C6F04" w:rsidRDefault="008614FC" w:rsidP="00840F91">
            <w:pPr>
              <w:rPr>
                <w:i/>
                <w:iCs/>
              </w:rPr>
            </w:pPr>
            <w:r w:rsidRPr="006C6F04">
              <w:rPr>
                <w:i/>
                <w:iCs/>
              </w:rPr>
              <w:t>7</w:t>
            </w:r>
          </w:p>
        </w:tc>
      </w:tr>
      <w:tr w:rsidR="008614FC" w:rsidRPr="006C6F04" w14:paraId="3C282407" w14:textId="77777777" w:rsidTr="00840F91">
        <w:tc>
          <w:tcPr>
            <w:tcW w:w="4106" w:type="dxa"/>
          </w:tcPr>
          <w:p w14:paraId="719858B5" w14:textId="77777777" w:rsidR="008614FC" w:rsidRPr="006C6F04" w:rsidRDefault="008614FC" w:rsidP="00840F91">
            <w:r w:rsidRPr="006C6F04">
              <w:t>Number of Hidden Nodes in each Layer</w:t>
            </w:r>
          </w:p>
        </w:tc>
        <w:tc>
          <w:tcPr>
            <w:tcW w:w="5244" w:type="dxa"/>
          </w:tcPr>
          <w:p w14:paraId="7C90054C" w14:textId="77777777" w:rsidR="008614FC" w:rsidRPr="006C6F04" w:rsidRDefault="008614FC" w:rsidP="00840F91">
            <w:pPr>
              <w:rPr>
                <w:i/>
                <w:iCs/>
              </w:rPr>
            </w:pPr>
            <w:r w:rsidRPr="006C6F04">
              <w:rPr>
                <w:i/>
                <w:iCs/>
              </w:rPr>
              <w:t>512, 256, 128, 64, 32, 16, 4</w:t>
            </w:r>
          </w:p>
        </w:tc>
      </w:tr>
    </w:tbl>
    <w:p w14:paraId="6BD8393A" w14:textId="77777777" w:rsidR="008703EE" w:rsidRPr="006C6F04" w:rsidRDefault="008703EE" w:rsidP="008614FC"/>
    <w:p w14:paraId="6AFAFE47" w14:textId="6A4ECB40" w:rsidR="008614FC" w:rsidRPr="006C6F04" w:rsidRDefault="008614FC" w:rsidP="008614FC">
      <w:r w:rsidRPr="006C6F04">
        <w:t xml:space="preserve">The subsequent design utilizes a neural network model with a smaller size, which is </w:t>
      </w:r>
      <m:oMath>
        <m:r>
          <w:rPr>
            <w:rFonts w:ascii="Cambria Math" w:hAnsi="Cambria Math"/>
          </w:rPr>
          <m:t>14.35MiB</m:t>
        </m:r>
      </m:oMath>
      <w:r w:rsidRPr="006C6F04">
        <w:t xml:space="preserve">. This model still poses challenges for hardware-constrained as the model size is still too large after compression. </w:t>
      </w:r>
    </w:p>
    <w:p w14:paraId="39F9CC8D" w14:textId="77777777" w:rsidR="008614FC" w:rsidRPr="006C6F04" w:rsidRDefault="008614FC" w:rsidP="008614FC">
      <w:pPr>
        <w:jc w:val="center"/>
      </w:pPr>
      <w:r w:rsidRPr="006C6F04">
        <w:rPr>
          <w:noProof/>
        </w:rPr>
        <w:lastRenderedPageBreak/>
        <w:drawing>
          <wp:inline distT="0" distB="0" distL="0" distR="0" wp14:anchorId="4427D296" wp14:editId="46C69B42">
            <wp:extent cx="1803892" cy="1481792"/>
            <wp:effectExtent l="0" t="0" r="6350" b="4445"/>
            <wp:docPr id="40173676" name="Picture 5" descr="A graph with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73676" name="Picture 5" descr="A graph with orange lines&#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810389" cy="1487129"/>
                    </a:xfrm>
                    <a:prstGeom prst="rect">
                      <a:avLst/>
                    </a:prstGeom>
                    <a:noFill/>
                    <a:ln>
                      <a:noFill/>
                    </a:ln>
                  </pic:spPr>
                </pic:pic>
              </a:graphicData>
            </a:graphic>
          </wp:inline>
        </w:drawing>
      </w:r>
      <w:r w:rsidRPr="006C6F04">
        <w:rPr>
          <w:noProof/>
        </w:rPr>
        <w:drawing>
          <wp:inline distT="0" distB="0" distL="0" distR="0" wp14:anchorId="4C3F19DA" wp14:editId="2BCFA919">
            <wp:extent cx="1834109" cy="1471557"/>
            <wp:effectExtent l="0" t="0" r="0" b="0"/>
            <wp:docPr id="506896848" name="Picture 4"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896848" name="Picture 4" descr="A graph of a graph&#10;&#10;Description automatically generated"/>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858188" cy="1490876"/>
                    </a:xfrm>
                    <a:prstGeom prst="rect">
                      <a:avLst/>
                    </a:prstGeom>
                    <a:noFill/>
                    <a:ln>
                      <a:noFill/>
                    </a:ln>
                  </pic:spPr>
                </pic:pic>
              </a:graphicData>
            </a:graphic>
          </wp:inline>
        </w:drawing>
      </w:r>
    </w:p>
    <w:p w14:paraId="3F290049" w14:textId="5EDF924E" w:rsidR="008614FC" w:rsidRPr="006C6F04" w:rsidRDefault="008614FC" w:rsidP="008614FC">
      <w:pPr>
        <w:pStyle w:val="Caption"/>
      </w:pPr>
      <w:bookmarkStart w:id="162" w:name="_Toc165249178"/>
      <w:r w:rsidRPr="006C6F04">
        <w:t xml:space="preserve">Figure </w:t>
      </w:r>
      <w:r w:rsidRPr="006C6F04">
        <w:fldChar w:fldCharType="begin"/>
      </w:r>
      <w:r w:rsidRPr="006C6F04">
        <w:instrText xml:space="preserve"> SEQ Figure \* ARABIC </w:instrText>
      </w:r>
      <w:r w:rsidRPr="006C6F04">
        <w:fldChar w:fldCharType="separate"/>
      </w:r>
      <w:r w:rsidR="001737EC">
        <w:rPr>
          <w:noProof/>
        </w:rPr>
        <w:t>61</w:t>
      </w:r>
      <w:r w:rsidRPr="006C6F04">
        <w:fldChar w:fldCharType="end"/>
      </w:r>
      <w:r w:rsidRPr="006C6F04">
        <w:t>. Performance of ANN Model for Architecture 2.</w:t>
      </w:r>
      <w:bookmarkEnd w:id="162"/>
    </w:p>
    <w:p w14:paraId="2DF22BF3" w14:textId="41E5D912" w:rsidR="008614FC" w:rsidRPr="006C6F04" w:rsidRDefault="008614FC" w:rsidP="008614FC">
      <w:r w:rsidRPr="006C6F04">
        <w:t xml:space="preserve">As illustrated in Figure </w:t>
      </w:r>
      <w:r w:rsidR="009B7B7B" w:rsidRPr="006C6F04">
        <w:t>61</w:t>
      </w:r>
      <w:r w:rsidRPr="006C6F04">
        <w:t>, not only does overfitting occur, but the performance of the model in terms of accuracy is lower and the loss is higher. This happens as the model architecture complexity has been reduced and hence the model could not learn as detailed as the previous model.</w:t>
      </w:r>
    </w:p>
    <w:p w14:paraId="3079F028" w14:textId="77777777" w:rsidR="008614FC" w:rsidRPr="006C6F04" w:rsidRDefault="008614FC" w:rsidP="008614FC"/>
    <w:p w14:paraId="0F58E18A" w14:textId="5EDA7D3E" w:rsidR="008614FC" w:rsidRPr="006C6F04" w:rsidRDefault="008614FC" w:rsidP="006341AF">
      <w:pPr>
        <w:jc w:val="left"/>
        <w:rPr>
          <w:b/>
          <w:bCs/>
        </w:rPr>
      </w:pPr>
      <w:r w:rsidRPr="006C6F04">
        <w:rPr>
          <w:b/>
          <w:bCs/>
        </w:rPr>
        <w:t xml:space="preserve">Architecture 3. </w:t>
      </w:r>
      <w:r w:rsidRPr="006C6F04">
        <w:t xml:space="preserve">Next, the ANN architecture is further reduced as shown in Figure </w:t>
      </w:r>
      <w:r w:rsidR="009B7B7B" w:rsidRPr="006C6F04">
        <w:t>62</w:t>
      </w:r>
      <w:r w:rsidRPr="006C6F04">
        <w:t>:</w:t>
      </w:r>
    </w:p>
    <w:p w14:paraId="5FD12BCB" w14:textId="77777777" w:rsidR="008614FC" w:rsidRPr="006C6F04" w:rsidRDefault="008614FC" w:rsidP="008614FC">
      <w:pPr>
        <w:jc w:val="center"/>
      </w:pPr>
      <w:r w:rsidRPr="006C6F04">
        <w:rPr>
          <w:noProof/>
        </w:rPr>
        <w:drawing>
          <wp:inline distT="0" distB="0" distL="0" distR="0" wp14:anchorId="68479D45" wp14:editId="729256CC">
            <wp:extent cx="3274541" cy="2857500"/>
            <wp:effectExtent l="0" t="0" r="0" b="0"/>
            <wp:docPr id="1863533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533091" name="Picture 1"/>
                    <pic:cNvPicPr/>
                  </pic:nvPicPr>
                  <pic:blipFill>
                    <a:blip r:embed="rId87" cstate="print">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a:xfrm>
                      <a:off x="0" y="0"/>
                      <a:ext cx="3280708" cy="2862881"/>
                    </a:xfrm>
                    <a:prstGeom prst="rect">
                      <a:avLst/>
                    </a:prstGeom>
                  </pic:spPr>
                </pic:pic>
              </a:graphicData>
            </a:graphic>
          </wp:inline>
        </w:drawing>
      </w:r>
    </w:p>
    <w:p w14:paraId="768A0194" w14:textId="7E28B887" w:rsidR="008614FC" w:rsidRPr="006C6F04" w:rsidRDefault="008614FC" w:rsidP="008614FC">
      <w:pPr>
        <w:pStyle w:val="Caption"/>
      </w:pPr>
      <w:bookmarkStart w:id="163" w:name="_Toc165249179"/>
      <w:r w:rsidRPr="006C6F04">
        <w:t xml:space="preserve">Figure </w:t>
      </w:r>
      <w:r w:rsidRPr="006C6F04">
        <w:fldChar w:fldCharType="begin"/>
      </w:r>
      <w:r w:rsidRPr="006C6F04">
        <w:instrText xml:space="preserve"> SEQ Figure \* ARABIC </w:instrText>
      </w:r>
      <w:r w:rsidRPr="006C6F04">
        <w:fldChar w:fldCharType="separate"/>
      </w:r>
      <w:r w:rsidR="001737EC">
        <w:rPr>
          <w:noProof/>
        </w:rPr>
        <w:t>62</w:t>
      </w:r>
      <w:r w:rsidRPr="006C6F04">
        <w:fldChar w:fldCharType="end"/>
      </w:r>
      <w:r w:rsidRPr="006C6F04">
        <w:t>. ANN Architecture Design 3.</w:t>
      </w:r>
      <w:bookmarkEnd w:id="163"/>
    </w:p>
    <w:p w14:paraId="276B8E1E" w14:textId="29FEDCC9" w:rsidR="008614FC" w:rsidRPr="006C6F04" w:rsidRDefault="008614FC" w:rsidP="008614FC">
      <w:r w:rsidRPr="006C6F04">
        <w:t xml:space="preserve">The design architecture of the initial ANN </w:t>
      </w:r>
      <w:r w:rsidR="00114E03" w:rsidRPr="006C6F04">
        <w:t>is</w:t>
      </w:r>
      <w:r w:rsidRPr="006C6F04">
        <w:t xml:space="preserve"> as follows:</w:t>
      </w:r>
    </w:p>
    <w:p w14:paraId="6437D868" w14:textId="49BC59F7" w:rsidR="008614FC" w:rsidRPr="006C6F04" w:rsidRDefault="008614FC" w:rsidP="008614FC">
      <w:pPr>
        <w:pStyle w:val="Caption"/>
      </w:pPr>
      <w:bookmarkStart w:id="164" w:name="_Toc165249216"/>
      <w:r w:rsidRPr="006C6F04">
        <w:t xml:space="preserve">Table </w:t>
      </w:r>
      <w:r w:rsidRPr="006C6F04">
        <w:fldChar w:fldCharType="begin"/>
      </w:r>
      <w:r w:rsidRPr="006C6F04">
        <w:instrText xml:space="preserve"> SEQ Table \* ARABIC </w:instrText>
      </w:r>
      <w:r w:rsidRPr="006C6F04">
        <w:fldChar w:fldCharType="separate"/>
      </w:r>
      <w:r w:rsidR="001737EC">
        <w:rPr>
          <w:noProof/>
        </w:rPr>
        <w:t>10</w:t>
      </w:r>
      <w:r w:rsidRPr="006C6F04">
        <w:fldChar w:fldCharType="end"/>
      </w:r>
      <w:r w:rsidRPr="006C6F04">
        <w:t>. Design 3 for Architecture of the ANN.</w:t>
      </w:r>
      <w:bookmarkEnd w:id="164"/>
    </w:p>
    <w:tbl>
      <w:tblPr>
        <w:tblStyle w:val="TableGrid"/>
        <w:tblW w:w="0" w:type="auto"/>
        <w:tblLook w:val="04A0" w:firstRow="1" w:lastRow="0" w:firstColumn="1" w:lastColumn="0" w:noHBand="0" w:noVBand="1"/>
      </w:tblPr>
      <w:tblGrid>
        <w:gridCol w:w="4106"/>
        <w:gridCol w:w="5244"/>
      </w:tblGrid>
      <w:tr w:rsidR="008614FC" w:rsidRPr="006C6F04" w14:paraId="48BA30DE" w14:textId="77777777" w:rsidTr="00840F91">
        <w:tc>
          <w:tcPr>
            <w:tcW w:w="4106" w:type="dxa"/>
          </w:tcPr>
          <w:p w14:paraId="4D7600DF" w14:textId="77777777" w:rsidR="008614FC" w:rsidRPr="006C6F04" w:rsidRDefault="008614FC" w:rsidP="00840F91">
            <w:pPr>
              <w:rPr>
                <w:b/>
                <w:bCs/>
              </w:rPr>
            </w:pPr>
            <w:r w:rsidRPr="006C6F04">
              <w:rPr>
                <w:b/>
                <w:bCs/>
              </w:rPr>
              <w:t>Design</w:t>
            </w:r>
          </w:p>
        </w:tc>
        <w:tc>
          <w:tcPr>
            <w:tcW w:w="5244" w:type="dxa"/>
          </w:tcPr>
          <w:p w14:paraId="430C44DA" w14:textId="77777777" w:rsidR="008614FC" w:rsidRPr="006C6F04" w:rsidRDefault="008614FC" w:rsidP="00840F91">
            <w:pPr>
              <w:rPr>
                <w:b/>
                <w:bCs/>
              </w:rPr>
            </w:pPr>
            <w:r w:rsidRPr="006C6F04">
              <w:rPr>
                <w:b/>
                <w:bCs/>
              </w:rPr>
              <w:t>Parameters</w:t>
            </w:r>
          </w:p>
        </w:tc>
      </w:tr>
      <w:tr w:rsidR="008614FC" w:rsidRPr="006C6F04" w14:paraId="454C3AAD" w14:textId="77777777" w:rsidTr="00840F91">
        <w:tc>
          <w:tcPr>
            <w:tcW w:w="4106" w:type="dxa"/>
          </w:tcPr>
          <w:p w14:paraId="29F18E0A" w14:textId="77777777" w:rsidR="008614FC" w:rsidRPr="006C6F04" w:rsidRDefault="008614FC" w:rsidP="00840F91">
            <w:r w:rsidRPr="006C6F04">
              <w:t>Number of Hidden Layers</w:t>
            </w:r>
          </w:p>
        </w:tc>
        <w:tc>
          <w:tcPr>
            <w:tcW w:w="5244" w:type="dxa"/>
          </w:tcPr>
          <w:p w14:paraId="32E2E3DC" w14:textId="77777777" w:rsidR="008614FC" w:rsidRPr="006C6F04" w:rsidRDefault="008614FC" w:rsidP="00840F91">
            <w:pPr>
              <w:rPr>
                <w:i/>
                <w:iCs/>
              </w:rPr>
            </w:pPr>
            <w:r w:rsidRPr="006C6F04">
              <w:rPr>
                <w:i/>
                <w:iCs/>
              </w:rPr>
              <w:t>6</w:t>
            </w:r>
          </w:p>
        </w:tc>
      </w:tr>
      <w:tr w:rsidR="008614FC" w:rsidRPr="006C6F04" w14:paraId="7A311949" w14:textId="77777777" w:rsidTr="00840F91">
        <w:tc>
          <w:tcPr>
            <w:tcW w:w="4106" w:type="dxa"/>
          </w:tcPr>
          <w:p w14:paraId="1873CAD4" w14:textId="77777777" w:rsidR="008614FC" w:rsidRPr="006C6F04" w:rsidRDefault="008614FC" w:rsidP="00840F91">
            <w:r w:rsidRPr="006C6F04">
              <w:t>Number of Hidden Nodes in each Layer</w:t>
            </w:r>
          </w:p>
        </w:tc>
        <w:tc>
          <w:tcPr>
            <w:tcW w:w="5244" w:type="dxa"/>
          </w:tcPr>
          <w:p w14:paraId="2D38E189" w14:textId="77777777" w:rsidR="008614FC" w:rsidRPr="006C6F04" w:rsidRDefault="008614FC" w:rsidP="00840F91">
            <w:pPr>
              <w:rPr>
                <w:i/>
                <w:iCs/>
              </w:rPr>
            </w:pPr>
            <w:r w:rsidRPr="006C6F04">
              <w:rPr>
                <w:i/>
                <w:iCs/>
              </w:rPr>
              <w:t>256, 128, 64, 32, 16, 4</w:t>
            </w:r>
          </w:p>
        </w:tc>
      </w:tr>
    </w:tbl>
    <w:p w14:paraId="6EA0A309" w14:textId="77777777" w:rsidR="00777F38" w:rsidRPr="006C6F04" w:rsidRDefault="00777F38" w:rsidP="008614FC"/>
    <w:p w14:paraId="48A40187" w14:textId="0A9E1BE4" w:rsidR="008614FC" w:rsidRPr="006C6F04" w:rsidRDefault="00371F01" w:rsidP="008614FC">
      <w:r w:rsidRPr="006C6F04">
        <w:t>This</w:t>
      </w:r>
      <w:r w:rsidR="008614FC" w:rsidRPr="006C6F04">
        <w:t xml:space="preserve"> design utilizes a neural network model with a smaller size, which is </w:t>
      </w:r>
      <m:oMath>
        <m:r>
          <w:rPr>
            <w:rFonts w:ascii="Cambria Math" w:hAnsi="Cambria Math"/>
          </w:rPr>
          <m:t>7.01MiB</m:t>
        </m:r>
      </m:oMath>
      <w:r w:rsidR="008614FC" w:rsidRPr="006C6F04">
        <w:t xml:space="preserve">. </w:t>
      </w:r>
      <w:r w:rsidRPr="006C6F04">
        <w:t>When the model is uploaded</w:t>
      </w:r>
      <w:r w:rsidR="008614FC" w:rsidRPr="006C6F04">
        <w:t xml:space="preserve"> onto STM32CubeIDE, </w:t>
      </w:r>
      <w:r w:rsidRPr="006C6F04">
        <w:t xml:space="preserve">it remains </w:t>
      </w:r>
      <w:r w:rsidR="008614FC" w:rsidRPr="006C6F04">
        <w:t xml:space="preserve">too large </w:t>
      </w:r>
      <w:r w:rsidRPr="006C6F04">
        <w:t xml:space="preserve">for the hardware even </w:t>
      </w:r>
      <w:r w:rsidR="008614FC" w:rsidRPr="006C6F04">
        <w:t xml:space="preserve">after compression. </w:t>
      </w:r>
    </w:p>
    <w:p w14:paraId="56DB6332" w14:textId="77777777" w:rsidR="008614FC" w:rsidRPr="006C6F04" w:rsidRDefault="008614FC" w:rsidP="008614FC">
      <w:pPr>
        <w:jc w:val="center"/>
      </w:pPr>
      <w:r w:rsidRPr="006C6F04">
        <w:rPr>
          <w:noProof/>
        </w:rPr>
        <w:lastRenderedPageBreak/>
        <w:drawing>
          <wp:inline distT="0" distB="0" distL="0" distR="0" wp14:anchorId="49772192" wp14:editId="7A4FA90A">
            <wp:extent cx="1823545" cy="1476076"/>
            <wp:effectExtent l="0" t="0" r="5715" b="0"/>
            <wp:docPr id="1783689122" name="Picture 7" descr="A graph with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689122" name="Picture 7" descr="A graph with orange lines&#10;&#10;Description automatically generated"/>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825742" cy="1477854"/>
                    </a:xfrm>
                    <a:prstGeom prst="rect">
                      <a:avLst/>
                    </a:prstGeom>
                    <a:noFill/>
                    <a:ln>
                      <a:noFill/>
                    </a:ln>
                  </pic:spPr>
                </pic:pic>
              </a:graphicData>
            </a:graphic>
          </wp:inline>
        </w:drawing>
      </w:r>
      <w:r w:rsidRPr="006C6F04">
        <w:rPr>
          <w:noProof/>
        </w:rPr>
        <w:drawing>
          <wp:inline distT="0" distB="0" distL="0" distR="0" wp14:anchorId="5D14DE04" wp14:editId="04962330">
            <wp:extent cx="1783419" cy="1430655"/>
            <wp:effectExtent l="0" t="0" r="7620" b="0"/>
            <wp:docPr id="2085190750" name="Picture 6"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190750" name="Picture 6" descr="A graph of a graph&#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790169" cy="1436070"/>
                    </a:xfrm>
                    <a:prstGeom prst="rect">
                      <a:avLst/>
                    </a:prstGeom>
                    <a:noFill/>
                    <a:ln>
                      <a:noFill/>
                    </a:ln>
                  </pic:spPr>
                </pic:pic>
              </a:graphicData>
            </a:graphic>
          </wp:inline>
        </w:drawing>
      </w:r>
    </w:p>
    <w:p w14:paraId="3979561F" w14:textId="62425C38" w:rsidR="008614FC" w:rsidRPr="006C6F04" w:rsidRDefault="008614FC" w:rsidP="008614FC">
      <w:pPr>
        <w:pStyle w:val="Caption"/>
      </w:pPr>
      <w:bookmarkStart w:id="165" w:name="_Toc165249180"/>
      <w:r w:rsidRPr="006C6F04">
        <w:t xml:space="preserve">Figure </w:t>
      </w:r>
      <w:r w:rsidRPr="006C6F04">
        <w:fldChar w:fldCharType="begin"/>
      </w:r>
      <w:r w:rsidRPr="006C6F04">
        <w:instrText xml:space="preserve"> SEQ Figure \* ARABIC </w:instrText>
      </w:r>
      <w:r w:rsidRPr="006C6F04">
        <w:fldChar w:fldCharType="separate"/>
      </w:r>
      <w:r w:rsidR="001737EC">
        <w:rPr>
          <w:noProof/>
        </w:rPr>
        <w:t>63</w:t>
      </w:r>
      <w:r w:rsidRPr="006C6F04">
        <w:fldChar w:fldCharType="end"/>
      </w:r>
      <w:r w:rsidRPr="006C6F04">
        <w:t>. Performance of ANN Model for Architecture 3.</w:t>
      </w:r>
      <w:bookmarkEnd w:id="165"/>
    </w:p>
    <w:p w14:paraId="5EE624BD" w14:textId="7DD5A5DE" w:rsidR="008614FC" w:rsidRPr="006C6F04" w:rsidRDefault="008614FC" w:rsidP="008614FC">
      <w:r w:rsidRPr="006C6F04">
        <w:t xml:space="preserve">As illustrated in Figure </w:t>
      </w:r>
      <w:r w:rsidR="009B7B7B" w:rsidRPr="006C6F04">
        <w:t>63</w:t>
      </w:r>
      <w:r w:rsidRPr="006C6F04">
        <w:t>, the performance of the model in terms of accuracy kept on decreasing and the loss was even higher. This proves that compromises between model performance and model size need to be made.</w:t>
      </w:r>
    </w:p>
    <w:p w14:paraId="3E36C478" w14:textId="77777777" w:rsidR="008614FC" w:rsidRPr="006C6F04" w:rsidRDefault="008614FC" w:rsidP="008614FC"/>
    <w:p w14:paraId="039C235F" w14:textId="10C41394" w:rsidR="008614FC" w:rsidRPr="006C6F04" w:rsidRDefault="008614FC" w:rsidP="006341AF">
      <w:pPr>
        <w:jc w:val="left"/>
        <w:rPr>
          <w:b/>
          <w:bCs/>
        </w:rPr>
      </w:pPr>
      <w:r w:rsidRPr="006C6F04">
        <w:rPr>
          <w:b/>
          <w:bCs/>
        </w:rPr>
        <w:t xml:space="preserve">Architecture 4. </w:t>
      </w:r>
      <w:r w:rsidRPr="006C6F04">
        <w:t xml:space="preserve">Following on, the ANN architecture is shown in Figure </w:t>
      </w:r>
      <w:r w:rsidR="009B7B7B" w:rsidRPr="006C6F04">
        <w:t>64</w:t>
      </w:r>
      <w:r w:rsidRPr="006C6F04">
        <w:t>:</w:t>
      </w:r>
    </w:p>
    <w:p w14:paraId="1805A531" w14:textId="77777777" w:rsidR="008614FC" w:rsidRPr="006C6F04" w:rsidRDefault="008614FC" w:rsidP="008614FC">
      <w:pPr>
        <w:jc w:val="center"/>
      </w:pPr>
      <w:r w:rsidRPr="006C6F04">
        <w:rPr>
          <w:noProof/>
        </w:rPr>
        <w:drawing>
          <wp:inline distT="0" distB="0" distL="0" distR="0" wp14:anchorId="2E8E570E" wp14:editId="5D9E4FE7">
            <wp:extent cx="2585357" cy="2574920"/>
            <wp:effectExtent l="0" t="0" r="0" b="0"/>
            <wp:docPr id="900361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361245" name="Picture 1"/>
                    <pic:cNvPicPr/>
                  </pic:nvPicPr>
                  <pic:blipFill>
                    <a:blip r:embed="rId91" cstate="print">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a:xfrm>
                      <a:off x="0" y="0"/>
                      <a:ext cx="2598118" cy="2587629"/>
                    </a:xfrm>
                    <a:prstGeom prst="rect">
                      <a:avLst/>
                    </a:prstGeom>
                  </pic:spPr>
                </pic:pic>
              </a:graphicData>
            </a:graphic>
          </wp:inline>
        </w:drawing>
      </w:r>
    </w:p>
    <w:p w14:paraId="2B9F0CB0" w14:textId="314479B6" w:rsidR="008614FC" w:rsidRPr="006C6F04" w:rsidRDefault="008614FC" w:rsidP="008614FC">
      <w:pPr>
        <w:pStyle w:val="Caption"/>
      </w:pPr>
      <w:bookmarkStart w:id="166" w:name="_Toc165249181"/>
      <w:r w:rsidRPr="006C6F04">
        <w:t xml:space="preserve">Figure </w:t>
      </w:r>
      <w:r w:rsidRPr="006C6F04">
        <w:fldChar w:fldCharType="begin"/>
      </w:r>
      <w:r w:rsidRPr="006C6F04">
        <w:instrText xml:space="preserve"> SEQ Figure \* ARABIC </w:instrText>
      </w:r>
      <w:r w:rsidRPr="006C6F04">
        <w:fldChar w:fldCharType="separate"/>
      </w:r>
      <w:r w:rsidR="001737EC">
        <w:rPr>
          <w:noProof/>
        </w:rPr>
        <w:t>64</w:t>
      </w:r>
      <w:r w:rsidRPr="006C6F04">
        <w:fldChar w:fldCharType="end"/>
      </w:r>
      <w:r w:rsidRPr="006C6F04">
        <w:t>. ANN Architecture Design 4.</w:t>
      </w:r>
      <w:bookmarkEnd w:id="166"/>
    </w:p>
    <w:p w14:paraId="0FB68525" w14:textId="33599A8D" w:rsidR="008614FC" w:rsidRPr="006C6F04" w:rsidRDefault="008614FC" w:rsidP="008614FC">
      <w:r w:rsidRPr="006C6F04">
        <w:t xml:space="preserve">The design architecture of the initial ANN </w:t>
      </w:r>
      <w:r w:rsidR="00CA3A33" w:rsidRPr="006C6F04">
        <w:t>is</w:t>
      </w:r>
      <w:r w:rsidRPr="006C6F04">
        <w:t xml:space="preserve"> as follows:</w:t>
      </w:r>
    </w:p>
    <w:p w14:paraId="681EA1AC" w14:textId="0D0693BB" w:rsidR="008614FC" w:rsidRPr="006C6F04" w:rsidRDefault="008614FC" w:rsidP="008614FC">
      <w:pPr>
        <w:pStyle w:val="Caption"/>
      </w:pPr>
      <w:bookmarkStart w:id="167" w:name="_Toc165249217"/>
      <w:r w:rsidRPr="006C6F04">
        <w:t xml:space="preserve">Table </w:t>
      </w:r>
      <w:r w:rsidRPr="006C6F04">
        <w:fldChar w:fldCharType="begin"/>
      </w:r>
      <w:r w:rsidRPr="006C6F04">
        <w:instrText xml:space="preserve"> SEQ Table \* ARABIC </w:instrText>
      </w:r>
      <w:r w:rsidRPr="006C6F04">
        <w:fldChar w:fldCharType="separate"/>
      </w:r>
      <w:r w:rsidR="001737EC">
        <w:rPr>
          <w:noProof/>
        </w:rPr>
        <w:t>11</w:t>
      </w:r>
      <w:r w:rsidRPr="006C6F04">
        <w:fldChar w:fldCharType="end"/>
      </w:r>
      <w:r w:rsidRPr="006C6F04">
        <w:t>. Design 4 for Architecture of the ANN.</w:t>
      </w:r>
      <w:bookmarkEnd w:id="167"/>
    </w:p>
    <w:tbl>
      <w:tblPr>
        <w:tblStyle w:val="TableGrid"/>
        <w:tblW w:w="0" w:type="auto"/>
        <w:tblLook w:val="04A0" w:firstRow="1" w:lastRow="0" w:firstColumn="1" w:lastColumn="0" w:noHBand="0" w:noVBand="1"/>
      </w:tblPr>
      <w:tblGrid>
        <w:gridCol w:w="4106"/>
        <w:gridCol w:w="5244"/>
      </w:tblGrid>
      <w:tr w:rsidR="008614FC" w:rsidRPr="006C6F04" w14:paraId="6F8CE365" w14:textId="77777777" w:rsidTr="00840F91">
        <w:tc>
          <w:tcPr>
            <w:tcW w:w="4106" w:type="dxa"/>
          </w:tcPr>
          <w:p w14:paraId="7A2D3D64" w14:textId="77777777" w:rsidR="008614FC" w:rsidRPr="006C6F04" w:rsidRDefault="008614FC" w:rsidP="00840F91">
            <w:pPr>
              <w:rPr>
                <w:b/>
                <w:bCs/>
              </w:rPr>
            </w:pPr>
            <w:r w:rsidRPr="006C6F04">
              <w:rPr>
                <w:b/>
                <w:bCs/>
              </w:rPr>
              <w:t>Design</w:t>
            </w:r>
          </w:p>
        </w:tc>
        <w:tc>
          <w:tcPr>
            <w:tcW w:w="5244" w:type="dxa"/>
          </w:tcPr>
          <w:p w14:paraId="34991379" w14:textId="77777777" w:rsidR="008614FC" w:rsidRPr="006C6F04" w:rsidRDefault="008614FC" w:rsidP="00840F91">
            <w:pPr>
              <w:rPr>
                <w:b/>
                <w:bCs/>
              </w:rPr>
            </w:pPr>
            <w:r w:rsidRPr="006C6F04">
              <w:rPr>
                <w:b/>
                <w:bCs/>
              </w:rPr>
              <w:t>Parameters</w:t>
            </w:r>
          </w:p>
        </w:tc>
      </w:tr>
      <w:tr w:rsidR="008614FC" w:rsidRPr="006C6F04" w14:paraId="2DA94AF3" w14:textId="77777777" w:rsidTr="00840F91">
        <w:tc>
          <w:tcPr>
            <w:tcW w:w="4106" w:type="dxa"/>
          </w:tcPr>
          <w:p w14:paraId="0AFC7CC0" w14:textId="77777777" w:rsidR="008614FC" w:rsidRPr="006C6F04" w:rsidRDefault="008614FC" w:rsidP="00840F91">
            <w:r w:rsidRPr="006C6F04">
              <w:t>Number of Hidden Layers</w:t>
            </w:r>
          </w:p>
        </w:tc>
        <w:tc>
          <w:tcPr>
            <w:tcW w:w="5244" w:type="dxa"/>
          </w:tcPr>
          <w:p w14:paraId="134A8A53" w14:textId="77777777" w:rsidR="008614FC" w:rsidRPr="006C6F04" w:rsidRDefault="008614FC" w:rsidP="00840F91">
            <w:pPr>
              <w:rPr>
                <w:i/>
                <w:iCs/>
              </w:rPr>
            </w:pPr>
            <w:r w:rsidRPr="006C6F04">
              <w:rPr>
                <w:i/>
                <w:iCs/>
              </w:rPr>
              <w:t>5</w:t>
            </w:r>
          </w:p>
        </w:tc>
      </w:tr>
      <w:tr w:rsidR="008614FC" w:rsidRPr="006C6F04" w14:paraId="52BE9E24" w14:textId="77777777" w:rsidTr="00840F91">
        <w:tc>
          <w:tcPr>
            <w:tcW w:w="4106" w:type="dxa"/>
          </w:tcPr>
          <w:p w14:paraId="52AD19FA" w14:textId="77777777" w:rsidR="008614FC" w:rsidRPr="006C6F04" w:rsidRDefault="008614FC" w:rsidP="00840F91">
            <w:r w:rsidRPr="006C6F04">
              <w:t>Number of Hidden Nodes in each Layer</w:t>
            </w:r>
          </w:p>
        </w:tc>
        <w:tc>
          <w:tcPr>
            <w:tcW w:w="5244" w:type="dxa"/>
          </w:tcPr>
          <w:p w14:paraId="55CA7385" w14:textId="77777777" w:rsidR="008614FC" w:rsidRPr="006C6F04" w:rsidRDefault="008614FC" w:rsidP="00840F91">
            <w:pPr>
              <w:rPr>
                <w:i/>
                <w:iCs/>
              </w:rPr>
            </w:pPr>
            <w:r w:rsidRPr="006C6F04">
              <w:rPr>
                <w:i/>
                <w:iCs/>
              </w:rPr>
              <w:t>128, 64, 32, 16, 4</w:t>
            </w:r>
          </w:p>
        </w:tc>
      </w:tr>
    </w:tbl>
    <w:p w14:paraId="21728A2C" w14:textId="77777777" w:rsidR="00777F38" w:rsidRPr="006C6F04" w:rsidRDefault="00777F38" w:rsidP="008614FC"/>
    <w:p w14:paraId="75C5A956" w14:textId="470E4A51" w:rsidR="008614FC" w:rsidRPr="006C6F04" w:rsidRDefault="005F76D8" w:rsidP="008614FC">
      <w:r w:rsidRPr="006C6F04">
        <w:t xml:space="preserve">This model achieves </w:t>
      </w:r>
      <w:r w:rsidR="00CA3A33" w:rsidRPr="006C6F04">
        <w:t xml:space="preserve">a </w:t>
      </w:r>
      <w:r w:rsidRPr="006C6F04">
        <w:t xml:space="preserve">size of </w:t>
      </w:r>
      <w:r w:rsidR="008614FC" w:rsidRPr="006C6F04">
        <w:t xml:space="preserve"> 7.01</w:t>
      </w:r>
      <m:oMath>
        <m:r>
          <w:rPr>
            <w:rFonts w:ascii="Cambria Math" w:hAnsi="Cambria Math"/>
          </w:rPr>
          <m:t>MiB</m:t>
        </m:r>
      </m:oMath>
      <w:r w:rsidRPr="006C6F04">
        <w:t xml:space="preserve"> and it </w:t>
      </w:r>
      <w:r w:rsidR="008614FC" w:rsidRPr="006C6F04">
        <w:t xml:space="preserve">is able to fit into the FLASH and RAM after medium compression is applied as shown in Figure </w:t>
      </w:r>
      <w:r w:rsidR="009B7B7B" w:rsidRPr="006C6F04">
        <w:t>65</w:t>
      </w:r>
      <w:r w:rsidR="008614FC" w:rsidRPr="006C6F04">
        <w:t xml:space="preserve">. </w:t>
      </w:r>
    </w:p>
    <w:p w14:paraId="3AFE356A" w14:textId="77777777" w:rsidR="008614FC" w:rsidRPr="006C6F04" w:rsidRDefault="008614FC" w:rsidP="008614FC">
      <w:pPr>
        <w:jc w:val="center"/>
      </w:pPr>
      <w:r w:rsidRPr="006C6F04">
        <w:rPr>
          <w:noProof/>
        </w:rPr>
        <w:drawing>
          <wp:inline distT="0" distB="0" distL="0" distR="0" wp14:anchorId="33A810CF" wp14:editId="20EA8059">
            <wp:extent cx="2910840" cy="923736"/>
            <wp:effectExtent l="0" t="0" r="3810" b="0"/>
            <wp:docPr id="496794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94498" name="Picture 1" descr="A screenshot of a computer&#10;&#10;Description automatically generated"/>
                    <pic:cNvPicPr/>
                  </pic:nvPicPr>
                  <pic:blipFill rotWithShape="1">
                    <a:blip r:embed="rId93"/>
                    <a:srcRect l="30772" t="33913" r="42007" b="49954"/>
                    <a:stretch/>
                  </pic:blipFill>
                  <pic:spPr bwMode="auto">
                    <a:xfrm>
                      <a:off x="0" y="0"/>
                      <a:ext cx="2952203" cy="936862"/>
                    </a:xfrm>
                    <a:prstGeom prst="rect">
                      <a:avLst/>
                    </a:prstGeom>
                    <a:ln>
                      <a:noFill/>
                    </a:ln>
                    <a:extLst>
                      <a:ext uri="{53640926-AAD7-44D8-BBD7-CCE9431645EC}">
                        <a14:shadowObscured xmlns:a14="http://schemas.microsoft.com/office/drawing/2010/main"/>
                      </a:ext>
                    </a:extLst>
                  </pic:spPr>
                </pic:pic>
              </a:graphicData>
            </a:graphic>
          </wp:inline>
        </w:drawing>
      </w:r>
    </w:p>
    <w:p w14:paraId="402B6806" w14:textId="771FA58C" w:rsidR="008614FC" w:rsidRPr="006C6F04" w:rsidRDefault="008614FC" w:rsidP="009B7B7B">
      <w:pPr>
        <w:pStyle w:val="Caption"/>
      </w:pPr>
      <w:bookmarkStart w:id="168" w:name="_Toc165249182"/>
      <w:r w:rsidRPr="006C6F04">
        <w:t xml:space="preserve">Figure </w:t>
      </w:r>
      <w:r w:rsidRPr="006C6F04">
        <w:fldChar w:fldCharType="begin"/>
      </w:r>
      <w:r w:rsidRPr="006C6F04">
        <w:instrText xml:space="preserve"> SEQ Figure \* ARABIC </w:instrText>
      </w:r>
      <w:r w:rsidRPr="006C6F04">
        <w:fldChar w:fldCharType="separate"/>
      </w:r>
      <w:r w:rsidR="001737EC">
        <w:rPr>
          <w:noProof/>
        </w:rPr>
        <w:t>65</w:t>
      </w:r>
      <w:r w:rsidRPr="006C6F04">
        <w:fldChar w:fldCharType="end"/>
      </w:r>
      <w:r w:rsidRPr="006C6F04">
        <w:t>. Model fit into FLASH and RAM after compression.</w:t>
      </w:r>
      <w:bookmarkEnd w:id="168"/>
    </w:p>
    <w:p w14:paraId="5C428C37" w14:textId="77777777" w:rsidR="008614FC" w:rsidRPr="006C6F04" w:rsidRDefault="008614FC" w:rsidP="008614FC">
      <w:pPr>
        <w:jc w:val="center"/>
      </w:pPr>
      <w:r w:rsidRPr="006C6F04">
        <w:rPr>
          <w:noProof/>
        </w:rPr>
        <w:lastRenderedPageBreak/>
        <w:drawing>
          <wp:inline distT="0" distB="0" distL="0" distR="0" wp14:anchorId="0BCF32FF" wp14:editId="26E40B33">
            <wp:extent cx="1752600" cy="1440002"/>
            <wp:effectExtent l="0" t="0" r="0" b="8255"/>
            <wp:docPr id="738868708" name="Picture 10"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868708" name="Picture 10" descr="A graph of a graph&#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756486" cy="1443195"/>
                    </a:xfrm>
                    <a:prstGeom prst="rect">
                      <a:avLst/>
                    </a:prstGeom>
                    <a:noFill/>
                    <a:ln>
                      <a:noFill/>
                    </a:ln>
                  </pic:spPr>
                </pic:pic>
              </a:graphicData>
            </a:graphic>
          </wp:inline>
        </w:drawing>
      </w:r>
      <w:r w:rsidRPr="006C6F04">
        <w:rPr>
          <w:noProof/>
        </w:rPr>
        <w:drawing>
          <wp:inline distT="0" distB="0" distL="0" distR="0" wp14:anchorId="158E5D9A" wp14:editId="11A987A8">
            <wp:extent cx="1752600" cy="1405932"/>
            <wp:effectExtent l="0" t="0" r="0" b="3810"/>
            <wp:docPr id="1898881051" name="Picture 9"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881051" name="Picture 9" descr="A graph of a graph&#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755533" cy="1408285"/>
                    </a:xfrm>
                    <a:prstGeom prst="rect">
                      <a:avLst/>
                    </a:prstGeom>
                    <a:noFill/>
                    <a:ln>
                      <a:noFill/>
                    </a:ln>
                  </pic:spPr>
                </pic:pic>
              </a:graphicData>
            </a:graphic>
          </wp:inline>
        </w:drawing>
      </w:r>
    </w:p>
    <w:p w14:paraId="0009F240" w14:textId="747C51EA" w:rsidR="008614FC" w:rsidRPr="006C6F04" w:rsidRDefault="008614FC" w:rsidP="008614FC">
      <w:pPr>
        <w:pStyle w:val="Caption"/>
      </w:pPr>
      <w:bookmarkStart w:id="169" w:name="_Toc165249183"/>
      <w:r w:rsidRPr="006C6F04">
        <w:t xml:space="preserve">Figure </w:t>
      </w:r>
      <w:r w:rsidRPr="006C6F04">
        <w:fldChar w:fldCharType="begin"/>
      </w:r>
      <w:r w:rsidRPr="006C6F04">
        <w:instrText xml:space="preserve"> SEQ Figure \* ARABIC </w:instrText>
      </w:r>
      <w:r w:rsidRPr="006C6F04">
        <w:fldChar w:fldCharType="separate"/>
      </w:r>
      <w:r w:rsidR="001737EC">
        <w:rPr>
          <w:noProof/>
        </w:rPr>
        <w:t>66</w:t>
      </w:r>
      <w:r w:rsidRPr="006C6F04">
        <w:fldChar w:fldCharType="end"/>
      </w:r>
      <w:r w:rsidRPr="006C6F04">
        <w:t>. Performance of initial ANN Model for Architecture 4.</w:t>
      </w:r>
      <w:bookmarkEnd w:id="169"/>
    </w:p>
    <w:p w14:paraId="57CFAD0E" w14:textId="0B2C3C16" w:rsidR="008614FC" w:rsidRPr="006C6F04" w:rsidRDefault="008614FC" w:rsidP="008614FC">
      <w:r w:rsidRPr="006C6F04">
        <w:t xml:space="preserve">As illustrated in Figure </w:t>
      </w:r>
      <w:r w:rsidR="009B7B7B" w:rsidRPr="006C6F04">
        <w:t>66</w:t>
      </w:r>
      <w:r w:rsidRPr="006C6F04">
        <w:t>, although this model can be fitted onto the hardware, the performance in terms of accuracy is the lowest among all of the previous models, with training accuracy reaching a maximum of less than 90%.</w:t>
      </w:r>
    </w:p>
    <w:p w14:paraId="532491D2" w14:textId="77777777" w:rsidR="00254C4E" w:rsidRPr="006C6F04" w:rsidRDefault="00254C4E" w:rsidP="007A4629"/>
    <w:p w14:paraId="3359C853" w14:textId="5911E1B9" w:rsidR="005B2D41" w:rsidRPr="006C6F04" w:rsidRDefault="0017540B" w:rsidP="005B2D41">
      <w:r w:rsidRPr="006C6F04">
        <w:t xml:space="preserve">The reduction in model complexity </w:t>
      </w:r>
      <w:r w:rsidR="00BA69E9" w:rsidRPr="006C6F04">
        <w:t xml:space="preserve">proves </w:t>
      </w:r>
      <w:r w:rsidR="00670DB9" w:rsidRPr="006C6F04">
        <w:t>the ability to deploy ANN in ARM Cortex-M4</w:t>
      </w:r>
      <w:r w:rsidR="00282647" w:rsidRPr="006C6F04">
        <w:t>, though</w:t>
      </w:r>
      <w:r w:rsidRPr="006C6F04">
        <w:t xml:space="preserve"> with a slight decrease in accuracy compared to the initial, more complex model. This trade-off was necessary to ensure the model's compatibility with the hardware limitations and enable real-time inference capabilities on the resource-constrained device.</w:t>
      </w:r>
      <w:r w:rsidR="00C95361" w:rsidRPr="006C6F04">
        <w:t xml:space="preserve"> </w:t>
      </w:r>
      <w:r w:rsidR="00E9733F" w:rsidRPr="006C6F04">
        <w:t xml:space="preserve">However, a significant challenge arises when attempting to flash the model onto the hardware, as an error message is displayed in STMCubeIDE indicating insufficient SRAM availability, </w:t>
      </w:r>
      <w:r w:rsidR="005F76D8" w:rsidRPr="006C6F04">
        <w:t>which was</w:t>
      </w:r>
      <w:r w:rsidR="00E9733F" w:rsidRPr="006C6F04">
        <w:t xml:space="preserve"> discussed in Section 4.</w:t>
      </w:r>
      <w:r w:rsidR="00C00667" w:rsidRPr="006C6F04">
        <w:t>3.1</w:t>
      </w:r>
      <w:r w:rsidR="00E9733F" w:rsidRPr="006C6F04">
        <w:t>.2</w:t>
      </w:r>
      <w:r w:rsidR="00E36660" w:rsidRPr="006C6F04">
        <w:t>. Hence, complexity reduction in terms of input data and model needs to be made to overcome the two main challenges faced – insufficient SRAM and model overfitting.</w:t>
      </w:r>
    </w:p>
    <w:p w14:paraId="76096DFB" w14:textId="77777777" w:rsidR="00E36660" w:rsidRPr="006C6F04" w:rsidRDefault="00E36660" w:rsidP="005B2D41"/>
    <w:p w14:paraId="72B847A6" w14:textId="09A1EA90" w:rsidR="00E36660" w:rsidRPr="006C6F04" w:rsidRDefault="00734229" w:rsidP="009C41F2">
      <w:pPr>
        <w:pStyle w:val="Heading4"/>
      </w:pPr>
      <w:bookmarkStart w:id="170" w:name="_Hlk165223467"/>
      <w:bookmarkStart w:id="171" w:name="_Toc165249104"/>
      <w:r w:rsidRPr="006C6F04">
        <w:t>4.</w:t>
      </w:r>
      <w:r w:rsidR="009C41F2" w:rsidRPr="006C6F04">
        <w:t>3.3</w:t>
      </w:r>
      <w:r w:rsidRPr="006C6F04">
        <w:t>.2 Experiment 2 (ANN): Testing the Hardware Limitation using the ANN Model</w:t>
      </w:r>
      <w:bookmarkEnd w:id="171"/>
    </w:p>
    <w:bookmarkEnd w:id="170"/>
    <w:p w14:paraId="6238418E" w14:textId="293497A9" w:rsidR="005030D5" w:rsidRPr="006C6F04" w:rsidRDefault="006F5689" w:rsidP="005030D5">
      <w:r w:rsidRPr="006C6F04">
        <w:t xml:space="preserve">Table </w:t>
      </w:r>
      <w:r w:rsidR="009B7B7B" w:rsidRPr="006C6F04">
        <w:t>12</w:t>
      </w:r>
      <w:r w:rsidR="005030D5" w:rsidRPr="006C6F04">
        <w:t xml:space="preserve"> shows that the model achieved its peak performance of 78.74% accuracy with 1500 input data points at 3 seconds. However, as the input data size increased beyond this point, the model started exhibiting signs of overfitting, suggesting that further fine-tuning techniques need to be applied before deploying the model in production.</w:t>
      </w:r>
    </w:p>
    <w:p w14:paraId="594D4FF9" w14:textId="77777777" w:rsidR="005030D5" w:rsidRPr="006C6F04" w:rsidRDefault="005030D5" w:rsidP="005030D5"/>
    <w:p w14:paraId="108EC5D9" w14:textId="7F305D2F" w:rsidR="005030D5" w:rsidRPr="006C6F04" w:rsidRDefault="005030D5" w:rsidP="005030D5">
      <w:r w:rsidRPr="006C6F04">
        <w:t xml:space="preserve">While all model configurations remained within the </w:t>
      </w:r>
      <w:r w:rsidR="00EA728C" w:rsidRPr="006C6F04">
        <w:t>FLASH</w:t>
      </w:r>
      <w:r w:rsidRPr="006C6F04">
        <w:t xml:space="preserve"> memory and RAM limits, a hardware limitation was observed when handling datasets larger than 3000 input data points (at 7 seconds and beyond). Due to constraints, the hardware could not compile and execute arrays exceeding 3000 elements. This highlights the need to either optimize the hardware resources or simplify the model architecture to overcome this limitation before deployment.</w:t>
      </w:r>
    </w:p>
    <w:p w14:paraId="11B31B91" w14:textId="77777777" w:rsidR="00BE7132" w:rsidRPr="006C6F04" w:rsidRDefault="00BE7132" w:rsidP="00471499"/>
    <w:p w14:paraId="1F3538F5" w14:textId="77777777" w:rsidR="00BE7132" w:rsidRPr="006C6F04" w:rsidRDefault="00BE7132" w:rsidP="00BE7132">
      <w:r w:rsidRPr="006C6F04">
        <w:t>The experiment highlights the trade-off between model performance and hardware limitations when working with ANNs. While increasing the input data size can potentially improve model accuracy up to a certain point, it also increases the hardware resource requirements. The results indicate that there is a hardware limitation beyond which the ANN model cannot be compiled and deployed successfully on the STM32MP157F-DK2. It is important to determine a balance between model performance and hardware limitations, as pushing the hardware beyond its capabilities can lead to failures or instability. To overcome the limitation, architecture optimization can be explored to further improve the result which is experimented with in Section 3.3.3.3.</w:t>
      </w:r>
    </w:p>
    <w:p w14:paraId="3415852C" w14:textId="77777777" w:rsidR="00BE7132" w:rsidRPr="006C6F04" w:rsidRDefault="00BE7132" w:rsidP="00471499">
      <w:pPr>
        <w:sectPr w:rsidR="00BE7132" w:rsidRPr="006C6F04" w:rsidSect="009E0F56">
          <w:pgSz w:w="12240" w:h="15840"/>
          <w:pgMar w:top="1440" w:right="1440" w:bottom="1440" w:left="1440" w:header="720" w:footer="720" w:gutter="0"/>
          <w:cols w:space="720"/>
          <w:titlePg/>
          <w:docGrid w:linePitch="360"/>
        </w:sectPr>
      </w:pPr>
    </w:p>
    <w:p w14:paraId="69658321" w14:textId="5DC3EA97" w:rsidR="00492FB3" w:rsidRPr="006C6F04" w:rsidRDefault="00053B82" w:rsidP="00053B82">
      <w:pPr>
        <w:pStyle w:val="Caption"/>
      </w:pPr>
      <w:bookmarkStart w:id="172" w:name="_Toc165249218"/>
      <w:r w:rsidRPr="006C6F04">
        <w:lastRenderedPageBreak/>
        <w:t xml:space="preserve">Table </w:t>
      </w:r>
      <w:r w:rsidRPr="006C6F04">
        <w:fldChar w:fldCharType="begin"/>
      </w:r>
      <w:r w:rsidRPr="006C6F04">
        <w:instrText xml:space="preserve"> SEQ Table \* ARABIC </w:instrText>
      </w:r>
      <w:r w:rsidRPr="006C6F04">
        <w:fldChar w:fldCharType="separate"/>
      </w:r>
      <w:r w:rsidR="001737EC">
        <w:rPr>
          <w:noProof/>
        </w:rPr>
        <w:t>12</w:t>
      </w:r>
      <w:r w:rsidRPr="006C6F04">
        <w:fldChar w:fldCharType="end"/>
      </w:r>
      <w:r w:rsidRPr="006C6F04">
        <w:t xml:space="preserve">. Experiment Results to test the Hardware Limitation using </w:t>
      </w:r>
      <w:r w:rsidR="00B64262" w:rsidRPr="006C6F04">
        <w:t xml:space="preserve">the </w:t>
      </w:r>
      <w:r w:rsidRPr="006C6F04">
        <w:t>ANN model.</w:t>
      </w:r>
      <w:bookmarkEnd w:id="172"/>
    </w:p>
    <w:p w14:paraId="0CB88377" w14:textId="77777777" w:rsidR="00471499" w:rsidRPr="006C6F04" w:rsidRDefault="00471499" w:rsidP="00471499"/>
    <w:tbl>
      <w:tblPr>
        <w:tblStyle w:val="TableGrid"/>
        <w:tblW w:w="0" w:type="auto"/>
        <w:tblLayout w:type="fixed"/>
        <w:tblLook w:val="04A0" w:firstRow="1" w:lastRow="0" w:firstColumn="1" w:lastColumn="0" w:noHBand="0" w:noVBand="1"/>
      </w:tblPr>
      <w:tblGrid>
        <w:gridCol w:w="1070"/>
        <w:gridCol w:w="1150"/>
        <w:gridCol w:w="1744"/>
        <w:gridCol w:w="1418"/>
        <w:gridCol w:w="1230"/>
        <w:gridCol w:w="2597"/>
        <w:gridCol w:w="2528"/>
        <w:gridCol w:w="1189"/>
        <w:gridCol w:w="1083"/>
      </w:tblGrid>
      <w:tr w:rsidR="006B4DD5" w:rsidRPr="006C6F04" w14:paraId="20D0DD69" w14:textId="77777777" w:rsidTr="008C3069">
        <w:tc>
          <w:tcPr>
            <w:tcW w:w="1070" w:type="dxa"/>
            <w:vAlign w:val="center"/>
          </w:tcPr>
          <w:p w14:paraId="41DB82DF" w14:textId="28D66248" w:rsidR="006B4DD5" w:rsidRPr="006C6F04" w:rsidRDefault="0036514D" w:rsidP="0036514D">
            <w:pPr>
              <w:jc w:val="center"/>
            </w:pPr>
            <w:r w:rsidRPr="006C6F04">
              <w:rPr>
                <w:b/>
                <w:bCs/>
              </w:rPr>
              <w:t>Number of Data Input</w:t>
            </w:r>
          </w:p>
        </w:tc>
        <w:tc>
          <w:tcPr>
            <w:tcW w:w="1150" w:type="dxa"/>
            <w:vAlign w:val="center"/>
          </w:tcPr>
          <w:p w14:paraId="1D38793C" w14:textId="604091F7" w:rsidR="006B4DD5" w:rsidRPr="006C6F04" w:rsidRDefault="006B4DD5" w:rsidP="0036514D">
            <w:pPr>
              <w:jc w:val="center"/>
            </w:pPr>
            <w:r w:rsidRPr="006C6F04">
              <w:rPr>
                <w:b/>
                <w:bCs/>
              </w:rPr>
              <w:t>Test Duration (s)</w:t>
            </w:r>
          </w:p>
        </w:tc>
        <w:tc>
          <w:tcPr>
            <w:tcW w:w="1744" w:type="dxa"/>
            <w:vAlign w:val="center"/>
          </w:tcPr>
          <w:p w14:paraId="1A8FAC92" w14:textId="106C0DC7" w:rsidR="006B4DD5" w:rsidRPr="006C6F04" w:rsidRDefault="006B4DD5" w:rsidP="0036514D">
            <w:pPr>
              <w:jc w:val="center"/>
            </w:pPr>
            <w:r w:rsidRPr="006C6F04">
              <w:rPr>
                <w:b/>
                <w:bCs/>
              </w:rPr>
              <w:t>Compression &amp; Optimization</w:t>
            </w:r>
          </w:p>
        </w:tc>
        <w:tc>
          <w:tcPr>
            <w:tcW w:w="1418" w:type="dxa"/>
            <w:vAlign w:val="center"/>
          </w:tcPr>
          <w:p w14:paraId="59B486A6" w14:textId="567F2051" w:rsidR="006B4DD5" w:rsidRPr="006C6F04" w:rsidRDefault="006B4DD5" w:rsidP="0036514D">
            <w:pPr>
              <w:jc w:val="center"/>
            </w:pPr>
            <w:r w:rsidRPr="006C6F04">
              <w:rPr>
                <w:b/>
                <w:bCs/>
              </w:rPr>
              <w:t>Flash Memory /128 (</w:t>
            </w:r>
            <m:oMath>
              <m:r>
                <m:rPr>
                  <m:sty m:val="bi"/>
                </m:rPr>
                <w:rPr>
                  <w:rFonts w:ascii="Cambria Math" w:hAnsi="Cambria Math"/>
                </w:rPr>
                <m:t>KiB</m:t>
              </m:r>
            </m:oMath>
            <w:r w:rsidRPr="006C6F04">
              <w:rPr>
                <w:b/>
                <w:bCs/>
              </w:rPr>
              <w:t>)</w:t>
            </w:r>
          </w:p>
        </w:tc>
        <w:tc>
          <w:tcPr>
            <w:tcW w:w="1230" w:type="dxa"/>
            <w:vAlign w:val="center"/>
          </w:tcPr>
          <w:p w14:paraId="7D9E7BFF" w14:textId="4F74B2F5" w:rsidR="006B4DD5" w:rsidRPr="006C6F04" w:rsidRDefault="006B4DD5" w:rsidP="0036514D">
            <w:pPr>
              <w:jc w:val="center"/>
            </w:pPr>
            <w:r w:rsidRPr="006C6F04">
              <w:rPr>
                <w:b/>
                <w:bCs/>
              </w:rPr>
              <w:t>RAM /256  (</w:t>
            </w:r>
            <m:oMath>
              <m:r>
                <m:rPr>
                  <m:sty m:val="bi"/>
                </m:rPr>
                <w:rPr>
                  <w:rFonts w:ascii="Cambria Math" w:hAnsi="Cambria Math"/>
                </w:rPr>
                <m:t>KiB</m:t>
              </m:r>
            </m:oMath>
            <w:r w:rsidRPr="006C6F04">
              <w:rPr>
                <w:b/>
                <w:bCs/>
              </w:rPr>
              <w:t>)</w:t>
            </w:r>
          </w:p>
        </w:tc>
        <w:tc>
          <w:tcPr>
            <w:tcW w:w="2597" w:type="dxa"/>
            <w:vAlign w:val="center"/>
          </w:tcPr>
          <w:p w14:paraId="4407E2D8" w14:textId="02B1EE12" w:rsidR="006B4DD5" w:rsidRPr="006C6F04" w:rsidRDefault="006B4DD5" w:rsidP="0036514D">
            <w:pPr>
              <w:jc w:val="center"/>
            </w:pPr>
            <w:r w:rsidRPr="006C6F04">
              <w:rPr>
                <w:b/>
                <w:bCs/>
              </w:rPr>
              <w:t>Model Accuracy</w:t>
            </w:r>
          </w:p>
        </w:tc>
        <w:tc>
          <w:tcPr>
            <w:tcW w:w="2528" w:type="dxa"/>
            <w:vAlign w:val="center"/>
          </w:tcPr>
          <w:p w14:paraId="7D964006" w14:textId="7F06E9B9" w:rsidR="006B4DD5" w:rsidRPr="006C6F04" w:rsidRDefault="006B4DD5" w:rsidP="0036514D">
            <w:pPr>
              <w:jc w:val="center"/>
            </w:pPr>
            <w:r w:rsidRPr="006C6F04">
              <w:rPr>
                <w:b/>
                <w:bCs/>
              </w:rPr>
              <w:t>Model Loss</w:t>
            </w:r>
          </w:p>
        </w:tc>
        <w:tc>
          <w:tcPr>
            <w:tcW w:w="1189" w:type="dxa"/>
            <w:vAlign w:val="center"/>
          </w:tcPr>
          <w:p w14:paraId="082311EE" w14:textId="47415F76" w:rsidR="006B4DD5" w:rsidRPr="006C6F04" w:rsidRDefault="006B4DD5" w:rsidP="0036514D">
            <w:pPr>
              <w:jc w:val="center"/>
            </w:pPr>
            <w:r w:rsidRPr="006C6F04">
              <w:rPr>
                <w:b/>
                <w:bCs/>
              </w:rPr>
              <w:t>Test Accuracy (%)</w:t>
            </w:r>
          </w:p>
        </w:tc>
        <w:tc>
          <w:tcPr>
            <w:tcW w:w="1083" w:type="dxa"/>
            <w:vAlign w:val="center"/>
          </w:tcPr>
          <w:p w14:paraId="447392BB" w14:textId="31F80903" w:rsidR="006B4DD5" w:rsidRPr="006C6F04" w:rsidRDefault="006B4DD5" w:rsidP="0036514D">
            <w:pPr>
              <w:jc w:val="center"/>
            </w:pPr>
            <w:r w:rsidRPr="006C6F04">
              <w:rPr>
                <w:b/>
                <w:bCs/>
              </w:rPr>
              <w:t>Compile and Build</w:t>
            </w:r>
          </w:p>
        </w:tc>
      </w:tr>
      <w:tr w:rsidR="006B4DD5" w:rsidRPr="006C6F04" w14:paraId="4547459E" w14:textId="77777777" w:rsidTr="008C3069">
        <w:tc>
          <w:tcPr>
            <w:tcW w:w="1070" w:type="dxa"/>
            <w:vAlign w:val="center"/>
          </w:tcPr>
          <w:p w14:paraId="07CAD7F2" w14:textId="137E7516" w:rsidR="006B4DD5" w:rsidRPr="006C6F04" w:rsidRDefault="006B4DD5" w:rsidP="0036514D">
            <w:pPr>
              <w:jc w:val="center"/>
            </w:pPr>
            <w:r w:rsidRPr="006C6F04">
              <w:t>500</w:t>
            </w:r>
          </w:p>
        </w:tc>
        <w:tc>
          <w:tcPr>
            <w:tcW w:w="1150" w:type="dxa"/>
            <w:vAlign w:val="center"/>
          </w:tcPr>
          <w:p w14:paraId="0BCB0761" w14:textId="755E7AEC" w:rsidR="006B4DD5" w:rsidRPr="006C6F04" w:rsidRDefault="006B4DD5" w:rsidP="0036514D">
            <w:pPr>
              <w:jc w:val="center"/>
            </w:pPr>
            <w:r w:rsidRPr="006C6F04">
              <w:t>1</w:t>
            </w:r>
          </w:p>
        </w:tc>
        <w:tc>
          <w:tcPr>
            <w:tcW w:w="1744" w:type="dxa"/>
            <w:vAlign w:val="center"/>
          </w:tcPr>
          <w:p w14:paraId="03FE5361" w14:textId="77777777" w:rsidR="006B4DD5" w:rsidRPr="006C6F04" w:rsidRDefault="006B4DD5" w:rsidP="0036514D">
            <w:pPr>
              <w:jc w:val="center"/>
            </w:pPr>
            <w:r w:rsidRPr="006C6F04">
              <w:t>Medium</w:t>
            </w:r>
          </w:p>
          <w:p w14:paraId="06E6CB04" w14:textId="4ED15960" w:rsidR="006B4DD5" w:rsidRPr="006C6F04" w:rsidRDefault="006B4DD5" w:rsidP="0036514D">
            <w:pPr>
              <w:jc w:val="center"/>
            </w:pPr>
            <w:r w:rsidRPr="006C6F04">
              <w:t>Balanced</w:t>
            </w:r>
          </w:p>
        </w:tc>
        <w:tc>
          <w:tcPr>
            <w:tcW w:w="1418" w:type="dxa"/>
            <w:vAlign w:val="center"/>
          </w:tcPr>
          <w:p w14:paraId="2B1CA9C0" w14:textId="4C68A312" w:rsidR="006B4DD5" w:rsidRPr="006C6F04" w:rsidRDefault="008C3069" w:rsidP="0036514D">
            <w:pPr>
              <w:jc w:val="center"/>
              <w:rPr>
                <w:rFonts w:ascii="Cambria Math" w:hAnsi="Cambria Math"/>
                <w:oMath/>
              </w:rPr>
            </w:pPr>
            <m:oMathPara>
              <m:oMath>
                <m:r>
                  <w:rPr>
                    <w:rFonts w:ascii="Cambria Math" w:hAnsi="Cambria Math"/>
                  </w:rPr>
                  <m:t>19.87</m:t>
                </m:r>
              </m:oMath>
            </m:oMathPara>
          </w:p>
        </w:tc>
        <w:tc>
          <w:tcPr>
            <w:tcW w:w="1230" w:type="dxa"/>
            <w:vAlign w:val="center"/>
          </w:tcPr>
          <w:p w14:paraId="05A8E31A" w14:textId="1958D9CD" w:rsidR="006B4DD5" w:rsidRPr="006C6F04" w:rsidRDefault="008C3069" w:rsidP="0036514D">
            <w:pPr>
              <w:jc w:val="center"/>
              <w:rPr>
                <w:rFonts w:ascii="Cambria Math" w:hAnsi="Cambria Math"/>
                <w:oMath/>
              </w:rPr>
            </w:pPr>
            <m:oMathPara>
              <m:oMath>
                <m:r>
                  <w:rPr>
                    <w:rFonts w:ascii="Cambria Math" w:hAnsi="Cambria Math"/>
                  </w:rPr>
                  <m:t>4.74</m:t>
                </m:r>
              </m:oMath>
            </m:oMathPara>
          </w:p>
        </w:tc>
        <w:tc>
          <w:tcPr>
            <w:tcW w:w="2597" w:type="dxa"/>
            <w:vAlign w:val="center"/>
          </w:tcPr>
          <w:p w14:paraId="3B1D0056" w14:textId="501B07FB" w:rsidR="006B4DD5" w:rsidRPr="006C6F04" w:rsidRDefault="0090254E" w:rsidP="0036514D">
            <w:pPr>
              <w:jc w:val="center"/>
            </w:pPr>
            <w:r w:rsidRPr="006C6F04">
              <w:pict w14:anchorId="4831A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7.4pt;height:85.2pt">
                  <v:imagedata r:id="rId96" o:title="24772B57"/>
                </v:shape>
              </w:pict>
            </w:r>
          </w:p>
        </w:tc>
        <w:tc>
          <w:tcPr>
            <w:tcW w:w="2528" w:type="dxa"/>
            <w:vAlign w:val="center"/>
          </w:tcPr>
          <w:p w14:paraId="62A2BD4E" w14:textId="77E19FDA" w:rsidR="006B4DD5" w:rsidRPr="006C6F04" w:rsidRDefault="0090254E" w:rsidP="0036514D">
            <w:pPr>
              <w:jc w:val="center"/>
            </w:pPr>
            <w:r w:rsidRPr="006C6F04">
              <w:pict w14:anchorId="65CDC2F0">
                <v:shape id="_x0000_i1026" type="#_x0000_t75" style="width:107.8pt;height:85.2pt">
                  <v:imagedata r:id="rId97" o:title="3260467D"/>
                </v:shape>
              </w:pict>
            </w:r>
          </w:p>
        </w:tc>
        <w:tc>
          <w:tcPr>
            <w:tcW w:w="1189" w:type="dxa"/>
            <w:vAlign w:val="center"/>
          </w:tcPr>
          <w:p w14:paraId="18453FEA" w14:textId="2BBAF81C" w:rsidR="006B4DD5" w:rsidRPr="006C6F04" w:rsidRDefault="008C3069" w:rsidP="005F76D8">
            <w:pPr>
              <w:pStyle w:val="NormalWeb"/>
              <w:spacing w:before="0" w:beforeAutospacing="0" w:after="0" w:afterAutospacing="0"/>
              <w:jc w:val="center"/>
              <w:rPr>
                <w:rFonts w:ascii="Cambria Math" w:hAnsi="Cambria Math"/>
                <w:lang w:val="en-US"/>
                <w:oMath/>
              </w:rPr>
            </w:pPr>
            <m:oMathPara>
              <m:oMath>
                <m:r>
                  <w:rPr>
                    <w:rFonts w:ascii="Cambria Math" w:hAnsi="Cambria Math"/>
                    <w:lang w:val="en-US"/>
                  </w:rPr>
                  <m:t>71.08</m:t>
                </m:r>
              </m:oMath>
            </m:oMathPara>
          </w:p>
        </w:tc>
        <w:tc>
          <w:tcPr>
            <w:tcW w:w="1083" w:type="dxa"/>
            <w:vAlign w:val="center"/>
          </w:tcPr>
          <w:p w14:paraId="33B1C109" w14:textId="3568E7E7" w:rsidR="006B4DD5" w:rsidRPr="006C6F04" w:rsidRDefault="006B4DD5" w:rsidP="0036514D">
            <w:pPr>
              <w:jc w:val="center"/>
            </w:pPr>
            <w:r w:rsidRPr="006C6F04">
              <w:rPr>
                <w:rFonts w:ascii="Segoe UI Symbol" w:hAnsi="Segoe UI Symbol"/>
                <w:sz w:val="22"/>
                <w:szCs w:val="22"/>
              </w:rPr>
              <w:t>✓</w:t>
            </w:r>
          </w:p>
        </w:tc>
      </w:tr>
      <w:tr w:rsidR="006B4DD5" w:rsidRPr="006C6F04" w14:paraId="02D6F809" w14:textId="77777777" w:rsidTr="008C3069">
        <w:tc>
          <w:tcPr>
            <w:tcW w:w="1070" w:type="dxa"/>
            <w:vAlign w:val="center"/>
          </w:tcPr>
          <w:p w14:paraId="5A46A5F3" w14:textId="14956A7A" w:rsidR="006B4DD5" w:rsidRPr="006C6F04" w:rsidRDefault="006B4DD5" w:rsidP="0036514D">
            <w:pPr>
              <w:jc w:val="center"/>
            </w:pPr>
            <w:r w:rsidRPr="006C6F04">
              <w:t>1000</w:t>
            </w:r>
          </w:p>
        </w:tc>
        <w:tc>
          <w:tcPr>
            <w:tcW w:w="1150" w:type="dxa"/>
            <w:vAlign w:val="center"/>
          </w:tcPr>
          <w:p w14:paraId="6359362A" w14:textId="432290D4" w:rsidR="006B4DD5" w:rsidRPr="006C6F04" w:rsidRDefault="006B4DD5" w:rsidP="0036514D">
            <w:pPr>
              <w:jc w:val="center"/>
            </w:pPr>
            <w:r w:rsidRPr="006C6F04">
              <w:t>2</w:t>
            </w:r>
          </w:p>
        </w:tc>
        <w:tc>
          <w:tcPr>
            <w:tcW w:w="1744" w:type="dxa"/>
            <w:vAlign w:val="center"/>
          </w:tcPr>
          <w:p w14:paraId="6A1A921C" w14:textId="77777777" w:rsidR="006B4DD5" w:rsidRPr="006C6F04" w:rsidRDefault="006B4DD5" w:rsidP="0036514D">
            <w:pPr>
              <w:jc w:val="center"/>
            </w:pPr>
            <w:r w:rsidRPr="006C6F04">
              <w:t>Medium</w:t>
            </w:r>
          </w:p>
          <w:p w14:paraId="707FCFC2" w14:textId="18642A18" w:rsidR="006B4DD5" w:rsidRPr="006C6F04" w:rsidRDefault="006B4DD5" w:rsidP="0036514D">
            <w:pPr>
              <w:jc w:val="center"/>
            </w:pPr>
            <w:r w:rsidRPr="006C6F04">
              <w:t>Balanced</w:t>
            </w:r>
          </w:p>
        </w:tc>
        <w:tc>
          <w:tcPr>
            <w:tcW w:w="1418" w:type="dxa"/>
            <w:vAlign w:val="center"/>
          </w:tcPr>
          <w:p w14:paraId="56511819" w14:textId="4A102BFA" w:rsidR="006B4DD5" w:rsidRPr="006C6F04" w:rsidRDefault="008C3069" w:rsidP="0036514D">
            <w:pPr>
              <w:jc w:val="center"/>
              <w:rPr>
                <w:rFonts w:ascii="Cambria Math" w:hAnsi="Cambria Math"/>
                <w:oMath/>
              </w:rPr>
            </w:pPr>
            <m:oMathPara>
              <m:oMath>
                <m:r>
                  <w:rPr>
                    <w:rFonts w:ascii="Cambria Math" w:hAnsi="Cambria Math"/>
                  </w:rPr>
                  <m:t>27.68</m:t>
                </m:r>
              </m:oMath>
            </m:oMathPara>
          </w:p>
        </w:tc>
        <w:tc>
          <w:tcPr>
            <w:tcW w:w="1230" w:type="dxa"/>
            <w:vAlign w:val="center"/>
          </w:tcPr>
          <w:p w14:paraId="0016654E" w14:textId="1FB83854" w:rsidR="006B4DD5" w:rsidRPr="006C6F04" w:rsidRDefault="008C3069" w:rsidP="0036514D">
            <w:pPr>
              <w:jc w:val="center"/>
              <w:rPr>
                <w:rFonts w:ascii="Cambria Math" w:hAnsi="Cambria Math"/>
                <w:oMath/>
              </w:rPr>
            </w:pPr>
            <m:oMathPara>
              <m:oMath>
                <m:r>
                  <w:rPr>
                    <w:rFonts w:ascii="Cambria Math" w:hAnsi="Cambria Math"/>
                  </w:rPr>
                  <m:t>6.69</m:t>
                </m:r>
              </m:oMath>
            </m:oMathPara>
          </w:p>
        </w:tc>
        <w:tc>
          <w:tcPr>
            <w:tcW w:w="2597" w:type="dxa"/>
            <w:vAlign w:val="center"/>
          </w:tcPr>
          <w:p w14:paraId="76391C3A" w14:textId="36207590" w:rsidR="006B4DD5" w:rsidRPr="006C6F04" w:rsidRDefault="0090254E" w:rsidP="0036514D">
            <w:pPr>
              <w:jc w:val="center"/>
            </w:pPr>
            <w:r w:rsidRPr="006C6F04">
              <w:pict w14:anchorId="7ACA9D19">
                <v:shape id="_x0000_i1027" type="#_x0000_t75" style="width:103.7pt;height:82.25pt">
                  <v:imagedata r:id="rId98" o:title="8154DA93"/>
                </v:shape>
              </w:pict>
            </w:r>
          </w:p>
        </w:tc>
        <w:tc>
          <w:tcPr>
            <w:tcW w:w="2528" w:type="dxa"/>
            <w:vAlign w:val="center"/>
          </w:tcPr>
          <w:p w14:paraId="07FCD470" w14:textId="560C61F1" w:rsidR="006B4DD5" w:rsidRPr="006C6F04" w:rsidRDefault="0090254E" w:rsidP="0036514D">
            <w:pPr>
              <w:jc w:val="center"/>
            </w:pPr>
            <w:r w:rsidRPr="006C6F04">
              <w:pict w14:anchorId="0C2405B0">
                <v:shape id="_x0000_i1028" type="#_x0000_t75" style="width:106.55pt;height:85.2pt">
                  <v:imagedata r:id="rId99" o:title="E4D28519"/>
                </v:shape>
              </w:pict>
            </w:r>
          </w:p>
        </w:tc>
        <w:tc>
          <w:tcPr>
            <w:tcW w:w="1189" w:type="dxa"/>
            <w:vAlign w:val="center"/>
          </w:tcPr>
          <w:p w14:paraId="096E7514" w14:textId="5FB1313E" w:rsidR="006B4DD5" w:rsidRPr="006C6F04" w:rsidRDefault="008C3069" w:rsidP="005F76D8">
            <w:pPr>
              <w:pStyle w:val="NormalWeb"/>
              <w:spacing w:before="0" w:beforeAutospacing="0" w:after="0" w:afterAutospacing="0"/>
              <w:jc w:val="center"/>
              <w:rPr>
                <w:rFonts w:ascii="Cambria Math" w:hAnsi="Cambria Math"/>
                <w:lang w:val="en-US"/>
                <w:oMath/>
              </w:rPr>
            </w:pPr>
            <m:oMathPara>
              <m:oMath>
                <m:r>
                  <w:rPr>
                    <w:rFonts w:ascii="Cambria Math" w:hAnsi="Cambria Math"/>
                    <w:lang w:val="en-US"/>
                  </w:rPr>
                  <m:t>74.18</m:t>
                </m:r>
              </m:oMath>
            </m:oMathPara>
          </w:p>
        </w:tc>
        <w:tc>
          <w:tcPr>
            <w:tcW w:w="1083" w:type="dxa"/>
            <w:vAlign w:val="center"/>
          </w:tcPr>
          <w:p w14:paraId="6D8E3011" w14:textId="6D170989" w:rsidR="006B4DD5" w:rsidRPr="006C6F04" w:rsidRDefault="006B4DD5" w:rsidP="0036514D">
            <w:pPr>
              <w:jc w:val="center"/>
            </w:pPr>
            <w:r w:rsidRPr="006C6F04">
              <w:rPr>
                <w:rFonts w:ascii="Segoe UI Symbol" w:hAnsi="Segoe UI Symbol"/>
                <w:sz w:val="22"/>
                <w:szCs w:val="22"/>
              </w:rPr>
              <w:t>✓</w:t>
            </w:r>
          </w:p>
        </w:tc>
      </w:tr>
      <w:tr w:rsidR="006B4DD5" w:rsidRPr="006C6F04" w14:paraId="6A500CEC" w14:textId="77777777" w:rsidTr="008C3069">
        <w:tc>
          <w:tcPr>
            <w:tcW w:w="1070" w:type="dxa"/>
            <w:vAlign w:val="center"/>
          </w:tcPr>
          <w:p w14:paraId="0BF62E7D" w14:textId="27D5AEDA" w:rsidR="006B4DD5" w:rsidRPr="006C6F04" w:rsidRDefault="006B4DD5" w:rsidP="0036514D">
            <w:pPr>
              <w:jc w:val="center"/>
            </w:pPr>
            <w:r w:rsidRPr="006C6F04">
              <w:t>1500</w:t>
            </w:r>
          </w:p>
        </w:tc>
        <w:tc>
          <w:tcPr>
            <w:tcW w:w="1150" w:type="dxa"/>
            <w:vAlign w:val="center"/>
          </w:tcPr>
          <w:p w14:paraId="7E62343F" w14:textId="4BA1B231" w:rsidR="006B4DD5" w:rsidRPr="006C6F04" w:rsidRDefault="006B4DD5" w:rsidP="0036514D">
            <w:pPr>
              <w:jc w:val="center"/>
            </w:pPr>
            <w:r w:rsidRPr="006C6F04">
              <w:t>3</w:t>
            </w:r>
          </w:p>
        </w:tc>
        <w:tc>
          <w:tcPr>
            <w:tcW w:w="1744" w:type="dxa"/>
            <w:vAlign w:val="center"/>
          </w:tcPr>
          <w:p w14:paraId="0BB8DF72" w14:textId="77777777" w:rsidR="006B4DD5" w:rsidRPr="006C6F04" w:rsidRDefault="006B4DD5" w:rsidP="0036514D">
            <w:pPr>
              <w:jc w:val="center"/>
            </w:pPr>
            <w:r w:rsidRPr="006C6F04">
              <w:t>Medium</w:t>
            </w:r>
          </w:p>
          <w:p w14:paraId="187B469F" w14:textId="4E60C7C5" w:rsidR="006B4DD5" w:rsidRPr="006C6F04" w:rsidRDefault="006B4DD5" w:rsidP="0036514D">
            <w:pPr>
              <w:jc w:val="center"/>
            </w:pPr>
            <w:r w:rsidRPr="006C6F04">
              <w:t>Balanced</w:t>
            </w:r>
          </w:p>
        </w:tc>
        <w:tc>
          <w:tcPr>
            <w:tcW w:w="1418" w:type="dxa"/>
            <w:vAlign w:val="center"/>
          </w:tcPr>
          <w:p w14:paraId="5ACB6096" w14:textId="5EC82A63" w:rsidR="006B4DD5" w:rsidRPr="006C6F04" w:rsidRDefault="008C3069" w:rsidP="0036514D">
            <w:pPr>
              <w:jc w:val="center"/>
              <w:rPr>
                <w:rFonts w:ascii="Cambria Math" w:hAnsi="Cambria Math"/>
                <w:oMath/>
              </w:rPr>
            </w:pPr>
            <m:oMathPara>
              <m:oMath>
                <m:r>
                  <w:rPr>
                    <w:rFonts w:ascii="Cambria Math" w:hAnsi="Cambria Math"/>
                  </w:rPr>
                  <m:t>37.18</m:t>
                </m:r>
              </m:oMath>
            </m:oMathPara>
          </w:p>
        </w:tc>
        <w:tc>
          <w:tcPr>
            <w:tcW w:w="1230" w:type="dxa"/>
            <w:vAlign w:val="center"/>
          </w:tcPr>
          <w:p w14:paraId="474547F6" w14:textId="1D670392" w:rsidR="006B4DD5" w:rsidRPr="006C6F04" w:rsidRDefault="008C3069" w:rsidP="0036514D">
            <w:pPr>
              <w:jc w:val="center"/>
              <w:rPr>
                <w:rFonts w:ascii="Cambria Math" w:hAnsi="Cambria Math"/>
                <w:oMath/>
              </w:rPr>
            </w:pPr>
            <m:oMathPara>
              <m:oMath>
                <m:r>
                  <w:rPr>
                    <w:rFonts w:ascii="Cambria Math" w:hAnsi="Cambria Math"/>
                  </w:rPr>
                  <m:t>8.64</m:t>
                </m:r>
              </m:oMath>
            </m:oMathPara>
          </w:p>
        </w:tc>
        <w:tc>
          <w:tcPr>
            <w:tcW w:w="2597" w:type="dxa"/>
            <w:vAlign w:val="center"/>
          </w:tcPr>
          <w:p w14:paraId="47E690AB" w14:textId="2E0E523D" w:rsidR="006B4DD5" w:rsidRPr="006C6F04" w:rsidRDefault="0090254E" w:rsidP="0036514D">
            <w:pPr>
              <w:jc w:val="center"/>
            </w:pPr>
            <w:r w:rsidRPr="006C6F04">
              <w:pict w14:anchorId="316BF861">
                <v:shape id="_x0000_i1029" type="#_x0000_t75" style="width:107.8pt;height:85.2pt">
                  <v:imagedata r:id="rId100" o:title="13603F8F"/>
                </v:shape>
              </w:pict>
            </w:r>
          </w:p>
        </w:tc>
        <w:tc>
          <w:tcPr>
            <w:tcW w:w="2528" w:type="dxa"/>
            <w:vAlign w:val="center"/>
          </w:tcPr>
          <w:p w14:paraId="7348C3F7" w14:textId="3878AFF3" w:rsidR="006B4DD5" w:rsidRPr="006C6F04" w:rsidRDefault="0090254E" w:rsidP="0036514D">
            <w:pPr>
              <w:jc w:val="center"/>
            </w:pPr>
            <w:r w:rsidRPr="006C6F04">
              <w:pict w14:anchorId="11A393A8">
                <v:shape id="_x0000_i1030" type="#_x0000_t75" style="width:105.75pt;height:85.2pt">
                  <v:imagedata r:id="rId101" o:title="21C2BF75"/>
                </v:shape>
              </w:pict>
            </w:r>
          </w:p>
        </w:tc>
        <w:tc>
          <w:tcPr>
            <w:tcW w:w="1189" w:type="dxa"/>
            <w:vAlign w:val="center"/>
          </w:tcPr>
          <w:p w14:paraId="4992BE63" w14:textId="79B2E968" w:rsidR="006B4DD5" w:rsidRPr="006C6F04" w:rsidRDefault="008C3069" w:rsidP="005F76D8">
            <w:pPr>
              <w:pStyle w:val="NormalWeb"/>
              <w:spacing w:before="0" w:beforeAutospacing="0" w:after="0" w:afterAutospacing="0"/>
              <w:jc w:val="center"/>
              <w:rPr>
                <w:rFonts w:ascii="Cambria Math" w:hAnsi="Cambria Math"/>
                <w:lang w:val="en-US"/>
                <w:oMath/>
              </w:rPr>
            </w:pPr>
            <m:oMathPara>
              <m:oMath>
                <m:r>
                  <w:rPr>
                    <w:rFonts w:ascii="Cambria Math" w:hAnsi="Cambria Math"/>
                    <w:lang w:val="en-US"/>
                  </w:rPr>
                  <m:t>78.74</m:t>
                </m:r>
              </m:oMath>
            </m:oMathPara>
          </w:p>
        </w:tc>
        <w:tc>
          <w:tcPr>
            <w:tcW w:w="1083" w:type="dxa"/>
            <w:vAlign w:val="center"/>
          </w:tcPr>
          <w:p w14:paraId="1D9EA5EC" w14:textId="40D739AF" w:rsidR="006B4DD5" w:rsidRPr="006C6F04" w:rsidRDefault="006B4DD5" w:rsidP="005F76D8">
            <w:pPr>
              <w:pStyle w:val="NormalWeb"/>
              <w:spacing w:before="0" w:beforeAutospacing="0" w:after="0" w:afterAutospacing="0"/>
              <w:jc w:val="center"/>
              <w:rPr>
                <w:rFonts w:ascii="Segoe UI Symbol" w:hAnsi="Segoe UI Symbol"/>
                <w:sz w:val="22"/>
                <w:szCs w:val="22"/>
              </w:rPr>
            </w:pPr>
            <w:r w:rsidRPr="006C6F04">
              <w:rPr>
                <w:rFonts w:ascii="Segoe UI Symbol" w:hAnsi="Segoe UI Symbol"/>
                <w:sz w:val="22"/>
                <w:szCs w:val="22"/>
              </w:rPr>
              <w:t>✓</w:t>
            </w:r>
          </w:p>
        </w:tc>
      </w:tr>
      <w:tr w:rsidR="006B4DD5" w:rsidRPr="006C6F04" w14:paraId="2BF4AD9F" w14:textId="77777777" w:rsidTr="008C3069">
        <w:tc>
          <w:tcPr>
            <w:tcW w:w="1070" w:type="dxa"/>
            <w:vAlign w:val="center"/>
          </w:tcPr>
          <w:p w14:paraId="1C0CB0CC" w14:textId="634252CB" w:rsidR="006B4DD5" w:rsidRPr="006C6F04" w:rsidRDefault="006B4DD5" w:rsidP="0036514D">
            <w:pPr>
              <w:jc w:val="center"/>
            </w:pPr>
            <w:r w:rsidRPr="006C6F04">
              <w:t>2000</w:t>
            </w:r>
          </w:p>
        </w:tc>
        <w:tc>
          <w:tcPr>
            <w:tcW w:w="1150" w:type="dxa"/>
            <w:vAlign w:val="center"/>
          </w:tcPr>
          <w:p w14:paraId="2DE74DA3" w14:textId="026F2E9C" w:rsidR="006B4DD5" w:rsidRPr="006C6F04" w:rsidRDefault="006B4DD5" w:rsidP="0036514D">
            <w:pPr>
              <w:jc w:val="center"/>
            </w:pPr>
            <w:r w:rsidRPr="006C6F04">
              <w:t>4</w:t>
            </w:r>
          </w:p>
        </w:tc>
        <w:tc>
          <w:tcPr>
            <w:tcW w:w="1744" w:type="dxa"/>
            <w:vAlign w:val="center"/>
          </w:tcPr>
          <w:p w14:paraId="567319DA" w14:textId="77777777" w:rsidR="006B4DD5" w:rsidRPr="006C6F04" w:rsidRDefault="006B4DD5" w:rsidP="0036514D">
            <w:pPr>
              <w:jc w:val="center"/>
            </w:pPr>
            <w:r w:rsidRPr="006C6F04">
              <w:t>Medium</w:t>
            </w:r>
          </w:p>
          <w:p w14:paraId="1D9A43A7" w14:textId="18B39790" w:rsidR="006B4DD5" w:rsidRPr="006C6F04" w:rsidRDefault="006B4DD5" w:rsidP="0036514D">
            <w:pPr>
              <w:jc w:val="center"/>
            </w:pPr>
            <w:r w:rsidRPr="006C6F04">
              <w:t>Balanced</w:t>
            </w:r>
          </w:p>
        </w:tc>
        <w:tc>
          <w:tcPr>
            <w:tcW w:w="1418" w:type="dxa"/>
            <w:vAlign w:val="center"/>
          </w:tcPr>
          <w:p w14:paraId="32E1089E" w14:textId="7FBE2EDF" w:rsidR="006B4DD5" w:rsidRPr="006C6F04" w:rsidRDefault="008C3069" w:rsidP="0036514D">
            <w:pPr>
              <w:jc w:val="center"/>
              <w:rPr>
                <w:rFonts w:ascii="Cambria Math" w:hAnsi="Cambria Math"/>
                <w:oMath/>
              </w:rPr>
            </w:pPr>
            <m:oMathPara>
              <m:oMath>
                <m:r>
                  <w:rPr>
                    <w:rFonts w:ascii="Cambria Math" w:hAnsi="Cambria Math"/>
                  </w:rPr>
                  <m:t>44.99</m:t>
                </m:r>
              </m:oMath>
            </m:oMathPara>
          </w:p>
        </w:tc>
        <w:tc>
          <w:tcPr>
            <w:tcW w:w="1230" w:type="dxa"/>
            <w:vAlign w:val="center"/>
          </w:tcPr>
          <w:p w14:paraId="7E14759A" w14:textId="66807CB0" w:rsidR="006B4DD5" w:rsidRPr="006C6F04" w:rsidRDefault="008C3069" w:rsidP="0036514D">
            <w:pPr>
              <w:jc w:val="center"/>
              <w:rPr>
                <w:rFonts w:ascii="Cambria Math" w:hAnsi="Cambria Math"/>
                <w:oMath/>
              </w:rPr>
            </w:pPr>
            <m:oMathPara>
              <m:oMath>
                <m:r>
                  <w:rPr>
                    <w:rFonts w:ascii="Cambria Math" w:hAnsi="Cambria Math"/>
                  </w:rPr>
                  <m:t>10.6</m:t>
                </m:r>
              </m:oMath>
            </m:oMathPara>
          </w:p>
        </w:tc>
        <w:tc>
          <w:tcPr>
            <w:tcW w:w="2597" w:type="dxa"/>
            <w:vAlign w:val="center"/>
          </w:tcPr>
          <w:p w14:paraId="71F09DD6" w14:textId="0F53E8EC" w:rsidR="006B4DD5" w:rsidRPr="006C6F04" w:rsidRDefault="0090254E" w:rsidP="0036514D">
            <w:pPr>
              <w:jc w:val="center"/>
            </w:pPr>
            <w:r w:rsidRPr="006C6F04">
              <w:pict w14:anchorId="2F64BA93">
                <v:shape id="_x0000_i1031" type="#_x0000_t75" style="width:107.8pt;height:85.2pt">
                  <v:imagedata r:id="rId102" o:title="AB0FD64B"/>
                </v:shape>
              </w:pict>
            </w:r>
          </w:p>
        </w:tc>
        <w:tc>
          <w:tcPr>
            <w:tcW w:w="2528" w:type="dxa"/>
            <w:vAlign w:val="center"/>
          </w:tcPr>
          <w:p w14:paraId="36E4158D" w14:textId="677E812C" w:rsidR="006B4DD5" w:rsidRPr="006C6F04" w:rsidRDefault="0090254E" w:rsidP="0036514D">
            <w:pPr>
              <w:jc w:val="center"/>
            </w:pPr>
            <w:r w:rsidRPr="006C6F04">
              <w:pict w14:anchorId="7A17AB27">
                <v:shape id="_x0000_i1032" type="#_x0000_t75" style="width:105.75pt;height:85.2pt">
                  <v:imagedata r:id="rId103" o:title="3BF8D191"/>
                </v:shape>
              </w:pict>
            </w:r>
          </w:p>
        </w:tc>
        <w:tc>
          <w:tcPr>
            <w:tcW w:w="1189" w:type="dxa"/>
            <w:vAlign w:val="center"/>
          </w:tcPr>
          <w:p w14:paraId="671B90F8" w14:textId="133F2D20" w:rsidR="006B4DD5" w:rsidRPr="006C6F04" w:rsidRDefault="008C3069" w:rsidP="005F76D8">
            <w:pPr>
              <w:pStyle w:val="NormalWeb"/>
              <w:spacing w:before="0" w:beforeAutospacing="0" w:after="0" w:afterAutospacing="0"/>
              <w:jc w:val="center"/>
              <w:rPr>
                <w:rFonts w:ascii="Cambria Math" w:hAnsi="Cambria Math"/>
                <w:lang w:val="en-US"/>
                <w:oMath/>
              </w:rPr>
            </w:pPr>
            <m:oMathPara>
              <m:oMath>
                <m:r>
                  <w:rPr>
                    <w:rFonts w:ascii="Cambria Math" w:hAnsi="Cambria Math"/>
                    <w:lang w:val="en-US"/>
                  </w:rPr>
                  <m:t>76.13</m:t>
                </m:r>
              </m:oMath>
            </m:oMathPara>
          </w:p>
        </w:tc>
        <w:tc>
          <w:tcPr>
            <w:tcW w:w="1083" w:type="dxa"/>
            <w:vAlign w:val="center"/>
          </w:tcPr>
          <w:p w14:paraId="279576A0" w14:textId="71BB7DD5" w:rsidR="006B4DD5" w:rsidRPr="006C6F04" w:rsidRDefault="006B4DD5" w:rsidP="005F76D8">
            <w:pPr>
              <w:pStyle w:val="NormalWeb"/>
              <w:spacing w:before="0" w:beforeAutospacing="0" w:after="0" w:afterAutospacing="0"/>
              <w:jc w:val="center"/>
              <w:rPr>
                <w:rFonts w:ascii="Segoe UI Symbol" w:hAnsi="Segoe UI Symbol"/>
                <w:sz w:val="22"/>
                <w:szCs w:val="22"/>
              </w:rPr>
            </w:pPr>
            <w:r w:rsidRPr="006C6F04">
              <w:rPr>
                <w:rFonts w:ascii="Segoe UI Symbol" w:hAnsi="Segoe UI Symbol"/>
                <w:sz w:val="22"/>
                <w:szCs w:val="22"/>
              </w:rPr>
              <w:t>✓</w:t>
            </w:r>
          </w:p>
        </w:tc>
      </w:tr>
      <w:tr w:rsidR="006B4DD5" w:rsidRPr="006C6F04" w14:paraId="573150DC" w14:textId="77777777" w:rsidTr="008C3069">
        <w:tc>
          <w:tcPr>
            <w:tcW w:w="1070" w:type="dxa"/>
            <w:vAlign w:val="center"/>
          </w:tcPr>
          <w:p w14:paraId="64B569E7" w14:textId="4CB30642" w:rsidR="006B4DD5" w:rsidRPr="006C6F04" w:rsidRDefault="006B4DD5" w:rsidP="0036514D">
            <w:pPr>
              <w:jc w:val="center"/>
            </w:pPr>
            <w:r w:rsidRPr="006C6F04">
              <w:t>2500</w:t>
            </w:r>
          </w:p>
        </w:tc>
        <w:tc>
          <w:tcPr>
            <w:tcW w:w="1150" w:type="dxa"/>
            <w:vAlign w:val="center"/>
          </w:tcPr>
          <w:p w14:paraId="1EACA527" w14:textId="0B03DDF5" w:rsidR="006B4DD5" w:rsidRPr="006C6F04" w:rsidRDefault="006B4DD5" w:rsidP="0036514D">
            <w:pPr>
              <w:jc w:val="center"/>
            </w:pPr>
            <w:r w:rsidRPr="006C6F04">
              <w:t>5</w:t>
            </w:r>
          </w:p>
        </w:tc>
        <w:tc>
          <w:tcPr>
            <w:tcW w:w="1744" w:type="dxa"/>
            <w:vAlign w:val="center"/>
          </w:tcPr>
          <w:p w14:paraId="2E96D890" w14:textId="77777777" w:rsidR="006B4DD5" w:rsidRPr="006C6F04" w:rsidRDefault="006B4DD5" w:rsidP="0036514D">
            <w:pPr>
              <w:jc w:val="center"/>
            </w:pPr>
            <w:r w:rsidRPr="006C6F04">
              <w:t>Medium</w:t>
            </w:r>
          </w:p>
          <w:p w14:paraId="604881AA" w14:textId="6BFEC8B4" w:rsidR="006B4DD5" w:rsidRPr="006C6F04" w:rsidRDefault="006B4DD5" w:rsidP="0036514D">
            <w:pPr>
              <w:jc w:val="center"/>
            </w:pPr>
            <w:r w:rsidRPr="006C6F04">
              <w:t>Balanced</w:t>
            </w:r>
          </w:p>
        </w:tc>
        <w:tc>
          <w:tcPr>
            <w:tcW w:w="1418" w:type="dxa"/>
            <w:vAlign w:val="center"/>
          </w:tcPr>
          <w:p w14:paraId="074CF21A" w14:textId="718F58B0" w:rsidR="006B4DD5" w:rsidRPr="006C6F04" w:rsidRDefault="008C3069" w:rsidP="0036514D">
            <w:pPr>
              <w:jc w:val="center"/>
              <w:rPr>
                <w:rFonts w:ascii="Cambria Math" w:hAnsi="Cambria Math"/>
                <w:oMath/>
              </w:rPr>
            </w:pPr>
            <m:oMathPara>
              <m:oMath>
                <m:r>
                  <w:rPr>
                    <w:rFonts w:ascii="Cambria Math" w:hAnsi="Cambria Math"/>
                  </w:rPr>
                  <m:t>52.8</m:t>
                </m:r>
              </m:oMath>
            </m:oMathPara>
          </w:p>
        </w:tc>
        <w:tc>
          <w:tcPr>
            <w:tcW w:w="1230" w:type="dxa"/>
            <w:vAlign w:val="center"/>
          </w:tcPr>
          <w:p w14:paraId="2DF09069" w14:textId="746C62AF" w:rsidR="006B4DD5" w:rsidRPr="006C6F04" w:rsidRDefault="008C3069" w:rsidP="0036514D">
            <w:pPr>
              <w:jc w:val="center"/>
              <w:rPr>
                <w:rFonts w:ascii="Cambria Math" w:hAnsi="Cambria Math"/>
                <w:oMath/>
              </w:rPr>
            </w:pPr>
            <m:oMathPara>
              <m:oMath>
                <m:r>
                  <w:rPr>
                    <w:rFonts w:ascii="Cambria Math" w:hAnsi="Cambria Math"/>
                  </w:rPr>
                  <m:t>12.55</m:t>
                </m:r>
              </m:oMath>
            </m:oMathPara>
          </w:p>
        </w:tc>
        <w:tc>
          <w:tcPr>
            <w:tcW w:w="2597" w:type="dxa"/>
            <w:vAlign w:val="center"/>
          </w:tcPr>
          <w:p w14:paraId="00E0D222" w14:textId="691B6C24" w:rsidR="006B4DD5" w:rsidRPr="006C6F04" w:rsidRDefault="0090254E" w:rsidP="0036514D">
            <w:pPr>
              <w:jc w:val="center"/>
            </w:pPr>
            <w:r w:rsidRPr="006C6F04">
              <w:pict w14:anchorId="785267CC">
                <v:shape id="_x0000_i1033" type="#_x0000_t75" style="width:107.8pt;height:85.2pt">
                  <v:imagedata r:id="rId104" o:title="E163DAC7"/>
                </v:shape>
              </w:pict>
            </w:r>
          </w:p>
        </w:tc>
        <w:tc>
          <w:tcPr>
            <w:tcW w:w="2528" w:type="dxa"/>
            <w:vAlign w:val="center"/>
          </w:tcPr>
          <w:p w14:paraId="4BEA087D" w14:textId="089AEBB9" w:rsidR="006B4DD5" w:rsidRPr="006C6F04" w:rsidRDefault="0090254E" w:rsidP="0036514D">
            <w:pPr>
              <w:jc w:val="center"/>
            </w:pPr>
            <w:r w:rsidRPr="006C6F04">
              <w:pict w14:anchorId="1A340DC7">
                <v:shape id="_x0000_i1034" type="#_x0000_t75" style="width:104.9pt;height:85.2pt">
                  <v:imagedata r:id="rId105" o:title="6A2C576D"/>
                </v:shape>
              </w:pict>
            </w:r>
          </w:p>
        </w:tc>
        <w:tc>
          <w:tcPr>
            <w:tcW w:w="1189" w:type="dxa"/>
            <w:vAlign w:val="center"/>
          </w:tcPr>
          <w:p w14:paraId="6C548EB5" w14:textId="380AD94D" w:rsidR="006B4DD5" w:rsidRPr="006C6F04" w:rsidRDefault="008C3069" w:rsidP="005F76D8">
            <w:pPr>
              <w:pStyle w:val="NormalWeb"/>
              <w:spacing w:before="0" w:beforeAutospacing="0" w:after="0" w:afterAutospacing="0"/>
              <w:jc w:val="center"/>
              <w:rPr>
                <w:rFonts w:ascii="Cambria Math" w:hAnsi="Cambria Math"/>
                <w:lang w:val="en-US"/>
                <w:oMath/>
              </w:rPr>
            </w:pPr>
            <m:oMathPara>
              <m:oMath>
                <m:r>
                  <w:rPr>
                    <w:rFonts w:ascii="Cambria Math" w:hAnsi="Cambria Math"/>
                    <w:lang w:val="en-US"/>
                  </w:rPr>
                  <m:t>76.95</m:t>
                </m:r>
              </m:oMath>
            </m:oMathPara>
          </w:p>
        </w:tc>
        <w:tc>
          <w:tcPr>
            <w:tcW w:w="1083" w:type="dxa"/>
            <w:vAlign w:val="center"/>
          </w:tcPr>
          <w:p w14:paraId="02F39F42" w14:textId="1BCCB83B" w:rsidR="006B4DD5" w:rsidRPr="006C6F04" w:rsidRDefault="006B4DD5" w:rsidP="005F76D8">
            <w:pPr>
              <w:pStyle w:val="NormalWeb"/>
              <w:spacing w:before="0" w:beforeAutospacing="0" w:after="0" w:afterAutospacing="0"/>
              <w:jc w:val="center"/>
              <w:rPr>
                <w:rFonts w:ascii="Segoe UI Symbol" w:hAnsi="Segoe UI Symbol"/>
                <w:sz w:val="22"/>
                <w:szCs w:val="22"/>
              </w:rPr>
            </w:pPr>
            <w:r w:rsidRPr="006C6F04">
              <w:rPr>
                <w:rFonts w:ascii="Segoe UI Symbol" w:hAnsi="Segoe UI Symbol"/>
                <w:sz w:val="22"/>
                <w:szCs w:val="22"/>
              </w:rPr>
              <w:t>✓</w:t>
            </w:r>
          </w:p>
        </w:tc>
      </w:tr>
      <w:tr w:rsidR="006B4DD5" w:rsidRPr="006C6F04" w14:paraId="62B58657" w14:textId="77777777" w:rsidTr="008C3069">
        <w:tc>
          <w:tcPr>
            <w:tcW w:w="1070" w:type="dxa"/>
            <w:vAlign w:val="center"/>
          </w:tcPr>
          <w:p w14:paraId="19F7F65F" w14:textId="2341C074" w:rsidR="006B4DD5" w:rsidRPr="006C6F04" w:rsidRDefault="006B4DD5" w:rsidP="0036514D">
            <w:pPr>
              <w:jc w:val="center"/>
            </w:pPr>
            <w:r w:rsidRPr="006C6F04">
              <w:lastRenderedPageBreak/>
              <w:t>3000</w:t>
            </w:r>
          </w:p>
        </w:tc>
        <w:tc>
          <w:tcPr>
            <w:tcW w:w="1150" w:type="dxa"/>
            <w:vAlign w:val="center"/>
          </w:tcPr>
          <w:p w14:paraId="58B35AF3" w14:textId="2C80E787" w:rsidR="006B4DD5" w:rsidRPr="006C6F04" w:rsidRDefault="006B4DD5" w:rsidP="0036514D">
            <w:pPr>
              <w:jc w:val="center"/>
            </w:pPr>
            <w:r w:rsidRPr="006C6F04">
              <w:t>6</w:t>
            </w:r>
          </w:p>
        </w:tc>
        <w:tc>
          <w:tcPr>
            <w:tcW w:w="1744" w:type="dxa"/>
            <w:vAlign w:val="center"/>
          </w:tcPr>
          <w:p w14:paraId="5ECAFC35" w14:textId="77777777" w:rsidR="006B4DD5" w:rsidRPr="006C6F04" w:rsidRDefault="006B4DD5" w:rsidP="0036514D">
            <w:pPr>
              <w:jc w:val="center"/>
            </w:pPr>
            <w:r w:rsidRPr="006C6F04">
              <w:t>Medium</w:t>
            </w:r>
          </w:p>
          <w:p w14:paraId="73B4FE35" w14:textId="2C3A5F09" w:rsidR="006B4DD5" w:rsidRPr="006C6F04" w:rsidRDefault="006B4DD5" w:rsidP="0036514D">
            <w:pPr>
              <w:jc w:val="center"/>
            </w:pPr>
            <w:r w:rsidRPr="006C6F04">
              <w:t>Balanced</w:t>
            </w:r>
          </w:p>
        </w:tc>
        <w:tc>
          <w:tcPr>
            <w:tcW w:w="1418" w:type="dxa"/>
            <w:vAlign w:val="center"/>
          </w:tcPr>
          <w:p w14:paraId="04B49CC6" w14:textId="53156409" w:rsidR="006B4DD5" w:rsidRPr="006C6F04" w:rsidRDefault="008C3069" w:rsidP="0036514D">
            <w:pPr>
              <w:jc w:val="center"/>
              <w:rPr>
                <w:rFonts w:ascii="Cambria Math" w:hAnsi="Cambria Math"/>
                <w:oMath/>
              </w:rPr>
            </w:pPr>
            <m:oMathPara>
              <m:oMath>
                <m:r>
                  <w:rPr>
                    <w:rFonts w:ascii="Cambria Math" w:hAnsi="Cambria Math"/>
                  </w:rPr>
                  <m:t>60.62</m:t>
                </m:r>
              </m:oMath>
            </m:oMathPara>
          </w:p>
        </w:tc>
        <w:tc>
          <w:tcPr>
            <w:tcW w:w="1230" w:type="dxa"/>
            <w:vAlign w:val="center"/>
          </w:tcPr>
          <w:p w14:paraId="1FEF0FD4" w14:textId="3095AA60" w:rsidR="006B4DD5" w:rsidRPr="006C6F04" w:rsidRDefault="008C3069" w:rsidP="0036514D">
            <w:pPr>
              <w:jc w:val="center"/>
              <w:rPr>
                <w:rFonts w:ascii="Cambria Math" w:hAnsi="Cambria Math"/>
                <w:oMath/>
              </w:rPr>
            </w:pPr>
            <m:oMathPara>
              <m:oMath>
                <m:r>
                  <w:rPr>
                    <w:rFonts w:ascii="Cambria Math" w:hAnsi="Cambria Math"/>
                  </w:rPr>
                  <m:t>14.5</m:t>
                </m:r>
              </m:oMath>
            </m:oMathPara>
          </w:p>
        </w:tc>
        <w:tc>
          <w:tcPr>
            <w:tcW w:w="2597" w:type="dxa"/>
            <w:vAlign w:val="center"/>
          </w:tcPr>
          <w:p w14:paraId="313F0A52" w14:textId="1E2CAFD9" w:rsidR="006B4DD5" w:rsidRPr="006C6F04" w:rsidRDefault="0090254E" w:rsidP="0036514D">
            <w:pPr>
              <w:jc w:val="center"/>
            </w:pPr>
            <w:r w:rsidRPr="006C6F04">
              <w:pict w14:anchorId="145E36EC">
                <v:shape id="_x0000_i1035" type="#_x0000_t75" style="width:107.8pt;height:85.2pt">
                  <v:imagedata r:id="rId106" o:title="F1A24903"/>
                </v:shape>
              </w:pict>
            </w:r>
          </w:p>
        </w:tc>
        <w:tc>
          <w:tcPr>
            <w:tcW w:w="2528" w:type="dxa"/>
            <w:vAlign w:val="center"/>
          </w:tcPr>
          <w:p w14:paraId="5A7BBF38" w14:textId="258F60F0" w:rsidR="006B4DD5" w:rsidRPr="006C6F04" w:rsidRDefault="0090254E" w:rsidP="0036514D">
            <w:pPr>
              <w:jc w:val="center"/>
            </w:pPr>
            <w:r w:rsidRPr="006C6F04">
              <w:pict w14:anchorId="730FE5FC">
                <v:shape id="_x0000_i1036" type="#_x0000_t75" style="width:106.55pt;height:85.2pt">
                  <v:imagedata r:id="rId107" o:title="1420AD09"/>
                </v:shape>
              </w:pict>
            </w:r>
          </w:p>
        </w:tc>
        <w:tc>
          <w:tcPr>
            <w:tcW w:w="1189" w:type="dxa"/>
            <w:vAlign w:val="center"/>
          </w:tcPr>
          <w:p w14:paraId="745D3864" w14:textId="77391853" w:rsidR="006B4DD5" w:rsidRPr="006C6F04" w:rsidRDefault="008C3069" w:rsidP="0036514D">
            <w:pPr>
              <w:pStyle w:val="NormalWeb"/>
              <w:spacing w:before="0" w:beforeAutospacing="0" w:after="0" w:afterAutospacing="0"/>
              <w:jc w:val="center"/>
              <w:rPr>
                <w:rFonts w:ascii="Cambria Math" w:hAnsi="Cambria Math"/>
                <w:lang w:val="en-US"/>
                <w:oMath/>
              </w:rPr>
            </w:pPr>
            <m:oMathPara>
              <m:oMath>
                <m:r>
                  <w:rPr>
                    <w:rFonts w:ascii="Cambria Math" w:hAnsi="Cambria Math"/>
                    <w:lang w:val="en-US"/>
                  </w:rPr>
                  <m:t>75.93</m:t>
                </m:r>
              </m:oMath>
            </m:oMathPara>
          </w:p>
          <w:p w14:paraId="374944DF" w14:textId="1353F256" w:rsidR="006B4DD5" w:rsidRPr="006C6F04" w:rsidRDefault="006B4DD5" w:rsidP="0036514D">
            <w:pPr>
              <w:pStyle w:val="NormalWeb"/>
              <w:spacing w:before="0" w:beforeAutospacing="0" w:after="0" w:afterAutospacing="0"/>
              <w:jc w:val="center"/>
              <w:rPr>
                <w:rFonts w:ascii="Cambria Math" w:hAnsi="Cambria Math" w:cs="Calibri"/>
                <w:sz w:val="22"/>
                <w:szCs w:val="22"/>
                <w:oMath/>
              </w:rPr>
            </w:pPr>
          </w:p>
          <w:p w14:paraId="5863BE37" w14:textId="168481B2" w:rsidR="006B4DD5" w:rsidRPr="006C6F04" w:rsidRDefault="006B4DD5" w:rsidP="0036514D">
            <w:pPr>
              <w:jc w:val="center"/>
              <w:rPr>
                <w:rFonts w:ascii="Cambria Math" w:hAnsi="Cambria Math"/>
                <w:oMath/>
              </w:rPr>
            </w:pPr>
          </w:p>
        </w:tc>
        <w:tc>
          <w:tcPr>
            <w:tcW w:w="1083" w:type="dxa"/>
            <w:vAlign w:val="center"/>
          </w:tcPr>
          <w:p w14:paraId="13D1A040" w14:textId="77777777" w:rsidR="006B4DD5" w:rsidRPr="006C6F04" w:rsidRDefault="006B4DD5" w:rsidP="0036514D">
            <w:pPr>
              <w:pStyle w:val="NormalWeb"/>
              <w:spacing w:before="0" w:beforeAutospacing="0" w:after="0" w:afterAutospacing="0"/>
              <w:jc w:val="center"/>
              <w:rPr>
                <w:rFonts w:ascii="Segoe UI Symbol" w:hAnsi="Segoe UI Symbol"/>
                <w:sz w:val="22"/>
                <w:szCs w:val="22"/>
              </w:rPr>
            </w:pPr>
            <w:r w:rsidRPr="006C6F04">
              <w:rPr>
                <w:rFonts w:ascii="Segoe UI Symbol" w:hAnsi="Segoe UI Symbol"/>
                <w:sz w:val="22"/>
                <w:szCs w:val="22"/>
              </w:rPr>
              <w:t>✓</w:t>
            </w:r>
          </w:p>
          <w:p w14:paraId="058537AC" w14:textId="747042D5" w:rsidR="006B4DD5" w:rsidRPr="006C6F04" w:rsidRDefault="006B4DD5" w:rsidP="0036514D">
            <w:pPr>
              <w:jc w:val="center"/>
            </w:pPr>
          </w:p>
        </w:tc>
      </w:tr>
      <w:tr w:rsidR="006B4DD5" w:rsidRPr="006C6F04" w14:paraId="5F000EAA" w14:textId="77777777" w:rsidTr="008C3069">
        <w:tc>
          <w:tcPr>
            <w:tcW w:w="1070" w:type="dxa"/>
            <w:vAlign w:val="center"/>
          </w:tcPr>
          <w:p w14:paraId="68EFB509" w14:textId="767DD603" w:rsidR="006B4DD5" w:rsidRPr="006C6F04" w:rsidRDefault="006B4DD5" w:rsidP="0036514D">
            <w:pPr>
              <w:jc w:val="center"/>
            </w:pPr>
            <w:r w:rsidRPr="006C6F04">
              <w:t>3500</w:t>
            </w:r>
          </w:p>
        </w:tc>
        <w:tc>
          <w:tcPr>
            <w:tcW w:w="1150" w:type="dxa"/>
            <w:vAlign w:val="center"/>
          </w:tcPr>
          <w:p w14:paraId="4F00F6A8" w14:textId="54882634" w:rsidR="006B4DD5" w:rsidRPr="006C6F04" w:rsidRDefault="006B4DD5" w:rsidP="0036514D">
            <w:pPr>
              <w:jc w:val="center"/>
            </w:pPr>
            <w:r w:rsidRPr="006C6F04">
              <w:t>7</w:t>
            </w:r>
          </w:p>
        </w:tc>
        <w:tc>
          <w:tcPr>
            <w:tcW w:w="1744" w:type="dxa"/>
            <w:vAlign w:val="center"/>
          </w:tcPr>
          <w:p w14:paraId="0F875115" w14:textId="77777777" w:rsidR="006B4DD5" w:rsidRPr="006C6F04" w:rsidRDefault="006B4DD5" w:rsidP="0036514D">
            <w:pPr>
              <w:jc w:val="center"/>
            </w:pPr>
            <w:r w:rsidRPr="006C6F04">
              <w:t>Medium</w:t>
            </w:r>
          </w:p>
          <w:p w14:paraId="73036372" w14:textId="553E480D" w:rsidR="006B4DD5" w:rsidRPr="006C6F04" w:rsidRDefault="006B4DD5" w:rsidP="0036514D">
            <w:pPr>
              <w:jc w:val="center"/>
            </w:pPr>
            <w:r w:rsidRPr="006C6F04">
              <w:t>Balanced</w:t>
            </w:r>
          </w:p>
        </w:tc>
        <w:tc>
          <w:tcPr>
            <w:tcW w:w="1418" w:type="dxa"/>
            <w:vAlign w:val="center"/>
          </w:tcPr>
          <w:p w14:paraId="131E871E" w14:textId="63140D5B" w:rsidR="006B4DD5" w:rsidRPr="006C6F04" w:rsidRDefault="008C3069" w:rsidP="0036514D">
            <w:pPr>
              <w:jc w:val="center"/>
              <w:rPr>
                <w:rFonts w:ascii="Cambria Math" w:hAnsi="Cambria Math"/>
                <w:oMath/>
              </w:rPr>
            </w:pPr>
            <m:oMathPara>
              <m:oMath>
                <m:r>
                  <w:rPr>
                    <w:rFonts w:ascii="Cambria Math" w:hAnsi="Cambria Math"/>
                  </w:rPr>
                  <m:t>68.43</m:t>
                </m:r>
              </m:oMath>
            </m:oMathPara>
          </w:p>
        </w:tc>
        <w:tc>
          <w:tcPr>
            <w:tcW w:w="1230" w:type="dxa"/>
            <w:vAlign w:val="center"/>
          </w:tcPr>
          <w:p w14:paraId="153257FA" w14:textId="32D76D51" w:rsidR="006B4DD5" w:rsidRPr="006C6F04" w:rsidRDefault="008C3069" w:rsidP="0036514D">
            <w:pPr>
              <w:jc w:val="center"/>
              <w:rPr>
                <w:rFonts w:ascii="Cambria Math" w:hAnsi="Cambria Math"/>
                <w:oMath/>
              </w:rPr>
            </w:pPr>
            <m:oMathPara>
              <m:oMath>
                <m:r>
                  <w:rPr>
                    <w:rFonts w:ascii="Cambria Math" w:hAnsi="Cambria Math"/>
                  </w:rPr>
                  <m:t>16.46</m:t>
                </m:r>
              </m:oMath>
            </m:oMathPara>
          </w:p>
        </w:tc>
        <w:tc>
          <w:tcPr>
            <w:tcW w:w="2597" w:type="dxa"/>
            <w:vAlign w:val="center"/>
          </w:tcPr>
          <w:p w14:paraId="4765CFA3" w14:textId="1ED4B344" w:rsidR="006B4DD5" w:rsidRPr="006C6F04" w:rsidRDefault="0090254E" w:rsidP="0036514D">
            <w:pPr>
              <w:jc w:val="center"/>
            </w:pPr>
            <w:r w:rsidRPr="006C6F04">
              <w:pict w14:anchorId="5B20D4A7">
                <v:shape id="_x0000_i1037" type="#_x0000_t75" style="width:105.75pt;height:85.2pt">
                  <v:imagedata r:id="rId108" o:title="B0D2DCFF"/>
                </v:shape>
              </w:pict>
            </w:r>
          </w:p>
        </w:tc>
        <w:tc>
          <w:tcPr>
            <w:tcW w:w="2528" w:type="dxa"/>
            <w:vAlign w:val="center"/>
          </w:tcPr>
          <w:p w14:paraId="27DB7470" w14:textId="55769F0E" w:rsidR="006B4DD5" w:rsidRPr="006C6F04" w:rsidRDefault="0090254E" w:rsidP="0036514D">
            <w:pPr>
              <w:jc w:val="center"/>
            </w:pPr>
            <w:r w:rsidRPr="006C6F04">
              <w:pict w14:anchorId="0EDA04F8">
                <v:shape id="_x0000_i1038" type="#_x0000_t75" style="width:105.35pt;height:85.2pt">
                  <v:imagedata r:id="rId109" o:title="C380EE65"/>
                </v:shape>
              </w:pict>
            </w:r>
          </w:p>
        </w:tc>
        <w:tc>
          <w:tcPr>
            <w:tcW w:w="1189" w:type="dxa"/>
            <w:vAlign w:val="center"/>
          </w:tcPr>
          <w:p w14:paraId="7BF2EDEF" w14:textId="6ED88898" w:rsidR="006B4DD5" w:rsidRPr="006C6F04" w:rsidRDefault="008C3069" w:rsidP="0036514D">
            <w:pPr>
              <w:pStyle w:val="NormalWeb"/>
              <w:spacing w:before="0" w:beforeAutospacing="0" w:after="0" w:afterAutospacing="0"/>
              <w:jc w:val="center"/>
              <w:rPr>
                <w:rFonts w:ascii="Cambria Math" w:hAnsi="Cambria Math" w:cs="Calibri"/>
                <w:sz w:val="22"/>
                <w:szCs w:val="22"/>
                <w:oMath/>
              </w:rPr>
            </w:pPr>
            <m:oMathPara>
              <m:oMath>
                <m:r>
                  <w:rPr>
                    <w:rFonts w:ascii="Cambria Math" w:hAnsi="Cambria Math" w:cs="Calibri"/>
                    <w:sz w:val="22"/>
                    <w:szCs w:val="22"/>
                  </w:rPr>
                  <m:t>75.34</m:t>
                </m:r>
              </m:oMath>
            </m:oMathPara>
          </w:p>
          <w:p w14:paraId="319EE289" w14:textId="11C0D5ED" w:rsidR="006B4DD5" w:rsidRPr="006C6F04" w:rsidRDefault="006B4DD5" w:rsidP="0036514D">
            <w:pPr>
              <w:pStyle w:val="NormalWeb"/>
              <w:spacing w:before="0" w:beforeAutospacing="0" w:after="0" w:afterAutospacing="0"/>
              <w:jc w:val="center"/>
              <w:rPr>
                <w:rFonts w:ascii="Cambria Math" w:hAnsi="Cambria Math" w:cs="Calibri"/>
                <w:sz w:val="22"/>
                <w:szCs w:val="22"/>
                <w:oMath/>
              </w:rPr>
            </w:pPr>
          </w:p>
          <w:p w14:paraId="290EA675" w14:textId="2DDB91FB" w:rsidR="006B4DD5" w:rsidRPr="006C6F04" w:rsidRDefault="006B4DD5" w:rsidP="0036514D">
            <w:pPr>
              <w:jc w:val="center"/>
              <w:rPr>
                <w:rFonts w:ascii="Cambria Math" w:hAnsi="Cambria Math"/>
                <w:oMath/>
              </w:rPr>
            </w:pPr>
          </w:p>
        </w:tc>
        <w:tc>
          <w:tcPr>
            <w:tcW w:w="1083" w:type="dxa"/>
            <w:vAlign w:val="center"/>
          </w:tcPr>
          <w:p w14:paraId="491BFA2D" w14:textId="77777777" w:rsidR="006B4DD5" w:rsidRPr="006C6F04" w:rsidRDefault="006B4DD5" w:rsidP="0036514D">
            <w:pPr>
              <w:pStyle w:val="NormalWeb"/>
              <w:spacing w:before="0" w:beforeAutospacing="0" w:after="0" w:afterAutospacing="0"/>
              <w:jc w:val="center"/>
              <w:rPr>
                <w:rFonts w:ascii="Segoe UI Symbol" w:hAnsi="Segoe UI Symbol"/>
                <w:sz w:val="22"/>
                <w:szCs w:val="22"/>
              </w:rPr>
            </w:pPr>
            <w:r w:rsidRPr="006C6F04">
              <w:rPr>
                <w:rFonts w:ascii="Segoe UI Symbol" w:hAnsi="Segoe UI Symbol"/>
                <w:sz w:val="22"/>
                <w:szCs w:val="22"/>
              </w:rPr>
              <w:t>✕</w:t>
            </w:r>
          </w:p>
          <w:p w14:paraId="3214B211" w14:textId="5B7C1C74" w:rsidR="006B4DD5" w:rsidRPr="006C6F04" w:rsidRDefault="006B4DD5" w:rsidP="0036514D">
            <w:pPr>
              <w:jc w:val="center"/>
            </w:pPr>
          </w:p>
        </w:tc>
      </w:tr>
      <w:tr w:rsidR="006B4DD5" w:rsidRPr="006C6F04" w14:paraId="46559094" w14:textId="77777777" w:rsidTr="008C3069">
        <w:tc>
          <w:tcPr>
            <w:tcW w:w="1070" w:type="dxa"/>
            <w:vAlign w:val="center"/>
          </w:tcPr>
          <w:p w14:paraId="16209AC5" w14:textId="5BF9B0BB" w:rsidR="006B4DD5" w:rsidRPr="006C6F04" w:rsidRDefault="006B4DD5" w:rsidP="0036514D">
            <w:pPr>
              <w:jc w:val="center"/>
            </w:pPr>
            <w:r w:rsidRPr="006C6F04">
              <w:t>4000</w:t>
            </w:r>
          </w:p>
        </w:tc>
        <w:tc>
          <w:tcPr>
            <w:tcW w:w="1150" w:type="dxa"/>
            <w:vAlign w:val="center"/>
          </w:tcPr>
          <w:p w14:paraId="7BDE2C04" w14:textId="14FDD8EB" w:rsidR="006B4DD5" w:rsidRPr="006C6F04" w:rsidRDefault="006B4DD5" w:rsidP="0036514D">
            <w:pPr>
              <w:jc w:val="center"/>
            </w:pPr>
            <w:r w:rsidRPr="006C6F04">
              <w:t>8</w:t>
            </w:r>
          </w:p>
        </w:tc>
        <w:tc>
          <w:tcPr>
            <w:tcW w:w="1744" w:type="dxa"/>
            <w:vAlign w:val="center"/>
          </w:tcPr>
          <w:p w14:paraId="60AB91F6" w14:textId="77777777" w:rsidR="006B4DD5" w:rsidRPr="006C6F04" w:rsidRDefault="006B4DD5" w:rsidP="0036514D">
            <w:pPr>
              <w:jc w:val="center"/>
            </w:pPr>
            <w:r w:rsidRPr="006C6F04">
              <w:t>Medium</w:t>
            </w:r>
          </w:p>
          <w:p w14:paraId="154B807E" w14:textId="310B7178" w:rsidR="006B4DD5" w:rsidRPr="006C6F04" w:rsidRDefault="006B4DD5" w:rsidP="0036514D">
            <w:pPr>
              <w:jc w:val="center"/>
            </w:pPr>
            <w:r w:rsidRPr="006C6F04">
              <w:t>Balanced</w:t>
            </w:r>
          </w:p>
        </w:tc>
        <w:tc>
          <w:tcPr>
            <w:tcW w:w="1418" w:type="dxa"/>
            <w:vAlign w:val="center"/>
          </w:tcPr>
          <w:p w14:paraId="1B528B7A" w14:textId="1F98DC05" w:rsidR="006B4DD5" w:rsidRPr="006C6F04" w:rsidRDefault="008C3069" w:rsidP="0036514D">
            <w:pPr>
              <w:jc w:val="center"/>
              <w:rPr>
                <w:rFonts w:ascii="Cambria Math" w:hAnsi="Cambria Math"/>
                <w:oMath/>
              </w:rPr>
            </w:pPr>
            <m:oMathPara>
              <m:oMath>
                <m:r>
                  <w:rPr>
                    <w:rFonts w:ascii="Cambria Math" w:hAnsi="Cambria Math"/>
                  </w:rPr>
                  <m:t>76.24</m:t>
                </m:r>
              </m:oMath>
            </m:oMathPara>
          </w:p>
        </w:tc>
        <w:tc>
          <w:tcPr>
            <w:tcW w:w="1230" w:type="dxa"/>
            <w:vAlign w:val="center"/>
          </w:tcPr>
          <w:p w14:paraId="48BD8570" w14:textId="3E9F8DD6" w:rsidR="006B4DD5" w:rsidRPr="006C6F04" w:rsidRDefault="008C3069" w:rsidP="0036514D">
            <w:pPr>
              <w:jc w:val="center"/>
              <w:rPr>
                <w:rFonts w:ascii="Cambria Math" w:hAnsi="Cambria Math"/>
                <w:oMath/>
              </w:rPr>
            </w:pPr>
            <m:oMathPara>
              <m:oMath>
                <m:r>
                  <w:rPr>
                    <w:rFonts w:ascii="Cambria Math" w:hAnsi="Cambria Math"/>
                  </w:rPr>
                  <m:t>18.41</m:t>
                </m:r>
              </m:oMath>
            </m:oMathPara>
          </w:p>
        </w:tc>
        <w:tc>
          <w:tcPr>
            <w:tcW w:w="2597" w:type="dxa"/>
            <w:vAlign w:val="center"/>
          </w:tcPr>
          <w:p w14:paraId="29B4E36B" w14:textId="22F6274F" w:rsidR="006B4DD5" w:rsidRPr="006C6F04" w:rsidRDefault="0090254E" w:rsidP="0036514D">
            <w:pPr>
              <w:jc w:val="center"/>
            </w:pPr>
            <w:r w:rsidRPr="006C6F04">
              <w:pict w14:anchorId="303A99E5">
                <v:shape id="_x0000_i1039" type="#_x0000_t75" style="width:106.55pt;height:85.2pt">
                  <v:imagedata r:id="rId110" o:title="F342966F"/>
                </v:shape>
              </w:pict>
            </w:r>
          </w:p>
        </w:tc>
        <w:tc>
          <w:tcPr>
            <w:tcW w:w="2528" w:type="dxa"/>
            <w:vAlign w:val="center"/>
          </w:tcPr>
          <w:p w14:paraId="1B854F86" w14:textId="7373FCDE" w:rsidR="006B4DD5" w:rsidRPr="006C6F04" w:rsidRDefault="0090254E" w:rsidP="0036514D">
            <w:pPr>
              <w:jc w:val="center"/>
            </w:pPr>
            <w:r w:rsidRPr="006C6F04">
              <w:pict w14:anchorId="4458BB44">
                <v:shape id="_x0000_i1040" type="#_x0000_t75" style="width:106.55pt;height:85.2pt">
                  <v:imagedata r:id="rId111" o:title="66669955"/>
                </v:shape>
              </w:pict>
            </w:r>
          </w:p>
        </w:tc>
        <w:tc>
          <w:tcPr>
            <w:tcW w:w="1189" w:type="dxa"/>
            <w:vAlign w:val="center"/>
          </w:tcPr>
          <w:p w14:paraId="102BCA5C" w14:textId="4ECF18A3" w:rsidR="006B4DD5" w:rsidRPr="006C6F04" w:rsidRDefault="008C3069" w:rsidP="0036514D">
            <w:pPr>
              <w:pStyle w:val="NormalWeb"/>
              <w:spacing w:before="0" w:beforeAutospacing="0" w:after="0" w:afterAutospacing="0"/>
              <w:jc w:val="center"/>
              <w:rPr>
                <w:rFonts w:ascii="Cambria Math" w:hAnsi="Cambria Math"/>
                <w:lang w:val="en-US"/>
                <w:oMath/>
              </w:rPr>
            </w:pPr>
            <m:oMathPara>
              <m:oMath>
                <m:r>
                  <w:rPr>
                    <w:rFonts w:ascii="Cambria Math" w:hAnsi="Cambria Math"/>
                    <w:lang w:val="en-US"/>
                  </w:rPr>
                  <m:t>73.22</m:t>
                </m:r>
              </m:oMath>
            </m:oMathPara>
          </w:p>
          <w:p w14:paraId="7AFEDFCB" w14:textId="435C78EA" w:rsidR="006B4DD5" w:rsidRPr="006C6F04" w:rsidRDefault="006B4DD5" w:rsidP="0036514D">
            <w:pPr>
              <w:pStyle w:val="NormalWeb"/>
              <w:spacing w:before="0" w:beforeAutospacing="0" w:after="0" w:afterAutospacing="0"/>
              <w:jc w:val="center"/>
              <w:rPr>
                <w:rFonts w:ascii="Cambria Math" w:hAnsi="Cambria Math" w:cs="Calibri"/>
                <w:sz w:val="22"/>
                <w:szCs w:val="22"/>
                <w:oMath/>
              </w:rPr>
            </w:pPr>
          </w:p>
          <w:p w14:paraId="64487E60" w14:textId="4D977CA1" w:rsidR="006B4DD5" w:rsidRPr="006C6F04" w:rsidRDefault="006B4DD5" w:rsidP="0036514D">
            <w:pPr>
              <w:pStyle w:val="NormalWeb"/>
              <w:spacing w:before="0" w:beforeAutospacing="0" w:after="0" w:afterAutospacing="0"/>
              <w:jc w:val="center"/>
              <w:rPr>
                <w:rFonts w:ascii="Cambria Math" w:hAnsi="Cambria Math" w:cs="Calibri"/>
                <w:sz w:val="22"/>
                <w:szCs w:val="22"/>
                <w:oMath/>
              </w:rPr>
            </w:pPr>
          </w:p>
        </w:tc>
        <w:tc>
          <w:tcPr>
            <w:tcW w:w="1083" w:type="dxa"/>
            <w:vAlign w:val="center"/>
          </w:tcPr>
          <w:p w14:paraId="4C2519A4" w14:textId="0968544D" w:rsidR="006B4DD5" w:rsidRPr="006C6F04" w:rsidRDefault="006B4DD5" w:rsidP="0036514D">
            <w:pPr>
              <w:pStyle w:val="NormalWeb"/>
              <w:spacing w:before="0" w:beforeAutospacing="0" w:after="0" w:afterAutospacing="0"/>
              <w:jc w:val="center"/>
              <w:rPr>
                <w:rFonts w:ascii="Segoe UI Symbol" w:hAnsi="Segoe UI Symbol"/>
                <w:sz w:val="22"/>
                <w:szCs w:val="22"/>
              </w:rPr>
            </w:pPr>
            <w:r w:rsidRPr="006C6F04">
              <w:rPr>
                <w:rFonts w:ascii="Segoe UI Symbol" w:hAnsi="Segoe UI Symbol"/>
                <w:sz w:val="22"/>
                <w:szCs w:val="22"/>
              </w:rPr>
              <w:t>✕</w:t>
            </w:r>
          </w:p>
        </w:tc>
      </w:tr>
      <w:tr w:rsidR="006B4DD5" w:rsidRPr="006C6F04" w14:paraId="6450661D" w14:textId="77777777" w:rsidTr="008C3069">
        <w:tc>
          <w:tcPr>
            <w:tcW w:w="1070" w:type="dxa"/>
            <w:vAlign w:val="center"/>
          </w:tcPr>
          <w:p w14:paraId="507CA3DB" w14:textId="0276C845" w:rsidR="006B4DD5" w:rsidRPr="006C6F04" w:rsidRDefault="006B4DD5" w:rsidP="0036514D">
            <w:pPr>
              <w:jc w:val="center"/>
            </w:pPr>
            <w:r w:rsidRPr="006C6F04">
              <w:t>4500</w:t>
            </w:r>
          </w:p>
        </w:tc>
        <w:tc>
          <w:tcPr>
            <w:tcW w:w="1150" w:type="dxa"/>
            <w:vAlign w:val="center"/>
          </w:tcPr>
          <w:p w14:paraId="58A6EF83" w14:textId="21EDBEAF" w:rsidR="006B4DD5" w:rsidRPr="006C6F04" w:rsidRDefault="006B4DD5" w:rsidP="0036514D">
            <w:pPr>
              <w:jc w:val="center"/>
            </w:pPr>
            <w:r w:rsidRPr="006C6F04">
              <w:t>9</w:t>
            </w:r>
          </w:p>
        </w:tc>
        <w:tc>
          <w:tcPr>
            <w:tcW w:w="1744" w:type="dxa"/>
            <w:vAlign w:val="center"/>
          </w:tcPr>
          <w:p w14:paraId="01110DC2" w14:textId="77777777" w:rsidR="006B4DD5" w:rsidRPr="006C6F04" w:rsidRDefault="006B4DD5" w:rsidP="0036514D">
            <w:pPr>
              <w:jc w:val="center"/>
            </w:pPr>
            <w:r w:rsidRPr="006C6F04">
              <w:t>Medium</w:t>
            </w:r>
          </w:p>
          <w:p w14:paraId="173F4990" w14:textId="06497B5C" w:rsidR="006B4DD5" w:rsidRPr="006C6F04" w:rsidRDefault="006B4DD5" w:rsidP="0036514D">
            <w:pPr>
              <w:jc w:val="center"/>
            </w:pPr>
            <w:r w:rsidRPr="006C6F04">
              <w:t>Balanced</w:t>
            </w:r>
          </w:p>
        </w:tc>
        <w:tc>
          <w:tcPr>
            <w:tcW w:w="1418" w:type="dxa"/>
            <w:vAlign w:val="center"/>
          </w:tcPr>
          <w:p w14:paraId="7DA17458" w14:textId="2D952C56" w:rsidR="006B4DD5" w:rsidRPr="006C6F04" w:rsidRDefault="008C3069" w:rsidP="0036514D">
            <w:pPr>
              <w:jc w:val="center"/>
              <w:rPr>
                <w:rFonts w:ascii="Cambria Math" w:hAnsi="Cambria Math"/>
                <w:oMath/>
              </w:rPr>
            </w:pPr>
            <m:oMathPara>
              <m:oMath>
                <m:r>
                  <w:rPr>
                    <w:rFonts w:ascii="Cambria Math" w:hAnsi="Cambria Math"/>
                  </w:rPr>
                  <m:t>84.05</m:t>
                </m:r>
              </m:oMath>
            </m:oMathPara>
          </w:p>
        </w:tc>
        <w:tc>
          <w:tcPr>
            <w:tcW w:w="1230" w:type="dxa"/>
            <w:vAlign w:val="center"/>
          </w:tcPr>
          <w:p w14:paraId="35F95692" w14:textId="03F978FB" w:rsidR="006B4DD5" w:rsidRPr="006C6F04" w:rsidRDefault="008C3069" w:rsidP="0036514D">
            <w:pPr>
              <w:jc w:val="center"/>
              <w:rPr>
                <w:rFonts w:ascii="Cambria Math" w:hAnsi="Cambria Math"/>
                <w:oMath/>
              </w:rPr>
            </w:pPr>
            <m:oMathPara>
              <m:oMath>
                <m:r>
                  <w:rPr>
                    <w:rFonts w:ascii="Cambria Math" w:hAnsi="Cambria Math"/>
                  </w:rPr>
                  <m:t>20.36</m:t>
                </m:r>
              </m:oMath>
            </m:oMathPara>
          </w:p>
        </w:tc>
        <w:tc>
          <w:tcPr>
            <w:tcW w:w="2597" w:type="dxa"/>
            <w:vAlign w:val="center"/>
          </w:tcPr>
          <w:p w14:paraId="397AE998" w14:textId="4C9EE654" w:rsidR="006B4DD5" w:rsidRPr="006C6F04" w:rsidRDefault="0090254E" w:rsidP="0036514D">
            <w:pPr>
              <w:jc w:val="center"/>
            </w:pPr>
            <w:r w:rsidRPr="006C6F04">
              <w:pict w14:anchorId="403CD8C8">
                <v:shape id="_x0000_i1041" type="#_x0000_t75" style="width:105.75pt;height:85.2pt">
                  <v:imagedata r:id="rId112" o:title="A6872B2B"/>
                </v:shape>
              </w:pict>
            </w:r>
          </w:p>
        </w:tc>
        <w:tc>
          <w:tcPr>
            <w:tcW w:w="2528" w:type="dxa"/>
            <w:vAlign w:val="center"/>
          </w:tcPr>
          <w:p w14:paraId="3B603BCB" w14:textId="7FABD5E6" w:rsidR="006B4DD5" w:rsidRPr="006C6F04" w:rsidRDefault="0090254E" w:rsidP="0036514D">
            <w:pPr>
              <w:jc w:val="center"/>
            </w:pPr>
            <w:r w:rsidRPr="006C6F04">
              <w:pict w14:anchorId="579661A1">
                <v:shape id="_x0000_i1042" type="#_x0000_t75" style="width:107.4pt;height:85.2pt">
                  <v:imagedata r:id="rId113" o:title="D1405971"/>
                </v:shape>
              </w:pict>
            </w:r>
          </w:p>
        </w:tc>
        <w:tc>
          <w:tcPr>
            <w:tcW w:w="1189" w:type="dxa"/>
            <w:vAlign w:val="center"/>
          </w:tcPr>
          <w:p w14:paraId="1D50AED4" w14:textId="45FB8D24" w:rsidR="006B4DD5" w:rsidRPr="006C6F04" w:rsidRDefault="008C3069" w:rsidP="0036514D">
            <w:pPr>
              <w:pStyle w:val="NormalWeb"/>
              <w:spacing w:before="0" w:beforeAutospacing="0" w:after="0" w:afterAutospacing="0"/>
              <w:jc w:val="center"/>
              <w:rPr>
                <w:rFonts w:ascii="Cambria Math" w:hAnsi="Cambria Math"/>
                <w:lang w:val="en-US"/>
                <w:oMath/>
              </w:rPr>
            </w:pPr>
            <m:oMathPara>
              <m:oMath>
                <m:r>
                  <w:rPr>
                    <w:rFonts w:ascii="Cambria Math" w:hAnsi="Cambria Math"/>
                    <w:lang w:val="en-US"/>
                  </w:rPr>
                  <m:t>71.58</m:t>
                </m:r>
              </m:oMath>
            </m:oMathPara>
          </w:p>
          <w:p w14:paraId="3B4FC7AB" w14:textId="4794FB3D" w:rsidR="006B4DD5" w:rsidRPr="006C6F04" w:rsidRDefault="006B4DD5" w:rsidP="0036514D">
            <w:pPr>
              <w:pStyle w:val="NormalWeb"/>
              <w:spacing w:before="0" w:beforeAutospacing="0" w:after="0" w:afterAutospacing="0"/>
              <w:jc w:val="center"/>
              <w:rPr>
                <w:rFonts w:ascii="Cambria Math" w:hAnsi="Cambria Math" w:cs="Calibri"/>
                <w:sz w:val="22"/>
                <w:szCs w:val="22"/>
                <w:oMath/>
              </w:rPr>
            </w:pPr>
          </w:p>
          <w:p w14:paraId="75E2B0D6" w14:textId="39772954" w:rsidR="006B4DD5" w:rsidRPr="006C6F04" w:rsidRDefault="006B4DD5" w:rsidP="0036514D">
            <w:pPr>
              <w:pStyle w:val="NormalWeb"/>
              <w:spacing w:before="0" w:beforeAutospacing="0" w:after="0" w:afterAutospacing="0"/>
              <w:jc w:val="center"/>
              <w:rPr>
                <w:rFonts w:ascii="Cambria Math" w:hAnsi="Cambria Math" w:cs="Calibri"/>
                <w:sz w:val="22"/>
                <w:szCs w:val="22"/>
                <w:oMath/>
              </w:rPr>
            </w:pPr>
          </w:p>
        </w:tc>
        <w:tc>
          <w:tcPr>
            <w:tcW w:w="1083" w:type="dxa"/>
            <w:vAlign w:val="center"/>
          </w:tcPr>
          <w:p w14:paraId="14A6F6A2" w14:textId="1DA48F12" w:rsidR="006B4DD5" w:rsidRPr="006C6F04" w:rsidRDefault="006B4DD5" w:rsidP="0036514D">
            <w:pPr>
              <w:pStyle w:val="NormalWeb"/>
              <w:spacing w:before="0" w:beforeAutospacing="0" w:after="0" w:afterAutospacing="0"/>
              <w:jc w:val="center"/>
              <w:rPr>
                <w:rFonts w:ascii="Segoe UI Symbol" w:hAnsi="Segoe UI Symbol"/>
                <w:sz w:val="22"/>
                <w:szCs w:val="22"/>
              </w:rPr>
            </w:pPr>
            <w:r w:rsidRPr="006C6F04">
              <w:rPr>
                <w:rFonts w:ascii="Segoe UI Symbol" w:hAnsi="Segoe UI Symbol"/>
                <w:sz w:val="22"/>
                <w:szCs w:val="22"/>
              </w:rPr>
              <w:t>✕</w:t>
            </w:r>
          </w:p>
        </w:tc>
      </w:tr>
      <w:tr w:rsidR="006B4DD5" w:rsidRPr="006C6F04" w14:paraId="2FE2574F" w14:textId="77777777" w:rsidTr="008C3069">
        <w:tc>
          <w:tcPr>
            <w:tcW w:w="1070" w:type="dxa"/>
            <w:vAlign w:val="center"/>
          </w:tcPr>
          <w:p w14:paraId="2A28CB8A" w14:textId="4D115844" w:rsidR="006B4DD5" w:rsidRPr="006C6F04" w:rsidRDefault="006B4DD5" w:rsidP="0036514D">
            <w:pPr>
              <w:jc w:val="center"/>
            </w:pPr>
            <w:r w:rsidRPr="006C6F04">
              <w:t>5000</w:t>
            </w:r>
          </w:p>
        </w:tc>
        <w:tc>
          <w:tcPr>
            <w:tcW w:w="1150" w:type="dxa"/>
            <w:vAlign w:val="center"/>
          </w:tcPr>
          <w:p w14:paraId="7A153489" w14:textId="2D74016B" w:rsidR="006B4DD5" w:rsidRPr="006C6F04" w:rsidRDefault="006B4DD5" w:rsidP="0036514D">
            <w:pPr>
              <w:jc w:val="center"/>
            </w:pPr>
            <w:r w:rsidRPr="006C6F04">
              <w:t>10</w:t>
            </w:r>
          </w:p>
        </w:tc>
        <w:tc>
          <w:tcPr>
            <w:tcW w:w="1744" w:type="dxa"/>
            <w:vAlign w:val="center"/>
          </w:tcPr>
          <w:p w14:paraId="46E661BD" w14:textId="77777777" w:rsidR="006B4DD5" w:rsidRPr="006C6F04" w:rsidRDefault="006B4DD5" w:rsidP="0036514D">
            <w:pPr>
              <w:jc w:val="center"/>
            </w:pPr>
            <w:r w:rsidRPr="006C6F04">
              <w:t>Medium</w:t>
            </w:r>
          </w:p>
          <w:p w14:paraId="1A8D6FF2" w14:textId="0F407604" w:rsidR="006B4DD5" w:rsidRPr="006C6F04" w:rsidRDefault="006B4DD5" w:rsidP="0036514D">
            <w:pPr>
              <w:jc w:val="center"/>
            </w:pPr>
            <w:r w:rsidRPr="006C6F04">
              <w:t>Balanced</w:t>
            </w:r>
          </w:p>
        </w:tc>
        <w:tc>
          <w:tcPr>
            <w:tcW w:w="1418" w:type="dxa"/>
            <w:vAlign w:val="center"/>
          </w:tcPr>
          <w:p w14:paraId="57F01495" w14:textId="007D1C9E" w:rsidR="006B4DD5" w:rsidRPr="006C6F04" w:rsidRDefault="008C3069" w:rsidP="0036514D">
            <w:pPr>
              <w:jc w:val="center"/>
              <w:rPr>
                <w:rFonts w:ascii="Cambria Math" w:hAnsi="Cambria Math"/>
                <w:oMath/>
              </w:rPr>
            </w:pPr>
            <m:oMathPara>
              <m:oMath>
                <m:r>
                  <w:rPr>
                    <w:rFonts w:ascii="Cambria Math" w:hAnsi="Cambria Math"/>
                  </w:rPr>
                  <m:t>91.87</m:t>
                </m:r>
              </m:oMath>
            </m:oMathPara>
          </w:p>
        </w:tc>
        <w:tc>
          <w:tcPr>
            <w:tcW w:w="1230" w:type="dxa"/>
            <w:vAlign w:val="center"/>
          </w:tcPr>
          <w:p w14:paraId="30527A36" w14:textId="03D6A4AB" w:rsidR="006B4DD5" w:rsidRPr="006C6F04" w:rsidRDefault="008C3069" w:rsidP="0036514D">
            <w:pPr>
              <w:jc w:val="center"/>
              <w:rPr>
                <w:rFonts w:ascii="Cambria Math" w:hAnsi="Cambria Math"/>
                <w:oMath/>
              </w:rPr>
            </w:pPr>
            <m:oMathPara>
              <m:oMath>
                <m:r>
                  <w:rPr>
                    <w:rFonts w:ascii="Cambria Math" w:hAnsi="Cambria Math"/>
                  </w:rPr>
                  <m:t>22.32</m:t>
                </m:r>
              </m:oMath>
            </m:oMathPara>
          </w:p>
        </w:tc>
        <w:tc>
          <w:tcPr>
            <w:tcW w:w="2597" w:type="dxa"/>
            <w:vAlign w:val="center"/>
          </w:tcPr>
          <w:p w14:paraId="67273A8A" w14:textId="7A8CC2D0" w:rsidR="006B4DD5" w:rsidRPr="006C6F04" w:rsidRDefault="0090254E" w:rsidP="0036514D">
            <w:pPr>
              <w:jc w:val="center"/>
            </w:pPr>
            <w:r w:rsidRPr="006C6F04">
              <w:pict w14:anchorId="6B1C7817">
                <v:shape id="_x0000_i1043" type="#_x0000_t75" style="width:106.55pt;height:85.2pt">
                  <v:imagedata r:id="rId114" o:title="FB710DA7"/>
                </v:shape>
              </w:pict>
            </w:r>
          </w:p>
        </w:tc>
        <w:tc>
          <w:tcPr>
            <w:tcW w:w="2528" w:type="dxa"/>
            <w:vAlign w:val="center"/>
          </w:tcPr>
          <w:p w14:paraId="66FDA090" w14:textId="6EBD00BB" w:rsidR="006B4DD5" w:rsidRPr="006C6F04" w:rsidRDefault="0090254E" w:rsidP="0036514D">
            <w:pPr>
              <w:jc w:val="center"/>
            </w:pPr>
            <w:r w:rsidRPr="006C6F04">
              <w:pict w14:anchorId="03D2261E">
                <v:shape id="_x0000_i1044" type="#_x0000_t75" style="width:106.55pt;height:85.2pt">
                  <v:imagedata r:id="rId115" o:title="9C2B6D4D"/>
                </v:shape>
              </w:pict>
            </w:r>
          </w:p>
        </w:tc>
        <w:tc>
          <w:tcPr>
            <w:tcW w:w="1189" w:type="dxa"/>
            <w:vAlign w:val="center"/>
          </w:tcPr>
          <w:p w14:paraId="7B2AF332" w14:textId="0121B18F" w:rsidR="006B4DD5" w:rsidRPr="006C6F04" w:rsidRDefault="008C3069" w:rsidP="0036514D">
            <w:pPr>
              <w:pStyle w:val="NormalWeb"/>
              <w:spacing w:before="0" w:beforeAutospacing="0" w:after="0" w:afterAutospacing="0"/>
              <w:jc w:val="center"/>
              <w:rPr>
                <w:rFonts w:ascii="Cambria Math" w:hAnsi="Cambria Math" w:cs="Calibri"/>
                <w:sz w:val="22"/>
                <w:szCs w:val="22"/>
                <w:oMath/>
              </w:rPr>
            </w:pPr>
            <m:oMathPara>
              <m:oMath>
                <m:r>
                  <w:rPr>
                    <w:rFonts w:ascii="Cambria Math" w:hAnsi="Cambria Math" w:cs="Calibri"/>
                    <w:sz w:val="22"/>
                    <w:szCs w:val="22"/>
                  </w:rPr>
                  <m:t>73.19</m:t>
                </m:r>
              </m:oMath>
            </m:oMathPara>
          </w:p>
          <w:p w14:paraId="39C0B02A" w14:textId="2B795103" w:rsidR="006B4DD5" w:rsidRPr="006C6F04" w:rsidRDefault="006B4DD5" w:rsidP="0036514D">
            <w:pPr>
              <w:pStyle w:val="NormalWeb"/>
              <w:spacing w:before="0" w:beforeAutospacing="0" w:after="0" w:afterAutospacing="0"/>
              <w:jc w:val="center"/>
              <w:rPr>
                <w:rFonts w:ascii="Cambria Math" w:hAnsi="Cambria Math" w:cs="Calibri"/>
                <w:sz w:val="22"/>
                <w:szCs w:val="22"/>
                <w:oMath/>
              </w:rPr>
            </w:pPr>
          </w:p>
          <w:p w14:paraId="2B05ABC0" w14:textId="68259D3B" w:rsidR="006B4DD5" w:rsidRPr="006C6F04" w:rsidRDefault="006B4DD5" w:rsidP="0036514D">
            <w:pPr>
              <w:pStyle w:val="NormalWeb"/>
              <w:spacing w:before="0" w:beforeAutospacing="0" w:after="0" w:afterAutospacing="0"/>
              <w:jc w:val="center"/>
              <w:rPr>
                <w:rFonts w:ascii="Cambria Math" w:hAnsi="Cambria Math" w:cs="Calibri"/>
                <w:sz w:val="22"/>
                <w:szCs w:val="22"/>
                <w:oMath/>
              </w:rPr>
            </w:pPr>
          </w:p>
        </w:tc>
        <w:tc>
          <w:tcPr>
            <w:tcW w:w="1083" w:type="dxa"/>
            <w:vAlign w:val="center"/>
          </w:tcPr>
          <w:p w14:paraId="139AACC2" w14:textId="2F30DA9F" w:rsidR="006B4DD5" w:rsidRPr="006C6F04" w:rsidRDefault="006B4DD5" w:rsidP="0036514D">
            <w:pPr>
              <w:pStyle w:val="NormalWeb"/>
              <w:spacing w:before="0" w:beforeAutospacing="0" w:after="0" w:afterAutospacing="0"/>
              <w:jc w:val="center"/>
              <w:rPr>
                <w:rFonts w:ascii="Segoe UI Symbol" w:hAnsi="Segoe UI Symbol"/>
                <w:sz w:val="22"/>
                <w:szCs w:val="22"/>
              </w:rPr>
            </w:pPr>
            <w:r w:rsidRPr="006C6F04">
              <w:rPr>
                <w:rFonts w:ascii="Segoe UI Symbol" w:hAnsi="Segoe UI Symbol"/>
                <w:sz w:val="22"/>
                <w:szCs w:val="22"/>
              </w:rPr>
              <w:t>✕</w:t>
            </w:r>
          </w:p>
        </w:tc>
      </w:tr>
    </w:tbl>
    <w:p w14:paraId="6E7B6624" w14:textId="77777777" w:rsidR="00471499" w:rsidRPr="006C6F04" w:rsidRDefault="00471499" w:rsidP="00471499"/>
    <w:p w14:paraId="38A2A7B3" w14:textId="77777777" w:rsidR="00535ACD" w:rsidRPr="006C6F04" w:rsidRDefault="00535ACD" w:rsidP="001A4C82">
      <w:pPr>
        <w:sectPr w:rsidR="00535ACD" w:rsidRPr="006C6F04" w:rsidSect="00535ACD">
          <w:pgSz w:w="15840" w:h="12240" w:orient="landscape"/>
          <w:pgMar w:top="720" w:right="720" w:bottom="720" w:left="720" w:header="720" w:footer="720" w:gutter="0"/>
          <w:cols w:space="720"/>
          <w:titlePg/>
          <w:docGrid w:linePitch="360"/>
        </w:sectPr>
      </w:pPr>
    </w:p>
    <w:p w14:paraId="22DBCEBF" w14:textId="4ACBBD71" w:rsidR="00681739" w:rsidRPr="006C6F04" w:rsidRDefault="00E936C6" w:rsidP="006F5689">
      <w:r w:rsidRPr="006C6F04">
        <w:lastRenderedPageBreak/>
        <w:t>In this experiment, t</w:t>
      </w:r>
      <w:r w:rsidR="00681739" w:rsidRPr="006C6F04">
        <w:t>he ANN model achieved a test accuracy of up to 78.74% with 1500 inputs, which is close to ideal performance. Subsequently, the model was converted to TensorFlow Lite and tested on hardware. The model was successfully built and compiled</w:t>
      </w:r>
      <w:r w:rsidR="00204EC8" w:rsidRPr="006C6F04">
        <w:t xml:space="preserve"> </w:t>
      </w:r>
      <w:r w:rsidR="00F0079D" w:rsidRPr="006C6F04">
        <w:t xml:space="preserve">and the FLASH memory and RAM required </w:t>
      </w:r>
      <w:r w:rsidR="005820E5" w:rsidRPr="006C6F04">
        <w:t>during runtime</w:t>
      </w:r>
      <w:r w:rsidR="00F0079D" w:rsidRPr="006C6F04">
        <w:t xml:space="preserve"> is </w:t>
      </w:r>
      <w:r w:rsidR="00681739" w:rsidRPr="006C6F04">
        <w:t xml:space="preserve">illustrated in Figure </w:t>
      </w:r>
      <w:r w:rsidR="009B7B7B" w:rsidRPr="006C6F04">
        <w:t>67</w:t>
      </w:r>
      <w:r w:rsidR="00681739" w:rsidRPr="006C6F04">
        <w:t>.</w:t>
      </w:r>
    </w:p>
    <w:p w14:paraId="320F2C53" w14:textId="0226C7F7" w:rsidR="006F5689" w:rsidRPr="006C6F04" w:rsidRDefault="00252F76" w:rsidP="00252F76">
      <w:pPr>
        <w:jc w:val="center"/>
      </w:pPr>
      <w:r w:rsidRPr="006C6F04">
        <w:rPr>
          <w:noProof/>
        </w:rPr>
        <w:drawing>
          <wp:inline distT="0" distB="0" distL="0" distR="0" wp14:anchorId="24D20E7F" wp14:editId="6D46212F">
            <wp:extent cx="4424378" cy="941614"/>
            <wp:effectExtent l="0" t="0" r="0" b="0"/>
            <wp:docPr id="1560933540" name="Picture 1" descr="A white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933540" name="Picture 1" descr="A white screen with black text&#10;&#10;Description automatically generated"/>
                    <pic:cNvPicPr/>
                  </pic:nvPicPr>
                  <pic:blipFill>
                    <a:blip r:embed="rId116"/>
                    <a:stretch>
                      <a:fillRect/>
                    </a:stretch>
                  </pic:blipFill>
                  <pic:spPr>
                    <a:xfrm>
                      <a:off x="0" y="0"/>
                      <a:ext cx="4449502" cy="946961"/>
                    </a:xfrm>
                    <a:prstGeom prst="rect">
                      <a:avLst/>
                    </a:prstGeom>
                  </pic:spPr>
                </pic:pic>
              </a:graphicData>
            </a:graphic>
          </wp:inline>
        </w:drawing>
      </w:r>
    </w:p>
    <w:p w14:paraId="0B24288C" w14:textId="6901E5EC" w:rsidR="006F5689" w:rsidRPr="006C6F04" w:rsidRDefault="006F5689" w:rsidP="006F5689">
      <w:pPr>
        <w:pStyle w:val="Caption"/>
      </w:pPr>
      <w:bookmarkStart w:id="173" w:name="_Toc165249184"/>
      <w:r w:rsidRPr="006C6F04">
        <w:t xml:space="preserve">Figure </w:t>
      </w:r>
      <w:r w:rsidRPr="006C6F04">
        <w:fldChar w:fldCharType="begin"/>
      </w:r>
      <w:r w:rsidRPr="006C6F04">
        <w:instrText xml:space="preserve"> SEQ Figure \* ARABIC </w:instrText>
      </w:r>
      <w:r w:rsidRPr="006C6F04">
        <w:fldChar w:fldCharType="separate"/>
      </w:r>
      <w:r w:rsidR="001737EC">
        <w:rPr>
          <w:noProof/>
        </w:rPr>
        <w:t>67</w:t>
      </w:r>
      <w:r w:rsidRPr="006C6F04">
        <w:fldChar w:fldCharType="end"/>
      </w:r>
      <w:r w:rsidRPr="006C6F04">
        <w:t>. Successful Build.</w:t>
      </w:r>
      <w:bookmarkEnd w:id="173"/>
    </w:p>
    <w:p w14:paraId="5E7428E5" w14:textId="51356D1D" w:rsidR="00EA1568" w:rsidRPr="006C6F04" w:rsidRDefault="00EA1568" w:rsidP="00EA1568">
      <w:r w:rsidRPr="006C6F04">
        <w:t xml:space="preserve">Based on </w:t>
      </w:r>
      <w:sdt>
        <w:sdtPr>
          <w:rPr>
            <w:color w:val="000000"/>
          </w:rPr>
          <w:tag w:val="MENDELEY_CITATION_v3_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"/>
          <w:id w:val="-589391005"/>
          <w:placeholder>
            <w:docPart w:val="5EAE25BF9BF247A99AB0C4A75B26E7F7"/>
          </w:placeholder>
        </w:sdtPr>
        <w:sdtContent>
          <w:r w:rsidRPr="006C6F04">
            <w:rPr>
              <w:color w:val="000000"/>
            </w:rPr>
            <w:t>[74]</w:t>
          </w:r>
        </w:sdtContent>
      </w:sdt>
      <w:r w:rsidRPr="006C6F04">
        <w:t xml:space="preserve">, “text” </w:t>
      </w:r>
      <w:r w:rsidR="00BF5020" w:rsidRPr="006C6F04">
        <w:t>contains code</w:t>
      </w:r>
      <w:r w:rsidRPr="006C6F04">
        <w:t xml:space="preserve"> and constant data</w:t>
      </w:r>
      <w:r w:rsidR="00BF5020" w:rsidRPr="006C6F04">
        <w:t xml:space="preserve">, which ends up </w:t>
      </w:r>
      <w:r w:rsidR="009425A0" w:rsidRPr="006C6F04">
        <w:t>in</w:t>
      </w:r>
      <w:r w:rsidR="00BF5020" w:rsidRPr="006C6F04">
        <w:t xml:space="preserve"> the FLASH memory</w:t>
      </w:r>
      <w:r w:rsidRPr="006C6F04">
        <w:t xml:space="preserve">. </w:t>
      </w:r>
      <w:r w:rsidR="00BF5020" w:rsidRPr="006C6F04">
        <w:t xml:space="preserve">The </w:t>
      </w:r>
      <w:r w:rsidRPr="006C6F04">
        <w:t>“data” is used for initialized data</w:t>
      </w:r>
      <w:r w:rsidR="00BF5020" w:rsidRPr="006C6F04">
        <w:t>,</w:t>
      </w:r>
      <w:r w:rsidRPr="006C6F04">
        <w:t xml:space="preserve"> </w:t>
      </w:r>
      <w:r w:rsidR="009425A0" w:rsidRPr="006C6F04">
        <w:t>consuming both</w:t>
      </w:r>
      <w:r w:rsidRPr="006C6F04">
        <w:t xml:space="preserve"> FLASH memory and RAM</w:t>
      </w:r>
      <w:r w:rsidR="00BF5020" w:rsidRPr="006C6F04">
        <w:t>,</w:t>
      </w:r>
      <w:r w:rsidRPr="006C6F04">
        <w:t xml:space="preserve"> as the variable will end up in RAM while the initialization of the variable requires FLASH memory. </w:t>
      </w:r>
      <w:r w:rsidR="009425A0" w:rsidRPr="006C6F04">
        <w:t>Additionally</w:t>
      </w:r>
      <w:r w:rsidRPr="006C6F04">
        <w:t>, “bss” contains uninitialized data and hence will be stored in RAM. Hence, equations can be made such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6804"/>
        <w:gridCol w:w="1275"/>
      </w:tblGrid>
      <w:tr w:rsidR="00EA1568" w:rsidRPr="006C6F04" w14:paraId="12B7DD50" w14:textId="77777777" w:rsidTr="00EE7F80">
        <w:tc>
          <w:tcPr>
            <w:tcW w:w="1271" w:type="dxa"/>
          </w:tcPr>
          <w:p w14:paraId="2951C11F" w14:textId="77777777" w:rsidR="00EA1568" w:rsidRPr="006C6F04" w:rsidRDefault="00EA1568" w:rsidP="00EE7F80">
            <w:pPr>
              <w:rPr>
                <w:rFonts w:ascii="Cambria Math" w:hAnsi="Cambria Math"/>
              </w:rPr>
            </w:pPr>
          </w:p>
        </w:tc>
        <w:tc>
          <w:tcPr>
            <w:tcW w:w="6804" w:type="dxa"/>
            <w:vAlign w:val="center"/>
          </w:tcPr>
          <w:p w14:paraId="406A8A45" w14:textId="77777777" w:rsidR="00EA1568" w:rsidRPr="006C6F04" w:rsidRDefault="00EA1568" w:rsidP="00EE7F80">
            <w:pPr>
              <w:ind w:left="720" w:hanging="720"/>
              <w:jc w:val="center"/>
            </w:pPr>
            <m:oMathPara>
              <m:oMath>
                <m:r>
                  <w:rPr>
                    <w:rFonts w:ascii="Cambria Math" w:hAnsi="Cambria Math"/>
                  </w:rPr>
                  <m:t>FLASH memory=text+data</m:t>
                </m:r>
              </m:oMath>
            </m:oMathPara>
          </w:p>
        </w:tc>
        <w:tc>
          <w:tcPr>
            <w:tcW w:w="1275" w:type="dxa"/>
          </w:tcPr>
          <w:p w14:paraId="524741E5" w14:textId="5CC60488" w:rsidR="00EA1568" w:rsidRPr="006C6F04" w:rsidRDefault="00EA1568" w:rsidP="00EE7F80">
            <w:pPr>
              <w:pStyle w:val="Caption"/>
              <w:jc w:val="right"/>
            </w:pPr>
            <w:r w:rsidRPr="006C6F04">
              <w:t xml:space="preserve">Equ </w:t>
            </w:r>
            <w:r w:rsidRPr="006C6F04">
              <w:fldChar w:fldCharType="begin"/>
            </w:r>
            <w:r w:rsidRPr="006C6F04">
              <w:instrText xml:space="preserve"> SEQ Equ \* ARABIC </w:instrText>
            </w:r>
            <w:r w:rsidRPr="006C6F04">
              <w:fldChar w:fldCharType="separate"/>
            </w:r>
            <w:r w:rsidR="001737EC">
              <w:rPr>
                <w:noProof/>
              </w:rPr>
              <w:t>4</w:t>
            </w:r>
            <w:r w:rsidRPr="006C6F04">
              <w:fldChar w:fldCharType="end"/>
            </w:r>
          </w:p>
        </w:tc>
      </w:tr>
      <w:tr w:rsidR="00EA1568" w:rsidRPr="006C6F04" w14:paraId="7948C205" w14:textId="77777777" w:rsidTr="00EE7F80">
        <w:tc>
          <w:tcPr>
            <w:tcW w:w="1271" w:type="dxa"/>
          </w:tcPr>
          <w:p w14:paraId="32B207DA" w14:textId="77777777" w:rsidR="00EA1568" w:rsidRPr="006C6F04" w:rsidRDefault="00EA1568" w:rsidP="00EE7F80">
            <w:pPr>
              <w:rPr>
                <w:rFonts w:ascii="Cambria Math" w:hAnsi="Cambria Math"/>
              </w:rPr>
            </w:pPr>
          </w:p>
        </w:tc>
        <w:tc>
          <w:tcPr>
            <w:tcW w:w="6804" w:type="dxa"/>
            <w:vAlign w:val="center"/>
          </w:tcPr>
          <w:p w14:paraId="72E3FC1A" w14:textId="77777777" w:rsidR="00EA1568" w:rsidRPr="006C6F04" w:rsidRDefault="00EA1568" w:rsidP="00EE7F80">
            <w:pPr>
              <w:ind w:left="720" w:hanging="720"/>
              <w:jc w:val="center"/>
            </w:pPr>
            <m:oMathPara>
              <m:oMath>
                <m:r>
                  <w:rPr>
                    <w:rFonts w:ascii="Cambria Math" w:hAnsi="Cambria Math"/>
                  </w:rPr>
                  <m:t>RAM=data+bss</m:t>
                </m:r>
              </m:oMath>
            </m:oMathPara>
          </w:p>
        </w:tc>
        <w:tc>
          <w:tcPr>
            <w:tcW w:w="1275" w:type="dxa"/>
          </w:tcPr>
          <w:p w14:paraId="2F4B5D58" w14:textId="12DFE8BD" w:rsidR="00EA1568" w:rsidRPr="006C6F04" w:rsidRDefault="00EA1568" w:rsidP="00EE7F80">
            <w:pPr>
              <w:pStyle w:val="Caption"/>
              <w:jc w:val="right"/>
            </w:pPr>
            <w:r w:rsidRPr="006C6F04">
              <w:t xml:space="preserve">Equ </w:t>
            </w:r>
            <w:r w:rsidRPr="006C6F04">
              <w:fldChar w:fldCharType="begin"/>
            </w:r>
            <w:r w:rsidRPr="006C6F04">
              <w:instrText xml:space="preserve"> SEQ Equ \* ARABIC </w:instrText>
            </w:r>
            <w:r w:rsidRPr="006C6F04">
              <w:fldChar w:fldCharType="separate"/>
            </w:r>
            <w:r w:rsidR="001737EC">
              <w:rPr>
                <w:noProof/>
              </w:rPr>
              <w:t>5</w:t>
            </w:r>
            <w:r w:rsidRPr="006C6F04">
              <w:fldChar w:fldCharType="end"/>
            </w:r>
          </w:p>
        </w:tc>
      </w:tr>
    </w:tbl>
    <w:p w14:paraId="77483DD6" w14:textId="77777777" w:rsidR="00EA1568" w:rsidRPr="006C6F04" w:rsidRDefault="00EA1568" w:rsidP="00EA1568">
      <w:pPr>
        <w:ind w:left="720" w:hanging="720"/>
      </w:pPr>
    </w:p>
    <w:p w14:paraId="29793D0B" w14:textId="1B911513" w:rsidR="00EA1568" w:rsidRPr="006C6F04" w:rsidRDefault="00064D4E" w:rsidP="00EA1568">
      <w:r w:rsidRPr="006C6F04">
        <w:t xml:space="preserve">The </w:t>
      </w:r>
      <w:r w:rsidR="00EA1568" w:rsidRPr="006C6F04">
        <w:t xml:space="preserve">“dec” </w:t>
      </w:r>
      <w:r w:rsidRPr="006C6F04">
        <w:t xml:space="preserve">represents </w:t>
      </w:r>
      <w:r w:rsidR="00EA1568" w:rsidRPr="006C6F04">
        <w:t xml:space="preserve">the sum of “text”, “data” and “bss”. Based on Figure </w:t>
      </w:r>
      <w:r w:rsidR="009B7B7B" w:rsidRPr="006C6F04">
        <w:t>67</w:t>
      </w:r>
      <w:r w:rsidR="00EA1568" w:rsidRPr="006C6F04">
        <w:t xml:space="preserve">, the FLASH memory used is </w:t>
      </w:r>
      <m:oMath>
        <m:r>
          <w:rPr>
            <w:rFonts w:ascii="Cambria Math" w:hAnsi="Cambria Math"/>
          </w:rPr>
          <m:t>106,256 bytes</m:t>
        </m:r>
      </m:oMath>
      <w:r w:rsidR="00EA1568" w:rsidRPr="006C6F04">
        <w:t xml:space="preserve"> and the RAM used is </w:t>
      </w:r>
      <m:oMath>
        <m:r>
          <w:rPr>
            <w:rFonts w:ascii="Cambria Math" w:hAnsi="Cambria Math"/>
          </w:rPr>
          <m:t>20620 bytes</m:t>
        </m:r>
      </m:oMath>
      <w:r w:rsidR="00EA1568" w:rsidRPr="006C6F04">
        <w:t>.</w:t>
      </w:r>
    </w:p>
    <w:p w14:paraId="2B27A40B" w14:textId="77777777" w:rsidR="00EA1568" w:rsidRPr="006C6F04" w:rsidRDefault="00EA1568" w:rsidP="00EA1568">
      <w:pPr>
        <w:ind w:left="720" w:hanging="720"/>
      </w:pPr>
    </w:p>
    <w:p w14:paraId="11C2CA1F" w14:textId="32289606" w:rsidR="00342701" w:rsidRPr="006C6F04" w:rsidRDefault="00DF7E1D" w:rsidP="009C41F2">
      <w:pPr>
        <w:pStyle w:val="Heading4"/>
      </w:pPr>
      <w:bookmarkStart w:id="174" w:name="_Toc165249105"/>
      <w:r w:rsidRPr="006C6F04">
        <w:t>4.</w:t>
      </w:r>
      <w:r w:rsidR="009C41F2" w:rsidRPr="006C6F04">
        <w:t>3.3.3</w:t>
      </w:r>
      <w:r w:rsidRPr="006C6F04">
        <w:t xml:space="preserve"> </w:t>
      </w:r>
      <w:r w:rsidR="008B70CB" w:rsidRPr="006C6F04">
        <w:t>Experiment</w:t>
      </w:r>
      <w:r w:rsidRPr="006C6F04">
        <w:t xml:space="preserve"> 3 (CNN): Testing the Hardware Limitation using the CNN model</w:t>
      </w:r>
      <w:bookmarkEnd w:id="174"/>
    </w:p>
    <w:p w14:paraId="37FD7083" w14:textId="73C526ED" w:rsidR="00574418" w:rsidRPr="006C6F04" w:rsidRDefault="00574418" w:rsidP="00574418">
      <w:pPr>
        <w:rPr>
          <w:b/>
          <w:bCs/>
        </w:rPr>
      </w:pPr>
      <w:r w:rsidRPr="006C6F04">
        <w:rPr>
          <w:b/>
          <w:bCs/>
        </w:rPr>
        <w:t xml:space="preserve">Architecture 1. </w:t>
      </w:r>
      <w:r w:rsidRPr="006C6F04">
        <w:t xml:space="preserve">Initially, the 1D-CNN architecture is shown in Figure </w:t>
      </w:r>
      <w:r w:rsidR="009B7B7B" w:rsidRPr="006C6F04">
        <w:t>68</w:t>
      </w:r>
      <w:r w:rsidRPr="006C6F04">
        <w:t>:</w:t>
      </w:r>
    </w:p>
    <w:p w14:paraId="10D2152E" w14:textId="77777777" w:rsidR="00574418" w:rsidRPr="006C6F04" w:rsidRDefault="00574418" w:rsidP="00574418">
      <w:pPr>
        <w:jc w:val="center"/>
      </w:pPr>
      <w:r w:rsidRPr="006C6F04">
        <w:rPr>
          <w:noProof/>
        </w:rPr>
        <w:drawing>
          <wp:inline distT="0" distB="0" distL="0" distR="0" wp14:anchorId="2E812853" wp14:editId="6345B72B">
            <wp:extent cx="2727409" cy="2209800"/>
            <wp:effectExtent l="0" t="0" r="0" b="0"/>
            <wp:docPr id="190784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84282" name="Picture 1"/>
                    <pic:cNvPicPr/>
                  </pic:nvPicPr>
                  <pic:blipFill>
                    <a:blip r:embed="rId117" cstate="print">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2733670" cy="2214873"/>
                    </a:xfrm>
                    <a:prstGeom prst="rect">
                      <a:avLst/>
                    </a:prstGeom>
                  </pic:spPr>
                </pic:pic>
              </a:graphicData>
            </a:graphic>
          </wp:inline>
        </w:drawing>
      </w:r>
    </w:p>
    <w:p w14:paraId="6683330A" w14:textId="18365A45" w:rsidR="00574418" w:rsidRPr="006C6F04" w:rsidRDefault="00574418" w:rsidP="00574418">
      <w:pPr>
        <w:pStyle w:val="Caption"/>
      </w:pPr>
      <w:bookmarkStart w:id="175" w:name="_Toc165249185"/>
      <w:r w:rsidRPr="006C6F04">
        <w:t xml:space="preserve">Figure </w:t>
      </w:r>
      <w:r w:rsidRPr="006C6F04">
        <w:fldChar w:fldCharType="begin"/>
      </w:r>
      <w:r w:rsidRPr="006C6F04">
        <w:instrText xml:space="preserve"> SEQ Figure \* ARABIC </w:instrText>
      </w:r>
      <w:r w:rsidRPr="006C6F04">
        <w:fldChar w:fldCharType="separate"/>
      </w:r>
      <w:r w:rsidR="001737EC">
        <w:rPr>
          <w:noProof/>
        </w:rPr>
        <w:t>68</w:t>
      </w:r>
      <w:r w:rsidRPr="006C6F04">
        <w:fldChar w:fldCharType="end"/>
      </w:r>
      <w:r w:rsidRPr="006C6F04">
        <w:t>. Initial 1D-CNN Architecture.</w:t>
      </w:r>
      <w:bookmarkEnd w:id="175"/>
    </w:p>
    <w:p w14:paraId="524A02B7" w14:textId="294DF56E" w:rsidR="00574418" w:rsidRPr="006C6F04" w:rsidRDefault="00574418" w:rsidP="00574418">
      <w:r w:rsidRPr="006C6F04">
        <w:t xml:space="preserve">The design specifications of the 1D-CNN </w:t>
      </w:r>
      <w:r w:rsidR="002F0CBF" w:rsidRPr="006C6F04">
        <w:t>are</w:t>
      </w:r>
      <w:r w:rsidRPr="006C6F04">
        <w:t xml:space="preserve"> as follows:</w:t>
      </w:r>
    </w:p>
    <w:p w14:paraId="7C56F886" w14:textId="57AE4F08" w:rsidR="00574418" w:rsidRPr="006C6F04" w:rsidRDefault="00574418" w:rsidP="00574418">
      <w:pPr>
        <w:pStyle w:val="Caption"/>
      </w:pPr>
      <w:bookmarkStart w:id="176" w:name="_Toc165249219"/>
      <w:r w:rsidRPr="006C6F04">
        <w:t xml:space="preserve">Table </w:t>
      </w:r>
      <w:r w:rsidRPr="006C6F04">
        <w:fldChar w:fldCharType="begin"/>
      </w:r>
      <w:r w:rsidRPr="006C6F04">
        <w:instrText xml:space="preserve"> SEQ Table \* ARABIC </w:instrText>
      </w:r>
      <w:r w:rsidRPr="006C6F04">
        <w:fldChar w:fldCharType="separate"/>
      </w:r>
      <w:r w:rsidR="001737EC">
        <w:rPr>
          <w:noProof/>
        </w:rPr>
        <w:t>13</w:t>
      </w:r>
      <w:r w:rsidRPr="006C6F04">
        <w:fldChar w:fldCharType="end"/>
      </w:r>
      <w:r w:rsidRPr="006C6F04">
        <w:t>. Design Specifications of the Initial 1D-CNN.</w:t>
      </w:r>
      <w:bookmarkEnd w:id="176"/>
    </w:p>
    <w:tbl>
      <w:tblPr>
        <w:tblStyle w:val="TableGrid"/>
        <w:tblW w:w="0" w:type="auto"/>
        <w:tblLook w:val="04A0" w:firstRow="1" w:lastRow="0" w:firstColumn="1" w:lastColumn="0" w:noHBand="0" w:noVBand="1"/>
      </w:tblPr>
      <w:tblGrid>
        <w:gridCol w:w="4106"/>
        <w:gridCol w:w="5244"/>
      </w:tblGrid>
      <w:tr w:rsidR="00574418" w:rsidRPr="006C6F04" w14:paraId="00BB77DC" w14:textId="77777777" w:rsidTr="00840F91">
        <w:tc>
          <w:tcPr>
            <w:tcW w:w="4106" w:type="dxa"/>
          </w:tcPr>
          <w:p w14:paraId="2F8928EA" w14:textId="77777777" w:rsidR="00574418" w:rsidRPr="006C6F04" w:rsidRDefault="00574418" w:rsidP="00840F91">
            <w:pPr>
              <w:rPr>
                <w:b/>
                <w:bCs/>
              </w:rPr>
            </w:pPr>
            <w:r w:rsidRPr="006C6F04">
              <w:rPr>
                <w:b/>
                <w:bCs/>
              </w:rPr>
              <w:t>Design</w:t>
            </w:r>
          </w:p>
        </w:tc>
        <w:tc>
          <w:tcPr>
            <w:tcW w:w="5244" w:type="dxa"/>
          </w:tcPr>
          <w:p w14:paraId="3BF352C7" w14:textId="77777777" w:rsidR="00574418" w:rsidRPr="006C6F04" w:rsidRDefault="00574418" w:rsidP="00840F91">
            <w:pPr>
              <w:rPr>
                <w:b/>
                <w:bCs/>
              </w:rPr>
            </w:pPr>
            <w:r w:rsidRPr="006C6F04">
              <w:rPr>
                <w:b/>
                <w:bCs/>
              </w:rPr>
              <w:t>Parameters</w:t>
            </w:r>
          </w:p>
        </w:tc>
      </w:tr>
      <w:tr w:rsidR="00574418" w:rsidRPr="006C6F04" w14:paraId="10025A6F" w14:textId="77777777" w:rsidTr="00840F91">
        <w:tc>
          <w:tcPr>
            <w:tcW w:w="4106" w:type="dxa"/>
          </w:tcPr>
          <w:p w14:paraId="32F1E50D" w14:textId="77777777" w:rsidR="00574418" w:rsidRPr="006C6F04" w:rsidRDefault="00574418" w:rsidP="00840F91">
            <w:r w:rsidRPr="006C6F04">
              <w:t>Number of Data Inputs</w:t>
            </w:r>
          </w:p>
        </w:tc>
        <w:tc>
          <w:tcPr>
            <w:tcW w:w="5244" w:type="dxa"/>
          </w:tcPr>
          <w:p w14:paraId="04ECEB0F" w14:textId="77777777" w:rsidR="00574418" w:rsidRPr="006C6F04" w:rsidRDefault="00574418" w:rsidP="00840F91">
            <w:r w:rsidRPr="006C6F04">
              <w:t>3000</w:t>
            </w:r>
          </w:p>
        </w:tc>
      </w:tr>
      <w:tr w:rsidR="00574418" w:rsidRPr="006C6F04" w14:paraId="4EE68C48" w14:textId="77777777" w:rsidTr="00840F91">
        <w:tc>
          <w:tcPr>
            <w:tcW w:w="4106" w:type="dxa"/>
          </w:tcPr>
          <w:p w14:paraId="45540417" w14:textId="77777777" w:rsidR="00574418" w:rsidRPr="006C6F04" w:rsidRDefault="00574418" w:rsidP="00840F91">
            <w:r w:rsidRPr="006C6F04">
              <w:t>Number of Hidden Layers</w:t>
            </w:r>
          </w:p>
        </w:tc>
        <w:tc>
          <w:tcPr>
            <w:tcW w:w="5244" w:type="dxa"/>
          </w:tcPr>
          <w:p w14:paraId="432DCB8C" w14:textId="77777777" w:rsidR="00574418" w:rsidRPr="006C6F04" w:rsidRDefault="00574418" w:rsidP="00840F91">
            <w:pPr>
              <w:rPr>
                <w:i/>
                <w:iCs/>
              </w:rPr>
            </w:pPr>
            <w:r w:rsidRPr="006C6F04">
              <w:rPr>
                <w:i/>
                <w:iCs/>
              </w:rPr>
              <w:t>6 (2x 1D-CNN, 4x FC)</w:t>
            </w:r>
          </w:p>
        </w:tc>
      </w:tr>
      <w:tr w:rsidR="00574418" w:rsidRPr="006C6F04" w14:paraId="5E17F22C" w14:textId="77777777" w:rsidTr="00840F91">
        <w:tc>
          <w:tcPr>
            <w:tcW w:w="4106" w:type="dxa"/>
          </w:tcPr>
          <w:p w14:paraId="7DA07880" w14:textId="77777777" w:rsidR="00574418" w:rsidRPr="006C6F04" w:rsidRDefault="00574418" w:rsidP="00840F91">
            <w:r w:rsidRPr="006C6F04">
              <w:t>Number of Hidden Nodes in each Layer</w:t>
            </w:r>
          </w:p>
        </w:tc>
        <w:tc>
          <w:tcPr>
            <w:tcW w:w="5244" w:type="dxa"/>
          </w:tcPr>
          <w:p w14:paraId="103BB83F" w14:textId="77777777" w:rsidR="00574418" w:rsidRPr="006C6F04" w:rsidRDefault="00574418" w:rsidP="00840F91">
            <w:pPr>
              <w:rPr>
                <w:i/>
                <w:iCs/>
              </w:rPr>
            </w:pPr>
            <w:r w:rsidRPr="006C6F04">
              <w:rPr>
                <w:i/>
                <w:iCs/>
              </w:rPr>
              <w:t>5x kernel size, 3x kernel size, 16, 8, 4, 2</w:t>
            </w:r>
          </w:p>
        </w:tc>
      </w:tr>
    </w:tbl>
    <w:p w14:paraId="05EA35D8" w14:textId="77777777" w:rsidR="00574418" w:rsidRPr="006C6F04" w:rsidRDefault="00574418" w:rsidP="00574418">
      <w:pPr>
        <w:jc w:val="center"/>
      </w:pPr>
      <w:r w:rsidRPr="006C6F04">
        <w:rPr>
          <w:noProof/>
        </w:rPr>
        <w:lastRenderedPageBreak/>
        <w:drawing>
          <wp:inline distT="0" distB="0" distL="0" distR="0" wp14:anchorId="6609DE68" wp14:editId="23A6256F">
            <wp:extent cx="1838695" cy="1463750"/>
            <wp:effectExtent l="0" t="0" r="9525" b="3175"/>
            <wp:docPr id="1686096690" name="Picture 2" descr="A graph of a model l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096690" name="Picture 2" descr="A graph of a model loss&#10;&#10;Description automatically generated"/>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842270" cy="1466596"/>
                    </a:xfrm>
                    <a:prstGeom prst="rect">
                      <a:avLst/>
                    </a:prstGeom>
                    <a:noFill/>
                    <a:ln>
                      <a:noFill/>
                    </a:ln>
                  </pic:spPr>
                </pic:pic>
              </a:graphicData>
            </a:graphic>
          </wp:inline>
        </w:drawing>
      </w:r>
      <w:r w:rsidRPr="006C6F04">
        <w:rPr>
          <w:noProof/>
        </w:rPr>
        <w:drawing>
          <wp:inline distT="0" distB="0" distL="0" distR="0" wp14:anchorId="37F6CB26" wp14:editId="11DC30A6">
            <wp:extent cx="1903311" cy="1491524"/>
            <wp:effectExtent l="0" t="0" r="1905" b="0"/>
            <wp:docPr id="711329648"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329648" name="Picture 1" descr="A graph of a graph&#10;&#10;Description automatically generated"/>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905097" cy="1492924"/>
                    </a:xfrm>
                    <a:prstGeom prst="rect">
                      <a:avLst/>
                    </a:prstGeom>
                    <a:noFill/>
                    <a:ln>
                      <a:noFill/>
                    </a:ln>
                  </pic:spPr>
                </pic:pic>
              </a:graphicData>
            </a:graphic>
          </wp:inline>
        </w:drawing>
      </w:r>
    </w:p>
    <w:p w14:paraId="05205772" w14:textId="088A1183" w:rsidR="00574418" w:rsidRPr="006C6F04" w:rsidRDefault="00574418" w:rsidP="00574418">
      <w:pPr>
        <w:pStyle w:val="Caption"/>
      </w:pPr>
      <w:bookmarkStart w:id="177" w:name="_Toc165249186"/>
      <w:r w:rsidRPr="006C6F04">
        <w:t xml:space="preserve">Figure </w:t>
      </w:r>
      <w:r w:rsidRPr="006C6F04">
        <w:fldChar w:fldCharType="begin"/>
      </w:r>
      <w:r w:rsidRPr="006C6F04">
        <w:instrText xml:space="preserve"> SEQ Figure \* ARABIC </w:instrText>
      </w:r>
      <w:r w:rsidRPr="006C6F04">
        <w:fldChar w:fldCharType="separate"/>
      </w:r>
      <w:r w:rsidR="001737EC">
        <w:rPr>
          <w:noProof/>
        </w:rPr>
        <w:t>69</w:t>
      </w:r>
      <w:r w:rsidRPr="006C6F04">
        <w:fldChar w:fldCharType="end"/>
      </w:r>
      <w:r w:rsidRPr="006C6F04">
        <w:t>. Performance of initial 1D-CNN Model.</w:t>
      </w:r>
      <w:bookmarkEnd w:id="177"/>
    </w:p>
    <w:p w14:paraId="3C1164F0" w14:textId="578BCAAE" w:rsidR="008614FC" w:rsidRPr="006C6F04" w:rsidRDefault="00574418" w:rsidP="00574418">
      <w:r w:rsidRPr="006C6F04">
        <w:t xml:space="preserve">As illustrated in Figure </w:t>
      </w:r>
      <w:r w:rsidR="009B7B7B" w:rsidRPr="006C6F04">
        <w:t>69</w:t>
      </w:r>
      <w:r w:rsidRPr="006C6F04">
        <w:t>, the overfitting issue is resolved when the validation accuracy is approximately close to the training accuracy. During testing, the model is able to achieve up to 83.91%. However, this model poses challenges for hardware-constrained STM32MP157F-DK2 as it cannot be compiled and built on STM32CubeIDE after compression due to limited FLASH memory and RAM. Hence, a reduction of number of inputs is needed and performed in the next design.</w:t>
      </w:r>
    </w:p>
    <w:p w14:paraId="6F90715D" w14:textId="77777777" w:rsidR="00574418" w:rsidRPr="006C6F04" w:rsidRDefault="00574418" w:rsidP="00574418"/>
    <w:p w14:paraId="42769D0F" w14:textId="2803377F" w:rsidR="00574418" w:rsidRPr="006C6F04" w:rsidRDefault="00574418" w:rsidP="00574418">
      <w:pPr>
        <w:rPr>
          <w:b/>
          <w:bCs/>
        </w:rPr>
      </w:pPr>
      <w:r w:rsidRPr="006C6F04">
        <w:rPr>
          <w:b/>
          <w:bCs/>
        </w:rPr>
        <w:t xml:space="preserve">Architecture 2. </w:t>
      </w:r>
      <w:r w:rsidRPr="006C6F04">
        <w:t>Next, the same 1D-CNN architecture is used.</w:t>
      </w:r>
    </w:p>
    <w:p w14:paraId="5B742F06" w14:textId="77777777" w:rsidR="00574418" w:rsidRPr="006C6F04" w:rsidRDefault="00574418" w:rsidP="00574418">
      <w:pPr>
        <w:jc w:val="center"/>
      </w:pPr>
      <w:r w:rsidRPr="006C6F04">
        <w:rPr>
          <w:noProof/>
        </w:rPr>
        <w:drawing>
          <wp:inline distT="0" distB="0" distL="0" distR="0" wp14:anchorId="5432B4C3" wp14:editId="4E5911A3">
            <wp:extent cx="3426057" cy="2775857"/>
            <wp:effectExtent l="0" t="0" r="0" b="5715"/>
            <wp:docPr id="1849332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84282" name="Picture 1"/>
                    <pic:cNvPicPr/>
                  </pic:nvPicPr>
                  <pic:blipFill>
                    <a:blip r:embed="rId117" cstate="print">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3476068" cy="2816377"/>
                    </a:xfrm>
                    <a:prstGeom prst="rect">
                      <a:avLst/>
                    </a:prstGeom>
                  </pic:spPr>
                </pic:pic>
              </a:graphicData>
            </a:graphic>
          </wp:inline>
        </w:drawing>
      </w:r>
    </w:p>
    <w:p w14:paraId="133CEC93" w14:textId="5EB58612" w:rsidR="00574418" w:rsidRPr="006C6F04" w:rsidRDefault="00574418" w:rsidP="00574418">
      <w:pPr>
        <w:pStyle w:val="Caption"/>
      </w:pPr>
      <w:bookmarkStart w:id="178" w:name="_Toc165249187"/>
      <w:r w:rsidRPr="006C6F04">
        <w:t xml:space="preserve">Figure </w:t>
      </w:r>
      <w:r w:rsidRPr="006C6F04">
        <w:fldChar w:fldCharType="begin"/>
      </w:r>
      <w:r w:rsidRPr="006C6F04">
        <w:instrText xml:space="preserve"> SEQ Figure \* ARABIC </w:instrText>
      </w:r>
      <w:r w:rsidRPr="006C6F04">
        <w:fldChar w:fldCharType="separate"/>
      </w:r>
      <w:r w:rsidR="001737EC">
        <w:rPr>
          <w:noProof/>
        </w:rPr>
        <w:t>70</w:t>
      </w:r>
      <w:r w:rsidRPr="006C6F04">
        <w:fldChar w:fldCharType="end"/>
      </w:r>
      <w:r w:rsidRPr="006C6F04">
        <w:t>. 1D-CNN Architecture for the 2</w:t>
      </w:r>
      <w:r w:rsidRPr="006C6F04">
        <w:rPr>
          <w:vertAlign w:val="superscript"/>
        </w:rPr>
        <w:t>nd</w:t>
      </w:r>
      <w:r w:rsidRPr="006C6F04">
        <w:t xml:space="preserve"> iteration.</w:t>
      </w:r>
      <w:bookmarkEnd w:id="178"/>
    </w:p>
    <w:p w14:paraId="234C6C64" w14:textId="77777777" w:rsidR="00574418" w:rsidRPr="006C6F04" w:rsidRDefault="00574418" w:rsidP="00574418">
      <w:r w:rsidRPr="006C6F04">
        <w:t>The design specifications of the initial 1D-CNN are as follows:</w:t>
      </w:r>
    </w:p>
    <w:p w14:paraId="45E6F984" w14:textId="00769E4C" w:rsidR="00574418" w:rsidRPr="006C6F04" w:rsidRDefault="00574418" w:rsidP="00574418">
      <w:pPr>
        <w:pStyle w:val="Caption"/>
      </w:pPr>
      <w:bookmarkStart w:id="179" w:name="_Toc165249220"/>
      <w:r w:rsidRPr="006C6F04">
        <w:t xml:space="preserve">Table </w:t>
      </w:r>
      <w:r w:rsidRPr="006C6F04">
        <w:fldChar w:fldCharType="begin"/>
      </w:r>
      <w:r w:rsidRPr="006C6F04">
        <w:instrText xml:space="preserve"> SEQ Table \* ARABIC </w:instrText>
      </w:r>
      <w:r w:rsidRPr="006C6F04">
        <w:fldChar w:fldCharType="separate"/>
      </w:r>
      <w:r w:rsidR="001737EC">
        <w:rPr>
          <w:noProof/>
        </w:rPr>
        <w:t>14</w:t>
      </w:r>
      <w:r w:rsidRPr="006C6F04">
        <w:fldChar w:fldCharType="end"/>
      </w:r>
      <w:r w:rsidRPr="006C6F04">
        <w:t>. Design Specifications of the 1D-CNN for the 2</w:t>
      </w:r>
      <w:r w:rsidRPr="006C6F04">
        <w:rPr>
          <w:vertAlign w:val="superscript"/>
        </w:rPr>
        <w:t>nd</w:t>
      </w:r>
      <w:r w:rsidRPr="006C6F04">
        <w:t xml:space="preserve"> iteration.</w:t>
      </w:r>
      <w:bookmarkEnd w:id="179"/>
    </w:p>
    <w:tbl>
      <w:tblPr>
        <w:tblStyle w:val="TableGrid"/>
        <w:tblW w:w="0" w:type="auto"/>
        <w:tblLook w:val="04A0" w:firstRow="1" w:lastRow="0" w:firstColumn="1" w:lastColumn="0" w:noHBand="0" w:noVBand="1"/>
      </w:tblPr>
      <w:tblGrid>
        <w:gridCol w:w="4106"/>
        <w:gridCol w:w="5244"/>
      </w:tblGrid>
      <w:tr w:rsidR="00574418" w:rsidRPr="006C6F04" w14:paraId="7A401BBA" w14:textId="77777777" w:rsidTr="00840F91">
        <w:tc>
          <w:tcPr>
            <w:tcW w:w="4106" w:type="dxa"/>
          </w:tcPr>
          <w:p w14:paraId="48FF17D7" w14:textId="77777777" w:rsidR="00574418" w:rsidRPr="006C6F04" w:rsidRDefault="00574418" w:rsidP="00840F91">
            <w:pPr>
              <w:rPr>
                <w:b/>
                <w:bCs/>
              </w:rPr>
            </w:pPr>
            <w:r w:rsidRPr="006C6F04">
              <w:rPr>
                <w:b/>
                <w:bCs/>
              </w:rPr>
              <w:t>Design</w:t>
            </w:r>
          </w:p>
        </w:tc>
        <w:tc>
          <w:tcPr>
            <w:tcW w:w="5244" w:type="dxa"/>
          </w:tcPr>
          <w:p w14:paraId="7D42799B" w14:textId="77777777" w:rsidR="00574418" w:rsidRPr="006C6F04" w:rsidRDefault="00574418" w:rsidP="00840F91">
            <w:pPr>
              <w:rPr>
                <w:b/>
                <w:bCs/>
              </w:rPr>
            </w:pPr>
            <w:r w:rsidRPr="006C6F04">
              <w:rPr>
                <w:b/>
                <w:bCs/>
              </w:rPr>
              <w:t>Parameters</w:t>
            </w:r>
          </w:p>
        </w:tc>
      </w:tr>
      <w:tr w:rsidR="00574418" w:rsidRPr="006C6F04" w14:paraId="331C1564" w14:textId="77777777" w:rsidTr="00840F91">
        <w:tc>
          <w:tcPr>
            <w:tcW w:w="4106" w:type="dxa"/>
          </w:tcPr>
          <w:p w14:paraId="0874A87B" w14:textId="77777777" w:rsidR="00574418" w:rsidRPr="006C6F04" w:rsidRDefault="00574418" w:rsidP="00840F91">
            <w:r w:rsidRPr="006C6F04">
              <w:t>Number of Data Inputs</w:t>
            </w:r>
          </w:p>
        </w:tc>
        <w:tc>
          <w:tcPr>
            <w:tcW w:w="5244" w:type="dxa"/>
          </w:tcPr>
          <w:p w14:paraId="7E703E89" w14:textId="77777777" w:rsidR="00574418" w:rsidRPr="006C6F04" w:rsidRDefault="00574418" w:rsidP="00840F91">
            <w:r w:rsidRPr="006C6F04">
              <w:t>1500</w:t>
            </w:r>
          </w:p>
        </w:tc>
      </w:tr>
      <w:tr w:rsidR="00574418" w:rsidRPr="006C6F04" w14:paraId="13EEE152" w14:textId="77777777" w:rsidTr="00840F91">
        <w:tc>
          <w:tcPr>
            <w:tcW w:w="4106" w:type="dxa"/>
          </w:tcPr>
          <w:p w14:paraId="576D6E79" w14:textId="77777777" w:rsidR="00574418" w:rsidRPr="006C6F04" w:rsidRDefault="00574418" w:rsidP="00840F91">
            <w:r w:rsidRPr="006C6F04">
              <w:t>Number of Hidden Layers</w:t>
            </w:r>
          </w:p>
        </w:tc>
        <w:tc>
          <w:tcPr>
            <w:tcW w:w="5244" w:type="dxa"/>
          </w:tcPr>
          <w:p w14:paraId="1C340D4C" w14:textId="77777777" w:rsidR="00574418" w:rsidRPr="006C6F04" w:rsidRDefault="00574418" w:rsidP="00840F91">
            <w:pPr>
              <w:rPr>
                <w:i/>
                <w:iCs/>
              </w:rPr>
            </w:pPr>
            <w:r w:rsidRPr="006C6F04">
              <w:rPr>
                <w:i/>
                <w:iCs/>
              </w:rPr>
              <w:t>6 (2x 1D-CNN, 4x FC)</w:t>
            </w:r>
          </w:p>
        </w:tc>
      </w:tr>
      <w:tr w:rsidR="00574418" w:rsidRPr="006C6F04" w14:paraId="4D1A8AAA" w14:textId="77777777" w:rsidTr="00840F91">
        <w:tc>
          <w:tcPr>
            <w:tcW w:w="4106" w:type="dxa"/>
          </w:tcPr>
          <w:p w14:paraId="4E46CFEB" w14:textId="77777777" w:rsidR="00574418" w:rsidRPr="006C6F04" w:rsidRDefault="00574418" w:rsidP="00840F91">
            <w:r w:rsidRPr="006C6F04">
              <w:t>Number of Hidden Nodes in each Layer</w:t>
            </w:r>
          </w:p>
        </w:tc>
        <w:tc>
          <w:tcPr>
            <w:tcW w:w="5244" w:type="dxa"/>
          </w:tcPr>
          <w:p w14:paraId="0DA34F01" w14:textId="77777777" w:rsidR="00574418" w:rsidRPr="006C6F04" w:rsidRDefault="00574418" w:rsidP="00840F91">
            <w:pPr>
              <w:rPr>
                <w:i/>
                <w:iCs/>
              </w:rPr>
            </w:pPr>
            <w:r w:rsidRPr="006C6F04">
              <w:rPr>
                <w:i/>
                <w:iCs/>
              </w:rPr>
              <w:t>5x kernel size, 3x kernel size, 16, 8, 4, 2</w:t>
            </w:r>
          </w:p>
        </w:tc>
      </w:tr>
    </w:tbl>
    <w:p w14:paraId="3AA51621" w14:textId="77777777" w:rsidR="008703EE" w:rsidRPr="006C6F04" w:rsidRDefault="008703EE" w:rsidP="00574418"/>
    <w:p w14:paraId="5F49DDEB" w14:textId="77777777" w:rsidR="00574418" w:rsidRPr="006C6F04" w:rsidRDefault="00574418" w:rsidP="00574418">
      <w:pPr>
        <w:jc w:val="center"/>
      </w:pPr>
      <w:r w:rsidRPr="006C6F04">
        <w:rPr>
          <w:noProof/>
        </w:rPr>
        <w:lastRenderedPageBreak/>
        <w:drawing>
          <wp:inline distT="0" distB="0" distL="0" distR="0" wp14:anchorId="0FCBB781" wp14:editId="51B0DB88">
            <wp:extent cx="1669512" cy="1339850"/>
            <wp:effectExtent l="0" t="0" r="6985" b="0"/>
            <wp:docPr id="1158914184" name="Picture 3" descr="A graph of a model l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914184" name="Picture 3" descr="A graph of a model loss&#10;&#10;Description automatically generated"/>
                    <pic:cNvPicPr>
                      <a:picLocks noChangeAspect="1" noChangeArrowheads="1"/>
                    </pic:cNvPicPr>
                  </pic:nvPicPr>
                  <pic:blipFill>
                    <a:blip r:embed="rId121" cstate="print">
                      <a:extLst>
                        <a:ext uri="{28A0092B-C50C-407E-A947-70E740481C1C}">
                          <a14:useLocalDpi xmlns:a14="http://schemas.microsoft.com/office/drawing/2010/main" val="0"/>
                        </a:ext>
                      </a:extLst>
                    </a:blip>
                    <a:stretch>
                      <a:fillRect/>
                    </a:stretch>
                  </pic:blipFill>
                  <pic:spPr bwMode="auto">
                    <a:xfrm>
                      <a:off x="0" y="0"/>
                      <a:ext cx="1674247" cy="1343650"/>
                    </a:xfrm>
                    <a:prstGeom prst="rect">
                      <a:avLst/>
                    </a:prstGeom>
                    <a:noFill/>
                    <a:ln>
                      <a:noFill/>
                    </a:ln>
                  </pic:spPr>
                </pic:pic>
              </a:graphicData>
            </a:graphic>
          </wp:inline>
        </w:drawing>
      </w:r>
      <w:r w:rsidRPr="006C6F04">
        <w:rPr>
          <w:noProof/>
        </w:rPr>
        <w:drawing>
          <wp:inline distT="0" distB="0" distL="0" distR="0" wp14:anchorId="100E0ED8" wp14:editId="3CBA49E0">
            <wp:extent cx="1719522" cy="1358900"/>
            <wp:effectExtent l="0" t="0" r="0" b="0"/>
            <wp:docPr id="763450066" name="Picture 4"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450066" name="Picture 4" descr="A graph of a graph&#10;&#10;Description automatically generated"/>
                    <pic:cNvPicPr>
                      <a:picLocks noChangeAspect="1" noChangeArrowheads="1"/>
                    </pic:cNvPicPr>
                  </pic:nvPicPr>
                  <pic:blipFill>
                    <a:blip r:embed="rId122" cstate="print">
                      <a:extLst>
                        <a:ext uri="{28A0092B-C50C-407E-A947-70E740481C1C}">
                          <a14:useLocalDpi xmlns:a14="http://schemas.microsoft.com/office/drawing/2010/main" val="0"/>
                        </a:ext>
                      </a:extLst>
                    </a:blip>
                    <a:stretch>
                      <a:fillRect/>
                    </a:stretch>
                  </pic:blipFill>
                  <pic:spPr bwMode="auto">
                    <a:xfrm>
                      <a:off x="0" y="0"/>
                      <a:ext cx="1722599" cy="1361332"/>
                    </a:xfrm>
                    <a:prstGeom prst="rect">
                      <a:avLst/>
                    </a:prstGeom>
                    <a:noFill/>
                    <a:ln>
                      <a:noFill/>
                    </a:ln>
                  </pic:spPr>
                </pic:pic>
              </a:graphicData>
            </a:graphic>
          </wp:inline>
        </w:drawing>
      </w:r>
    </w:p>
    <w:p w14:paraId="2FD36587" w14:textId="57A92E37" w:rsidR="00574418" w:rsidRPr="006C6F04" w:rsidRDefault="00574418" w:rsidP="00574418">
      <w:pPr>
        <w:pStyle w:val="Caption"/>
      </w:pPr>
      <w:bookmarkStart w:id="180" w:name="_Toc165249188"/>
      <w:r w:rsidRPr="006C6F04">
        <w:t xml:space="preserve">Figure </w:t>
      </w:r>
      <w:r w:rsidRPr="006C6F04">
        <w:fldChar w:fldCharType="begin"/>
      </w:r>
      <w:r w:rsidRPr="006C6F04">
        <w:instrText xml:space="preserve"> SEQ Figure \* ARABIC </w:instrText>
      </w:r>
      <w:r w:rsidRPr="006C6F04">
        <w:fldChar w:fldCharType="separate"/>
      </w:r>
      <w:r w:rsidR="001737EC">
        <w:rPr>
          <w:noProof/>
        </w:rPr>
        <w:t>71</w:t>
      </w:r>
      <w:r w:rsidRPr="006C6F04">
        <w:fldChar w:fldCharType="end"/>
      </w:r>
      <w:r w:rsidRPr="006C6F04">
        <w:t>. Performance of 1D-CNN Model for the 2</w:t>
      </w:r>
      <w:r w:rsidRPr="006C6F04">
        <w:rPr>
          <w:vertAlign w:val="superscript"/>
        </w:rPr>
        <w:t>nd</w:t>
      </w:r>
      <w:r w:rsidRPr="006C6F04">
        <w:t xml:space="preserve">  iteration.</w:t>
      </w:r>
      <w:bookmarkEnd w:id="180"/>
    </w:p>
    <w:p w14:paraId="7A51B56F" w14:textId="5BEAA7C2" w:rsidR="00574418" w:rsidRPr="006C6F04" w:rsidRDefault="00574418" w:rsidP="00574418">
      <w:r w:rsidRPr="006C6F04">
        <w:t>Compared to Architecture 1, the performance of the model in terms of accuracy decreases slightly. During testing, the model is able to achieve up to 83.47%. However, this model still cannot be compiled and built on STM32CubeIDE after compression due to limited FLASH memory and RAM. Thus, a further reduction of number of inputs is needed and performed in the next design.</w:t>
      </w:r>
    </w:p>
    <w:p w14:paraId="01ECCFEA" w14:textId="77777777" w:rsidR="00574418" w:rsidRPr="006C6F04" w:rsidRDefault="00574418" w:rsidP="00574418"/>
    <w:p w14:paraId="3BC2F3BD" w14:textId="2A4C0386" w:rsidR="00574418" w:rsidRPr="006C6F04" w:rsidRDefault="00574418" w:rsidP="00574418">
      <w:pPr>
        <w:rPr>
          <w:b/>
          <w:bCs/>
        </w:rPr>
      </w:pPr>
      <w:r w:rsidRPr="006C6F04">
        <w:rPr>
          <w:b/>
          <w:bCs/>
        </w:rPr>
        <w:t xml:space="preserve">Architecture 3. </w:t>
      </w:r>
      <w:r w:rsidRPr="006C6F04">
        <w:t>Subsequently, the same 1D-CNN architecture is used.</w:t>
      </w:r>
    </w:p>
    <w:p w14:paraId="410D7081" w14:textId="77777777" w:rsidR="00574418" w:rsidRPr="006C6F04" w:rsidRDefault="00574418" w:rsidP="00574418">
      <w:pPr>
        <w:jc w:val="center"/>
      </w:pPr>
      <w:r w:rsidRPr="006C6F04">
        <w:rPr>
          <w:noProof/>
        </w:rPr>
        <w:drawing>
          <wp:inline distT="0" distB="0" distL="0" distR="0" wp14:anchorId="4426C929" wp14:editId="538EDC70">
            <wp:extent cx="2567528" cy="2080260"/>
            <wp:effectExtent l="0" t="0" r="4445" b="0"/>
            <wp:docPr id="377790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84282" name="Picture 1"/>
                    <pic:cNvPicPr/>
                  </pic:nvPicPr>
                  <pic:blipFill>
                    <a:blip r:embed="rId117" cstate="print">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2591247" cy="2099478"/>
                    </a:xfrm>
                    <a:prstGeom prst="rect">
                      <a:avLst/>
                    </a:prstGeom>
                  </pic:spPr>
                </pic:pic>
              </a:graphicData>
            </a:graphic>
          </wp:inline>
        </w:drawing>
      </w:r>
    </w:p>
    <w:p w14:paraId="3BA1CC58" w14:textId="06BA6F3D" w:rsidR="00574418" w:rsidRPr="006C6F04" w:rsidRDefault="00574418" w:rsidP="00574418">
      <w:pPr>
        <w:pStyle w:val="Caption"/>
      </w:pPr>
      <w:bookmarkStart w:id="181" w:name="_Toc165249189"/>
      <w:r w:rsidRPr="006C6F04">
        <w:t xml:space="preserve">Figure </w:t>
      </w:r>
      <w:r w:rsidRPr="006C6F04">
        <w:fldChar w:fldCharType="begin"/>
      </w:r>
      <w:r w:rsidRPr="006C6F04">
        <w:instrText xml:space="preserve"> SEQ Figure \* ARABIC </w:instrText>
      </w:r>
      <w:r w:rsidRPr="006C6F04">
        <w:fldChar w:fldCharType="separate"/>
      </w:r>
      <w:r w:rsidR="001737EC">
        <w:rPr>
          <w:noProof/>
        </w:rPr>
        <w:t>72</w:t>
      </w:r>
      <w:r w:rsidRPr="006C6F04">
        <w:fldChar w:fldCharType="end"/>
      </w:r>
      <w:r w:rsidRPr="006C6F04">
        <w:t>. 1D-CNN Architecture for the 3</w:t>
      </w:r>
      <w:r w:rsidRPr="006C6F04">
        <w:rPr>
          <w:vertAlign w:val="superscript"/>
        </w:rPr>
        <w:t>rd</w:t>
      </w:r>
      <w:r w:rsidRPr="006C6F04">
        <w:t xml:space="preserve"> iteration.</w:t>
      </w:r>
      <w:bookmarkEnd w:id="181"/>
    </w:p>
    <w:p w14:paraId="492930BF" w14:textId="77777777" w:rsidR="00574418" w:rsidRPr="006C6F04" w:rsidRDefault="00574418" w:rsidP="00574418">
      <w:r w:rsidRPr="006C6F04">
        <w:t>The design specifications of the 1D-CNN are as follows:</w:t>
      </w:r>
    </w:p>
    <w:p w14:paraId="4C3FF4FD" w14:textId="02EC31F6" w:rsidR="00574418" w:rsidRPr="006C6F04" w:rsidRDefault="00574418" w:rsidP="00574418">
      <w:pPr>
        <w:pStyle w:val="Caption"/>
      </w:pPr>
      <w:bookmarkStart w:id="182" w:name="_Toc165249221"/>
      <w:r w:rsidRPr="006C6F04">
        <w:t xml:space="preserve">Table </w:t>
      </w:r>
      <w:r w:rsidRPr="006C6F04">
        <w:fldChar w:fldCharType="begin"/>
      </w:r>
      <w:r w:rsidRPr="006C6F04">
        <w:instrText xml:space="preserve"> SEQ Table \* ARABIC </w:instrText>
      </w:r>
      <w:r w:rsidRPr="006C6F04">
        <w:fldChar w:fldCharType="separate"/>
      </w:r>
      <w:r w:rsidR="001737EC">
        <w:rPr>
          <w:noProof/>
        </w:rPr>
        <w:t>15</w:t>
      </w:r>
      <w:r w:rsidRPr="006C6F04">
        <w:fldChar w:fldCharType="end"/>
      </w:r>
      <w:r w:rsidRPr="006C6F04">
        <w:t>. Design Specifications of the 1D-CNN for the 3</w:t>
      </w:r>
      <w:r w:rsidRPr="006C6F04">
        <w:rPr>
          <w:vertAlign w:val="superscript"/>
        </w:rPr>
        <w:t>rd</w:t>
      </w:r>
      <w:r w:rsidRPr="006C6F04">
        <w:t xml:space="preserve"> iteration.</w:t>
      </w:r>
      <w:bookmarkEnd w:id="182"/>
    </w:p>
    <w:tbl>
      <w:tblPr>
        <w:tblStyle w:val="TableGrid"/>
        <w:tblW w:w="0" w:type="auto"/>
        <w:tblLook w:val="04A0" w:firstRow="1" w:lastRow="0" w:firstColumn="1" w:lastColumn="0" w:noHBand="0" w:noVBand="1"/>
      </w:tblPr>
      <w:tblGrid>
        <w:gridCol w:w="4106"/>
        <w:gridCol w:w="5244"/>
      </w:tblGrid>
      <w:tr w:rsidR="00574418" w:rsidRPr="006C6F04" w14:paraId="3A3D4991" w14:textId="77777777" w:rsidTr="00840F91">
        <w:tc>
          <w:tcPr>
            <w:tcW w:w="4106" w:type="dxa"/>
          </w:tcPr>
          <w:p w14:paraId="4CA67370" w14:textId="77777777" w:rsidR="00574418" w:rsidRPr="006C6F04" w:rsidRDefault="00574418" w:rsidP="00840F91">
            <w:pPr>
              <w:rPr>
                <w:b/>
                <w:bCs/>
              </w:rPr>
            </w:pPr>
            <w:r w:rsidRPr="006C6F04">
              <w:rPr>
                <w:b/>
                <w:bCs/>
              </w:rPr>
              <w:t>Design</w:t>
            </w:r>
          </w:p>
        </w:tc>
        <w:tc>
          <w:tcPr>
            <w:tcW w:w="5244" w:type="dxa"/>
          </w:tcPr>
          <w:p w14:paraId="28A76E40" w14:textId="77777777" w:rsidR="00574418" w:rsidRPr="006C6F04" w:rsidRDefault="00574418" w:rsidP="00840F91">
            <w:pPr>
              <w:rPr>
                <w:b/>
                <w:bCs/>
              </w:rPr>
            </w:pPr>
            <w:r w:rsidRPr="006C6F04">
              <w:rPr>
                <w:b/>
                <w:bCs/>
              </w:rPr>
              <w:t>Parameters</w:t>
            </w:r>
          </w:p>
        </w:tc>
      </w:tr>
      <w:tr w:rsidR="00574418" w:rsidRPr="006C6F04" w14:paraId="6A6BC728" w14:textId="77777777" w:rsidTr="00840F91">
        <w:tc>
          <w:tcPr>
            <w:tcW w:w="4106" w:type="dxa"/>
          </w:tcPr>
          <w:p w14:paraId="5C3C21FB" w14:textId="77777777" w:rsidR="00574418" w:rsidRPr="006C6F04" w:rsidRDefault="00574418" w:rsidP="00840F91">
            <w:r w:rsidRPr="006C6F04">
              <w:t>Number of Data Inputs</w:t>
            </w:r>
          </w:p>
        </w:tc>
        <w:tc>
          <w:tcPr>
            <w:tcW w:w="5244" w:type="dxa"/>
          </w:tcPr>
          <w:p w14:paraId="09F08004" w14:textId="77777777" w:rsidR="00574418" w:rsidRPr="006C6F04" w:rsidRDefault="00574418" w:rsidP="00840F91">
            <w:r w:rsidRPr="006C6F04">
              <w:t>1000</w:t>
            </w:r>
          </w:p>
        </w:tc>
      </w:tr>
      <w:tr w:rsidR="00574418" w:rsidRPr="006C6F04" w14:paraId="34980CA3" w14:textId="77777777" w:rsidTr="00840F91">
        <w:tc>
          <w:tcPr>
            <w:tcW w:w="4106" w:type="dxa"/>
          </w:tcPr>
          <w:p w14:paraId="43C44217" w14:textId="77777777" w:rsidR="00574418" w:rsidRPr="006C6F04" w:rsidRDefault="00574418" w:rsidP="00840F91">
            <w:r w:rsidRPr="006C6F04">
              <w:t>Number of Hidden Layers</w:t>
            </w:r>
          </w:p>
        </w:tc>
        <w:tc>
          <w:tcPr>
            <w:tcW w:w="5244" w:type="dxa"/>
          </w:tcPr>
          <w:p w14:paraId="5B285029" w14:textId="77777777" w:rsidR="00574418" w:rsidRPr="006C6F04" w:rsidRDefault="00574418" w:rsidP="00840F91">
            <w:pPr>
              <w:rPr>
                <w:i/>
                <w:iCs/>
              </w:rPr>
            </w:pPr>
            <w:r w:rsidRPr="006C6F04">
              <w:rPr>
                <w:i/>
                <w:iCs/>
              </w:rPr>
              <w:t>6 (2x 1D-CNN, 4x FC)</w:t>
            </w:r>
          </w:p>
        </w:tc>
      </w:tr>
      <w:tr w:rsidR="00574418" w:rsidRPr="006C6F04" w14:paraId="41439F98" w14:textId="77777777" w:rsidTr="00840F91">
        <w:tc>
          <w:tcPr>
            <w:tcW w:w="4106" w:type="dxa"/>
          </w:tcPr>
          <w:p w14:paraId="48299797" w14:textId="77777777" w:rsidR="00574418" w:rsidRPr="006C6F04" w:rsidRDefault="00574418" w:rsidP="00840F91">
            <w:r w:rsidRPr="006C6F04">
              <w:t>Number of Hidden Nodes in each Layer</w:t>
            </w:r>
          </w:p>
        </w:tc>
        <w:tc>
          <w:tcPr>
            <w:tcW w:w="5244" w:type="dxa"/>
          </w:tcPr>
          <w:p w14:paraId="7EA9558B" w14:textId="77777777" w:rsidR="00574418" w:rsidRPr="006C6F04" w:rsidRDefault="00574418" w:rsidP="00840F91">
            <w:pPr>
              <w:rPr>
                <w:i/>
                <w:iCs/>
              </w:rPr>
            </w:pPr>
            <w:r w:rsidRPr="006C6F04">
              <w:rPr>
                <w:i/>
                <w:iCs/>
              </w:rPr>
              <w:t>5x kernel size, 3x kernel size, 16, 8, 4, 2</w:t>
            </w:r>
          </w:p>
        </w:tc>
      </w:tr>
    </w:tbl>
    <w:p w14:paraId="5A4E6BD9" w14:textId="77777777" w:rsidR="00574418" w:rsidRPr="006C6F04" w:rsidRDefault="00574418" w:rsidP="00574418"/>
    <w:p w14:paraId="0D8C57AD" w14:textId="2AAB89A8" w:rsidR="00574418" w:rsidRPr="006C6F04" w:rsidRDefault="00574418" w:rsidP="00574418">
      <w:r w:rsidRPr="006C6F04">
        <w:t xml:space="preserve">The performance of this model is illustrated in Figure </w:t>
      </w:r>
      <w:r w:rsidR="009B7B7B" w:rsidRPr="006C6F04">
        <w:t>73</w:t>
      </w:r>
      <w:r w:rsidRPr="006C6F04">
        <w:t xml:space="preserve">. </w:t>
      </w:r>
    </w:p>
    <w:p w14:paraId="5C0C3447" w14:textId="77777777" w:rsidR="00574418" w:rsidRPr="006C6F04" w:rsidRDefault="00574418" w:rsidP="00574418">
      <w:pPr>
        <w:jc w:val="center"/>
      </w:pPr>
      <w:r w:rsidRPr="006C6F04">
        <w:rPr>
          <w:noProof/>
        </w:rPr>
        <w:drawing>
          <wp:inline distT="0" distB="0" distL="0" distR="0" wp14:anchorId="601D43A3" wp14:editId="29A8CD0E">
            <wp:extent cx="1681443" cy="1349266"/>
            <wp:effectExtent l="0" t="0" r="0" b="3810"/>
            <wp:docPr id="2132269807" name="Picture 6" descr="A graph of a model l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269807" name="Picture 6" descr="A graph of a model loss&#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1689261" cy="1355539"/>
                    </a:xfrm>
                    <a:prstGeom prst="rect">
                      <a:avLst/>
                    </a:prstGeom>
                    <a:noFill/>
                    <a:ln>
                      <a:noFill/>
                    </a:ln>
                  </pic:spPr>
                </pic:pic>
              </a:graphicData>
            </a:graphic>
          </wp:inline>
        </w:drawing>
      </w:r>
      <w:r w:rsidRPr="006C6F04">
        <w:rPr>
          <w:noProof/>
        </w:rPr>
        <w:drawing>
          <wp:inline distT="0" distB="0" distL="0" distR="0" wp14:anchorId="11FE2972" wp14:editId="3771F3F5">
            <wp:extent cx="1689735" cy="1334577"/>
            <wp:effectExtent l="0" t="0" r="5715" b="0"/>
            <wp:docPr id="775455460" name="Picture 5"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455460" name="Picture 5" descr="A graph of a graph&#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694592" cy="1338413"/>
                    </a:xfrm>
                    <a:prstGeom prst="rect">
                      <a:avLst/>
                    </a:prstGeom>
                    <a:noFill/>
                    <a:ln>
                      <a:noFill/>
                    </a:ln>
                  </pic:spPr>
                </pic:pic>
              </a:graphicData>
            </a:graphic>
          </wp:inline>
        </w:drawing>
      </w:r>
    </w:p>
    <w:p w14:paraId="5B3E7CFB" w14:textId="7796F5DD" w:rsidR="00574418" w:rsidRPr="006C6F04" w:rsidRDefault="00574418" w:rsidP="00574418">
      <w:pPr>
        <w:pStyle w:val="Caption"/>
      </w:pPr>
      <w:bookmarkStart w:id="183" w:name="_Toc165249190"/>
      <w:r w:rsidRPr="006C6F04">
        <w:t xml:space="preserve">Figure </w:t>
      </w:r>
      <w:r w:rsidRPr="006C6F04">
        <w:fldChar w:fldCharType="begin"/>
      </w:r>
      <w:r w:rsidRPr="006C6F04">
        <w:instrText xml:space="preserve"> SEQ Figure \* ARABIC </w:instrText>
      </w:r>
      <w:r w:rsidRPr="006C6F04">
        <w:fldChar w:fldCharType="separate"/>
      </w:r>
      <w:r w:rsidR="001737EC">
        <w:rPr>
          <w:noProof/>
        </w:rPr>
        <w:t>73</w:t>
      </w:r>
      <w:r w:rsidRPr="006C6F04">
        <w:fldChar w:fldCharType="end"/>
      </w:r>
      <w:r w:rsidRPr="006C6F04">
        <w:t>. Performance of 1D-CNN Model for the 3</w:t>
      </w:r>
      <w:r w:rsidRPr="006C6F04">
        <w:rPr>
          <w:vertAlign w:val="superscript"/>
        </w:rPr>
        <w:t>rd</w:t>
      </w:r>
      <w:r w:rsidRPr="006C6F04">
        <w:t xml:space="preserve"> iteration.</w:t>
      </w:r>
      <w:bookmarkEnd w:id="183"/>
    </w:p>
    <w:p w14:paraId="22F4505C" w14:textId="29C51F0F" w:rsidR="00574418" w:rsidRPr="006C6F04" w:rsidRDefault="00574418" w:rsidP="00574418">
      <w:r w:rsidRPr="006C6F04">
        <w:lastRenderedPageBreak/>
        <w:t xml:space="preserve">Compared to Architecture 2, the performance of the model in terms of accuracy decreases even more. During testing, the model is able to achieve up to 81.44%. As illustrated in Figure </w:t>
      </w:r>
      <w:r w:rsidR="009B7B7B" w:rsidRPr="006C6F04">
        <w:t>74</w:t>
      </w:r>
      <w:r w:rsidRPr="006C6F04">
        <w:t>, the validation accuracy at certain points is greater than the training accuracy. This is caused due to the dropout and regularization hyperparameters used to prevent the model from overfitting. Finally, the model is able to converge at approximately 170 epochs. However, this model still cannot be compiled and built on STM32CubeIDE after compression due to limited FLASH memory and RAM. Thus, a further reduction of number of inputs and model architecture is needed and performed in the next design.</w:t>
      </w:r>
    </w:p>
    <w:p w14:paraId="5702FEC8" w14:textId="62D8A086" w:rsidR="00574418" w:rsidRPr="006C6F04" w:rsidRDefault="00574418" w:rsidP="00574418">
      <w:pPr>
        <w:rPr>
          <w:b/>
          <w:bCs/>
        </w:rPr>
      </w:pPr>
      <w:r w:rsidRPr="006C6F04">
        <w:rPr>
          <w:b/>
          <w:bCs/>
        </w:rPr>
        <w:t xml:space="preserve">Architecture 4. </w:t>
      </w:r>
      <w:r w:rsidRPr="006C6F04">
        <w:t>Subsequently, a new and smaller 1D-CNN architecture is proposed.</w:t>
      </w:r>
    </w:p>
    <w:p w14:paraId="28F532B9" w14:textId="77777777" w:rsidR="00574418" w:rsidRPr="006C6F04" w:rsidRDefault="00574418" w:rsidP="00574418">
      <w:pPr>
        <w:jc w:val="center"/>
      </w:pPr>
      <w:r w:rsidRPr="006C6F04">
        <w:rPr>
          <w:noProof/>
        </w:rPr>
        <w:drawing>
          <wp:inline distT="0" distB="0" distL="0" distR="0" wp14:anchorId="2D65D6F9" wp14:editId="53176E45">
            <wp:extent cx="2523321" cy="2726872"/>
            <wp:effectExtent l="0" t="0" r="0" b="0"/>
            <wp:docPr id="178487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7235" name="Picture 1"/>
                    <pic:cNvPicPr/>
                  </pic:nvPicPr>
                  <pic:blipFill>
                    <a:blip r:embed="rId125" cstate="print">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a:xfrm>
                      <a:off x="0" y="0"/>
                      <a:ext cx="2530130" cy="2734231"/>
                    </a:xfrm>
                    <a:prstGeom prst="rect">
                      <a:avLst/>
                    </a:prstGeom>
                  </pic:spPr>
                </pic:pic>
              </a:graphicData>
            </a:graphic>
          </wp:inline>
        </w:drawing>
      </w:r>
    </w:p>
    <w:p w14:paraId="61A7A48B" w14:textId="3551EDDE" w:rsidR="00574418" w:rsidRPr="006C6F04" w:rsidRDefault="00574418" w:rsidP="00574418">
      <w:pPr>
        <w:pStyle w:val="Caption"/>
      </w:pPr>
      <w:bookmarkStart w:id="184" w:name="_Toc165249191"/>
      <w:r w:rsidRPr="006C6F04">
        <w:t xml:space="preserve">Figure </w:t>
      </w:r>
      <w:r w:rsidRPr="006C6F04">
        <w:fldChar w:fldCharType="begin"/>
      </w:r>
      <w:r w:rsidRPr="006C6F04">
        <w:instrText xml:space="preserve"> SEQ Figure \* ARABIC </w:instrText>
      </w:r>
      <w:r w:rsidRPr="006C6F04">
        <w:fldChar w:fldCharType="separate"/>
      </w:r>
      <w:r w:rsidR="001737EC">
        <w:rPr>
          <w:noProof/>
        </w:rPr>
        <w:t>74</w:t>
      </w:r>
      <w:r w:rsidRPr="006C6F04">
        <w:fldChar w:fldCharType="end"/>
      </w:r>
      <w:r w:rsidRPr="006C6F04">
        <w:t>. 1D-CNN Architecture for the 4</w:t>
      </w:r>
      <w:r w:rsidRPr="006C6F04">
        <w:rPr>
          <w:vertAlign w:val="superscript"/>
        </w:rPr>
        <w:t>th</w:t>
      </w:r>
      <w:r w:rsidRPr="006C6F04">
        <w:t xml:space="preserve"> iteration.</w:t>
      </w:r>
      <w:bookmarkEnd w:id="184"/>
    </w:p>
    <w:p w14:paraId="77605151" w14:textId="77777777" w:rsidR="00574418" w:rsidRPr="006C6F04" w:rsidRDefault="00574418" w:rsidP="00574418">
      <w:r w:rsidRPr="006C6F04">
        <w:t>The design specifications of the 1D-CNN are as follows:</w:t>
      </w:r>
    </w:p>
    <w:p w14:paraId="451C950D" w14:textId="2522C616" w:rsidR="00574418" w:rsidRPr="006C6F04" w:rsidRDefault="00574418" w:rsidP="00574418">
      <w:pPr>
        <w:pStyle w:val="Caption"/>
      </w:pPr>
      <w:bookmarkStart w:id="185" w:name="_Toc165249222"/>
      <w:r w:rsidRPr="006C6F04">
        <w:t xml:space="preserve">Table </w:t>
      </w:r>
      <w:r w:rsidRPr="006C6F04">
        <w:fldChar w:fldCharType="begin"/>
      </w:r>
      <w:r w:rsidRPr="006C6F04">
        <w:instrText xml:space="preserve"> SEQ Table \* ARABIC </w:instrText>
      </w:r>
      <w:r w:rsidRPr="006C6F04">
        <w:fldChar w:fldCharType="separate"/>
      </w:r>
      <w:r w:rsidR="001737EC">
        <w:rPr>
          <w:noProof/>
        </w:rPr>
        <w:t>16</w:t>
      </w:r>
      <w:r w:rsidRPr="006C6F04">
        <w:fldChar w:fldCharType="end"/>
      </w:r>
      <w:r w:rsidRPr="006C6F04">
        <w:t>. Design Specifications of the 1D-CNN for the 4</w:t>
      </w:r>
      <w:r w:rsidRPr="006C6F04">
        <w:rPr>
          <w:vertAlign w:val="superscript"/>
        </w:rPr>
        <w:t>th</w:t>
      </w:r>
      <w:r w:rsidRPr="006C6F04">
        <w:t xml:space="preserve"> iteration.</w:t>
      </w:r>
      <w:bookmarkEnd w:id="185"/>
    </w:p>
    <w:tbl>
      <w:tblPr>
        <w:tblStyle w:val="TableGrid"/>
        <w:tblW w:w="0" w:type="auto"/>
        <w:tblLook w:val="04A0" w:firstRow="1" w:lastRow="0" w:firstColumn="1" w:lastColumn="0" w:noHBand="0" w:noVBand="1"/>
      </w:tblPr>
      <w:tblGrid>
        <w:gridCol w:w="4106"/>
        <w:gridCol w:w="5244"/>
      </w:tblGrid>
      <w:tr w:rsidR="00574418" w:rsidRPr="006C6F04" w14:paraId="609026A3" w14:textId="77777777" w:rsidTr="00840F91">
        <w:tc>
          <w:tcPr>
            <w:tcW w:w="4106" w:type="dxa"/>
          </w:tcPr>
          <w:p w14:paraId="748EDAAD" w14:textId="77777777" w:rsidR="00574418" w:rsidRPr="006C6F04" w:rsidRDefault="00574418" w:rsidP="00840F91">
            <w:pPr>
              <w:rPr>
                <w:b/>
                <w:bCs/>
              </w:rPr>
            </w:pPr>
            <w:r w:rsidRPr="006C6F04">
              <w:rPr>
                <w:b/>
                <w:bCs/>
              </w:rPr>
              <w:t>Design</w:t>
            </w:r>
          </w:p>
        </w:tc>
        <w:tc>
          <w:tcPr>
            <w:tcW w:w="5244" w:type="dxa"/>
          </w:tcPr>
          <w:p w14:paraId="27681F94" w14:textId="77777777" w:rsidR="00574418" w:rsidRPr="006C6F04" w:rsidRDefault="00574418" w:rsidP="00840F91">
            <w:pPr>
              <w:rPr>
                <w:b/>
                <w:bCs/>
              </w:rPr>
            </w:pPr>
            <w:r w:rsidRPr="006C6F04">
              <w:rPr>
                <w:b/>
                <w:bCs/>
              </w:rPr>
              <w:t>Parameters</w:t>
            </w:r>
          </w:p>
        </w:tc>
      </w:tr>
      <w:tr w:rsidR="00574418" w:rsidRPr="006C6F04" w14:paraId="05F2674E" w14:textId="77777777" w:rsidTr="00840F91">
        <w:tc>
          <w:tcPr>
            <w:tcW w:w="4106" w:type="dxa"/>
          </w:tcPr>
          <w:p w14:paraId="15272C0F" w14:textId="77777777" w:rsidR="00574418" w:rsidRPr="006C6F04" w:rsidRDefault="00574418" w:rsidP="00840F91">
            <w:r w:rsidRPr="006C6F04">
              <w:t>Number of Data Inputs</w:t>
            </w:r>
          </w:p>
        </w:tc>
        <w:tc>
          <w:tcPr>
            <w:tcW w:w="5244" w:type="dxa"/>
          </w:tcPr>
          <w:p w14:paraId="1AD2040F" w14:textId="77777777" w:rsidR="00574418" w:rsidRPr="006C6F04" w:rsidRDefault="00574418" w:rsidP="00840F91">
            <w:r w:rsidRPr="006C6F04">
              <w:t>500</w:t>
            </w:r>
          </w:p>
        </w:tc>
      </w:tr>
      <w:tr w:rsidR="00574418" w:rsidRPr="006C6F04" w14:paraId="5626F73E" w14:textId="77777777" w:rsidTr="00840F91">
        <w:tc>
          <w:tcPr>
            <w:tcW w:w="4106" w:type="dxa"/>
          </w:tcPr>
          <w:p w14:paraId="3F71C320" w14:textId="77777777" w:rsidR="00574418" w:rsidRPr="006C6F04" w:rsidRDefault="00574418" w:rsidP="00840F91">
            <w:r w:rsidRPr="006C6F04">
              <w:t>Number of Hidden Layers</w:t>
            </w:r>
          </w:p>
        </w:tc>
        <w:tc>
          <w:tcPr>
            <w:tcW w:w="5244" w:type="dxa"/>
          </w:tcPr>
          <w:p w14:paraId="0A57676A" w14:textId="77777777" w:rsidR="00574418" w:rsidRPr="006C6F04" w:rsidRDefault="00574418" w:rsidP="00840F91">
            <w:pPr>
              <w:rPr>
                <w:i/>
                <w:iCs/>
              </w:rPr>
            </w:pPr>
            <w:r w:rsidRPr="006C6F04">
              <w:rPr>
                <w:i/>
                <w:iCs/>
              </w:rPr>
              <w:t>4 (1x 1D-CNN, 3x FC)</w:t>
            </w:r>
          </w:p>
        </w:tc>
      </w:tr>
      <w:tr w:rsidR="00574418" w:rsidRPr="006C6F04" w14:paraId="70A86629" w14:textId="77777777" w:rsidTr="00840F91">
        <w:tc>
          <w:tcPr>
            <w:tcW w:w="4106" w:type="dxa"/>
          </w:tcPr>
          <w:p w14:paraId="2FE7E608" w14:textId="77777777" w:rsidR="00574418" w:rsidRPr="006C6F04" w:rsidRDefault="00574418" w:rsidP="00840F91">
            <w:r w:rsidRPr="006C6F04">
              <w:t>Number of Hidden Nodes in each Layer</w:t>
            </w:r>
          </w:p>
        </w:tc>
        <w:tc>
          <w:tcPr>
            <w:tcW w:w="5244" w:type="dxa"/>
          </w:tcPr>
          <w:p w14:paraId="6E7098F2" w14:textId="77777777" w:rsidR="00574418" w:rsidRPr="006C6F04" w:rsidRDefault="00574418" w:rsidP="00840F91">
            <w:pPr>
              <w:rPr>
                <w:i/>
                <w:iCs/>
              </w:rPr>
            </w:pPr>
            <w:r w:rsidRPr="006C6F04">
              <w:rPr>
                <w:i/>
                <w:iCs/>
              </w:rPr>
              <w:t>5x kernel size, 8, 4, 2</w:t>
            </w:r>
          </w:p>
        </w:tc>
      </w:tr>
    </w:tbl>
    <w:p w14:paraId="0764229E" w14:textId="77777777" w:rsidR="00574418" w:rsidRPr="006C6F04" w:rsidRDefault="00574418" w:rsidP="00574418"/>
    <w:p w14:paraId="2790B448" w14:textId="08864349" w:rsidR="00574418" w:rsidRPr="006C6F04" w:rsidRDefault="00574418" w:rsidP="00574418">
      <w:r w:rsidRPr="006C6F04">
        <w:t xml:space="preserve">The performance of this model is illustrated in Figure </w:t>
      </w:r>
      <w:r w:rsidR="009B7B7B" w:rsidRPr="006C6F04">
        <w:t>75</w:t>
      </w:r>
      <w:r w:rsidRPr="006C6F04">
        <w:t xml:space="preserve">. </w:t>
      </w:r>
    </w:p>
    <w:p w14:paraId="7561006D" w14:textId="77777777" w:rsidR="00574418" w:rsidRPr="006C6F04" w:rsidRDefault="00574418" w:rsidP="00574418">
      <w:pPr>
        <w:jc w:val="center"/>
      </w:pPr>
      <w:r w:rsidRPr="006C6F04">
        <w:rPr>
          <w:noProof/>
        </w:rPr>
        <w:drawing>
          <wp:inline distT="0" distB="0" distL="0" distR="0" wp14:anchorId="6B558ABB" wp14:editId="4BB807EB">
            <wp:extent cx="1848453" cy="1460791"/>
            <wp:effectExtent l="0" t="0" r="0" b="6350"/>
            <wp:docPr id="1145265461" name="Picture 6"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265461" name="Picture 6" descr="A graph with blue and orange lines&#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tretch>
                      <a:fillRect/>
                    </a:stretch>
                  </pic:blipFill>
                  <pic:spPr bwMode="auto">
                    <a:xfrm>
                      <a:off x="0" y="0"/>
                      <a:ext cx="1848453" cy="1460791"/>
                    </a:xfrm>
                    <a:prstGeom prst="rect">
                      <a:avLst/>
                    </a:prstGeom>
                    <a:noFill/>
                    <a:ln>
                      <a:noFill/>
                    </a:ln>
                  </pic:spPr>
                </pic:pic>
              </a:graphicData>
            </a:graphic>
          </wp:inline>
        </w:drawing>
      </w:r>
      <w:r w:rsidRPr="006C6F04">
        <w:rPr>
          <w:noProof/>
        </w:rPr>
        <w:drawing>
          <wp:inline distT="0" distB="0" distL="0" distR="0" wp14:anchorId="6E149012" wp14:editId="25E7EA3E">
            <wp:extent cx="1863162" cy="1472416"/>
            <wp:effectExtent l="0" t="0" r="3810" b="0"/>
            <wp:docPr id="1546098705" name="Picture 5"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098705" name="Picture 5" descr="A graph of a graph&#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tretch>
                      <a:fillRect/>
                    </a:stretch>
                  </pic:blipFill>
                  <pic:spPr bwMode="auto">
                    <a:xfrm>
                      <a:off x="0" y="0"/>
                      <a:ext cx="1863162" cy="1472416"/>
                    </a:xfrm>
                    <a:prstGeom prst="rect">
                      <a:avLst/>
                    </a:prstGeom>
                    <a:noFill/>
                    <a:ln>
                      <a:noFill/>
                    </a:ln>
                  </pic:spPr>
                </pic:pic>
              </a:graphicData>
            </a:graphic>
          </wp:inline>
        </w:drawing>
      </w:r>
    </w:p>
    <w:p w14:paraId="255A405F" w14:textId="46C80965" w:rsidR="00574418" w:rsidRPr="006C6F04" w:rsidRDefault="00574418" w:rsidP="00574418">
      <w:pPr>
        <w:pStyle w:val="Caption"/>
      </w:pPr>
      <w:bookmarkStart w:id="186" w:name="_Toc165249192"/>
      <w:r w:rsidRPr="006C6F04">
        <w:t xml:space="preserve">Figure </w:t>
      </w:r>
      <w:r w:rsidRPr="006C6F04">
        <w:fldChar w:fldCharType="begin"/>
      </w:r>
      <w:r w:rsidRPr="006C6F04">
        <w:instrText xml:space="preserve"> SEQ Figure \* ARABIC </w:instrText>
      </w:r>
      <w:r w:rsidRPr="006C6F04">
        <w:fldChar w:fldCharType="separate"/>
      </w:r>
      <w:r w:rsidR="001737EC">
        <w:rPr>
          <w:noProof/>
        </w:rPr>
        <w:t>75</w:t>
      </w:r>
      <w:r w:rsidRPr="006C6F04">
        <w:fldChar w:fldCharType="end"/>
      </w:r>
      <w:r w:rsidRPr="006C6F04">
        <w:t>. Performance of 1D-CNN Model for the 4</w:t>
      </w:r>
      <w:r w:rsidRPr="006C6F04">
        <w:rPr>
          <w:vertAlign w:val="superscript"/>
        </w:rPr>
        <w:t>th</w:t>
      </w:r>
      <w:r w:rsidRPr="006C6F04">
        <w:t xml:space="preserve"> iteration.</w:t>
      </w:r>
      <w:bookmarkEnd w:id="186"/>
    </w:p>
    <w:p w14:paraId="53BE6CB1" w14:textId="0FC4149E" w:rsidR="00574418" w:rsidRPr="006C6F04" w:rsidRDefault="00574418" w:rsidP="00574418">
      <w:r w:rsidRPr="006C6F04">
        <w:lastRenderedPageBreak/>
        <w:t>Compared to Architecture 3, the performance of the model in terms of accuracy decreases even more. During testing, the model is able to achieve up to 79.34%. However, the learning curve for both training and validation accuracies are identical, which is ideal as the model is learning well. Moreover, this model is able to compile and build on STM32CubeIDE after compression.</w:t>
      </w:r>
    </w:p>
    <w:p w14:paraId="1AC2DB26" w14:textId="77777777" w:rsidR="006341AF" w:rsidRPr="006C6F04" w:rsidRDefault="006341AF" w:rsidP="006341AF">
      <w:pPr>
        <w:jc w:val="left"/>
        <w:rPr>
          <w:b/>
          <w:bCs/>
        </w:rPr>
      </w:pPr>
    </w:p>
    <w:p w14:paraId="1D02A10B" w14:textId="02874731" w:rsidR="00574418" w:rsidRPr="006C6F04" w:rsidRDefault="00574418" w:rsidP="006341AF">
      <w:pPr>
        <w:jc w:val="left"/>
        <w:rPr>
          <w:b/>
          <w:bCs/>
        </w:rPr>
      </w:pPr>
      <w:r w:rsidRPr="006C6F04">
        <w:rPr>
          <w:b/>
          <w:bCs/>
        </w:rPr>
        <w:t xml:space="preserve">Architecture 5. </w:t>
      </w:r>
      <w:r w:rsidRPr="006C6F04">
        <w:t>Following this, a new 1D-CNN architecture is proposed to determine the model performance in terms of accuracy.</w:t>
      </w:r>
    </w:p>
    <w:p w14:paraId="08E8E71C" w14:textId="77777777" w:rsidR="00574418" w:rsidRPr="006C6F04" w:rsidRDefault="00574418" w:rsidP="00574418">
      <w:pPr>
        <w:jc w:val="center"/>
      </w:pPr>
      <w:r w:rsidRPr="006C6F04">
        <w:rPr>
          <w:noProof/>
        </w:rPr>
        <w:drawing>
          <wp:inline distT="0" distB="0" distL="0" distR="0" wp14:anchorId="76DFC6BB" wp14:editId="48C0BAE2">
            <wp:extent cx="2530928" cy="2629051"/>
            <wp:effectExtent l="0" t="0" r="0" b="0"/>
            <wp:docPr id="40751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1124" name="Picture 1"/>
                    <pic:cNvPicPr/>
                  </pic:nvPicPr>
                  <pic:blipFill>
                    <a:blip r:embed="rId129" cstate="print">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a:xfrm>
                      <a:off x="0" y="0"/>
                      <a:ext cx="2538519" cy="2636937"/>
                    </a:xfrm>
                    <a:prstGeom prst="rect">
                      <a:avLst/>
                    </a:prstGeom>
                  </pic:spPr>
                </pic:pic>
              </a:graphicData>
            </a:graphic>
          </wp:inline>
        </w:drawing>
      </w:r>
    </w:p>
    <w:p w14:paraId="69F6D4EB" w14:textId="492EE020" w:rsidR="00574418" w:rsidRPr="006C6F04" w:rsidRDefault="00574418" w:rsidP="00574418">
      <w:pPr>
        <w:pStyle w:val="Caption"/>
      </w:pPr>
      <w:bookmarkStart w:id="187" w:name="_Toc165249193"/>
      <w:r w:rsidRPr="006C6F04">
        <w:t xml:space="preserve">Figure </w:t>
      </w:r>
      <w:r w:rsidRPr="006C6F04">
        <w:fldChar w:fldCharType="begin"/>
      </w:r>
      <w:r w:rsidRPr="006C6F04">
        <w:instrText xml:space="preserve"> SEQ Figure \* ARABIC </w:instrText>
      </w:r>
      <w:r w:rsidRPr="006C6F04">
        <w:fldChar w:fldCharType="separate"/>
      </w:r>
      <w:r w:rsidR="001737EC">
        <w:rPr>
          <w:noProof/>
        </w:rPr>
        <w:t>76</w:t>
      </w:r>
      <w:r w:rsidRPr="006C6F04">
        <w:fldChar w:fldCharType="end"/>
      </w:r>
      <w:r w:rsidRPr="006C6F04">
        <w:t>. 1D-CNN Architecture for the 4</w:t>
      </w:r>
      <w:r w:rsidRPr="006C6F04">
        <w:rPr>
          <w:vertAlign w:val="superscript"/>
        </w:rPr>
        <w:t>th</w:t>
      </w:r>
      <w:r w:rsidRPr="006C6F04">
        <w:t xml:space="preserve"> iteration.</w:t>
      </w:r>
      <w:bookmarkEnd w:id="187"/>
    </w:p>
    <w:p w14:paraId="3D531A9B" w14:textId="77777777" w:rsidR="00574418" w:rsidRPr="006C6F04" w:rsidRDefault="00574418" w:rsidP="00574418">
      <w:r w:rsidRPr="006C6F04">
        <w:t>The design specifications of the 1D-CNN are as follows:</w:t>
      </w:r>
    </w:p>
    <w:p w14:paraId="383080FA" w14:textId="41473A9A" w:rsidR="00574418" w:rsidRPr="006C6F04" w:rsidRDefault="00574418" w:rsidP="00574418">
      <w:pPr>
        <w:pStyle w:val="Caption"/>
      </w:pPr>
      <w:bookmarkStart w:id="188" w:name="_Toc165249223"/>
      <w:r w:rsidRPr="006C6F04">
        <w:t xml:space="preserve">Table </w:t>
      </w:r>
      <w:r w:rsidRPr="006C6F04">
        <w:fldChar w:fldCharType="begin"/>
      </w:r>
      <w:r w:rsidRPr="006C6F04">
        <w:instrText xml:space="preserve"> SEQ Table \* ARABIC </w:instrText>
      </w:r>
      <w:r w:rsidRPr="006C6F04">
        <w:fldChar w:fldCharType="separate"/>
      </w:r>
      <w:r w:rsidR="001737EC">
        <w:rPr>
          <w:noProof/>
        </w:rPr>
        <w:t>17</w:t>
      </w:r>
      <w:r w:rsidRPr="006C6F04">
        <w:fldChar w:fldCharType="end"/>
      </w:r>
      <w:r w:rsidRPr="006C6F04">
        <w:t>. Design Specifications of the 1D-CNN for the 4</w:t>
      </w:r>
      <w:r w:rsidRPr="006C6F04">
        <w:rPr>
          <w:vertAlign w:val="superscript"/>
        </w:rPr>
        <w:t>th</w:t>
      </w:r>
      <w:r w:rsidRPr="006C6F04">
        <w:t xml:space="preserve"> iteration.</w:t>
      </w:r>
      <w:bookmarkEnd w:id="188"/>
    </w:p>
    <w:tbl>
      <w:tblPr>
        <w:tblStyle w:val="TableGrid"/>
        <w:tblW w:w="0" w:type="auto"/>
        <w:tblLook w:val="04A0" w:firstRow="1" w:lastRow="0" w:firstColumn="1" w:lastColumn="0" w:noHBand="0" w:noVBand="1"/>
      </w:tblPr>
      <w:tblGrid>
        <w:gridCol w:w="4106"/>
        <w:gridCol w:w="5244"/>
      </w:tblGrid>
      <w:tr w:rsidR="00574418" w:rsidRPr="006C6F04" w14:paraId="4DADEC5A" w14:textId="77777777" w:rsidTr="00840F91">
        <w:tc>
          <w:tcPr>
            <w:tcW w:w="4106" w:type="dxa"/>
          </w:tcPr>
          <w:p w14:paraId="37D0DA67" w14:textId="77777777" w:rsidR="00574418" w:rsidRPr="006C6F04" w:rsidRDefault="00574418" w:rsidP="00840F91">
            <w:pPr>
              <w:rPr>
                <w:b/>
                <w:bCs/>
              </w:rPr>
            </w:pPr>
            <w:r w:rsidRPr="006C6F04">
              <w:rPr>
                <w:b/>
                <w:bCs/>
              </w:rPr>
              <w:t>Design</w:t>
            </w:r>
          </w:p>
        </w:tc>
        <w:tc>
          <w:tcPr>
            <w:tcW w:w="5244" w:type="dxa"/>
          </w:tcPr>
          <w:p w14:paraId="62576441" w14:textId="77777777" w:rsidR="00574418" w:rsidRPr="006C6F04" w:rsidRDefault="00574418" w:rsidP="00840F91">
            <w:pPr>
              <w:rPr>
                <w:b/>
                <w:bCs/>
              </w:rPr>
            </w:pPr>
            <w:r w:rsidRPr="006C6F04">
              <w:rPr>
                <w:b/>
                <w:bCs/>
              </w:rPr>
              <w:t>Parameters</w:t>
            </w:r>
          </w:p>
        </w:tc>
      </w:tr>
      <w:tr w:rsidR="00574418" w:rsidRPr="006C6F04" w14:paraId="62B5374C" w14:textId="77777777" w:rsidTr="00840F91">
        <w:tc>
          <w:tcPr>
            <w:tcW w:w="4106" w:type="dxa"/>
          </w:tcPr>
          <w:p w14:paraId="24511143" w14:textId="77777777" w:rsidR="00574418" w:rsidRPr="006C6F04" w:rsidRDefault="00574418" w:rsidP="00840F91">
            <w:r w:rsidRPr="006C6F04">
              <w:t>Number of Data Inputs</w:t>
            </w:r>
          </w:p>
        </w:tc>
        <w:tc>
          <w:tcPr>
            <w:tcW w:w="5244" w:type="dxa"/>
          </w:tcPr>
          <w:p w14:paraId="551005A4" w14:textId="77777777" w:rsidR="00574418" w:rsidRPr="006C6F04" w:rsidRDefault="00574418" w:rsidP="00840F91">
            <w:r w:rsidRPr="006C6F04">
              <w:t>1000</w:t>
            </w:r>
          </w:p>
        </w:tc>
      </w:tr>
      <w:tr w:rsidR="00574418" w:rsidRPr="006C6F04" w14:paraId="195A486E" w14:textId="77777777" w:rsidTr="00840F91">
        <w:tc>
          <w:tcPr>
            <w:tcW w:w="4106" w:type="dxa"/>
          </w:tcPr>
          <w:p w14:paraId="5D174CD4" w14:textId="77777777" w:rsidR="00574418" w:rsidRPr="006C6F04" w:rsidRDefault="00574418" w:rsidP="00840F91">
            <w:r w:rsidRPr="006C6F04">
              <w:t>Number of Hidden Layers</w:t>
            </w:r>
          </w:p>
        </w:tc>
        <w:tc>
          <w:tcPr>
            <w:tcW w:w="5244" w:type="dxa"/>
          </w:tcPr>
          <w:p w14:paraId="61EB4245" w14:textId="77777777" w:rsidR="00574418" w:rsidRPr="006C6F04" w:rsidRDefault="00574418" w:rsidP="00840F91">
            <w:pPr>
              <w:rPr>
                <w:i/>
                <w:iCs/>
              </w:rPr>
            </w:pPr>
            <w:r w:rsidRPr="006C6F04">
              <w:rPr>
                <w:i/>
                <w:iCs/>
              </w:rPr>
              <w:t>4 (2x 1D-CNN, 2x FC)</w:t>
            </w:r>
          </w:p>
        </w:tc>
      </w:tr>
      <w:tr w:rsidR="00574418" w:rsidRPr="006C6F04" w14:paraId="1720C206" w14:textId="77777777" w:rsidTr="00840F91">
        <w:tc>
          <w:tcPr>
            <w:tcW w:w="4106" w:type="dxa"/>
          </w:tcPr>
          <w:p w14:paraId="37996500" w14:textId="77777777" w:rsidR="00574418" w:rsidRPr="006C6F04" w:rsidRDefault="00574418" w:rsidP="00840F91">
            <w:r w:rsidRPr="006C6F04">
              <w:t>Number of Hidden Nodes in each Layer</w:t>
            </w:r>
          </w:p>
        </w:tc>
        <w:tc>
          <w:tcPr>
            <w:tcW w:w="5244" w:type="dxa"/>
          </w:tcPr>
          <w:p w14:paraId="12C47DF4" w14:textId="77777777" w:rsidR="00574418" w:rsidRPr="006C6F04" w:rsidRDefault="00574418" w:rsidP="00840F91">
            <w:pPr>
              <w:rPr>
                <w:i/>
                <w:iCs/>
              </w:rPr>
            </w:pPr>
            <w:r w:rsidRPr="006C6F04">
              <w:rPr>
                <w:i/>
                <w:iCs/>
              </w:rPr>
              <w:t>5x kernel size, 3x kernel size, 4, 2</w:t>
            </w:r>
          </w:p>
        </w:tc>
      </w:tr>
    </w:tbl>
    <w:p w14:paraId="5EC0257D" w14:textId="77777777" w:rsidR="00574418" w:rsidRPr="006C6F04" w:rsidRDefault="00574418" w:rsidP="00574418"/>
    <w:p w14:paraId="0C6B06ED" w14:textId="22276C9A" w:rsidR="00574418" w:rsidRPr="006C6F04" w:rsidRDefault="00574418" w:rsidP="00574418">
      <w:r w:rsidRPr="006C6F04">
        <w:t xml:space="preserve">The performance of this model is illustrated in Figure </w:t>
      </w:r>
      <w:r w:rsidR="009B7B7B" w:rsidRPr="006C6F04">
        <w:t>77</w:t>
      </w:r>
      <w:r w:rsidRPr="006C6F04">
        <w:t xml:space="preserve">. </w:t>
      </w:r>
    </w:p>
    <w:p w14:paraId="00F575C3" w14:textId="77777777" w:rsidR="00574418" w:rsidRPr="006C6F04" w:rsidRDefault="00574418" w:rsidP="00574418">
      <w:pPr>
        <w:jc w:val="center"/>
      </w:pPr>
      <w:r w:rsidRPr="006C6F04">
        <w:rPr>
          <w:noProof/>
        </w:rPr>
        <w:drawing>
          <wp:inline distT="0" distB="0" distL="0" distR="0" wp14:anchorId="526D8F1A" wp14:editId="5017BDC0">
            <wp:extent cx="1848452" cy="1460791"/>
            <wp:effectExtent l="0" t="0" r="0" b="6350"/>
            <wp:docPr id="265118207" name="Picture 6" descr="A graph of a model l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118207" name="Picture 6" descr="A graph of a model loss&#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tretch>
                      <a:fillRect/>
                    </a:stretch>
                  </pic:blipFill>
                  <pic:spPr bwMode="auto">
                    <a:xfrm>
                      <a:off x="0" y="0"/>
                      <a:ext cx="1848452" cy="1460791"/>
                    </a:xfrm>
                    <a:prstGeom prst="rect">
                      <a:avLst/>
                    </a:prstGeom>
                    <a:noFill/>
                    <a:ln>
                      <a:noFill/>
                    </a:ln>
                  </pic:spPr>
                </pic:pic>
              </a:graphicData>
            </a:graphic>
          </wp:inline>
        </w:drawing>
      </w:r>
      <w:r w:rsidRPr="006C6F04">
        <w:rPr>
          <w:noProof/>
        </w:rPr>
        <w:drawing>
          <wp:inline distT="0" distB="0" distL="0" distR="0" wp14:anchorId="39D74F68" wp14:editId="140E2EC3">
            <wp:extent cx="1863162" cy="1472415"/>
            <wp:effectExtent l="0" t="0" r="3810" b="0"/>
            <wp:docPr id="887399982" name="Picture 5"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399982" name="Picture 5" descr="A graph of a graph&#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tretch>
                      <a:fillRect/>
                    </a:stretch>
                  </pic:blipFill>
                  <pic:spPr bwMode="auto">
                    <a:xfrm>
                      <a:off x="0" y="0"/>
                      <a:ext cx="1863162" cy="1472415"/>
                    </a:xfrm>
                    <a:prstGeom prst="rect">
                      <a:avLst/>
                    </a:prstGeom>
                    <a:noFill/>
                    <a:ln>
                      <a:noFill/>
                    </a:ln>
                  </pic:spPr>
                </pic:pic>
              </a:graphicData>
            </a:graphic>
          </wp:inline>
        </w:drawing>
      </w:r>
    </w:p>
    <w:p w14:paraId="63B36E23" w14:textId="7B59B57E" w:rsidR="00574418" w:rsidRPr="006C6F04" w:rsidRDefault="00574418" w:rsidP="00574418">
      <w:pPr>
        <w:pStyle w:val="Caption"/>
      </w:pPr>
      <w:bookmarkStart w:id="189" w:name="_Toc165249194"/>
      <w:r w:rsidRPr="006C6F04">
        <w:t xml:space="preserve">Figure </w:t>
      </w:r>
      <w:r w:rsidRPr="006C6F04">
        <w:fldChar w:fldCharType="begin"/>
      </w:r>
      <w:r w:rsidRPr="006C6F04">
        <w:instrText xml:space="preserve"> SEQ Figure \* ARABIC </w:instrText>
      </w:r>
      <w:r w:rsidRPr="006C6F04">
        <w:fldChar w:fldCharType="separate"/>
      </w:r>
      <w:r w:rsidR="001737EC">
        <w:rPr>
          <w:noProof/>
        </w:rPr>
        <w:t>77</w:t>
      </w:r>
      <w:r w:rsidRPr="006C6F04">
        <w:fldChar w:fldCharType="end"/>
      </w:r>
      <w:r w:rsidRPr="006C6F04">
        <w:t>. Performance of 1D-CNN Model for the 4</w:t>
      </w:r>
      <w:r w:rsidRPr="006C6F04">
        <w:rPr>
          <w:vertAlign w:val="superscript"/>
        </w:rPr>
        <w:t>th</w:t>
      </w:r>
      <w:r w:rsidRPr="006C6F04">
        <w:t xml:space="preserve"> iteration.</w:t>
      </w:r>
      <w:bookmarkEnd w:id="189"/>
    </w:p>
    <w:p w14:paraId="3C3D92F9" w14:textId="75952CAC" w:rsidR="00574418" w:rsidRPr="006C6F04" w:rsidRDefault="00574418" w:rsidP="00574418">
      <w:r w:rsidRPr="006C6F04">
        <w:t>Compared to Architecture 4, the performance of the model in terms of accuracy decreases even more. During testing, the model can achieve up to 74.31%. Although the model is learning well and can be compiled and built into the hardware, the model performance in terms of accuracy is lower than in Architecture 4.</w:t>
      </w:r>
    </w:p>
    <w:p w14:paraId="792E715A" w14:textId="77777777" w:rsidR="00AF4605" w:rsidRPr="006C6F04" w:rsidRDefault="00AF4605" w:rsidP="00601DAF"/>
    <w:p w14:paraId="1E9E853A" w14:textId="79DFE9A8" w:rsidR="00A65C17" w:rsidRPr="006C6F04" w:rsidRDefault="00A65C17" w:rsidP="00A65C17">
      <w:r w:rsidRPr="006C6F04">
        <w:t>Initially, despite achieving an impressive accuracy of 83.91% with a CNN model comprising 2 layers of 1D-CNN and 4 fully connected layers, hardware limitations posed a significant barrier. The model's inability to be built and compiled due to constraints in FLASH memory and RAM highlighted the critical importance of considering hardware constraints during model design.</w:t>
      </w:r>
    </w:p>
    <w:p w14:paraId="4269B7DE" w14:textId="77777777" w:rsidR="00A65C17" w:rsidRPr="006C6F04" w:rsidRDefault="00A65C17" w:rsidP="00A65C17"/>
    <w:p w14:paraId="6CBFA985" w14:textId="407C17B5" w:rsidR="00A65C17" w:rsidRPr="006C6F04" w:rsidRDefault="00A65C17" w:rsidP="00A65C17">
      <w:r w:rsidRPr="006C6F04">
        <w:t>Subsequent efforts to reduce the input size while retaining the architecture proved insufficient in overcoming these hardware limitations. However, the decision to further reduce the input size to 500 and simplify the architecture to a single layer of 1D-CNN and 3 fully connected layers produced promising results. Despite a slight decrease in test accuracy to 79.34% compared to the initial model, this configuration successfully addressed the hardware constraints while avoiding overfitting issues.</w:t>
      </w:r>
    </w:p>
    <w:p w14:paraId="0FD74669" w14:textId="77777777" w:rsidR="00A65C17" w:rsidRPr="006C6F04" w:rsidRDefault="00A65C17" w:rsidP="00A65C17"/>
    <w:p w14:paraId="50B4DD9F" w14:textId="2B78504E" w:rsidR="00A65C17" w:rsidRPr="006C6F04" w:rsidRDefault="008226E9" w:rsidP="00A65C17">
      <w:r w:rsidRPr="006C6F04">
        <w:t>Further experimentation explored the feasibility of accommodating 1000 input data with a modified architecture of 2 layers of 1D-CNN and 2 fully connected layers</w:t>
      </w:r>
      <w:r w:rsidR="00A65C17" w:rsidRPr="006C6F04">
        <w:t xml:space="preserve">. </w:t>
      </w:r>
      <w:r w:rsidR="00937C4D" w:rsidRPr="006C6F04">
        <w:t xml:space="preserve">This adjustment required reducing the number of hidden nodes in the CNN layer but led to compromised test accuracy, peaking at 74.3%. </w:t>
      </w:r>
      <w:r w:rsidR="00A65C17" w:rsidRPr="006C6F04">
        <w:t>This trade-off between model complexity and accuracy highlights the necessity of fine-tuning model architectures to strike an optimal balance between performance and hardware compatibility.</w:t>
      </w:r>
    </w:p>
    <w:p w14:paraId="45A6EE6F" w14:textId="77777777" w:rsidR="00A65C17" w:rsidRPr="006C6F04" w:rsidRDefault="00A65C17" w:rsidP="00A65C17"/>
    <w:p w14:paraId="231FA114" w14:textId="0B3B2036" w:rsidR="005F76D8" w:rsidRPr="006C6F04" w:rsidRDefault="00A65C17" w:rsidP="008D05B8">
      <w:r w:rsidRPr="006C6F04">
        <w:t xml:space="preserve">Overall, </w:t>
      </w:r>
      <w:r w:rsidR="00937C4D" w:rsidRPr="006C6F04">
        <w:t>these</w:t>
      </w:r>
      <w:r w:rsidRPr="006C6F04">
        <w:t xml:space="preserve"> findings emphasize the importance of iterative experimentation and adaptation in optimizing CNN models for deployment on resource-constrained hardware. By carefully adjusting model architectures and input sizes, hardware limitations</w:t>
      </w:r>
      <w:r w:rsidR="000F6958" w:rsidRPr="006C6F04">
        <w:t xml:space="preserve"> can be mitigated</w:t>
      </w:r>
      <w:r w:rsidRPr="006C6F04">
        <w:t xml:space="preserve"> while maintaining satisfactory performance levels.</w:t>
      </w:r>
      <w:r w:rsidR="000F6958" w:rsidRPr="006C6F04">
        <w:t xml:space="preserve"> The result of Experiment 3 is summarized and tabulated in Table </w:t>
      </w:r>
      <w:r w:rsidR="009B7B7B" w:rsidRPr="006C6F04">
        <w:t>18</w:t>
      </w:r>
      <w:r w:rsidR="000F6958" w:rsidRPr="006C6F04">
        <w:t>.</w:t>
      </w:r>
    </w:p>
    <w:p w14:paraId="51405A97" w14:textId="54D67EAA" w:rsidR="005F76D8" w:rsidRPr="006C6F04" w:rsidRDefault="005F76D8" w:rsidP="005F76D8">
      <w:pPr>
        <w:pStyle w:val="Caption"/>
      </w:pPr>
      <w:bookmarkStart w:id="190" w:name="_Toc165249224"/>
      <w:r w:rsidRPr="006C6F04">
        <w:t xml:space="preserve">Table </w:t>
      </w:r>
      <w:r w:rsidRPr="006C6F04">
        <w:fldChar w:fldCharType="begin"/>
      </w:r>
      <w:r w:rsidRPr="006C6F04">
        <w:instrText xml:space="preserve"> SEQ Table \* ARABIC </w:instrText>
      </w:r>
      <w:r w:rsidRPr="006C6F04">
        <w:fldChar w:fldCharType="separate"/>
      </w:r>
      <w:r w:rsidR="001737EC">
        <w:rPr>
          <w:noProof/>
        </w:rPr>
        <w:t>18</w:t>
      </w:r>
      <w:r w:rsidRPr="006C6F04">
        <w:fldChar w:fldCharType="end"/>
      </w:r>
      <w:r w:rsidRPr="006C6F04">
        <w:t>. Experiment Results to test the Hardware Limitation using the CNN Model.</w:t>
      </w:r>
      <w:bookmarkEnd w:id="190"/>
    </w:p>
    <w:p w14:paraId="7463F20E" w14:textId="3987A611" w:rsidR="005F76D8" w:rsidRPr="006C6F04" w:rsidRDefault="005F76D8" w:rsidP="00266349">
      <w:pPr>
        <w:jc w:val="center"/>
        <w:sectPr w:rsidR="005F76D8" w:rsidRPr="006C6F04" w:rsidSect="009E0F56">
          <w:pgSz w:w="12240" w:h="15840"/>
          <w:pgMar w:top="1440" w:right="1440" w:bottom="1440" w:left="1440" w:header="720" w:footer="720" w:gutter="0"/>
          <w:cols w:space="720"/>
          <w:titlePg/>
          <w:docGrid w:linePitch="360"/>
        </w:sectPr>
      </w:pPr>
      <w:r w:rsidRPr="006C6F04">
        <w:rPr>
          <w:noProof/>
        </w:rPr>
        <w:drawing>
          <wp:inline distT="0" distB="0" distL="0" distR="0" wp14:anchorId="23FA9FDD" wp14:editId="5D5E9C9E">
            <wp:extent cx="5401132" cy="3537857"/>
            <wp:effectExtent l="0" t="0" r="9525" b="5715"/>
            <wp:docPr id="1744827830" name="Picture 1" descr="A graph of model and model lo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827830" name="Picture 1" descr="A graph of model and model loss&#10;&#10;Description automatically generated with medium confidence"/>
                    <pic:cNvPicPr/>
                  </pic:nvPicPr>
                  <pic:blipFill>
                    <a:blip r:embed="rId133"/>
                    <a:stretch>
                      <a:fillRect/>
                    </a:stretch>
                  </pic:blipFill>
                  <pic:spPr>
                    <a:xfrm>
                      <a:off x="0" y="0"/>
                      <a:ext cx="5403904" cy="3539673"/>
                    </a:xfrm>
                    <a:prstGeom prst="rect">
                      <a:avLst/>
                    </a:prstGeom>
                  </pic:spPr>
                </pic:pic>
              </a:graphicData>
            </a:graphic>
          </wp:inline>
        </w:drawing>
      </w:r>
    </w:p>
    <w:p w14:paraId="3657E95E" w14:textId="3C1E5601" w:rsidR="00417512" w:rsidRPr="006C6F04" w:rsidRDefault="0081362A" w:rsidP="009C41F2">
      <w:pPr>
        <w:pStyle w:val="Heading3"/>
      </w:pPr>
      <w:bookmarkStart w:id="191" w:name="_Toc165249106"/>
      <w:r w:rsidRPr="006C6F04">
        <w:lastRenderedPageBreak/>
        <w:t>4.</w:t>
      </w:r>
      <w:r w:rsidR="009C41F2" w:rsidRPr="006C6F04">
        <w:t>3.4</w:t>
      </w:r>
      <w:r w:rsidR="002D6A39" w:rsidRPr="006C6F04">
        <w:t xml:space="preserve"> Comparison between</w:t>
      </w:r>
      <w:r w:rsidRPr="006C6F04">
        <w:t xml:space="preserve"> ANN </w:t>
      </w:r>
      <w:r w:rsidR="002D6A39" w:rsidRPr="006C6F04">
        <w:t>and</w:t>
      </w:r>
      <w:r w:rsidRPr="006C6F04">
        <w:t xml:space="preserve"> CNN</w:t>
      </w:r>
      <w:bookmarkEnd w:id="191"/>
    </w:p>
    <w:p w14:paraId="0408C41B" w14:textId="727A3B65" w:rsidR="00F64292" w:rsidRPr="006C6F04" w:rsidRDefault="00C92B55" w:rsidP="0081362A">
      <w:r w:rsidRPr="006C6F04">
        <w:t xml:space="preserve">Based on the </w:t>
      </w:r>
      <w:r w:rsidR="002D6A39" w:rsidRPr="006C6F04">
        <w:t>E</w:t>
      </w:r>
      <w:r w:rsidRPr="006C6F04">
        <w:t>xperiment</w:t>
      </w:r>
      <w:r w:rsidR="002D6A39" w:rsidRPr="006C6F04">
        <w:t xml:space="preserve"> 2 and Experiment 3</w:t>
      </w:r>
      <w:r w:rsidRPr="006C6F04">
        <w:t xml:space="preserve"> tested, the highest accuracy models </w:t>
      </w:r>
      <w:r w:rsidR="00A31817" w:rsidRPr="006C6F04">
        <w:t>that can be built and compiled on</w:t>
      </w:r>
      <w:r w:rsidR="00FC5B75" w:rsidRPr="006C6F04">
        <w:t xml:space="preserve">to the hardware </w:t>
      </w:r>
      <w:r w:rsidR="00292C0C" w:rsidRPr="006C6F04">
        <w:t>are</w:t>
      </w:r>
      <w:r w:rsidR="00FC5B75" w:rsidRPr="006C6F04">
        <w:t xml:space="preserve"> selected. </w:t>
      </w:r>
      <w:r w:rsidRPr="006C6F04">
        <w:t xml:space="preserve">Figure </w:t>
      </w:r>
      <w:r w:rsidR="009B7B7B" w:rsidRPr="006C6F04">
        <w:t>78</w:t>
      </w:r>
      <w:r w:rsidRPr="006C6F04">
        <w:t xml:space="preserve"> illustrates the </w:t>
      </w:r>
      <w:r w:rsidR="00AE4240" w:rsidRPr="006C6F04">
        <w:t xml:space="preserve">architecture of the </w:t>
      </w:r>
      <w:r w:rsidR="006B51EF" w:rsidRPr="006C6F04">
        <w:t xml:space="preserve">highest accuracy </w:t>
      </w:r>
      <w:r w:rsidR="00AE4240" w:rsidRPr="006C6F04">
        <w:t>ANN model</w:t>
      </w:r>
      <w:r w:rsidR="00831F91" w:rsidRPr="006C6F04">
        <w:t xml:space="preserve"> based on experiment results</w:t>
      </w:r>
      <w:r w:rsidR="00AE4240" w:rsidRPr="006C6F04">
        <w:t xml:space="preserve">. </w:t>
      </w:r>
    </w:p>
    <w:p w14:paraId="38B3A5C1" w14:textId="77777777" w:rsidR="00C45CC4" w:rsidRPr="006C6F04" w:rsidRDefault="00C45CC4" w:rsidP="0081362A"/>
    <w:p w14:paraId="3101C47B" w14:textId="77777777" w:rsidR="00C45CC4" w:rsidRPr="006C6F04" w:rsidRDefault="00C45CC4" w:rsidP="00C45CC4">
      <w:pPr>
        <w:jc w:val="center"/>
      </w:pPr>
      <w:r w:rsidRPr="006C6F04">
        <w:rPr>
          <w:noProof/>
        </w:rPr>
        <w:drawing>
          <wp:inline distT="0" distB="0" distL="0" distR="0" wp14:anchorId="1C288AAB" wp14:editId="69D158CF">
            <wp:extent cx="3642366" cy="3691720"/>
            <wp:effectExtent l="0" t="0" r="0" b="4445"/>
            <wp:docPr id="1888972673" name="Picture 1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972673" name="Picture 14" descr="A diagram of a flowchart&#10;&#10;Description automatically generated"/>
                    <pic:cNvPicPr/>
                  </pic:nvPicPr>
                  <pic:blipFill rotWithShape="1">
                    <a:blip r:embed="rId134" cstate="print">
                      <a:clrChange>
                        <a:clrFrom>
                          <a:srgbClr val="FFFFFF"/>
                        </a:clrFrom>
                        <a:clrTo>
                          <a:srgbClr val="FFFFFF">
                            <a:alpha val="0"/>
                          </a:srgbClr>
                        </a:clrTo>
                      </a:clrChange>
                      <a:extLst>
                        <a:ext uri="{BEBA8EAE-BF5A-486C-A8C5-ECC9F3942E4B}">
                          <a14:imgProps xmlns:a14="http://schemas.microsoft.com/office/drawing/2010/main">
                            <a14:imgLayer r:embed="rId135">
                              <a14:imgEffect>
                                <a14:sharpenSoften amount="25000"/>
                              </a14:imgEffect>
                            </a14:imgLayer>
                          </a14:imgProps>
                        </a:ext>
                        <a:ext uri="{28A0092B-C50C-407E-A947-70E740481C1C}">
                          <a14:useLocalDpi xmlns:a14="http://schemas.microsoft.com/office/drawing/2010/main" val="0"/>
                        </a:ext>
                      </a:extLst>
                    </a:blip>
                    <a:srcRect t="35391" b="31067"/>
                    <a:stretch/>
                  </pic:blipFill>
                  <pic:spPr bwMode="auto">
                    <a:xfrm>
                      <a:off x="0" y="0"/>
                      <a:ext cx="3647400" cy="3696823"/>
                    </a:xfrm>
                    <a:prstGeom prst="rect">
                      <a:avLst/>
                    </a:prstGeom>
                    <a:ln>
                      <a:noFill/>
                    </a:ln>
                    <a:extLst>
                      <a:ext uri="{53640926-AAD7-44D8-BBD7-CCE9431645EC}">
                        <a14:shadowObscured xmlns:a14="http://schemas.microsoft.com/office/drawing/2010/main"/>
                      </a:ext>
                    </a:extLst>
                  </pic:spPr>
                </pic:pic>
              </a:graphicData>
            </a:graphic>
          </wp:inline>
        </w:drawing>
      </w:r>
    </w:p>
    <w:p w14:paraId="2BDB6E70" w14:textId="584748D6" w:rsidR="00C45CC4" w:rsidRPr="006C6F04" w:rsidRDefault="00C45CC4" w:rsidP="00C45CC4">
      <w:pPr>
        <w:pStyle w:val="Caption"/>
      </w:pPr>
      <w:bookmarkStart w:id="192" w:name="_Toc165249195"/>
      <w:r w:rsidRPr="006C6F04">
        <w:t xml:space="preserve">Figure </w:t>
      </w:r>
      <w:r w:rsidRPr="006C6F04">
        <w:fldChar w:fldCharType="begin"/>
      </w:r>
      <w:r w:rsidRPr="006C6F04">
        <w:instrText xml:space="preserve"> SEQ Figure \* ARABIC </w:instrText>
      </w:r>
      <w:r w:rsidRPr="006C6F04">
        <w:fldChar w:fldCharType="separate"/>
      </w:r>
      <w:r w:rsidR="001737EC">
        <w:rPr>
          <w:noProof/>
        </w:rPr>
        <w:t>78</w:t>
      </w:r>
      <w:r w:rsidRPr="006C6F04">
        <w:fldChar w:fldCharType="end"/>
      </w:r>
      <w:r w:rsidRPr="006C6F04">
        <w:t xml:space="preserve">. </w:t>
      </w:r>
      <w:r w:rsidR="0025307D" w:rsidRPr="006C6F04">
        <w:t>The architecture</w:t>
      </w:r>
      <w:r w:rsidRPr="006C6F04">
        <w:t xml:space="preserve"> of </w:t>
      </w:r>
      <w:r w:rsidR="00890FD6" w:rsidRPr="006C6F04">
        <w:t xml:space="preserve">the Best </w:t>
      </w:r>
      <w:r w:rsidRPr="006C6F04">
        <w:t>ANN Model.</w:t>
      </w:r>
      <w:bookmarkEnd w:id="192"/>
    </w:p>
    <w:p w14:paraId="45D7C2B7" w14:textId="2E64B081" w:rsidR="00FC5B75" w:rsidRPr="006C6F04" w:rsidRDefault="00FC5B75" w:rsidP="00FC5B75">
      <w:r w:rsidRPr="006C6F04">
        <w:t xml:space="preserve">Figure </w:t>
      </w:r>
      <w:r w:rsidR="009B7B7B" w:rsidRPr="006C6F04">
        <w:t>79</w:t>
      </w:r>
      <w:r w:rsidRPr="006C6F04">
        <w:t xml:space="preserve"> </w:t>
      </w:r>
      <w:r w:rsidR="00292C0C" w:rsidRPr="006C6F04">
        <w:t xml:space="preserve">illustrates the architecture of the highest </w:t>
      </w:r>
      <w:r w:rsidR="00890FD6" w:rsidRPr="006C6F04">
        <w:t>1D-</w:t>
      </w:r>
      <w:r w:rsidR="00292C0C" w:rsidRPr="006C6F04">
        <w:t>CNN model based on experiment results.</w:t>
      </w:r>
    </w:p>
    <w:p w14:paraId="1C8D2802" w14:textId="77777777" w:rsidR="00C45CC4" w:rsidRPr="006C6F04" w:rsidRDefault="00C45CC4" w:rsidP="00C45CC4"/>
    <w:p w14:paraId="34633F19" w14:textId="77777777" w:rsidR="00C45CC4" w:rsidRPr="006C6F04" w:rsidRDefault="00C45CC4" w:rsidP="00C45CC4">
      <w:pPr>
        <w:jc w:val="center"/>
      </w:pPr>
      <w:r w:rsidRPr="006C6F04">
        <w:rPr>
          <w:noProof/>
        </w:rPr>
        <w:drawing>
          <wp:inline distT="0" distB="0" distL="0" distR="0" wp14:anchorId="4D62537C" wp14:editId="5029A8FE">
            <wp:extent cx="3249304" cy="2607547"/>
            <wp:effectExtent l="0" t="0" r="8255" b="2540"/>
            <wp:docPr id="515415780" name="Picture 15"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415780" name="Picture 15" descr="A diagram of a flowchart&#10;&#10;Description automatically generated"/>
                    <pic:cNvPicPr/>
                  </pic:nvPicPr>
                  <pic:blipFill rotWithShape="1">
                    <a:blip r:embed="rId136" cstate="print">
                      <a:clrChange>
                        <a:clrFrom>
                          <a:srgbClr val="FFFFFF"/>
                        </a:clrFrom>
                        <a:clrTo>
                          <a:srgbClr val="FFFFFF">
                            <a:alpha val="0"/>
                          </a:srgbClr>
                        </a:clrTo>
                      </a:clrChange>
                      <a:extLst>
                        <a:ext uri="{BEBA8EAE-BF5A-486C-A8C5-ECC9F3942E4B}">
                          <a14:imgProps xmlns:a14="http://schemas.microsoft.com/office/drawing/2010/main">
                            <a14:imgLayer r:embed="rId137">
                              <a14:imgEffect>
                                <a14:sharpenSoften amount="25000"/>
                              </a14:imgEffect>
                            </a14:imgLayer>
                          </a14:imgProps>
                        </a:ext>
                        <a:ext uri="{28A0092B-C50C-407E-A947-70E740481C1C}">
                          <a14:useLocalDpi xmlns:a14="http://schemas.microsoft.com/office/drawing/2010/main" val="0"/>
                        </a:ext>
                      </a:extLst>
                    </a:blip>
                    <a:srcRect t="34101" b="34201"/>
                    <a:stretch/>
                  </pic:blipFill>
                  <pic:spPr bwMode="auto">
                    <a:xfrm>
                      <a:off x="0" y="0"/>
                      <a:ext cx="3250565" cy="2608559"/>
                    </a:xfrm>
                    <a:prstGeom prst="rect">
                      <a:avLst/>
                    </a:prstGeom>
                    <a:ln>
                      <a:noFill/>
                    </a:ln>
                    <a:extLst>
                      <a:ext uri="{53640926-AAD7-44D8-BBD7-CCE9431645EC}">
                        <a14:shadowObscured xmlns:a14="http://schemas.microsoft.com/office/drawing/2010/main"/>
                      </a:ext>
                    </a:extLst>
                  </pic:spPr>
                </pic:pic>
              </a:graphicData>
            </a:graphic>
          </wp:inline>
        </w:drawing>
      </w:r>
    </w:p>
    <w:p w14:paraId="5E786FB5" w14:textId="6CD343D8" w:rsidR="00C45CC4" w:rsidRPr="006C6F04" w:rsidRDefault="00C45CC4" w:rsidP="00C45CC4">
      <w:pPr>
        <w:pStyle w:val="Caption"/>
      </w:pPr>
      <w:bookmarkStart w:id="193" w:name="_Toc165249196"/>
      <w:r w:rsidRPr="006C6F04">
        <w:t xml:space="preserve">Figure </w:t>
      </w:r>
      <w:r w:rsidRPr="006C6F04">
        <w:fldChar w:fldCharType="begin"/>
      </w:r>
      <w:r w:rsidRPr="006C6F04">
        <w:instrText xml:space="preserve"> SEQ Figure \* ARABIC </w:instrText>
      </w:r>
      <w:r w:rsidRPr="006C6F04">
        <w:fldChar w:fldCharType="separate"/>
      </w:r>
      <w:r w:rsidR="001737EC">
        <w:rPr>
          <w:noProof/>
        </w:rPr>
        <w:t>79</w:t>
      </w:r>
      <w:r w:rsidRPr="006C6F04">
        <w:fldChar w:fldCharType="end"/>
      </w:r>
      <w:r w:rsidRPr="006C6F04">
        <w:t xml:space="preserve">. </w:t>
      </w:r>
      <w:r w:rsidR="0025307D" w:rsidRPr="006C6F04">
        <w:t>The a</w:t>
      </w:r>
      <w:r w:rsidRPr="006C6F04">
        <w:t xml:space="preserve">rchitecture of </w:t>
      </w:r>
      <w:r w:rsidR="00890FD6" w:rsidRPr="006C6F04">
        <w:t>the Best 1D-</w:t>
      </w:r>
      <w:r w:rsidRPr="006C6F04">
        <w:t>CNN</w:t>
      </w:r>
      <w:r w:rsidRPr="006C6F04">
        <w:rPr>
          <w:noProof/>
        </w:rPr>
        <w:t xml:space="preserve"> M</w:t>
      </w:r>
      <w:r w:rsidRPr="006C6F04">
        <w:rPr>
          <w:rFonts w:hint="eastAsia"/>
          <w:noProof/>
        </w:rPr>
        <w:t>o</w:t>
      </w:r>
      <w:r w:rsidRPr="006C6F04">
        <w:rPr>
          <w:noProof/>
        </w:rPr>
        <w:t>del.</w:t>
      </w:r>
      <w:bookmarkEnd w:id="193"/>
    </w:p>
    <w:p w14:paraId="3A7BE99F" w14:textId="42062BE2" w:rsidR="00094F08" w:rsidRPr="006C6F04" w:rsidRDefault="00A31039" w:rsidP="00A31039">
      <w:r w:rsidRPr="006C6F04">
        <w:lastRenderedPageBreak/>
        <w:t xml:space="preserve">The </w:t>
      </w:r>
      <w:r w:rsidR="002B34A1" w:rsidRPr="006C6F04">
        <w:t>performance</w:t>
      </w:r>
      <w:r w:rsidRPr="006C6F04">
        <w:t xml:space="preserve"> of each architecture that maximizes the hardware capabilities and test performance</w:t>
      </w:r>
      <w:r w:rsidR="002B34A1" w:rsidRPr="006C6F04">
        <w:t xml:space="preserve"> during production mode</w:t>
      </w:r>
      <w:r w:rsidRPr="006C6F04">
        <w:t xml:space="preserve"> is summarized in Table </w:t>
      </w:r>
      <w:r w:rsidR="009B7B7B" w:rsidRPr="006C6F04">
        <w:t>19</w:t>
      </w:r>
      <w:r w:rsidRPr="006C6F04">
        <w:t>.</w:t>
      </w:r>
    </w:p>
    <w:p w14:paraId="2A30094A" w14:textId="7CC63825" w:rsidR="00A31039" w:rsidRPr="006C6F04" w:rsidRDefault="00094F08" w:rsidP="00094F08">
      <w:pPr>
        <w:pStyle w:val="Caption"/>
      </w:pPr>
      <w:bookmarkStart w:id="194" w:name="_Toc165249225"/>
      <w:r w:rsidRPr="006C6F04">
        <w:t xml:space="preserve">Table </w:t>
      </w:r>
      <w:r w:rsidRPr="006C6F04">
        <w:fldChar w:fldCharType="begin"/>
      </w:r>
      <w:r w:rsidRPr="006C6F04">
        <w:instrText xml:space="preserve"> SEQ Table \* ARABIC </w:instrText>
      </w:r>
      <w:r w:rsidRPr="006C6F04">
        <w:fldChar w:fldCharType="separate"/>
      </w:r>
      <w:r w:rsidR="001737EC">
        <w:rPr>
          <w:noProof/>
        </w:rPr>
        <w:t>19</w:t>
      </w:r>
      <w:r w:rsidRPr="006C6F04">
        <w:fldChar w:fldCharType="end"/>
      </w:r>
      <w:r w:rsidRPr="006C6F04">
        <w:t>. Comparison between best performance ANN and CNN that can be compiled on hardware..</w:t>
      </w:r>
      <w:bookmarkEnd w:id="194"/>
    </w:p>
    <w:tbl>
      <w:tblPr>
        <w:tblStyle w:val="TableGrid"/>
        <w:tblW w:w="0" w:type="auto"/>
        <w:tblLook w:val="04A0" w:firstRow="1" w:lastRow="0" w:firstColumn="1" w:lastColumn="0" w:noHBand="0" w:noVBand="1"/>
      </w:tblPr>
      <w:tblGrid>
        <w:gridCol w:w="3116"/>
        <w:gridCol w:w="3117"/>
        <w:gridCol w:w="3117"/>
      </w:tblGrid>
      <w:tr w:rsidR="00A31039" w:rsidRPr="006C6F04" w14:paraId="15B73165" w14:textId="77777777" w:rsidTr="004F49F8">
        <w:tc>
          <w:tcPr>
            <w:tcW w:w="3116" w:type="dxa"/>
          </w:tcPr>
          <w:p w14:paraId="0FE12A56" w14:textId="77777777" w:rsidR="00A31039" w:rsidRPr="006C6F04" w:rsidRDefault="00A31039" w:rsidP="004F49F8"/>
        </w:tc>
        <w:tc>
          <w:tcPr>
            <w:tcW w:w="3117" w:type="dxa"/>
          </w:tcPr>
          <w:p w14:paraId="4C21DF89" w14:textId="77777777" w:rsidR="00A31039" w:rsidRPr="006C6F04" w:rsidRDefault="00A31039" w:rsidP="004F49F8">
            <w:pPr>
              <w:jc w:val="center"/>
              <w:rPr>
                <w:b/>
                <w:bCs/>
              </w:rPr>
            </w:pPr>
            <w:r w:rsidRPr="006C6F04">
              <w:rPr>
                <w:b/>
                <w:bCs/>
              </w:rPr>
              <w:t>ANN</w:t>
            </w:r>
          </w:p>
        </w:tc>
        <w:tc>
          <w:tcPr>
            <w:tcW w:w="3117" w:type="dxa"/>
          </w:tcPr>
          <w:p w14:paraId="4A8970BF" w14:textId="57D6919D" w:rsidR="00A31039" w:rsidRPr="006C6F04" w:rsidRDefault="00890FD6" w:rsidP="004F49F8">
            <w:pPr>
              <w:jc w:val="center"/>
              <w:rPr>
                <w:b/>
                <w:bCs/>
              </w:rPr>
            </w:pPr>
            <w:r w:rsidRPr="006C6F04">
              <w:rPr>
                <w:b/>
                <w:bCs/>
              </w:rPr>
              <w:t>1D-</w:t>
            </w:r>
            <w:r w:rsidR="00A31039" w:rsidRPr="006C6F04">
              <w:rPr>
                <w:b/>
                <w:bCs/>
              </w:rPr>
              <w:t>CNN</w:t>
            </w:r>
          </w:p>
        </w:tc>
      </w:tr>
      <w:tr w:rsidR="00A31039" w:rsidRPr="006C6F04" w14:paraId="132F0059" w14:textId="77777777" w:rsidTr="004F49F8">
        <w:tc>
          <w:tcPr>
            <w:tcW w:w="3116" w:type="dxa"/>
          </w:tcPr>
          <w:p w14:paraId="2FEEB9A6" w14:textId="77777777" w:rsidR="00A31039" w:rsidRPr="006C6F04" w:rsidRDefault="00A31039" w:rsidP="004F49F8">
            <w:r w:rsidRPr="006C6F04">
              <w:t>Number of Input Data</w:t>
            </w:r>
          </w:p>
        </w:tc>
        <w:tc>
          <w:tcPr>
            <w:tcW w:w="3117" w:type="dxa"/>
          </w:tcPr>
          <w:p w14:paraId="7454D37E" w14:textId="77777777" w:rsidR="00A31039" w:rsidRPr="006C6F04" w:rsidRDefault="00A31039" w:rsidP="004F49F8">
            <m:oMathPara>
              <m:oMath>
                <m:r>
                  <w:rPr>
                    <w:rFonts w:ascii="Cambria Math" w:hAnsi="Cambria Math"/>
                  </w:rPr>
                  <m:t>1500</m:t>
                </m:r>
              </m:oMath>
            </m:oMathPara>
          </w:p>
        </w:tc>
        <w:tc>
          <w:tcPr>
            <w:tcW w:w="3117" w:type="dxa"/>
          </w:tcPr>
          <w:p w14:paraId="75427FD5" w14:textId="77777777" w:rsidR="00A31039" w:rsidRPr="006C6F04" w:rsidRDefault="00A31039" w:rsidP="004F49F8">
            <m:oMathPara>
              <m:oMath>
                <m:r>
                  <w:rPr>
                    <w:rFonts w:ascii="Cambria Math" w:hAnsi="Cambria Math"/>
                  </w:rPr>
                  <m:t>500</m:t>
                </m:r>
              </m:oMath>
            </m:oMathPara>
          </w:p>
        </w:tc>
      </w:tr>
      <w:tr w:rsidR="00A31039" w:rsidRPr="006C6F04" w14:paraId="65A9A16F" w14:textId="77777777" w:rsidTr="004F49F8">
        <w:tc>
          <w:tcPr>
            <w:tcW w:w="3116" w:type="dxa"/>
          </w:tcPr>
          <w:p w14:paraId="0D2D1473" w14:textId="77777777" w:rsidR="00A31039" w:rsidRPr="006C6F04" w:rsidRDefault="00A31039" w:rsidP="004F49F8">
            <w:r w:rsidRPr="006C6F04">
              <w:t>Number of Hidden Layers</w:t>
            </w:r>
          </w:p>
        </w:tc>
        <w:tc>
          <w:tcPr>
            <w:tcW w:w="3117" w:type="dxa"/>
          </w:tcPr>
          <w:p w14:paraId="15764982" w14:textId="77777777" w:rsidR="00A31039" w:rsidRPr="006C6F04" w:rsidRDefault="00A31039" w:rsidP="004F49F8">
            <m:oMathPara>
              <m:oMath>
                <m:r>
                  <w:rPr>
                    <w:rFonts w:ascii="Cambria Math" w:hAnsi="Cambria Math"/>
                  </w:rPr>
                  <m:t>5</m:t>
                </m:r>
              </m:oMath>
            </m:oMathPara>
          </w:p>
        </w:tc>
        <w:tc>
          <w:tcPr>
            <w:tcW w:w="3117" w:type="dxa"/>
          </w:tcPr>
          <w:p w14:paraId="75EECFDF" w14:textId="77777777" w:rsidR="00A31039" w:rsidRPr="006C6F04" w:rsidRDefault="00A31039" w:rsidP="004F49F8">
            <m:oMathPara>
              <m:oMath>
                <m:r>
                  <w:rPr>
                    <w:rFonts w:ascii="Cambria Math" w:hAnsi="Cambria Math"/>
                  </w:rPr>
                  <m:t>4</m:t>
                </m:r>
              </m:oMath>
            </m:oMathPara>
          </w:p>
        </w:tc>
      </w:tr>
      <w:tr w:rsidR="00A31039" w:rsidRPr="006C6F04" w14:paraId="0C7367E0" w14:textId="77777777" w:rsidTr="004F49F8">
        <w:tc>
          <w:tcPr>
            <w:tcW w:w="3116" w:type="dxa"/>
          </w:tcPr>
          <w:p w14:paraId="37A3103E" w14:textId="77777777" w:rsidR="00A31039" w:rsidRPr="006C6F04" w:rsidRDefault="00A31039" w:rsidP="004F49F8">
            <w:r w:rsidRPr="006C6F04">
              <w:t>FLASH memory (</w:t>
            </w:r>
            <m:oMath>
              <m:r>
                <w:rPr>
                  <w:rFonts w:ascii="Cambria Math" w:hAnsi="Cambria Math"/>
                </w:rPr>
                <m:t>bytes</m:t>
              </m:r>
            </m:oMath>
            <w:r w:rsidRPr="006C6F04">
              <w:t>)</w:t>
            </w:r>
          </w:p>
        </w:tc>
        <w:tc>
          <w:tcPr>
            <w:tcW w:w="3117" w:type="dxa"/>
          </w:tcPr>
          <w:p w14:paraId="05B2EA1A" w14:textId="77777777" w:rsidR="00A31039" w:rsidRPr="006C6F04" w:rsidRDefault="00A31039" w:rsidP="004F49F8">
            <m:oMathPara>
              <m:oMath>
                <m:r>
                  <w:rPr>
                    <w:rFonts w:ascii="Cambria Math" w:hAnsi="Cambria Math"/>
                  </w:rPr>
                  <m:t>131040</m:t>
                </m:r>
              </m:oMath>
            </m:oMathPara>
          </w:p>
        </w:tc>
        <w:tc>
          <w:tcPr>
            <w:tcW w:w="3117" w:type="dxa"/>
          </w:tcPr>
          <w:p w14:paraId="3BCB972D" w14:textId="77777777" w:rsidR="00A31039" w:rsidRPr="006C6F04" w:rsidRDefault="00A31039" w:rsidP="004F49F8">
            <m:oMathPara>
              <m:oMath>
                <m:r>
                  <w:rPr>
                    <w:rFonts w:ascii="Cambria Math" w:hAnsi="Cambria Math"/>
                  </w:rPr>
                  <m:t>115108</m:t>
                </m:r>
              </m:oMath>
            </m:oMathPara>
          </w:p>
        </w:tc>
      </w:tr>
      <w:tr w:rsidR="00A31039" w:rsidRPr="006C6F04" w14:paraId="530EA02B" w14:textId="77777777" w:rsidTr="004F49F8">
        <w:tc>
          <w:tcPr>
            <w:tcW w:w="3116" w:type="dxa"/>
          </w:tcPr>
          <w:p w14:paraId="4264BDA3" w14:textId="77777777" w:rsidR="00A31039" w:rsidRPr="006C6F04" w:rsidRDefault="00A31039" w:rsidP="004F49F8">
            <w:r w:rsidRPr="006C6F04">
              <w:t>RAM (</w:t>
            </w:r>
            <m:oMath>
              <m:r>
                <w:rPr>
                  <w:rFonts w:ascii="Cambria Math" w:hAnsi="Cambria Math"/>
                </w:rPr>
                <m:t>bytes</m:t>
              </m:r>
            </m:oMath>
            <w:r w:rsidRPr="006C6F04">
              <w:t>)</w:t>
            </w:r>
          </w:p>
        </w:tc>
        <w:tc>
          <w:tcPr>
            <w:tcW w:w="3117" w:type="dxa"/>
          </w:tcPr>
          <w:p w14:paraId="2DCBF813" w14:textId="77777777" w:rsidR="00A31039" w:rsidRPr="006C6F04" w:rsidRDefault="00A31039" w:rsidP="004F49F8">
            <m:oMathPara>
              <m:oMath>
                <m:r>
                  <w:rPr>
                    <w:rFonts w:ascii="Cambria Math" w:hAnsi="Cambria Math"/>
                  </w:rPr>
                  <m:t>20620</m:t>
                </m:r>
              </m:oMath>
            </m:oMathPara>
          </w:p>
        </w:tc>
        <w:tc>
          <w:tcPr>
            <w:tcW w:w="3117" w:type="dxa"/>
          </w:tcPr>
          <w:p w14:paraId="04F8ACED" w14:textId="77777777" w:rsidR="00A31039" w:rsidRPr="006C6F04" w:rsidRDefault="00A31039" w:rsidP="004F49F8">
            <m:oMathPara>
              <m:oMath>
                <m:r>
                  <w:rPr>
                    <w:rFonts w:ascii="Cambria Math" w:hAnsi="Cambria Math"/>
                  </w:rPr>
                  <m:t>44444</m:t>
                </m:r>
              </m:oMath>
            </m:oMathPara>
          </w:p>
        </w:tc>
      </w:tr>
      <w:tr w:rsidR="00A31039" w:rsidRPr="006C6F04" w14:paraId="28C0E9E2" w14:textId="77777777" w:rsidTr="004F49F8">
        <w:tc>
          <w:tcPr>
            <w:tcW w:w="3116" w:type="dxa"/>
          </w:tcPr>
          <w:p w14:paraId="73236191" w14:textId="77777777" w:rsidR="00A31039" w:rsidRPr="006C6F04" w:rsidRDefault="00A31039" w:rsidP="004F49F8">
            <w:r w:rsidRPr="006C6F04">
              <w:t>Inference Time (</w:t>
            </w:r>
            <m:oMath>
              <m:r>
                <w:rPr>
                  <w:rFonts w:ascii="Cambria Math" w:hAnsi="Cambria Math"/>
                </w:rPr>
                <m:t>μs</m:t>
              </m:r>
            </m:oMath>
            <w:r w:rsidRPr="006C6F04">
              <w:t>)</w:t>
            </w:r>
          </w:p>
        </w:tc>
        <w:tc>
          <w:tcPr>
            <w:tcW w:w="3117" w:type="dxa"/>
          </w:tcPr>
          <w:p w14:paraId="2F62F09D" w14:textId="77777777" w:rsidR="00A31039" w:rsidRPr="006C6F04" w:rsidRDefault="00A31039" w:rsidP="004F49F8">
            <m:oMathPara>
              <m:oMath>
                <m:r>
                  <w:rPr>
                    <w:rFonts w:ascii="Cambria Math" w:hAnsi="Cambria Math"/>
                  </w:rPr>
                  <m:t>6293</m:t>
                </m:r>
              </m:oMath>
            </m:oMathPara>
          </w:p>
        </w:tc>
        <w:tc>
          <w:tcPr>
            <w:tcW w:w="3117" w:type="dxa"/>
          </w:tcPr>
          <w:p w14:paraId="01B5711C" w14:textId="77777777" w:rsidR="00A31039" w:rsidRPr="006C6F04" w:rsidRDefault="00A31039" w:rsidP="004F49F8">
            <m:oMathPara>
              <m:oMath>
                <m:r>
                  <w:rPr>
                    <w:rFonts w:ascii="Cambria Math" w:hAnsi="Cambria Math"/>
                  </w:rPr>
                  <m:t>13427</m:t>
                </m:r>
              </m:oMath>
            </m:oMathPara>
          </w:p>
        </w:tc>
      </w:tr>
      <w:tr w:rsidR="00A31039" w:rsidRPr="006C6F04" w14:paraId="7629C07B" w14:textId="77777777" w:rsidTr="004F49F8">
        <w:tc>
          <w:tcPr>
            <w:tcW w:w="3116" w:type="dxa"/>
          </w:tcPr>
          <w:p w14:paraId="0BD94B1D" w14:textId="77777777" w:rsidR="00A31039" w:rsidRPr="006C6F04" w:rsidRDefault="00A31039" w:rsidP="004F49F8">
            <w:r w:rsidRPr="006C6F04">
              <w:t>Test Accuracy (</w:t>
            </w:r>
            <m:oMath>
              <m:r>
                <w:rPr>
                  <w:rFonts w:ascii="Cambria Math" w:hAnsi="Cambria Math"/>
                </w:rPr>
                <m:t>%</m:t>
              </m:r>
            </m:oMath>
            <w:r w:rsidRPr="006C6F04">
              <w:t>)</w:t>
            </w:r>
          </w:p>
        </w:tc>
        <w:tc>
          <w:tcPr>
            <w:tcW w:w="3117" w:type="dxa"/>
          </w:tcPr>
          <w:p w14:paraId="2A235102" w14:textId="77777777" w:rsidR="00A31039" w:rsidRPr="006C6F04" w:rsidRDefault="00A31039" w:rsidP="004F49F8">
            <m:oMathPara>
              <m:oMath>
                <m:r>
                  <w:rPr>
                    <w:rFonts w:ascii="Cambria Math" w:hAnsi="Cambria Math"/>
                  </w:rPr>
                  <m:t>78.74</m:t>
                </m:r>
              </m:oMath>
            </m:oMathPara>
          </w:p>
        </w:tc>
        <w:tc>
          <w:tcPr>
            <w:tcW w:w="3117" w:type="dxa"/>
          </w:tcPr>
          <w:p w14:paraId="27E7796B" w14:textId="77777777" w:rsidR="00A31039" w:rsidRPr="006C6F04" w:rsidRDefault="00A31039" w:rsidP="004F49F8">
            <m:oMathPara>
              <m:oMath>
                <m:r>
                  <w:rPr>
                    <w:rFonts w:ascii="Cambria Math" w:hAnsi="Cambria Math"/>
                  </w:rPr>
                  <m:t>79.34</m:t>
                </m:r>
              </m:oMath>
            </m:oMathPara>
          </w:p>
        </w:tc>
      </w:tr>
      <w:tr w:rsidR="007119A7" w:rsidRPr="006C6F04" w14:paraId="66723713" w14:textId="77777777" w:rsidTr="004F49F8">
        <w:tc>
          <w:tcPr>
            <w:tcW w:w="3116" w:type="dxa"/>
          </w:tcPr>
          <w:p w14:paraId="3E7BAE17" w14:textId="39E4EE0D" w:rsidR="007119A7" w:rsidRPr="006C6F04" w:rsidRDefault="007119A7" w:rsidP="004F49F8">
            <w:r w:rsidRPr="006C6F04">
              <w:t>Overfitting</w:t>
            </w:r>
          </w:p>
        </w:tc>
        <w:tc>
          <w:tcPr>
            <w:tcW w:w="3117" w:type="dxa"/>
          </w:tcPr>
          <w:p w14:paraId="29D28DE3" w14:textId="1EFB8485" w:rsidR="007119A7" w:rsidRPr="006C6F04" w:rsidRDefault="007119A7" w:rsidP="007119A7">
            <w:pPr>
              <w:jc w:val="center"/>
            </w:pPr>
            <w:r w:rsidRPr="006C6F04">
              <w:t>Slightly</w:t>
            </w:r>
          </w:p>
        </w:tc>
        <w:tc>
          <w:tcPr>
            <w:tcW w:w="3117" w:type="dxa"/>
          </w:tcPr>
          <w:p w14:paraId="0D99F5AA" w14:textId="448BC978" w:rsidR="007119A7" w:rsidRPr="006C6F04" w:rsidRDefault="007119A7" w:rsidP="007119A7">
            <w:pPr>
              <w:jc w:val="center"/>
            </w:pPr>
            <w:r w:rsidRPr="006C6F04">
              <w:t>None</w:t>
            </w:r>
          </w:p>
        </w:tc>
      </w:tr>
    </w:tbl>
    <w:p w14:paraId="147B42F8" w14:textId="77777777" w:rsidR="00C45CC4" w:rsidRPr="006C6F04" w:rsidRDefault="00C45CC4" w:rsidP="0081362A"/>
    <w:p w14:paraId="75D7DBF1" w14:textId="318F0C9E" w:rsidR="00CD69B1" w:rsidRPr="006C6F04" w:rsidRDefault="00652FF2" w:rsidP="00CD69B1">
      <w:r w:rsidRPr="006C6F04">
        <w:t>In terms of the number of input data, the ANN utilizes 1500 data points, while the CNN operates with a reduced input size of 500 data points. Hence, this contributes to the higher amount of FLASH memory required during compilation. Furthermore, the number of hidden layers for ANN is greater than CNN and hence this also contributes to the higher amount of FLASH memory consumed.</w:t>
      </w:r>
    </w:p>
    <w:p w14:paraId="4AE9E4F1" w14:textId="77777777" w:rsidR="00652FF2" w:rsidRPr="006C6F04" w:rsidRDefault="00652FF2" w:rsidP="00CD69B1"/>
    <w:p w14:paraId="751DB0F2" w14:textId="5B88F38F" w:rsidR="00CD69B1" w:rsidRPr="006C6F04" w:rsidRDefault="00CD69B1" w:rsidP="00CD69B1">
      <w:r w:rsidRPr="006C6F04">
        <w:t xml:space="preserve">While both architectures leverage multiple layers for learning complex patterns, the CNN achieves comparable performance with one fewer hidden </w:t>
      </w:r>
      <w:r w:rsidR="002D6A39" w:rsidRPr="006C6F04">
        <w:t>layer</w:t>
      </w:r>
      <w:r w:rsidRPr="006C6F04">
        <w:t>, indicating its effectiveness in feature extraction and classification tasks. CNN requires higher RAM during compilation due to the more complex computation methods.</w:t>
      </w:r>
    </w:p>
    <w:p w14:paraId="0F1A329F" w14:textId="77777777" w:rsidR="00CD69B1" w:rsidRPr="006C6F04" w:rsidRDefault="00CD69B1" w:rsidP="00CD69B1"/>
    <w:p w14:paraId="7B14B73A" w14:textId="774E7090" w:rsidR="00CD69B1" w:rsidRPr="006C6F04" w:rsidRDefault="00CD69B1" w:rsidP="00CD69B1">
      <w:r w:rsidRPr="006C6F04">
        <w:t xml:space="preserve">In terms of inference time, the ANN demonstrates faster processing, with an inference time of </w:t>
      </w:r>
      <m:oMath>
        <m:r>
          <w:rPr>
            <w:rFonts w:ascii="Cambria Math" w:hAnsi="Cambria Math"/>
          </w:rPr>
          <m:t>6293μs</m:t>
        </m:r>
      </m:oMath>
      <w:r w:rsidR="00BC0532" w:rsidRPr="006C6F04">
        <w:t xml:space="preserve"> </w:t>
      </w:r>
      <w:r w:rsidRPr="006C6F04">
        <w:t xml:space="preserve">compared to the CNN's </w:t>
      </w:r>
      <m:oMath>
        <m:r>
          <w:rPr>
            <w:rFonts w:ascii="Cambria Math" w:hAnsi="Cambria Math"/>
          </w:rPr>
          <m:t>13427μs</m:t>
        </m:r>
      </m:oMath>
      <w:r w:rsidRPr="006C6F04">
        <w:t>. This result suggests that the ANN architecture may be more suitable for real-time applications requiring rapid decision-making.</w:t>
      </w:r>
    </w:p>
    <w:p w14:paraId="64C6387C" w14:textId="77777777" w:rsidR="00CD69B1" w:rsidRPr="006C6F04" w:rsidRDefault="00CD69B1" w:rsidP="00CD69B1"/>
    <w:p w14:paraId="2371D62C" w14:textId="77777777" w:rsidR="00CD69B1" w:rsidRPr="006C6F04" w:rsidRDefault="00CD69B1" w:rsidP="00CD69B1">
      <w:r w:rsidRPr="006C6F04">
        <w:t>In terms of evaluating test accuracy, the CNN outperforms the ANN, achieving a slightly higher accuracy of 79.34% compared to the ANN's 78.74%. However, it is also crucial to take note that there is slight overfitting in the ANN model compared to the CNN model. This improvement in accuracy highlights the effectiveness of the CNN architecture, particularly in tasks that involve sequential and time series data.</w:t>
      </w:r>
    </w:p>
    <w:p w14:paraId="613229C1" w14:textId="77777777" w:rsidR="00CD69B1" w:rsidRPr="006C6F04" w:rsidRDefault="00CD69B1" w:rsidP="00CD69B1"/>
    <w:p w14:paraId="1588B6E3" w14:textId="77777777" w:rsidR="00E46805" w:rsidRPr="006C6F04" w:rsidRDefault="00E46805" w:rsidP="00E46805">
      <w:r w:rsidRPr="006C6F04">
        <w:t>The choice between the ANN and CNN models depends on the specific requirements of the application, such as the priority given to accuracy or inference time. If higher accuracy is the primary concern, the CNN model may be preferred, but if real-time performance is crucial, the ANN model may be a better choice due to its shorter inference time. Additionally, the CNN model's longer inference time may impact the overall responsiveness of the emotion monitoring system, which could be a consideration in certain applications.</w:t>
      </w:r>
    </w:p>
    <w:p w14:paraId="605356A6" w14:textId="77777777" w:rsidR="009C41F2" w:rsidRPr="006C6F04" w:rsidRDefault="009C41F2" w:rsidP="00E46805"/>
    <w:p w14:paraId="65CAB888" w14:textId="1BC6456B" w:rsidR="009C41F2" w:rsidRPr="006C6F04" w:rsidRDefault="00B31090" w:rsidP="00B31090">
      <w:pPr>
        <w:pStyle w:val="Heading2"/>
      </w:pPr>
      <w:bookmarkStart w:id="195" w:name="_Toc165249107"/>
      <w:r w:rsidRPr="006C6F04">
        <w:t>4.4 Firmware Development to Obtain Real-Time Model Inference</w:t>
      </w:r>
      <w:bookmarkEnd w:id="195"/>
    </w:p>
    <w:p w14:paraId="0C05E57E" w14:textId="3F9B558D" w:rsidR="005E40F5" w:rsidRPr="006C6F04" w:rsidRDefault="005E40F5" w:rsidP="005E40F5">
      <w:r w:rsidRPr="006C6F04">
        <w:t xml:space="preserve">Figure </w:t>
      </w:r>
      <w:r w:rsidR="009B7B7B" w:rsidRPr="006C6F04">
        <w:t>80</w:t>
      </w:r>
      <w:r w:rsidRPr="006C6F04">
        <w:t xml:space="preserve"> shows the successful visualization of real-time ECG signals printed from serial COM on the computer. </w:t>
      </w:r>
    </w:p>
    <w:p w14:paraId="4E155386" w14:textId="77777777" w:rsidR="005E40F5" w:rsidRPr="006C6F04" w:rsidRDefault="005E40F5" w:rsidP="005E40F5">
      <w:pPr>
        <w:jc w:val="center"/>
      </w:pPr>
      <w:r w:rsidRPr="006C6F04">
        <w:rPr>
          <w:noProof/>
        </w:rPr>
        <w:lastRenderedPageBreak/>
        <w:drawing>
          <wp:inline distT="0" distB="0" distL="0" distR="0" wp14:anchorId="5E3DE539" wp14:editId="078FB5D8">
            <wp:extent cx="2745567" cy="1219200"/>
            <wp:effectExtent l="0" t="0" r="0" b="0"/>
            <wp:docPr id="18029777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977794" name="Picture 1" descr="A screenshot of a computer&#10;&#10;Description automatically generated"/>
                    <pic:cNvPicPr/>
                  </pic:nvPicPr>
                  <pic:blipFill rotWithShape="1">
                    <a:blip r:embed="rId138"/>
                    <a:srcRect t="872"/>
                    <a:stretch/>
                  </pic:blipFill>
                  <pic:spPr bwMode="auto">
                    <a:xfrm>
                      <a:off x="0" y="0"/>
                      <a:ext cx="2792691" cy="1240126"/>
                    </a:xfrm>
                    <a:prstGeom prst="rect">
                      <a:avLst/>
                    </a:prstGeom>
                    <a:ln>
                      <a:noFill/>
                    </a:ln>
                    <a:extLst>
                      <a:ext uri="{53640926-AAD7-44D8-BBD7-CCE9431645EC}">
                        <a14:shadowObscured xmlns:a14="http://schemas.microsoft.com/office/drawing/2010/main"/>
                      </a:ext>
                    </a:extLst>
                  </pic:spPr>
                </pic:pic>
              </a:graphicData>
            </a:graphic>
          </wp:inline>
        </w:drawing>
      </w:r>
      <w:r w:rsidRPr="006C6F04">
        <w:rPr>
          <w:noProof/>
        </w:rPr>
        <w:drawing>
          <wp:inline distT="0" distB="0" distL="0" distR="0" wp14:anchorId="2F3FD5CB" wp14:editId="3EF99AAC">
            <wp:extent cx="2721573" cy="1213757"/>
            <wp:effectExtent l="0" t="0" r="3175" b="5715"/>
            <wp:docPr id="41874746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747463" name="Picture 1" descr="A screen shot of a graph&#10;&#10;Description automatically generated"/>
                    <pic:cNvPicPr/>
                  </pic:nvPicPr>
                  <pic:blipFill rotWithShape="1">
                    <a:blip r:embed="rId139"/>
                    <a:srcRect t="1106"/>
                    <a:stretch/>
                  </pic:blipFill>
                  <pic:spPr bwMode="auto">
                    <a:xfrm>
                      <a:off x="0" y="0"/>
                      <a:ext cx="2733119" cy="1218906"/>
                    </a:xfrm>
                    <a:prstGeom prst="rect">
                      <a:avLst/>
                    </a:prstGeom>
                    <a:ln>
                      <a:noFill/>
                    </a:ln>
                    <a:extLst>
                      <a:ext uri="{53640926-AAD7-44D8-BBD7-CCE9431645EC}">
                        <a14:shadowObscured xmlns:a14="http://schemas.microsoft.com/office/drawing/2010/main"/>
                      </a:ext>
                    </a:extLst>
                  </pic:spPr>
                </pic:pic>
              </a:graphicData>
            </a:graphic>
          </wp:inline>
        </w:drawing>
      </w:r>
    </w:p>
    <w:p w14:paraId="23321273" w14:textId="46618925" w:rsidR="005E40F5" w:rsidRPr="006C6F04" w:rsidRDefault="005E40F5" w:rsidP="005E40F5">
      <w:pPr>
        <w:pStyle w:val="Caption"/>
      </w:pPr>
      <w:bookmarkStart w:id="196" w:name="_Toc165249197"/>
      <w:r w:rsidRPr="006C6F04">
        <w:t xml:space="preserve">Figure </w:t>
      </w:r>
      <w:r w:rsidRPr="006C6F04">
        <w:fldChar w:fldCharType="begin"/>
      </w:r>
      <w:r w:rsidRPr="006C6F04">
        <w:instrText xml:space="preserve"> SEQ Figure \* ARABIC </w:instrText>
      </w:r>
      <w:r w:rsidRPr="006C6F04">
        <w:fldChar w:fldCharType="separate"/>
      </w:r>
      <w:r w:rsidR="001737EC">
        <w:rPr>
          <w:noProof/>
        </w:rPr>
        <w:t>80</w:t>
      </w:r>
      <w:r w:rsidRPr="006C6F04">
        <w:fldChar w:fldCharType="end"/>
      </w:r>
      <w:r w:rsidRPr="006C6F04">
        <w:t>. Serial monitor and serial plotter displaying 16-bit ADC values.</w:t>
      </w:r>
      <w:bookmarkEnd w:id="196"/>
    </w:p>
    <w:p w14:paraId="52FA864A" w14:textId="063C683B" w:rsidR="005E40F5" w:rsidRPr="006C6F04" w:rsidRDefault="005E40F5" w:rsidP="005E40F5">
      <w:r w:rsidRPr="006C6F04">
        <w:t>Similarly, the real-time inference of the model using the sensor value can be displayed via serial monitor as shown</w:t>
      </w:r>
      <w:r w:rsidR="009B7B7B" w:rsidRPr="006C6F04">
        <w:t xml:space="preserve"> in Figure 81</w:t>
      </w:r>
      <w:r w:rsidRPr="006C6F04">
        <w:t>.</w:t>
      </w:r>
    </w:p>
    <w:p w14:paraId="6FFEADC8" w14:textId="77777777" w:rsidR="005E40F5" w:rsidRPr="006C6F04" w:rsidRDefault="005E40F5" w:rsidP="005E40F5">
      <w:pPr>
        <w:jc w:val="center"/>
      </w:pPr>
      <w:r w:rsidRPr="006C6F04">
        <w:rPr>
          <w:noProof/>
        </w:rPr>
        <w:drawing>
          <wp:inline distT="0" distB="0" distL="0" distR="0" wp14:anchorId="08AF8EBB" wp14:editId="52035208">
            <wp:extent cx="2389415" cy="1252849"/>
            <wp:effectExtent l="0" t="0" r="0" b="5080"/>
            <wp:docPr id="8650543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054368" name="Picture 1" descr="A screenshot of a computer&#10;&#10;Description automatically generated"/>
                    <pic:cNvPicPr/>
                  </pic:nvPicPr>
                  <pic:blipFill rotWithShape="1">
                    <a:blip r:embed="rId140"/>
                    <a:srcRect l="458" t="523"/>
                    <a:stretch/>
                  </pic:blipFill>
                  <pic:spPr bwMode="auto">
                    <a:xfrm>
                      <a:off x="0" y="0"/>
                      <a:ext cx="2398484" cy="1257604"/>
                    </a:xfrm>
                    <a:prstGeom prst="rect">
                      <a:avLst/>
                    </a:prstGeom>
                    <a:ln>
                      <a:noFill/>
                    </a:ln>
                    <a:extLst>
                      <a:ext uri="{53640926-AAD7-44D8-BBD7-CCE9431645EC}">
                        <a14:shadowObscured xmlns:a14="http://schemas.microsoft.com/office/drawing/2010/main"/>
                      </a:ext>
                    </a:extLst>
                  </pic:spPr>
                </pic:pic>
              </a:graphicData>
            </a:graphic>
          </wp:inline>
        </w:drawing>
      </w:r>
    </w:p>
    <w:p w14:paraId="185DB6E3" w14:textId="797577F5" w:rsidR="005E40F5" w:rsidRPr="006C6F04" w:rsidRDefault="005E40F5" w:rsidP="005E40F5">
      <w:pPr>
        <w:pStyle w:val="Caption"/>
      </w:pPr>
      <w:bookmarkStart w:id="197" w:name="_Toc165249198"/>
      <w:r w:rsidRPr="006C6F04">
        <w:t xml:space="preserve">Figure </w:t>
      </w:r>
      <w:r w:rsidRPr="006C6F04">
        <w:fldChar w:fldCharType="begin"/>
      </w:r>
      <w:r w:rsidRPr="006C6F04">
        <w:instrText xml:space="preserve"> SEQ Figure \* ARABIC </w:instrText>
      </w:r>
      <w:r w:rsidRPr="006C6F04">
        <w:fldChar w:fldCharType="separate"/>
      </w:r>
      <w:r w:rsidR="001737EC">
        <w:rPr>
          <w:noProof/>
        </w:rPr>
        <w:t>81</w:t>
      </w:r>
      <w:r w:rsidRPr="006C6F04">
        <w:fldChar w:fldCharType="end"/>
      </w:r>
      <w:r w:rsidRPr="006C6F04">
        <w:t>. Serial monitor displaying AI Inference using real-time ECG data.</w:t>
      </w:r>
      <w:bookmarkEnd w:id="197"/>
    </w:p>
    <w:p w14:paraId="65F25FC4" w14:textId="77777777" w:rsidR="00B31090" w:rsidRPr="006C6F04" w:rsidRDefault="00B31090" w:rsidP="00B31090"/>
    <w:p w14:paraId="59918CE6" w14:textId="424ABD7D" w:rsidR="00B31090" w:rsidRPr="006C6F04" w:rsidRDefault="00B31090" w:rsidP="00B31090">
      <w:pPr>
        <w:pStyle w:val="Heading2"/>
      </w:pPr>
      <w:bookmarkStart w:id="198" w:name="_Toc165249108"/>
      <w:r w:rsidRPr="006C6F04">
        <w:t>4.5 Web App Design and Development</w:t>
      </w:r>
      <w:bookmarkEnd w:id="198"/>
    </w:p>
    <w:p w14:paraId="2A398B87" w14:textId="68E8FF12" w:rsidR="005E40F5" w:rsidRPr="006C6F04" w:rsidRDefault="005E40F5" w:rsidP="005E40F5">
      <w:r w:rsidRPr="006C6F04">
        <w:t xml:space="preserve">The application ensures that the graph remains responsive and informative by updating the plot with every new batch of ECG data points received, maintaining a clear and continuous visual representation of the ECG signal. The dashboard is shown in Figure </w:t>
      </w:r>
      <w:r w:rsidR="009B7B7B" w:rsidRPr="006C6F04">
        <w:t>82</w:t>
      </w:r>
      <w:r w:rsidRPr="006C6F04">
        <w:t>.</w:t>
      </w:r>
    </w:p>
    <w:p w14:paraId="7CAA8A4A" w14:textId="7FE6C832" w:rsidR="005E40F5" w:rsidRPr="006C6F04" w:rsidRDefault="00F37415" w:rsidP="005E40F5">
      <w:pPr>
        <w:jc w:val="center"/>
        <w:rPr>
          <w:rFonts w:eastAsiaTheme="minorEastAsia"/>
          <w:lang w:eastAsia="zh-CN"/>
        </w:rPr>
      </w:pPr>
      <w:r w:rsidRPr="006C6F04">
        <w:rPr>
          <w:noProof/>
        </w:rPr>
        <w:drawing>
          <wp:inline distT="0" distB="0" distL="0" distR="0" wp14:anchorId="404C2CA0" wp14:editId="141AE31C">
            <wp:extent cx="2695022" cy="1747157"/>
            <wp:effectExtent l="0" t="0" r="0" b="5715"/>
            <wp:docPr id="213247300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473004" name="Picture 1" descr="A screen shot of a computer&#10;&#10;Description automatically generated"/>
                    <pic:cNvPicPr/>
                  </pic:nvPicPr>
                  <pic:blipFill>
                    <a:blip r:embed="rId141"/>
                    <a:stretch>
                      <a:fillRect/>
                    </a:stretch>
                  </pic:blipFill>
                  <pic:spPr>
                    <a:xfrm>
                      <a:off x="0" y="0"/>
                      <a:ext cx="2701659" cy="1751460"/>
                    </a:xfrm>
                    <a:prstGeom prst="rect">
                      <a:avLst/>
                    </a:prstGeom>
                  </pic:spPr>
                </pic:pic>
              </a:graphicData>
            </a:graphic>
          </wp:inline>
        </w:drawing>
      </w:r>
      <w:r w:rsidRPr="006C6F04">
        <w:rPr>
          <w:noProof/>
        </w:rPr>
        <w:t xml:space="preserve"> </w:t>
      </w:r>
      <w:r w:rsidRPr="006C6F04">
        <w:rPr>
          <w:noProof/>
        </w:rPr>
        <w:drawing>
          <wp:inline distT="0" distB="0" distL="0" distR="0" wp14:anchorId="42759586" wp14:editId="6E0D8C23">
            <wp:extent cx="2677886" cy="1744059"/>
            <wp:effectExtent l="0" t="0" r="8255" b="8890"/>
            <wp:docPr id="23934755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347557" name="Picture 1" descr="A screen shot of a computer&#10;&#10;Description automatically generated"/>
                    <pic:cNvPicPr/>
                  </pic:nvPicPr>
                  <pic:blipFill>
                    <a:blip r:embed="rId142"/>
                    <a:stretch>
                      <a:fillRect/>
                    </a:stretch>
                  </pic:blipFill>
                  <pic:spPr>
                    <a:xfrm>
                      <a:off x="0" y="0"/>
                      <a:ext cx="2682579" cy="1747116"/>
                    </a:xfrm>
                    <a:prstGeom prst="rect">
                      <a:avLst/>
                    </a:prstGeom>
                  </pic:spPr>
                </pic:pic>
              </a:graphicData>
            </a:graphic>
          </wp:inline>
        </w:drawing>
      </w:r>
      <w:r w:rsidRPr="006C6F04">
        <w:t xml:space="preserve"> </w:t>
      </w:r>
      <w:r w:rsidRPr="006C6F04">
        <w:rPr>
          <w:noProof/>
        </w:rPr>
        <w:drawing>
          <wp:inline distT="0" distB="0" distL="0" distR="0" wp14:anchorId="1D37AEC9" wp14:editId="28169205">
            <wp:extent cx="2356757" cy="1747927"/>
            <wp:effectExtent l="0" t="0" r="5715" b="5080"/>
            <wp:docPr id="13732818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281884" name="Picture 1" descr="A screenshot of a computer&#10;&#10;Description automatically generated"/>
                    <pic:cNvPicPr/>
                  </pic:nvPicPr>
                  <pic:blipFill>
                    <a:blip r:embed="rId143"/>
                    <a:stretch>
                      <a:fillRect/>
                    </a:stretch>
                  </pic:blipFill>
                  <pic:spPr>
                    <a:xfrm>
                      <a:off x="0" y="0"/>
                      <a:ext cx="2359574" cy="1750016"/>
                    </a:xfrm>
                    <a:prstGeom prst="rect">
                      <a:avLst/>
                    </a:prstGeom>
                  </pic:spPr>
                </pic:pic>
              </a:graphicData>
            </a:graphic>
          </wp:inline>
        </w:drawing>
      </w:r>
      <w:r w:rsidRPr="006C6F04">
        <w:rPr>
          <w:noProof/>
        </w:rPr>
        <w:t xml:space="preserve"> </w:t>
      </w:r>
    </w:p>
    <w:p w14:paraId="35882754" w14:textId="5405B862" w:rsidR="005E40F5" w:rsidRPr="006C6F04" w:rsidRDefault="005E40F5" w:rsidP="005E40F5">
      <w:pPr>
        <w:pStyle w:val="Caption"/>
        <w:rPr>
          <w:noProof/>
        </w:rPr>
      </w:pPr>
      <w:bookmarkStart w:id="199" w:name="_Toc165249199"/>
      <w:r w:rsidRPr="006C6F04">
        <w:t xml:space="preserve">Figure </w:t>
      </w:r>
      <w:r w:rsidRPr="006C6F04">
        <w:fldChar w:fldCharType="begin"/>
      </w:r>
      <w:r w:rsidRPr="006C6F04">
        <w:instrText xml:space="preserve"> SEQ Figure \* ARABIC </w:instrText>
      </w:r>
      <w:r w:rsidRPr="006C6F04">
        <w:fldChar w:fldCharType="separate"/>
      </w:r>
      <w:r w:rsidR="001737EC">
        <w:rPr>
          <w:noProof/>
        </w:rPr>
        <w:t>82</w:t>
      </w:r>
      <w:r w:rsidRPr="006C6F04">
        <w:fldChar w:fldCharType="end"/>
      </w:r>
      <w:r w:rsidRPr="006C6F04">
        <w:t>. Real-time Dashboard</w:t>
      </w:r>
      <w:r w:rsidRPr="006C6F04">
        <w:rPr>
          <w:noProof/>
        </w:rPr>
        <w:t>.</w:t>
      </w:r>
      <w:bookmarkEnd w:id="199"/>
    </w:p>
    <w:p w14:paraId="51CD968B" w14:textId="77777777" w:rsidR="0021497D" w:rsidRPr="006C6F04" w:rsidRDefault="0081302B" w:rsidP="0021497D">
      <w:r w:rsidRPr="006C6F04">
        <w:lastRenderedPageBreak/>
        <w:t xml:space="preserve">On the left side of the dashboard, users have the flexibility to alter the baud rate and COM ports. Hence, this dashboard works on any computer running Windows Operating System. </w:t>
      </w:r>
      <w:r w:rsidR="0021497D" w:rsidRPr="006C6F04">
        <w:t>The dashboard is available in either light or dark mode, which improves visualization.</w:t>
      </w:r>
    </w:p>
    <w:p w14:paraId="5EC86A0C" w14:textId="77777777" w:rsidR="0081302B" w:rsidRPr="006C6F04" w:rsidRDefault="0081302B" w:rsidP="00CD69B1"/>
    <w:p w14:paraId="63B3E59C" w14:textId="7DA60849" w:rsidR="00B31090" w:rsidRPr="006C6F04" w:rsidRDefault="00B31090" w:rsidP="00B31090">
      <w:pPr>
        <w:pStyle w:val="Heading2"/>
      </w:pPr>
      <w:bookmarkStart w:id="200" w:name="_Toc165249109"/>
      <w:r w:rsidRPr="006C6F04">
        <w:t>4.6 Wearable Design</w:t>
      </w:r>
      <w:bookmarkEnd w:id="200"/>
    </w:p>
    <w:p w14:paraId="1C27611E" w14:textId="7202A886" w:rsidR="005E40F5" w:rsidRPr="006C6F04" w:rsidRDefault="005E40F5" w:rsidP="005E40F5">
      <w:r w:rsidRPr="006C6F04">
        <w:t xml:space="preserve">Based on several references of wearable designs and sensor placement, an idea of the wearable is drawn and shown in Figure </w:t>
      </w:r>
      <w:r w:rsidR="009B7B7B" w:rsidRPr="006C6F04">
        <w:t>83</w:t>
      </w:r>
      <w:r w:rsidRPr="006C6F04">
        <w:t>.</w:t>
      </w:r>
    </w:p>
    <w:p w14:paraId="2DC57EF6" w14:textId="77777777" w:rsidR="005E40F5" w:rsidRPr="006C6F04" w:rsidRDefault="005E40F5" w:rsidP="005E40F5"/>
    <w:p w14:paraId="0CA46CA7" w14:textId="77777777" w:rsidR="005E40F5" w:rsidRPr="006C6F04" w:rsidRDefault="005E40F5" w:rsidP="005E40F5">
      <w:pPr>
        <w:rPr>
          <w:noProof/>
        </w:rPr>
      </w:pPr>
      <w:r w:rsidRPr="006C6F04">
        <w:rPr>
          <w:noProof/>
        </w:rPr>
        <w:drawing>
          <wp:inline distT="0" distB="0" distL="0" distR="0" wp14:anchorId="6D02D8D2" wp14:editId="2144ED7F">
            <wp:extent cx="1869743" cy="1111058"/>
            <wp:effectExtent l="0" t="0" r="0" b="0"/>
            <wp:docPr id="735872952" name="Picture 23" descr="A black rectangular device with a blu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872952" name="Picture 23" descr="A black rectangular device with a blue screen&#10;&#10;Description automatically generated"/>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1874551" cy="1113915"/>
                    </a:xfrm>
                    <a:prstGeom prst="rect">
                      <a:avLst/>
                    </a:prstGeom>
                  </pic:spPr>
                </pic:pic>
              </a:graphicData>
            </a:graphic>
          </wp:inline>
        </w:drawing>
      </w:r>
      <w:r w:rsidRPr="006C6F04">
        <w:rPr>
          <w:noProof/>
        </w:rPr>
        <w:t xml:space="preserve"> </w:t>
      </w:r>
      <w:r w:rsidRPr="006C6F04">
        <w:rPr>
          <w:noProof/>
        </w:rPr>
        <w:drawing>
          <wp:inline distT="0" distB="0" distL="0" distR="0" wp14:anchorId="6C57E8B1" wp14:editId="0386BA0D">
            <wp:extent cx="1897039" cy="1127277"/>
            <wp:effectExtent l="0" t="0" r="8255" b="0"/>
            <wp:docPr id="766584843" name="Picture 22"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84843" name="Picture 22" descr="A computer screen shot of a computer&#10;&#10;Description automatically generated"/>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1907202" cy="1133316"/>
                    </a:xfrm>
                    <a:prstGeom prst="rect">
                      <a:avLst/>
                    </a:prstGeom>
                  </pic:spPr>
                </pic:pic>
              </a:graphicData>
            </a:graphic>
          </wp:inline>
        </w:drawing>
      </w:r>
      <w:r w:rsidRPr="006C6F04">
        <w:rPr>
          <w:noProof/>
        </w:rPr>
        <w:t xml:space="preserve"> </w:t>
      </w:r>
      <w:r w:rsidRPr="006C6F04">
        <w:rPr>
          <w:noProof/>
        </w:rPr>
        <w:drawing>
          <wp:inline distT="0" distB="0" distL="0" distR="0" wp14:anchorId="629C3FFD" wp14:editId="1F4FC0C0">
            <wp:extent cx="1937982" cy="1151608"/>
            <wp:effectExtent l="0" t="0" r="5715" b="0"/>
            <wp:docPr id="335221842" name="Picture 2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221842" name="Picture 21" descr="A close up of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1942862" cy="1154508"/>
                    </a:xfrm>
                    <a:prstGeom prst="rect">
                      <a:avLst/>
                    </a:prstGeom>
                  </pic:spPr>
                </pic:pic>
              </a:graphicData>
            </a:graphic>
          </wp:inline>
        </w:drawing>
      </w:r>
    </w:p>
    <w:p w14:paraId="1AE8E882" w14:textId="2DA7AAEC" w:rsidR="005E40F5" w:rsidRPr="006C6F04" w:rsidRDefault="005E40F5" w:rsidP="005E40F5">
      <w:pPr>
        <w:pStyle w:val="Caption"/>
      </w:pPr>
      <w:bookmarkStart w:id="201" w:name="_Toc165249200"/>
      <w:r w:rsidRPr="006C6F04">
        <w:t xml:space="preserve">Figure </w:t>
      </w:r>
      <w:r w:rsidRPr="006C6F04">
        <w:fldChar w:fldCharType="begin"/>
      </w:r>
      <w:r w:rsidRPr="006C6F04">
        <w:instrText xml:space="preserve"> SEQ Figure \* ARABIC </w:instrText>
      </w:r>
      <w:r w:rsidRPr="006C6F04">
        <w:fldChar w:fldCharType="separate"/>
      </w:r>
      <w:r w:rsidR="001737EC">
        <w:rPr>
          <w:noProof/>
        </w:rPr>
        <w:t>83</w:t>
      </w:r>
      <w:r w:rsidRPr="006C6F04">
        <w:fldChar w:fldCharType="end"/>
      </w:r>
      <w:r w:rsidRPr="006C6F04">
        <w:t>. Wearable Prototype Design.</w:t>
      </w:r>
      <w:bookmarkEnd w:id="201"/>
    </w:p>
    <w:p w14:paraId="3500F478" w14:textId="72C1A6C6" w:rsidR="00B31090" w:rsidRPr="006C6F04" w:rsidRDefault="005E40F5" w:rsidP="00B31090">
      <w:r w:rsidRPr="006C6F04">
        <w:t>The wearable device can be conveniently attached to the side of the trousers, facilitating effortless accessibility and wearability. This also ensures comfort and user-friendliness when using the device.</w:t>
      </w:r>
    </w:p>
    <w:p w14:paraId="32739941" w14:textId="77777777" w:rsidR="00B31090" w:rsidRPr="006C6F04" w:rsidRDefault="00B31090" w:rsidP="00B31090"/>
    <w:p w14:paraId="274FAC26" w14:textId="40D0FD2F" w:rsidR="00806D9B" w:rsidRPr="006C6F04" w:rsidRDefault="00D722A8" w:rsidP="00806D9B">
      <w:pPr>
        <w:pStyle w:val="Heading1"/>
      </w:pPr>
      <w:bookmarkStart w:id="202" w:name="_Toc165249110"/>
      <w:r w:rsidRPr="006C6F04">
        <w:t xml:space="preserve">5. </w:t>
      </w:r>
      <w:r w:rsidR="00806D9B" w:rsidRPr="006C6F04">
        <w:t>Conclusion</w:t>
      </w:r>
      <w:bookmarkEnd w:id="202"/>
    </w:p>
    <w:p w14:paraId="7486396B" w14:textId="4E277B48" w:rsidR="00AF013A" w:rsidRPr="006C6F04" w:rsidRDefault="00AF013A" w:rsidP="00AF013A">
      <w:r w:rsidRPr="006C6F04">
        <w:t xml:space="preserve">In summary, the findings underscore the promising potential of merging ECG technology with AI algorithms for real-time emotion monitoring </w:t>
      </w:r>
      <w:r w:rsidR="006E09D5" w:rsidRPr="006C6F04">
        <w:t xml:space="preserve">in resource-constrained </w:t>
      </w:r>
      <w:r w:rsidRPr="006C6F04">
        <w:t>applications. The development and deployment of an ECG-based emotion classification model on a</w:t>
      </w:r>
      <w:r w:rsidR="006E09D5" w:rsidRPr="006C6F04">
        <w:t>n</w:t>
      </w:r>
      <w:r w:rsidRPr="006C6F04">
        <w:t xml:space="preserve"> </w:t>
      </w:r>
      <w:r w:rsidR="006E09D5" w:rsidRPr="006C6F04">
        <w:t>STM32MP157F-DK2</w:t>
      </w:r>
      <w:r w:rsidRPr="006C6F04">
        <w:t xml:space="preserve"> </w:t>
      </w:r>
      <w:r w:rsidR="006E09D5" w:rsidRPr="006C6F04">
        <w:t>using</w:t>
      </w:r>
      <w:r w:rsidRPr="006C6F04">
        <w:t xml:space="preserve"> ARM Cortex-M architecture highlights its lightweight and swift performance, facilitating real-time inference. Throughout the project, two distinct model architectures were developed and tested. The ANN model attained a commendable accuracy of </w:t>
      </w:r>
      <m:oMath>
        <m:r>
          <w:rPr>
            <w:rFonts w:ascii="Cambria Math" w:hAnsi="Cambria Math"/>
          </w:rPr>
          <m:t>78.74%</m:t>
        </m:r>
      </m:oMath>
      <w:r w:rsidRPr="006C6F04">
        <w:t xml:space="preserve"> with an inference time of </w:t>
      </w:r>
      <m:oMath>
        <m:r>
          <w:rPr>
            <w:rFonts w:ascii="Cambria Math" w:hAnsi="Cambria Math"/>
          </w:rPr>
          <m:t>6293μs</m:t>
        </m:r>
      </m:oMath>
      <w:r w:rsidRPr="006C6F04">
        <w:t xml:space="preserve">, while the CNN model achieved a slightly </w:t>
      </w:r>
      <w:r w:rsidR="00F671A7" w:rsidRPr="006C6F04">
        <w:t>higher</w:t>
      </w:r>
      <w:r w:rsidRPr="006C6F04">
        <w:t xml:space="preserve"> accuracy of </w:t>
      </w:r>
      <m:oMath>
        <m:r>
          <w:rPr>
            <w:rFonts w:ascii="Cambria Math" w:hAnsi="Cambria Math"/>
          </w:rPr>
          <m:t>79.34%</m:t>
        </m:r>
      </m:oMath>
      <w:r w:rsidRPr="006C6F04">
        <w:t xml:space="preserve"> with an inference time of </w:t>
      </w:r>
      <m:oMath>
        <m:r>
          <w:rPr>
            <w:rFonts w:ascii="Cambria Math" w:hAnsi="Cambria Math"/>
          </w:rPr>
          <m:t>13427μs</m:t>
        </m:r>
      </m:oMath>
      <w:r w:rsidRPr="006C6F04">
        <w:t>. The selection between these models should be based on a comprehensive assessment of application requirements, hardware limitations, and the desired trade-off between accuracy, real-time functionality, and computational complexity.</w:t>
      </w:r>
    </w:p>
    <w:p w14:paraId="206AD392" w14:textId="77777777" w:rsidR="00AF013A" w:rsidRPr="006C6F04" w:rsidRDefault="00AF013A" w:rsidP="00AF013A"/>
    <w:p w14:paraId="6893DC1C" w14:textId="77777777" w:rsidR="00270B07" w:rsidRPr="006C6F04" w:rsidRDefault="004E11D4" w:rsidP="00AF013A">
      <w:r w:rsidRPr="006C6F04">
        <w:t xml:space="preserve">Prior to the project, </w:t>
      </w:r>
      <w:r w:rsidR="00207777" w:rsidRPr="006C6F04">
        <w:t xml:space="preserve">a </w:t>
      </w:r>
      <w:r w:rsidRPr="006C6F04">
        <w:t xml:space="preserve">HIRARC assessment had been performed to ensure </w:t>
      </w:r>
      <w:r w:rsidR="007E6BBE" w:rsidRPr="006C6F04">
        <w:t>all of the risks for the project.</w:t>
      </w:r>
      <w:r w:rsidR="003D4207" w:rsidRPr="006C6F04">
        <w:t xml:space="preserve"> Health and safety measurements were also taken care of </w:t>
      </w:r>
      <w:r w:rsidR="00F35F7C" w:rsidRPr="006C6F04">
        <w:t xml:space="preserve">by applying alcohol before putting electrodes </w:t>
      </w:r>
      <w:r w:rsidR="00270B07" w:rsidRPr="006C6F04">
        <w:t xml:space="preserve">on the body for measurements </w:t>
      </w:r>
      <w:r w:rsidR="00F35F7C" w:rsidRPr="006C6F04">
        <w:t>and replacing electrodes after each use.</w:t>
      </w:r>
      <w:r w:rsidR="007E6BBE" w:rsidRPr="006C6F04">
        <w:t xml:space="preserve"> Furthermore, ethical approval had been obtained in </w:t>
      </w:r>
      <w:r w:rsidR="00207777" w:rsidRPr="006C6F04">
        <w:t xml:space="preserve">the </w:t>
      </w:r>
      <w:r w:rsidR="007E6BBE" w:rsidRPr="006C6F04">
        <w:t>early sta</w:t>
      </w:r>
      <w:r w:rsidR="00207777" w:rsidRPr="006C6F04">
        <w:t>g</w:t>
      </w:r>
      <w:r w:rsidR="007E6BBE" w:rsidRPr="006C6F04">
        <w:t xml:space="preserve">es to ensure </w:t>
      </w:r>
      <w:r w:rsidR="00207777" w:rsidRPr="006C6F04">
        <w:t xml:space="preserve">the project was done ethically. </w:t>
      </w:r>
    </w:p>
    <w:p w14:paraId="6305CBB0" w14:textId="77777777" w:rsidR="00270B07" w:rsidRPr="006C6F04" w:rsidRDefault="00270B07" w:rsidP="00AF013A"/>
    <w:p w14:paraId="71A7AA02" w14:textId="19696A76" w:rsidR="002F0CBF" w:rsidRPr="006C6F04" w:rsidRDefault="002F0CBF" w:rsidP="00AF013A">
      <w:r w:rsidRPr="006C6F04">
        <w:t xml:space="preserve">The project has effectively addressed all its primary objectives and additional “stretch” goals, resulting in a comprehensive and functional system. These include: </w:t>
      </w:r>
    </w:p>
    <w:p w14:paraId="36E268E5" w14:textId="7A810B2F" w:rsidR="002F0CBF" w:rsidRPr="006C6F04" w:rsidRDefault="002F0CBF" w:rsidP="00D36084">
      <w:pPr>
        <w:pStyle w:val="ListParagraph"/>
        <w:numPr>
          <w:ilvl w:val="0"/>
          <w:numId w:val="14"/>
        </w:numPr>
      </w:pPr>
      <w:r w:rsidRPr="006C6F04">
        <w:t xml:space="preserve">Objective 1 – To integrate the AD8232 sensor with STM32MP157F-DK2 and obtain 16-bit data that can be printed on a computer. This </w:t>
      </w:r>
      <w:r w:rsidR="00D36084" w:rsidRPr="006C6F04">
        <w:t xml:space="preserve">objective has been achieved fully and it is able to come out as a working model. The details are discussed in Section 3.2 and the result is shown in Figure </w:t>
      </w:r>
      <w:r w:rsidR="00CA3A33" w:rsidRPr="006C6F04">
        <w:t>80</w:t>
      </w:r>
      <w:r w:rsidR="00D36084" w:rsidRPr="006C6F04">
        <w:t xml:space="preserve">. </w:t>
      </w:r>
      <w:r w:rsidR="006C4098" w:rsidRPr="006C6F04">
        <w:t xml:space="preserve">The ECG values can be printed out in real time on the serial monitor. </w:t>
      </w:r>
    </w:p>
    <w:p w14:paraId="1012BECC" w14:textId="273BBA36" w:rsidR="00D36084" w:rsidRPr="006C6F04" w:rsidRDefault="00D36084" w:rsidP="00D36084">
      <w:pPr>
        <w:pStyle w:val="ListParagraph"/>
        <w:numPr>
          <w:ilvl w:val="0"/>
          <w:numId w:val="14"/>
        </w:numPr>
      </w:pPr>
      <w:r w:rsidRPr="006C6F04">
        <w:lastRenderedPageBreak/>
        <w:t xml:space="preserve">Objective 2 – To collect and preprocess the dataset obtained. This objective has been successfully achieved where the details are discussed in Section 3.3.1 and the result is shown in Figure 33. </w:t>
      </w:r>
      <w:r w:rsidR="006C4098" w:rsidRPr="006C6F04">
        <w:t xml:space="preserve">A </w:t>
      </w:r>
      <m:oMath>
        <m:r>
          <w:rPr>
            <w:rFonts w:ascii="Cambria Math" w:hAnsi="Cambria Math"/>
          </w:rPr>
          <m:t>500Hz</m:t>
        </m:r>
      </m:oMath>
      <w:r w:rsidR="006C4098" w:rsidRPr="006C6F04">
        <w:t xml:space="preserve"> normalized dataset has been created and filtered.</w:t>
      </w:r>
    </w:p>
    <w:p w14:paraId="1BCAB157" w14:textId="7964DFAA" w:rsidR="00D36084" w:rsidRPr="006C6F04" w:rsidRDefault="00D36084" w:rsidP="00D36084">
      <w:pPr>
        <w:pStyle w:val="ListParagraph"/>
        <w:numPr>
          <w:ilvl w:val="0"/>
          <w:numId w:val="14"/>
        </w:numPr>
      </w:pPr>
      <w:r w:rsidRPr="006C6F04">
        <w:t>Objective 3 – To train various DNN models that perform emotion classifications.</w:t>
      </w:r>
      <w:r w:rsidR="006C4098" w:rsidRPr="006C6F04">
        <w:t xml:space="preserve"> This objective has been fully achieved </w:t>
      </w:r>
      <w:r w:rsidR="00793521" w:rsidRPr="006C6F04">
        <w:t>as shown in Section 3.3.2 and the result is shown in Figures 7</w:t>
      </w:r>
      <w:r w:rsidR="00CA3A33" w:rsidRPr="006C6F04">
        <w:t>8</w:t>
      </w:r>
      <w:r w:rsidR="00793521" w:rsidRPr="006C6F04">
        <w:t xml:space="preserve"> and 7</w:t>
      </w:r>
      <w:r w:rsidR="00CA3A33" w:rsidRPr="006C6F04">
        <w:t>9</w:t>
      </w:r>
      <w:r w:rsidR="00793521" w:rsidRPr="006C6F04">
        <w:t>. ANN and 1D-CNN models are trained and a comparison between both of the models is discussed in Section 4.3.4.</w:t>
      </w:r>
    </w:p>
    <w:p w14:paraId="6D797EA0" w14:textId="5AFBB4F5" w:rsidR="00D36084" w:rsidRPr="006C6F04" w:rsidRDefault="00D36084" w:rsidP="00D36084">
      <w:pPr>
        <w:pStyle w:val="ListParagraph"/>
        <w:numPr>
          <w:ilvl w:val="0"/>
          <w:numId w:val="14"/>
        </w:numPr>
      </w:pPr>
      <w:r w:rsidRPr="006C6F04">
        <w:t xml:space="preserve">Objective 4 – To convert the </w:t>
      </w:r>
      <w:r w:rsidR="00793521" w:rsidRPr="006C6F04">
        <w:t xml:space="preserve">model into TensorFlow Lite </w:t>
      </w:r>
      <w:r w:rsidR="00CA3A33" w:rsidRPr="006C6F04">
        <w:t>format</w:t>
      </w:r>
      <w:r w:rsidR="00793521" w:rsidRPr="006C6F04">
        <w:t xml:space="preserve"> so that it is optimized for the hardware</w:t>
      </w:r>
      <w:r w:rsidRPr="006C6F04">
        <w:t>.</w:t>
      </w:r>
      <w:r w:rsidR="00793521" w:rsidRPr="006C6F04">
        <w:t xml:space="preserve"> This objective has been fully achieved as discussed in Section 3.3.4</w:t>
      </w:r>
      <w:r w:rsidR="00CA3A33" w:rsidRPr="006C6F04">
        <w:t xml:space="preserve"> and shown in Figure 35. The TFLite format can be deployed into the hardware successfully as shown in Figure 65.</w:t>
      </w:r>
    </w:p>
    <w:p w14:paraId="5AE9CFD8" w14:textId="14820831" w:rsidR="00D36084" w:rsidRPr="006C6F04" w:rsidRDefault="006C4098" w:rsidP="00D36084">
      <w:pPr>
        <w:pStyle w:val="ListParagraph"/>
        <w:numPr>
          <w:ilvl w:val="0"/>
          <w:numId w:val="14"/>
        </w:numPr>
      </w:pPr>
      <w:r w:rsidRPr="006C6F04">
        <w:t>Objective</w:t>
      </w:r>
      <w:r w:rsidR="00D36084" w:rsidRPr="006C6F04">
        <w:t xml:space="preserve"> 5 – To investigate and </w:t>
      </w:r>
      <w:r w:rsidRPr="006C6F04">
        <w:t>optimize</w:t>
      </w:r>
      <w:r w:rsidR="00D36084" w:rsidRPr="006C6F04">
        <w:t xml:space="preserve"> the performance of DNN models. </w:t>
      </w:r>
      <w:r w:rsidR="00CA3A33" w:rsidRPr="006C6F04">
        <w:t>This goal was achieved fully as discussed in Section 3.3.3 and the results can be found in Section 4.3.3. Experiments were performed to compare the limitations of the hardware, as well as determine the optimal performance in terms of accuracy and inference time. The result can be visualized in Figure 81.</w:t>
      </w:r>
    </w:p>
    <w:p w14:paraId="7B6F0601" w14:textId="755E8129" w:rsidR="00D36084" w:rsidRPr="006C6F04" w:rsidRDefault="00D36084" w:rsidP="00D36084">
      <w:pPr>
        <w:pStyle w:val="ListParagraph"/>
        <w:numPr>
          <w:ilvl w:val="0"/>
          <w:numId w:val="14"/>
        </w:numPr>
      </w:pPr>
      <w:r w:rsidRPr="006C6F04">
        <w:t>Objective 6 – To design a wearable for the real-time emotion classification system.</w:t>
      </w:r>
      <w:r w:rsidR="00CA3A33" w:rsidRPr="006C6F04">
        <w:t xml:space="preserve"> </w:t>
      </w:r>
      <w:r w:rsidR="00624FD9" w:rsidRPr="006C6F04">
        <w:t xml:space="preserve">This was part of the “stretch” goal planned during the pre-development stage and it was achieved partially. The design of the wearable was discussed in Section 3.6 and the 3D model is shown in Figure 83. However, the overall wearable is not printed out. </w:t>
      </w:r>
    </w:p>
    <w:p w14:paraId="1B0C4DB3" w14:textId="387187AA" w:rsidR="00D36084" w:rsidRPr="006C6F04" w:rsidRDefault="00D36084" w:rsidP="00D36084">
      <w:pPr>
        <w:pStyle w:val="ListParagraph"/>
        <w:numPr>
          <w:ilvl w:val="0"/>
          <w:numId w:val="14"/>
        </w:numPr>
      </w:pPr>
      <w:r w:rsidRPr="006C6F04">
        <w:t>Objective 7 – To design a real-time dashboard for ECG and model inference visualization.</w:t>
      </w:r>
      <w:r w:rsidR="0041380C" w:rsidRPr="006C6F04">
        <w:t xml:space="preserve"> </w:t>
      </w:r>
      <w:r w:rsidR="00EE40BB" w:rsidRPr="006C6F04">
        <w:t xml:space="preserve">This objective is also part of the “stretch” goal planned. The objective has been achieved fully as discussed in Section 3.5. The dashboard design is shown in Figure 82 where it updates the data in real-time. </w:t>
      </w:r>
      <w:r w:rsidR="001B00A8" w:rsidRPr="006C6F04">
        <w:t>Users</w:t>
      </w:r>
      <w:r w:rsidR="00EE40BB" w:rsidRPr="006C6F04">
        <w:t xml:space="preserve"> </w:t>
      </w:r>
      <w:r w:rsidR="00F85E9D" w:rsidRPr="006C6F04">
        <w:t>ha</w:t>
      </w:r>
      <w:r w:rsidR="001B00A8" w:rsidRPr="006C6F04">
        <w:t>ve</w:t>
      </w:r>
      <w:r w:rsidR="00F85E9D" w:rsidRPr="006C6F04">
        <w:t xml:space="preserve"> the flexibility to change the baud rate and COM port through the UI.</w:t>
      </w:r>
    </w:p>
    <w:p w14:paraId="375A559F" w14:textId="77777777" w:rsidR="00F671A7" w:rsidRPr="006C6F04" w:rsidRDefault="00F671A7" w:rsidP="00AF013A"/>
    <w:p w14:paraId="780C7B8F" w14:textId="57E125CB" w:rsidR="00F671A7" w:rsidRPr="006C6F04" w:rsidRDefault="00F671A7" w:rsidP="00AF013A">
      <w:r w:rsidRPr="006C6F04">
        <w:t>Th</w:t>
      </w:r>
      <w:r w:rsidR="00CA3A33" w:rsidRPr="006C6F04">
        <w:t>is</w:t>
      </w:r>
      <w:r w:rsidRPr="006C6F04">
        <w:t xml:space="preserve"> </w:t>
      </w:r>
      <w:r w:rsidR="00CA3A33" w:rsidRPr="006C6F04">
        <w:t>project</w:t>
      </w:r>
      <w:r w:rsidRPr="006C6F04">
        <w:t xml:space="preserve"> </w:t>
      </w:r>
      <w:r w:rsidR="00CA3A33" w:rsidRPr="006C6F04">
        <w:t>represents</w:t>
      </w:r>
      <w:r w:rsidRPr="006C6F04">
        <w:t xml:space="preserve"> substantial progress in the field of emotion monitoring, laying the groundwork for further advancements. As hardware capabilities progress and optimization techniques evolve, it is foreseeable that even more precise and efficient models can be deployed on resource-constrained devices, facilitating diverse applications in healthcare, wellness, and beyond.</w:t>
      </w:r>
    </w:p>
    <w:p w14:paraId="6E2003EF" w14:textId="5C40CBB5" w:rsidR="00F84BA2" w:rsidRPr="006C6F04" w:rsidRDefault="00F84BA2" w:rsidP="00F84BA2">
      <w:pPr>
        <w:jc w:val="left"/>
      </w:pPr>
    </w:p>
    <w:p w14:paraId="11697B98" w14:textId="49CD9959" w:rsidR="00684DFB" w:rsidRPr="006C6F04" w:rsidRDefault="00684DFB" w:rsidP="00684DFB">
      <w:pPr>
        <w:pStyle w:val="Heading2"/>
      </w:pPr>
      <w:bookmarkStart w:id="203" w:name="_Toc165249111"/>
      <w:r w:rsidRPr="006C6F04">
        <w:t>5.1 Reflection on Time Plan</w:t>
      </w:r>
      <w:bookmarkEnd w:id="203"/>
    </w:p>
    <w:p w14:paraId="3C687BF5" w14:textId="48CC5E66" w:rsidR="0016303D" w:rsidRPr="006C6F04" w:rsidRDefault="0016303D" w:rsidP="00114E03">
      <w:r w:rsidRPr="006C6F04">
        <w:t xml:space="preserve">The </w:t>
      </w:r>
      <w:r w:rsidR="00CB046F" w:rsidRPr="006C6F04">
        <w:t>project's primary</w:t>
      </w:r>
      <w:r w:rsidRPr="006C6F04">
        <w:t xml:space="preserve"> objectives were successfully achieved within the planned timeframe, with</w:t>
      </w:r>
      <w:r w:rsidR="00114E03" w:rsidRPr="006C6F04">
        <w:t xml:space="preserve"> “stretch” goals </w:t>
      </w:r>
      <w:r w:rsidRPr="006C6F04">
        <w:t>also completed. The project resulted in the development of an optimized real-time ECG-based emotion classification wearable device that is accurate, fast, and lightweight. Several iterative experiments were conducted to ensure the project's capabilities and functionalities.</w:t>
      </w:r>
    </w:p>
    <w:p w14:paraId="0F683F79" w14:textId="77777777" w:rsidR="0016303D" w:rsidRPr="006C6F04" w:rsidRDefault="0016303D" w:rsidP="0016303D"/>
    <w:p w14:paraId="2D57B3CA" w14:textId="5B7F46F0" w:rsidR="0016303D" w:rsidRPr="006C6F04" w:rsidRDefault="0016303D" w:rsidP="0016303D">
      <w:r w:rsidRPr="006C6F04">
        <w:t xml:space="preserve">However, there were some delays encountered during the search for an available dataset, initially intending to utilize 2D-CNN on </w:t>
      </w:r>
      <w:r w:rsidR="00D61212" w:rsidRPr="006C6F04">
        <w:t>ECG signal</w:t>
      </w:r>
      <w:r w:rsidRPr="006C6F04">
        <w:t xml:space="preserve"> images. Due to the high computational power requirement, a decision was made to use raw ECG signals as input for the model instead. Subsequent</w:t>
      </w:r>
      <w:r w:rsidR="00D61212" w:rsidRPr="006C6F04">
        <w:t xml:space="preserve"> additional</w:t>
      </w:r>
      <w:r w:rsidRPr="006C6F04">
        <w:t xml:space="preserve"> steps</w:t>
      </w:r>
      <w:r w:rsidR="00D61212" w:rsidRPr="006C6F04">
        <w:t xml:space="preserve"> were carried out</w:t>
      </w:r>
      <w:r w:rsidRPr="006C6F04">
        <w:t xml:space="preserve"> includ</w:t>
      </w:r>
      <w:r w:rsidR="00D61212" w:rsidRPr="006C6F04">
        <w:t>ing</w:t>
      </w:r>
      <w:r w:rsidRPr="006C6F04">
        <w:t xml:space="preserve"> preprocessing the dataset from WESAD, </w:t>
      </w:r>
      <w:r w:rsidR="00C00667" w:rsidRPr="006C6F04">
        <w:t>normalisation</w:t>
      </w:r>
      <w:r w:rsidRPr="006C6F04">
        <w:t xml:space="preserve"> of datasets, and experimentation with various model architectures.</w:t>
      </w:r>
    </w:p>
    <w:p w14:paraId="18991404" w14:textId="77777777" w:rsidR="0016303D" w:rsidRPr="006C6F04" w:rsidRDefault="0016303D" w:rsidP="0016303D"/>
    <w:p w14:paraId="34C9A69C" w14:textId="77777777" w:rsidR="0016303D" w:rsidRPr="006C6F04" w:rsidRDefault="0016303D" w:rsidP="0016303D"/>
    <w:p w14:paraId="379815DE" w14:textId="4BACC11A" w:rsidR="00684DFB" w:rsidRPr="006C6F04" w:rsidRDefault="00684DFB" w:rsidP="00684DFB">
      <w:pPr>
        <w:pStyle w:val="Heading2"/>
      </w:pPr>
      <w:bookmarkStart w:id="204" w:name="_Toc165249112"/>
      <w:r w:rsidRPr="006C6F04">
        <w:lastRenderedPageBreak/>
        <w:t xml:space="preserve">5.2 </w:t>
      </w:r>
      <w:r w:rsidR="002E746E" w:rsidRPr="006C6F04">
        <w:t>Future Work and Improvements</w:t>
      </w:r>
      <w:bookmarkEnd w:id="204"/>
    </w:p>
    <w:p w14:paraId="5AE2D095" w14:textId="7F191482" w:rsidR="0046262A" w:rsidRPr="006C6F04" w:rsidRDefault="0046262A" w:rsidP="0046262A">
      <w:r w:rsidRPr="006C6F04">
        <w:t xml:space="preserve">In future work, several enhancements and expansions of the current project can be explored. Firstly, the development of an arrhythmia detection model deployable in the cloud, utilizing the same ECG signals, holds </w:t>
      </w:r>
      <w:r w:rsidR="00114E03" w:rsidRPr="006C6F04">
        <w:t>the potential</w:t>
      </w:r>
      <w:r w:rsidRPr="006C6F04">
        <w:t xml:space="preserve"> for extending the utility of the system in healthcare settings. </w:t>
      </w:r>
    </w:p>
    <w:p w14:paraId="3DFA46C4" w14:textId="77777777" w:rsidR="0046262A" w:rsidRPr="006C6F04" w:rsidRDefault="0046262A" w:rsidP="0046262A"/>
    <w:p w14:paraId="4579A88A" w14:textId="13268C68" w:rsidR="0046262A" w:rsidRPr="006C6F04" w:rsidRDefault="0046262A" w:rsidP="0046262A">
      <w:r w:rsidRPr="006C6F04">
        <w:t xml:space="preserve">Efforts to reduce the cost of the microcontroller should be prioritized, making the technology more accessible to a wider range of users. Integrating the hardware onto a </w:t>
      </w:r>
      <w:r w:rsidR="001F1150" w:rsidRPr="006C6F04">
        <w:t xml:space="preserve">Printed Circuit Board (PCB) </w:t>
      </w:r>
      <w:r w:rsidRPr="006C6F04">
        <w:t>offers benefit</w:t>
      </w:r>
      <w:r w:rsidR="00114E03" w:rsidRPr="006C6F04">
        <w:t>s</w:t>
      </w:r>
      <w:r w:rsidRPr="006C6F04">
        <w:t xml:space="preserve"> </w:t>
      </w:r>
      <w:r w:rsidR="00114E03" w:rsidRPr="006C6F04">
        <w:t xml:space="preserve">such as the reduction in </w:t>
      </w:r>
      <w:r w:rsidRPr="006C6F04">
        <w:t>system size, aligning with the project's goal of creating a portable and wearable system.</w:t>
      </w:r>
      <w:r w:rsidR="009747E3" w:rsidRPr="006C6F04">
        <w:t xml:space="preserve"> The power consumption of the STM32MP157F-DK2 running real-time AI inference can be determined and experimented </w:t>
      </w:r>
      <w:r w:rsidR="00956E66" w:rsidRPr="006C6F04">
        <w:t xml:space="preserve">with </w:t>
      </w:r>
      <w:r w:rsidR="009747E3" w:rsidRPr="006C6F04">
        <w:t>in future works.</w:t>
      </w:r>
      <w:r w:rsidR="00174278" w:rsidRPr="006C6F04">
        <w:t xml:space="preserve"> </w:t>
      </w:r>
      <w:r w:rsidR="009828CD" w:rsidRPr="006C6F04">
        <w:t>Low-power</w:t>
      </w:r>
      <w:r w:rsidR="00174278" w:rsidRPr="006C6F04">
        <w:t xml:space="preserve"> consumption </w:t>
      </w:r>
      <w:r w:rsidR="009828CD" w:rsidRPr="006C6F04">
        <w:t>devices</w:t>
      </w:r>
      <w:r w:rsidR="00174278" w:rsidRPr="006C6F04">
        <w:t xml:space="preserve"> can also be explored so that the wearable can last for </w:t>
      </w:r>
      <w:r w:rsidR="009828CD" w:rsidRPr="006C6F04">
        <w:t>a certain amount of time.</w:t>
      </w:r>
      <w:r w:rsidR="009747E3" w:rsidRPr="006C6F04">
        <w:t xml:space="preserve"> </w:t>
      </w:r>
    </w:p>
    <w:p w14:paraId="6743A014" w14:textId="77777777" w:rsidR="0046262A" w:rsidRPr="006C6F04" w:rsidRDefault="0046262A" w:rsidP="0046262A"/>
    <w:p w14:paraId="28611953" w14:textId="6EE05500" w:rsidR="0046262A" w:rsidRPr="006C6F04" w:rsidRDefault="0046262A" w:rsidP="0046262A">
      <w:r w:rsidRPr="006C6F04">
        <w:t xml:space="preserve">Moreover, as technology continues to advance, the adoption of wireless ECG electrodes and the integration of wearable </w:t>
      </w:r>
      <w:r w:rsidR="008E780E" w:rsidRPr="006C6F04">
        <w:t>devices</w:t>
      </w:r>
      <w:r w:rsidRPr="006C6F04">
        <w:t xml:space="preserve"> into everyday clothing, such as shirts or vests, can greatly enhance wearability and comfort. This evolution in design would facilitate seamless integration into users' daily routines, further promoting the adoption of the technology.</w:t>
      </w:r>
    </w:p>
    <w:p w14:paraId="30155ADF" w14:textId="77777777" w:rsidR="0046262A" w:rsidRPr="006C6F04" w:rsidRDefault="0046262A" w:rsidP="0046262A"/>
    <w:p w14:paraId="24B39D26" w14:textId="1D8CE8B7" w:rsidR="00806D9B" w:rsidRPr="006C6F04" w:rsidRDefault="0046262A" w:rsidP="0046262A">
      <w:r w:rsidRPr="006C6F04">
        <w:t>Lastly, improvements in ECG sensor technology are essential to ensuring accurate readings even under conditions of rapid movement in various directions. By enhancing sensor capabilities, the system can maintain reliability and accuracy in diverse real-world scenarios, thereby increasing its utility and effectiveness in practical applications.</w:t>
      </w:r>
    </w:p>
    <w:p w14:paraId="453C9AA5" w14:textId="77777777" w:rsidR="00E92E8E" w:rsidRPr="006C6F04" w:rsidRDefault="00E92E8E" w:rsidP="0046262A"/>
    <w:p w14:paraId="476C106B" w14:textId="51759CE6" w:rsidR="00364F77" w:rsidRPr="006C6F04" w:rsidRDefault="00364F77" w:rsidP="00364F77">
      <w:pPr>
        <w:pStyle w:val="Heading1"/>
      </w:pPr>
      <w:bookmarkStart w:id="205" w:name="_Toc160319823"/>
      <w:bookmarkStart w:id="206" w:name="_Toc165249113"/>
      <w:r w:rsidRPr="006C6F04">
        <w:t>References</w:t>
      </w:r>
      <w:bookmarkEnd w:id="206"/>
    </w:p>
    <w:sdt>
      <w:sdtPr>
        <w:tag w:val="MENDELEY_BIBLIOGRAPHY"/>
        <w:id w:val="1478963032"/>
        <w:placeholder>
          <w:docPart w:val="DefaultPlaceholder_-1854013440"/>
        </w:placeholder>
      </w:sdtPr>
      <w:sdtContent>
        <w:p w14:paraId="0C725E62" w14:textId="77777777" w:rsidR="007030B3" w:rsidRPr="006C6F04" w:rsidRDefault="007030B3">
          <w:pPr>
            <w:autoSpaceDE w:val="0"/>
            <w:autoSpaceDN w:val="0"/>
            <w:ind w:hanging="640"/>
            <w:divId w:val="504439270"/>
          </w:pPr>
          <w:r w:rsidRPr="006C6F04">
            <w:t>[1]</w:t>
          </w:r>
          <w:r w:rsidRPr="006C6F04">
            <w:tab/>
            <w:t xml:space="preserve">P. Prajod and E. André, “On the Generalizability of ECG-based Stress Detection Models,” in </w:t>
          </w:r>
          <w:r w:rsidRPr="006C6F04">
            <w:rPr>
              <w:i/>
              <w:iCs/>
            </w:rPr>
            <w:t>Proceedings - 21st IEEE International Conference on Machine Learning and Applications, ICMLA 2022</w:t>
          </w:r>
          <w:r w:rsidRPr="006C6F04">
            <w:t>, 2022. doi: 10.1109/ICMLA55696.2022.00090.</w:t>
          </w:r>
        </w:p>
        <w:p w14:paraId="1A9B8988" w14:textId="77777777" w:rsidR="007030B3" w:rsidRPr="006C6F04" w:rsidRDefault="007030B3">
          <w:pPr>
            <w:autoSpaceDE w:val="0"/>
            <w:autoSpaceDN w:val="0"/>
            <w:ind w:hanging="640"/>
            <w:divId w:val="63374943"/>
          </w:pPr>
          <w:r w:rsidRPr="006C6F04">
            <w:t>[2]</w:t>
          </w:r>
          <w:r w:rsidRPr="006C6F04">
            <w:tab/>
            <w:t xml:space="preserve">P. Schmidt, A. Reiss, R. Duerichen, and K. Van Laerhoven, “Introducing WeSAD, a multimodal dataset for wearable stress and affect detection,” </w:t>
          </w:r>
          <w:r w:rsidRPr="006C6F04">
            <w:rPr>
              <w:i/>
              <w:iCs/>
            </w:rPr>
            <w:t>ICMI 2018 - Proceedings of the 2018 International Conference on Multimodal Interaction</w:t>
          </w:r>
          <w:r w:rsidRPr="006C6F04">
            <w:t>, pp. 400–408, Oct. 2018, doi: 10.1145/3242969.3242985.</w:t>
          </w:r>
        </w:p>
        <w:p w14:paraId="5BF7D529" w14:textId="77777777" w:rsidR="007030B3" w:rsidRPr="006C6F04" w:rsidRDefault="007030B3">
          <w:pPr>
            <w:autoSpaceDE w:val="0"/>
            <w:autoSpaceDN w:val="0"/>
            <w:ind w:hanging="640"/>
            <w:divId w:val="2134864208"/>
          </w:pPr>
          <w:r w:rsidRPr="006C6F04">
            <w:t>[3]</w:t>
          </w:r>
          <w:r w:rsidRPr="006C6F04">
            <w:tab/>
            <w:t xml:space="preserve">S. Koldijk, M. A. Neerincx, and W. Kraaij, “Detecting Work Stress in Offices by Combining Unobtrusive Sensors,” </w:t>
          </w:r>
          <w:r w:rsidRPr="006C6F04">
            <w:rPr>
              <w:i/>
              <w:iCs/>
            </w:rPr>
            <w:t>IEEE Trans Affect Comput</w:t>
          </w:r>
          <w:r w:rsidRPr="006C6F04">
            <w:t>, vol. 9, no. 2, pp. 227–239, Apr. 2018, doi: 10.1109/TAFFC.2016.2610975.</w:t>
          </w:r>
        </w:p>
        <w:p w14:paraId="4DB96CEC" w14:textId="77777777" w:rsidR="007030B3" w:rsidRPr="006C6F04" w:rsidRDefault="007030B3">
          <w:pPr>
            <w:autoSpaceDE w:val="0"/>
            <w:autoSpaceDN w:val="0"/>
            <w:ind w:hanging="640"/>
            <w:divId w:val="822745867"/>
          </w:pPr>
          <w:r w:rsidRPr="006C6F04">
            <w:t>[4]</w:t>
          </w:r>
          <w:r w:rsidRPr="006C6F04">
            <w:tab/>
            <w:t xml:space="preserve">B. Behinaein, A. Bhatti, D. Rodenburg, P. Hungler, and A. Etemad, “A Transformer Architecture for Stress Detection from ECG,” </w:t>
          </w:r>
          <w:r w:rsidRPr="006C6F04">
            <w:rPr>
              <w:i/>
              <w:iCs/>
            </w:rPr>
            <w:t>Proceedings - International Symposium on Wearable Computers, ISWC</w:t>
          </w:r>
          <w:r w:rsidRPr="006C6F04">
            <w:t>, pp. 132–134, Aug. 2021, doi: 10.1145/3460421.3480427.</w:t>
          </w:r>
        </w:p>
        <w:p w14:paraId="5D946A35" w14:textId="77777777" w:rsidR="007030B3" w:rsidRPr="006C6F04" w:rsidRDefault="007030B3">
          <w:pPr>
            <w:autoSpaceDE w:val="0"/>
            <w:autoSpaceDN w:val="0"/>
            <w:ind w:hanging="640"/>
            <w:divId w:val="1991131321"/>
          </w:pPr>
          <w:r w:rsidRPr="006C6F04">
            <w:t>[5]</w:t>
          </w:r>
          <w:r w:rsidRPr="006C6F04">
            <w:tab/>
            <w:t xml:space="preserve">I. Lucan Orășan, C. Seiculescu, and C. D. Căleanu, “A Brief Review of Deep Neural Network Implementations for ARM Cortex-M Processor,” </w:t>
          </w:r>
          <w:r w:rsidRPr="006C6F04">
            <w:rPr>
              <w:i/>
              <w:iCs/>
            </w:rPr>
            <w:t>Electronics (Switzerland)</w:t>
          </w:r>
          <w:r w:rsidRPr="006C6F04">
            <w:t>, vol. 11, no. 16. 2022. doi: 10.3390/electronics11162545.</w:t>
          </w:r>
        </w:p>
        <w:p w14:paraId="21BB503E" w14:textId="77777777" w:rsidR="007030B3" w:rsidRPr="006C6F04" w:rsidRDefault="007030B3">
          <w:pPr>
            <w:autoSpaceDE w:val="0"/>
            <w:autoSpaceDN w:val="0"/>
            <w:ind w:hanging="640"/>
            <w:divId w:val="655955051"/>
          </w:pPr>
          <w:r w:rsidRPr="006C6F04">
            <w:t>[6]</w:t>
          </w:r>
          <w:r w:rsidRPr="006C6F04">
            <w:tab/>
            <w:t xml:space="preserve">U. Lundberg, “Stress and (Public) Health,” </w:t>
          </w:r>
          <w:r w:rsidRPr="006C6F04">
            <w:rPr>
              <w:i/>
              <w:iCs/>
            </w:rPr>
            <w:t>International Encyclopedia of Public Health</w:t>
          </w:r>
          <w:r w:rsidRPr="006C6F04">
            <w:t>, pp. 241–250, Jan. 2008, doi: 10.1016/B978-012373960-5.00103-9.</w:t>
          </w:r>
        </w:p>
        <w:p w14:paraId="2A021DF6" w14:textId="77777777" w:rsidR="007030B3" w:rsidRPr="006C6F04" w:rsidRDefault="007030B3">
          <w:pPr>
            <w:autoSpaceDE w:val="0"/>
            <w:autoSpaceDN w:val="0"/>
            <w:ind w:hanging="640"/>
            <w:divId w:val="1550263291"/>
          </w:pPr>
          <w:r w:rsidRPr="006C6F04">
            <w:t>[7]</w:t>
          </w:r>
          <w:r w:rsidRPr="006C6F04">
            <w:tab/>
            <w:t xml:space="preserve">S. Reisman, “Measurement of physiological stress,” </w:t>
          </w:r>
          <w:r w:rsidRPr="006C6F04">
            <w:rPr>
              <w:i/>
              <w:iCs/>
            </w:rPr>
            <w:t>Bioengineering, Proceedings of the Northeast Conference</w:t>
          </w:r>
          <w:r w:rsidRPr="006C6F04">
            <w:t>, pp. 21–23, 1997, doi: 10.1109/NEBC.1997.594939.</w:t>
          </w:r>
        </w:p>
        <w:p w14:paraId="2E442C20" w14:textId="77777777" w:rsidR="007030B3" w:rsidRPr="006C6F04" w:rsidRDefault="007030B3">
          <w:pPr>
            <w:autoSpaceDE w:val="0"/>
            <w:autoSpaceDN w:val="0"/>
            <w:ind w:hanging="640"/>
            <w:divId w:val="1560750484"/>
          </w:pPr>
          <w:r w:rsidRPr="006C6F04">
            <w:lastRenderedPageBreak/>
            <w:t>[8]</w:t>
          </w:r>
          <w:r w:rsidRPr="006C6F04">
            <w:tab/>
            <w:t xml:space="preserve">G. Jun and K. G. Smitha, “EEG based stress level identification,” </w:t>
          </w:r>
          <w:r w:rsidRPr="006C6F04">
            <w:rPr>
              <w:i/>
              <w:iCs/>
            </w:rPr>
            <w:t>2016 IEEE International Conference on Systems, Man, and Cybernetics, SMC 2016 - Conference Proceedings</w:t>
          </w:r>
          <w:r w:rsidRPr="006C6F04">
            <w:t>, pp. 3270–3274, Feb. 2017, doi: 10.1109/SMC.2016.7844738.</w:t>
          </w:r>
        </w:p>
        <w:p w14:paraId="085DA597" w14:textId="77777777" w:rsidR="007030B3" w:rsidRPr="006C6F04" w:rsidRDefault="007030B3">
          <w:pPr>
            <w:autoSpaceDE w:val="0"/>
            <w:autoSpaceDN w:val="0"/>
            <w:ind w:hanging="640"/>
            <w:divId w:val="551964506"/>
          </w:pPr>
          <w:r w:rsidRPr="006C6F04">
            <w:t>[9]</w:t>
          </w:r>
          <w:r w:rsidRPr="006C6F04">
            <w:tab/>
            <w:t xml:space="preserve">F. Agrafioti, D. Hatzinakos, and A. K. Anderson, “ECG pattern analysis for emotion detection,” </w:t>
          </w:r>
          <w:r w:rsidRPr="006C6F04">
            <w:rPr>
              <w:i/>
              <w:iCs/>
            </w:rPr>
            <w:t>IEEE Trans Affect Comput</w:t>
          </w:r>
          <w:r w:rsidRPr="006C6F04">
            <w:t>, vol. 3, no. 1, pp. 102–115, Jan. 2012, doi: 10.1109/T-AFFC.2011.28.</w:t>
          </w:r>
        </w:p>
        <w:p w14:paraId="0BA63CCB" w14:textId="77777777" w:rsidR="007030B3" w:rsidRPr="006C6F04" w:rsidRDefault="007030B3">
          <w:pPr>
            <w:autoSpaceDE w:val="0"/>
            <w:autoSpaceDN w:val="0"/>
            <w:ind w:hanging="640"/>
            <w:divId w:val="1051997320"/>
          </w:pPr>
          <w:r w:rsidRPr="006C6F04">
            <w:t>[10]</w:t>
          </w:r>
          <w:r w:rsidRPr="006C6F04">
            <w:tab/>
            <w:t xml:space="preserve">P. Sarkar and A. Etemad, “Self-Supervised ECG Representation Learning for Emotion Recognition,” </w:t>
          </w:r>
          <w:r w:rsidRPr="006C6F04">
            <w:rPr>
              <w:i/>
              <w:iCs/>
            </w:rPr>
            <w:t>IEEE Trans Affect Comput</w:t>
          </w:r>
          <w:r w:rsidRPr="006C6F04">
            <w:t>, vol. 13, no. 3, 2022, doi: 10.1109/TAFFC.2020.3014842.</w:t>
          </w:r>
        </w:p>
        <w:p w14:paraId="0376EE4C" w14:textId="77777777" w:rsidR="007030B3" w:rsidRPr="006C6F04" w:rsidRDefault="007030B3">
          <w:pPr>
            <w:autoSpaceDE w:val="0"/>
            <w:autoSpaceDN w:val="0"/>
            <w:ind w:hanging="640"/>
            <w:divId w:val="1574857012"/>
          </w:pPr>
          <w:r w:rsidRPr="006C6F04">
            <w:t>[11]</w:t>
          </w:r>
          <w:r w:rsidRPr="006C6F04">
            <w:tab/>
            <w:t xml:space="preserve">X. Wang, Y. Han, V. C. M. Leung, D. Niyato, X. Yan, and X. Chen, “Convergence of Edge Computing and Deep Learning: A Comprehensive Survey,” </w:t>
          </w:r>
          <w:r w:rsidRPr="006C6F04">
            <w:rPr>
              <w:i/>
              <w:iCs/>
            </w:rPr>
            <w:t>IEEE Communications Surveys and Tutorials</w:t>
          </w:r>
          <w:r w:rsidRPr="006C6F04">
            <w:t>, vol. 22, no. 2. 2020. doi: 10.1109/COMST.2020.2970550.</w:t>
          </w:r>
        </w:p>
        <w:p w14:paraId="04A09615" w14:textId="77777777" w:rsidR="007030B3" w:rsidRPr="006C6F04" w:rsidRDefault="007030B3">
          <w:pPr>
            <w:autoSpaceDE w:val="0"/>
            <w:autoSpaceDN w:val="0"/>
            <w:ind w:hanging="640"/>
            <w:divId w:val="212933627"/>
          </w:pPr>
          <w:r w:rsidRPr="006C6F04">
            <w:t>[12]</w:t>
          </w:r>
          <w:r w:rsidRPr="006C6F04">
            <w:tab/>
            <w:t xml:space="preserve">A. L. Golande and T. Pavankumar, “Optical electrocardiogram based heart disease prediction using hybrid deep learning,” </w:t>
          </w:r>
          <w:r w:rsidRPr="006C6F04">
            <w:rPr>
              <w:i/>
              <w:iCs/>
            </w:rPr>
            <w:t>J Big Data</w:t>
          </w:r>
          <w:r w:rsidRPr="006C6F04">
            <w:t>, vol. 10, no. 1, 2023, doi: 10.1186/s40537-023-00820-6.</w:t>
          </w:r>
        </w:p>
        <w:p w14:paraId="1FAA4726" w14:textId="77777777" w:rsidR="007030B3" w:rsidRPr="006C6F04" w:rsidRDefault="007030B3">
          <w:pPr>
            <w:autoSpaceDE w:val="0"/>
            <w:autoSpaceDN w:val="0"/>
            <w:ind w:hanging="640"/>
            <w:divId w:val="2100759365"/>
          </w:pPr>
          <w:r w:rsidRPr="006C6F04">
            <w:t>[13]</w:t>
          </w:r>
          <w:r w:rsidRPr="006C6F04">
            <w:tab/>
            <w:t xml:space="preserve">A. Tjolleng </w:t>
          </w:r>
          <w:r w:rsidRPr="006C6F04">
            <w:rPr>
              <w:i/>
              <w:iCs/>
            </w:rPr>
            <w:t>et al.</w:t>
          </w:r>
          <w:r w:rsidRPr="006C6F04">
            <w:t xml:space="preserve">, “Classification of a Driver’s cognitive workload levels using artificial neural network on ECG signals,” </w:t>
          </w:r>
          <w:r w:rsidRPr="006C6F04">
            <w:rPr>
              <w:i/>
              <w:iCs/>
            </w:rPr>
            <w:t>Appl Ergon</w:t>
          </w:r>
          <w:r w:rsidRPr="006C6F04">
            <w:t>, vol. 59, 2017, doi: 10.1016/j.apergo.2016.09.013.</w:t>
          </w:r>
        </w:p>
        <w:p w14:paraId="62783406" w14:textId="77777777" w:rsidR="007030B3" w:rsidRPr="006C6F04" w:rsidRDefault="007030B3">
          <w:pPr>
            <w:autoSpaceDE w:val="0"/>
            <w:autoSpaceDN w:val="0"/>
            <w:ind w:hanging="640"/>
            <w:divId w:val="1895040087"/>
          </w:pPr>
          <w:r w:rsidRPr="006C6F04">
            <w:t>[14]</w:t>
          </w:r>
          <w:r w:rsidRPr="006C6F04">
            <w:tab/>
            <w:t xml:space="preserve">J. Gordon Betts </w:t>
          </w:r>
          <w:r w:rsidRPr="006C6F04">
            <w:rPr>
              <w:i/>
              <w:iCs/>
            </w:rPr>
            <w:t>et al.</w:t>
          </w:r>
          <w:r w:rsidRPr="006C6F04">
            <w:t xml:space="preserve">, </w:t>
          </w:r>
          <w:r w:rsidRPr="006C6F04">
            <w:rPr>
              <w:i/>
              <w:iCs/>
            </w:rPr>
            <w:t>Anatomy and Physiology 2e</w:t>
          </w:r>
          <w:r w:rsidRPr="006C6F04">
            <w:t>. Houston, Texas: OpenStax, 2022.</w:t>
          </w:r>
        </w:p>
        <w:p w14:paraId="3870C55D" w14:textId="77777777" w:rsidR="007030B3" w:rsidRPr="006C6F04" w:rsidRDefault="007030B3">
          <w:pPr>
            <w:autoSpaceDE w:val="0"/>
            <w:autoSpaceDN w:val="0"/>
            <w:ind w:hanging="640"/>
            <w:divId w:val="2095086782"/>
          </w:pPr>
          <w:r w:rsidRPr="006C6F04">
            <w:t>[15]</w:t>
          </w:r>
          <w:r w:rsidRPr="006C6F04">
            <w:tab/>
            <w:t xml:space="preserve">L. B. T. Yugar </w:t>
          </w:r>
          <w:r w:rsidRPr="006C6F04">
            <w:rPr>
              <w:i/>
              <w:iCs/>
            </w:rPr>
            <w:t>et al.</w:t>
          </w:r>
          <w:r w:rsidRPr="006C6F04">
            <w:t xml:space="preserve">, “The Role of Heart Rate Variability (HRV) in Different Hypertensive Syndromes,” </w:t>
          </w:r>
          <w:r w:rsidRPr="006C6F04">
            <w:rPr>
              <w:i/>
              <w:iCs/>
            </w:rPr>
            <w:t>Diagnostics</w:t>
          </w:r>
          <w:r w:rsidRPr="006C6F04">
            <w:t>, vol. 13, no. 4, Feb. 2023, doi: 10.3390/DIAGNOSTICS13040785.</w:t>
          </w:r>
        </w:p>
        <w:p w14:paraId="59504BF0" w14:textId="77777777" w:rsidR="007030B3" w:rsidRPr="006C6F04" w:rsidRDefault="007030B3">
          <w:pPr>
            <w:autoSpaceDE w:val="0"/>
            <w:autoSpaceDN w:val="0"/>
            <w:ind w:hanging="640"/>
            <w:divId w:val="742684672"/>
          </w:pPr>
          <w:r w:rsidRPr="006C6F04">
            <w:t>[16]</w:t>
          </w:r>
          <w:r w:rsidRPr="006C6F04">
            <w:tab/>
            <w:t xml:space="preserve">C. Clyburn, J. J. Sepe, and B. A. Habecker, “What gets on the nerves of cardiac patients? Pathophysiological changes in cardiac innervation,” </w:t>
          </w:r>
          <w:r w:rsidRPr="006C6F04">
            <w:rPr>
              <w:i/>
              <w:iCs/>
            </w:rPr>
            <w:t>J Physiol</w:t>
          </w:r>
          <w:r w:rsidRPr="006C6F04">
            <w:t>, vol. 600, no. 3, p. 451, Feb. 2022, doi: 10.1113/JP281118.</w:t>
          </w:r>
        </w:p>
        <w:p w14:paraId="787E1724" w14:textId="77777777" w:rsidR="007030B3" w:rsidRPr="006C6F04" w:rsidRDefault="007030B3">
          <w:pPr>
            <w:autoSpaceDE w:val="0"/>
            <w:autoSpaceDN w:val="0"/>
            <w:ind w:hanging="640"/>
            <w:divId w:val="1249733107"/>
          </w:pPr>
          <w:r w:rsidRPr="006C6F04">
            <w:t>[17]</w:t>
          </w:r>
          <w:r w:rsidRPr="006C6F04">
            <w:tab/>
            <w:t xml:space="preserve">P. J. Bota, C. Wang, A. L. N. Fred, and H. Placido Da Silva, “A Review, Current Challenges, and Future Possibilities on Emotion Recognition Using Machine Learning and Physiological Signals,” </w:t>
          </w:r>
          <w:r w:rsidRPr="006C6F04">
            <w:rPr>
              <w:i/>
              <w:iCs/>
            </w:rPr>
            <w:t>IEEE access</w:t>
          </w:r>
          <w:r w:rsidRPr="006C6F04">
            <w:t>, vol. 7, pp. 140990–141020, 2019, doi: 10.1109/ACCESS.2019.2944001.</w:t>
          </w:r>
        </w:p>
        <w:p w14:paraId="184AC1EE" w14:textId="77777777" w:rsidR="007030B3" w:rsidRPr="006C6F04" w:rsidRDefault="007030B3">
          <w:pPr>
            <w:autoSpaceDE w:val="0"/>
            <w:autoSpaceDN w:val="0"/>
            <w:ind w:hanging="640"/>
            <w:divId w:val="1057629650"/>
          </w:pPr>
          <w:r w:rsidRPr="006C6F04">
            <w:t>[18]</w:t>
          </w:r>
          <w:r w:rsidRPr="006C6F04">
            <w:tab/>
            <w:t xml:space="preserve">R. W. Levenson, “The autonomic nervous system and emotion,” </w:t>
          </w:r>
          <w:r w:rsidRPr="006C6F04">
            <w:rPr>
              <w:i/>
              <w:iCs/>
            </w:rPr>
            <w:t>Emotion Review</w:t>
          </w:r>
          <w:r w:rsidRPr="006C6F04">
            <w:t>, vol. 6, no. 2, pp. 100–112, Mar. 2014, doi: 10.1177/1754073913512003/ASSET/IMAGES/LARGE/10.1177_1754073913512003-FIG2.JPEG.</w:t>
          </w:r>
        </w:p>
        <w:p w14:paraId="06FE9910" w14:textId="77777777" w:rsidR="007030B3" w:rsidRPr="006C6F04" w:rsidRDefault="007030B3">
          <w:pPr>
            <w:autoSpaceDE w:val="0"/>
            <w:autoSpaceDN w:val="0"/>
            <w:ind w:hanging="640"/>
            <w:divId w:val="204679989"/>
          </w:pPr>
          <w:r w:rsidRPr="006C6F04">
            <w:t>[19]</w:t>
          </w:r>
          <w:r w:rsidRPr="006C6F04">
            <w:tab/>
            <w:t xml:space="preserve">B. Macukow, “Neural networks-state of art, brief history, basic models and architecture,” </w:t>
          </w:r>
          <w:r w:rsidRPr="006C6F04">
            <w:rPr>
              <w:i/>
              <w:iCs/>
            </w:rPr>
            <w:t>Lecture Notes in Computer Science (including subseries Lecture Notes in Artificial Intelligence and Lecture Notes in Bioinformatics)</w:t>
          </w:r>
          <w:r w:rsidRPr="006C6F04">
            <w:t>, vol. 9842 LNCS, pp. 3–14, 2016, doi: 10.1007/978-3-319-45378-1_1/FIGURES/10.</w:t>
          </w:r>
        </w:p>
        <w:p w14:paraId="7042A6DE" w14:textId="77777777" w:rsidR="007030B3" w:rsidRPr="006C6F04" w:rsidRDefault="007030B3">
          <w:pPr>
            <w:autoSpaceDE w:val="0"/>
            <w:autoSpaceDN w:val="0"/>
            <w:ind w:hanging="640"/>
            <w:divId w:val="457577141"/>
          </w:pPr>
          <w:r w:rsidRPr="006C6F04">
            <w:t>[20]</w:t>
          </w:r>
          <w:r w:rsidRPr="006C6F04">
            <w:tab/>
            <w:t xml:space="preserve">S. Albawi, T. A. Mohammed, and S. Al-Zawi, “Understanding of a convolutional neural network,” </w:t>
          </w:r>
          <w:r w:rsidRPr="006C6F04">
            <w:rPr>
              <w:i/>
              <w:iCs/>
            </w:rPr>
            <w:t>Proceedings of 2017 International Conference on Engineering and Technology, ICET 2017</w:t>
          </w:r>
          <w:r w:rsidRPr="006C6F04">
            <w:t>, vol. 2018-January, pp. 1–6, Jul. 2017, doi: 10.1109/ICENGTECHNOL.2017.8308186.</w:t>
          </w:r>
        </w:p>
        <w:p w14:paraId="48088B5C" w14:textId="77777777" w:rsidR="007030B3" w:rsidRPr="006C6F04" w:rsidRDefault="007030B3">
          <w:pPr>
            <w:autoSpaceDE w:val="0"/>
            <w:autoSpaceDN w:val="0"/>
            <w:ind w:hanging="640"/>
            <w:divId w:val="689575233"/>
          </w:pPr>
          <w:r w:rsidRPr="006C6F04">
            <w:t>[21]</w:t>
          </w:r>
          <w:r w:rsidRPr="006C6F04">
            <w:tab/>
            <w:t>Y. Wu, F. Yang, Y. Liu, X. Zha, and S. Yuan, “A Comparison of 1-D and 2-D Deep Convolutional Neural Networks in ECG Classification,” Oct. 2018, Accessed: Mar. 31, 2024. [Online]. Available: https://arxiv.org/abs/1810.07088v1</w:t>
          </w:r>
        </w:p>
        <w:p w14:paraId="0AD713E1" w14:textId="77777777" w:rsidR="007030B3" w:rsidRPr="006C6F04" w:rsidRDefault="007030B3">
          <w:pPr>
            <w:autoSpaceDE w:val="0"/>
            <w:autoSpaceDN w:val="0"/>
            <w:ind w:hanging="640"/>
            <w:divId w:val="2104181655"/>
          </w:pPr>
          <w:r w:rsidRPr="006C6F04">
            <w:t>[22]</w:t>
          </w:r>
          <w:r w:rsidRPr="006C6F04">
            <w:tab/>
            <w:t xml:space="preserve">V. T. Ninh </w:t>
          </w:r>
          <w:r w:rsidRPr="006C6F04">
            <w:rPr>
              <w:i/>
              <w:iCs/>
            </w:rPr>
            <w:t>et al.</w:t>
          </w:r>
          <w:r w:rsidRPr="006C6F04">
            <w:t xml:space="preserve">, “An Improved Subject-Independent Stress Detection Model Applied to Consumer-grade Wearable Devices,” in </w:t>
          </w:r>
          <w:r w:rsidRPr="006C6F04">
            <w:rPr>
              <w:i/>
              <w:iCs/>
            </w:rPr>
            <w:t xml:space="preserve">Lecture Notes in Computer Science (including </w:t>
          </w:r>
          <w:r w:rsidRPr="006C6F04">
            <w:rPr>
              <w:i/>
              <w:iCs/>
            </w:rPr>
            <w:lastRenderedPageBreak/>
            <w:t>subseries Lecture Notes in Artificial Intelligence and Lecture Notes in Bioinformatics)</w:t>
          </w:r>
          <w:r w:rsidRPr="006C6F04">
            <w:t>, 2022. doi: 10.1007/978-3-031-08530-7_77.</w:t>
          </w:r>
        </w:p>
        <w:p w14:paraId="78224ED7" w14:textId="77777777" w:rsidR="007030B3" w:rsidRPr="006C6F04" w:rsidRDefault="007030B3">
          <w:pPr>
            <w:autoSpaceDE w:val="0"/>
            <w:autoSpaceDN w:val="0"/>
            <w:ind w:hanging="640"/>
            <w:divId w:val="379480231"/>
          </w:pPr>
          <w:r w:rsidRPr="006C6F04">
            <w:t>[23]</w:t>
          </w:r>
          <w:r w:rsidRPr="006C6F04">
            <w:tab/>
            <w:t xml:space="preserve">A. Liapis, E. Faliagka, C. Katsanos, C. Antonopoulos, and N. Voros, “Detection of Subtle Stress Episodes During UX Evaluation: Assessing the Performance of the WESAD Bio-Signals Dataset,” </w:t>
          </w:r>
          <w:r w:rsidRPr="006C6F04">
            <w:rPr>
              <w:i/>
              <w:iCs/>
            </w:rPr>
            <w:t>Lecture Notes in Computer Science (including subseries Lecture Notes in Artificial Intelligence and Lecture Notes in Bioinformatics)</w:t>
          </w:r>
          <w:r w:rsidRPr="006C6F04">
            <w:t>, vol. 12934 LNCS, pp. 238–247, 2021, doi: 10.1007/978-3-030-85613-7_17.</w:t>
          </w:r>
        </w:p>
        <w:p w14:paraId="57377F79" w14:textId="77777777" w:rsidR="007030B3" w:rsidRPr="006C6F04" w:rsidRDefault="007030B3">
          <w:pPr>
            <w:autoSpaceDE w:val="0"/>
            <w:autoSpaceDN w:val="0"/>
            <w:ind w:hanging="640"/>
            <w:divId w:val="30616902"/>
          </w:pPr>
          <w:r w:rsidRPr="006C6F04">
            <w:t>[24]</w:t>
          </w:r>
          <w:r w:rsidRPr="006C6F04">
            <w:tab/>
            <w:t xml:space="preserve">P. Sarkar and A. Etemad, “Self-Supervised ECG Representation Learning for Emotion Recognition,” </w:t>
          </w:r>
          <w:r w:rsidRPr="006C6F04">
            <w:rPr>
              <w:i/>
              <w:iCs/>
            </w:rPr>
            <w:t>IEEE Trans Affect Comput</w:t>
          </w:r>
          <w:r w:rsidRPr="006C6F04">
            <w:t>, vol. 13, no. 3, pp. 1541–1554, 2022, doi: 10.1109/TAFFC.2020.3014842.</w:t>
          </w:r>
        </w:p>
        <w:p w14:paraId="0722180E" w14:textId="77777777" w:rsidR="007030B3" w:rsidRPr="006C6F04" w:rsidRDefault="007030B3">
          <w:pPr>
            <w:autoSpaceDE w:val="0"/>
            <w:autoSpaceDN w:val="0"/>
            <w:ind w:hanging="640"/>
            <w:divId w:val="1569418166"/>
          </w:pPr>
          <w:r w:rsidRPr="006C6F04">
            <w:t>[25]</w:t>
          </w:r>
          <w:r w:rsidRPr="006C6F04">
            <w:tab/>
            <w:t xml:space="preserve">E. Zhou, M. Soleymani, and M. J. Mataric, “Investigating the Generalizability of Physiological Characteristics of Anxiety,” </w:t>
          </w:r>
          <w:r w:rsidRPr="006C6F04">
            <w:rPr>
              <w:i/>
              <w:iCs/>
            </w:rPr>
            <w:t>Proceedings - 2023 2023 IEEE International Conference on Bioinformatics and Biomedicine, BIBM 2023</w:t>
          </w:r>
          <w:r w:rsidRPr="006C6F04">
            <w:t>, pp. 4848–4855, 2023, doi: 10.1109/BIBM58861.2023.10385292.</w:t>
          </w:r>
        </w:p>
        <w:p w14:paraId="4201956C" w14:textId="77777777" w:rsidR="007030B3" w:rsidRPr="006C6F04" w:rsidRDefault="007030B3">
          <w:pPr>
            <w:autoSpaceDE w:val="0"/>
            <w:autoSpaceDN w:val="0"/>
            <w:ind w:hanging="640"/>
            <w:divId w:val="1482504699"/>
          </w:pPr>
          <w:r w:rsidRPr="006C6F04">
            <w:t>[26]</w:t>
          </w:r>
          <w:r w:rsidRPr="006C6F04">
            <w:tab/>
            <w:t>“(PDF) Emotion Classification Using Electrocardiogram and Machine Learning: A Study on the Effect of Windowing Techniques.” Accessed: Apr. 01, 2024. [Online]. Available: https://www.researchgate.net/publication/371750271_Emotion_Classification_Using_Electrocardiogram_and_Machine_Learning_A_Study_on_the_Effect_of_Windowing_Techniques</w:t>
          </w:r>
        </w:p>
        <w:p w14:paraId="51CE1CE3" w14:textId="77777777" w:rsidR="007030B3" w:rsidRPr="006C6F04" w:rsidRDefault="007030B3">
          <w:pPr>
            <w:autoSpaceDE w:val="0"/>
            <w:autoSpaceDN w:val="0"/>
            <w:ind w:hanging="640"/>
            <w:divId w:val="1795560319"/>
          </w:pPr>
          <w:r w:rsidRPr="006C6F04">
            <w:t>[27]</w:t>
          </w:r>
          <w:r w:rsidRPr="006C6F04">
            <w:tab/>
            <w:t xml:space="preserve">E. Zhou, M. Soleymani, and M. J. Mataric, “Investigating the Generalizability of Physiological Characteristics of Anxiety,” </w:t>
          </w:r>
          <w:r w:rsidRPr="006C6F04">
            <w:rPr>
              <w:i/>
              <w:iCs/>
            </w:rPr>
            <w:t>Proceedings - 2023 2023 IEEE International Conference on Bioinformatics and Biomedicine, BIBM 2023</w:t>
          </w:r>
          <w:r w:rsidRPr="006C6F04">
            <w:t>, pp. 4848–4855, 2023, doi: 10.1109/BIBM58861.2023.10385292.</w:t>
          </w:r>
        </w:p>
        <w:p w14:paraId="6B370355" w14:textId="77777777" w:rsidR="007030B3" w:rsidRPr="006C6F04" w:rsidRDefault="007030B3">
          <w:pPr>
            <w:autoSpaceDE w:val="0"/>
            <w:autoSpaceDN w:val="0"/>
            <w:ind w:hanging="640"/>
            <w:divId w:val="1896694359"/>
          </w:pPr>
          <w:r w:rsidRPr="006C6F04">
            <w:t>[28]</w:t>
          </w:r>
          <w:r w:rsidRPr="006C6F04">
            <w:tab/>
            <w:t xml:space="preserve">M. Amin </w:t>
          </w:r>
          <w:r w:rsidRPr="006C6F04">
            <w:rPr>
              <w:i/>
              <w:iCs/>
            </w:rPr>
            <w:t>et al.</w:t>
          </w:r>
          <w:r w:rsidRPr="006C6F04">
            <w:t xml:space="preserve">, “ECG-Based Driver’s Stress Detection Using Deep Transfer Learning and Fuzzy Logic Approaches,” </w:t>
          </w:r>
          <w:r w:rsidRPr="006C6F04">
            <w:rPr>
              <w:i/>
              <w:iCs/>
            </w:rPr>
            <w:t>IEEE Access</w:t>
          </w:r>
          <w:r w:rsidRPr="006C6F04">
            <w:t>, vol. 10, pp. 29788–29809, 2022, doi: 10.1109/ACCESS.2022.3158658.</w:t>
          </w:r>
        </w:p>
        <w:p w14:paraId="3887D009" w14:textId="77777777" w:rsidR="007030B3" w:rsidRPr="006C6F04" w:rsidRDefault="007030B3">
          <w:pPr>
            <w:autoSpaceDE w:val="0"/>
            <w:autoSpaceDN w:val="0"/>
            <w:ind w:hanging="640"/>
            <w:divId w:val="747653209"/>
          </w:pPr>
          <w:r w:rsidRPr="006C6F04">
            <w:t>[29]</w:t>
          </w:r>
          <w:r w:rsidRPr="006C6F04">
            <w:tab/>
            <w:t xml:space="preserve">R. Jegan, S. Mathuranjani, and P. Sherly, “Mental Stress Detection and Classification using SVM Classifier: A Pilot Study,” </w:t>
          </w:r>
          <w:r w:rsidRPr="006C6F04">
            <w:rPr>
              <w:i/>
              <w:iCs/>
            </w:rPr>
            <w:t>ICDCS 2022 - 2022 6th International Conference on Devices, Circuits and Systems</w:t>
          </w:r>
          <w:r w:rsidRPr="006C6F04">
            <w:t>, pp. 139–143, 2022, doi: 10.1109/ICDCS54290.2022.9780795.</w:t>
          </w:r>
        </w:p>
        <w:p w14:paraId="4D44C25C" w14:textId="77777777" w:rsidR="007030B3" w:rsidRPr="006C6F04" w:rsidRDefault="007030B3">
          <w:pPr>
            <w:autoSpaceDE w:val="0"/>
            <w:autoSpaceDN w:val="0"/>
            <w:ind w:hanging="640"/>
            <w:divId w:val="596712412"/>
          </w:pPr>
          <w:r w:rsidRPr="006C6F04">
            <w:t>[30]</w:t>
          </w:r>
          <w:r w:rsidRPr="006C6F04">
            <w:tab/>
            <w:t xml:space="preserve">M. Kang, S. Shin, J. Jung, and Y. T. Kim, “Classification of Mental Stress Using CNN-LSTM Algorithms with Electrocardiogram Signals.,” </w:t>
          </w:r>
          <w:r w:rsidRPr="006C6F04">
            <w:rPr>
              <w:i/>
              <w:iCs/>
            </w:rPr>
            <w:t>J Healthc Eng</w:t>
          </w:r>
          <w:r w:rsidRPr="006C6F04">
            <w:t>, vol. 2021, pp. 9951905–9951905, Jun. 2021, doi: 10.1155/2021/9951905.</w:t>
          </w:r>
        </w:p>
        <w:p w14:paraId="61E11C23" w14:textId="77777777" w:rsidR="007030B3" w:rsidRPr="006C6F04" w:rsidRDefault="007030B3">
          <w:pPr>
            <w:autoSpaceDE w:val="0"/>
            <w:autoSpaceDN w:val="0"/>
            <w:ind w:hanging="640"/>
            <w:divId w:val="1329821693"/>
          </w:pPr>
          <w:r w:rsidRPr="006C6F04">
            <w:t>[31]</w:t>
          </w:r>
          <w:r w:rsidRPr="006C6F04">
            <w:tab/>
            <w:t xml:space="preserve">X. Wu </w:t>
          </w:r>
          <w:r w:rsidRPr="006C6F04">
            <w:rPr>
              <w:i/>
              <w:iCs/>
            </w:rPr>
            <w:t>et al.</w:t>
          </w:r>
          <w:r w:rsidRPr="006C6F04">
            <w:t xml:space="preserve">, “Research on emotion recognition based on ECG signal,” </w:t>
          </w:r>
          <w:r w:rsidRPr="006C6F04">
            <w:rPr>
              <w:i/>
              <w:iCs/>
            </w:rPr>
            <w:t>J Phys Conf Ser</w:t>
          </w:r>
          <w:r w:rsidRPr="006C6F04">
            <w:t>, vol. 1678, no. 1, p. 012091, Nov. 2020, doi: 10.1088/1742-6596/1678/1/012091.</w:t>
          </w:r>
        </w:p>
        <w:p w14:paraId="140146F4" w14:textId="77777777" w:rsidR="007030B3" w:rsidRPr="006C6F04" w:rsidRDefault="007030B3">
          <w:pPr>
            <w:autoSpaceDE w:val="0"/>
            <w:autoSpaceDN w:val="0"/>
            <w:ind w:hanging="640"/>
            <w:divId w:val="1529179309"/>
          </w:pPr>
          <w:r w:rsidRPr="006C6F04">
            <w:t>[32]</w:t>
          </w:r>
          <w:r w:rsidRPr="006C6F04">
            <w:tab/>
            <w:t xml:space="preserve">T. Dissanayake, Y. Rajapaksha, R. Ragel, and I. Nawinne, “An Ensemble Learning Approach for Electrocardiogram Sensor Based Human Emotion Recognition,” </w:t>
          </w:r>
          <w:r w:rsidRPr="006C6F04">
            <w:rPr>
              <w:i/>
              <w:iCs/>
            </w:rPr>
            <w:t>Sensors 2019, Vol. 19, Page 4495</w:t>
          </w:r>
          <w:r w:rsidRPr="006C6F04">
            <w:t>, vol. 19, no. 20, p. 4495, Oct. 2019, doi: 10.3390/S19204495.</w:t>
          </w:r>
        </w:p>
        <w:p w14:paraId="100BC91F" w14:textId="77777777" w:rsidR="007030B3" w:rsidRPr="006C6F04" w:rsidRDefault="007030B3">
          <w:pPr>
            <w:autoSpaceDE w:val="0"/>
            <w:autoSpaceDN w:val="0"/>
            <w:ind w:hanging="640"/>
            <w:divId w:val="1576015592"/>
          </w:pPr>
          <w:r w:rsidRPr="006C6F04">
            <w:t>[33]</w:t>
          </w:r>
          <w:r w:rsidRPr="006C6F04">
            <w:tab/>
            <w:t xml:space="preserve">C. Xiefeng, Y. Wang, S. Dai, P. Zhao, and Q. Liu, “Heart sound signals can be used for emotion recognition,” </w:t>
          </w:r>
          <w:r w:rsidRPr="006C6F04">
            <w:rPr>
              <w:i/>
              <w:iCs/>
            </w:rPr>
            <w:t>Sci Rep</w:t>
          </w:r>
          <w:r w:rsidRPr="006C6F04">
            <w:t>, vol. 9, no. 1, Dec. 2019, doi: 10.1038/S41598-019-42826-2.</w:t>
          </w:r>
        </w:p>
        <w:p w14:paraId="2F2F72DE" w14:textId="77777777" w:rsidR="007030B3" w:rsidRPr="006C6F04" w:rsidRDefault="007030B3">
          <w:pPr>
            <w:autoSpaceDE w:val="0"/>
            <w:autoSpaceDN w:val="0"/>
            <w:ind w:hanging="640"/>
            <w:divId w:val="1127315528"/>
          </w:pPr>
          <w:r w:rsidRPr="006C6F04">
            <w:t>[34]</w:t>
          </w:r>
          <w:r w:rsidRPr="006C6F04">
            <w:tab/>
            <w:t xml:space="preserve">G. Chen, Y. Zhu, Z. Yang, and Z. Hong, “Emotionalgan: Generating ECG to enhance emotion state classification,” </w:t>
          </w:r>
          <w:r w:rsidRPr="006C6F04">
            <w:rPr>
              <w:i/>
              <w:iCs/>
            </w:rPr>
            <w:t>ACM International Conference Proceeding Series</w:t>
          </w:r>
          <w:r w:rsidRPr="006C6F04">
            <w:t>, pp. 309–313, Jul. 2019, doi: 10.1145/3349341.3349422.</w:t>
          </w:r>
        </w:p>
        <w:p w14:paraId="4A5688DD" w14:textId="77777777" w:rsidR="007030B3" w:rsidRPr="006C6F04" w:rsidRDefault="007030B3">
          <w:pPr>
            <w:autoSpaceDE w:val="0"/>
            <w:autoSpaceDN w:val="0"/>
            <w:ind w:hanging="640"/>
            <w:divId w:val="281109194"/>
          </w:pPr>
          <w:r w:rsidRPr="006C6F04">
            <w:t>[35]</w:t>
          </w:r>
          <w:r w:rsidRPr="006C6F04">
            <w:tab/>
            <w:t xml:space="preserve">Siddharth, T. P. Jung, and T. J. Sejnowski, “Utilizing Deep Learning Towards Multi-Modal Bio-Sensing and Vision-Based Affective Computing,” </w:t>
          </w:r>
          <w:r w:rsidRPr="006C6F04">
            <w:rPr>
              <w:i/>
              <w:iCs/>
            </w:rPr>
            <w:t>IEEE Trans Affect Comput</w:t>
          </w:r>
          <w:r w:rsidRPr="006C6F04">
            <w:t>, vol. 13, no. 1, pp. 96–107, 2022, doi: 10.1109/TAFFC.2019.2916015.</w:t>
          </w:r>
        </w:p>
        <w:p w14:paraId="74CD546F" w14:textId="77777777" w:rsidR="007030B3" w:rsidRPr="006C6F04" w:rsidRDefault="007030B3">
          <w:pPr>
            <w:autoSpaceDE w:val="0"/>
            <w:autoSpaceDN w:val="0"/>
            <w:ind w:hanging="640"/>
            <w:divId w:val="282615381"/>
          </w:pPr>
          <w:r w:rsidRPr="006C6F04">
            <w:lastRenderedPageBreak/>
            <w:t>[36]</w:t>
          </w:r>
          <w:r w:rsidRPr="006C6F04">
            <w:tab/>
            <w:t xml:space="preserve">J. A. Miranda-Correa, M. K. Abadi, N. Sebe, and I. Patras, “AMIGOS: A Dataset for Affect, Personality and Mood Research on Individuals and Groups,” </w:t>
          </w:r>
          <w:r w:rsidRPr="006C6F04">
            <w:rPr>
              <w:i/>
              <w:iCs/>
            </w:rPr>
            <w:t>IEEE Trans Affect Comput</w:t>
          </w:r>
          <w:r w:rsidRPr="006C6F04">
            <w:t>, vol. 12, no. 2, pp. 479–493, Apr. 2021, doi: 10.1109/TAFFC.2018.2884461.</w:t>
          </w:r>
        </w:p>
        <w:p w14:paraId="042D117A" w14:textId="77777777" w:rsidR="007030B3" w:rsidRPr="006C6F04" w:rsidRDefault="007030B3">
          <w:pPr>
            <w:autoSpaceDE w:val="0"/>
            <w:autoSpaceDN w:val="0"/>
            <w:ind w:hanging="640"/>
            <w:divId w:val="1962372965"/>
          </w:pPr>
          <w:r w:rsidRPr="006C6F04">
            <w:t>[37]</w:t>
          </w:r>
          <w:r w:rsidRPr="006C6F04">
            <w:tab/>
            <w:t xml:space="preserve">S. Katsigiannis and N. Ramzan, “DREAMER: A Database for Emotion Recognition Through EEG and ECG Signals from Wireless Low-cost Off-the-Shelf Devices,” </w:t>
          </w:r>
          <w:r w:rsidRPr="006C6F04">
            <w:rPr>
              <w:i/>
              <w:iCs/>
            </w:rPr>
            <w:t>IEEE J Biomed Health Inform</w:t>
          </w:r>
          <w:r w:rsidRPr="006C6F04">
            <w:t>, vol. 22, no. 1, pp. 98–107, Jan. 2018, doi: 10.1109/JBHI.2017.2688239.</w:t>
          </w:r>
        </w:p>
        <w:p w14:paraId="50041F34" w14:textId="77777777" w:rsidR="007030B3" w:rsidRPr="006C6F04" w:rsidRDefault="007030B3">
          <w:pPr>
            <w:autoSpaceDE w:val="0"/>
            <w:autoSpaceDN w:val="0"/>
            <w:ind w:hanging="640"/>
            <w:divId w:val="692655033"/>
          </w:pPr>
          <w:r w:rsidRPr="006C6F04">
            <w:t>[38]</w:t>
          </w:r>
          <w:r w:rsidRPr="006C6F04">
            <w:tab/>
            <w:t xml:space="preserve">A. Goshvarpour, A. Abbasi, and A. Goshvarpour, “An accurate emotion recognition system using ECG and GSR signals and matching pursuit method,” </w:t>
          </w:r>
          <w:r w:rsidRPr="006C6F04">
            <w:rPr>
              <w:i/>
              <w:iCs/>
            </w:rPr>
            <w:t>Biomed J</w:t>
          </w:r>
          <w:r w:rsidRPr="006C6F04">
            <w:t>, vol. 40, no. 6, pp. 355–368, Dec. 2017, doi: 10.1016/J.BJ.2017.11.001.</w:t>
          </w:r>
        </w:p>
        <w:p w14:paraId="492DFC56" w14:textId="77777777" w:rsidR="007030B3" w:rsidRPr="006C6F04" w:rsidRDefault="007030B3">
          <w:pPr>
            <w:autoSpaceDE w:val="0"/>
            <w:autoSpaceDN w:val="0"/>
            <w:ind w:hanging="640"/>
            <w:divId w:val="1060445558"/>
          </w:pPr>
          <w:r w:rsidRPr="006C6F04">
            <w:t>[39]</w:t>
          </w:r>
          <w:r w:rsidRPr="006C6F04">
            <w:tab/>
            <w:t xml:space="preserve">R. Subramanian, J. Wache, M. K. Abadi, R. L. Vieriu, S. Winkler, and N. Sebe, “Ascertain: Emotion and personality recognition using commercial sensors,” </w:t>
          </w:r>
          <w:r w:rsidRPr="006C6F04">
            <w:rPr>
              <w:i/>
              <w:iCs/>
            </w:rPr>
            <w:t>IEEE Trans Affect Comput</w:t>
          </w:r>
          <w:r w:rsidRPr="006C6F04">
            <w:t>, vol. 9, no. 2, pp. 147–160, Apr. 2018, doi: 10.1109/TAFFC.2016.2625250.</w:t>
          </w:r>
        </w:p>
        <w:p w14:paraId="04363F0B" w14:textId="77777777" w:rsidR="007030B3" w:rsidRPr="006C6F04" w:rsidRDefault="007030B3">
          <w:pPr>
            <w:autoSpaceDE w:val="0"/>
            <w:autoSpaceDN w:val="0"/>
            <w:ind w:hanging="640"/>
            <w:divId w:val="1506869983"/>
          </w:pPr>
          <w:r w:rsidRPr="006C6F04">
            <w:t>[40]</w:t>
          </w:r>
          <w:r w:rsidRPr="006C6F04">
            <w:tab/>
            <w:t xml:space="preserve">M. Naji, M. Firoozabadi, and P. Azadfallah, “Classification of Music-Induced Emotions Based on Information Fusion of Forehead Biosignals and Electrocardiogram,” </w:t>
          </w:r>
          <w:r w:rsidRPr="006C6F04">
            <w:rPr>
              <w:i/>
              <w:iCs/>
            </w:rPr>
            <w:t>Cognit Comput</w:t>
          </w:r>
          <w:r w:rsidRPr="006C6F04">
            <w:t>, vol. 6, no. 2, pp. 241–252, Nov. 2014, doi: 10.1007/S12559-013-9239-7/TABLES/5.</w:t>
          </w:r>
        </w:p>
        <w:p w14:paraId="301D4DA2" w14:textId="77777777" w:rsidR="007030B3" w:rsidRPr="006C6F04" w:rsidRDefault="007030B3">
          <w:pPr>
            <w:autoSpaceDE w:val="0"/>
            <w:autoSpaceDN w:val="0"/>
            <w:ind w:hanging="640"/>
            <w:divId w:val="1049306210"/>
          </w:pPr>
          <w:r w:rsidRPr="006C6F04">
            <w:t>[41]</w:t>
          </w:r>
          <w:r w:rsidRPr="006C6F04">
            <w:tab/>
            <w:t xml:space="preserve">F. Agrafioti, D. Hatzinakos, and A. K. Anderson, “ECG pattern analysis for emotion detection,” </w:t>
          </w:r>
          <w:r w:rsidRPr="006C6F04">
            <w:rPr>
              <w:i/>
              <w:iCs/>
            </w:rPr>
            <w:t>IEEE Trans Affect Comput</w:t>
          </w:r>
          <w:r w:rsidRPr="006C6F04">
            <w:t>, vol. 3, no. 1, pp. 102–115, Jan. 2012, doi: 10.1109/T-AFFC.2011.28.</w:t>
          </w:r>
        </w:p>
        <w:p w14:paraId="6F380203" w14:textId="77777777" w:rsidR="007030B3" w:rsidRPr="006C6F04" w:rsidRDefault="007030B3">
          <w:pPr>
            <w:autoSpaceDE w:val="0"/>
            <w:autoSpaceDN w:val="0"/>
            <w:ind w:hanging="640"/>
            <w:divId w:val="1615554083"/>
          </w:pPr>
          <w:r w:rsidRPr="006C6F04">
            <w:t>[42]</w:t>
          </w:r>
          <w:r w:rsidRPr="006C6F04">
            <w:tab/>
            <w:t>Silicon Labs, “Which ARM Cortex Core Is Right for Your Application: A, R or M?” Accessed: Mar. 20, 2024. [Online]. Available: https://www.silabs.com/documents/public/white-papers/Which-ARM-Cortex-Core-Is-Right-for-Your-Application.pdf</w:t>
          </w:r>
        </w:p>
        <w:p w14:paraId="52B215D7" w14:textId="77777777" w:rsidR="007030B3" w:rsidRPr="006C6F04" w:rsidRDefault="007030B3">
          <w:pPr>
            <w:autoSpaceDE w:val="0"/>
            <w:autoSpaceDN w:val="0"/>
            <w:ind w:hanging="640"/>
            <w:divId w:val="1826118176"/>
          </w:pPr>
          <w:r w:rsidRPr="006C6F04">
            <w:t>[43]</w:t>
          </w:r>
          <w:r w:rsidRPr="006C6F04">
            <w:tab/>
            <w:t xml:space="preserve">H. Han and J. Siebert, “TinyML: A Systematic Review and Synthesis of Existing Research,” </w:t>
          </w:r>
          <w:r w:rsidRPr="006C6F04">
            <w:rPr>
              <w:i/>
              <w:iCs/>
            </w:rPr>
            <w:t>4th International Conference on Artificial Intelligence in Information and Communication, ICAIIC 2022 - Proceedings</w:t>
          </w:r>
          <w:r w:rsidRPr="006C6F04">
            <w:t>, pp. 269–274, 2022, doi: 10.1109/ICAIIC54071.2022.9722636.</w:t>
          </w:r>
        </w:p>
        <w:p w14:paraId="14FCB08D" w14:textId="77777777" w:rsidR="007030B3" w:rsidRPr="006C6F04" w:rsidRDefault="007030B3">
          <w:pPr>
            <w:autoSpaceDE w:val="0"/>
            <w:autoSpaceDN w:val="0"/>
            <w:ind w:hanging="640"/>
            <w:divId w:val="685593314"/>
          </w:pPr>
          <w:r w:rsidRPr="006C6F04">
            <w:t>[44]</w:t>
          </w:r>
          <w:r w:rsidRPr="006C6F04">
            <w:tab/>
            <w:t>“STM32MP157F - MPU with Arm Dual Cortex-A7 800 MHz, Arm Cortex-M4 real-time coprocessor, 3D GPU, TFT/MIPI DSI displays, FD-CAN, Secure boot and Cryptography - STMicroelectronics.” Accessed: Mar. 24, 2024. [Online]. Available: https://www.st.com/en/microcontrollers-microprocessors/stm32mp157f.html</w:t>
          </w:r>
        </w:p>
        <w:p w14:paraId="3D0DC3BA" w14:textId="77777777" w:rsidR="007030B3" w:rsidRPr="006C6F04" w:rsidRDefault="007030B3">
          <w:pPr>
            <w:autoSpaceDE w:val="0"/>
            <w:autoSpaceDN w:val="0"/>
            <w:ind w:hanging="640"/>
            <w:divId w:val="1318849852"/>
          </w:pPr>
          <w:r w:rsidRPr="006C6F04">
            <w:t>[45]</w:t>
          </w:r>
          <w:r w:rsidRPr="006C6F04">
            <w:tab/>
            <w:t>S. M. Noor and E. John, “Performance and Energy Evaluation of ARM Cortex Variants for Smart Cardiac Pacemaker Application,” 2016.</w:t>
          </w:r>
        </w:p>
        <w:p w14:paraId="541A7A61" w14:textId="77777777" w:rsidR="007030B3" w:rsidRPr="006C6F04" w:rsidRDefault="007030B3">
          <w:pPr>
            <w:autoSpaceDE w:val="0"/>
            <w:autoSpaceDN w:val="0"/>
            <w:ind w:hanging="640"/>
            <w:divId w:val="949162226"/>
          </w:pPr>
          <w:r w:rsidRPr="006C6F04">
            <w:t>[46]</w:t>
          </w:r>
          <w:r w:rsidRPr="006C6F04">
            <w:tab/>
            <w:t xml:space="preserve">L. Wulfert </w:t>
          </w:r>
          <w:r w:rsidRPr="006C6F04">
            <w:rPr>
              <w:i/>
              <w:iCs/>
            </w:rPr>
            <w:t>et al.</w:t>
          </w:r>
          <w:r w:rsidRPr="006C6F04">
            <w:t xml:space="preserve">, “AIfES: A Next-Generation Edge AI Framework,” </w:t>
          </w:r>
          <w:r w:rsidRPr="006C6F04">
            <w:rPr>
              <w:i/>
              <w:iCs/>
            </w:rPr>
            <w:t>IEEE Trans Pattern Anal Mach Intell</w:t>
          </w:r>
          <w:r w:rsidRPr="006C6F04">
            <w:t>, 2024, doi: 10.1109/TPAMI.2024.3355495.</w:t>
          </w:r>
        </w:p>
        <w:p w14:paraId="16D5C3D7" w14:textId="77777777" w:rsidR="007030B3" w:rsidRPr="006C6F04" w:rsidRDefault="007030B3">
          <w:pPr>
            <w:autoSpaceDE w:val="0"/>
            <w:autoSpaceDN w:val="0"/>
            <w:ind w:hanging="640"/>
            <w:divId w:val="331417674"/>
          </w:pPr>
          <w:r w:rsidRPr="006C6F04">
            <w:t>[47]</w:t>
          </w:r>
          <w:r w:rsidRPr="006C6F04">
            <w:tab/>
            <w:t xml:space="preserve">L. Lamberti, L. Bompani, V. J. Kartsch, M. Rusci, D. Palossi, and L. Benini, “Bio-inspired Autonomous Exploration Policies with CNN-based Object Detection on Nano-drones,” </w:t>
          </w:r>
          <w:r w:rsidRPr="006C6F04">
            <w:rPr>
              <w:i/>
              <w:iCs/>
            </w:rPr>
            <w:t>Proceedings -Design, Automation and Test in Europe, DATE</w:t>
          </w:r>
          <w:r w:rsidRPr="006C6F04">
            <w:t>, vol. 2023-April, 2023, doi: 10.23919/DATE56975.2023.10137154.</w:t>
          </w:r>
        </w:p>
        <w:p w14:paraId="21C6D876" w14:textId="77777777" w:rsidR="007030B3" w:rsidRPr="006C6F04" w:rsidRDefault="007030B3">
          <w:pPr>
            <w:autoSpaceDE w:val="0"/>
            <w:autoSpaceDN w:val="0"/>
            <w:ind w:hanging="640"/>
            <w:divId w:val="416294938"/>
          </w:pPr>
          <w:r w:rsidRPr="006C6F04">
            <w:t>[48]</w:t>
          </w:r>
          <w:r w:rsidRPr="006C6F04">
            <w:tab/>
            <w:t xml:space="preserve">J. Gava </w:t>
          </w:r>
          <w:r w:rsidRPr="006C6F04">
            <w:rPr>
              <w:i/>
              <w:iCs/>
            </w:rPr>
            <w:t>et al.</w:t>
          </w:r>
          <w:r w:rsidRPr="006C6F04">
            <w:t xml:space="preserve">, “A Lightweight Mitigation Technique for Resource- Constrained Devices Executing DNN Inference Models Under Neutron Radiation,” </w:t>
          </w:r>
          <w:r w:rsidRPr="006C6F04">
            <w:rPr>
              <w:i/>
              <w:iCs/>
            </w:rPr>
            <w:t>IEEE Trans Nucl Sci</w:t>
          </w:r>
          <w:r w:rsidRPr="006C6F04">
            <w:t>, vol. 70, no. 8, pp. 1625–1633, Aug. 2023, doi: 10.1109/TNS.2023.3262448.</w:t>
          </w:r>
        </w:p>
        <w:p w14:paraId="646AFA09" w14:textId="77777777" w:rsidR="007030B3" w:rsidRPr="006C6F04" w:rsidRDefault="007030B3">
          <w:pPr>
            <w:autoSpaceDE w:val="0"/>
            <w:autoSpaceDN w:val="0"/>
            <w:ind w:hanging="640"/>
            <w:divId w:val="211381886"/>
          </w:pPr>
          <w:r w:rsidRPr="006C6F04">
            <w:t>[49]</w:t>
          </w:r>
          <w:r w:rsidRPr="006C6F04">
            <w:tab/>
            <w:t xml:space="preserve">I. L. Orasan, A. I. Bublea, and C. D. Caleanu, “Deep Learning-Based Eye Gaze Estimation for Automotive Applications Using Knowledge Distillation,” </w:t>
          </w:r>
          <w:r w:rsidRPr="006C6F04">
            <w:rPr>
              <w:i/>
              <w:iCs/>
            </w:rPr>
            <w:t>IEEE Access</w:t>
          </w:r>
          <w:r w:rsidRPr="006C6F04">
            <w:t>, vol. 11, pp. 120741–120753, 2023, doi: 10.1109/ACCESS.2023.3325134.</w:t>
          </w:r>
        </w:p>
        <w:p w14:paraId="77071CEF" w14:textId="77777777" w:rsidR="007030B3" w:rsidRPr="006C6F04" w:rsidRDefault="007030B3">
          <w:pPr>
            <w:autoSpaceDE w:val="0"/>
            <w:autoSpaceDN w:val="0"/>
            <w:ind w:hanging="640"/>
            <w:divId w:val="180629345"/>
          </w:pPr>
          <w:r w:rsidRPr="006C6F04">
            <w:lastRenderedPageBreak/>
            <w:t>[50]</w:t>
          </w:r>
          <w:r w:rsidRPr="006C6F04">
            <w:tab/>
            <w:t xml:space="preserve">S. Kim, S. Chon, J. K. Kim, J. Kim, Y. Gil, and S. Jung, “Lightweight Convolutional Neural Network for Real-Time Arrhythmia Classification on Low-Power Wearable Electrocardiograph,” </w:t>
          </w:r>
          <w:r w:rsidRPr="006C6F04">
            <w:rPr>
              <w:i/>
              <w:iCs/>
            </w:rPr>
            <w:t>Proceedings of the Annual International Conference of the IEEE Engineering in Medicine and Biology Society, EMBS</w:t>
          </w:r>
          <w:r w:rsidRPr="006C6F04">
            <w:t>, vol. 2022-July, pp. 1915–1918, 2022, doi: 10.1109/EMBC48229.2022.9871156.</w:t>
          </w:r>
        </w:p>
        <w:p w14:paraId="66EDEBB7" w14:textId="77777777" w:rsidR="007030B3" w:rsidRPr="006C6F04" w:rsidRDefault="007030B3">
          <w:pPr>
            <w:autoSpaceDE w:val="0"/>
            <w:autoSpaceDN w:val="0"/>
            <w:ind w:hanging="640"/>
            <w:divId w:val="687830967"/>
          </w:pPr>
          <w:r w:rsidRPr="006C6F04">
            <w:t>[51]</w:t>
          </w:r>
          <w:r w:rsidRPr="006C6F04">
            <w:tab/>
            <w:t xml:space="preserve">S. Qin, J. Zhang, H. Shen, and Y. Wang, “Arm Movements Recognition by Implementing CNN on Microcontrollers,” </w:t>
          </w:r>
          <w:r w:rsidRPr="006C6F04">
            <w:rPr>
              <w:i/>
              <w:iCs/>
            </w:rPr>
            <w:t>2021 9th International Conference on Control, Mechatronics and Automation, ICCMA 2021</w:t>
          </w:r>
          <w:r w:rsidRPr="006C6F04">
            <w:t>, pp. 171–176, 2021, doi: 10.1109/ICCMA54375.2021.9646200.</w:t>
          </w:r>
        </w:p>
        <w:p w14:paraId="5078C517" w14:textId="77777777" w:rsidR="007030B3" w:rsidRPr="006C6F04" w:rsidRDefault="007030B3">
          <w:pPr>
            <w:autoSpaceDE w:val="0"/>
            <w:autoSpaceDN w:val="0"/>
            <w:ind w:hanging="640"/>
            <w:divId w:val="1311637619"/>
          </w:pPr>
          <w:r w:rsidRPr="006C6F04">
            <w:t>[52]</w:t>
          </w:r>
          <w:r w:rsidRPr="006C6F04">
            <w:tab/>
            <w:t xml:space="preserve">F. Alongi, N. Ghielmetti, D. Pau, F. Terraneo, and W. Fornaciari, “Tiny Neural Networks for Environmental Predictions: An Integrated Approach with Miosix,” </w:t>
          </w:r>
          <w:r w:rsidRPr="006C6F04">
            <w:rPr>
              <w:i/>
              <w:iCs/>
            </w:rPr>
            <w:t>Proceedings - 2020 IEEE International Conference on Smart Computing, SMARTCOMP 2020</w:t>
          </w:r>
          <w:r w:rsidRPr="006C6F04">
            <w:t>, pp. 350–355, Sep. 2020, doi: 10.1109/SMARTCOMP50058.2020.00076.</w:t>
          </w:r>
        </w:p>
        <w:p w14:paraId="442DD5A0" w14:textId="77777777" w:rsidR="007030B3" w:rsidRPr="006C6F04" w:rsidRDefault="007030B3">
          <w:pPr>
            <w:autoSpaceDE w:val="0"/>
            <w:autoSpaceDN w:val="0"/>
            <w:ind w:hanging="640"/>
            <w:divId w:val="909269478"/>
          </w:pPr>
          <w:r w:rsidRPr="006C6F04">
            <w:t>[53]</w:t>
          </w:r>
          <w:r w:rsidRPr="006C6F04">
            <w:tab/>
            <w:t xml:space="preserve">A. Faraone and R. Delgado-Gonzalo, “Convolutional-Recurrent Neural Networks on Low-Power Wearable Platforms for Cardiac Arrhythmia Detection,” </w:t>
          </w:r>
          <w:r w:rsidRPr="006C6F04">
            <w:rPr>
              <w:i/>
              <w:iCs/>
            </w:rPr>
            <w:t>Proceedings - 2020 IEEE International Conference on Artificial Intelligence Circuits and Systems, AICAS 2020</w:t>
          </w:r>
          <w:r w:rsidRPr="006C6F04">
            <w:t>, pp. 153–157, Aug. 2020, doi: 10.1109/AICAS48895.2020.9073950.</w:t>
          </w:r>
        </w:p>
        <w:p w14:paraId="2D6945E6" w14:textId="77777777" w:rsidR="007030B3" w:rsidRPr="006C6F04" w:rsidRDefault="007030B3">
          <w:pPr>
            <w:autoSpaceDE w:val="0"/>
            <w:autoSpaceDN w:val="0"/>
            <w:ind w:hanging="640"/>
            <w:divId w:val="1829711603"/>
          </w:pPr>
          <w:r w:rsidRPr="006C6F04">
            <w:t>[54]</w:t>
          </w:r>
          <w:r w:rsidRPr="006C6F04">
            <w:tab/>
            <w:t xml:space="preserve">A. A. Jordan, A. Pegatoquet, A. Castagnetti, J. Raybaut, and P. Le Coz, “Deep Learning for Eye Blink Detection Implemented at the Edge,” </w:t>
          </w:r>
          <w:r w:rsidRPr="006C6F04">
            <w:rPr>
              <w:i/>
              <w:iCs/>
            </w:rPr>
            <w:t>IEEE Embed Syst Lett</w:t>
          </w:r>
          <w:r w:rsidRPr="006C6F04">
            <w:t>, 2020, doi: 10.1109/LES.2020.3029313.</w:t>
          </w:r>
        </w:p>
        <w:p w14:paraId="3AAB5C2D" w14:textId="77777777" w:rsidR="007030B3" w:rsidRPr="006C6F04" w:rsidRDefault="007030B3">
          <w:pPr>
            <w:autoSpaceDE w:val="0"/>
            <w:autoSpaceDN w:val="0"/>
            <w:ind w:hanging="640"/>
            <w:divId w:val="1123228425"/>
          </w:pPr>
          <w:r w:rsidRPr="006C6F04">
            <w:t>[55]</w:t>
          </w:r>
          <w:r w:rsidRPr="006C6F04">
            <w:tab/>
            <w:t xml:space="preserve">F. De Vita, G. Nocera, D. Bruneo, V. Tomaselli, D. Giacalone, and S. K. Das, “Quantitative Analysis of Deep Leaf: A Plant Disease Detector on the Smart Edge,” </w:t>
          </w:r>
          <w:r w:rsidRPr="006C6F04">
            <w:rPr>
              <w:i/>
              <w:iCs/>
            </w:rPr>
            <w:t>Proceedings - 2020 IEEE International Conference on Smart Computing, SMARTCOMP 2020</w:t>
          </w:r>
          <w:r w:rsidRPr="006C6F04">
            <w:t>, pp. 49–56, Sep. 2020, doi: 10.1109/SMARTCOMP50058.2020.00027.</w:t>
          </w:r>
        </w:p>
        <w:p w14:paraId="5AFBF919" w14:textId="77777777" w:rsidR="007030B3" w:rsidRPr="006C6F04" w:rsidRDefault="007030B3">
          <w:pPr>
            <w:autoSpaceDE w:val="0"/>
            <w:autoSpaceDN w:val="0"/>
            <w:ind w:hanging="640"/>
            <w:divId w:val="775103420"/>
          </w:pPr>
          <w:r w:rsidRPr="006C6F04">
            <w:t>[56]</w:t>
          </w:r>
          <w:r w:rsidRPr="006C6F04">
            <w:tab/>
            <w:t xml:space="preserve">S. Akhtari, F. Pickhardt, D. Pau, A. Di Pietro, and G. Tomarchio, “Intelligent Embedded Load Detection at the Edge on Industry 4.0 Powertrains Applications,” </w:t>
          </w:r>
          <w:r w:rsidRPr="006C6F04">
            <w:rPr>
              <w:i/>
              <w:iCs/>
            </w:rPr>
            <w:t>5th International Forum on Research and Technologies for Society and Industry: Innovation to Shape the Future, RTSI 2019 - Proceedings</w:t>
          </w:r>
          <w:r w:rsidRPr="006C6F04">
            <w:t>, pp. 427–430, Sep. 2019, doi: 10.1109/RTSI.2019.8895598.</w:t>
          </w:r>
        </w:p>
        <w:p w14:paraId="0F900A41" w14:textId="77777777" w:rsidR="007030B3" w:rsidRPr="006C6F04" w:rsidRDefault="007030B3">
          <w:pPr>
            <w:autoSpaceDE w:val="0"/>
            <w:autoSpaceDN w:val="0"/>
            <w:ind w:hanging="640"/>
            <w:divId w:val="128596728"/>
          </w:pPr>
          <w:r w:rsidRPr="006C6F04">
            <w:t>[57]</w:t>
          </w:r>
          <w:r w:rsidRPr="006C6F04">
            <w:tab/>
            <w:t xml:space="preserve">E. Torti </w:t>
          </w:r>
          <w:r w:rsidRPr="006C6F04">
            <w:rPr>
              <w:i/>
              <w:iCs/>
            </w:rPr>
            <w:t>et al.</w:t>
          </w:r>
          <w:r w:rsidRPr="006C6F04">
            <w:t xml:space="preserve">, “Embedded real-time fall detection with deep learning on wearable devices,” </w:t>
          </w:r>
          <w:r w:rsidRPr="006C6F04">
            <w:rPr>
              <w:i/>
              <w:iCs/>
            </w:rPr>
            <w:t>Proceedings - 21st Euromicro Conference on Digital System Design, DSD 2018</w:t>
          </w:r>
          <w:r w:rsidRPr="006C6F04">
            <w:t>, pp. 405–412, Oct. 2018, doi: 10.1109/DSD.2018.00075.</w:t>
          </w:r>
        </w:p>
        <w:p w14:paraId="23E60EBF" w14:textId="77777777" w:rsidR="007030B3" w:rsidRPr="006C6F04" w:rsidRDefault="007030B3">
          <w:pPr>
            <w:autoSpaceDE w:val="0"/>
            <w:autoSpaceDN w:val="0"/>
            <w:ind w:hanging="640"/>
            <w:divId w:val="1392541340"/>
          </w:pPr>
          <w:r w:rsidRPr="006C6F04">
            <w:t>[58]</w:t>
          </w:r>
          <w:r w:rsidRPr="006C6F04">
            <w:tab/>
            <w:t>Mike Cadogan, “ECG Lead positioning • LITFL • ECG Library Basics.” Accessed: Mar. 24, 2024. [Online]. Available: https://litfl.com/ecg-lead-positioning/</w:t>
          </w:r>
        </w:p>
        <w:p w14:paraId="4BD07287" w14:textId="77777777" w:rsidR="007030B3" w:rsidRPr="006C6F04" w:rsidRDefault="007030B3">
          <w:pPr>
            <w:autoSpaceDE w:val="0"/>
            <w:autoSpaceDN w:val="0"/>
            <w:ind w:hanging="640"/>
            <w:divId w:val="1694186996"/>
          </w:pPr>
          <w:r w:rsidRPr="006C6F04">
            <w:t>[59]</w:t>
          </w:r>
          <w:r w:rsidRPr="006C6F04">
            <w:tab/>
            <w:t>“The ECG leads: Electrodes, limb leads, chest (precordial) leads and the 12-Lead ECG – Cardiovascular Education.” Accessed: Mar. 24, 2024. [Online]. Available: https://ecgwaves.com/topic/ekg-ecg-leads-electrodes-systems-limb-chest-precordial/</w:t>
          </w:r>
        </w:p>
        <w:p w14:paraId="16C68747" w14:textId="77777777" w:rsidR="007030B3" w:rsidRPr="006C6F04" w:rsidRDefault="007030B3">
          <w:pPr>
            <w:autoSpaceDE w:val="0"/>
            <w:autoSpaceDN w:val="0"/>
            <w:ind w:hanging="640"/>
            <w:divId w:val="1448233966"/>
          </w:pPr>
          <w:r w:rsidRPr="006C6F04">
            <w:t>[60]</w:t>
          </w:r>
          <w:r w:rsidRPr="006C6F04">
            <w:tab/>
            <w:t xml:space="preserve">M. Chhabra and M. Kalsi, “Real Time ECG monitoring system based on Internet of Things (IoT),” </w:t>
          </w:r>
          <w:r w:rsidRPr="006C6F04">
            <w:rPr>
              <w:i/>
              <w:iCs/>
            </w:rPr>
            <w:t>International Journal of Scientific and Research Publications</w:t>
          </w:r>
          <w:r w:rsidRPr="006C6F04">
            <w:t>, vol. 7, no. 8, 2017.</w:t>
          </w:r>
        </w:p>
        <w:p w14:paraId="5940674A" w14:textId="77777777" w:rsidR="007030B3" w:rsidRPr="006C6F04" w:rsidRDefault="007030B3">
          <w:pPr>
            <w:autoSpaceDE w:val="0"/>
            <w:autoSpaceDN w:val="0"/>
            <w:ind w:hanging="640"/>
            <w:divId w:val="1997371318"/>
          </w:pPr>
          <w:r w:rsidRPr="006C6F04">
            <w:t>[61]</w:t>
          </w:r>
          <w:r w:rsidRPr="006C6F04">
            <w:tab/>
            <w:t xml:space="preserve">M. N. Teferra, D. A. Hobbs, R. A. Clark, and K. J. Reynolds, “Preliminary Analysis of a Wireless and Wearable Electronic-Textile EASI-Based Electrocardiogram,” </w:t>
          </w:r>
          <w:r w:rsidRPr="006C6F04">
            <w:rPr>
              <w:i/>
              <w:iCs/>
            </w:rPr>
            <w:t>Front Cardiovasc Med</w:t>
          </w:r>
          <w:r w:rsidRPr="006C6F04">
            <w:t>, vol. 8, p. 806726, Dec. 2021, doi: 10.3389/FCVM.2021.806726/BIBTEX.</w:t>
          </w:r>
        </w:p>
        <w:p w14:paraId="16C75A14" w14:textId="77777777" w:rsidR="007030B3" w:rsidRPr="006C6F04" w:rsidRDefault="007030B3">
          <w:pPr>
            <w:autoSpaceDE w:val="0"/>
            <w:autoSpaceDN w:val="0"/>
            <w:ind w:hanging="640"/>
            <w:divId w:val="894698172"/>
          </w:pPr>
          <w:r w:rsidRPr="006C6F04">
            <w:t>[62]</w:t>
          </w:r>
          <w:r w:rsidRPr="006C6F04">
            <w:tab/>
            <w:t xml:space="preserve">H. Xu </w:t>
          </w:r>
          <w:r w:rsidRPr="006C6F04">
            <w:rPr>
              <w:i/>
              <w:iCs/>
            </w:rPr>
            <w:t>et al.</w:t>
          </w:r>
          <w:r w:rsidRPr="006C6F04">
            <w:t xml:space="preserve">, “Assessing Electrocardiogram and Respiratory Signal Quality of a Wearable Device (SensEcho): Semisupervised Machine Learning-Based Validation Study.,” </w:t>
          </w:r>
          <w:r w:rsidRPr="006C6F04">
            <w:rPr>
              <w:i/>
              <w:iCs/>
            </w:rPr>
            <w:t>JMIR Mhealth Uhealth</w:t>
          </w:r>
          <w:r w:rsidRPr="006C6F04">
            <w:t>, vol. 9, no. 8, pp. e25415–e25415, Aug. 2021, doi: 10.2196/25415.</w:t>
          </w:r>
        </w:p>
        <w:p w14:paraId="78D75CB9" w14:textId="77777777" w:rsidR="007030B3" w:rsidRPr="006C6F04" w:rsidRDefault="007030B3">
          <w:pPr>
            <w:autoSpaceDE w:val="0"/>
            <w:autoSpaceDN w:val="0"/>
            <w:ind w:hanging="640"/>
            <w:divId w:val="2009094935"/>
          </w:pPr>
          <w:r w:rsidRPr="006C6F04">
            <w:lastRenderedPageBreak/>
            <w:t>[63]</w:t>
          </w:r>
          <w:r w:rsidRPr="006C6F04">
            <w:tab/>
            <w:t xml:space="preserve">Y. Xuan </w:t>
          </w:r>
          <w:r w:rsidRPr="006C6F04">
            <w:rPr>
              <w:i/>
              <w:iCs/>
            </w:rPr>
            <w:t>et al.</w:t>
          </w:r>
          <w:r w:rsidRPr="006C6F04">
            <w:t xml:space="preserve">, “Wireless, minimized, stretchable, and breathable electrocardiogram sensor system,” </w:t>
          </w:r>
          <w:r w:rsidRPr="006C6F04">
            <w:rPr>
              <w:i/>
              <w:iCs/>
            </w:rPr>
            <w:t>Appl Phys Rev</w:t>
          </w:r>
          <w:r w:rsidRPr="006C6F04">
            <w:t>, vol. 9, no. 1, Mar. 2022, doi: 10.1063/5.0082863.</w:t>
          </w:r>
        </w:p>
        <w:p w14:paraId="790D0C88" w14:textId="77777777" w:rsidR="007030B3" w:rsidRPr="006C6F04" w:rsidRDefault="007030B3">
          <w:pPr>
            <w:autoSpaceDE w:val="0"/>
            <w:autoSpaceDN w:val="0"/>
            <w:ind w:hanging="640"/>
            <w:divId w:val="901871509"/>
          </w:pPr>
          <w:r w:rsidRPr="006C6F04">
            <w:t>[64]</w:t>
          </w:r>
          <w:r w:rsidRPr="006C6F04">
            <w:tab/>
            <w:t xml:space="preserve">N. Huda, S. Khan, R. Abid, S. B. Shuvo, M. M. Labib, and T. Hasan, “A Low-cost, Low-energy Wearable ECG System with Cloud-Based Arrhythmia Detection,” </w:t>
          </w:r>
          <w:r w:rsidRPr="006C6F04">
            <w:rPr>
              <w:i/>
              <w:iCs/>
            </w:rPr>
            <w:t>medRxiv</w:t>
          </w:r>
          <w:r w:rsidRPr="006C6F04">
            <w:t>, p. 2020.08.30.20184770, Sep. 2020, doi: 10.1101/2020.08.30.20184770.</w:t>
          </w:r>
        </w:p>
        <w:p w14:paraId="04A6A9D5" w14:textId="77777777" w:rsidR="007030B3" w:rsidRPr="006C6F04" w:rsidRDefault="007030B3">
          <w:pPr>
            <w:autoSpaceDE w:val="0"/>
            <w:autoSpaceDN w:val="0"/>
            <w:ind w:hanging="640"/>
            <w:divId w:val="704986861"/>
          </w:pPr>
          <w:r w:rsidRPr="006C6F04">
            <w:t>[65]</w:t>
          </w:r>
          <w:r w:rsidRPr="006C6F04">
            <w:tab/>
            <w:t>“Unpack the STM32MP157x-DK2 board - stm32mpu.” Accessed: Mar. 02, 2024. [Online]. Available: https://wiki.st.com/stm32mpu/wiki/Getting_started/STM32MP1_boards/STM32MP157x-DK2/Let%27s_start/Unpack_the_STM32MP157x-DK2_board</w:t>
          </w:r>
        </w:p>
        <w:p w14:paraId="08CDFD90" w14:textId="77777777" w:rsidR="007030B3" w:rsidRPr="006C6F04" w:rsidRDefault="007030B3">
          <w:pPr>
            <w:autoSpaceDE w:val="0"/>
            <w:autoSpaceDN w:val="0"/>
            <w:ind w:hanging="640"/>
            <w:divId w:val="685407725"/>
          </w:pPr>
          <w:r w:rsidRPr="006C6F04">
            <w:t>[66]</w:t>
          </w:r>
          <w:r w:rsidRPr="006C6F04">
            <w:tab/>
            <w:t>“STM32MP157x-DKx - hardware description - stm32mpu.” Accessed: Mar. 02, 2024. [Online]. Available: https://wiki.stmicroelectronics.cn/stm32mpu/wiki/STM32MP157x-DKx_-_hardware_description#Boot_related_switches</w:t>
          </w:r>
        </w:p>
        <w:p w14:paraId="61854518" w14:textId="77777777" w:rsidR="007030B3" w:rsidRPr="006C6F04" w:rsidRDefault="007030B3">
          <w:pPr>
            <w:autoSpaceDE w:val="0"/>
            <w:autoSpaceDN w:val="0"/>
            <w:ind w:hanging="640"/>
            <w:divId w:val="522282570"/>
          </w:pPr>
          <w:r w:rsidRPr="006C6F04">
            <w:t>[67]</w:t>
          </w:r>
          <w:r w:rsidRPr="006C6F04">
            <w:tab/>
            <w:t>“Ks0261 keyestudio AD8232 ECG Measurement Heart Monitor Sensor Module - Keyestudio Wiki.” Accessed: Mar. 02, 2024. [Online]. Available: https://wiki.keyestudio.com/Ks0261_keyestudio_AD8232_ECG_Measurement_Heart_Monitor_Sensor_Module</w:t>
          </w:r>
        </w:p>
        <w:p w14:paraId="50B88402" w14:textId="77777777" w:rsidR="007030B3" w:rsidRPr="006C6F04" w:rsidRDefault="007030B3">
          <w:pPr>
            <w:autoSpaceDE w:val="0"/>
            <w:autoSpaceDN w:val="0"/>
            <w:ind w:hanging="640"/>
            <w:divId w:val="1527521667"/>
          </w:pPr>
          <w:r w:rsidRPr="006C6F04">
            <w:t>[68]</w:t>
          </w:r>
          <w:r w:rsidRPr="006C6F04">
            <w:tab/>
            <w:t>“um2637-discovery-kits-with-increasedfrequency-800-mhz-stm32mp157-mpus-stmicroelectronics”, Accessed: Mar. 02, 2024. [Online]. Available: https://www.st.com/resource/en/user_manual/um2637-discovery-kits-with-increasedfrequency-800-mhz-stm32mp157-mpus-stmicroelectronics.pdf</w:t>
          </w:r>
        </w:p>
        <w:p w14:paraId="51AD15D8" w14:textId="77777777" w:rsidR="007030B3" w:rsidRPr="006C6F04" w:rsidRDefault="007030B3">
          <w:pPr>
            <w:autoSpaceDE w:val="0"/>
            <w:autoSpaceDN w:val="0"/>
            <w:ind w:hanging="640"/>
            <w:divId w:val="1073284598"/>
          </w:pPr>
          <w:r w:rsidRPr="006C6F04">
            <w:t>[69]</w:t>
          </w:r>
          <w:r w:rsidRPr="006C6F04">
            <w:tab/>
            <w:t>“WESAD (Wearable Stress and Affect Detection) - UCI Machine Learning Repository.” Accessed: Mar. 05, 2024. [Online]. Available: https://archive.ics.uci.edu/dataset/465/wesad+wearable+stress+and+affect+detection</w:t>
          </w:r>
        </w:p>
        <w:p w14:paraId="782BE67E" w14:textId="77777777" w:rsidR="007030B3" w:rsidRPr="006C6F04" w:rsidRDefault="007030B3">
          <w:pPr>
            <w:autoSpaceDE w:val="0"/>
            <w:autoSpaceDN w:val="0"/>
            <w:ind w:hanging="640"/>
            <w:divId w:val="1009478416"/>
          </w:pPr>
          <w:r w:rsidRPr="006C6F04">
            <w:t>[70]</w:t>
          </w:r>
          <w:r w:rsidRPr="006C6F04">
            <w:tab/>
            <w:t xml:space="preserve">V. Dham, K. Rai, and U. Soni, “Mental Stress Detection Using Artificial Intelligence Models,” in </w:t>
          </w:r>
          <w:r w:rsidRPr="006C6F04">
            <w:rPr>
              <w:i/>
              <w:iCs/>
            </w:rPr>
            <w:t>Journal of Physics: Conference Series</w:t>
          </w:r>
          <w:r w:rsidRPr="006C6F04">
            <w:t>, 2021. doi: 10.1088/1742-6596/1950/1/012047.</w:t>
          </w:r>
        </w:p>
        <w:p w14:paraId="4736669C" w14:textId="77777777" w:rsidR="007030B3" w:rsidRPr="006C6F04" w:rsidRDefault="007030B3">
          <w:pPr>
            <w:autoSpaceDE w:val="0"/>
            <w:autoSpaceDN w:val="0"/>
            <w:ind w:hanging="640"/>
            <w:divId w:val="1921401222"/>
          </w:pPr>
          <w:r w:rsidRPr="006C6F04">
            <w:t>[71]</w:t>
          </w:r>
          <w:r w:rsidRPr="006C6F04">
            <w:tab/>
            <w:t>Edouard Castets, “Stress Detection ECG.” Accessed: Apr. 21, 2024. [Online]. Available: https://github.com/Edouard99/Stress_Detection_ECG?tab=readme-ov-file</w:t>
          </w:r>
        </w:p>
        <w:p w14:paraId="0D0B4BD0" w14:textId="77777777" w:rsidR="007030B3" w:rsidRPr="006C6F04" w:rsidRDefault="007030B3">
          <w:pPr>
            <w:autoSpaceDE w:val="0"/>
            <w:autoSpaceDN w:val="0"/>
            <w:ind w:hanging="640"/>
            <w:divId w:val="1041436510"/>
          </w:pPr>
          <w:r w:rsidRPr="006C6F04">
            <w:t>[72]</w:t>
          </w:r>
          <w:r w:rsidRPr="006C6F04">
            <w:tab/>
            <w:t>“STM32MP15 ADC internal peripheral - stm32mpu.” Accessed: Mar. 04, 2024. [Online]. Available: https://wiki.st.com/stm32mpu/wiki/STM32MP15_ADC_internal_peripheral</w:t>
          </w:r>
        </w:p>
        <w:p w14:paraId="05681593" w14:textId="77777777" w:rsidR="007030B3" w:rsidRPr="006C6F04" w:rsidRDefault="007030B3">
          <w:pPr>
            <w:autoSpaceDE w:val="0"/>
            <w:autoSpaceDN w:val="0"/>
            <w:ind w:hanging="640"/>
            <w:divId w:val="661275368"/>
          </w:pPr>
          <w:r w:rsidRPr="006C6F04">
            <w:t>[73]</w:t>
          </w:r>
          <w:r w:rsidRPr="006C6F04">
            <w:tab/>
            <w:t xml:space="preserve">B. Mehlig, </w:t>
          </w:r>
          <w:r w:rsidRPr="006C6F04">
            <w:rPr>
              <w:i/>
              <w:iCs/>
            </w:rPr>
            <w:t>Machine Learning with Neural Networks</w:t>
          </w:r>
          <w:r w:rsidRPr="006C6F04">
            <w:t>. 2021. doi: 10.1017/9781108860604.</w:t>
          </w:r>
        </w:p>
        <w:p w14:paraId="051065EC" w14:textId="77777777" w:rsidR="007030B3" w:rsidRPr="006C6F04" w:rsidRDefault="007030B3">
          <w:pPr>
            <w:autoSpaceDE w:val="0"/>
            <w:autoSpaceDN w:val="0"/>
            <w:ind w:hanging="640"/>
            <w:divId w:val="1616672669"/>
          </w:pPr>
          <w:r w:rsidRPr="006C6F04">
            <w:t>[74]</w:t>
          </w:r>
          <w:r w:rsidRPr="006C6F04">
            <w:tab/>
            <w:t>“text, data and bss: Code and Data Size Explained | MCU on Eclipse.” Accessed: Mar. 30, 2024. [Online]. Available: https://mcuoneclipse.com/2013/04/14/text-data-and-bss-code-and-data-size-explained/</w:t>
          </w:r>
        </w:p>
        <w:p w14:paraId="6FA45424" w14:textId="6122C714" w:rsidR="00312E94" w:rsidRPr="006C6F04" w:rsidRDefault="007030B3">
          <w:pPr>
            <w:jc w:val="left"/>
          </w:pPr>
          <w:r w:rsidRPr="006C6F04">
            <w:t> </w:t>
          </w:r>
        </w:p>
      </w:sdtContent>
    </w:sdt>
    <w:p w14:paraId="45372C56" w14:textId="7FCE7855" w:rsidR="00AA27BE" w:rsidRPr="006C6F04" w:rsidRDefault="00AA27BE">
      <w:pPr>
        <w:jc w:val="left"/>
        <w:sectPr w:rsidR="00AA27BE" w:rsidRPr="006C6F04" w:rsidSect="009E0F56">
          <w:pgSz w:w="12240" w:h="15840"/>
          <w:pgMar w:top="1440" w:right="1440" w:bottom="1440" w:left="1440" w:header="720" w:footer="720" w:gutter="0"/>
          <w:cols w:space="720"/>
          <w:titlePg/>
          <w:docGrid w:linePitch="360"/>
        </w:sectPr>
      </w:pPr>
    </w:p>
    <w:p w14:paraId="571A53B7" w14:textId="317357BB" w:rsidR="009C7ED8" w:rsidRPr="006C6F04" w:rsidRDefault="00BA68E0" w:rsidP="00BA68E0">
      <w:pPr>
        <w:pStyle w:val="Heading1"/>
      </w:pPr>
      <w:bookmarkStart w:id="207" w:name="_Toc165249114"/>
      <w:r w:rsidRPr="006C6F04">
        <w:lastRenderedPageBreak/>
        <w:t>Appendices</w:t>
      </w:r>
      <w:bookmarkEnd w:id="205"/>
      <w:bookmarkEnd w:id="207"/>
    </w:p>
    <w:p w14:paraId="631324ED" w14:textId="4B0523F5" w:rsidR="00233FB0" w:rsidRPr="006C6F04" w:rsidRDefault="00233FB0" w:rsidP="00233FB0">
      <w:pPr>
        <w:pStyle w:val="Heading2"/>
      </w:pPr>
      <w:bookmarkStart w:id="208" w:name="_Toc165249115"/>
      <w:r w:rsidRPr="006C6F04">
        <w:t>List of Abbreviations</w:t>
      </w:r>
      <w:bookmarkEnd w:id="20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7228"/>
      </w:tblGrid>
      <w:tr w:rsidR="002D6683" w:rsidRPr="006C6F04" w14:paraId="2166DD9B" w14:textId="77777777" w:rsidTr="00A74EC6">
        <w:tc>
          <w:tcPr>
            <w:tcW w:w="2122" w:type="dxa"/>
          </w:tcPr>
          <w:p w14:paraId="0BA0F224" w14:textId="77777777" w:rsidR="002D6683" w:rsidRPr="006C6F04" w:rsidRDefault="002D6683" w:rsidP="00233FB0">
            <w:pPr>
              <w:rPr>
                <w:b/>
                <w:bCs/>
              </w:rPr>
            </w:pPr>
            <w:r w:rsidRPr="006C6F04">
              <w:rPr>
                <w:b/>
                <w:bCs/>
              </w:rPr>
              <w:t>Abbreviations</w:t>
            </w:r>
          </w:p>
        </w:tc>
        <w:tc>
          <w:tcPr>
            <w:tcW w:w="7228" w:type="dxa"/>
          </w:tcPr>
          <w:p w14:paraId="3875FC8F" w14:textId="77777777" w:rsidR="002D6683" w:rsidRPr="006C6F04" w:rsidRDefault="002D6683" w:rsidP="00233FB0">
            <w:pPr>
              <w:rPr>
                <w:b/>
                <w:bCs/>
              </w:rPr>
            </w:pPr>
            <w:r w:rsidRPr="006C6F04">
              <w:rPr>
                <w:b/>
                <w:bCs/>
              </w:rPr>
              <w:t>Definition</w:t>
            </w:r>
          </w:p>
        </w:tc>
      </w:tr>
      <w:tr w:rsidR="002D6683" w:rsidRPr="006C6F04" w14:paraId="0A30391D" w14:textId="77777777" w:rsidTr="00A74EC6">
        <w:tc>
          <w:tcPr>
            <w:tcW w:w="2122" w:type="dxa"/>
          </w:tcPr>
          <w:p w14:paraId="02504D1E" w14:textId="77777777" w:rsidR="002D6683" w:rsidRPr="006C6F04" w:rsidRDefault="002D6683" w:rsidP="00233FB0">
            <w:r w:rsidRPr="006C6F04">
              <w:t>1D-CNN</w:t>
            </w:r>
          </w:p>
        </w:tc>
        <w:tc>
          <w:tcPr>
            <w:tcW w:w="7228" w:type="dxa"/>
          </w:tcPr>
          <w:p w14:paraId="5DAB2827" w14:textId="77777777" w:rsidR="002D6683" w:rsidRPr="006C6F04" w:rsidRDefault="002D6683" w:rsidP="00233FB0">
            <w:r w:rsidRPr="006C6F04">
              <w:t>1-Dimension Convolutional Neural Network</w:t>
            </w:r>
          </w:p>
        </w:tc>
      </w:tr>
      <w:tr w:rsidR="002D6683" w:rsidRPr="006C6F04" w14:paraId="34F327A4" w14:textId="77777777" w:rsidTr="00A74EC6">
        <w:tc>
          <w:tcPr>
            <w:tcW w:w="2122" w:type="dxa"/>
          </w:tcPr>
          <w:p w14:paraId="770BC8F3" w14:textId="77777777" w:rsidR="002D6683" w:rsidRPr="006C6F04" w:rsidRDefault="002D6683" w:rsidP="00233FB0">
            <w:r w:rsidRPr="006C6F04">
              <w:t>ACC</w:t>
            </w:r>
          </w:p>
        </w:tc>
        <w:tc>
          <w:tcPr>
            <w:tcW w:w="7228" w:type="dxa"/>
          </w:tcPr>
          <w:p w14:paraId="1A29140E" w14:textId="77777777" w:rsidR="002D6683" w:rsidRPr="006C6F04" w:rsidRDefault="002D6683" w:rsidP="00233FB0">
            <w:r w:rsidRPr="006C6F04">
              <w:t>Acceleration</w:t>
            </w:r>
          </w:p>
        </w:tc>
      </w:tr>
      <w:tr w:rsidR="002D6683" w:rsidRPr="006C6F04" w14:paraId="225D8CF1" w14:textId="77777777" w:rsidTr="00A74EC6">
        <w:tc>
          <w:tcPr>
            <w:tcW w:w="2122" w:type="dxa"/>
          </w:tcPr>
          <w:p w14:paraId="6F448E26" w14:textId="77777777" w:rsidR="002D6683" w:rsidRPr="006C6F04" w:rsidRDefault="002D6683" w:rsidP="00233FB0">
            <w:r w:rsidRPr="006C6F04">
              <w:t>Ach</w:t>
            </w:r>
          </w:p>
        </w:tc>
        <w:tc>
          <w:tcPr>
            <w:tcW w:w="7228" w:type="dxa"/>
          </w:tcPr>
          <w:p w14:paraId="340E4443" w14:textId="77777777" w:rsidR="002D6683" w:rsidRPr="006C6F04" w:rsidRDefault="002D6683" w:rsidP="00233FB0">
            <w:r w:rsidRPr="006C6F04">
              <w:t>Acetylcholine</w:t>
            </w:r>
          </w:p>
        </w:tc>
      </w:tr>
      <w:tr w:rsidR="002D6683" w:rsidRPr="006C6F04" w14:paraId="48182629" w14:textId="77777777" w:rsidTr="00A74EC6">
        <w:tc>
          <w:tcPr>
            <w:tcW w:w="2122" w:type="dxa"/>
          </w:tcPr>
          <w:p w14:paraId="79F4C1C7" w14:textId="77777777" w:rsidR="002D6683" w:rsidRPr="006C6F04" w:rsidRDefault="002D6683" w:rsidP="00233FB0">
            <w:r w:rsidRPr="006C6F04">
              <w:t>ADC</w:t>
            </w:r>
          </w:p>
        </w:tc>
        <w:tc>
          <w:tcPr>
            <w:tcW w:w="7228" w:type="dxa"/>
          </w:tcPr>
          <w:p w14:paraId="3DBAF364" w14:textId="77777777" w:rsidR="002D6683" w:rsidRPr="006C6F04" w:rsidRDefault="002D6683" w:rsidP="00233FB0">
            <w:r w:rsidRPr="006C6F04">
              <w:t>Analog-to-Digital Converters</w:t>
            </w:r>
          </w:p>
        </w:tc>
      </w:tr>
      <w:tr w:rsidR="002D6683" w:rsidRPr="006C6F04" w14:paraId="2FA5FDC6" w14:textId="77777777" w:rsidTr="00A74EC6">
        <w:tc>
          <w:tcPr>
            <w:tcW w:w="2122" w:type="dxa"/>
          </w:tcPr>
          <w:p w14:paraId="617CBCC6" w14:textId="77777777" w:rsidR="002D6683" w:rsidRPr="006C6F04" w:rsidRDefault="002D6683" w:rsidP="00233FB0">
            <w:r w:rsidRPr="006C6F04">
              <w:t>ADM</w:t>
            </w:r>
          </w:p>
        </w:tc>
        <w:tc>
          <w:tcPr>
            <w:tcW w:w="7228" w:type="dxa"/>
          </w:tcPr>
          <w:p w14:paraId="0962D585" w14:textId="77777777" w:rsidR="002D6683" w:rsidRPr="006C6F04" w:rsidRDefault="002D6683" w:rsidP="00233FB0">
            <w:r w:rsidRPr="006C6F04">
              <w:t>Affective Dimensional Models</w:t>
            </w:r>
          </w:p>
        </w:tc>
      </w:tr>
      <w:tr w:rsidR="002D6683" w:rsidRPr="006C6F04" w14:paraId="6AF1E3FA" w14:textId="77777777" w:rsidTr="00A74EC6">
        <w:tc>
          <w:tcPr>
            <w:tcW w:w="2122" w:type="dxa"/>
          </w:tcPr>
          <w:p w14:paraId="0E056016" w14:textId="77777777" w:rsidR="002D6683" w:rsidRPr="006C6F04" w:rsidRDefault="002D6683" w:rsidP="00233FB0">
            <w:r w:rsidRPr="006C6F04">
              <w:t>AI</w:t>
            </w:r>
          </w:p>
        </w:tc>
        <w:tc>
          <w:tcPr>
            <w:tcW w:w="7228" w:type="dxa"/>
          </w:tcPr>
          <w:p w14:paraId="7F43E695" w14:textId="77777777" w:rsidR="002D6683" w:rsidRPr="006C6F04" w:rsidRDefault="002D6683" w:rsidP="00233FB0">
            <w:r w:rsidRPr="006C6F04">
              <w:t>Artificial Intelligence</w:t>
            </w:r>
          </w:p>
        </w:tc>
      </w:tr>
      <w:tr w:rsidR="002D6683" w:rsidRPr="006C6F04" w14:paraId="24A03D7C" w14:textId="77777777" w:rsidTr="00A74EC6">
        <w:tc>
          <w:tcPr>
            <w:tcW w:w="2122" w:type="dxa"/>
          </w:tcPr>
          <w:p w14:paraId="5CC3E5C7" w14:textId="77777777" w:rsidR="002D6683" w:rsidRPr="006C6F04" w:rsidRDefault="002D6683" w:rsidP="00233FB0">
            <w:r w:rsidRPr="006C6F04">
              <w:t>ANN</w:t>
            </w:r>
          </w:p>
        </w:tc>
        <w:tc>
          <w:tcPr>
            <w:tcW w:w="7228" w:type="dxa"/>
          </w:tcPr>
          <w:p w14:paraId="6252FC27" w14:textId="77777777" w:rsidR="002D6683" w:rsidRPr="006C6F04" w:rsidRDefault="002D6683" w:rsidP="00233FB0">
            <w:r w:rsidRPr="006C6F04">
              <w:t>Artificial Neural Network</w:t>
            </w:r>
          </w:p>
        </w:tc>
      </w:tr>
      <w:tr w:rsidR="002D6683" w:rsidRPr="006C6F04" w14:paraId="5A4FD038" w14:textId="77777777" w:rsidTr="00A74EC6">
        <w:tc>
          <w:tcPr>
            <w:tcW w:w="2122" w:type="dxa"/>
          </w:tcPr>
          <w:p w14:paraId="3263854E" w14:textId="77777777" w:rsidR="002D6683" w:rsidRPr="006C6F04" w:rsidRDefault="002D6683" w:rsidP="00233FB0">
            <w:r w:rsidRPr="006C6F04">
              <w:t>ANS</w:t>
            </w:r>
          </w:p>
        </w:tc>
        <w:tc>
          <w:tcPr>
            <w:tcW w:w="7228" w:type="dxa"/>
          </w:tcPr>
          <w:p w14:paraId="2EFDD136" w14:textId="77777777" w:rsidR="002D6683" w:rsidRPr="006C6F04" w:rsidRDefault="002D6683" w:rsidP="00233FB0">
            <w:r w:rsidRPr="006C6F04">
              <w:t>Autonomic Nervous System</w:t>
            </w:r>
          </w:p>
        </w:tc>
      </w:tr>
      <w:tr w:rsidR="002D6683" w:rsidRPr="006C6F04" w14:paraId="6353755C" w14:textId="77777777" w:rsidTr="00A74EC6">
        <w:tc>
          <w:tcPr>
            <w:tcW w:w="2122" w:type="dxa"/>
          </w:tcPr>
          <w:p w14:paraId="42F3D8BF" w14:textId="77777777" w:rsidR="002D6683" w:rsidRPr="006C6F04" w:rsidRDefault="002D6683" w:rsidP="00233FB0">
            <w:r w:rsidRPr="006C6F04">
              <w:t>BVP</w:t>
            </w:r>
          </w:p>
        </w:tc>
        <w:tc>
          <w:tcPr>
            <w:tcW w:w="7228" w:type="dxa"/>
          </w:tcPr>
          <w:p w14:paraId="1FCF0083" w14:textId="77777777" w:rsidR="002D6683" w:rsidRPr="006C6F04" w:rsidRDefault="002D6683" w:rsidP="00233FB0">
            <w:r w:rsidRPr="006C6F04">
              <w:t>Blood Volume Pulse</w:t>
            </w:r>
          </w:p>
        </w:tc>
      </w:tr>
      <w:tr w:rsidR="002D6683" w:rsidRPr="006C6F04" w14:paraId="57C13453" w14:textId="77777777" w:rsidTr="00A74EC6">
        <w:tc>
          <w:tcPr>
            <w:tcW w:w="2122" w:type="dxa"/>
          </w:tcPr>
          <w:p w14:paraId="13CA271C" w14:textId="77777777" w:rsidR="002D6683" w:rsidRPr="006C6F04" w:rsidRDefault="002D6683" w:rsidP="00233FB0">
            <w:r w:rsidRPr="006C6F04">
              <w:t>CMSIS</w:t>
            </w:r>
          </w:p>
        </w:tc>
        <w:tc>
          <w:tcPr>
            <w:tcW w:w="7228" w:type="dxa"/>
          </w:tcPr>
          <w:p w14:paraId="4D4B2B19" w14:textId="77777777" w:rsidR="002D6683" w:rsidRPr="006C6F04" w:rsidRDefault="002D6683" w:rsidP="00233FB0">
            <w:r w:rsidRPr="006C6F04">
              <w:t>Common Microcontroller Software Interface Standard</w:t>
            </w:r>
          </w:p>
        </w:tc>
      </w:tr>
      <w:tr w:rsidR="002D6683" w:rsidRPr="006C6F04" w14:paraId="09D8A97B" w14:textId="77777777" w:rsidTr="00A74EC6">
        <w:tc>
          <w:tcPr>
            <w:tcW w:w="2122" w:type="dxa"/>
          </w:tcPr>
          <w:p w14:paraId="2A01309E" w14:textId="77777777" w:rsidR="002D6683" w:rsidRPr="006C6F04" w:rsidRDefault="002D6683" w:rsidP="00233FB0">
            <w:r w:rsidRPr="006C6F04">
              <w:t>CNN</w:t>
            </w:r>
          </w:p>
        </w:tc>
        <w:tc>
          <w:tcPr>
            <w:tcW w:w="7228" w:type="dxa"/>
          </w:tcPr>
          <w:p w14:paraId="0AB2D66C" w14:textId="77777777" w:rsidR="002D6683" w:rsidRPr="006C6F04" w:rsidRDefault="002D6683" w:rsidP="00233FB0">
            <w:r w:rsidRPr="006C6F04">
              <w:t>Convolutional Neural Network</w:t>
            </w:r>
          </w:p>
        </w:tc>
      </w:tr>
      <w:tr w:rsidR="002D6683" w:rsidRPr="006C6F04" w14:paraId="44D936E1" w14:textId="77777777" w:rsidTr="00A74EC6">
        <w:tc>
          <w:tcPr>
            <w:tcW w:w="2122" w:type="dxa"/>
          </w:tcPr>
          <w:p w14:paraId="57EA88A8" w14:textId="77777777" w:rsidR="002D6683" w:rsidRPr="006C6F04" w:rsidRDefault="002D6683" w:rsidP="00233FB0">
            <w:r w:rsidRPr="006C6F04">
              <w:t>COM</w:t>
            </w:r>
          </w:p>
        </w:tc>
        <w:tc>
          <w:tcPr>
            <w:tcW w:w="7228" w:type="dxa"/>
          </w:tcPr>
          <w:p w14:paraId="5B897EFA" w14:textId="77777777" w:rsidR="002D6683" w:rsidRPr="006C6F04" w:rsidRDefault="002D6683" w:rsidP="00233FB0">
            <w:r w:rsidRPr="006C6F04">
              <w:t>Communication</w:t>
            </w:r>
          </w:p>
        </w:tc>
      </w:tr>
      <w:tr w:rsidR="002D6683" w:rsidRPr="006C6F04" w14:paraId="6B986C17" w14:textId="77777777" w:rsidTr="00A74EC6">
        <w:tc>
          <w:tcPr>
            <w:tcW w:w="2122" w:type="dxa"/>
          </w:tcPr>
          <w:p w14:paraId="5C1B2B74" w14:textId="77777777" w:rsidR="002D6683" w:rsidRPr="006C6F04" w:rsidRDefault="002D6683" w:rsidP="00233FB0">
            <w:r w:rsidRPr="006C6F04">
              <w:t>CPU</w:t>
            </w:r>
          </w:p>
        </w:tc>
        <w:tc>
          <w:tcPr>
            <w:tcW w:w="7228" w:type="dxa"/>
          </w:tcPr>
          <w:p w14:paraId="195EF98E" w14:textId="77777777" w:rsidR="002D6683" w:rsidRPr="006C6F04" w:rsidRDefault="002D6683" w:rsidP="00233FB0">
            <w:r w:rsidRPr="006C6F04">
              <w:t>Central Processing Unit</w:t>
            </w:r>
          </w:p>
        </w:tc>
      </w:tr>
      <w:tr w:rsidR="002D6683" w:rsidRPr="006C6F04" w14:paraId="761A3109" w14:textId="77777777" w:rsidTr="00A74EC6">
        <w:tc>
          <w:tcPr>
            <w:tcW w:w="2122" w:type="dxa"/>
          </w:tcPr>
          <w:p w14:paraId="51778E56" w14:textId="77777777" w:rsidR="002D6683" w:rsidRPr="006C6F04" w:rsidRDefault="002D6683" w:rsidP="00233FB0">
            <w:r w:rsidRPr="006C6F04">
              <w:t>C-RNN</w:t>
            </w:r>
          </w:p>
        </w:tc>
        <w:tc>
          <w:tcPr>
            <w:tcW w:w="7228" w:type="dxa"/>
          </w:tcPr>
          <w:p w14:paraId="729C6D4E" w14:textId="77777777" w:rsidR="002D6683" w:rsidRPr="006C6F04" w:rsidRDefault="002D6683" w:rsidP="00233FB0">
            <w:r w:rsidRPr="006C6F04">
              <w:t>Convolution-Recurrent Neural Network</w:t>
            </w:r>
          </w:p>
        </w:tc>
      </w:tr>
      <w:tr w:rsidR="002D6683" w:rsidRPr="006C6F04" w14:paraId="0C6AE8DD" w14:textId="77777777" w:rsidTr="00A74EC6">
        <w:tc>
          <w:tcPr>
            <w:tcW w:w="2122" w:type="dxa"/>
          </w:tcPr>
          <w:p w14:paraId="65D80F18" w14:textId="77777777" w:rsidR="002D6683" w:rsidRPr="006C6F04" w:rsidRDefault="002D6683" w:rsidP="00233FB0">
            <w:r w:rsidRPr="006C6F04">
              <w:t>CVD</w:t>
            </w:r>
          </w:p>
        </w:tc>
        <w:tc>
          <w:tcPr>
            <w:tcW w:w="7228" w:type="dxa"/>
          </w:tcPr>
          <w:p w14:paraId="2CC7EA0E" w14:textId="77777777" w:rsidR="002D6683" w:rsidRPr="006C6F04" w:rsidRDefault="002D6683" w:rsidP="00233FB0">
            <w:r w:rsidRPr="006C6F04">
              <w:t>Cardiovascular Disease</w:t>
            </w:r>
          </w:p>
        </w:tc>
      </w:tr>
      <w:tr w:rsidR="002D6683" w:rsidRPr="006C6F04" w14:paraId="0BF5BB96" w14:textId="77777777" w:rsidTr="00A74EC6">
        <w:tc>
          <w:tcPr>
            <w:tcW w:w="2122" w:type="dxa"/>
          </w:tcPr>
          <w:p w14:paraId="7C742E96" w14:textId="77777777" w:rsidR="002D6683" w:rsidRPr="006C6F04" w:rsidRDefault="002D6683" w:rsidP="00233FB0">
            <w:r w:rsidRPr="006C6F04">
              <w:t>DEM</w:t>
            </w:r>
          </w:p>
        </w:tc>
        <w:tc>
          <w:tcPr>
            <w:tcW w:w="7228" w:type="dxa"/>
          </w:tcPr>
          <w:p w14:paraId="102C3B90" w14:textId="77777777" w:rsidR="002D6683" w:rsidRPr="006C6F04" w:rsidRDefault="002D6683" w:rsidP="00233FB0">
            <w:r w:rsidRPr="006C6F04">
              <w:t>Discrete Emotional Models</w:t>
            </w:r>
          </w:p>
        </w:tc>
      </w:tr>
      <w:tr w:rsidR="002D6683" w:rsidRPr="006C6F04" w14:paraId="7C59AA98" w14:textId="77777777" w:rsidTr="00A74EC6">
        <w:tc>
          <w:tcPr>
            <w:tcW w:w="2122" w:type="dxa"/>
          </w:tcPr>
          <w:p w14:paraId="6D2A2CC6" w14:textId="77777777" w:rsidR="002D6683" w:rsidRPr="006C6F04" w:rsidRDefault="002D6683" w:rsidP="00233FB0">
            <w:r w:rsidRPr="006C6F04">
              <w:t>DMA</w:t>
            </w:r>
          </w:p>
        </w:tc>
        <w:tc>
          <w:tcPr>
            <w:tcW w:w="7228" w:type="dxa"/>
          </w:tcPr>
          <w:p w14:paraId="0604AC7B" w14:textId="77777777" w:rsidR="002D6683" w:rsidRPr="006C6F04" w:rsidRDefault="002D6683" w:rsidP="00233FB0">
            <w:r w:rsidRPr="006C6F04">
              <w:t>Direct Memory Address</w:t>
            </w:r>
          </w:p>
        </w:tc>
      </w:tr>
      <w:tr w:rsidR="002D6683" w:rsidRPr="006C6F04" w14:paraId="32C45C10" w14:textId="77777777" w:rsidTr="00A74EC6">
        <w:tc>
          <w:tcPr>
            <w:tcW w:w="2122" w:type="dxa"/>
          </w:tcPr>
          <w:p w14:paraId="16F2871A" w14:textId="77777777" w:rsidR="002D6683" w:rsidRPr="006C6F04" w:rsidRDefault="002D6683" w:rsidP="00233FB0">
            <w:r w:rsidRPr="006C6F04">
              <w:t>DNN</w:t>
            </w:r>
          </w:p>
        </w:tc>
        <w:tc>
          <w:tcPr>
            <w:tcW w:w="7228" w:type="dxa"/>
          </w:tcPr>
          <w:p w14:paraId="7135A9EA" w14:textId="77777777" w:rsidR="002D6683" w:rsidRPr="006C6F04" w:rsidRDefault="002D6683" w:rsidP="00233FB0">
            <w:r w:rsidRPr="006C6F04">
              <w:t>Deep Neural Network</w:t>
            </w:r>
          </w:p>
        </w:tc>
      </w:tr>
      <w:tr w:rsidR="002D6683" w:rsidRPr="006C6F04" w14:paraId="246337AC" w14:textId="77777777" w:rsidTr="00A74EC6">
        <w:tc>
          <w:tcPr>
            <w:tcW w:w="2122" w:type="dxa"/>
          </w:tcPr>
          <w:p w14:paraId="320C9493" w14:textId="77777777" w:rsidR="002D6683" w:rsidRPr="006C6F04" w:rsidRDefault="002D6683" w:rsidP="00233FB0">
            <w:r w:rsidRPr="006C6F04">
              <w:t>DSP</w:t>
            </w:r>
          </w:p>
        </w:tc>
        <w:tc>
          <w:tcPr>
            <w:tcW w:w="7228" w:type="dxa"/>
          </w:tcPr>
          <w:p w14:paraId="27AC9F2D" w14:textId="77777777" w:rsidR="002D6683" w:rsidRPr="006C6F04" w:rsidRDefault="002D6683" w:rsidP="00233FB0">
            <w:r w:rsidRPr="006C6F04">
              <w:t>Digital Signal Processing</w:t>
            </w:r>
          </w:p>
        </w:tc>
      </w:tr>
      <w:tr w:rsidR="002D6683" w:rsidRPr="006C6F04" w14:paraId="789F036C" w14:textId="77777777" w:rsidTr="00A74EC6">
        <w:tc>
          <w:tcPr>
            <w:tcW w:w="2122" w:type="dxa"/>
          </w:tcPr>
          <w:p w14:paraId="0D5B8F6A" w14:textId="77777777" w:rsidR="002D6683" w:rsidRPr="006C6F04" w:rsidRDefault="002D6683" w:rsidP="00233FB0">
            <w:r w:rsidRPr="006C6F04">
              <w:t>DT</w:t>
            </w:r>
          </w:p>
        </w:tc>
        <w:tc>
          <w:tcPr>
            <w:tcW w:w="7228" w:type="dxa"/>
          </w:tcPr>
          <w:p w14:paraId="0C998564" w14:textId="77777777" w:rsidR="002D6683" w:rsidRPr="006C6F04" w:rsidRDefault="002D6683" w:rsidP="00233FB0">
            <w:r w:rsidRPr="006C6F04">
              <w:t>Decision Tree</w:t>
            </w:r>
          </w:p>
        </w:tc>
      </w:tr>
      <w:tr w:rsidR="002D6683" w:rsidRPr="006C6F04" w14:paraId="2F250698" w14:textId="77777777" w:rsidTr="00A74EC6">
        <w:tc>
          <w:tcPr>
            <w:tcW w:w="2122" w:type="dxa"/>
          </w:tcPr>
          <w:p w14:paraId="07534BFC" w14:textId="77777777" w:rsidR="002D6683" w:rsidRPr="006C6F04" w:rsidRDefault="002D6683" w:rsidP="00233FB0">
            <w:r w:rsidRPr="006C6F04">
              <w:t>ECG</w:t>
            </w:r>
          </w:p>
        </w:tc>
        <w:tc>
          <w:tcPr>
            <w:tcW w:w="7228" w:type="dxa"/>
          </w:tcPr>
          <w:p w14:paraId="2196BEDE" w14:textId="77777777" w:rsidR="002D6683" w:rsidRPr="006C6F04" w:rsidRDefault="002D6683" w:rsidP="00233FB0">
            <w:r w:rsidRPr="006C6F04">
              <w:t>Electrocardiogram</w:t>
            </w:r>
          </w:p>
        </w:tc>
      </w:tr>
      <w:tr w:rsidR="002D6683" w:rsidRPr="006C6F04" w14:paraId="117E9924" w14:textId="77777777" w:rsidTr="00A74EC6">
        <w:tc>
          <w:tcPr>
            <w:tcW w:w="2122" w:type="dxa"/>
          </w:tcPr>
          <w:p w14:paraId="3A7AB4AF" w14:textId="77777777" w:rsidR="002D6683" w:rsidRPr="006C6F04" w:rsidRDefault="002D6683" w:rsidP="00233FB0">
            <w:r w:rsidRPr="006C6F04">
              <w:t>EDA</w:t>
            </w:r>
          </w:p>
        </w:tc>
        <w:tc>
          <w:tcPr>
            <w:tcW w:w="7228" w:type="dxa"/>
          </w:tcPr>
          <w:p w14:paraId="107271A6" w14:textId="77777777" w:rsidR="002D6683" w:rsidRPr="006C6F04" w:rsidRDefault="002D6683" w:rsidP="00233FB0">
            <w:r w:rsidRPr="006C6F04">
              <w:t>Exploratory Data Analysis</w:t>
            </w:r>
          </w:p>
        </w:tc>
      </w:tr>
      <w:tr w:rsidR="002D6683" w:rsidRPr="006C6F04" w14:paraId="2FB2AAD3" w14:textId="77777777" w:rsidTr="00A74EC6">
        <w:tc>
          <w:tcPr>
            <w:tcW w:w="2122" w:type="dxa"/>
          </w:tcPr>
          <w:p w14:paraId="40C5B785" w14:textId="77777777" w:rsidR="002D6683" w:rsidRPr="006C6F04" w:rsidRDefault="002D6683" w:rsidP="00233FB0">
            <w:r w:rsidRPr="006C6F04">
              <w:t>EEG</w:t>
            </w:r>
          </w:p>
        </w:tc>
        <w:tc>
          <w:tcPr>
            <w:tcW w:w="7228" w:type="dxa"/>
          </w:tcPr>
          <w:p w14:paraId="7C1E410E" w14:textId="77777777" w:rsidR="002D6683" w:rsidRPr="006C6F04" w:rsidRDefault="002D6683" w:rsidP="00233FB0">
            <w:r w:rsidRPr="006C6F04">
              <w:t>Electroencephalogram</w:t>
            </w:r>
          </w:p>
        </w:tc>
      </w:tr>
      <w:tr w:rsidR="002D6683" w:rsidRPr="006C6F04" w14:paraId="7E037FF3" w14:textId="77777777" w:rsidTr="00A74EC6">
        <w:tc>
          <w:tcPr>
            <w:tcW w:w="2122" w:type="dxa"/>
          </w:tcPr>
          <w:p w14:paraId="74503A7D" w14:textId="77777777" w:rsidR="002D6683" w:rsidRPr="006C6F04" w:rsidRDefault="002D6683" w:rsidP="00233FB0">
            <w:r w:rsidRPr="006C6F04">
              <w:t>FC</w:t>
            </w:r>
          </w:p>
        </w:tc>
        <w:tc>
          <w:tcPr>
            <w:tcW w:w="7228" w:type="dxa"/>
          </w:tcPr>
          <w:p w14:paraId="44E0C572" w14:textId="77777777" w:rsidR="002D6683" w:rsidRPr="006C6F04" w:rsidRDefault="002D6683" w:rsidP="00233FB0">
            <w:r w:rsidRPr="006C6F04">
              <w:t>Fully Connected</w:t>
            </w:r>
          </w:p>
        </w:tc>
      </w:tr>
      <w:tr w:rsidR="002D6683" w:rsidRPr="006C6F04" w14:paraId="3CD903CD" w14:textId="77777777" w:rsidTr="00A74EC6">
        <w:tc>
          <w:tcPr>
            <w:tcW w:w="2122" w:type="dxa"/>
          </w:tcPr>
          <w:p w14:paraId="67508FCD" w14:textId="77777777" w:rsidR="002D6683" w:rsidRPr="006C6F04" w:rsidRDefault="002D6683" w:rsidP="00233FB0">
            <w:r w:rsidRPr="006C6F04">
              <w:t>FCN</w:t>
            </w:r>
          </w:p>
        </w:tc>
        <w:tc>
          <w:tcPr>
            <w:tcW w:w="7228" w:type="dxa"/>
          </w:tcPr>
          <w:p w14:paraId="18A99580" w14:textId="77777777" w:rsidR="002D6683" w:rsidRPr="006C6F04" w:rsidRDefault="002D6683" w:rsidP="00233FB0">
            <w:r w:rsidRPr="006C6F04">
              <w:t>Fully Convolution Network</w:t>
            </w:r>
          </w:p>
        </w:tc>
      </w:tr>
      <w:tr w:rsidR="002D6683" w:rsidRPr="006C6F04" w14:paraId="61130CB6" w14:textId="77777777" w:rsidTr="00A74EC6">
        <w:tc>
          <w:tcPr>
            <w:tcW w:w="2122" w:type="dxa"/>
          </w:tcPr>
          <w:p w14:paraId="6C73A111" w14:textId="77777777" w:rsidR="002D6683" w:rsidRPr="006C6F04" w:rsidRDefault="002D6683" w:rsidP="00233FB0">
            <w:r w:rsidRPr="006C6F04">
              <w:t>FCNN</w:t>
            </w:r>
          </w:p>
        </w:tc>
        <w:tc>
          <w:tcPr>
            <w:tcW w:w="7228" w:type="dxa"/>
          </w:tcPr>
          <w:p w14:paraId="2AF701F6" w14:textId="77777777" w:rsidR="002D6683" w:rsidRPr="006C6F04" w:rsidRDefault="002D6683" w:rsidP="00233FB0">
            <w:r w:rsidRPr="006C6F04">
              <w:t>Fully Connected Neural Network</w:t>
            </w:r>
          </w:p>
        </w:tc>
      </w:tr>
      <w:tr w:rsidR="002D6683" w:rsidRPr="006C6F04" w14:paraId="7D35B45B" w14:textId="77777777" w:rsidTr="00A74EC6">
        <w:tc>
          <w:tcPr>
            <w:tcW w:w="2122" w:type="dxa"/>
          </w:tcPr>
          <w:p w14:paraId="32DB93DC" w14:textId="77777777" w:rsidR="002D6683" w:rsidRPr="006C6F04" w:rsidRDefault="002D6683" w:rsidP="00233FB0">
            <w:r w:rsidRPr="006C6F04">
              <w:t>FPGA</w:t>
            </w:r>
          </w:p>
        </w:tc>
        <w:tc>
          <w:tcPr>
            <w:tcW w:w="7228" w:type="dxa"/>
          </w:tcPr>
          <w:p w14:paraId="2CC42E6C" w14:textId="77777777" w:rsidR="002D6683" w:rsidRPr="006C6F04" w:rsidRDefault="002D6683" w:rsidP="00233FB0">
            <w:r w:rsidRPr="006C6F04">
              <w:t>Field-Programmable Gate Array</w:t>
            </w:r>
          </w:p>
        </w:tc>
      </w:tr>
      <w:tr w:rsidR="002D6683" w:rsidRPr="006C6F04" w14:paraId="4E8BE1D9" w14:textId="77777777" w:rsidTr="00A74EC6">
        <w:tc>
          <w:tcPr>
            <w:tcW w:w="2122" w:type="dxa"/>
          </w:tcPr>
          <w:p w14:paraId="10550012" w14:textId="77777777" w:rsidR="002D6683" w:rsidRPr="006C6F04" w:rsidRDefault="002D6683" w:rsidP="00233FB0">
            <w:r w:rsidRPr="006C6F04">
              <w:t>FPU</w:t>
            </w:r>
          </w:p>
        </w:tc>
        <w:tc>
          <w:tcPr>
            <w:tcW w:w="7228" w:type="dxa"/>
          </w:tcPr>
          <w:p w14:paraId="27F07381" w14:textId="77777777" w:rsidR="002D6683" w:rsidRPr="006C6F04" w:rsidRDefault="002D6683" w:rsidP="00233FB0">
            <w:r w:rsidRPr="006C6F04">
              <w:t>Floating-Point Unit</w:t>
            </w:r>
          </w:p>
        </w:tc>
      </w:tr>
      <w:tr w:rsidR="002D6683" w:rsidRPr="006C6F04" w14:paraId="403AA262" w14:textId="77777777" w:rsidTr="00A74EC6">
        <w:tc>
          <w:tcPr>
            <w:tcW w:w="2122" w:type="dxa"/>
          </w:tcPr>
          <w:p w14:paraId="67640E55" w14:textId="77777777" w:rsidR="002D6683" w:rsidRPr="006C6F04" w:rsidRDefault="002D6683" w:rsidP="00233FB0">
            <w:r w:rsidRPr="006C6F04">
              <w:t>GPIO</w:t>
            </w:r>
          </w:p>
        </w:tc>
        <w:tc>
          <w:tcPr>
            <w:tcW w:w="7228" w:type="dxa"/>
          </w:tcPr>
          <w:p w14:paraId="0486BE2E" w14:textId="77777777" w:rsidR="002D6683" w:rsidRPr="006C6F04" w:rsidRDefault="002D6683" w:rsidP="00233FB0">
            <w:r w:rsidRPr="006C6F04">
              <w:t>General Purpose Input Output</w:t>
            </w:r>
          </w:p>
        </w:tc>
      </w:tr>
      <w:tr w:rsidR="002D6683" w:rsidRPr="006C6F04" w14:paraId="3D295DE5" w14:textId="77777777" w:rsidTr="00A74EC6">
        <w:tc>
          <w:tcPr>
            <w:tcW w:w="2122" w:type="dxa"/>
          </w:tcPr>
          <w:p w14:paraId="247461DE" w14:textId="77777777" w:rsidR="002D6683" w:rsidRPr="006C6F04" w:rsidRDefault="002D6683" w:rsidP="00233FB0">
            <w:r w:rsidRPr="006C6F04">
              <w:t>GPU</w:t>
            </w:r>
          </w:p>
        </w:tc>
        <w:tc>
          <w:tcPr>
            <w:tcW w:w="7228" w:type="dxa"/>
          </w:tcPr>
          <w:p w14:paraId="1FDB5A71" w14:textId="77777777" w:rsidR="002D6683" w:rsidRPr="006C6F04" w:rsidRDefault="002D6683" w:rsidP="00233FB0">
            <w:r w:rsidRPr="006C6F04">
              <w:t>Graphics Processing Unit</w:t>
            </w:r>
          </w:p>
        </w:tc>
      </w:tr>
      <w:tr w:rsidR="002D6683" w:rsidRPr="006C6F04" w14:paraId="6D8D83BB" w14:textId="77777777" w:rsidTr="00A74EC6">
        <w:tc>
          <w:tcPr>
            <w:tcW w:w="2122" w:type="dxa"/>
          </w:tcPr>
          <w:p w14:paraId="7703E08C" w14:textId="77777777" w:rsidR="002D6683" w:rsidRPr="006C6F04" w:rsidRDefault="002D6683" w:rsidP="00233FB0">
            <w:r w:rsidRPr="006C6F04">
              <w:t>GRU</w:t>
            </w:r>
          </w:p>
        </w:tc>
        <w:tc>
          <w:tcPr>
            <w:tcW w:w="7228" w:type="dxa"/>
          </w:tcPr>
          <w:p w14:paraId="6ACA4A33" w14:textId="77777777" w:rsidR="002D6683" w:rsidRPr="006C6F04" w:rsidRDefault="002D6683" w:rsidP="00233FB0">
            <w:r w:rsidRPr="006C6F04">
              <w:t>Gated Recurrent Unit</w:t>
            </w:r>
          </w:p>
        </w:tc>
      </w:tr>
      <w:tr w:rsidR="002D6683" w:rsidRPr="006C6F04" w14:paraId="45B0B6E7" w14:textId="77777777" w:rsidTr="00A74EC6">
        <w:tc>
          <w:tcPr>
            <w:tcW w:w="2122" w:type="dxa"/>
          </w:tcPr>
          <w:p w14:paraId="69038ADA" w14:textId="77777777" w:rsidR="002D6683" w:rsidRPr="006C6F04" w:rsidRDefault="002D6683" w:rsidP="00233FB0">
            <w:r w:rsidRPr="006C6F04">
              <w:t>GSR</w:t>
            </w:r>
          </w:p>
        </w:tc>
        <w:tc>
          <w:tcPr>
            <w:tcW w:w="7228" w:type="dxa"/>
          </w:tcPr>
          <w:p w14:paraId="47F2B904" w14:textId="77777777" w:rsidR="002D6683" w:rsidRPr="006C6F04" w:rsidRDefault="002D6683" w:rsidP="00233FB0">
            <w:r w:rsidRPr="006C6F04">
              <w:t>Galvanic Skin Response</w:t>
            </w:r>
          </w:p>
        </w:tc>
      </w:tr>
      <w:tr w:rsidR="002D6683" w:rsidRPr="006C6F04" w14:paraId="730D349A" w14:textId="77777777" w:rsidTr="00A74EC6">
        <w:tc>
          <w:tcPr>
            <w:tcW w:w="2122" w:type="dxa"/>
          </w:tcPr>
          <w:p w14:paraId="27659DB4" w14:textId="77777777" w:rsidR="002D6683" w:rsidRPr="006C6F04" w:rsidRDefault="002D6683" w:rsidP="00233FB0">
            <w:r w:rsidRPr="006C6F04">
              <w:t>HIRARC</w:t>
            </w:r>
          </w:p>
        </w:tc>
        <w:tc>
          <w:tcPr>
            <w:tcW w:w="7228" w:type="dxa"/>
          </w:tcPr>
          <w:p w14:paraId="005FB772" w14:textId="77777777" w:rsidR="002D6683" w:rsidRPr="006C6F04" w:rsidRDefault="002D6683" w:rsidP="00233FB0">
            <w:r w:rsidRPr="006C6F04">
              <w:t>Hazard Identification, Risk Assessment and Risk Control</w:t>
            </w:r>
          </w:p>
        </w:tc>
      </w:tr>
      <w:tr w:rsidR="002D6683" w:rsidRPr="006C6F04" w14:paraId="78BDACDB" w14:textId="77777777" w:rsidTr="00A74EC6">
        <w:tc>
          <w:tcPr>
            <w:tcW w:w="2122" w:type="dxa"/>
          </w:tcPr>
          <w:p w14:paraId="5CA7EDE2" w14:textId="77777777" w:rsidR="002D6683" w:rsidRPr="006C6F04" w:rsidRDefault="002D6683" w:rsidP="00233FB0">
            <w:r w:rsidRPr="006C6F04">
              <w:t>IBI</w:t>
            </w:r>
          </w:p>
        </w:tc>
        <w:tc>
          <w:tcPr>
            <w:tcW w:w="7228" w:type="dxa"/>
          </w:tcPr>
          <w:p w14:paraId="315DDB95" w14:textId="77777777" w:rsidR="002D6683" w:rsidRPr="006C6F04" w:rsidRDefault="002D6683" w:rsidP="00233FB0">
            <w:r w:rsidRPr="006C6F04">
              <w:t>Inter-Beat Interval</w:t>
            </w:r>
          </w:p>
        </w:tc>
      </w:tr>
      <w:tr w:rsidR="002D6683" w:rsidRPr="006C6F04" w14:paraId="08D730B9" w14:textId="77777777" w:rsidTr="00A74EC6">
        <w:tc>
          <w:tcPr>
            <w:tcW w:w="2122" w:type="dxa"/>
          </w:tcPr>
          <w:p w14:paraId="1F9D4393" w14:textId="77777777" w:rsidR="002D6683" w:rsidRPr="006C6F04" w:rsidRDefault="002D6683" w:rsidP="00233FB0">
            <w:r w:rsidRPr="006C6F04">
              <w:t>IC</w:t>
            </w:r>
          </w:p>
        </w:tc>
        <w:tc>
          <w:tcPr>
            <w:tcW w:w="7228" w:type="dxa"/>
          </w:tcPr>
          <w:p w14:paraId="6F36152C" w14:textId="77777777" w:rsidR="002D6683" w:rsidRPr="006C6F04" w:rsidRDefault="002D6683" w:rsidP="00233FB0">
            <w:r w:rsidRPr="006C6F04">
              <w:t>Integrated Circuit</w:t>
            </w:r>
          </w:p>
        </w:tc>
      </w:tr>
      <w:tr w:rsidR="002D6683" w:rsidRPr="006C6F04" w14:paraId="717C4667" w14:textId="77777777" w:rsidTr="00A74EC6">
        <w:tc>
          <w:tcPr>
            <w:tcW w:w="2122" w:type="dxa"/>
          </w:tcPr>
          <w:p w14:paraId="4274E6E0" w14:textId="77777777" w:rsidR="002D6683" w:rsidRPr="006C6F04" w:rsidRDefault="002D6683" w:rsidP="00233FB0">
            <w:r w:rsidRPr="006C6F04">
              <w:t>IDE</w:t>
            </w:r>
          </w:p>
        </w:tc>
        <w:tc>
          <w:tcPr>
            <w:tcW w:w="7228" w:type="dxa"/>
          </w:tcPr>
          <w:p w14:paraId="19C9E5A9" w14:textId="77777777" w:rsidR="002D6683" w:rsidRPr="006C6F04" w:rsidRDefault="002D6683" w:rsidP="00233FB0">
            <w:r w:rsidRPr="006C6F04">
              <w:t>Integrated Development Environment</w:t>
            </w:r>
          </w:p>
        </w:tc>
      </w:tr>
      <w:tr w:rsidR="002D6683" w:rsidRPr="006C6F04" w14:paraId="19E2524C" w14:textId="77777777" w:rsidTr="00A74EC6">
        <w:tc>
          <w:tcPr>
            <w:tcW w:w="2122" w:type="dxa"/>
          </w:tcPr>
          <w:p w14:paraId="47A5DE98" w14:textId="77777777" w:rsidR="002D6683" w:rsidRPr="006C6F04" w:rsidRDefault="002D6683" w:rsidP="00233FB0">
            <w:r w:rsidRPr="006C6F04">
              <w:t>KNN</w:t>
            </w:r>
          </w:p>
        </w:tc>
        <w:tc>
          <w:tcPr>
            <w:tcW w:w="7228" w:type="dxa"/>
          </w:tcPr>
          <w:p w14:paraId="41594CC1" w14:textId="77777777" w:rsidR="002D6683" w:rsidRPr="006C6F04" w:rsidRDefault="002D6683" w:rsidP="00233FB0">
            <w:r w:rsidRPr="006C6F04">
              <w:t>K-Nearest Neighbors</w:t>
            </w:r>
          </w:p>
        </w:tc>
      </w:tr>
      <w:tr w:rsidR="002D6683" w:rsidRPr="006C6F04" w14:paraId="2EEE4AFD" w14:textId="77777777" w:rsidTr="00A74EC6">
        <w:tc>
          <w:tcPr>
            <w:tcW w:w="2122" w:type="dxa"/>
          </w:tcPr>
          <w:p w14:paraId="1A7BDA58" w14:textId="77777777" w:rsidR="002D6683" w:rsidRPr="006C6F04" w:rsidRDefault="002D6683" w:rsidP="00233FB0">
            <w:r w:rsidRPr="006C6F04">
              <w:t>LDA</w:t>
            </w:r>
          </w:p>
        </w:tc>
        <w:tc>
          <w:tcPr>
            <w:tcW w:w="7228" w:type="dxa"/>
          </w:tcPr>
          <w:p w14:paraId="1C74264E" w14:textId="77777777" w:rsidR="002D6683" w:rsidRPr="006C6F04" w:rsidRDefault="002D6683" w:rsidP="00233FB0">
            <w:r w:rsidRPr="006C6F04">
              <w:t>Latent Dirichlet Allocation</w:t>
            </w:r>
          </w:p>
        </w:tc>
      </w:tr>
      <w:tr w:rsidR="002D6683" w:rsidRPr="006C6F04" w14:paraId="7A57F8CA" w14:textId="77777777" w:rsidTr="00A74EC6">
        <w:tc>
          <w:tcPr>
            <w:tcW w:w="2122" w:type="dxa"/>
          </w:tcPr>
          <w:p w14:paraId="06BF9EC9" w14:textId="77777777" w:rsidR="002D6683" w:rsidRPr="006C6F04" w:rsidRDefault="002D6683" w:rsidP="00233FB0">
            <w:r w:rsidRPr="006C6F04">
              <w:t>LSTM</w:t>
            </w:r>
          </w:p>
        </w:tc>
        <w:tc>
          <w:tcPr>
            <w:tcW w:w="7228" w:type="dxa"/>
          </w:tcPr>
          <w:p w14:paraId="003B3474" w14:textId="77777777" w:rsidR="002D6683" w:rsidRPr="006C6F04" w:rsidRDefault="002D6683" w:rsidP="00233FB0">
            <w:r w:rsidRPr="006C6F04">
              <w:t>Long Short-Term Memory</w:t>
            </w:r>
          </w:p>
        </w:tc>
      </w:tr>
      <w:tr w:rsidR="002D6683" w:rsidRPr="006C6F04" w14:paraId="7805E07E" w14:textId="77777777" w:rsidTr="00A74EC6">
        <w:tc>
          <w:tcPr>
            <w:tcW w:w="2122" w:type="dxa"/>
          </w:tcPr>
          <w:p w14:paraId="1BF0557F" w14:textId="77777777" w:rsidR="002D6683" w:rsidRPr="006C6F04" w:rsidRDefault="002D6683" w:rsidP="00233FB0">
            <w:r w:rsidRPr="006C6F04">
              <w:t>MCU</w:t>
            </w:r>
          </w:p>
        </w:tc>
        <w:tc>
          <w:tcPr>
            <w:tcW w:w="7228" w:type="dxa"/>
          </w:tcPr>
          <w:p w14:paraId="6E0CB197" w14:textId="77777777" w:rsidR="002D6683" w:rsidRPr="006C6F04" w:rsidRDefault="002D6683" w:rsidP="00233FB0">
            <w:r w:rsidRPr="006C6F04">
              <w:t>Microcontroller Units</w:t>
            </w:r>
          </w:p>
        </w:tc>
      </w:tr>
      <w:tr w:rsidR="002D6683" w:rsidRPr="006C6F04" w14:paraId="423E98D8" w14:textId="77777777" w:rsidTr="00A74EC6">
        <w:tc>
          <w:tcPr>
            <w:tcW w:w="2122" w:type="dxa"/>
          </w:tcPr>
          <w:p w14:paraId="14823EAF" w14:textId="77777777" w:rsidR="002D6683" w:rsidRPr="006C6F04" w:rsidRDefault="002D6683" w:rsidP="00233FB0">
            <w:r w:rsidRPr="006C6F04">
              <w:t>MEG</w:t>
            </w:r>
          </w:p>
        </w:tc>
        <w:tc>
          <w:tcPr>
            <w:tcW w:w="7228" w:type="dxa"/>
          </w:tcPr>
          <w:p w14:paraId="63AB6B41" w14:textId="77777777" w:rsidR="002D6683" w:rsidRPr="006C6F04" w:rsidRDefault="002D6683" w:rsidP="00233FB0">
            <w:r w:rsidRPr="006C6F04">
              <w:t>Magnetoencephalography</w:t>
            </w:r>
          </w:p>
        </w:tc>
      </w:tr>
      <w:tr w:rsidR="002D6683" w:rsidRPr="006C6F04" w14:paraId="695FF8EF" w14:textId="77777777" w:rsidTr="00A74EC6">
        <w:tc>
          <w:tcPr>
            <w:tcW w:w="2122" w:type="dxa"/>
          </w:tcPr>
          <w:p w14:paraId="767A7673" w14:textId="77777777" w:rsidR="002D6683" w:rsidRPr="006C6F04" w:rsidRDefault="002D6683" w:rsidP="00233FB0">
            <w:r w:rsidRPr="006C6F04">
              <w:t>MPU</w:t>
            </w:r>
          </w:p>
        </w:tc>
        <w:tc>
          <w:tcPr>
            <w:tcW w:w="7228" w:type="dxa"/>
          </w:tcPr>
          <w:p w14:paraId="531F0DC4" w14:textId="77777777" w:rsidR="002D6683" w:rsidRPr="006C6F04" w:rsidRDefault="002D6683" w:rsidP="00233FB0">
            <w:r w:rsidRPr="006C6F04">
              <w:t>Memory Protection Unit</w:t>
            </w:r>
          </w:p>
        </w:tc>
      </w:tr>
      <w:tr w:rsidR="002D6683" w:rsidRPr="006C6F04" w14:paraId="0CA36079" w14:textId="77777777" w:rsidTr="00A74EC6">
        <w:tc>
          <w:tcPr>
            <w:tcW w:w="2122" w:type="dxa"/>
          </w:tcPr>
          <w:p w14:paraId="21DDD5C6" w14:textId="77777777" w:rsidR="002D6683" w:rsidRPr="006C6F04" w:rsidRDefault="002D6683" w:rsidP="00233FB0">
            <w:r w:rsidRPr="006C6F04">
              <w:lastRenderedPageBreak/>
              <w:t>NB</w:t>
            </w:r>
          </w:p>
        </w:tc>
        <w:tc>
          <w:tcPr>
            <w:tcW w:w="7228" w:type="dxa"/>
          </w:tcPr>
          <w:p w14:paraId="565EC473" w14:textId="77777777" w:rsidR="002D6683" w:rsidRPr="006C6F04" w:rsidRDefault="002D6683" w:rsidP="00233FB0">
            <w:r w:rsidRPr="006C6F04">
              <w:t>Naive Bayes</w:t>
            </w:r>
          </w:p>
        </w:tc>
      </w:tr>
      <w:tr w:rsidR="002D6683" w:rsidRPr="006C6F04" w14:paraId="2A06A9AE" w14:textId="77777777" w:rsidTr="00A74EC6">
        <w:tc>
          <w:tcPr>
            <w:tcW w:w="2122" w:type="dxa"/>
          </w:tcPr>
          <w:p w14:paraId="72B8BCA0" w14:textId="77777777" w:rsidR="002D6683" w:rsidRPr="006C6F04" w:rsidRDefault="002D6683" w:rsidP="00233FB0">
            <w:r w:rsidRPr="006C6F04">
              <w:t>PANAS</w:t>
            </w:r>
          </w:p>
        </w:tc>
        <w:tc>
          <w:tcPr>
            <w:tcW w:w="7228" w:type="dxa"/>
          </w:tcPr>
          <w:p w14:paraId="34292895" w14:textId="77777777" w:rsidR="002D6683" w:rsidRPr="006C6F04" w:rsidRDefault="002D6683" w:rsidP="00233FB0">
            <w:r w:rsidRPr="006C6F04">
              <w:t>Positive and Negative Affect Schedule</w:t>
            </w:r>
          </w:p>
        </w:tc>
      </w:tr>
      <w:tr w:rsidR="002D6683" w:rsidRPr="006C6F04" w14:paraId="64FD2830" w14:textId="77777777" w:rsidTr="00A74EC6">
        <w:tc>
          <w:tcPr>
            <w:tcW w:w="2122" w:type="dxa"/>
          </w:tcPr>
          <w:p w14:paraId="5CA851F9" w14:textId="77777777" w:rsidR="002D6683" w:rsidRPr="006C6F04" w:rsidRDefault="002D6683" w:rsidP="00233FB0">
            <w:r w:rsidRPr="006C6F04">
              <w:t>PCB</w:t>
            </w:r>
          </w:p>
        </w:tc>
        <w:tc>
          <w:tcPr>
            <w:tcW w:w="7228" w:type="dxa"/>
          </w:tcPr>
          <w:p w14:paraId="405DAE86" w14:textId="77777777" w:rsidR="002D6683" w:rsidRPr="006C6F04" w:rsidRDefault="002D6683" w:rsidP="00233FB0">
            <w:r w:rsidRPr="006C6F04">
              <w:t>Printed Circuit Board</w:t>
            </w:r>
          </w:p>
        </w:tc>
      </w:tr>
      <w:tr w:rsidR="002D6683" w:rsidRPr="006C6F04" w14:paraId="0AE13423" w14:textId="77777777" w:rsidTr="00A74EC6">
        <w:tc>
          <w:tcPr>
            <w:tcW w:w="2122" w:type="dxa"/>
          </w:tcPr>
          <w:p w14:paraId="5EFBADA6" w14:textId="77777777" w:rsidR="002D6683" w:rsidRPr="006C6F04" w:rsidRDefault="002D6683" w:rsidP="00233FB0">
            <w:r w:rsidRPr="006C6F04">
              <w:t>PNS</w:t>
            </w:r>
          </w:p>
        </w:tc>
        <w:tc>
          <w:tcPr>
            <w:tcW w:w="7228" w:type="dxa"/>
          </w:tcPr>
          <w:p w14:paraId="7841AEF0" w14:textId="77777777" w:rsidR="002D6683" w:rsidRPr="006C6F04" w:rsidRDefault="002D6683" w:rsidP="00233FB0">
            <w:r w:rsidRPr="006C6F04">
              <w:t>Parasympathetic Nervous System</w:t>
            </w:r>
          </w:p>
        </w:tc>
      </w:tr>
      <w:tr w:rsidR="002D6683" w:rsidRPr="006C6F04" w14:paraId="288FDAB2" w14:textId="77777777" w:rsidTr="00A74EC6">
        <w:tc>
          <w:tcPr>
            <w:tcW w:w="2122" w:type="dxa"/>
          </w:tcPr>
          <w:p w14:paraId="7C99DB6F" w14:textId="77777777" w:rsidR="002D6683" w:rsidRPr="006C6F04" w:rsidRDefault="002D6683" w:rsidP="00233FB0">
            <w:r w:rsidRPr="006C6F04">
              <w:t>Q-RNN</w:t>
            </w:r>
          </w:p>
        </w:tc>
        <w:tc>
          <w:tcPr>
            <w:tcW w:w="7228" w:type="dxa"/>
          </w:tcPr>
          <w:p w14:paraId="35841E6C" w14:textId="77777777" w:rsidR="002D6683" w:rsidRPr="006C6F04" w:rsidRDefault="002D6683" w:rsidP="00233FB0">
            <w:r w:rsidRPr="006C6F04">
              <w:t>Quantum-Recurrent Neural Network</w:t>
            </w:r>
          </w:p>
        </w:tc>
      </w:tr>
      <w:tr w:rsidR="002D6683" w:rsidRPr="006C6F04" w14:paraId="035787D3" w14:textId="77777777" w:rsidTr="00A74EC6">
        <w:tc>
          <w:tcPr>
            <w:tcW w:w="2122" w:type="dxa"/>
          </w:tcPr>
          <w:p w14:paraId="31C5A0C1" w14:textId="77777777" w:rsidR="002D6683" w:rsidRPr="006C6F04" w:rsidRDefault="002D6683" w:rsidP="00233FB0">
            <w:r w:rsidRPr="006C6F04">
              <w:t>RAM</w:t>
            </w:r>
          </w:p>
        </w:tc>
        <w:tc>
          <w:tcPr>
            <w:tcW w:w="7228" w:type="dxa"/>
          </w:tcPr>
          <w:p w14:paraId="05B4C789" w14:textId="77777777" w:rsidR="002D6683" w:rsidRPr="006C6F04" w:rsidRDefault="002D6683" w:rsidP="00233FB0">
            <w:r w:rsidRPr="006C6F04">
              <w:t>Random Access Memory</w:t>
            </w:r>
          </w:p>
        </w:tc>
      </w:tr>
      <w:tr w:rsidR="002D6683" w:rsidRPr="006C6F04" w14:paraId="26F3A717" w14:textId="77777777" w:rsidTr="00A74EC6">
        <w:tc>
          <w:tcPr>
            <w:tcW w:w="2122" w:type="dxa"/>
          </w:tcPr>
          <w:p w14:paraId="50024DD8" w14:textId="77777777" w:rsidR="002D6683" w:rsidRPr="006C6F04" w:rsidRDefault="002D6683" w:rsidP="00233FB0">
            <w:r w:rsidRPr="006C6F04">
              <w:t>ReLU</w:t>
            </w:r>
          </w:p>
        </w:tc>
        <w:tc>
          <w:tcPr>
            <w:tcW w:w="7228" w:type="dxa"/>
          </w:tcPr>
          <w:p w14:paraId="0371270C" w14:textId="77777777" w:rsidR="002D6683" w:rsidRPr="006C6F04" w:rsidRDefault="002D6683" w:rsidP="00233FB0">
            <w:r w:rsidRPr="006C6F04">
              <w:t>Rectified Linear Unit</w:t>
            </w:r>
          </w:p>
        </w:tc>
      </w:tr>
      <w:tr w:rsidR="002D6683" w:rsidRPr="006C6F04" w14:paraId="27E117B8" w14:textId="77777777" w:rsidTr="00A74EC6">
        <w:tc>
          <w:tcPr>
            <w:tcW w:w="2122" w:type="dxa"/>
          </w:tcPr>
          <w:p w14:paraId="6C5DEBE1" w14:textId="77777777" w:rsidR="002D6683" w:rsidRPr="006C6F04" w:rsidRDefault="002D6683" w:rsidP="00233FB0">
            <w:r w:rsidRPr="006C6F04">
              <w:t>RF</w:t>
            </w:r>
          </w:p>
        </w:tc>
        <w:tc>
          <w:tcPr>
            <w:tcW w:w="7228" w:type="dxa"/>
          </w:tcPr>
          <w:p w14:paraId="6A2EFE5D" w14:textId="77777777" w:rsidR="002D6683" w:rsidRPr="006C6F04" w:rsidRDefault="002D6683" w:rsidP="00233FB0">
            <w:r w:rsidRPr="006C6F04">
              <w:t>Random Forest</w:t>
            </w:r>
          </w:p>
        </w:tc>
      </w:tr>
      <w:tr w:rsidR="002D6683" w:rsidRPr="006C6F04" w14:paraId="36D95FA0" w14:textId="77777777" w:rsidTr="00A74EC6">
        <w:tc>
          <w:tcPr>
            <w:tcW w:w="2122" w:type="dxa"/>
          </w:tcPr>
          <w:p w14:paraId="0157B0D5" w14:textId="77777777" w:rsidR="002D6683" w:rsidRPr="006C6F04" w:rsidRDefault="002D6683" w:rsidP="00233FB0">
            <w:r w:rsidRPr="006C6F04">
              <w:t>RIP</w:t>
            </w:r>
          </w:p>
        </w:tc>
        <w:tc>
          <w:tcPr>
            <w:tcW w:w="7228" w:type="dxa"/>
          </w:tcPr>
          <w:p w14:paraId="1C279DB1" w14:textId="77777777" w:rsidR="002D6683" w:rsidRPr="006C6F04" w:rsidRDefault="002D6683" w:rsidP="00233FB0">
            <w:r w:rsidRPr="006C6F04">
              <w:t>Respiratory Inductive Plethysmography</w:t>
            </w:r>
          </w:p>
        </w:tc>
      </w:tr>
      <w:tr w:rsidR="002D6683" w:rsidRPr="006C6F04" w14:paraId="179A8DB5" w14:textId="77777777" w:rsidTr="00A74EC6">
        <w:tc>
          <w:tcPr>
            <w:tcW w:w="2122" w:type="dxa"/>
          </w:tcPr>
          <w:p w14:paraId="4C3657AD" w14:textId="77777777" w:rsidR="002D6683" w:rsidRPr="006C6F04" w:rsidRDefault="002D6683" w:rsidP="00233FB0">
            <w:r w:rsidRPr="006C6F04">
              <w:t>RNN</w:t>
            </w:r>
          </w:p>
        </w:tc>
        <w:tc>
          <w:tcPr>
            <w:tcW w:w="7228" w:type="dxa"/>
          </w:tcPr>
          <w:p w14:paraId="5BCE6236" w14:textId="77777777" w:rsidR="002D6683" w:rsidRPr="006C6F04" w:rsidRDefault="002D6683" w:rsidP="00233FB0">
            <w:r w:rsidRPr="006C6F04">
              <w:t>Recurrent Neural Network</w:t>
            </w:r>
          </w:p>
        </w:tc>
      </w:tr>
      <w:tr w:rsidR="002D6683" w:rsidRPr="006C6F04" w14:paraId="5985C2F8" w14:textId="77777777" w:rsidTr="00A74EC6">
        <w:tc>
          <w:tcPr>
            <w:tcW w:w="2122" w:type="dxa"/>
          </w:tcPr>
          <w:p w14:paraId="1F3B154C" w14:textId="77777777" w:rsidR="002D6683" w:rsidRPr="006C6F04" w:rsidRDefault="002D6683" w:rsidP="00233FB0">
            <w:r w:rsidRPr="006C6F04">
              <w:t>RSP</w:t>
            </w:r>
          </w:p>
        </w:tc>
        <w:tc>
          <w:tcPr>
            <w:tcW w:w="7228" w:type="dxa"/>
          </w:tcPr>
          <w:p w14:paraId="38ACD575" w14:textId="77777777" w:rsidR="002D6683" w:rsidRPr="006C6F04" w:rsidRDefault="002D6683" w:rsidP="00233FB0">
            <w:r w:rsidRPr="006C6F04">
              <w:t>Respiration</w:t>
            </w:r>
          </w:p>
        </w:tc>
      </w:tr>
      <w:tr w:rsidR="002D6683" w:rsidRPr="006C6F04" w14:paraId="27713B4F" w14:textId="77777777" w:rsidTr="00A74EC6">
        <w:tc>
          <w:tcPr>
            <w:tcW w:w="2122" w:type="dxa"/>
          </w:tcPr>
          <w:p w14:paraId="7B957949" w14:textId="77777777" w:rsidR="002D6683" w:rsidRPr="006C6F04" w:rsidRDefault="002D6683" w:rsidP="00233FB0">
            <w:r w:rsidRPr="006C6F04">
              <w:t>RX</w:t>
            </w:r>
          </w:p>
        </w:tc>
        <w:tc>
          <w:tcPr>
            <w:tcW w:w="7228" w:type="dxa"/>
          </w:tcPr>
          <w:p w14:paraId="305AD384" w14:textId="77777777" w:rsidR="002D6683" w:rsidRPr="006C6F04" w:rsidRDefault="002D6683" w:rsidP="00233FB0">
            <w:r w:rsidRPr="006C6F04">
              <w:t>Receive</w:t>
            </w:r>
          </w:p>
        </w:tc>
      </w:tr>
      <w:tr w:rsidR="002D6683" w:rsidRPr="006C6F04" w14:paraId="4DEADB11" w14:textId="77777777" w:rsidTr="00A74EC6">
        <w:tc>
          <w:tcPr>
            <w:tcW w:w="2122" w:type="dxa"/>
          </w:tcPr>
          <w:p w14:paraId="3DFCFCB2" w14:textId="77777777" w:rsidR="002D6683" w:rsidRPr="006C6F04" w:rsidRDefault="002D6683" w:rsidP="00233FB0">
            <w:r w:rsidRPr="006C6F04">
              <w:t>SA</w:t>
            </w:r>
          </w:p>
        </w:tc>
        <w:tc>
          <w:tcPr>
            <w:tcW w:w="7228" w:type="dxa"/>
          </w:tcPr>
          <w:p w14:paraId="2D771EF1" w14:textId="77777777" w:rsidR="002D6683" w:rsidRPr="006C6F04" w:rsidRDefault="002D6683" w:rsidP="00233FB0">
            <w:r w:rsidRPr="006C6F04">
              <w:t>Sinoatrial</w:t>
            </w:r>
          </w:p>
        </w:tc>
      </w:tr>
      <w:tr w:rsidR="002D6683" w:rsidRPr="006C6F04" w14:paraId="1BE7F845" w14:textId="77777777" w:rsidTr="00A74EC6">
        <w:tc>
          <w:tcPr>
            <w:tcW w:w="2122" w:type="dxa"/>
          </w:tcPr>
          <w:p w14:paraId="45E2FB02" w14:textId="77777777" w:rsidR="002D6683" w:rsidRPr="006C6F04" w:rsidRDefault="002D6683" w:rsidP="00233FB0">
            <w:r w:rsidRPr="006C6F04">
              <w:t>SAM</w:t>
            </w:r>
          </w:p>
        </w:tc>
        <w:tc>
          <w:tcPr>
            <w:tcW w:w="7228" w:type="dxa"/>
          </w:tcPr>
          <w:p w14:paraId="2FC461C8" w14:textId="77777777" w:rsidR="002D6683" w:rsidRPr="006C6F04" w:rsidRDefault="002D6683" w:rsidP="00233FB0">
            <w:r w:rsidRPr="006C6F04">
              <w:t>Self-Assessment Manikin</w:t>
            </w:r>
          </w:p>
        </w:tc>
      </w:tr>
      <w:tr w:rsidR="002D6683" w:rsidRPr="006C6F04" w14:paraId="6914A239" w14:textId="77777777" w:rsidTr="00A74EC6">
        <w:tc>
          <w:tcPr>
            <w:tcW w:w="2122" w:type="dxa"/>
          </w:tcPr>
          <w:p w14:paraId="2D2C34E7" w14:textId="77777777" w:rsidR="002D6683" w:rsidRPr="006C6F04" w:rsidRDefault="002D6683" w:rsidP="00233FB0">
            <w:r w:rsidRPr="006C6F04">
              <w:t>SNS</w:t>
            </w:r>
          </w:p>
        </w:tc>
        <w:tc>
          <w:tcPr>
            <w:tcW w:w="7228" w:type="dxa"/>
          </w:tcPr>
          <w:p w14:paraId="13F6407C" w14:textId="77777777" w:rsidR="002D6683" w:rsidRPr="006C6F04" w:rsidRDefault="002D6683" w:rsidP="00233FB0">
            <w:r w:rsidRPr="006C6F04">
              <w:t>Sympathetic Nervous System</w:t>
            </w:r>
          </w:p>
        </w:tc>
      </w:tr>
      <w:tr w:rsidR="002D6683" w:rsidRPr="006C6F04" w14:paraId="27EE0BC5" w14:textId="77777777" w:rsidTr="00A74EC6">
        <w:tc>
          <w:tcPr>
            <w:tcW w:w="2122" w:type="dxa"/>
          </w:tcPr>
          <w:p w14:paraId="57A041FE" w14:textId="77777777" w:rsidR="002D6683" w:rsidRPr="006C6F04" w:rsidRDefault="002D6683" w:rsidP="00233FB0">
            <w:r w:rsidRPr="006C6F04">
              <w:t>SOTA</w:t>
            </w:r>
          </w:p>
        </w:tc>
        <w:tc>
          <w:tcPr>
            <w:tcW w:w="7228" w:type="dxa"/>
          </w:tcPr>
          <w:p w14:paraId="3A108C95" w14:textId="77777777" w:rsidR="002D6683" w:rsidRPr="006C6F04" w:rsidRDefault="002D6683" w:rsidP="00233FB0">
            <w:r w:rsidRPr="006C6F04">
              <w:t>State-Of-The-Art</w:t>
            </w:r>
          </w:p>
        </w:tc>
      </w:tr>
      <w:tr w:rsidR="002D6683" w:rsidRPr="006C6F04" w14:paraId="3C2CB263" w14:textId="77777777" w:rsidTr="00A74EC6">
        <w:tc>
          <w:tcPr>
            <w:tcW w:w="2122" w:type="dxa"/>
          </w:tcPr>
          <w:p w14:paraId="72463DA9" w14:textId="77777777" w:rsidR="002D6683" w:rsidRPr="006C6F04" w:rsidRDefault="002D6683" w:rsidP="00233FB0">
            <w:r w:rsidRPr="006C6F04">
              <w:t>SRAM</w:t>
            </w:r>
          </w:p>
        </w:tc>
        <w:tc>
          <w:tcPr>
            <w:tcW w:w="7228" w:type="dxa"/>
          </w:tcPr>
          <w:p w14:paraId="0BB865F9" w14:textId="77777777" w:rsidR="002D6683" w:rsidRPr="006C6F04" w:rsidRDefault="002D6683" w:rsidP="00233FB0">
            <w:r w:rsidRPr="006C6F04">
              <w:t>Static Random-Access Memory</w:t>
            </w:r>
          </w:p>
        </w:tc>
      </w:tr>
      <w:tr w:rsidR="002D6683" w:rsidRPr="006C6F04" w14:paraId="5541D560" w14:textId="77777777" w:rsidTr="00A74EC6">
        <w:tc>
          <w:tcPr>
            <w:tcW w:w="2122" w:type="dxa"/>
          </w:tcPr>
          <w:p w14:paraId="19C44AE5" w14:textId="77777777" w:rsidR="002D6683" w:rsidRPr="006C6F04" w:rsidRDefault="002D6683" w:rsidP="00233FB0">
            <w:r w:rsidRPr="006C6F04">
              <w:t>SSSQ</w:t>
            </w:r>
          </w:p>
        </w:tc>
        <w:tc>
          <w:tcPr>
            <w:tcW w:w="7228" w:type="dxa"/>
          </w:tcPr>
          <w:p w14:paraId="1A79FF3F" w14:textId="77777777" w:rsidR="002D6683" w:rsidRPr="006C6F04" w:rsidRDefault="002D6683" w:rsidP="00233FB0">
            <w:r w:rsidRPr="006C6F04">
              <w:t>Short Stress State Questionnaire</w:t>
            </w:r>
          </w:p>
        </w:tc>
      </w:tr>
      <w:tr w:rsidR="002D6683" w:rsidRPr="006C6F04" w14:paraId="7A9C5E55" w14:textId="77777777" w:rsidTr="00A74EC6">
        <w:tc>
          <w:tcPr>
            <w:tcW w:w="2122" w:type="dxa"/>
          </w:tcPr>
          <w:p w14:paraId="59A39446" w14:textId="77777777" w:rsidR="002D6683" w:rsidRPr="006C6F04" w:rsidRDefault="002D6683" w:rsidP="00233FB0">
            <w:r w:rsidRPr="006C6F04">
              <w:t>STAI</w:t>
            </w:r>
          </w:p>
        </w:tc>
        <w:tc>
          <w:tcPr>
            <w:tcW w:w="7228" w:type="dxa"/>
          </w:tcPr>
          <w:p w14:paraId="737C1772" w14:textId="77777777" w:rsidR="002D6683" w:rsidRPr="006C6F04" w:rsidRDefault="002D6683" w:rsidP="00233FB0">
            <w:r w:rsidRPr="006C6F04">
              <w:t>State-Trait Anxiety Inventory</w:t>
            </w:r>
          </w:p>
        </w:tc>
      </w:tr>
      <w:tr w:rsidR="002D6683" w:rsidRPr="006C6F04" w14:paraId="76FDB6F8" w14:textId="77777777" w:rsidTr="00A74EC6">
        <w:tc>
          <w:tcPr>
            <w:tcW w:w="2122" w:type="dxa"/>
          </w:tcPr>
          <w:p w14:paraId="5BDBCEB3" w14:textId="77777777" w:rsidR="002D6683" w:rsidRPr="006C6F04" w:rsidRDefault="002D6683" w:rsidP="00233FB0">
            <w:r w:rsidRPr="006C6F04">
              <w:t>SVM</w:t>
            </w:r>
          </w:p>
        </w:tc>
        <w:tc>
          <w:tcPr>
            <w:tcW w:w="7228" w:type="dxa"/>
          </w:tcPr>
          <w:p w14:paraId="1A95918E" w14:textId="77777777" w:rsidR="002D6683" w:rsidRPr="006C6F04" w:rsidRDefault="002D6683" w:rsidP="00233FB0">
            <w:r w:rsidRPr="006C6F04">
              <w:t>Support Vector Machine</w:t>
            </w:r>
          </w:p>
        </w:tc>
      </w:tr>
      <w:tr w:rsidR="002D6683" w:rsidRPr="006C6F04" w14:paraId="29F33C36" w14:textId="77777777" w:rsidTr="00A74EC6">
        <w:tc>
          <w:tcPr>
            <w:tcW w:w="2122" w:type="dxa"/>
          </w:tcPr>
          <w:p w14:paraId="7E6145BF" w14:textId="77777777" w:rsidR="002D6683" w:rsidRPr="006C6F04" w:rsidRDefault="002D6683" w:rsidP="00233FB0">
            <w:r w:rsidRPr="006C6F04">
              <w:t>TEMP</w:t>
            </w:r>
          </w:p>
        </w:tc>
        <w:tc>
          <w:tcPr>
            <w:tcW w:w="7228" w:type="dxa"/>
          </w:tcPr>
          <w:p w14:paraId="74BDA1C0" w14:textId="77777777" w:rsidR="002D6683" w:rsidRPr="006C6F04" w:rsidRDefault="002D6683" w:rsidP="00233FB0">
            <w:r w:rsidRPr="006C6F04">
              <w:t>Temperature</w:t>
            </w:r>
          </w:p>
        </w:tc>
      </w:tr>
      <w:tr w:rsidR="002D6683" w:rsidRPr="006C6F04" w14:paraId="18CA6203" w14:textId="77777777" w:rsidTr="00A74EC6">
        <w:tc>
          <w:tcPr>
            <w:tcW w:w="2122" w:type="dxa"/>
          </w:tcPr>
          <w:p w14:paraId="7359A806" w14:textId="77777777" w:rsidR="002D6683" w:rsidRPr="006C6F04" w:rsidRDefault="002D6683" w:rsidP="00233FB0">
            <w:r w:rsidRPr="006C6F04">
              <w:t>TSST</w:t>
            </w:r>
          </w:p>
        </w:tc>
        <w:tc>
          <w:tcPr>
            <w:tcW w:w="7228" w:type="dxa"/>
          </w:tcPr>
          <w:p w14:paraId="518FE82A" w14:textId="77777777" w:rsidR="002D6683" w:rsidRPr="006C6F04" w:rsidRDefault="002D6683" w:rsidP="00233FB0">
            <w:r w:rsidRPr="006C6F04">
              <w:t>Trier Social Stress Test</w:t>
            </w:r>
          </w:p>
        </w:tc>
      </w:tr>
      <w:tr w:rsidR="002D6683" w:rsidRPr="006C6F04" w14:paraId="26D98715" w14:textId="77777777" w:rsidTr="00A74EC6">
        <w:tc>
          <w:tcPr>
            <w:tcW w:w="2122" w:type="dxa"/>
          </w:tcPr>
          <w:p w14:paraId="271EBCE5" w14:textId="77777777" w:rsidR="002D6683" w:rsidRPr="006C6F04" w:rsidRDefault="002D6683" w:rsidP="00233FB0">
            <w:r w:rsidRPr="006C6F04">
              <w:t>TX</w:t>
            </w:r>
          </w:p>
        </w:tc>
        <w:tc>
          <w:tcPr>
            <w:tcW w:w="7228" w:type="dxa"/>
          </w:tcPr>
          <w:p w14:paraId="614172AF" w14:textId="77777777" w:rsidR="002D6683" w:rsidRPr="006C6F04" w:rsidRDefault="002D6683" w:rsidP="00233FB0">
            <w:r w:rsidRPr="006C6F04">
              <w:t>Transmit</w:t>
            </w:r>
          </w:p>
        </w:tc>
      </w:tr>
      <w:tr w:rsidR="002D6683" w:rsidRPr="006C6F04" w14:paraId="0239E8D5" w14:textId="77777777" w:rsidTr="00A74EC6">
        <w:tc>
          <w:tcPr>
            <w:tcW w:w="2122" w:type="dxa"/>
          </w:tcPr>
          <w:p w14:paraId="021FEC80" w14:textId="77777777" w:rsidR="002D6683" w:rsidRPr="006C6F04" w:rsidRDefault="002D6683" w:rsidP="00233FB0">
            <w:r w:rsidRPr="006C6F04">
              <w:t>UART</w:t>
            </w:r>
          </w:p>
        </w:tc>
        <w:tc>
          <w:tcPr>
            <w:tcW w:w="7228" w:type="dxa"/>
          </w:tcPr>
          <w:p w14:paraId="1DC0A300" w14:textId="77777777" w:rsidR="002D6683" w:rsidRPr="006C6F04" w:rsidRDefault="002D6683" w:rsidP="00233FB0">
            <w:r w:rsidRPr="006C6F04">
              <w:t>Universal Asynchronous Receiver/Transmitter</w:t>
            </w:r>
          </w:p>
        </w:tc>
      </w:tr>
      <w:tr w:rsidR="002D6683" w:rsidRPr="006C6F04" w14:paraId="10EE4EF5" w14:textId="77777777" w:rsidTr="00A74EC6">
        <w:tc>
          <w:tcPr>
            <w:tcW w:w="2122" w:type="dxa"/>
          </w:tcPr>
          <w:p w14:paraId="02A5F5D8" w14:textId="77777777" w:rsidR="002D6683" w:rsidRPr="006C6F04" w:rsidRDefault="002D6683" w:rsidP="00233FB0">
            <w:r w:rsidRPr="006C6F04">
              <w:t>WESAD</w:t>
            </w:r>
          </w:p>
        </w:tc>
        <w:tc>
          <w:tcPr>
            <w:tcW w:w="7228" w:type="dxa"/>
          </w:tcPr>
          <w:p w14:paraId="33D5175E" w14:textId="77777777" w:rsidR="002D6683" w:rsidRPr="006C6F04" w:rsidRDefault="002D6683" w:rsidP="00233FB0">
            <w:r w:rsidRPr="006C6F04">
              <w:t>Wearable Stress and Affect Detection</w:t>
            </w:r>
          </w:p>
        </w:tc>
      </w:tr>
    </w:tbl>
    <w:p w14:paraId="2973385B" w14:textId="77777777" w:rsidR="00233FB0" w:rsidRPr="006C6F04" w:rsidRDefault="00233FB0" w:rsidP="00233FB0"/>
    <w:p w14:paraId="3B9579FA" w14:textId="77777777" w:rsidR="001E5411" w:rsidRPr="006C6F04" w:rsidRDefault="00C70504">
      <w:pPr>
        <w:jc w:val="left"/>
        <w:rPr>
          <w:i/>
          <w:iCs/>
        </w:rPr>
        <w:sectPr w:rsidR="001E5411" w:rsidRPr="006C6F04" w:rsidSect="00AA27BE">
          <w:pgSz w:w="12240" w:h="15840"/>
          <w:pgMar w:top="1440" w:right="1440" w:bottom="1440" w:left="1440" w:header="720" w:footer="720" w:gutter="0"/>
          <w:pgNumType w:fmt="lowerRoman" w:start="1"/>
          <w:cols w:space="720"/>
          <w:titlePg/>
          <w:docGrid w:linePitch="360"/>
        </w:sectPr>
      </w:pPr>
      <w:r w:rsidRPr="006C6F04">
        <w:rPr>
          <w:i/>
          <w:iCs/>
        </w:rPr>
        <w:br w:type="page"/>
      </w:r>
    </w:p>
    <w:p w14:paraId="2503AB70" w14:textId="21AAC1CC" w:rsidR="00BA68E0" w:rsidRPr="006C6F04" w:rsidRDefault="00C70504" w:rsidP="00C70504">
      <w:pPr>
        <w:pStyle w:val="Heading2"/>
      </w:pPr>
      <w:bookmarkStart w:id="209" w:name="_Toc165249116"/>
      <w:r w:rsidRPr="006C6F04">
        <w:lastRenderedPageBreak/>
        <w:t>Project Proforma</w:t>
      </w:r>
      <w:bookmarkEnd w:id="209"/>
    </w:p>
    <w:p w14:paraId="05910033" w14:textId="1F7D94B0" w:rsidR="000D275F" w:rsidRPr="006C6F04" w:rsidRDefault="00221684" w:rsidP="000D275F">
      <w:r w:rsidRPr="006C6F04">
        <w:rPr>
          <w:noProof/>
        </w:rPr>
        <w:drawing>
          <wp:inline distT="0" distB="0" distL="0" distR="0" wp14:anchorId="2FBDE367" wp14:editId="32C36D47">
            <wp:extent cx="8229600" cy="4622165"/>
            <wp:effectExtent l="0" t="0" r="0" b="6985"/>
            <wp:docPr id="1565545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54571" name="Picture 1" descr="A screenshot of a computer&#10;&#10;Description automatically generated"/>
                    <pic:cNvPicPr/>
                  </pic:nvPicPr>
                  <pic:blipFill>
                    <a:blip r:embed="rId147"/>
                    <a:stretch>
                      <a:fillRect/>
                    </a:stretch>
                  </pic:blipFill>
                  <pic:spPr>
                    <a:xfrm>
                      <a:off x="0" y="0"/>
                      <a:ext cx="8229600" cy="4622165"/>
                    </a:xfrm>
                    <a:prstGeom prst="rect">
                      <a:avLst/>
                    </a:prstGeom>
                  </pic:spPr>
                </pic:pic>
              </a:graphicData>
            </a:graphic>
          </wp:inline>
        </w:drawing>
      </w:r>
    </w:p>
    <w:p w14:paraId="40774B6D" w14:textId="27DA862A" w:rsidR="00635801" w:rsidRPr="006C6F04" w:rsidRDefault="001E5411" w:rsidP="001E5411">
      <w:pPr>
        <w:pStyle w:val="Caption"/>
      </w:pPr>
      <w:bookmarkStart w:id="210" w:name="_Toc165249201"/>
      <w:r w:rsidRPr="006C6F04">
        <w:t xml:space="preserve">Figure </w:t>
      </w:r>
      <w:r w:rsidRPr="006C6F04">
        <w:fldChar w:fldCharType="begin"/>
      </w:r>
      <w:r w:rsidRPr="006C6F04">
        <w:instrText xml:space="preserve"> SEQ Figure \* ARABIC </w:instrText>
      </w:r>
      <w:r w:rsidRPr="006C6F04">
        <w:fldChar w:fldCharType="separate"/>
      </w:r>
      <w:r w:rsidR="001737EC">
        <w:rPr>
          <w:noProof/>
        </w:rPr>
        <w:t>84</w:t>
      </w:r>
      <w:r w:rsidRPr="006C6F04">
        <w:fldChar w:fldCharType="end"/>
      </w:r>
      <w:r w:rsidR="00221684" w:rsidRPr="006C6F04">
        <w:t>. Project Proforma 1.</w:t>
      </w:r>
      <w:bookmarkEnd w:id="210"/>
    </w:p>
    <w:p w14:paraId="4B0B1F6D" w14:textId="77777777" w:rsidR="00635801" w:rsidRPr="006C6F04" w:rsidRDefault="00635801">
      <w:pPr>
        <w:jc w:val="left"/>
        <w:rPr>
          <w:i/>
          <w:iCs/>
          <w:sz w:val="20"/>
          <w:szCs w:val="18"/>
        </w:rPr>
      </w:pPr>
      <w:r w:rsidRPr="006C6F04">
        <w:br w:type="page"/>
      </w:r>
    </w:p>
    <w:p w14:paraId="097E029C" w14:textId="1190A074" w:rsidR="001E5411" w:rsidRPr="006C6F04" w:rsidRDefault="0023274B" w:rsidP="001E5411">
      <w:pPr>
        <w:pStyle w:val="Caption"/>
      </w:pPr>
      <w:r w:rsidRPr="006C6F04">
        <w:rPr>
          <w:noProof/>
        </w:rPr>
        <w:lastRenderedPageBreak/>
        <w:drawing>
          <wp:inline distT="0" distB="0" distL="0" distR="0" wp14:anchorId="7468438D" wp14:editId="3A972153">
            <wp:extent cx="8229600" cy="5433060"/>
            <wp:effectExtent l="0" t="0" r="0" b="0"/>
            <wp:docPr id="1100595511"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595511" name="Picture 1" descr="A screenshot of a document&#10;&#10;Description automatically generated"/>
                    <pic:cNvPicPr/>
                  </pic:nvPicPr>
                  <pic:blipFill>
                    <a:blip r:embed="rId148"/>
                    <a:stretch>
                      <a:fillRect/>
                    </a:stretch>
                  </pic:blipFill>
                  <pic:spPr>
                    <a:xfrm>
                      <a:off x="0" y="0"/>
                      <a:ext cx="8229600" cy="5433060"/>
                    </a:xfrm>
                    <a:prstGeom prst="rect">
                      <a:avLst/>
                    </a:prstGeom>
                  </pic:spPr>
                </pic:pic>
              </a:graphicData>
            </a:graphic>
          </wp:inline>
        </w:drawing>
      </w:r>
    </w:p>
    <w:p w14:paraId="65BA4167" w14:textId="32291029" w:rsidR="00B96D47" w:rsidRPr="006C6F04" w:rsidRDefault="0023274B" w:rsidP="0023274B">
      <w:pPr>
        <w:pStyle w:val="Caption"/>
      </w:pPr>
      <w:bookmarkStart w:id="211" w:name="_Toc165249202"/>
      <w:r w:rsidRPr="006C6F04">
        <w:t xml:space="preserve">Figure </w:t>
      </w:r>
      <w:r w:rsidRPr="006C6F04">
        <w:fldChar w:fldCharType="begin"/>
      </w:r>
      <w:r w:rsidRPr="006C6F04">
        <w:instrText xml:space="preserve"> SEQ Figure \* ARABIC </w:instrText>
      </w:r>
      <w:r w:rsidRPr="006C6F04">
        <w:fldChar w:fldCharType="separate"/>
      </w:r>
      <w:r w:rsidR="001737EC">
        <w:rPr>
          <w:noProof/>
        </w:rPr>
        <w:t>85</w:t>
      </w:r>
      <w:r w:rsidRPr="006C6F04">
        <w:fldChar w:fldCharType="end"/>
      </w:r>
      <w:r w:rsidRPr="006C6F04">
        <w:t>. Project Proforma 2.</w:t>
      </w:r>
      <w:bookmarkEnd w:id="211"/>
    </w:p>
    <w:p w14:paraId="2A62B699" w14:textId="77777777" w:rsidR="00B96D47" w:rsidRPr="006C6F04" w:rsidRDefault="00B96D47">
      <w:pPr>
        <w:jc w:val="left"/>
        <w:rPr>
          <w:i/>
          <w:iCs/>
          <w:sz w:val="20"/>
          <w:szCs w:val="18"/>
        </w:rPr>
      </w:pPr>
      <w:r w:rsidRPr="006C6F04">
        <w:br w:type="page"/>
      </w:r>
    </w:p>
    <w:p w14:paraId="3AD64D15" w14:textId="30B4DF91" w:rsidR="0023274B" w:rsidRPr="006C6F04" w:rsidRDefault="00B96D47" w:rsidP="0023274B">
      <w:pPr>
        <w:pStyle w:val="Caption"/>
      </w:pPr>
      <w:r w:rsidRPr="006C6F04">
        <w:rPr>
          <w:noProof/>
        </w:rPr>
        <w:lastRenderedPageBreak/>
        <w:drawing>
          <wp:inline distT="0" distB="0" distL="0" distR="0" wp14:anchorId="25F1853C" wp14:editId="0FB9D76F">
            <wp:extent cx="8229600" cy="4754880"/>
            <wp:effectExtent l="0" t="0" r="0" b="7620"/>
            <wp:docPr id="7091332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133284" name="Picture 1" descr="A screenshot of a computer&#10;&#10;Description automatically generated"/>
                    <pic:cNvPicPr/>
                  </pic:nvPicPr>
                  <pic:blipFill>
                    <a:blip r:embed="rId149"/>
                    <a:stretch>
                      <a:fillRect/>
                    </a:stretch>
                  </pic:blipFill>
                  <pic:spPr>
                    <a:xfrm>
                      <a:off x="0" y="0"/>
                      <a:ext cx="8229600" cy="4754880"/>
                    </a:xfrm>
                    <a:prstGeom prst="rect">
                      <a:avLst/>
                    </a:prstGeom>
                  </pic:spPr>
                </pic:pic>
              </a:graphicData>
            </a:graphic>
          </wp:inline>
        </w:drawing>
      </w:r>
    </w:p>
    <w:p w14:paraId="46C566BF" w14:textId="6A87E2BC" w:rsidR="00EB2C93" w:rsidRPr="006C6F04" w:rsidRDefault="00B96D47" w:rsidP="00B96D47">
      <w:pPr>
        <w:pStyle w:val="Caption"/>
      </w:pPr>
      <w:bookmarkStart w:id="212" w:name="_Toc165249203"/>
      <w:r w:rsidRPr="006C6F04">
        <w:t xml:space="preserve">Figure </w:t>
      </w:r>
      <w:r w:rsidRPr="006C6F04">
        <w:fldChar w:fldCharType="begin"/>
      </w:r>
      <w:r w:rsidRPr="006C6F04">
        <w:instrText xml:space="preserve"> SEQ Figure \* ARABIC </w:instrText>
      </w:r>
      <w:r w:rsidRPr="006C6F04">
        <w:fldChar w:fldCharType="separate"/>
      </w:r>
      <w:r w:rsidR="001737EC">
        <w:rPr>
          <w:noProof/>
        </w:rPr>
        <w:t>86</w:t>
      </w:r>
      <w:r w:rsidRPr="006C6F04">
        <w:fldChar w:fldCharType="end"/>
      </w:r>
      <w:r w:rsidRPr="006C6F04">
        <w:t>. Project Proforma 3.</w:t>
      </w:r>
      <w:bookmarkEnd w:id="212"/>
    </w:p>
    <w:p w14:paraId="62E2FDD0" w14:textId="77777777" w:rsidR="00EB2C93" w:rsidRPr="006C6F04" w:rsidRDefault="00EB2C93">
      <w:pPr>
        <w:jc w:val="left"/>
        <w:rPr>
          <w:i/>
          <w:iCs/>
          <w:sz w:val="20"/>
          <w:szCs w:val="18"/>
        </w:rPr>
      </w:pPr>
      <w:r w:rsidRPr="006C6F04">
        <w:br w:type="page"/>
      </w:r>
    </w:p>
    <w:p w14:paraId="3DCFA43D" w14:textId="565E19FA" w:rsidR="00B96D47" w:rsidRPr="006C6F04" w:rsidRDefault="00EB2C93" w:rsidP="00B96D47">
      <w:pPr>
        <w:pStyle w:val="Caption"/>
      </w:pPr>
      <w:r w:rsidRPr="006C6F04">
        <w:rPr>
          <w:noProof/>
        </w:rPr>
        <w:lastRenderedPageBreak/>
        <w:drawing>
          <wp:inline distT="0" distB="0" distL="0" distR="0" wp14:anchorId="7317685B" wp14:editId="2D2069BD">
            <wp:extent cx="8229600" cy="4900295"/>
            <wp:effectExtent l="0" t="0" r="0" b="0"/>
            <wp:docPr id="11547979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797923" name="Picture 1" descr="A screenshot of a computer&#10;&#10;Description automatically generated"/>
                    <pic:cNvPicPr/>
                  </pic:nvPicPr>
                  <pic:blipFill>
                    <a:blip r:embed="rId150"/>
                    <a:stretch>
                      <a:fillRect/>
                    </a:stretch>
                  </pic:blipFill>
                  <pic:spPr>
                    <a:xfrm>
                      <a:off x="0" y="0"/>
                      <a:ext cx="8229600" cy="4900295"/>
                    </a:xfrm>
                    <a:prstGeom prst="rect">
                      <a:avLst/>
                    </a:prstGeom>
                  </pic:spPr>
                </pic:pic>
              </a:graphicData>
            </a:graphic>
          </wp:inline>
        </w:drawing>
      </w:r>
    </w:p>
    <w:p w14:paraId="44AEFA0C" w14:textId="47B53C1F" w:rsidR="00D6346A" w:rsidRPr="006C6F04" w:rsidRDefault="00EB2C93" w:rsidP="00EB2C93">
      <w:pPr>
        <w:pStyle w:val="Caption"/>
      </w:pPr>
      <w:bookmarkStart w:id="213" w:name="_Toc165249204"/>
      <w:r w:rsidRPr="006C6F04">
        <w:t xml:space="preserve">Figure </w:t>
      </w:r>
      <w:r w:rsidRPr="006C6F04">
        <w:fldChar w:fldCharType="begin"/>
      </w:r>
      <w:r w:rsidRPr="006C6F04">
        <w:instrText xml:space="preserve"> SEQ Figure \* ARABIC </w:instrText>
      </w:r>
      <w:r w:rsidRPr="006C6F04">
        <w:fldChar w:fldCharType="separate"/>
      </w:r>
      <w:r w:rsidR="001737EC">
        <w:rPr>
          <w:noProof/>
        </w:rPr>
        <w:t>87</w:t>
      </w:r>
      <w:r w:rsidRPr="006C6F04">
        <w:fldChar w:fldCharType="end"/>
      </w:r>
      <w:r w:rsidRPr="006C6F04">
        <w:t>. Project Proforma 4.</w:t>
      </w:r>
      <w:bookmarkEnd w:id="213"/>
    </w:p>
    <w:p w14:paraId="6A26D928" w14:textId="77777777" w:rsidR="00D6346A" w:rsidRPr="006C6F04" w:rsidRDefault="00D6346A">
      <w:pPr>
        <w:jc w:val="left"/>
        <w:rPr>
          <w:i/>
          <w:iCs/>
          <w:sz w:val="20"/>
          <w:szCs w:val="18"/>
        </w:rPr>
      </w:pPr>
      <w:r w:rsidRPr="006C6F04">
        <w:br w:type="page"/>
      </w:r>
    </w:p>
    <w:p w14:paraId="64F8D455" w14:textId="7F6656F5" w:rsidR="00EB2C93" w:rsidRPr="006C6F04" w:rsidRDefault="00D40B05" w:rsidP="00EB2C93">
      <w:pPr>
        <w:pStyle w:val="Caption"/>
      </w:pPr>
      <w:r w:rsidRPr="006C6F04">
        <w:rPr>
          <w:noProof/>
        </w:rPr>
        <w:lastRenderedPageBreak/>
        <w:drawing>
          <wp:inline distT="0" distB="0" distL="0" distR="0" wp14:anchorId="1422E9E5" wp14:editId="71C7C93F">
            <wp:extent cx="8229600" cy="4554855"/>
            <wp:effectExtent l="0" t="0" r="0" b="0"/>
            <wp:docPr id="14197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43023" name="Picture 1" descr="A screenshot of a computer&#10;&#10;Description automatically generated"/>
                    <pic:cNvPicPr/>
                  </pic:nvPicPr>
                  <pic:blipFill>
                    <a:blip r:embed="rId151"/>
                    <a:stretch>
                      <a:fillRect/>
                    </a:stretch>
                  </pic:blipFill>
                  <pic:spPr>
                    <a:xfrm>
                      <a:off x="0" y="0"/>
                      <a:ext cx="8229600" cy="4554855"/>
                    </a:xfrm>
                    <a:prstGeom prst="rect">
                      <a:avLst/>
                    </a:prstGeom>
                  </pic:spPr>
                </pic:pic>
              </a:graphicData>
            </a:graphic>
          </wp:inline>
        </w:drawing>
      </w:r>
    </w:p>
    <w:p w14:paraId="151D44C0" w14:textId="3480DBDE" w:rsidR="00D6346A" w:rsidRPr="006C6F04" w:rsidRDefault="00D6346A" w:rsidP="00D6346A">
      <w:pPr>
        <w:pStyle w:val="Caption"/>
      </w:pPr>
      <w:bookmarkStart w:id="214" w:name="_Toc165249205"/>
      <w:r w:rsidRPr="006C6F04">
        <w:t xml:space="preserve">Figure </w:t>
      </w:r>
      <w:r w:rsidRPr="006C6F04">
        <w:fldChar w:fldCharType="begin"/>
      </w:r>
      <w:r w:rsidRPr="006C6F04">
        <w:instrText xml:space="preserve"> SEQ Figure \* ARABIC </w:instrText>
      </w:r>
      <w:r w:rsidRPr="006C6F04">
        <w:fldChar w:fldCharType="separate"/>
      </w:r>
      <w:r w:rsidR="001737EC">
        <w:rPr>
          <w:noProof/>
        </w:rPr>
        <w:t>88</w:t>
      </w:r>
      <w:r w:rsidRPr="006C6F04">
        <w:fldChar w:fldCharType="end"/>
      </w:r>
      <w:r w:rsidRPr="006C6F04">
        <w:t>. Project Proforma 5.</w:t>
      </w:r>
      <w:bookmarkEnd w:id="214"/>
    </w:p>
    <w:p w14:paraId="474EF638" w14:textId="3B48B044" w:rsidR="003D4B03" w:rsidRPr="006C6F04" w:rsidRDefault="003D4B03">
      <w:pPr>
        <w:jc w:val="left"/>
      </w:pPr>
      <w:r w:rsidRPr="006C6F04">
        <w:br w:type="page"/>
      </w:r>
    </w:p>
    <w:p w14:paraId="6E9EE616" w14:textId="6E90C32E" w:rsidR="003D4B03" w:rsidRPr="006C6F04" w:rsidRDefault="003D4B03" w:rsidP="003D4B03">
      <w:pPr>
        <w:pStyle w:val="Heading2"/>
      </w:pPr>
      <w:bookmarkStart w:id="215" w:name="_Toc165249117"/>
      <w:r w:rsidRPr="006C6F04">
        <w:lastRenderedPageBreak/>
        <w:t>Gantt Chart</w:t>
      </w:r>
      <w:bookmarkEnd w:id="215"/>
    </w:p>
    <w:p w14:paraId="1043E461" w14:textId="35D81F5B" w:rsidR="003D4B03" w:rsidRPr="006C6F04" w:rsidRDefault="00B67D53" w:rsidP="003D4B03">
      <w:r w:rsidRPr="006C6F04">
        <w:rPr>
          <w:noProof/>
        </w:rPr>
        <w:drawing>
          <wp:inline distT="0" distB="0" distL="0" distR="0" wp14:anchorId="3F37C6CB" wp14:editId="2E5C2E4D">
            <wp:extent cx="8337297" cy="4642757"/>
            <wp:effectExtent l="0" t="0" r="6985" b="5715"/>
            <wp:docPr id="121562533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625335" name="Graphic 1215625335"/>
                    <pic:cNvPicPr/>
                  </pic:nvPicPr>
                  <pic:blipFill rotWithShape="1">
                    <a:blip r:embed="rId152">
                      <a:extLst>
                        <a:ext uri="{28A0092B-C50C-407E-A947-70E740481C1C}">
                          <a14:useLocalDpi xmlns:a14="http://schemas.microsoft.com/office/drawing/2010/main" val="0"/>
                        </a:ext>
                        <a:ext uri="{96DAC541-7B7A-43D3-8B79-37D633B846F1}">
                          <asvg:svgBlip xmlns:asvg="http://schemas.microsoft.com/office/drawing/2016/SVG/main" r:embed="rId153"/>
                        </a:ext>
                      </a:extLst>
                    </a:blip>
                    <a:srcRect l="6015" t="13279" r="9987" b="26188"/>
                    <a:stretch/>
                  </pic:blipFill>
                  <pic:spPr bwMode="auto">
                    <a:xfrm>
                      <a:off x="0" y="0"/>
                      <a:ext cx="8340975" cy="4644805"/>
                    </a:xfrm>
                    <a:prstGeom prst="rect">
                      <a:avLst/>
                    </a:prstGeom>
                    <a:ln>
                      <a:noFill/>
                    </a:ln>
                    <a:extLst>
                      <a:ext uri="{53640926-AAD7-44D8-BBD7-CCE9431645EC}">
                        <a14:shadowObscured xmlns:a14="http://schemas.microsoft.com/office/drawing/2010/main"/>
                      </a:ext>
                    </a:extLst>
                  </pic:spPr>
                </pic:pic>
              </a:graphicData>
            </a:graphic>
          </wp:inline>
        </w:drawing>
      </w:r>
    </w:p>
    <w:p w14:paraId="55B46D64" w14:textId="1AC8FC79" w:rsidR="009B7B7B" w:rsidRDefault="00207EB4" w:rsidP="00207EB4">
      <w:pPr>
        <w:pStyle w:val="Caption"/>
      </w:pPr>
      <w:bookmarkStart w:id="216" w:name="_Toc165249206"/>
      <w:r w:rsidRPr="006C6F04">
        <w:t xml:space="preserve">Figure </w:t>
      </w:r>
      <w:r w:rsidRPr="006C6F04">
        <w:fldChar w:fldCharType="begin"/>
      </w:r>
      <w:r w:rsidRPr="006C6F04">
        <w:instrText xml:space="preserve"> SEQ Figure \* ARABIC </w:instrText>
      </w:r>
      <w:r w:rsidRPr="006C6F04">
        <w:fldChar w:fldCharType="separate"/>
      </w:r>
      <w:r w:rsidR="001737EC">
        <w:rPr>
          <w:noProof/>
        </w:rPr>
        <w:t>89</w:t>
      </w:r>
      <w:r w:rsidRPr="006C6F04">
        <w:fldChar w:fldCharType="end"/>
      </w:r>
      <w:r w:rsidRPr="006C6F04">
        <w:t>. Gantt Chart.</w:t>
      </w:r>
      <w:bookmarkEnd w:id="216"/>
    </w:p>
    <w:p w14:paraId="21A2A43A" w14:textId="23987E33" w:rsidR="00B67D53" w:rsidRPr="009B7B7B" w:rsidRDefault="00B67D53" w:rsidP="009B7B7B">
      <w:pPr>
        <w:jc w:val="left"/>
        <w:rPr>
          <w:i/>
          <w:iCs/>
          <w:sz w:val="20"/>
          <w:szCs w:val="18"/>
        </w:rPr>
      </w:pPr>
    </w:p>
    <w:sectPr w:rsidR="00B67D53" w:rsidRPr="009B7B7B" w:rsidSect="006025AA">
      <w:pgSz w:w="15840" w:h="12240" w:orient="landscape"/>
      <w:pgMar w:top="1440" w:right="1440" w:bottom="1440" w:left="1440" w:header="720" w:footer="720" w:gutter="0"/>
      <w:pgNumType w:fmt="low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50FAD" w14:textId="77777777" w:rsidR="00FB503B" w:rsidRDefault="00FB503B" w:rsidP="00D4421F">
      <w:r>
        <w:separator/>
      </w:r>
    </w:p>
  </w:endnote>
  <w:endnote w:type="continuationSeparator" w:id="0">
    <w:p w14:paraId="224E577F" w14:textId="77777777" w:rsidR="00FB503B" w:rsidRDefault="00FB503B" w:rsidP="00D4421F">
      <w:r>
        <w:continuationSeparator/>
      </w:r>
    </w:p>
  </w:endnote>
  <w:endnote w:type="continuationNotice" w:id="1">
    <w:p w14:paraId="5D946F64" w14:textId="77777777" w:rsidR="00FB503B" w:rsidRDefault="00FB50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8871775"/>
      <w:docPartObj>
        <w:docPartGallery w:val="Page Numbers (Bottom of Page)"/>
        <w:docPartUnique/>
      </w:docPartObj>
    </w:sdtPr>
    <w:sdtEndPr>
      <w:rPr>
        <w:noProof/>
      </w:rPr>
    </w:sdtEndPr>
    <w:sdtContent>
      <w:p w14:paraId="149FA4CE" w14:textId="6C9934B1" w:rsidR="00077F36" w:rsidRDefault="00077F3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EA73E7" w14:textId="77777777" w:rsidR="00077F36" w:rsidRDefault="00077F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5262600"/>
      <w:docPartObj>
        <w:docPartGallery w:val="Page Numbers (Bottom of Page)"/>
        <w:docPartUnique/>
      </w:docPartObj>
    </w:sdtPr>
    <w:sdtEndPr>
      <w:rPr>
        <w:noProof/>
      </w:rPr>
    </w:sdtEndPr>
    <w:sdtContent>
      <w:p w14:paraId="0F40BE94" w14:textId="63C5C178" w:rsidR="00D74584" w:rsidRDefault="00D745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2F8D644" w14:textId="77777777" w:rsidR="00D74584" w:rsidRDefault="00D745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88E94" w14:textId="77777777" w:rsidR="00FB503B" w:rsidRDefault="00FB503B" w:rsidP="00D4421F">
      <w:r>
        <w:separator/>
      </w:r>
    </w:p>
  </w:footnote>
  <w:footnote w:type="continuationSeparator" w:id="0">
    <w:p w14:paraId="04D049C0" w14:textId="77777777" w:rsidR="00FB503B" w:rsidRDefault="00FB503B" w:rsidP="00D4421F">
      <w:r>
        <w:continuationSeparator/>
      </w:r>
    </w:p>
  </w:footnote>
  <w:footnote w:type="continuationNotice" w:id="1">
    <w:p w14:paraId="247C94E7" w14:textId="77777777" w:rsidR="00FB503B" w:rsidRDefault="00FB503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41A09"/>
    <w:multiLevelType w:val="hybridMultilevel"/>
    <w:tmpl w:val="31F4CCD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E18411D"/>
    <w:multiLevelType w:val="hybridMultilevel"/>
    <w:tmpl w:val="7AE668B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22B93F27"/>
    <w:multiLevelType w:val="hybridMultilevel"/>
    <w:tmpl w:val="94AACB1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23A365DC"/>
    <w:multiLevelType w:val="hybridMultilevel"/>
    <w:tmpl w:val="3392B5A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29763C85"/>
    <w:multiLevelType w:val="hybridMultilevel"/>
    <w:tmpl w:val="97169CD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389C0A40"/>
    <w:multiLevelType w:val="hybridMultilevel"/>
    <w:tmpl w:val="F700421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3F3940CE"/>
    <w:multiLevelType w:val="hybridMultilevel"/>
    <w:tmpl w:val="1CA8BFD8"/>
    <w:lvl w:ilvl="0" w:tplc="757A2DA2">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41BF7DF7"/>
    <w:multiLevelType w:val="hybridMultilevel"/>
    <w:tmpl w:val="B5BC6FEC"/>
    <w:lvl w:ilvl="0" w:tplc="E126343E">
      <w:start w:val="1"/>
      <w:numFmt w:val="decimal"/>
      <w:lvlText w:val="%1."/>
      <w:lvlJc w:val="left"/>
      <w:pPr>
        <w:ind w:left="720" w:hanging="360"/>
      </w:pPr>
      <w:rPr>
        <w:rFonts w:hint="default"/>
        <w:color w:val="00000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430C5A5E"/>
    <w:multiLevelType w:val="hybridMultilevel"/>
    <w:tmpl w:val="43EE51A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455472BE"/>
    <w:multiLevelType w:val="hybridMultilevel"/>
    <w:tmpl w:val="82FC8A4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4A210C95"/>
    <w:multiLevelType w:val="hybridMultilevel"/>
    <w:tmpl w:val="BCE65464"/>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1" w15:restartNumberingAfterBreak="0">
    <w:nsid w:val="4CED64E1"/>
    <w:multiLevelType w:val="hybridMultilevel"/>
    <w:tmpl w:val="A9EC501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641A065E"/>
    <w:multiLevelType w:val="hybridMultilevel"/>
    <w:tmpl w:val="F49A434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701E7757"/>
    <w:multiLevelType w:val="hybridMultilevel"/>
    <w:tmpl w:val="5122FF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1761214969">
    <w:abstractNumId w:val="10"/>
  </w:num>
  <w:num w:numId="2" w16cid:durableId="1943343833">
    <w:abstractNumId w:val="11"/>
  </w:num>
  <w:num w:numId="3" w16cid:durableId="325519164">
    <w:abstractNumId w:val="4"/>
  </w:num>
  <w:num w:numId="4" w16cid:durableId="735250537">
    <w:abstractNumId w:val="9"/>
  </w:num>
  <w:num w:numId="5" w16cid:durableId="1310092416">
    <w:abstractNumId w:val="8"/>
  </w:num>
  <w:num w:numId="6" w16cid:durableId="1556742252">
    <w:abstractNumId w:val="7"/>
  </w:num>
  <w:num w:numId="7" w16cid:durableId="195000798">
    <w:abstractNumId w:val="0"/>
  </w:num>
  <w:num w:numId="8" w16cid:durableId="523829315">
    <w:abstractNumId w:val="2"/>
  </w:num>
  <w:num w:numId="9" w16cid:durableId="1032149091">
    <w:abstractNumId w:val="3"/>
  </w:num>
  <w:num w:numId="10" w16cid:durableId="1197885719">
    <w:abstractNumId w:val="6"/>
  </w:num>
  <w:num w:numId="11" w16cid:durableId="1550073529">
    <w:abstractNumId w:val="13"/>
  </w:num>
  <w:num w:numId="12" w16cid:durableId="270818145">
    <w:abstractNumId w:val="12"/>
  </w:num>
  <w:num w:numId="13" w16cid:durableId="1546211573">
    <w:abstractNumId w:val="1"/>
  </w:num>
  <w:num w:numId="14" w16cid:durableId="2244198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MTIxNjSwMLU0MbFU0lEKTi0uzszPAykwqgUAIhXFFCwAAAA="/>
  </w:docVars>
  <w:rsids>
    <w:rsidRoot w:val="0072180D"/>
    <w:rsid w:val="00000770"/>
    <w:rsid w:val="00000ABD"/>
    <w:rsid w:val="00002EE3"/>
    <w:rsid w:val="00002FD1"/>
    <w:rsid w:val="00003283"/>
    <w:rsid w:val="00004024"/>
    <w:rsid w:val="00004B00"/>
    <w:rsid w:val="00007E00"/>
    <w:rsid w:val="000108A1"/>
    <w:rsid w:val="00011045"/>
    <w:rsid w:val="00011A9B"/>
    <w:rsid w:val="000123F0"/>
    <w:rsid w:val="0001361B"/>
    <w:rsid w:val="000136C8"/>
    <w:rsid w:val="00013970"/>
    <w:rsid w:val="00014744"/>
    <w:rsid w:val="00015315"/>
    <w:rsid w:val="000161A5"/>
    <w:rsid w:val="000167B6"/>
    <w:rsid w:val="00017002"/>
    <w:rsid w:val="00017943"/>
    <w:rsid w:val="00017A2E"/>
    <w:rsid w:val="00017FEB"/>
    <w:rsid w:val="00020B92"/>
    <w:rsid w:val="000222E2"/>
    <w:rsid w:val="00022B2E"/>
    <w:rsid w:val="00022FEC"/>
    <w:rsid w:val="00023BAA"/>
    <w:rsid w:val="0002755E"/>
    <w:rsid w:val="00027930"/>
    <w:rsid w:val="00027F77"/>
    <w:rsid w:val="000324D1"/>
    <w:rsid w:val="00034554"/>
    <w:rsid w:val="0003560B"/>
    <w:rsid w:val="000375FB"/>
    <w:rsid w:val="0003771D"/>
    <w:rsid w:val="00037B54"/>
    <w:rsid w:val="00037C7C"/>
    <w:rsid w:val="0004029E"/>
    <w:rsid w:val="00042BA7"/>
    <w:rsid w:val="00044371"/>
    <w:rsid w:val="0004525D"/>
    <w:rsid w:val="0004544F"/>
    <w:rsid w:val="000454BA"/>
    <w:rsid w:val="00046058"/>
    <w:rsid w:val="00046160"/>
    <w:rsid w:val="00046B2B"/>
    <w:rsid w:val="00050DCD"/>
    <w:rsid w:val="000511AB"/>
    <w:rsid w:val="000514E6"/>
    <w:rsid w:val="00051AD7"/>
    <w:rsid w:val="00051D86"/>
    <w:rsid w:val="00052848"/>
    <w:rsid w:val="0005302C"/>
    <w:rsid w:val="00053773"/>
    <w:rsid w:val="00053B82"/>
    <w:rsid w:val="000541B5"/>
    <w:rsid w:val="000542FF"/>
    <w:rsid w:val="0005463A"/>
    <w:rsid w:val="000557A6"/>
    <w:rsid w:val="00055BDA"/>
    <w:rsid w:val="00056A53"/>
    <w:rsid w:val="00056B2F"/>
    <w:rsid w:val="0006009C"/>
    <w:rsid w:val="00061C4A"/>
    <w:rsid w:val="000647E5"/>
    <w:rsid w:val="00064D4E"/>
    <w:rsid w:val="000652B9"/>
    <w:rsid w:val="0006616E"/>
    <w:rsid w:val="00066EA5"/>
    <w:rsid w:val="00071054"/>
    <w:rsid w:val="000736B0"/>
    <w:rsid w:val="000741CC"/>
    <w:rsid w:val="0007552A"/>
    <w:rsid w:val="0007557A"/>
    <w:rsid w:val="000763D3"/>
    <w:rsid w:val="00076828"/>
    <w:rsid w:val="00077A7F"/>
    <w:rsid w:val="00077F36"/>
    <w:rsid w:val="00080065"/>
    <w:rsid w:val="00082374"/>
    <w:rsid w:val="00082644"/>
    <w:rsid w:val="00082CC8"/>
    <w:rsid w:val="00082EB3"/>
    <w:rsid w:val="000836B4"/>
    <w:rsid w:val="000836D0"/>
    <w:rsid w:val="000851A7"/>
    <w:rsid w:val="00085A66"/>
    <w:rsid w:val="00086EC2"/>
    <w:rsid w:val="000870AA"/>
    <w:rsid w:val="00090137"/>
    <w:rsid w:val="000904BD"/>
    <w:rsid w:val="00092B4A"/>
    <w:rsid w:val="00093826"/>
    <w:rsid w:val="0009387F"/>
    <w:rsid w:val="000945B2"/>
    <w:rsid w:val="00094CAC"/>
    <w:rsid w:val="00094F08"/>
    <w:rsid w:val="000958E3"/>
    <w:rsid w:val="000962AB"/>
    <w:rsid w:val="00096624"/>
    <w:rsid w:val="00096670"/>
    <w:rsid w:val="00096C6C"/>
    <w:rsid w:val="000A00AB"/>
    <w:rsid w:val="000A1403"/>
    <w:rsid w:val="000A1D39"/>
    <w:rsid w:val="000A413B"/>
    <w:rsid w:val="000A48B5"/>
    <w:rsid w:val="000A568A"/>
    <w:rsid w:val="000A58E6"/>
    <w:rsid w:val="000A647B"/>
    <w:rsid w:val="000A7812"/>
    <w:rsid w:val="000A7D96"/>
    <w:rsid w:val="000B1662"/>
    <w:rsid w:val="000B3230"/>
    <w:rsid w:val="000B39CC"/>
    <w:rsid w:val="000B3EA1"/>
    <w:rsid w:val="000B43B4"/>
    <w:rsid w:val="000B457D"/>
    <w:rsid w:val="000B5151"/>
    <w:rsid w:val="000B71EE"/>
    <w:rsid w:val="000C054B"/>
    <w:rsid w:val="000C1271"/>
    <w:rsid w:val="000C3C40"/>
    <w:rsid w:val="000C4535"/>
    <w:rsid w:val="000C47D5"/>
    <w:rsid w:val="000C47DC"/>
    <w:rsid w:val="000C6DBD"/>
    <w:rsid w:val="000C6EDF"/>
    <w:rsid w:val="000C7AEA"/>
    <w:rsid w:val="000D0E8F"/>
    <w:rsid w:val="000D118C"/>
    <w:rsid w:val="000D24C6"/>
    <w:rsid w:val="000D275F"/>
    <w:rsid w:val="000D2D3C"/>
    <w:rsid w:val="000D2FF6"/>
    <w:rsid w:val="000D3F15"/>
    <w:rsid w:val="000D67EA"/>
    <w:rsid w:val="000D6B5A"/>
    <w:rsid w:val="000D7E39"/>
    <w:rsid w:val="000E0C91"/>
    <w:rsid w:val="000E12A1"/>
    <w:rsid w:val="000E1910"/>
    <w:rsid w:val="000E22D4"/>
    <w:rsid w:val="000E2F91"/>
    <w:rsid w:val="000E304B"/>
    <w:rsid w:val="000E3B04"/>
    <w:rsid w:val="000E45E5"/>
    <w:rsid w:val="000E6345"/>
    <w:rsid w:val="000E73E0"/>
    <w:rsid w:val="000F040D"/>
    <w:rsid w:val="000F1D48"/>
    <w:rsid w:val="000F28B3"/>
    <w:rsid w:val="000F3BA6"/>
    <w:rsid w:val="000F6302"/>
    <w:rsid w:val="000F6958"/>
    <w:rsid w:val="000F7567"/>
    <w:rsid w:val="0010059D"/>
    <w:rsid w:val="001006DD"/>
    <w:rsid w:val="00102AA6"/>
    <w:rsid w:val="00103371"/>
    <w:rsid w:val="00103B0C"/>
    <w:rsid w:val="00103CC2"/>
    <w:rsid w:val="00104080"/>
    <w:rsid w:val="00104357"/>
    <w:rsid w:val="001056F4"/>
    <w:rsid w:val="00106CE3"/>
    <w:rsid w:val="0011065D"/>
    <w:rsid w:val="00111833"/>
    <w:rsid w:val="00111D06"/>
    <w:rsid w:val="00113385"/>
    <w:rsid w:val="001135D8"/>
    <w:rsid w:val="00114BA2"/>
    <w:rsid w:val="00114E03"/>
    <w:rsid w:val="0011630A"/>
    <w:rsid w:val="001163D8"/>
    <w:rsid w:val="00116EED"/>
    <w:rsid w:val="00117A12"/>
    <w:rsid w:val="00117BB5"/>
    <w:rsid w:val="00117E62"/>
    <w:rsid w:val="001207D4"/>
    <w:rsid w:val="0012211E"/>
    <w:rsid w:val="00122DED"/>
    <w:rsid w:val="00123012"/>
    <w:rsid w:val="00124368"/>
    <w:rsid w:val="00126624"/>
    <w:rsid w:val="001309A9"/>
    <w:rsid w:val="001333EE"/>
    <w:rsid w:val="001360F8"/>
    <w:rsid w:val="0013633B"/>
    <w:rsid w:val="001364BC"/>
    <w:rsid w:val="001376B2"/>
    <w:rsid w:val="001406F3"/>
    <w:rsid w:val="001427DA"/>
    <w:rsid w:val="00146A3A"/>
    <w:rsid w:val="0014706D"/>
    <w:rsid w:val="0014749A"/>
    <w:rsid w:val="001506AC"/>
    <w:rsid w:val="001515BA"/>
    <w:rsid w:val="00151737"/>
    <w:rsid w:val="00151FCB"/>
    <w:rsid w:val="00152829"/>
    <w:rsid w:val="001530C9"/>
    <w:rsid w:val="0015347A"/>
    <w:rsid w:val="00153790"/>
    <w:rsid w:val="001554D8"/>
    <w:rsid w:val="00157365"/>
    <w:rsid w:val="00157759"/>
    <w:rsid w:val="00161D2E"/>
    <w:rsid w:val="0016302A"/>
    <w:rsid w:val="0016303D"/>
    <w:rsid w:val="0016340D"/>
    <w:rsid w:val="00164C38"/>
    <w:rsid w:val="00165689"/>
    <w:rsid w:val="00165833"/>
    <w:rsid w:val="00166058"/>
    <w:rsid w:val="001669A2"/>
    <w:rsid w:val="00170AAA"/>
    <w:rsid w:val="0017133D"/>
    <w:rsid w:val="0017185D"/>
    <w:rsid w:val="001725A5"/>
    <w:rsid w:val="001737EC"/>
    <w:rsid w:val="00173BB9"/>
    <w:rsid w:val="00173CD4"/>
    <w:rsid w:val="00174189"/>
    <w:rsid w:val="00174278"/>
    <w:rsid w:val="00174879"/>
    <w:rsid w:val="0017540B"/>
    <w:rsid w:val="00175483"/>
    <w:rsid w:val="00175A7F"/>
    <w:rsid w:val="00176E46"/>
    <w:rsid w:val="00177F4E"/>
    <w:rsid w:val="00180106"/>
    <w:rsid w:val="001801D9"/>
    <w:rsid w:val="00181EB7"/>
    <w:rsid w:val="001832C8"/>
    <w:rsid w:val="001834F9"/>
    <w:rsid w:val="00184168"/>
    <w:rsid w:val="00184513"/>
    <w:rsid w:val="00184DCE"/>
    <w:rsid w:val="00186956"/>
    <w:rsid w:val="00187A03"/>
    <w:rsid w:val="00190EF8"/>
    <w:rsid w:val="001920B5"/>
    <w:rsid w:val="0019234B"/>
    <w:rsid w:val="0019485B"/>
    <w:rsid w:val="00195930"/>
    <w:rsid w:val="00195CFA"/>
    <w:rsid w:val="00196255"/>
    <w:rsid w:val="00196460"/>
    <w:rsid w:val="00196499"/>
    <w:rsid w:val="001973C6"/>
    <w:rsid w:val="001977B9"/>
    <w:rsid w:val="001A0944"/>
    <w:rsid w:val="001A0F11"/>
    <w:rsid w:val="001A154C"/>
    <w:rsid w:val="001A1B95"/>
    <w:rsid w:val="001A26A3"/>
    <w:rsid w:val="001A2B86"/>
    <w:rsid w:val="001A3471"/>
    <w:rsid w:val="001A3AED"/>
    <w:rsid w:val="001A3AF9"/>
    <w:rsid w:val="001A4C82"/>
    <w:rsid w:val="001A5455"/>
    <w:rsid w:val="001A5A3F"/>
    <w:rsid w:val="001A5EB9"/>
    <w:rsid w:val="001A61CC"/>
    <w:rsid w:val="001A696C"/>
    <w:rsid w:val="001A7FBB"/>
    <w:rsid w:val="001B00A8"/>
    <w:rsid w:val="001B1A45"/>
    <w:rsid w:val="001B25C6"/>
    <w:rsid w:val="001B40B7"/>
    <w:rsid w:val="001B62DB"/>
    <w:rsid w:val="001B78F7"/>
    <w:rsid w:val="001C0ECF"/>
    <w:rsid w:val="001C0F96"/>
    <w:rsid w:val="001C4E65"/>
    <w:rsid w:val="001C56C1"/>
    <w:rsid w:val="001C660C"/>
    <w:rsid w:val="001C7369"/>
    <w:rsid w:val="001C771B"/>
    <w:rsid w:val="001D0D1D"/>
    <w:rsid w:val="001D374B"/>
    <w:rsid w:val="001D3BA5"/>
    <w:rsid w:val="001D3D73"/>
    <w:rsid w:val="001D68AA"/>
    <w:rsid w:val="001D6B29"/>
    <w:rsid w:val="001D76CE"/>
    <w:rsid w:val="001D7B11"/>
    <w:rsid w:val="001E0570"/>
    <w:rsid w:val="001E0B69"/>
    <w:rsid w:val="001E10F0"/>
    <w:rsid w:val="001E171A"/>
    <w:rsid w:val="001E2183"/>
    <w:rsid w:val="001E2EBC"/>
    <w:rsid w:val="001E5411"/>
    <w:rsid w:val="001E57A4"/>
    <w:rsid w:val="001E6D43"/>
    <w:rsid w:val="001E735F"/>
    <w:rsid w:val="001E7C32"/>
    <w:rsid w:val="001F0DCD"/>
    <w:rsid w:val="001F1150"/>
    <w:rsid w:val="001F4A55"/>
    <w:rsid w:val="001F4D91"/>
    <w:rsid w:val="001F57CC"/>
    <w:rsid w:val="001F73D7"/>
    <w:rsid w:val="001F7DB6"/>
    <w:rsid w:val="00200CC5"/>
    <w:rsid w:val="002015CD"/>
    <w:rsid w:val="0020269B"/>
    <w:rsid w:val="00202FB2"/>
    <w:rsid w:val="00203D3F"/>
    <w:rsid w:val="0020405F"/>
    <w:rsid w:val="00204D09"/>
    <w:rsid w:val="00204EC8"/>
    <w:rsid w:val="00205100"/>
    <w:rsid w:val="00207777"/>
    <w:rsid w:val="00207A82"/>
    <w:rsid w:val="00207E8B"/>
    <w:rsid w:val="00207EB4"/>
    <w:rsid w:val="00210433"/>
    <w:rsid w:val="00211F40"/>
    <w:rsid w:val="00212742"/>
    <w:rsid w:val="0021353F"/>
    <w:rsid w:val="0021374E"/>
    <w:rsid w:val="00214601"/>
    <w:rsid w:val="00214781"/>
    <w:rsid w:val="0021482F"/>
    <w:rsid w:val="0021497D"/>
    <w:rsid w:val="002149D9"/>
    <w:rsid w:val="00217D3E"/>
    <w:rsid w:val="0022085E"/>
    <w:rsid w:val="00221684"/>
    <w:rsid w:val="00223432"/>
    <w:rsid w:val="00223A0D"/>
    <w:rsid w:val="00223CC5"/>
    <w:rsid w:val="00224DCE"/>
    <w:rsid w:val="002260AD"/>
    <w:rsid w:val="002265C8"/>
    <w:rsid w:val="002273EF"/>
    <w:rsid w:val="002274B2"/>
    <w:rsid w:val="002300EB"/>
    <w:rsid w:val="002305CB"/>
    <w:rsid w:val="00231AE6"/>
    <w:rsid w:val="00232281"/>
    <w:rsid w:val="0023274B"/>
    <w:rsid w:val="00232804"/>
    <w:rsid w:val="00233BC0"/>
    <w:rsid w:val="00233E8E"/>
    <w:rsid w:val="00233FB0"/>
    <w:rsid w:val="00234185"/>
    <w:rsid w:val="00242BCA"/>
    <w:rsid w:val="00243641"/>
    <w:rsid w:val="002441E2"/>
    <w:rsid w:val="00244527"/>
    <w:rsid w:val="00245005"/>
    <w:rsid w:val="00245F1B"/>
    <w:rsid w:val="00246B4E"/>
    <w:rsid w:val="00250538"/>
    <w:rsid w:val="002508EF"/>
    <w:rsid w:val="002515C6"/>
    <w:rsid w:val="00252679"/>
    <w:rsid w:val="002526C4"/>
    <w:rsid w:val="00252B5E"/>
    <w:rsid w:val="00252F76"/>
    <w:rsid w:val="0025307D"/>
    <w:rsid w:val="00254C4E"/>
    <w:rsid w:val="002567BB"/>
    <w:rsid w:val="00256C85"/>
    <w:rsid w:val="002572C9"/>
    <w:rsid w:val="00257B6D"/>
    <w:rsid w:val="00260C24"/>
    <w:rsid w:val="00261573"/>
    <w:rsid w:val="00261649"/>
    <w:rsid w:val="00262264"/>
    <w:rsid w:val="002637C7"/>
    <w:rsid w:val="002656A2"/>
    <w:rsid w:val="00266349"/>
    <w:rsid w:val="002664B4"/>
    <w:rsid w:val="00270B07"/>
    <w:rsid w:val="0027195C"/>
    <w:rsid w:val="00271E61"/>
    <w:rsid w:val="002744FD"/>
    <w:rsid w:val="002752D4"/>
    <w:rsid w:val="002762A2"/>
    <w:rsid w:val="002776AC"/>
    <w:rsid w:val="00280606"/>
    <w:rsid w:val="002815D1"/>
    <w:rsid w:val="0028208D"/>
    <w:rsid w:val="00282647"/>
    <w:rsid w:val="00282BC3"/>
    <w:rsid w:val="0028320F"/>
    <w:rsid w:val="00283D57"/>
    <w:rsid w:val="00284061"/>
    <w:rsid w:val="00287585"/>
    <w:rsid w:val="00290E01"/>
    <w:rsid w:val="00292053"/>
    <w:rsid w:val="0029254D"/>
    <w:rsid w:val="00292C0C"/>
    <w:rsid w:val="00293807"/>
    <w:rsid w:val="002942B0"/>
    <w:rsid w:val="00295E9C"/>
    <w:rsid w:val="002960E0"/>
    <w:rsid w:val="0029619A"/>
    <w:rsid w:val="002961D7"/>
    <w:rsid w:val="00296782"/>
    <w:rsid w:val="002A0086"/>
    <w:rsid w:val="002A141C"/>
    <w:rsid w:val="002A201A"/>
    <w:rsid w:val="002A20EF"/>
    <w:rsid w:val="002A39F2"/>
    <w:rsid w:val="002A4892"/>
    <w:rsid w:val="002A510F"/>
    <w:rsid w:val="002A5457"/>
    <w:rsid w:val="002A5EFD"/>
    <w:rsid w:val="002A6FF6"/>
    <w:rsid w:val="002B0A45"/>
    <w:rsid w:val="002B2B33"/>
    <w:rsid w:val="002B34A1"/>
    <w:rsid w:val="002B3E34"/>
    <w:rsid w:val="002B409A"/>
    <w:rsid w:val="002C000F"/>
    <w:rsid w:val="002C0BA1"/>
    <w:rsid w:val="002C0EDC"/>
    <w:rsid w:val="002C1421"/>
    <w:rsid w:val="002C1E7B"/>
    <w:rsid w:val="002C29A4"/>
    <w:rsid w:val="002C6A6A"/>
    <w:rsid w:val="002C7060"/>
    <w:rsid w:val="002D1B98"/>
    <w:rsid w:val="002D306F"/>
    <w:rsid w:val="002D4258"/>
    <w:rsid w:val="002D5ADB"/>
    <w:rsid w:val="002D6683"/>
    <w:rsid w:val="002D6A39"/>
    <w:rsid w:val="002D6E5F"/>
    <w:rsid w:val="002D6FC2"/>
    <w:rsid w:val="002D7E42"/>
    <w:rsid w:val="002E048F"/>
    <w:rsid w:val="002E1A69"/>
    <w:rsid w:val="002E3B91"/>
    <w:rsid w:val="002E3BEF"/>
    <w:rsid w:val="002E5637"/>
    <w:rsid w:val="002E583C"/>
    <w:rsid w:val="002E5956"/>
    <w:rsid w:val="002E5DAD"/>
    <w:rsid w:val="002E66C9"/>
    <w:rsid w:val="002E746E"/>
    <w:rsid w:val="002F0BDC"/>
    <w:rsid w:val="002F0CBF"/>
    <w:rsid w:val="002F12DD"/>
    <w:rsid w:val="002F262A"/>
    <w:rsid w:val="002F2A4C"/>
    <w:rsid w:val="002F40A1"/>
    <w:rsid w:val="002F40FF"/>
    <w:rsid w:val="002F4E76"/>
    <w:rsid w:val="002F5F26"/>
    <w:rsid w:val="002F629C"/>
    <w:rsid w:val="002F6540"/>
    <w:rsid w:val="00301110"/>
    <w:rsid w:val="00302C4D"/>
    <w:rsid w:val="0030355F"/>
    <w:rsid w:val="00303879"/>
    <w:rsid w:val="003045FC"/>
    <w:rsid w:val="003055AC"/>
    <w:rsid w:val="00305BA5"/>
    <w:rsid w:val="00306793"/>
    <w:rsid w:val="00310401"/>
    <w:rsid w:val="00310C43"/>
    <w:rsid w:val="00311649"/>
    <w:rsid w:val="00311870"/>
    <w:rsid w:val="0031192C"/>
    <w:rsid w:val="003119AE"/>
    <w:rsid w:val="00312E94"/>
    <w:rsid w:val="0031306E"/>
    <w:rsid w:val="00313924"/>
    <w:rsid w:val="00313997"/>
    <w:rsid w:val="0031555F"/>
    <w:rsid w:val="00315ED7"/>
    <w:rsid w:val="00316DC3"/>
    <w:rsid w:val="00317373"/>
    <w:rsid w:val="00320B9A"/>
    <w:rsid w:val="00320F53"/>
    <w:rsid w:val="00323A5E"/>
    <w:rsid w:val="00323C36"/>
    <w:rsid w:val="003257FE"/>
    <w:rsid w:val="00325B81"/>
    <w:rsid w:val="00327446"/>
    <w:rsid w:val="00330BD8"/>
    <w:rsid w:val="00330FF5"/>
    <w:rsid w:val="00331655"/>
    <w:rsid w:val="00331730"/>
    <w:rsid w:val="0033311B"/>
    <w:rsid w:val="00334694"/>
    <w:rsid w:val="00334B5B"/>
    <w:rsid w:val="003356DE"/>
    <w:rsid w:val="00335D46"/>
    <w:rsid w:val="0033678E"/>
    <w:rsid w:val="0033771F"/>
    <w:rsid w:val="00337F5F"/>
    <w:rsid w:val="003402A0"/>
    <w:rsid w:val="003403BC"/>
    <w:rsid w:val="00340D2C"/>
    <w:rsid w:val="00341EE1"/>
    <w:rsid w:val="00342701"/>
    <w:rsid w:val="0034295C"/>
    <w:rsid w:val="00344D88"/>
    <w:rsid w:val="00346039"/>
    <w:rsid w:val="0035009A"/>
    <w:rsid w:val="00351542"/>
    <w:rsid w:val="0035264E"/>
    <w:rsid w:val="0035355A"/>
    <w:rsid w:val="00353A64"/>
    <w:rsid w:val="00353F4D"/>
    <w:rsid w:val="0035424E"/>
    <w:rsid w:val="00354AE0"/>
    <w:rsid w:val="00355621"/>
    <w:rsid w:val="00355E53"/>
    <w:rsid w:val="00357791"/>
    <w:rsid w:val="00357FCC"/>
    <w:rsid w:val="003604B2"/>
    <w:rsid w:val="00360A8F"/>
    <w:rsid w:val="00361064"/>
    <w:rsid w:val="00362E3A"/>
    <w:rsid w:val="003638D4"/>
    <w:rsid w:val="00364072"/>
    <w:rsid w:val="0036423D"/>
    <w:rsid w:val="00364F77"/>
    <w:rsid w:val="0036514D"/>
    <w:rsid w:val="0036563B"/>
    <w:rsid w:val="003662AD"/>
    <w:rsid w:val="00366344"/>
    <w:rsid w:val="00370CC5"/>
    <w:rsid w:val="0037117D"/>
    <w:rsid w:val="003711A1"/>
    <w:rsid w:val="00371F01"/>
    <w:rsid w:val="0037273E"/>
    <w:rsid w:val="00373833"/>
    <w:rsid w:val="00373CE7"/>
    <w:rsid w:val="00374E04"/>
    <w:rsid w:val="00375DD7"/>
    <w:rsid w:val="003762EE"/>
    <w:rsid w:val="00376A5D"/>
    <w:rsid w:val="00380547"/>
    <w:rsid w:val="003830A0"/>
    <w:rsid w:val="00385D1B"/>
    <w:rsid w:val="00387DAC"/>
    <w:rsid w:val="00387E7A"/>
    <w:rsid w:val="00390B8B"/>
    <w:rsid w:val="00391284"/>
    <w:rsid w:val="00391295"/>
    <w:rsid w:val="00392AA2"/>
    <w:rsid w:val="00392BEF"/>
    <w:rsid w:val="00393955"/>
    <w:rsid w:val="0039545F"/>
    <w:rsid w:val="0039642B"/>
    <w:rsid w:val="00396825"/>
    <w:rsid w:val="003977CA"/>
    <w:rsid w:val="003A0521"/>
    <w:rsid w:val="003A16B6"/>
    <w:rsid w:val="003A1876"/>
    <w:rsid w:val="003A411C"/>
    <w:rsid w:val="003A46C9"/>
    <w:rsid w:val="003A4833"/>
    <w:rsid w:val="003A4BDC"/>
    <w:rsid w:val="003A617A"/>
    <w:rsid w:val="003A6D05"/>
    <w:rsid w:val="003B1BCB"/>
    <w:rsid w:val="003B2982"/>
    <w:rsid w:val="003B37F1"/>
    <w:rsid w:val="003B3F84"/>
    <w:rsid w:val="003B4183"/>
    <w:rsid w:val="003B48D9"/>
    <w:rsid w:val="003B52D0"/>
    <w:rsid w:val="003B54FE"/>
    <w:rsid w:val="003B6E81"/>
    <w:rsid w:val="003B75EA"/>
    <w:rsid w:val="003C01C9"/>
    <w:rsid w:val="003C02BA"/>
    <w:rsid w:val="003C02C8"/>
    <w:rsid w:val="003C11B9"/>
    <w:rsid w:val="003C37CA"/>
    <w:rsid w:val="003C3DF1"/>
    <w:rsid w:val="003C3F43"/>
    <w:rsid w:val="003C6427"/>
    <w:rsid w:val="003C6430"/>
    <w:rsid w:val="003C6935"/>
    <w:rsid w:val="003D070D"/>
    <w:rsid w:val="003D1673"/>
    <w:rsid w:val="003D167A"/>
    <w:rsid w:val="003D2AE0"/>
    <w:rsid w:val="003D4207"/>
    <w:rsid w:val="003D4B03"/>
    <w:rsid w:val="003D4D6F"/>
    <w:rsid w:val="003E0EE9"/>
    <w:rsid w:val="003E1DAF"/>
    <w:rsid w:val="003E1F9B"/>
    <w:rsid w:val="003E26AE"/>
    <w:rsid w:val="003E315D"/>
    <w:rsid w:val="003E5192"/>
    <w:rsid w:val="003E5B2A"/>
    <w:rsid w:val="003E6B78"/>
    <w:rsid w:val="003F00B4"/>
    <w:rsid w:val="003F104B"/>
    <w:rsid w:val="003F1FE8"/>
    <w:rsid w:val="003F2550"/>
    <w:rsid w:val="003F2D48"/>
    <w:rsid w:val="003F3BE7"/>
    <w:rsid w:val="003F5381"/>
    <w:rsid w:val="003F63CC"/>
    <w:rsid w:val="003F78FF"/>
    <w:rsid w:val="004001A3"/>
    <w:rsid w:val="00400B0E"/>
    <w:rsid w:val="00400C8D"/>
    <w:rsid w:val="004034D2"/>
    <w:rsid w:val="00403A9B"/>
    <w:rsid w:val="00404B65"/>
    <w:rsid w:val="00405792"/>
    <w:rsid w:val="0040693F"/>
    <w:rsid w:val="00412791"/>
    <w:rsid w:val="00412E9C"/>
    <w:rsid w:val="0041380C"/>
    <w:rsid w:val="00413DC2"/>
    <w:rsid w:val="004143AE"/>
    <w:rsid w:val="0041590C"/>
    <w:rsid w:val="004167B7"/>
    <w:rsid w:val="00416D00"/>
    <w:rsid w:val="00417020"/>
    <w:rsid w:val="00417512"/>
    <w:rsid w:val="00421481"/>
    <w:rsid w:val="00422164"/>
    <w:rsid w:val="0042252D"/>
    <w:rsid w:val="00423C45"/>
    <w:rsid w:val="00424727"/>
    <w:rsid w:val="00424BD7"/>
    <w:rsid w:val="00424F2F"/>
    <w:rsid w:val="00425093"/>
    <w:rsid w:val="0042645F"/>
    <w:rsid w:val="00427712"/>
    <w:rsid w:val="00430213"/>
    <w:rsid w:val="004308BD"/>
    <w:rsid w:val="00430C94"/>
    <w:rsid w:val="00431465"/>
    <w:rsid w:val="00431E17"/>
    <w:rsid w:val="00432C59"/>
    <w:rsid w:val="00432CDD"/>
    <w:rsid w:val="0043435D"/>
    <w:rsid w:val="00434C40"/>
    <w:rsid w:val="00434C6E"/>
    <w:rsid w:val="004351DB"/>
    <w:rsid w:val="004356E7"/>
    <w:rsid w:val="00436542"/>
    <w:rsid w:val="004365FA"/>
    <w:rsid w:val="00436656"/>
    <w:rsid w:val="0043770B"/>
    <w:rsid w:val="0043785B"/>
    <w:rsid w:val="00437DA5"/>
    <w:rsid w:val="004408B3"/>
    <w:rsid w:val="0044208C"/>
    <w:rsid w:val="004423AB"/>
    <w:rsid w:val="00447FCC"/>
    <w:rsid w:val="0045060A"/>
    <w:rsid w:val="00451F35"/>
    <w:rsid w:val="00452A0E"/>
    <w:rsid w:val="00452CD0"/>
    <w:rsid w:val="00454B7B"/>
    <w:rsid w:val="00455148"/>
    <w:rsid w:val="00455B06"/>
    <w:rsid w:val="0045773B"/>
    <w:rsid w:val="0046048D"/>
    <w:rsid w:val="00460DB6"/>
    <w:rsid w:val="00461D49"/>
    <w:rsid w:val="004624EA"/>
    <w:rsid w:val="0046262A"/>
    <w:rsid w:val="004627B4"/>
    <w:rsid w:val="004637B9"/>
    <w:rsid w:val="0046437C"/>
    <w:rsid w:val="004643DA"/>
    <w:rsid w:val="00464498"/>
    <w:rsid w:val="00464916"/>
    <w:rsid w:val="00466166"/>
    <w:rsid w:val="00471499"/>
    <w:rsid w:val="00471D33"/>
    <w:rsid w:val="0047261C"/>
    <w:rsid w:val="00472FEE"/>
    <w:rsid w:val="00473286"/>
    <w:rsid w:val="00474B2C"/>
    <w:rsid w:val="00475692"/>
    <w:rsid w:val="00477215"/>
    <w:rsid w:val="00477241"/>
    <w:rsid w:val="004779C0"/>
    <w:rsid w:val="00481352"/>
    <w:rsid w:val="004831A3"/>
    <w:rsid w:val="004843F5"/>
    <w:rsid w:val="004848C9"/>
    <w:rsid w:val="0048576C"/>
    <w:rsid w:val="004875E2"/>
    <w:rsid w:val="00487A95"/>
    <w:rsid w:val="00491D40"/>
    <w:rsid w:val="00492FB3"/>
    <w:rsid w:val="00494711"/>
    <w:rsid w:val="004947B4"/>
    <w:rsid w:val="00496210"/>
    <w:rsid w:val="00496AE2"/>
    <w:rsid w:val="004A002F"/>
    <w:rsid w:val="004A0782"/>
    <w:rsid w:val="004A1569"/>
    <w:rsid w:val="004A1FEF"/>
    <w:rsid w:val="004A260C"/>
    <w:rsid w:val="004A2634"/>
    <w:rsid w:val="004A2E28"/>
    <w:rsid w:val="004A355A"/>
    <w:rsid w:val="004A45FC"/>
    <w:rsid w:val="004A4C88"/>
    <w:rsid w:val="004A5408"/>
    <w:rsid w:val="004A72C0"/>
    <w:rsid w:val="004B100F"/>
    <w:rsid w:val="004B227A"/>
    <w:rsid w:val="004B2DEE"/>
    <w:rsid w:val="004B304C"/>
    <w:rsid w:val="004B3593"/>
    <w:rsid w:val="004B41EE"/>
    <w:rsid w:val="004B5612"/>
    <w:rsid w:val="004B65E7"/>
    <w:rsid w:val="004B71D4"/>
    <w:rsid w:val="004B7A03"/>
    <w:rsid w:val="004C24AA"/>
    <w:rsid w:val="004C31E0"/>
    <w:rsid w:val="004C3D04"/>
    <w:rsid w:val="004C4768"/>
    <w:rsid w:val="004C4900"/>
    <w:rsid w:val="004C4C45"/>
    <w:rsid w:val="004C4E09"/>
    <w:rsid w:val="004C5235"/>
    <w:rsid w:val="004C70E2"/>
    <w:rsid w:val="004D010C"/>
    <w:rsid w:val="004D05F8"/>
    <w:rsid w:val="004D20FA"/>
    <w:rsid w:val="004D23A9"/>
    <w:rsid w:val="004D2CF4"/>
    <w:rsid w:val="004D47CB"/>
    <w:rsid w:val="004D4F26"/>
    <w:rsid w:val="004D5EA1"/>
    <w:rsid w:val="004D63C1"/>
    <w:rsid w:val="004E09BF"/>
    <w:rsid w:val="004E0C73"/>
    <w:rsid w:val="004E11D4"/>
    <w:rsid w:val="004E1302"/>
    <w:rsid w:val="004E16A4"/>
    <w:rsid w:val="004E1DC6"/>
    <w:rsid w:val="004E3A3F"/>
    <w:rsid w:val="004E441E"/>
    <w:rsid w:val="004E4CDD"/>
    <w:rsid w:val="004E5F7C"/>
    <w:rsid w:val="004E7755"/>
    <w:rsid w:val="004E77F2"/>
    <w:rsid w:val="004F0E73"/>
    <w:rsid w:val="004F11A7"/>
    <w:rsid w:val="004F4325"/>
    <w:rsid w:val="004F5AA5"/>
    <w:rsid w:val="004F63D6"/>
    <w:rsid w:val="004F63DF"/>
    <w:rsid w:val="004F7CFF"/>
    <w:rsid w:val="00500882"/>
    <w:rsid w:val="00502144"/>
    <w:rsid w:val="005030D5"/>
    <w:rsid w:val="005034B7"/>
    <w:rsid w:val="00504086"/>
    <w:rsid w:val="00504196"/>
    <w:rsid w:val="00504233"/>
    <w:rsid w:val="00504AAC"/>
    <w:rsid w:val="005105C1"/>
    <w:rsid w:val="00514971"/>
    <w:rsid w:val="00514A9E"/>
    <w:rsid w:val="00515815"/>
    <w:rsid w:val="005168EE"/>
    <w:rsid w:val="00517189"/>
    <w:rsid w:val="00521440"/>
    <w:rsid w:val="00521615"/>
    <w:rsid w:val="00521D53"/>
    <w:rsid w:val="00522B6E"/>
    <w:rsid w:val="00524267"/>
    <w:rsid w:val="005248E7"/>
    <w:rsid w:val="00525F34"/>
    <w:rsid w:val="00526164"/>
    <w:rsid w:val="00527027"/>
    <w:rsid w:val="00527C6B"/>
    <w:rsid w:val="005347D6"/>
    <w:rsid w:val="00534B38"/>
    <w:rsid w:val="00534F9C"/>
    <w:rsid w:val="005355BC"/>
    <w:rsid w:val="00535ACD"/>
    <w:rsid w:val="00536735"/>
    <w:rsid w:val="00536F2F"/>
    <w:rsid w:val="00536F43"/>
    <w:rsid w:val="00537E52"/>
    <w:rsid w:val="00540423"/>
    <w:rsid w:val="005425C1"/>
    <w:rsid w:val="00544714"/>
    <w:rsid w:val="00544769"/>
    <w:rsid w:val="0054565A"/>
    <w:rsid w:val="00545823"/>
    <w:rsid w:val="00546B1D"/>
    <w:rsid w:val="00546D1D"/>
    <w:rsid w:val="00547787"/>
    <w:rsid w:val="0055056F"/>
    <w:rsid w:val="0055201D"/>
    <w:rsid w:val="0055207C"/>
    <w:rsid w:val="0055506B"/>
    <w:rsid w:val="00556059"/>
    <w:rsid w:val="0056127B"/>
    <w:rsid w:val="005613FE"/>
    <w:rsid w:val="00561DBA"/>
    <w:rsid w:val="0056291E"/>
    <w:rsid w:val="00562A11"/>
    <w:rsid w:val="005642D2"/>
    <w:rsid w:val="005657F8"/>
    <w:rsid w:val="00565F24"/>
    <w:rsid w:val="00567AC0"/>
    <w:rsid w:val="00570285"/>
    <w:rsid w:val="00570B38"/>
    <w:rsid w:val="00571AF8"/>
    <w:rsid w:val="00571E4A"/>
    <w:rsid w:val="00572865"/>
    <w:rsid w:val="00572ADB"/>
    <w:rsid w:val="00573FE1"/>
    <w:rsid w:val="005743D0"/>
    <w:rsid w:val="0057440D"/>
    <w:rsid w:val="00574418"/>
    <w:rsid w:val="005767C0"/>
    <w:rsid w:val="00577143"/>
    <w:rsid w:val="00580615"/>
    <w:rsid w:val="00580667"/>
    <w:rsid w:val="00581901"/>
    <w:rsid w:val="005820E5"/>
    <w:rsid w:val="00582666"/>
    <w:rsid w:val="00582A83"/>
    <w:rsid w:val="00583427"/>
    <w:rsid w:val="00586133"/>
    <w:rsid w:val="00586686"/>
    <w:rsid w:val="00590FE8"/>
    <w:rsid w:val="00592BD2"/>
    <w:rsid w:val="00593014"/>
    <w:rsid w:val="0059432B"/>
    <w:rsid w:val="0059492B"/>
    <w:rsid w:val="00594A55"/>
    <w:rsid w:val="00594F4D"/>
    <w:rsid w:val="0059558C"/>
    <w:rsid w:val="0059684B"/>
    <w:rsid w:val="005969DE"/>
    <w:rsid w:val="00597AAC"/>
    <w:rsid w:val="005A05E7"/>
    <w:rsid w:val="005A1643"/>
    <w:rsid w:val="005A27CE"/>
    <w:rsid w:val="005B06AC"/>
    <w:rsid w:val="005B087A"/>
    <w:rsid w:val="005B21F8"/>
    <w:rsid w:val="005B2926"/>
    <w:rsid w:val="005B2D41"/>
    <w:rsid w:val="005B3234"/>
    <w:rsid w:val="005B6A95"/>
    <w:rsid w:val="005B7121"/>
    <w:rsid w:val="005C079D"/>
    <w:rsid w:val="005C1ECB"/>
    <w:rsid w:val="005C233C"/>
    <w:rsid w:val="005C26E6"/>
    <w:rsid w:val="005C313C"/>
    <w:rsid w:val="005D16AF"/>
    <w:rsid w:val="005D16D4"/>
    <w:rsid w:val="005D3102"/>
    <w:rsid w:val="005D39FA"/>
    <w:rsid w:val="005D3C51"/>
    <w:rsid w:val="005D717C"/>
    <w:rsid w:val="005E0844"/>
    <w:rsid w:val="005E203F"/>
    <w:rsid w:val="005E40F5"/>
    <w:rsid w:val="005E4202"/>
    <w:rsid w:val="005E632D"/>
    <w:rsid w:val="005E7408"/>
    <w:rsid w:val="005E79B7"/>
    <w:rsid w:val="005F0A3A"/>
    <w:rsid w:val="005F1D5F"/>
    <w:rsid w:val="005F1E2F"/>
    <w:rsid w:val="005F2BD7"/>
    <w:rsid w:val="005F5FDD"/>
    <w:rsid w:val="005F6068"/>
    <w:rsid w:val="005F6BC6"/>
    <w:rsid w:val="005F76D8"/>
    <w:rsid w:val="006002A0"/>
    <w:rsid w:val="00601DAF"/>
    <w:rsid w:val="00601E3E"/>
    <w:rsid w:val="006025AA"/>
    <w:rsid w:val="00605850"/>
    <w:rsid w:val="00605B91"/>
    <w:rsid w:val="00605CC5"/>
    <w:rsid w:val="0060649D"/>
    <w:rsid w:val="006065DC"/>
    <w:rsid w:val="006069AE"/>
    <w:rsid w:val="00610A14"/>
    <w:rsid w:val="006127F9"/>
    <w:rsid w:val="00613BDF"/>
    <w:rsid w:val="00614B3F"/>
    <w:rsid w:val="006159D8"/>
    <w:rsid w:val="0061605A"/>
    <w:rsid w:val="00617608"/>
    <w:rsid w:val="006210FC"/>
    <w:rsid w:val="0062138F"/>
    <w:rsid w:val="00621D17"/>
    <w:rsid w:val="00621E42"/>
    <w:rsid w:val="006242FC"/>
    <w:rsid w:val="006248EC"/>
    <w:rsid w:val="00624D3F"/>
    <w:rsid w:val="00624FD9"/>
    <w:rsid w:val="0062592B"/>
    <w:rsid w:val="0062614E"/>
    <w:rsid w:val="0062618E"/>
    <w:rsid w:val="0062665E"/>
    <w:rsid w:val="006270E0"/>
    <w:rsid w:val="006279AB"/>
    <w:rsid w:val="00631374"/>
    <w:rsid w:val="00632737"/>
    <w:rsid w:val="0063391A"/>
    <w:rsid w:val="006341AF"/>
    <w:rsid w:val="00635481"/>
    <w:rsid w:val="00635801"/>
    <w:rsid w:val="00636142"/>
    <w:rsid w:val="00636B08"/>
    <w:rsid w:val="006374E1"/>
    <w:rsid w:val="0064202B"/>
    <w:rsid w:val="0064694A"/>
    <w:rsid w:val="006469A9"/>
    <w:rsid w:val="006478EE"/>
    <w:rsid w:val="00650A78"/>
    <w:rsid w:val="0065104B"/>
    <w:rsid w:val="006524DA"/>
    <w:rsid w:val="00652FF2"/>
    <w:rsid w:val="00653B2A"/>
    <w:rsid w:val="006546FC"/>
    <w:rsid w:val="006578A5"/>
    <w:rsid w:val="006608CC"/>
    <w:rsid w:val="00661D4A"/>
    <w:rsid w:val="006622AA"/>
    <w:rsid w:val="0066237D"/>
    <w:rsid w:val="006624A4"/>
    <w:rsid w:val="0066253B"/>
    <w:rsid w:val="006626E3"/>
    <w:rsid w:val="00662F06"/>
    <w:rsid w:val="00662FD4"/>
    <w:rsid w:val="00663A34"/>
    <w:rsid w:val="00663CF4"/>
    <w:rsid w:val="0066473A"/>
    <w:rsid w:val="00664FE5"/>
    <w:rsid w:val="0066549E"/>
    <w:rsid w:val="006665D5"/>
    <w:rsid w:val="00666F93"/>
    <w:rsid w:val="00667E3A"/>
    <w:rsid w:val="0067053B"/>
    <w:rsid w:val="00670D51"/>
    <w:rsid w:val="00670DB9"/>
    <w:rsid w:val="006713CF"/>
    <w:rsid w:val="0067141C"/>
    <w:rsid w:val="00672675"/>
    <w:rsid w:val="00672F1C"/>
    <w:rsid w:val="00672F81"/>
    <w:rsid w:val="0067349F"/>
    <w:rsid w:val="0067429D"/>
    <w:rsid w:val="006743F0"/>
    <w:rsid w:val="006747EA"/>
    <w:rsid w:val="0067609F"/>
    <w:rsid w:val="00676495"/>
    <w:rsid w:val="0067694D"/>
    <w:rsid w:val="006803E2"/>
    <w:rsid w:val="00681419"/>
    <w:rsid w:val="006816EF"/>
    <w:rsid w:val="00681739"/>
    <w:rsid w:val="00683861"/>
    <w:rsid w:val="006838FD"/>
    <w:rsid w:val="00683F5C"/>
    <w:rsid w:val="0068479E"/>
    <w:rsid w:val="006848C6"/>
    <w:rsid w:val="00684DFB"/>
    <w:rsid w:val="006863F9"/>
    <w:rsid w:val="00686416"/>
    <w:rsid w:val="00686816"/>
    <w:rsid w:val="0068697D"/>
    <w:rsid w:val="00686F9A"/>
    <w:rsid w:val="0069124F"/>
    <w:rsid w:val="0069132E"/>
    <w:rsid w:val="0069481F"/>
    <w:rsid w:val="00694A8B"/>
    <w:rsid w:val="00695763"/>
    <w:rsid w:val="006969B0"/>
    <w:rsid w:val="006A0457"/>
    <w:rsid w:val="006A0747"/>
    <w:rsid w:val="006A17C6"/>
    <w:rsid w:val="006A1996"/>
    <w:rsid w:val="006A2A31"/>
    <w:rsid w:val="006A3E4A"/>
    <w:rsid w:val="006A4266"/>
    <w:rsid w:val="006A4C68"/>
    <w:rsid w:val="006A5DC9"/>
    <w:rsid w:val="006A6BE1"/>
    <w:rsid w:val="006A70A9"/>
    <w:rsid w:val="006A71B7"/>
    <w:rsid w:val="006A7726"/>
    <w:rsid w:val="006B095E"/>
    <w:rsid w:val="006B1216"/>
    <w:rsid w:val="006B34D2"/>
    <w:rsid w:val="006B4DD5"/>
    <w:rsid w:val="006B519B"/>
    <w:rsid w:val="006B51EF"/>
    <w:rsid w:val="006B610A"/>
    <w:rsid w:val="006B61BA"/>
    <w:rsid w:val="006B667D"/>
    <w:rsid w:val="006B6E5C"/>
    <w:rsid w:val="006B742E"/>
    <w:rsid w:val="006C17C9"/>
    <w:rsid w:val="006C211B"/>
    <w:rsid w:val="006C2A28"/>
    <w:rsid w:val="006C3902"/>
    <w:rsid w:val="006C4098"/>
    <w:rsid w:val="006C437D"/>
    <w:rsid w:val="006C47E7"/>
    <w:rsid w:val="006C59F2"/>
    <w:rsid w:val="006C5AC8"/>
    <w:rsid w:val="006C6C85"/>
    <w:rsid w:val="006C6D05"/>
    <w:rsid w:val="006C6F04"/>
    <w:rsid w:val="006C710A"/>
    <w:rsid w:val="006D0BEB"/>
    <w:rsid w:val="006D1E44"/>
    <w:rsid w:val="006D3D00"/>
    <w:rsid w:val="006D51DA"/>
    <w:rsid w:val="006E0516"/>
    <w:rsid w:val="006E0650"/>
    <w:rsid w:val="006E0809"/>
    <w:rsid w:val="006E09D5"/>
    <w:rsid w:val="006E12D0"/>
    <w:rsid w:val="006E1A5D"/>
    <w:rsid w:val="006E3F4F"/>
    <w:rsid w:val="006E4A31"/>
    <w:rsid w:val="006E543E"/>
    <w:rsid w:val="006E5876"/>
    <w:rsid w:val="006E6EB1"/>
    <w:rsid w:val="006E7C11"/>
    <w:rsid w:val="006E7C18"/>
    <w:rsid w:val="006E7D75"/>
    <w:rsid w:val="006F03FC"/>
    <w:rsid w:val="006F1116"/>
    <w:rsid w:val="006F138B"/>
    <w:rsid w:val="006F13F8"/>
    <w:rsid w:val="006F1974"/>
    <w:rsid w:val="006F202A"/>
    <w:rsid w:val="006F2E37"/>
    <w:rsid w:val="006F38B8"/>
    <w:rsid w:val="006F3D90"/>
    <w:rsid w:val="006F471C"/>
    <w:rsid w:val="006F5689"/>
    <w:rsid w:val="006F7323"/>
    <w:rsid w:val="006F7990"/>
    <w:rsid w:val="00701374"/>
    <w:rsid w:val="0070216E"/>
    <w:rsid w:val="00702E6A"/>
    <w:rsid w:val="007030B3"/>
    <w:rsid w:val="00704D55"/>
    <w:rsid w:val="00705C21"/>
    <w:rsid w:val="0070601B"/>
    <w:rsid w:val="0070674F"/>
    <w:rsid w:val="007069B4"/>
    <w:rsid w:val="00711313"/>
    <w:rsid w:val="00711764"/>
    <w:rsid w:val="007119A7"/>
    <w:rsid w:val="00714EE7"/>
    <w:rsid w:val="00716B08"/>
    <w:rsid w:val="007206C2"/>
    <w:rsid w:val="00720B99"/>
    <w:rsid w:val="00721471"/>
    <w:rsid w:val="0072180D"/>
    <w:rsid w:val="007232E7"/>
    <w:rsid w:val="00724BA9"/>
    <w:rsid w:val="00725CA4"/>
    <w:rsid w:val="00726D14"/>
    <w:rsid w:val="00726D42"/>
    <w:rsid w:val="00726DE5"/>
    <w:rsid w:val="00726FE1"/>
    <w:rsid w:val="00727BC2"/>
    <w:rsid w:val="007304A3"/>
    <w:rsid w:val="00731E31"/>
    <w:rsid w:val="00732011"/>
    <w:rsid w:val="00733EB7"/>
    <w:rsid w:val="00733FA7"/>
    <w:rsid w:val="00734229"/>
    <w:rsid w:val="00734371"/>
    <w:rsid w:val="007344A9"/>
    <w:rsid w:val="00734876"/>
    <w:rsid w:val="00734E24"/>
    <w:rsid w:val="00734F7B"/>
    <w:rsid w:val="00735596"/>
    <w:rsid w:val="007358F0"/>
    <w:rsid w:val="00736040"/>
    <w:rsid w:val="0073608F"/>
    <w:rsid w:val="00737040"/>
    <w:rsid w:val="007406EB"/>
    <w:rsid w:val="00740857"/>
    <w:rsid w:val="007409F2"/>
    <w:rsid w:val="00740BC0"/>
    <w:rsid w:val="00741381"/>
    <w:rsid w:val="0074172A"/>
    <w:rsid w:val="007424D6"/>
    <w:rsid w:val="00742BD8"/>
    <w:rsid w:val="00742C55"/>
    <w:rsid w:val="00742C9D"/>
    <w:rsid w:val="00742E25"/>
    <w:rsid w:val="00744562"/>
    <w:rsid w:val="00744B26"/>
    <w:rsid w:val="00744FF4"/>
    <w:rsid w:val="007452E9"/>
    <w:rsid w:val="00746EC6"/>
    <w:rsid w:val="007509FF"/>
    <w:rsid w:val="00750A0B"/>
    <w:rsid w:val="00750B14"/>
    <w:rsid w:val="00751D4E"/>
    <w:rsid w:val="00751EE5"/>
    <w:rsid w:val="007521A3"/>
    <w:rsid w:val="00755136"/>
    <w:rsid w:val="007567AA"/>
    <w:rsid w:val="00756905"/>
    <w:rsid w:val="00756923"/>
    <w:rsid w:val="00756C5E"/>
    <w:rsid w:val="00756ED6"/>
    <w:rsid w:val="00757E46"/>
    <w:rsid w:val="007611B3"/>
    <w:rsid w:val="0076148C"/>
    <w:rsid w:val="007619A8"/>
    <w:rsid w:val="00761B5E"/>
    <w:rsid w:val="00761D0F"/>
    <w:rsid w:val="00762C2E"/>
    <w:rsid w:val="00762FC7"/>
    <w:rsid w:val="00763287"/>
    <w:rsid w:val="00763503"/>
    <w:rsid w:val="00764226"/>
    <w:rsid w:val="00766BD9"/>
    <w:rsid w:val="00767AC2"/>
    <w:rsid w:val="007706B1"/>
    <w:rsid w:val="00770986"/>
    <w:rsid w:val="00771FE7"/>
    <w:rsid w:val="00772D1D"/>
    <w:rsid w:val="00772D5F"/>
    <w:rsid w:val="00777F38"/>
    <w:rsid w:val="00780060"/>
    <w:rsid w:val="00781CC7"/>
    <w:rsid w:val="00782532"/>
    <w:rsid w:val="00782E5A"/>
    <w:rsid w:val="0078412C"/>
    <w:rsid w:val="00785202"/>
    <w:rsid w:val="007860D0"/>
    <w:rsid w:val="0079066F"/>
    <w:rsid w:val="00790B89"/>
    <w:rsid w:val="0079123A"/>
    <w:rsid w:val="00792CE3"/>
    <w:rsid w:val="0079306C"/>
    <w:rsid w:val="00793521"/>
    <w:rsid w:val="00794F10"/>
    <w:rsid w:val="00795345"/>
    <w:rsid w:val="007A07CB"/>
    <w:rsid w:val="007A095C"/>
    <w:rsid w:val="007A11E2"/>
    <w:rsid w:val="007A136F"/>
    <w:rsid w:val="007A172B"/>
    <w:rsid w:val="007A1DA7"/>
    <w:rsid w:val="007A1E93"/>
    <w:rsid w:val="007A23A6"/>
    <w:rsid w:val="007A2DE3"/>
    <w:rsid w:val="007A4315"/>
    <w:rsid w:val="007A4629"/>
    <w:rsid w:val="007A5C34"/>
    <w:rsid w:val="007A5EDD"/>
    <w:rsid w:val="007A6218"/>
    <w:rsid w:val="007A6C1C"/>
    <w:rsid w:val="007A7B11"/>
    <w:rsid w:val="007B0656"/>
    <w:rsid w:val="007B0FC5"/>
    <w:rsid w:val="007B16B4"/>
    <w:rsid w:val="007B2119"/>
    <w:rsid w:val="007B2E0C"/>
    <w:rsid w:val="007B30E1"/>
    <w:rsid w:val="007B47BA"/>
    <w:rsid w:val="007B53A8"/>
    <w:rsid w:val="007B75AE"/>
    <w:rsid w:val="007C1437"/>
    <w:rsid w:val="007C2496"/>
    <w:rsid w:val="007C2EBD"/>
    <w:rsid w:val="007C3248"/>
    <w:rsid w:val="007C5738"/>
    <w:rsid w:val="007C65E1"/>
    <w:rsid w:val="007C6F40"/>
    <w:rsid w:val="007C772A"/>
    <w:rsid w:val="007D3A40"/>
    <w:rsid w:val="007D3DBC"/>
    <w:rsid w:val="007D4B74"/>
    <w:rsid w:val="007D5757"/>
    <w:rsid w:val="007E04DA"/>
    <w:rsid w:val="007E136B"/>
    <w:rsid w:val="007E1444"/>
    <w:rsid w:val="007E3537"/>
    <w:rsid w:val="007E3DCF"/>
    <w:rsid w:val="007E4FE4"/>
    <w:rsid w:val="007E6851"/>
    <w:rsid w:val="007E6BBE"/>
    <w:rsid w:val="007E7D05"/>
    <w:rsid w:val="007F051A"/>
    <w:rsid w:val="007F1085"/>
    <w:rsid w:val="007F222C"/>
    <w:rsid w:val="007F2D7E"/>
    <w:rsid w:val="007F4BE0"/>
    <w:rsid w:val="007F594D"/>
    <w:rsid w:val="007F613B"/>
    <w:rsid w:val="008005B6"/>
    <w:rsid w:val="008014C1"/>
    <w:rsid w:val="00801924"/>
    <w:rsid w:val="00802EDB"/>
    <w:rsid w:val="00803C82"/>
    <w:rsid w:val="00805884"/>
    <w:rsid w:val="00806075"/>
    <w:rsid w:val="00806D9B"/>
    <w:rsid w:val="00811635"/>
    <w:rsid w:val="0081198B"/>
    <w:rsid w:val="008120C4"/>
    <w:rsid w:val="0081302B"/>
    <w:rsid w:val="0081362A"/>
    <w:rsid w:val="0081368F"/>
    <w:rsid w:val="00816DB5"/>
    <w:rsid w:val="00816F2E"/>
    <w:rsid w:val="00817363"/>
    <w:rsid w:val="008173FF"/>
    <w:rsid w:val="00820597"/>
    <w:rsid w:val="00820AF4"/>
    <w:rsid w:val="00821A7A"/>
    <w:rsid w:val="00821A8D"/>
    <w:rsid w:val="008226E9"/>
    <w:rsid w:val="00822ABB"/>
    <w:rsid w:val="00824726"/>
    <w:rsid w:val="00825C2D"/>
    <w:rsid w:val="00826278"/>
    <w:rsid w:val="008271A3"/>
    <w:rsid w:val="00827A01"/>
    <w:rsid w:val="00827A31"/>
    <w:rsid w:val="00827CDD"/>
    <w:rsid w:val="00831F91"/>
    <w:rsid w:val="00832A4C"/>
    <w:rsid w:val="00833ADA"/>
    <w:rsid w:val="00833B51"/>
    <w:rsid w:val="00834340"/>
    <w:rsid w:val="00837B3F"/>
    <w:rsid w:val="00840F14"/>
    <w:rsid w:val="00842826"/>
    <w:rsid w:val="0084396D"/>
    <w:rsid w:val="00845AC5"/>
    <w:rsid w:val="00846626"/>
    <w:rsid w:val="008509F6"/>
    <w:rsid w:val="00851273"/>
    <w:rsid w:val="00851DAA"/>
    <w:rsid w:val="00851F5F"/>
    <w:rsid w:val="00852D21"/>
    <w:rsid w:val="0085696B"/>
    <w:rsid w:val="00856C75"/>
    <w:rsid w:val="00857203"/>
    <w:rsid w:val="00860137"/>
    <w:rsid w:val="0086104D"/>
    <w:rsid w:val="00861123"/>
    <w:rsid w:val="008614C0"/>
    <w:rsid w:val="008614FC"/>
    <w:rsid w:val="0086169C"/>
    <w:rsid w:val="008630B4"/>
    <w:rsid w:val="00863AFE"/>
    <w:rsid w:val="00864CC7"/>
    <w:rsid w:val="0086736A"/>
    <w:rsid w:val="0086795F"/>
    <w:rsid w:val="00867A46"/>
    <w:rsid w:val="00867F30"/>
    <w:rsid w:val="008703EE"/>
    <w:rsid w:val="008709AC"/>
    <w:rsid w:val="00871AF7"/>
    <w:rsid w:val="00873349"/>
    <w:rsid w:val="0087374C"/>
    <w:rsid w:val="0087698D"/>
    <w:rsid w:val="00876CF7"/>
    <w:rsid w:val="00876FC5"/>
    <w:rsid w:val="0087791D"/>
    <w:rsid w:val="0087796B"/>
    <w:rsid w:val="00881D44"/>
    <w:rsid w:val="008825CB"/>
    <w:rsid w:val="00883109"/>
    <w:rsid w:val="00883394"/>
    <w:rsid w:val="00883F1C"/>
    <w:rsid w:val="00884643"/>
    <w:rsid w:val="00886693"/>
    <w:rsid w:val="00886BF7"/>
    <w:rsid w:val="00886C37"/>
    <w:rsid w:val="00887FC4"/>
    <w:rsid w:val="00890819"/>
    <w:rsid w:val="00890FD6"/>
    <w:rsid w:val="00891501"/>
    <w:rsid w:val="00892235"/>
    <w:rsid w:val="00892F20"/>
    <w:rsid w:val="008931D2"/>
    <w:rsid w:val="0089322C"/>
    <w:rsid w:val="00894DEE"/>
    <w:rsid w:val="0089576F"/>
    <w:rsid w:val="00895F99"/>
    <w:rsid w:val="00896B0F"/>
    <w:rsid w:val="008A0519"/>
    <w:rsid w:val="008A06FF"/>
    <w:rsid w:val="008A13DF"/>
    <w:rsid w:val="008A156E"/>
    <w:rsid w:val="008A2239"/>
    <w:rsid w:val="008A240B"/>
    <w:rsid w:val="008A46B3"/>
    <w:rsid w:val="008A4FFC"/>
    <w:rsid w:val="008A5F79"/>
    <w:rsid w:val="008A611B"/>
    <w:rsid w:val="008A6E4A"/>
    <w:rsid w:val="008B0368"/>
    <w:rsid w:val="008B1B03"/>
    <w:rsid w:val="008B5AAB"/>
    <w:rsid w:val="008B6DE6"/>
    <w:rsid w:val="008B70CB"/>
    <w:rsid w:val="008B7561"/>
    <w:rsid w:val="008C0BB4"/>
    <w:rsid w:val="008C10E6"/>
    <w:rsid w:val="008C1281"/>
    <w:rsid w:val="008C2FE9"/>
    <w:rsid w:val="008C3069"/>
    <w:rsid w:val="008C504E"/>
    <w:rsid w:val="008C514E"/>
    <w:rsid w:val="008C519B"/>
    <w:rsid w:val="008C5452"/>
    <w:rsid w:val="008C5626"/>
    <w:rsid w:val="008C6BAC"/>
    <w:rsid w:val="008D05B8"/>
    <w:rsid w:val="008D0F94"/>
    <w:rsid w:val="008D1219"/>
    <w:rsid w:val="008D17B1"/>
    <w:rsid w:val="008D19F8"/>
    <w:rsid w:val="008D2714"/>
    <w:rsid w:val="008D346A"/>
    <w:rsid w:val="008E0241"/>
    <w:rsid w:val="008E13E2"/>
    <w:rsid w:val="008E1937"/>
    <w:rsid w:val="008E1C40"/>
    <w:rsid w:val="008E244A"/>
    <w:rsid w:val="008E3031"/>
    <w:rsid w:val="008E4E37"/>
    <w:rsid w:val="008E64A2"/>
    <w:rsid w:val="008E651F"/>
    <w:rsid w:val="008E780E"/>
    <w:rsid w:val="008E7861"/>
    <w:rsid w:val="008F0C32"/>
    <w:rsid w:val="008F0F30"/>
    <w:rsid w:val="008F1ACE"/>
    <w:rsid w:val="008F49F8"/>
    <w:rsid w:val="008F5159"/>
    <w:rsid w:val="008F6CA9"/>
    <w:rsid w:val="009004E0"/>
    <w:rsid w:val="00900655"/>
    <w:rsid w:val="00900736"/>
    <w:rsid w:val="00900C7F"/>
    <w:rsid w:val="00900D81"/>
    <w:rsid w:val="0090102B"/>
    <w:rsid w:val="00901DBC"/>
    <w:rsid w:val="0090254E"/>
    <w:rsid w:val="00903990"/>
    <w:rsid w:val="0090455C"/>
    <w:rsid w:val="00905CDA"/>
    <w:rsid w:val="00905E3C"/>
    <w:rsid w:val="009068BE"/>
    <w:rsid w:val="00906CDB"/>
    <w:rsid w:val="00906DA6"/>
    <w:rsid w:val="009071E5"/>
    <w:rsid w:val="009073FF"/>
    <w:rsid w:val="009102C6"/>
    <w:rsid w:val="009110BA"/>
    <w:rsid w:val="00911EE0"/>
    <w:rsid w:val="009124CA"/>
    <w:rsid w:val="00914832"/>
    <w:rsid w:val="00914B50"/>
    <w:rsid w:val="00915203"/>
    <w:rsid w:val="00921702"/>
    <w:rsid w:val="00922489"/>
    <w:rsid w:val="009225F0"/>
    <w:rsid w:val="00922876"/>
    <w:rsid w:val="00922A93"/>
    <w:rsid w:val="00926019"/>
    <w:rsid w:val="00927D7D"/>
    <w:rsid w:val="009302E4"/>
    <w:rsid w:val="00930708"/>
    <w:rsid w:val="00930920"/>
    <w:rsid w:val="009311FA"/>
    <w:rsid w:val="0093207E"/>
    <w:rsid w:val="00933821"/>
    <w:rsid w:val="00933A8C"/>
    <w:rsid w:val="009365FB"/>
    <w:rsid w:val="00936AF7"/>
    <w:rsid w:val="009370B9"/>
    <w:rsid w:val="009371DD"/>
    <w:rsid w:val="00937C4D"/>
    <w:rsid w:val="00940194"/>
    <w:rsid w:val="0094025C"/>
    <w:rsid w:val="00940385"/>
    <w:rsid w:val="009407B8"/>
    <w:rsid w:val="00941BCC"/>
    <w:rsid w:val="00941F4E"/>
    <w:rsid w:val="009425A0"/>
    <w:rsid w:val="00942BAD"/>
    <w:rsid w:val="009434F8"/>
    <w:rsid w:val="009450E4"/>
    <w:rsid w:val="00947536"/>
    <w:rsid w:val="00947805"/>
    <w:rsid w:val="0095025D"/>
    <w:rsid w:val="00950450"/>
    <w:rsid w:val="00950649"/>
    <w:rsid w:val="00954175"/>
    <w:rsid w:val="00954A9D"/>
    <w:rsid w:val="009551DE"/>
    <w:rsid w:val="00955242"/>
    <w:rsid w:val="00955262"/>
    <w:rsid w:val="00956931"/>
    <w:rsid w:val="00956E66"/>
    <w:rsid w:val="00956F02"/>
    <w:rsid w:val="009572F3"/>
    <w:rsid w:val="00957D40"/>
    <w:rsid w:val="00957FEC"/>
    <w:rsid w:val="0096050D"/>
    <w:rsid w:val="00960F92"/>
    <w:rsid w:val="00961D24"/>
    <w:rsid w:val="009629E7"/>
    <w:rsid w:val="00963038"/>
    <w:rsid w:val="009642B0"/>
    <w:rsid w:val="00964AA9"/>
    <w:rsid w:val="00971067"/>
    <w:rsid w:val="00972BEF"/>
    <w:rsid w:val="00972C6C"/>
    <w:rsid w:val="00973AA0"/>
    <w:rsid w:val="009747D1"/>
    <w:rsid w:val="009747E3"/>
    <w:rsid w:val="009754B3"/>
    <w:rsid w:val="009772D5"/>
    <w:rsid w:val="00980009"/>
    <w:rsid w:val="00980E0E"/>
    <w:rsid w:val="009828CD"/>
    <w:rsid w:val="00982D66"/>
    <w:rsid w:val="00983BB9"/>
    <w:rsid w:val="009852C3"/>
    <w:rsid w:val="00985FD4"/>
    <w:rsid w:val="009861FC"/>
    <w:rsid w:val="009869A1"/>
    <w:rsid w:val="00992E0E"/>
    <w:rsid w:val="00993049"/>
    <w:rsid w:val="00993E31"/>
    <w:rsid w:val="00996135"/>
    <w:rsid w:val="00997911"/>
    <w:rsid w:val="00997C34"/>
    <w:rsid w:val="009A0A94"/>
    <w:rsid w:val="009A11B7"/>
    <w:rsid w:val="009A1497"/>
    <w:rsid w:val="009A1729"/>
    <w:rsid w:val="009A17E1"/>
    <w:rsid w:val="009A1EE1"/>
    <w:rsid w:val="009A5103"/>
    <w:rsid w:val="009A6A82"/>
    <w:rsid w:val="009A7698"/>
    <w:rsid w:val="009B1869"/>
    <w:rsid w:val="009B21B7"/>
    <w:rsid w:val="009B3085"/>
    <w:rsid w:val="009B35CE"/>
    <w:rsid w:val="009B3AC4"/>
    <w:rsid w:val="009B5468"/>
    <w:rsid w:val="009B606A"/>
    <w:rsid w:val="009B7B7B"/>
    <w:rsid w:val="009C00BB"/>
    <w:rsid w:val="009C01CB"/>
    <w:rsid w:val="009C053C"/>
    <w:rsid w:val="009C1574"/>
    <w:rsid w:val="009C2E81"/>
    <w:rsid w:val="009C41F2"/>
    <w:rsid w:val="009C4E9B"/>
    <w:rsid w:val="009C5035"/>
    <w:rsid w:val="009C5E1D"/>
    <w:rsid w:val="009C69DB"/>
    <w:rsid w:val="009C78D9"/>
    <w:rsid w:val="009C7AB4"/>
    <w:rsid w:val="009C7ED8"/>
    <w:rsid w:val="009D0771"/>
    <w:rsid w:val="009D13D2"/>
    <w:rsid w:val="009D1EE4"/>
    <w:rsid w:val="009D3A11"/>
    <w:rsid w:val="009D40BC"/>
    <w:rsid w:val="009D476E"/>
    <w:rsid w:val="009D4A79"/>
    <w:rsid w:val="009D5EF9"/>
    <w:rsid w:val="009D667E"/>
    <w:rsid w:val="009D705D"/>
    <w:rsid w:val="009D70DA"/>
    <w:rsid w:val="009D7809"/>
    <w:rsid w:val="009E07D8"/>
    <w:rsid w:val="009E0F56"/>
    <w:rsid w:val="009E128A"/>
    <w:rsid w:val="009E1388"/>
    <w:rsid w:val="009E1E6C"/>
    <w:rsid w:val="009E1EFB"/>
    <w:rsid w:val="009E27D9"/>
    <w:rsid w:val="009E4A8C"/>
    <w:rsid w:val="009E4F37"/>
    <w:rsid w:val="009E7380"/>
    <w:rsid w:val="009E7C28"/>
    <w:rsid w:val="009F0078"/>
    <w:rsid w:val="009F1673"/>
    <w:rsid w:val="009F1BA2"/>
    <w:rsid w:val="009F2E90"/>
    <w:rsid w:val="009F2FB4"/>
    <w:rsid w:val="009F3536"/>
    <w:rsid w:val="009F407C"/>
    <w:rsid w:val="009F4877"/>
    <w:rsid w:val="009F4D30"/>
    <w:rsid w:val="009F50AA"/>
    <w:rsid w:val="009F5475"/>
    <w:rsid w:val="009F5735"/>
    <w:rsid w:val="009F5EAD"/>
    <w:rsid w:val="009F6514"/>
    <w:rsid w:val="00A00B49"/>
    <w:rsid w:val="00A01149"/>
    <w:rsid w:val="00A01A50"/>
    <w:rsid w:val="00A02EDB"/>
    <w:rsid w:val="00A038AD"/>
    <w:rsid w:val="00A03A69"/>
    <w:rsid w:val="00A03D62"/>
    <w:rsid w:val="00A046AE"/>
    <w:rsid w:val="00A049E4"/>
    <w:rsid w:val="00A06DC4"/>
    <w:rsid w:val="00A07569"/>
    <w:rsid w:val="00A10B0D"/>
    <w:rsid w:val="00A113F8"/>
    <w:rsid w:val="00A11562"/>
    <w:rsid w:val="00A11DC2"/>
    <w:rsid w:val="00A12123"/>
    <w:rsid w:val="00A1302D"/>
    <w:rsid w:val="00A14075"/>
    <w:rsid w:val="00A144CD"/>
    <w:rsid w:val="00A14CFD"/>
    <w:rsid w:val="00A15A06"/>
    <w:rsid w:val="00A173EB"/>
    <w:rsid w:val="00A17570"/>
    <w:rsid w:val="00A2063B"/>
    <w:rsid w:val="00A2113B"/>
    <w:rsid w:val="00A21497"/>
    <w:rsid w:val="00A215D6"/>
    <w:rsid w:val="00A25872"/>
    <w:rsid w:val="00A25CB8"/>
    <w:rsid w:val="00A25EDE"/>
    <w:rsid w:val="00A26D0D"/>
    <w:rsid w:val="00A27EB7"/>
    <w:rsid w:val="00A31039"/>
    <w:rsid w:val="00A311E7"/>
    <w:rsid w:val="00A31817"/>
    <w:rsid w:val="00A33EEE"/>
    <w:rsid w:val="00A35777"/>
    <w:rsid w:val="00A35BB7"/>
    <w:rsid w:val="00A36220"/>
    <w:rsid w:val="00A428FF"/>
    <w:rsid w:val="00A440BB"/>
    <w:rsid w:val="00A44CDB"/>
    <w:rsid w:val="00A45460"/>
    <w:rsid w:val="00A45594"/>
    <w:rsid w:val="00A46147"/>
    <w:rsid w:val="00A50D20"/>
    <w:rsid w:val="00A510D3"/>
    <w:rsid w:val="00A5114C"/>
    <w:rsid w:val="00A51223"/>
    <w:rsid w:val="00A51245"/>
    <w:rsid w:val="00A52622"/>
    <w:rsid w:val="00A52739"/>
    <w:rsid w:val="00A52BB7"/>
    <w:rsid w:val="00A53534"/>
    <w:rsid w:val="00A53F46"/>
    <w:rsid w:val="00A542F7"/>
    <w:rsid w:val="00A54769"/>
    <w:rsid w:val="00A547B2"/>
    <w:rsid w:val="00A5525E"/>
    <w:rsid w:val="00A557B4"/>
    <w:rsid w:val="00A57756"/>
    <w:rsid w:val="00A61335"/>
    <w:rsid w:val="00A624D5"/>
    <w:rsid w:val="00A6447E"/>
    <w:rsid w:val="00A649E1"/>
    <w:rsid w:val="00A65C17"/>
    <w:rsid w:val="00A65EA8"/>
    <w:rsid w:val="00A66140"/>
    <w:rsid w:val="00A664CC"/>
    <w:rsid w:val="00A665DB"/>
    <w:rsid w:val="00A66FB6"/>
    <w:rsid w:val="00A672D1"/>
    <w:rsid w:val="00A71D0A"/>
    <w:rsid w:val="00A72AF9"/>
    <w:rsid w:val="00A73126"/>
    <w:rsid w:val="00A73756"/>
    <w:rsid w:val="00A74351"/>
    <w:rsid w:val="00A74B26"/>
    <w:rsid w:val="00A74EC6"/>
    <w:rsid w:val="00A760CF"/>
    <w:rsid w:val="00A80E06"/>
    <w:rsid w:val="00A82F20"/>
    <w:rsid w:val="00A84EF8"/>
    <w:rsid w:val="00A84FA7"/>
    <w:rsid w:val="00A8789A"/>
    <w:rsid w:val="00A90184"/>
    <w:rsid w:val="00A9063E"/>
    <w:rsid w:val="00A91AA7"/>
    <w:rsid w:val="00A94BD4"/>
    <w:rsid w:val="00A95B62"/>
    <w:rsid w:val="00A971CF"/>
    <w:rsid w:val="00AA1DEA"/>
    <w:rsid w:val="00AA1EC1"/>
    <w:rsid w:val="00AA27BE"/>
    <w:rsid w:val="00AA52AE"/>
    <w:rsid w:val="00AA5E1E"/>
    <w:rsid w:val="00AA6352"/>
    <w:rsid w:val="00AA7C6E"/>
    <w:rsid w:val="00AB08BA"/>
    <w:rsid w:val="00AB3F2A"/>
    <w:rsid w:val="00AB51D9"/>
    <w:rsid w:val="00AB6453"/>
    <w:rsid w:val="00AB754F"/>
    <w:rsid w:val="00AB7D54"/>
    <w:rsid w:val="00AC2B58"/>
    <w:rsid w:val="00AC307F"/>
    <w:rsid w:val="00AC79CB"/>
    <w:rsid w:val="00AD10DD"/>
    <w:rsid w:val="00AD2735"/>
    <w:rsid w:val="00AD42E1"/>
    <w:rsid w:val="00AE055A"/>
    <w:rsid w:val="00AE0588"/>
    <w:rsid w:val="00AE0ECD"/>
    <w:rsid w:val="00AE30C1"/>
    <w:rsid w:val="00AE4240"/>
    <w:rsid w:val="00AE4346"/>
    <w:rsid w:val="00AE49B3"/>
    <w:rsid w:val="00AE7EC5"/>
    <w:rsid w:val="00AF013A"/>
    <w:rsid w:val="00AF0C49"/>
    <w:rsid w:val="00AF1532"/>
    <w:rsid w:val="00AF2510"/>
    <w:rsid w:val="00AF2A1B"/>
    <w:rsid w:val="00AF2A6D"/>
    <w:rsid w:val="00AF32BD"/>
    <w:rsid w:val="00AF332C"/>
    <w:rsid w:val="00AF369C"/>
    <w:rsid w:val="00AF4605"/>
    <w:rsid w:val="00AF4D9F"/>
    <w:rsid w:val="00AF4EDF"/>
    <w:rsid w:val="00AF609E"/>
    <w:rsid w:val="00AF67B7"/>
    <w:rsid w:val="00AF77F9"/>
    <w:rsid w:val="00B01896"/>
    <w:rsid w:val="00B03974"/>
    <w:rsid w:val="00B0429E"/>
    <w:rsid w:val="00B045BA"/>
    <w:rsid w:val="00B04CF8"/>
    <w:rsid w:val="00B07442"/>
    <w:rsid w:val="00B07BA5"/>
    <w:rsid w:val="00B10441"/>
    <w:rsid w:val="00B11A87"/>
    <w:rsid w:val="00B11AEA"/>
    <w:rsid w:val="00B11FF7"/>
    <w:rsid w:val="00B12D2C"/>
    <w:rsid w:val="00B1307B"/>
    <w:rsid w:val="00B1334B"/>
    <w:rsid w:val="00B14897"/>
    <w:rsid w:val="00B15E1B"/>
    <w:rsid w:val="00B16886"/>
    <w:rsid w:val="00B16AE6"/>
    <w:rsid w:val="00B173A3"/>
    <w:rsid w:val="00B2055E"/>
    <w:rsid w:val="00B2406B"/>
    <w:rsid w:val="00B24780"/>
    <w:rsid w:val="00B248A9"/>
    <w:rsid w:val="00B25E41"/>
    <w:rsid w:val="00B269E3"/>
    <w:rsid w:val="00B26B76"/>
    <w:rsid w:val="00B26DB0"/>
    <w:rsid w:val="00B30363"/>
    <w:rsid w:val="00B30604"/>
    <w:rsid w:val="00B30863"/>
    <w:rsid w:val="00B31090"/>
    <w:rsid w:val="00B3247E"/>
    <w:rsid w:val="00B33C24"/>
    <w:rsid w:val="00B343E5"/>
    <w:rsid w:val="00B35F7E"/>
    <w:rsid w:val="00B3621D"/>
    <w:rsid w:val="00B36BAC"/>
    <w:rsid w:val="00B41103"/>
    <w:rsid w:val="00B415B3"/>
    <w:rsid w:val="00B43006"/>
    <w:rsid w:val="00B438A2"/>
    <w:rsid w:val="00B43E6F"/>
    <w:rsid w:val="00B44B50"/>
    <w:rsid w:val="00B46409"/>
    <w:rsid w:val="00B47295"/>
    <w:rsid w:val="00B510BD"/>
    <w:rsid w:val="00B5316D"/>
    <w:rsid w:val="00B531D3"/>
    <w:rsid w:val="00B53298"/>
    <w:rsid w:val="00B53C1C"/>
    <w:rsid w:val="00B53DAC"/>
    <w:rsid w:val="00B53E45"/>
    <w:rsid w:val="00B557AB"/>
    <w:rsid w:val="00B55A0B"/>
    <w:rsid w:val="00B576E5"/>
    <w:rsid w:val="00B6124C"/>
    <w:rsid w:val="00B62231"/>
    <w:rsid w:val="00B62DC2"/>
    <w:rsid w:val="00B632A6"/>
    <w:rsid w:val="00B64262"/>
    <w:rsid w:val="00B648F2"/>
    <w:rsid w:val="00B65F41"/>
    <w:rsid w:val="00B67692"/>
    <w:rsid w:val="00B67BDD"/>
    <w:rsid w:val="00B67D53"/>
    <w:rsid w:val="00B72FE2"/>
    <w:rsid w:val="00B7309B"/>
    <w:rsid w:val="00B73242"/>
    <w:rsid w:val="00B76C61"/>
    <w:rsid w:val="00B76E96"/>
    <w:rsid w:val="00B8000B"/>
    <w:rsid w:val="00B80196"/>
    <w:rsid w:val="00B80424"/>
    <w:rsid w:val="00B80A9B"/>
    <w:rsid w:val="00B81B39"/>
    <w:rsid w:val="00B82D69"/>
    <w:rsid w:val="00B82D80"/>
    <w:rsid w:val="00B830A9"/>
    <w:rsid w:val="00B84322"/>
    <w:rsid w:val="00B851DC"/>
    <w:rsid w:val="00B85CFD"/>
    <w:rsid w:val="00B8601E"/>
    <w:rsid w:val="00B879DC"/>
    <w:rsid w:val="00B90631"/>
    <w:rsid w:val="00B90DA3"/>
    <w:rsid w:val="00B91D65"/>
    <w:rsid w:val="00B9421D"/>
    <w:rsid w:val="00B94521"/>
    <w:rsid w:val="00B95E7E"/>
    <w:rsid w:val="00B96899"/>
    <w:rsid w:val="00B96D47"/>
    <w:rsid w:val="00BA008E"/>
    <w:rsid w:val="00BA1ED9"/>
    <w:rsid w:val="00BA2707"/>
    <w:rsid w:val="00BA2895"/>
    <w:rsid w:val="00BA41C8"/>
    <w:rsid w:val="00BA4417"/>
    <w:rsid w:val="00BA576B"/>
    <w:rsid w:val="00BA68E0"/>
    <w:rsid w:val="00BA69E9"/>
    <w:rsid w:val="00BA6F66"/>
    <w:rsid w:val="00BB1D1F"/>
    <w:rsid w:val="00BB2482"/>
    <w:rsid w:val="00BB2AB6"/>
    <w:rsid w:val="00BB4B61"/>
    <w:rsid w:val="00BB52A1"/>
    <w:rsid w:val="00BB52C3"/>
    <w:rsid w:val="00BC0532"/>
    <w:rsid w:val="00BC240A"/>
    <w:rsid w:val="00BC35E4"/>
    <w:rsid w:val="00BC3B08"/>
    <w:rsid w:val="00BC53DA"/>
    <w:rsid w:val="00BC66D1"/>
    <w:rsid w:val="00BC7D1E"/>
    <w:rsid w:val="00BD02D7"/>
    <w:rsid w:val="00BD0E68"/>
    <w:rsid w:val="00BD1D34"/>
    <w:rsid w:val="00BD4CD6"/>
    <w:rsid w:val="00BD68BC"/>
    <w:rsid w:val="00BD6E30"/>
    <w:rsid w:val="00BD7AA1"/>
    <w:rsid w:val="00BE01C7"/>
    <w:rsid w:val="00BE0A1C"/>
    <w:rsid w:val="00BE1262"/>
    <w:rsid w:val="00BE1754"/>
    <w:rsid w:val="00BE2AB2"/>
    <w:rsid w:val="00BE2B0D"/>
    <w:rsid w:val="00BE2DD0"/>
    <w:rsid w:val="00BE4714"/>
    <w:rsid w:val="00BE52F8"/>
    <w:rsid w:val="00BE7132"/>
    <w:rsid w:val="00BE7927"/>
    <w:rsid w:val="00BE7C5E"/>
    <w:rsid w:val="00BF131F"/>
    <w:rsid w:val="00BF1A3D"/>
    <w:rsid w:val="00BF5020"/>
    <w:rsid w:val="00BF5402"/>
    <w:rsid w:val="00BF6697"/>
    <w:rsid w:val="00BF6F7C"/>
    <w:rsid w:val="00C00432"/>
    <w:rsid w:val="00C00667"/>
    <w:rsid w:val="00C00936"/>
    <w:rsid w:val="00C0216D"/>
    <w:rsid w:val="00C021A5"/>
    <w:rsid w:val="00C0314F"/>
    <w:rsid w:val="00C0419D"/>
    <w:rsid w:val="00C04550"/>
    <w:rsid w:val="00C05DAC"/>
    <w:rsid w:val="00C05FE0"/>
    <w:rsid w:val="00C065A6"/>
    <w:rsid w:val="00C073E4"/>
    <w:rsid w:val="00C079D5"/>
    <w:rsid w:val="00C108A0"/>
    <w:rsid w:val="00C11452"/>
    <w:rsid w:val="00C12491"/>
    <w:rsid w:val="00C12A1F"/>
    <w:rsid w:val="00C12D6F"/>
    <w:rsid w:val="00C1306F"/>
    <w:rsid w:val="00C1312B"/>
    <w:rsid w:val="00C1391E"/>
    <w:rsid w:val="00C15B72"/>
    <w:rsid w:val="00C16239"/>
    <w:rsid w:val="00C1639D"/>
    <w:rsid w:val="00C17417"/>
    <w:rsid w:val="00C2253E"/>
    <w:rsid w:val="00C23172"/>
    <w:rsid w:val="00C27BB9"/>
    <w:rsid w:val="00C27CFA"/>
    <w:rsid w:val="00C30461"/>
    <w:rsid w:val="00C320C2"/>
    <w:rsid w:val="00C34E7D"/>
    <w:rsid w:val="00C35840"/>
    <w:rsid w:val="00C35862"/>
    <w:rsid w:val="00C36395"/>
    <w:rsid w:val="00C371B9"/>
    <w:rsid w:val="00C37432"/>
    <w:rsid w:val="00C37CCA"/>
    <w:rsid w:val="00C423E8"/>
    <w:rsid w:val="00C429DB"/>
    <w:rsid w:val="00C42D2E"/>
    <w:rsid w:val="00C42E5D"/>
    <w:rsid w:val="00C4483F"/>
    <w:rsid w:val="00C44F9A"/>
    <w:rsid w:val="00C45B1F"/>
    <w:rsid w:val="00C45CC4"/>
    <w:rsid w:val="00C4609A"/>
    <w:rsid w:val="00C465D4"/>
    <w:rsid w:val="00C46AA8"/>
    <w:rsid w:val="00C46AF8"/>
    <w:rsid w:val="00C46D6F"/>
    <w:rsid w:val="00C46F93"/>
    <w:rsid w:val="00C47F06"/>
    <w:rsid w:val="00C505C2"/>
    <w:rsid w:val="00C5155F"/>
    <w:rsid w:val="00C53478"/>
    <w:rsid w:val="00C535D1"/>
    <w:rsid w:val="00C536E0"/>
    <w:rsid w:val="00C55A1C"/>
    <w:rsid w:val="00C55DDF"/>
    <w:rsid w:val="00C561B7"/>
    <w:rsid w:val="00C56DC6"/>
    <w:rsid w:val="00C57981"/>
    <w:rsid w:val="00C61457"/>
    <w:rsid w:val="00C62908"/>
    <w:rsid w:val="00C640FF"/>
    <w:rsid w:val="00C6553D"/>
    <w:rsid w:val="00C65ED9"/>
    <w:rsid w:val="00C66F2A"/>
    <w:rsid w:val="00C70504"/>
    <w:rsid w:val="00C70C86"/>
    <w:rsid w:val="00C7114F"/>
    <w:rsid w:val="00C7119E"/>
    <w:rsid w:val="00C71FA5"/>
    <w:rsid w:val="00C72480"/>
    <w:rsid w:val="00C732D3"/>
    <w:rsid w:val="00C74566"/>
    <w:rsid w:val="00C74A34"/>
    <w:rsid w:val="00C75DA2"/>
    <w:rsid w:val="00C77EEB"/>
    <w:rsid w:val="00C802C0"/>
    <w:rsid w:val="00C806C0"/>
    <w:rsid w:val="00C80D42"/>
    <w:rsid w:val="00C83041"/>
    <w:rsid w:val="00C845CB"/>
    <w:rsid w:val="00C84F86"/>
    <w:rsid w:val="00C85049"/>
    <w:rsid w:val="00C873F1"/>
    <w:rsid w:val="00C90BD4"/>
    <w:rsid w:val="00C90FCA"/>
    <w:rsid w:val="00C91094"/>
    <w:rsid w:val="00C91278"/>
    <w:rsid w:val="00C914CA"/>
    <w:rsid w:val="00C91683"/>
    <w:rsid w:val="00C927A0"/>
    <w:rsid w:val="00C927E2"/>
    <w:rsid w:val="00C92B55"/>
    <w:rsid w:val="00C9329C"/>
    <w:rsid w:val="00C9336C"/>
    <w:rsid w:val="00C95361"/>
    <w:rsid w:val="00C95DB9"/>
    <w:rsid w:val="00C96372"/>
    <w:rsid w:val="00C975C5"/>
    <w:rsid w:val="00C976AE"/>
    <w:rsid w:val="00C97BF8"/>
    <w:rsid w:val="00CA1164"/>
    <w:rsid w:val="00CA34D0"/>
    <w:rsid w:val="00CA3A33"/>
    <w:rsid w:val="00CA49FD"/>
    <w:rsid w:val="00CA6633"/>
    <w:rsid w:val="00CB046F"/>
    <w:rsid w:val="00CB16C1"/>
    <w:rsid w:val="00CB1FC3"/>
    <w:rsid w:val="00CB1FC9"/>
    <w:rsid w:val="00CB2428"/>
    <w:rsid w:val="00CB245F"/>
    <w:rsid w:val="00CB29B0"/>
    <w:rsid w:val="00CB395F"/>
    <w:rsid w:val="00CB4973"/>
    <w:rsid w:val="00CC04A8"/>
    <w:rsid w:val="00CC15AA"/>
    <w:rsid w:val="00CC1C61"/>
    <w:rsid w:val="00CC26E9"/>
    <w:rsid w:val="00CC357E"/>
    <w:rsid w:val="00CC3C06"/>
    <w:rsid w:val="00CC4235"/>
    <w:rsid w:val="00CC52EB"/>
    <w:rsid w:val="00CC5CA5"/>
    <w:rsid w:val="00CC6897"/>
    <w:rsid w:val="00CC754C"/>
    <w:rsid w:val="00CC7612"/>
    <w:rsid w:val="00CD0ED2"/>
    <w:rsid w:val="00CD28E2"/>
    <w:rsid w:val="00CD5332"/>
    <w:rsid w:val="00CD69B1"/>
    <w:rsid w:val="00CD6A69"/>
    <w:rsid w:val="00CD6D15"/>
    <w:rsid w:val="00CD6F18"/>
    <w:rsid w:val="00CD7D18"/>
    <w:rsid w:val="00CE06E2"/>
    <w:rsid w:val="00CE0B46"/>
    <w:rsid w:val="00CE17F7"/>
    <w:rsid w:val="00CE26A8"/>
    <w:rsid w:val="00CE3745"/>
    <w:rsid w:val="00CE484F"/>
    <w:rsid w:val="00CE529C"/>
    <w:rsid w:val="00CF0290"/>
    <w:rsid w:val="00CF240C"/>
    <w:rsid w:val="00CF38F6"/>
    <w:rsid w:val="00CF4FC5"/>
    <w:rsid w:val="00CF55CE"/>
    <w:rsid w:val="00CF5A53"/>
    <w:rsid w:val="00CF6BC2"/>
    <w:rsid w:val="00CF6DBC"/>
    <w:rsid w:val="00CF6DD3"/>
    <w:rsid w:val="00CF7926"/>
    <w:rsid w:val="00CF7F0B"/>
    <w:rsid w:val="00CF7FFC"/>
    <w:rsid w:val="00D00FE6"/>
    <w:rsid w:val="00D01517"/>
    <w:rsid w:val="00D02009"/>
    <w:rsid w:val="00D0232B"/>
    <w:rsid w:val="00D02CDB"/>
    <w:rsid w:val="00D03FFC"/>
    <w:rsid w:val="00D04F00"/>
    <w:rsid w:val="00D068E8"/>
    <w:rsid w:val="00D10841"/>
    <w:rsid w:val="00D11C62"/>
    <w:rsid w:val="00D11C89"/>
    <w:rsid w:val="00D11DF0"/>
    <w:rsid w:val="00D1236C"/>
    <w:rsid w:val="00D12DEA"/>
    <w:rsid w:val="00D1306E"/>
    <w:rsid w:val="00D131E2"/>
    <w:rsid w:val="00D147D6"/>
    <w:rsid w:val="00D14CB1"/>
    <w:rsid w:val="00D1505C"/>
    <w:rsid w:val="00D15A8A"/>
    <w:rsid w:val="00D16152"/>
    <w:rsid w:val="00D17F16"/>
    <w:rsid w:val="00D202D4"/>
    <w:rsid w:val="00D20AD3"/>
    <w:rsid w:val="00D20F95"/>
    <w:rsid w:val="00D21471"/>
    <w:rsid w:val="00D2186E"/>
    <w:rsid w:val="00D23110"/>
    <w:rsid w:val="00D24C1E"/>
    <w:rsid w:val="00D24E6D"/>
    <w:rsid w:val="00D25928"/>
    <w:rsid w:val="00D26E81"/>
    <w:rsid w:val="00D30510"/>
    <w:rsid w:val="00D30792"/>
    <w:rsid w:val="00D312E1"/>
    <w:rsid w:val="00D31E32"/>
    <w:rsid w:val="00D32188"/>
    <w:rsid w:val="00D32EDF"/>
    <w:rsid w:val="00D33DA4"/>
    <w:rsid w:val="00D35244"/>
    <w:rsid w:val="00D3551F"/>
    <w:rsid w:val="00D36084"/>
    <w:rsid w:val="00D360EC"/>
    <w:rsid w:val="00D36B54"/>
    <w:rsid w:val="00D37607"/>
    <w:rsid w:val="00D40B05"/>
    <w:rsid w:val="00D40B73"/>
    <w:rsid w:val="00D4151D"/>
    <w:rsid w:val="00D4421F"/>
    <w:rsid w:val="00D44833"/>
    <w:rsid w:val="00D44AFC"/>
    <w:rsid w:val="00D47B27"/>
    <w:rsid w:val="00D47F69"/>
    <w:rsid w:val="00D513A7"/>
    <w:rsid w:val="00D5153F"/>
    <w:rsid w:val="00D546DE"/>
    <w:rsid w:val="00D54907"/>
    <w:rsid w:val="00D54E33"/>
    <w:rsid w:val="00D553C4"/>
    <w:rsid w:val="00D5544F"/>
    <w:rsid w:val="00D55AEE"/>
    <w:rsid w:val="00D56087"/>
    <w:rsid w:val="00D56229"/>
    <w:rsid w:val="00D60E9E"/>
    <w:rsid w:val="00D6118D"/>
    <w:rsid w:val="00D61212"/>
    <w:rsid w:val="00D62CE6"/>
    <w:rsid w:val="00D6346A"/>
    <w:rsid w:val="00D662BB"/>
    <w:rsid w:val="00D66AAA"/>
    <w:rsid w:val="00D67381"/>
    <w:rsid w:val="00D674C4"/>
    <w:rsid w:val="00D67715"/>
    <w:rsid w:val="00D722A8"/>
    <w:rsid w:val="00D74584"/>
    <w:rsid w:val="00D74A3E"/>
    <w:rsid w:val="00D753D4"/>
    <w:rsid w:val="00D75C93"/>
    <w:rsid w:val="00D7711D"/>
    <w:rsid w:val="00D77910"/>
    <w:rsid w:val="00D8198E"/>
    <w:rsid w:val="00D828D5"/>
    <w:rsid w:val="00D8485C"/>
    <w:rsid w:val="00D85A3B"/>
    <w:rsid w:val="00D86C1B"/>
    <w:rsid w:val="00D8711F"/>
    <w:rsid w:val="00D87ECE"/>
    <w:rsid w:val="00D9563A"/>
    <w:rsid w:val="00D97100"/>
    <w:rsid w:val="00D97EA7"/>
    <w:rsid w:val="00DA040C"/>
    <w:rsid w:val="00DA16DC"/>
    <w:rsid w:val="00DA1B14"/>
    <w:rsid w:val="00DA1B8C"/>
    <w:rsid w:val="00DA26BE"/>
    <w:rsid w:val="00DA34E9"/>
    <w:rsid w:val="00DA408C"/>
    <w:rsid w:val="00DA4709"/>
    <w:rsid w:val="00DA4C41"/>
    <w:rsid w:val="00DA4CEF"/>
    <w:rsid w:val="00DA4EC8"/>
    <w:rsid w:val="00DA5A44"/>
    <w:rsid w:val="00DA643B"/>
    <w:rsid w:val="00DA7628"/>
    <w:rsid w:val="00DB16FC"/>
    <w:rsid w:val="00DB1957"/>
    <w:rsid w:val="00DB1A14"/>
    <w:rsid w:val="00DB1EDE"/>
    <w:rsid w:val="00DB3153"/>
    <w:rsid w:val="00DB3256"/>
    <w:rsid w:val="00DB3EF4"/>
    <w:rsid w:val="00DB46E5"/>
    <w:rsid w:val="00DB49E2"/>
    <w:rsid w:val="00DB646C"/>
    <w:rsid w:val="00DB7FFD"/>
    <w:rsid w:val="00DC0350"/>
    <w:rsid w:val="00DC099C"/>
    <w:rsid w:val="00DC0DB0"/>
    <w:rsid w:val="00DC2C76"/>
    <w:rsid w:val="00DC3C9C"/>
    <w:rsid w:val="00DC6641"/>
    <w:rsid w:val="00DC6A17"/>
    <w:rsid w:val="00DC7562"/>
    <w:rsid w:val="00DD036A"/>
    <w:rsid w:val="00DD0379"/>
    <w:rsid w:val="00DD1EFA"/>
    <w:rsid w:val="00DD223B"/>
    <w:rsid w:val="00DD2387"/>
    <w:rsid w:val="00DD24AC"/>
    <w:rsid w:val="00DD2940"/>
    <w:rsid w:val="00DD33E7"/>
    <w:rsid w:val="00DD384E"/>
    <w:rsid w:val="00DD5D65"/>
    <w:rsid w:val="00DD64C7"/>
    <w:rsid w:val="00DE1121"/>
    <w:rsid w:val="00DE138E"/>
    <w:rsid w:val="00DE2511"/>
    <w:rsid w:val="00DE29BF"/>
    <w:rsid w:val="00DE3D0F"/>
    <w:rsid w:val="00DE4663"/>
    <w:rsid w:val="00DE55FE"/>
    <w:rsid w:val="00DE56B1"/>
    <w:rsid w:val="00DE59F0"/>
    <w:rsid w:val="00DE60BC"/>
    <w:rsid w:val="00DE7B2F"/>
    <w:rsid w:val="00DF0950"/>
    <w:rsid w:val="00DF0A04"/>
    <w:rsid w:val="00DF1E6A"/>
    <w:rsid w:val="00DF3979"/>
    <w:rsid w:val="00DF533A"/>
    <w:rsid w:val="00DF5C7B"/>
    <w:rsid w:val="00DF7E1D"/>
    <w:rsid w:val="00E0048F"/>
    <w:rsid w:val="00E00718"/>
    <w:rsid w:val="00E009AD"/>
    <w:rsid w:val="00E00E20"/>
    <w:rsid w:val="00E00E48"/>
    <w:rsid w:val="00E0135D"/>
    <w:rsid w:val="00E01531"/>
    <w:rsid w:val="00E015D8"/>
    <w:rsid w:val="00E02EB4"/>
    <w:rsid w:val="00E03310"/>
    <w:rsid w:val="00E04958"/>
    <w:rsid w:val="00E05191"/>
    <w:rsid w:val="00E07351"/>
    <w:rsid w:val="00E0777F"/>
    <w:rsid w:val="00E12491"/>
    <w:rsid w:val="00E1270A"/>
    <w:rsid w:val="00E13055"/>
    <w:rsid w:val="00E1322E"/>
    <w:rsid w:val="00E14078"/>
    <w:rsid w:val="00E157B1"/>
    <w:rsid w:val="00E16E7C"/>
    <w:rsid w:val="00E20A4C"/>
    <w:rsid w:val="00E20C62"/>
    <w:rsid w:val="00E23A17"/>
    <w:rsid w:val="00E2476B"/>
    <w:rsid w:val="00E250B2"/>
    <w:rsid w:val="00E254AA"/>
    <w:rsid w:val="00E26528"/>
    <w:rsid w:val="00E265ED"/>
    <w:rsid w:val="00E26A2F"/>
    <w:rsid w:val="00E26B21"/>
    <w:rsid w:val="00E30768"/>
    <w:rsid w:val="00E30E5C"/>
    <w:rsid w:val="00E31102"/>
    <w:rsid w:val="00E3209C"/>
    <w:rsid w:val="00E34BFA"/>
    <w:rsid w:val="00E35A20"/>
    <w:rsid w:val="00E35A39"/>
    <w:rsid w:val="00E36660"/>
    <w:rsid w:val="00E36ACE"/>
    <w:rsid w:val="00E36F93"/>
    <w:rsid w:val="00E40B98"/>
    <w:rsid w:val="00E41C73"/>
    <w:rsid w:val="00E41D05"/>
    <w:rsid w:val="00E432E1"/>
    <w:rsid w:val="00E44DD1"/>
    <w:rsid w:val="00E44EC1"/>
    <w:rsid w:val="00E45021"/>
    <w:rsid w:val="00E46805"/>
    <w:rsid w:val="00E476B8"/>
    <w:rsid w:val="00E50227"/>
    <w:rsid w:val="00E50340"/>
    <w:rsid w:val="00E5053D"/>
    <w:rsid w:val="00E5218E"/>
    <w:rsid w:val="00E54E33"/>
    <w:rsid w:val="00E564A7"/>
    <w:rsid w:val="00E564B4"/>
    <w:rsid w:val="00E57301"/>
    <w:rsid w:val="00E5791C"/>
    <w:rsid w:val="00E57BAA"/>
    <w:rsid w:val="00E6322F"/>
    <w:rsid w:val="00E70346"/>
    <w:rsid w:val="00E70FA2"/>
    <w:rsid w:val="00E7214B"/>
    <w:rsid w:val="00E73A40"/>
    <w:rsid w:val="00E73EFE"/>
    <w:rsid w:val="00E777D5"/>
    <w:rsid w:val="00E812DD"/>
    <w:rsid w:val="00E813E1"/>
    <w:rsid w:val="00E82DC0"/>
    <w:rsid w:val="00E84E44"/>
    <w:rsid w:val="00E85470"/>
    <w:rsid w:val="00E85D01"/>
    <w:rsid w:val="00E85D79"/>
    <w:rsid w:val="00E85DBA"/>
    <w:rsid w:val="00E87400"/>
    <w:rsid w:val="00E90B24"/>
    <w:rsid w:val="00E919B3"/>
    <w:rsid w:val="00E91FBC"/>
    <w:rsid w:val="00E92E8E"/>
    <w:rsid w:val="00E936C6"/>
    <w:rsid w:val="00E94351"/>
    <w:rsid w:val="00E96153"/>
    <w:rsid w:val="00E96765"/>
    <w:rsid w:val="00E9733F"/>
    <w:rsid w:val="00EA00EB"/>
    <w:rsid w:val="00EA03BD"/>
    <w:rsid w:val="00EA0538"/>
    <w:rsid w:val="00EA1568"/>
    <w:rsid w:val="00EA1EA3"/>
    <w:rsid w:val="00EA2079"/>
    <w:rsid w:val="00EA251B"/>
    <w:rsid w:val="00EA4190"/>
    <w:rsid w:val="00EA58F0"/>
    <w:rsid w:val="00EA5ED6"/>
    <w:rsid w:val="00EA728C"/>
    <w:rsid w:val="00EA7471"/>
    <w:rsid w:val="00EA7E5C"/>
    <w:rsid w:val="00EB03E2"/>
    <w:rsid w:val="00EB0890"/>
    <w:rsid w:val="00EB141A"/>
    <w:rsid w:val="00EB1A7D"/>
    <w:rsid w:val="00EB2C93"/>
    <w:rsid w:val="00EB3F91"/>
    <w:rsid w:val="00EB4406"/>
    <w:rsid w:val="00EB4E56"/>
    <w:rsid w:val="00EB4F69"/>
    <w:rsid w:val="00EB6468"/>
    <w:rsid w:val="00EB7200"/>
    <w:rsid w:val="00EB77F2"/>
    <w:rsid w:val="00EC1F67"/>
    <w:rsid w:val="00EC387D"/>
    <w:rsid w:val="00EC3944"/>
    <w:rsid w:val="00EC3956"/>
    <w:rsid w:val="00EC3B33"/>
    <w:rsid w:val="00EC415C"/>
    <w:rsid w:val="00EC4255"/>
    <w:rsid w:val="00EC509E"/>
    <w:rsid w:val="00EC5D2C"/>
    <w:rsid w:val="00EC7767"/>
    <w:rsid w:val="00ED1BE1"/>
    <w:rsid w:val="00ED314A"/>
    <w:rsid w:val="00ED39DC"/>
    <w:rsid w:val="00ED6F90"/>
    <w:rsid w:val="00EE042A"/>
    <w:rsid w:val="00EE2027"/>
    <w:rsid w:val="00EE3B97"/>
    <w:rsid w:val="00EE40BB"/>
    <w:rsid w:val="00EE59A3"/>
    <w:rsid w:val="00EE609C"/>
    <w:rsid w:val="00EE7E53"/>
    <w:rsid w:val="00EF03A8"/>
    <w:rsid w:val="00EF0E52"/>
    <w:rsid w:val="00EF122E"/>
    <w:rsid w:val="00EF1606"/>
    <w:rsid w:val="00EF1729"/>
    <w:rsid w:val="00EF3432"/>
    <w:rsid w:val="00EF35DF"/>
    <w:rsid w:val="00EF3832"/>
    <w:rsid w:val="00EF3C8E"/>
    <w:rsid w:val="00EF484F"/>
    <w:rsid w:val="00EF549A"/>
    <w:rsid w:val="00F0079D"/>
    <w:rsid w:val="00F00B7A"/>
    <w:rsid w:val="00F0151F"/>
    <w:rsid w:val="00F04CA5"/>
    <w:rsid w:val="00F05B32"/>
    <w:rsid w:val="00F071C4"/>
    <w:rsid w:val="00F07F54"/>
    <w:rsid w:val="00F1009E"/>
    <w:rsid w:val="00F1033A"/>
    <w:rsid w:val="00F10721"/>
    <w:rsid w:val="00F1130E"/>
    <w:rsid w:val="00F12D0F"/>
    <w:rsid w:val="00F14B36"/>
    <w:rsid w:val="00F15CCA"/>
    <w:rsid w:val="00F160C6"/>
    <w:rsid w:val="00F16152"/>
    <w:rsid w:val="00F17BA3"/>
    <w:rsid w:val="00F207BA"/>
    <w:rsid w:val="00F22885"/>
    <w:rsid w:val="00F23AED"/>
    <w:rsid w:val="00F24F66"/>
    <w:rsid w:val="00F3001B"/>
    <w:rsid w:val="00F3139C"/>
    <w:rsid w:val="00F341BE"/>
    <w:rsid w:val="00F35F7C"/>
    <w:rsid w:val="00F363E9"/>
    <w:rsid w:val="00F36F20"/>
    <w:rsid w:val="00F37415"/>
    <w:rsid w:val="00F4201A"/>
    <w:rsid w:val="00F4234E"/>
    <w:rsid w:val="00F431C2"/>
    <w:rsid w:val="00F44805"/>
    <w:rsid w:val="00F44EA3"/>
    <w:rsid w:val="00F44F6D"/>
    <w:rsid w:val="00F44F7C"/>
    <w:rsid w:val="00F45A0F"/>
    <w:rsid w:val="00F45DF8"/>
    <w:rsid w:val="00F475F6"/>
    <w:rsid w:val="00F52443"/>
    <w:rsid w:val="00F52AC6"/>
    <w:rsid w:val="00F52BFB"/>
    <w:rsid w:val="00F53DA7"/>
    <w:rsid w:val="00F54014"/>
    <w:rsid w:val="00F544EC"/>
    <w:rsid w:val="00F55E8D"/>
    <w:rsid w:val="00F56AAD"/>
    <w:rsid w:val="00F62B2D"/>
    <w:rsid w:val="00F64292"/>
    <w:rsid w:val="00F65336"/>
    <w:rsid w:val="00F662B7"/>
    <w:rsid w:val="00F671A7"/>
    <w:rsid w:val="00F67E20"/>
    <w:rsid w:val="00F701D7"/>
    <w:rsid w:val="00F70B8B"/>
    <w:rsid w:val="00F71B7F"/>
    <w:rsid w:val="00F73223"/>
    <w:rsid w:val="00F7322C"/>
    <w:rsid w:val="00F734AA"/>
    <w:rsid w:val="00F74927"/>
    <w:rsid w:val="00F74BE2"/>
    <w:rsid w:val="00F74FFF"/>
    <w:rsid w:val="00F76B45"/>
    <w:rsid w:val="00F776D5"/>
    <w:rsid w:val="00F77F44"/>
    <w:rsid w:val="00F80F78"/>
    <w:rsid w:val="00F81F5D"/>
    <w:rsid w:val="00F837ED"/>
    <w:rsid w:val="00F84BA2"/>
    <w:rsid w:val="00F84D23"/>
    <w:rsid w:val="00F858FE"/>
    <w:rsid w:val="00F85E9D"/>
    <w:rsid w:val="00F86785"/>
    <w:rsid w:val="00F86B8C"/>
    <w:rsid w:val="00F915DA"/>
    <w:rsid w:val="00F92E8E"/>
    <w:rsid w:val="00F93799"/>
    <w:rsid w:val="00F93CCC"/>
    <w:rsid w:val="00F94186"/>
    <w:rsid w:val="00F959C1"/>
    <w:rsid w:val="00F95F3D"/>
    <w:rsid w:val="00F97466"/>
    <w:rsid w:val="00F979DB"/>
    <w:rsid w:val="00FA028A"/>
    <w:rsid w:val="00FA3455"/>
    <w:rsid w:val="00FA4177"/>
    <w:rsid w:val="00FA41F9"/>
    <w:rsid w:val="00FA4F9F"/>
    <w:rsid w:val="00FA52A4"/>
    <w:rsid w:val="00FA52E9"/>
    <w:rsid w:val="00FA5989"/>
    <w:rsid w:val="00FB23B0"/>
    <w:rsid w:val="00FB399B"/>
    <w:rsid w:val="00FB3C28"/>
    <w:rsid w:val="00FB454B"/>
    <w:rsid w:val="00FB503B"/>
    <w:rsid w:val="00FB59C9"/>
    <w:rsid w:val="00FB696E"/>
    <w:rsid w:val="00FB7876"/>
    <w:rsid w:val="00FC1A35"/>
    <w:rsid w:val="00FC23F3"/>
    <w:rsid w:val="00FC33AE"/>
    <w:rsid w:val="00FC35D1"/>
    <w:rsid w:val="00FC3BED"/>
    <w:rsid w:val="00FC4205"/>
    <w:rsid w:val="00FC546F"/>
    <w:rsid w:val="00FC5B75"/>
    <w:rsid w:val="00FD148B"/>
    <w:rsid w:val="00FD22F8"/>
    <w:rsid w:val="00FE0C8E"/>
    <w:rsid w:val="00FE27A5"/>
    <w:rsid w:val="00FE2B2A"/>
    <w:rsid w:val="00FE3440"/>
    <w:rsid w:val="00FE390A"/>
    <w:rsid w:val="00FE49C8"/>
    <w:rsid w:val="00FE5BED"/>
    <w:rsid w:val="00FE6B00"/>
    <w:rsid w:val="00FE6FB0"/>
    <w:rsid w:val="00FE6FE2"/>
    <w:rsid w:val="00FE7102"/>
    <w:rsid w:val="00FF2EBA"/>
    <w:rsid w:val="00FF360B"/>
    <w:rsid w:val="00FF41A5"/>
    <w:rsid w:val="00FF4C35"/>
    <w:rsid w:val="00FF6DC0"/>
    <w:rsid w:val="00FF71CB"/>
    <w:rsid w:val="00FF749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4F0A8785"/>
  <w15:chartTrackingRefBased/>
  <w15:docId w15:val="{7AEEB590-43E0-411C-9F9E-F6730F3B3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41F2"/>
    <w:pPr>
      <w:jc w:val="both"/>
    </w:pPr>
    <w:rPr>
      <w:sz w:val="24"/>
      <w:szCs w:val="24"/>
      <w:lang w:val="en-US" w:eastAsia="en-US"/>
    </w:rPr>
  </w:style>
  <w:style w:type="paragraph" w:styleId="Heading1">
    <w:name w:val="heading 1"/>
    <w:basedOn w:val="Normal"/>
    <w:next w:val="Normal"/>
    <w:link w:val="Heading1Char"/>
    <w:qFormat/>
    <w:rsid w:val="009C7ED8"/>
    <w:pPr>
      <w:keepNext/>
      <w:keepLines/>
      <w:spacing w:line="360" w:lineRule="auto"/>
      <w:jc w:val="left"/>
      <w:outlineLvl w:val="0"/>
    </w:pPr>
    <w:rPr>
      <w:rFonts w:eastAsiaTheme="majorEastAsia" w:cstheme="majorBidi"/>
      <w:b/>
      <w:sz w:val="28"/>
      <w:szCs w:val="32"/>
    </w:rPr>
  </w:style>
  <w:style w:type="paragraph" w:styleId="Heading2">
    <w:name w:val="heading 2"/>
    <w:basedOn w:val="Normal"/>
    <w:next w:val="Normal"/>
    <w:link w:val="Heading2Char"/>
    <w:unhideWhenUsed/>
    <w:qFormat/>
    <w:rsid w:val="00EC387D"/>
    <w:pPr>
      <w:keepNext/>
      <w:keepLines/>
      <w:spacing w:before="40" w:line="360" w:lineRule="auto"/>
      <w:outlineLvl w:val="1"/>
    </w:pPr>
    <w:rPr>
      <w:rFonts w:eastAsiaTheme="majorEastAsia" w:cstheme="majorBidi"/>
      <w:b/>
      <w:sz w:val="26"/>
      <w:szCs w:val="26"/>
    </w:rPr>
  </w:style>
  <w:style w:type="paragraph" w:styleId="Heading3">
    <w:name w:val="heading 3"/>
    <w:basedOn w:val="Normal"/>
    <w:next w:val="Normal"/>
    <w:link w:val="Heading3Char"/>
    <w:unhideWhenUsed/>
    <w:qFormat/>
    <w:rsid w:val="00334694"/>
    <w:pPr>
      <w:keepNext/>
      <w:keepLines/>
      <w:spacing w:before="40"/>
      <w:outlineLvl w:val="2"/>
    </w:pPr>
    <w:rPr>
      <w:rFonts w:eastAsiaTheme="majorEastAsia" w:cstheme="majorBidi"/>
      <w:b/>
    </w:rPr>
  </w:style>
  <w:style w:type="paragraph" w:styleId="Heading4">
    <w:name w:val="heading 4"/>
    <w:basedOn w:val="Normal"/>
    <w:next w:val="Normal"/>
    <w:link w:val="Heading4Char"/>
    <w:unhideWhenUsed/>
    <w:qFormat/>
    <w:rsid w:val="009C41F2"/>
    <w:pPr>
      <w:keepNext/>
      <w:keepLines/>
      <w:spacing w:before="40"/>
      <w:outlineLvl w:val="3"/>
    </w:pPr>
    <w:rPr>
      <w:rFonts w:eastAsiaTheme="majorEastAsia" w:cstheme="majorBidi"/>
      <w: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9F2FB4"/>
    <w:rPr>
      <w:rFonts w:ascii="Tahoma" w:hAnsi="Tahoma"/>
      <w:sz w:val="16"/>
      <w:szCs w:val="16"/>
      <w:lang w:val="x-none" w:eastAsia="x-none"/>
    </w:rPr>
  </w:style>
  <w:style w:type="character" w:customStyle="1" w:styleId="BalloonTextChar">
    <w:name w:val="Balloon Text Char"/>
    <w:link w:val="BalloonText"/>
    <w:rsid w:val="009F2FB4"/>
    <w:rPr>
      <w:rFonts w:ascii="Tahoma" w:hAnsi="Tahoma" w:cs="Tahoma"/>
      <w:sz w:val="16"/>
      <w:szCs w:val="16"/>
    </w:rPr>
  </w:style>
  <w:style w:type="paragraph" w:styleId="Header">
    <w:name w:val="header"/>
    <w:basedOn w:val="Normal"/>
    <w:link w:val="HeaderChar"/>
    <w:rsid w:val="00D4421F"/>
    <w:pPr>
      <w:tabs>
        <w:tab w:val="center" w:pos="4513"/>
        <w:tab w:val="right" w:pos="9026"/>
      </w:tabs>
    </w:pPr>
  </w:style>
  <w:style w:type="character" w:customStyle="1" w:styleId="HeaderChar">
    <w:name w:val="Header Char"/>
    <w:basedOn w:val="DefaultParagraphFont"/>
    <w:link w:val="Header"/>
    <w:rsid w:val="00D4421F"/>
    <w:rPr>
      <w:sz w:val="24"/>
      <w:szCs w:val="24"/>
      <w:lang w:val="en-US" w:eastAsia="en-US"/>
    </w:rPr>
  </w:style>
  <w:style w:type="paragraph" w:styleId="Footer">
    <w:name w:val="footer"/>
    <w:basedOn w:val="Normal"/>
    <w:link w:val="FooterChar"/>
    <w:uiPriority w:val="99"/>
    <w:rsid w:val="00D4421F"/>
    <w:pPr>
      <w:tabs>
        <w:tab w:val="center" w:pos="4513"/>
        <w:tab w:val="right" w:pos="9026"/>
      </w:tabs>
    </w:pPr>
  </w:style>
  <w:style w:type="character" w:customStyle="1" w:styleId="FooterChar">
    <w:name w:val="Footer Char"/>
    <w:basedOn w:val="DefaultParagraphFont"/>
    <w:link w:val="Footer"/>
    <w:uiPriority w:val="99"/>
    <w:rsid w:val="00D4421F"/>
    <w:rPr>
      <w:sz w:val="24"/>
      <w:szCs w:val="24"/>
      <w:lang w:val="en-US" w:eastAsia="en-US"/>
    </w:rPr>
  </w:style>
  <w:style w:type="character" w:customStyle="1" w:styleId="Heading1Char">
    <w:name w:val="Heading 1 Char"/>
    <w:basedOn w:val="DefaultParagraphFont"/>
    <w:link w:val="Heading1"/>
    <w:rsid w:val="009C7ED8"/>
    <w:rPr>
      <w:rFonts w:eastAsiaTheme="majorEastAsia" w:cstheme="majorBidi"/>
      <w:b/>
      <w:sz w:val="28"/>
      <w:szCs w:val="32"/>
      <w:lang w:val="en-US" w:eastAsia="en-US"/>
    </w:rPr>
  </w:style>
  <w:style w:type="paragraph" w:styleId="TOCHeading">
    <w:name w:val="TOC Heading"/>
    <w:basedOn w:val="Heading1"/>
    <w:next w:val="Normal"/>
    <w:uiPriority w:val="39"/>
    <w:unhideWhenUsed/>
    <w:qFormat/>
    <w:rsid w:val="00077F36"/>
    <w:pPr>
      <w:spacing w:line="259" w:lineRule="auto"/>
      <w:outlineLvl w:val="9"/>
    </w:pPr>
    <w:rPr>
      <w:rFonts w:asciiTheme="majorHAnsi" w:hAnsiTheme="majorHAnsi"/>
      <w:b w:val="0"/>
      <w:color w:val="2F5496" w:themeColor="accent1" w:themeShade="BF"/>
      <w:sz w:val="32"/>
    </w:rPr>
  </w:style>
  <w:style w:type="paragraph" w:styleId="TOC2">
    <w:name w:val="toc 2"/>
    <w:basedOn w:val="Normal"/>
    <w:next w:val="Normal"/>
    <w:autoRedefine/>
    <w:uiPriority w:val="39"/>
    <w:unhideWhenUsed/>
    <w:rsid w:val="009004E0"/>
    <w:pPr>
      <w:spacing w:after="100" w:line="259" w:lineRule="auto"/>
      <w:ind w:left="220"/>
      <w:jc w:val="left"/>
    </w:pPr>
    <w:rPr>
      <w:rFonts w:eastAsiaTheme="minorEastAsia"/>
      <w:sz w:val="22"/>
      <w:szCs w:val="22"/>
    </w:rPr>
  </w:style>
  <w:style w:type="paragraph" w:styleId="TOC1">
    <w:name w:val="toc 1"/>
    <w:basedOn w:val="Normal"/>
    <w:next w:val="Normal"/>
    <w:autoRedefine/>
    <w:uiPriority w:val="39"/>
    <w:unhideWhenUsed/>
    <w:rsid w:val="009004E0"/>
    <w:pPr>
      <w:spacing w:after="100" w:line="259" w:lineRule="auto"/>
      <w:jc w:val="left"/>
    </w:pPr>
    <w:rPr>
      <w:rFonts w:eastAsiaTheme="minorEastAsia"/>
      <w:sz w:val="22"/>
      <w:szCs w:val="22"/>
    </w:rPr>
  </w:style>
  <w:style w:type="paragraph" w:styleId="TOC3">
    <w:name w:val="toc 3"/>
    <w:basedOn w:val="Normal"/>
    <w:next w:val="Normal"/>
    <w:autoRedefine/>
    <w:uiPriority w:val="39"/>
    <w:unhideWhenUsed/>
    <w:rsid w:val="009004E0"/>
    <w:pPr>
      <w:spacing w:after="100" w:line="259" w:lineRule="auto"/>
      <w:ind w:left="440"/>
      <w:jc w:val="left"/>
    </w:pPr>
    <w:rPr>
      <w:rFonts w:eastAsiaTheme="minorEastAsia"/>
      <w:sz w:val="22"/>
      <w:szCs w:val="22"/>
    </w:rPr>
  </w:style>
  <w:style w:type="character" w:styleId="Hyperlink">
    <w:name w:val="Hyperlink"/>
    <w:basedOn w:val="DefaultParagraphFont"/>
    <w:uiPriority w:val="99"/>
    <w:unhideWhenUsed/>
    <w:rsid w:val="00077F36"/>
    <w:rPr>
      <w:color w:val="0563C1" w:themeColor="hyperlink"/>
      <w:u w:val="single"/>
    </w:rPr>
  </w:style>
  <w:style w:type="paragraph" w:styleId="NormalWeb">
    <w:name w:val="Normal (Web)"/>
    <w:basedOn w:val="Normal"/>
    <w:uiPriority w:val="99"/>
    <w:unhideWhenUsed/>
    <w:rsid w:val="008C514E"/>
    <w:pPr>
      <w:spacing w:before="100" w:beforeAutospacing="1" w:after="100" w:afterAutospacing="1"/>
      <w:jc w:val="left"/>
    </w:pPr>
    <w:rPr>
      <w:lang w:val="en-MY" w:eastAsia="zh-CN"/>
    </w:rPr>
  </w:style>
  <w:style w:type="paragraph" w:styleId="ListParagraph">
    <w:name w:val="List Paragraph"/>
    <w:basedOn w:val="Normal"/>
    <w:uiPriority w:val="34"/>
    <w:qFormat/>
    <w:rsid w:val="00EC387D"/>
    <w:pPr>
      <w:ind w:left="720"/>
      <w:contextualSpacing/>
    </w:pPr>
  </w:style>
  <w:style w:type="character" w:customStyle="1" w:styleId="Heading2Char">
    <w:name w:val="Heading 2 Char"/>
    <w:basedOn w:val="DefaultParagraphFont"/>
    <w:link w:val="Heading2"/>
    <w:rsid w:val="00EC387D"/>
    <w:rPr>
      <w:rFonts w:eastAsiaTheme="majorEastAsia" w:cstheme="majorBidi"/>
      <w:b/>
      <w:sz w:val="26"/>
      <w:szCs w:val="26"/>
      <w:lang w:val="en-US" w:eastAsia="en-US"/>
    </w:rPr>
  </w:style>
  <w:style w:type="character" w:styleId="PlaceholderText">
    <w:name w:val="Placeholder Text"/>
    <w:basedOn w:val="DefaultParagraphFont"/>
    <w:uiPriority w:val="99"/>
    <w:semiHidden/>
    <w:rsid w:val="00C42E5D"/>
    <w:rPr>
      <w:color w:val="808080"/>
    </w:rPr>
  </w:style>
  <w:style w:type="paragraph" w:styleId="Caption">
    <w:name w:val="caption"/>
    <w:basedOn w:val="Normal"/>
    <w:next w:val="Normal"/>
    <w:unhideWhenUsed/>
    <w:qFormat/>
    <w:rsid w:val="00FA5989"/>
    <w:pPr>
      <w:spacing w:before="120" w:after="120"/>
      <w:jc w:val="center"/>
    </w:pPr>
    <w:rPr>
      <w:i/>
      <w:iCs/>
      <w:sz w:val="20"/>
      <w:szCs w:val="18"/>
    </w:rPr>
  </w:style>
  <w:style w:type="paragraph" w:styleId="TableofFigures">
    <w:name w:val="table of figures"/>
    <w:basedOn w:val="Normal"/>
    <w:next w:val="Normal"/>
    <w:uiPriority w:val="99"/>
    <w:rsid w:val="006A2A31"/>
  </w:style>
  <w:style w:type="character" w:customStyle="1" w:styleId="Heading3Char">
    <w:name w:val="Heading 3 Char"/>
    <w:basedOn w:val="DefaultParagraphFont"/>
    <w:link w:val="Heading3"/>
    <w:rsid w:val="00334694"/>
    <w:rPr>
      <w:rFonts w:eastAsiaTheme="majorEastAsia" w:cstheme="majorBidi"/>
      <w:b/>
      <w:sz w:val="24"/>
      <w:szCs w:val="24"/>
      <w:lang w:val="en-US" w:eastAsia="en-US"/>
    </w:rPr>
  </w:style>
  <w:style w:type="character" w:customStyle="1" w:styleId="Heading4Char">
    <w:name w:val="Heading 4 Char"/>
    <w:basedOn w:val="DefaultParagraphFont"/>
    <w:link w:val="Heading4"/>
    <w:rsid w:val="009C41F2"/>
    <w:rPr>
      <w:rFonts w:eastAsiaTheme="majorEastAsia" w:cstheme="majorBidi"/>
      <w:i/>
      <w:iCs/>
      <w:sz w:val="24"/>
      <w:szCs w:val="24"/>
      <w:u w:val="single"/>
      <w:lang w:val="en-US" w:eastAsia="en-US"/>
    </w:rPr>
  </w:style>
  <w:style w:type="paragraph" w:styleId="TOC4">
    <w:name w:val="toc 4"/>
    <w:basedOn w:val="Normal"/>
    <w:next w:val="Normal"/>
    <w:autoRedefine/>
    <w:uiPriority w:val="39"/>
    <w:rsid w:val="009004E0"/>
    <w:pPr>
      <w:spacing w:after="100"/>
      <w:ind w:left="720"/>
    </w:pPr>
  </w:style>
  <w:style w:type="table" w:styleId="TableGrid">
    <w:name w:val="Table Grid"/>
    <w:basedOn w:val="TableNormal"/>
    <w:rsid w:val="00233F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650A78"/>
    <w:pPr>
      <w:spacing w:before="100" w:beforeAutospacing="1" w:after="100" w:afterAutospacing="1"/>
      <w:jc w:val="left"/>
    </w:pPr>
    <w:rPr>
      <w:lang w:val="en-MY" w:eastAsia="zh-CN"/>
    </w:rPr>
  </w:style>
  <w:style w:type="paragraph" w:styleId="HTMLPreformatted">
    <w:name w:val="HTML Preformatted"/>
    <w:basedOn w:val="Normal"/>
    <w:link w:val="HTMLPreformattedChar"/>
    <w:uiPriority w:val="99"/>
    <w:unhideWhenUsed/>
    <w:rsid w:val="006F20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heme="minorEastAsia" w:hAnsi="Courier New" w:cs="Courier New"/>
      <w:sz w:val="20"/>
      <w:szCs w:val="20"/>
      <w:lang w:val="en-MY" w:eastAsia="zh-CN"/>
    </w:rPr>
  </w:style>
  <w:style w:type="character" w:customStyle="1" w:styleId="HTMLPreformattedChar">
    <w:name w:val="HTML Preformatted Char"/>
    <w:basedOn w:val="DefaultParagraphFont"/>
    <w:link w:val="HTMLPreformatted"/>
    <w:uiPriority w:val="99"/>
    <w:rsid w:val="006F202A"/>
    <w:rPr>
      <w:rFonts w:ascii="Courier New" w:eastAsiaTheme="minorEastAsia" w:hAnsi="Courier New" w:cs="Courier New"/>
      <w:lang w:val="en-MY" w:eastAsia="zh-CN"/>
    </w:rPr>
  </w:style>
  <w:style w:type="character" w:styleId="UnresolvedMention">
    <w:name w:val="Unresolved Mention"/>
    <w:basedOn w:val="DefaultParagraphFont"/>
    <w:uiPriority w:val="99"/>
    <w:semiHidden/>
    <w:unhideWhenUsed/>
    <w:rsid w:val="007709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05562">
      <w:bodyDiv w:val="1"/>
      <w:marLeft w:val="0"/>
      <w:marRight w:val="0"/>
      <w:marTop w:val="0"/>
      <w:marBottom w:val="0"/>
      <w:divBdr>
        <w:top w:val="none" w:sz="0" w:space="0" w:color="auto"/>
        <w:left w:val="none" w:sz="0" w:space="0" w:color="auto"/>
        <w:bottom w:val="none" w:sz="0" w:space="0" w:color="auto"/>
        <w:right w:val="none" w:sz="0" w:space="0" w:color="auto"/>
      </w:divBdr>
      <w:divsChild>
        <w:div w:id="1384519044">
          <w:marLeft w:val="0"/>
          <w:marRight w:val="0"/>
          <w:marTop w:val="0"/>
          <w:marBottom w:val="0"/>
          <w:divBdr>
            <w:top w:val="none" w:sz="0" w:space="0" w:color="auto"/>
            <w:left w:val="none" w:sz="0" w:space="0" w:color="auto"/>
            <w:bottom w:val="none" w:sz="0" w:space="0" w:color="auto"/>
            <w:right w:val="none" w:sz="0" w:space="0" w:color="auto"/>
          </w:divBdr>
        </w:div>
      </w:divsChild>
    </w:div>
    <w:div w:id="287316193">
      <w:bodyDiv w:val="1"/>
      <w:marLeft w:val="0"/>
      <w:marRight w:val="0"/>
      <w:marTop w:val="0"/>
      <w:marBottom w:val="0"/>
      <w:divBdr>
        <w:top w:val="none" w:sz="0" w:space="0" w:color="auto"/>
        <w:left w:val="none" w:sz="0" w:space="0" w:color="auto"/>
        <w:bottom w:val="none" w:sz="0" w:space="0" w:color="auto"/>
        <w:right w:val="none" w:sz="0" w:space="0" w:color="auto"/>
      </w:divBdr>
    </w:div>
    <w:div w:id="294795093">
      <w:bodyDiv w:val="1"/>
      <w:marLeft w:val="0"/>
      <w:marRight w:val="0"/>
      <w:marTop w:val="0"/>
      <w:marBottom w:val="0"/>
      <w:divBdr>
        <w:top w:val="none" w:sz="0" w:space="0" w:color="auto"/>
        <w:left w:val="none" w:sz="0" w:space="0" w:color="auto"/>
        <w:bottom w:val="none" w:sz="0" w:space="0" w:color="auto"/>
        <w:right w:val="none" w:sz="0" w:space="0" w:color="auto"/>
      </w:divBdr>
      <w:divsChild>
        <w:div w:id="2067221545">
          <w:marLeft w:val="640"/>
          <w:marRight w:val="0"/>
          <w:marTop w:val="0"/>
          <w:marBottom w:val="0"/>
          <w:divBdr>
            <w:top w:val="none" w:sz="0" w:space="0" w:color="auto"/>
            <w:left w:val="none" w:sz="0" w:space="0" w:color="auto"/>
            <w:bottom w:val="none" w:sz="0" w:space="0" w:color="auto"/>
            <w:right w:val="none" w:sz="0" w:space="0" w:color="auto"/>
          </w:divBdr>
        </w:div>
        <w:div w:id="1405568281">
          <w:marLeft w:val="640"/>
          <w:marRight w:val="0"/>
          <w:marTop w:val="0"/>
          <w:marBottom w:val="0"/>
          <w:divBdr>
            <w:top w:val="none" w:sz="0" w:space="0" w:color="auto"/>
            <w:left w:val="none" w:sz="0" w:space="0" w:color="auto"/>
            <w:bottom w:val="none" w:sz="0" w:space="0" w:color="auto"/>
            <w:right w:val="none" w:sz="0" w:space="0" w:color="auto"/>
          </w:divBdr>
        </w:div>
        <w:div w:id="1781609338">
          <w:marLeft w:val="640"/>
          <w:marRight w:val="0"/>
          <w:marTop w:val="0"/>
          <w:marBottom w:val="0"/>
          <w:divBdr>
            <w:top w:val="none" w:sz="0" w:space="0" w:color="auto"/>
            <w:left w:val="none" w:sz="0" w:space="0" w:color="auto"/>
            <w:bottom w:val="none" w:sz="0" w:space="0" w:color="auto"/>
            <w:right w:val="none" w:sz="0" w:space="0" w:color="auto"/>
          </w:divBdr>
        </w:div>
        <w:div w:id="1791123945">
          <w:marLeft w:val="640"/>
          <w:marRight w:val="0"/>
          <w:marTop w:val="0"/>
          <w:marBottom w:val="0"/>
          <w:divBdr>
            <w:top w:val="none" w:sz="0" w:space="0" w:color="auto"/>
            <w:left w:val="none" w:sz="0" w:space="0" w:color="auto"/>
            <w:bottom w:val="none" w:sz="0" w:space="0" w:color="auto"/>
            <w:right w:val="none" w:sz="0" w:space="0" w:color="auto"/>
          </w:divBdr>
        </w:div>
        <w:div w:id="1422994395">
          <w:marLeft w:val="640"/>
          <w:marRight w:val="0"/>
          <w:marTop w:val="0"/>
          <w:marBottom w:val="0"/>
          <w:divBdr>
            <w:top w:val="none" w:sz="0" w:space="0" w:color="auto"/>
            <w:left w:val="none" w:sz="0" w:space="0" w:color="auto"/>
            <w:bottom w:val="none" w:sz="0" w:space="0" w:color="auto"/>
            <w:right w:val="none" w:sz="0" w:space="0" w:color="auto"/>
          </w:divBdr>
        </w:div>
        <w:div w:id="79985762">
          <w:marLeft w:val="640"/>
          <w:marRight w:val="0"/>
          <w:marTop w:val="0"/>
          <w:marBottom w:val="0"/>
          <w:divBdr>
            <w:top w:val="none" w:sz="0" w:space="0" w:color="auto"/>
            <w:left w:val="none" w:sz="0" w:space="0" w:color="auto"/>
            <w:bottom w:val="none" w:sz="0" w:space="0" w:color="auto"/>
            <w:right w:val="none" w:sz="0" w:space="0" w:color="auto"/>
          </w:divBdr>
        </w:div>
        <w:div w:id="1724671189">
          <w:marLeft w:val="640"/>
          <w:marRight w:val="0"/>
          <w:marTop w:val="0"/>
          <w:marBottom w:val="0"/>
          <w:divBdr>
            <w:top w:val="none" w:sz="0" w:space="0" w:color="auto"/>
            <w:left w:val="none" w:sz="0" w:space="0" w:color="auto"/>
            <w:bottom w:val="none" w:sz="0" w:space="0" w:color="auto"/>
            <w:right w:val="none" w:sz="0" w:space="0" w:color="auto"/>
          </w:divBdr>
        </w:div>
        <w:div w:id="1806434447">
          <w:marLeft w:val="640"/>
          <w:marRight w:val="0"/>
          <w:marTop w:val="0"/>
          <w:marBottom w:val="0"/>
          <w:divBdr>
            <w:top w:val="none" w:sz="0" w:space="0" w:color="auto"/>
            <w:left w:val="none" w:sz="0" w:space="0" w:color="auto"/>
            <w:bottom w:val="none" w:sz="0" w:space="0" w:color="auto"/>
            <w:right w:val="none" w:sz="0" w:space="0" w:color="auto"/>
          </w:divBdr>
        </w:div>
        <w:div w:id="2017883550">
          <w:marLeft w:val="640"/>
          <w:marRight w:val="0"/>
          <w:marTop w:val="0"/>
          <w:marBottom w:val="0"/>
          <w:divBdr>
            <w:top w:val="none" w:sz="0" w:space="0" w:color="auto"/>
            <w:left w:val="none" w:sz="0" w:space="0" w:color="auto"/>
            <w:bottom w:val="none" w:sz="0" w:space="0" w:color="auto"/>
            <w:right w:val="none" w:sz="0" w:space="0" w:color="auto"/>
          </w:divBdr>
        </w:div>
        <w:div w:id="1370111027">
          <w:marLeft w:val="640"/>
          <w:marRight w:val="0"/>
          <w:marTop w:val="0"/>
          <w:marBottom w:val="0"/>
          <w:divBdr>
            <w:top w:val="none" w:sz="0" w:space="0" w:color="auto"/>
            <w:left w:val="none" w:sz="0" w:space="0" w:color="auto"/>
            <w:bottom w:val="none" w:sz="0" w:space="0" w:color="auto"/>
            <w:right w:val="none" w:sz="0" w:space="0" w:color="auto"/>
          </w:divBdr>
        </w:div>
        <w:div w:id="12734690">
          <w:marLeft w:val="640"/>
          <w:marRight w:val="0"/>
          <w:marTop w:val="0"/>
          <w:marBottom w:val="0"/>
          <w:divBdr>
            <w:top w:val="none" w:sz="0" w:space="0" w:color="auto"/>
            <w:left w:val="none" w:sz="0" w:space="0" w:color="auto"/>
            <w:bottom w:val="none" w:sz="0" w:space="0" w:color="auto"/>
            <w:right w:val="none" w:sz="0" w:space="0" w:color="auto"/>
          </w:divBdr>
        </w:div>
        <w:div w:id="2078503924">
          <w:marLeft w:val="640"/>
          <w:marRight w:val="0"/>
          <w:marTop w:val="0"/>
          <w:marBottom w:val="0"/>
          <w:divBdr>
            <w:top w:val="none" w:sz="0" w:space="0" w:color="auto"/>
            <w:left w:val="none" w:sz="0" w:space="0" w:color="auto"/>
            <w:bottom w:val="none" w:sz="0" w:space="0" w:color="auto"/>
            <w:right w:val="none" w:sz="0" w:space="0" w:color="auto"/>
          </w:divBdr>
        </w:div>
        <w:div w:id="309793289">
          <w:marLeft w:val="640"/>
          <w:marRight w:val="0"/>
          <w:marTop w:val="0"/>
          <w:marBottom w:val="0"/>
          <w:divBdr>
            <w:top w:val="none" w:sz="0" w:space="0" w:color="auto"/>
            <w:left w:val="none" w:sz="0" w:space="0" w:color="auto"/>
            <w:bottom w:val="none" w:sz="0" w:space="0" w:color="auto"/>
            <w:right w:val="none" w:sz="0" w:space="0" w:color="auto"/>
          </w:divBdr>
        </w:div>
        <w:div w:id="1989625674">
          <w:marLeft w:val="640"/>
          <w:marRight w:val="0"/>
          <w:marTop w:val="0"/>
          <w:marBottom w:val="0"/>
          <w:divBdr>
            <w:top w:val="none" w:sz="0" w:space="0" w:color="auto"/>
            <w:left w:val="none" w:sz="0" w:space="0" w:color="auto"/>
            <w:bottom w:val="none" w:sz="0" w:space="0" w:color="auto"/>
            <w:right w:val="none" w:sz="0" w:space="0" w:color="auto"/>
          </w:divBdr>
        </w:div>
        <w:div w:id="2057855263">
          <w:marLeft w:val="640"/>
          <w:marRight w:val="0"/>
          <w:marTop w:val="0"/>
          <w:marBottom w:val="0"/>
          <w:divBdr>
            <w:top w:val="none" w:sz="0" w:space="0" w:color="auto"/>
            <w:left w:val="none" w:sz="0" w:space="0" w:color="auto"/>
            <w:bottom w:val="none" w:sz="0" w:space="0" w:color="auto"/>
            <w:right w:val="none" w:sz="0" w:space="0" w:color="auto"/>
          </w:divBdr>
        </w:div>
        <w:div w:id="2052149402">
          <w:marLeft w:val="640"/>
          <w:marRight w:val="0"/>
          <w:marTop w:val="0"/>
          <w:marBottom w:val="0"/>
          <w:divBdr>
            <w:top w:val="none" w:sz="0" w:space="0" w:color="auto"/>
            <w:left w:val="none" w:sz="0" w:space="0" w:color="auto"/>
            <w:bottom w:val="none" w:sz="0" w:space="0" w:color="auto"/>
            <w:right w:val="none" w:sz="0" w:space="0" w:color="auto"/>
          </w:divBdr>
        </w:div>
        <w:div w:id="1421219812">
          <w:marLeft w:val="640"/>
          <w:marRight w:val="0"/>
          <w:marTop w:val="0"/>
          <w:marBottom w:val="0"/>
          <w:divBdr>
            <w:top w:val="none" w:sz="0" w:space="0" w:color="auto"/>
            <w:left w:val="none" w:sz="0" w:space="0" w:color="auto"/>
            <w:bottom w:val="none" w:sz="0" w:space="0" w:color="auto"/>
            <w:right w:val="none" w:sz="0" w:space="0" w:color="auto"/>
          </w:divBdr>
        </w:div>
        <w:div w:id="566304018">
          <w:marLeft w:val="640"/>
          <w:marRight w:val="0"/>
          <w:marTop w:val="0"/>
          <w:marBottom w:val="0"/>
          <w:divBdr>
            <w:top w:val="none" w:sz="0" w:space="0" w:color="auto"/>
            <w:left w:val="none" w:sz="0" w:space="0" w:color="auto"/>
            <w:bottom w:val="none" w:sz="0" w:space="0" w:color="auto"/>
            <w:right w:val="none" w:sz="0" w:space="0" w:color="auto"/>
          </w:divBdr>
        </w:div>
        <w:div w:id="1529489549">
          <w:marLeft w:val="640"/>
          <w:marRight w:val="0"/>
          <w:marTop w:val="0"/>
          <w:marBottom w:val="0"/>
          <w:divBdr>
            <w:top w:val="none" w:sz="0" w:space="0" w:color="auto"/>
            <w:left w:val="none" w:sz="0" w:space="0" w:color="auto"/>
            <w:bottom w:val="none" w:sz="0" w:space="0" w:color="auto"/>
            <w:right w:val="none" w:sz="0" w:space="0" w:color="auto"/>
          </w:divBdr>
        </w:div>
        <w:div w:id="1252816656">
          <w:marLeft w:val="640"/>
          <w:marRight w:val="0"/>
          <w:marTop w:val="0"/>
          <w:marBottom w:val="0"/>
          <w:divBdr>
            <w:top w:val="none" w:sz="0" w:space="0" w:color="auto"/>
            <w:left w:val="none" w:sz="0" w:space="0" w:color="auto"/>
            <w:bottom w:val="none" w:sz="0" w:space="0" w:color="auto"/>
            <w:right w:val="none" w:sz="0" w:space="0" w:color="auto"/>
          </w:divBdr>
        </w:div>
        <w:div w:id="1560508765">
          <w:marLeft w:val="640"/>
          <w:marRight w:val="0"/>
          <w:marTop w:val="0"/>
          <w:marBottom w:val="0"/>
          <w:divBdr>
            <w:top w:val="none" w:sz="0" w:space="0" w:color="auto"/>
            <w:left w:val="none" w:sz="0" w:space="0" w:color="auto"/>
            <w:bottom w:val="none" w:sz="0" w:space="0" w:color="auto"/>
            <w:right w:val="none" w:sz="0" w:space="0" w:color="auto"/>
          </w:divBdr>
        </w:div>
        <w:div w:id="497384884">
          <w:marLeft w:val="640"/>
          <w:marRight w:val="0"/>
          <w:marTop w:val="0"/>
          <w:marBottom w:val="0"/>
          <w:divBdr>
            <w:top w:val="none" w:sz="0" w:space="0" w:color="auto"/>
            <w:left w:val="none" w:sz="0" w:space="0" w:color="auto"/>
            <w:bottom w:val="none" w:sz="0" w:space="0" w:color="auto"/>
            <w:right w:val="none" w:sz="0" w:space="0" w:color="auto"/>
          </w:divBdr>
        </w:div>
        <w:div w:id="434247156">
          <w:marLeft w:val="640"/>
          <w:marRight w:val="0"/>
          <w:marTop w:val="0"/>
          <w:marBottom w:val="0"/>
          <w:divBdr>
            <w:top w:val="none" w:sz="0" w:space="0" w:color="auto"/>
            <w:left w:val="none" w:sz="0" w:space="0" w:color="auto"/>
            <w:bottom w:val="none" w:sz="0" w:space="0" w:color="auto"/>
            <w:right w:val="none" w:sz="0" w:space="0" w:color="auto"/>
          </w:divBdr>
        </w:div>
        <w:div w:id="910579073">
          <w:marLeft w:val="640"/>
          <w:marRight w:val="0"/>
          <w:marTop w:val="0"/>
          <w:marBottom w:val="0"/>
          <w:divBdr>
            <w:top w:val="none" w:sz="0" w:space="0" w:color="auto"/>
            <w:left w:val="none" w:sz="0" w:space="0" w:color="auto"/>
            <w:bottom w:val="none" w:sz="0" w:space="0" w:color="auto"/>
            <w:right w:val="none" w:sz="0" w:space="0" w:color="auto"/>
          </w:divBdr>
        </w:div>
        <w:div w:id="1569338942">
          <w:marLeft w:val="640"/>
          <w:marRight w:val="0"/>
          <w:marTop w:val="0"/>
          <w:marBottom w:val="0"/>
          <w:divBdr>
            <w:top w:val="none" w:sz="0" w:space="0" w:color="auto"/>
            <w:left w:val="none" w:sz="0" w:space="0" w:color="auto"/>
            <w:bottom w:val="none" w:sz="0" w:space="0" w:color="auto"/>
            <w:right w:val="none" w:sz="0" w:space="0" w:color="auto"/>
          </w:divBdr>
        </w:div>
        <w:div w:id="26953478">
          <w:marLeft w:val="640"/>
          <w:marRight w:val="0"/>
          <w:marTop w:val="0"/>
          <w:marBottom w:val="0"/>
          <w:divBdr>
            <w:top w:val="none" w:sz="0" w:space="0" w:color="auto"/>
            <w:left w:val="none" w:sz="0" w:space="0" w:color="auto"/>
            <w:bottom w:val="none" w:sz="0" w:space="0" w:color="auto"/>
            <w:right w:val="none" w:sz="0" w:space="0" w:color="auto"/>
          </w:divBdr>
        </w:div>
        <w:div w:id="1092163502">
          <w:marLeft w:val="640"/>
          <w:marRight w:val="0"/>
          <w:marTop w:val="0"/>
          <w:marBottom w:val="0"/>
          <w:divBdr>
            <w:top w:val="none" w:sz="0" w:space="0" w:color="auto"/>
            <w:left w:val="none" w:sz="0" w:space="0" w:color="auto"/>
            <w:bottom w:val="none" w:sz="0" w:space="0" w:color="auto"/>
            <w:right w:val="none" w:sz="0" w:space="0" w:color="auto"/>
          </w:divBdr>
        </w:div>
        <w:div w:id="255133704">
          <w:marLeft w:val="640"/>
          <w:marRight w:val="0"/>
          <w:marTop w:val="0"/>
          <w:marBottom w:val="0"/>
          <w:divBdr>
            <w:top w:val="none" w:sz="0" w:space="0" w:color="auto"/>
            <w:left w:val="none" w:sz="0" w:space="0" w:color="auto"/>
            <w:bottom w:val="none" w:sz="0" w:space="0" w:color="auto"/>
            <w:right w:val="none" w:sz="0" w:space="0" w:color="auto"/>
          </w:divBdr>
        </w:div>
        <w:div w:id="426077094">
          <w:marLeft w:val="640"/>
          <w:marRight w:val="0"/>
          <w:marTop w:val="0"/>
          <w:marBottom w:val="0"/>
          <w:divBdr>
            <w:top w:val="none" w:sz="0" w:space="0" w:color="auto"/>
            <w:left w:val="none" w:sz="0" w:space="0" w:color="auto"/>
            <w:bottom w:val="none" w:sz="0" w:space="0" w:color="auto"/>
            <w:right w:val="none" w:sz="0" w:space="0" w:color="auto"/>
          </w:divBdr>
        </w:div>
        <w:div w:id="1979190058">
          <w:marLeft w:val="640"/>
          <w:marRight w:val="0"/>
          <w:marTop w:val="0"/>
          <w:marBottom w:val="0"/>
          <w:divBdr>
            <w:top w:val="none" w:sz="0" w:space="0" w:color="auto"/>
            <w:left w:val="none" w:sz="0" w:space="0" w:color="auto"/>
            <w:bottom w:val="none" w:sz="0" w:space="0" w:color="auto"/>
            <w:right w:val="none" w:sz="0" w:space="0" w:color="auto"/>
          </w:divBdr>
        </w:div>
        <w:div w:id="1665546605">
          <w:marLeft w:val="640"/>
          <w:marRight w:val="0"/>
          <w:marTop w:val="0"/>
          <w:marBottom w:val="0"/>
          <w:divBdr>
            <w:top w:val="none" w:sz="0" w:space="0" w:color="auto"/>
            <w:left w:val="none" w:sz="0" w:space="0" w:color="auto"/>
            <w:bottom w:val="none" w:sz="0" w:space="0" w:color="auto"/>
            <w:right w:val="none" w:sz="0" w:space="0" w:color="auto"/>
          </w:divBdr>
        </w:div>
        <w:div w:id="290062868">
          <w:marLeft w:val="640"/>
          <w:marRight w:val="0"/>
          <w:marTop w:val="0"/>
          <w:marBottom w:val="0"/>
          <w:divBdr>
            <w:top w:val="none" w:sz="0" w:space="0" w:color="auto"/>
            <w:left w:val="none" w:sz="0" w:space="0" w:color="auto"/>
            <w:bottom w:val="none" w:sz="0" w:space="0" w:color="auto"/>
            <w:right w:val="none" w:sz="0" w:space="0" w:color="auto"/>
          </w:divBdr>
        </w:div>
        <w:div w:id="879978143">
          <w:marLeft w:val="640"/>
          <w:marRight w:val="0"/>
          <w:marTop w:val="0"/>
          <w:marBottom w:val="0"/>
          <w:divBdr>
            <w:top w:val="none" w:sz="0" w:space="0" w:color="auto"/>
            <w:left w:val="none" w:sz="0" w:space="0" w:color="auto"/>
            <w:bottom w:val="none" w:sz="0" w:space="0" w:color="auto"/>
            <w:right w:val="none" w:sz="0" w:space="0" w:color="auto"/>
          </w:divBdr>
        </w:div>
        <w:div w:id="147523567">
          <w:marLeft w:val="640"/>
          <w:marRight w:val="0"/>
          <w:marTop w:val="0"/>
          <w:marBottom w:val="0"/>
          <w:divBdr>
            <w:top w:val="none" w:sz="0" w:space="0" w:color="auto"/>
            <w:left w:val="none" w:sz="0" w:space="0" w:color="auto"/>
            <w:bottom w:val="none" w:sz="0" w:space="0" w:color="auto"/>
            <w:right w:val="none" w:sz="0" w:space="0" w:color="auto"/>
          </w:divBdr>
        </w:div>
        <w:div w:id="1498351244">
          <w:marLeft w:val="640"/>
          <w:marRight w:val="0"/>
          <w:marTop w:val="0"/>
          <w:marBottom w:val="0"/>
          <w:divBdr>
            <w:top w:val="none" w:sz="0" w:space="0" w:color="auto"/>
            <w:left w:val="none" w:sz="0" w:space="0" w:color="auto"/>
            <w:bottom w:val="none" w:sz="0" w:space="0" w:color="auto"/>
            <w:right w:val="none" w:sz="0" w:space="0" w:color="auto"/>
          </w:divBdr>
        </w:div>
        <w:div w:id="1091778727">
          <w:marLeft w:val="640"/>
          <w:marRight w:val="0"/>
          <w:marTop w:val="0"/>
          <w:marBottom w:val="0"/>
          <w:divBdr>
            <w:top w:val="none" w:sz="0" w:space="0" w:color="auto"/>
            <w:left w:val="none" w:sz="0" w:space="0" w:color="auto"/>
            <w:bottom w:val="none" w:sz="0" w:space="0" w:color="auto"/>
            <w:right w:val="none" w:sz="0" w:space="0" w:color="auto"/>
          </w:divBdr>
        </w:div>
        <w:div w:id="1896818988">
          <w:marLeft w:val="640"/>
          <w:marRight w:val="0"/>
          <w:marTop w:val="0"/>
          <w:marBottom w:val="0"/>
          <w:divBdr>
            <w:top w:val="none" w:sz="0" w:space="0" w:color="auto"/>
            <w:left w:val="none" w:sz="0" w:space="0" w:color="auto"/>
            <w:bottom w:val="none" w:sz="0" w:space="0" w:color="auto"/>
            <w:right w:val="none" w:sz="0" w:space="0" w:color="auto"/>
          </w:divBdr>
        </w:div>
        <w:div w:id="284116337">
          <w:marLeft w:val="640"/>
          <w:marRight w:val="0"/>
          <w:marTop w:val="0"/>
          <w:marBottom w:val="0"/>
          <w:divBdr>
            <w:top w:val="none" w:sz="0" w:space="0" w:color="auto"/>
            <w:left w:val="none" w:sz="0" w:space="0" w:color="auto"/>
            <w:bottom w:val="none" w:sz="0" w:space="0" w:color="auto"/>
            <w:right w:val="none" w:sz="0" w:space="0" w:color="auto"/>
          </w:divBdr>
        </w:div>
        <w:div w:id="642544601">
          <w:marLeft w:val="640"/>
          <w:marRight w:val="0"/>
          <w:marTop w:val="0"/>
          <w:marBottom w:val="0"/>
          <w:divBdr>
            <w:top w:val="none" w:sz="0" w:space="0" w:color="auto"/>
            <w:left w:val="none" w:sz="0" w:space="0" w:color="auto"/>
            <w:bottom w:val="none" w:sz="0" w:space="0" w:color="auto"/>
            <w:right w:val="none" w:sz="0" w:space="0" w:color="auto"/>
          </w:divBdr>
        </w:div>
        <w:div w:id="1820733629">
          <w:marLeft w:val="640"/>
          <w:marRight w:val="0"/>
          <w:marTop w:val="0"/>
          <w:marBottom w:val="0"/>
          <w:divBdr>
            <w:top w:val="none" w:sz="0" w:space="0" w:color="auto"/>
            <w:left w:val="none" w:sz="0" w:space="0" w:color="auto"/>
            <w:bottom w:val="none" w:sz="0" w:space="0" w:color="auto"/>
            <w:right w:val="none" w:sz="0" w:space="0" w:color="auto"/>
          </w:divBdr>
        </w:div>
        <w:div w:id="1521435314">
          <w:marLeft w:val="640"/>
          <w:marRight w:val="0"/>
          <w:marTop w:val="0"/>
          <w:marBottom w:val="0"/>
          <w:divBdr>
            <w:top w:val="none" w:sz="0" w:space="0" w:color="auto"/>
            <w:left w:val="none" w:sz="0" w:space="0" w:color="auto"/>
            <w:bottom w:val="none" w:sz="0" w:space="0" w:color="auto"/>
            <w:right w:val="none" w:sz="0" w:space="0" w:color="auto"/>
          </w:divBdr>
        </w:div>
        <w:div w:id="1299800144">
          <w:marLeft w:val="640"/>
          <w:marRight w:val="0"/>
          <w:marTop w:val="0"/>
          <w:marBottom w:val="0"/>
          <w:divBdr>
            <w:top w:val="none" w:sz="0" w:space="0" w:color="auto"/>
            <w:left w:val="none" w:sz="0" w:space="0" w:color="auto"/>
            <w:bottom w:val="none" w:sz="0" w:space="0" w:color="auto"/>
            <w:right w:val="none" w:sz="0" w:space="0" w:color="auto"/>
          </w:divBdr>
        </w:div>
        <w:div w:id="1991710286">
          <w:marLeft w:val="640"/>
          <w:marRight w:val="0"/>
          <w:marTop w:val="0"/>
          <w:marBottom w:val="0"/>
          <w:divBdr>
            <w:top w:val="none" w:sz="0" w:space="0" w:color="auto"/>
            <w:left w:val="none" w:sz="0" w:space="0" w:color="auto"/>
            <w:bottom w:val="none" w:sz="0" w:space="0" w:color="auto"/>
            <w:right w:val="none" w:sz="0" w:space="0" w:color="auto"/>
          </w:divBdr>
        </w:div>
        <w:div w:id="957571162">
          <w:marLeft w:val="640"/>
          <w:marRight w:val="0"/>
          <w:marTop w:val="0"/>
          <w:marBottom w:val="0"/>
          <w:divBdr>
            <w:top w:val="none" w:sz="0" w:space="0" w:color="auto"/>
            <w:left w:val="none" w:sz="0" w:space="0" w:color="auto"/>
            <w:bottom w:val="none" w:sz="0" w:space="0" w:color="auto"/>
            <w:right w:val="none" w:sz="0" w:space="0" w:color="auto"/>
          </w:divBdr>
        </w:div>
        <w:div w:id="1929729789">
          <w:marLeft w:val="640"/>
          <w:marRight w:val="0"/>
          <w:marTop w:val="0"/>
          <w:marBottom w:val="0"/>
          <w:divBdr>
            <w:top w:val="none" w:sz="0" w:space="0" w:color="auto"/>
            <w:left w:val="none" w:sz="0" w:space="0" w:color="auto"/>
            <w:bottom w:val="none" w:sz="0" w:space="0" w:color="auto"/>
            <w:right w:val="none" w:sz="0" w:space="0" w:color="auto"/>
          </w:divBdr>
        </w:div>
        <w:div w:id="1398286662">
          <w:marLeft w:val="640"/>
          <w:marRight w:val="0"/>
          <w:marTop w:val="0"/>
          <w:marBottom w:val="0"/>
          <w:divBdr>
            <w:top w:val="none" w:sz="0" w:space="0" w:color="auto"/>
            <w:left w:val="none" w:sz="0" w:space="0" w:color="auto"/>
            <w:bottom w:val="none" w:sz="0" w:space="0" w:color="auto"/>
            <w:right w:val="none" w:sz="0" w:space="0" w:color="auto"/>
          </w:divBdr>
        </w:div>
        <w:div w:id="1978073573">
          <w:marLeft w:val="640"/>
          <w:marRight w:val="0"/>
          <w:marTop w:val="0"/>
          <w:marBottom w:val="0"/>
          <w:divBdr>
            <w:top w:val="none" w:sz="0" w:space="0" w:color="auto"/>
            <w:left w:val="none" w:sz="0" w:space="0" w:color="auto"/>
            <w:bottom w:val="none" w:sz="0" w:space="0" w:color="auto"/>
            <w:right w:val="none" w:sz="0" w:space="0" w:color="auto"/>
          </w:divBdr>
        </w:div>
        <w:div w:id="622493538">
          <w:marLeft w:val="640"/>
          <w:marRight w:val="0"/>
          <w:marTop w:val="0"/>
          <w:marBottom w:val="0"/>
          <w:divBdr>
            <w:top w:val="none" w:sz="0" w:space="0" w:color="auto"/>
            <w:left w:val="none" w:sz="0" w:space="0" w:color="auto"/>
            <w:bottom w:val="none" w:sz="0" w:space="0" w:color="auto"/>
            <w:right w:val="none" w:sz="0" w:space="0" w:color="auto"/>
          </w:divBdr>
        </w:div>
        <w:div w:id="269244586">
          <w:marLeft w:val="640"/>
          <w:marRight w:val="0"/>
          <w:marTop w:val="0"/>
          <w:marBottom w:val="0"/>
          <w:divBdr>
            <w:top w:val="none" w:sz="0" w:space="0" w:color="auto"/>
            <w:left w:val="none" w:sz="0" w:space="0" w:color="auto"/>
            <w:bottom w:val="none" w:sz="0" w:space="0" w:color="auto"/>
            <w:right w:val="none" w:sz="0" w:space="0" w:color="auto"/>
          </w:divBdr>
        </w:div>
        <w:div w:id="281154081">
          <w:marLeft w:val="640"/>
          <w:marRight w:val="0"/>
          <w:marTop w:val="0"/>
          <w:marBottom w:val="0"/>
          <w:divBdr>
            <w:top w:val="none" w:sz="0" w:space="0" w:color="auto"/>
            <w:left w:val="none" w:sz="0" w:space="0" w:color="auto"/>
            <w:bottom w:val="none" w:sz="0" w:space="0" w:color="auto"/>
            <w:right w:val="none" w:sz="0" w:space="0" w:color="auto"/>
          </w:divBdr>
        </w:div>
        <w:div w:id="276983847">
          <w:marLeft w:val="640"/>
          <w:marRight w:val="0"/>
          <w:marTop w:val="0"/>
          <w:marBottom w:val="0"/>
          <w:divBdr>
            <w:top w:val="none" w:sz="0" w:space="0" w:color="auto"/>
            <w:left w:val="none" w:sz="0" w:space="0" w:color="auto"/>
            <w:bottom w:val="none" w:sz="0" w:space="0" w:color="auto"/>
            <w:right w:val="none" w:sz="0" w:space="0" w:color="auto"/>
          </w:divBdr>
        </w:div>
        <w:div w:id="531497665">
          <w:marLeft w:val="640"/>
          <w:marRight w:val="0"/>
          <w:marTop w:val="0"/>
          <w:marBottom w:val="0"/>
          <w:divBdr>
            <w:top w:val="none" w:sz="0" w:space="0" w:color="auto"/>
            <w:left w:val="none" w:sz="0" w:space="0" w:color="auto"/>
            <w:bottom w:val="none" w:sz="0" w:space="0" w:color="auto"/>
            <w:right w:val="none" w:sz="0" w:space="0" w:color="auto"/>
          </w:divBdr>
        </w:div>
        <w:div w:id="580524913">
          <w:marLeft w:val="640"/>
          <w:marRight w:val="0"/>
          <w:marTop w:val="0"/>
          <w:marBottom w:val="0"/>
          <w:divBdr>
            <w:top w:val="none" w:sz="0" w:space="0" w:color="auto"/>
            <w:left w:val="none" w:sz="0" w:space="0" w:color="auto"/>
            <w:bottom w:val="none" w:sz="0" w:space="0" w:color="auto"/>
            <w:right w:val="none" w:sz="0" w:space="0" w:color="auto"/>
          </w:divBdr>
        </w:div>
        <w:div w:id="1556165124">
          <w:marLeft w:val="640"/>
          <w:marRight w:val="0"/>
          <w:marTop w:val="0"/>
          <w:marBottom w:val="0"/>
          <w:divBdr>
            <w:top w:val="none" w:sz="0" w:space="0" w:color="auto"/>
            <w:left w:val="none" w:sz="0" w:space="0" w:color="auto"/>
            <w:bottom w:val="none" w:sz="0" w:space="0" w:color="auto"/>
            <w:right w:val="none" w:sz="0" w:space="0" w:color="auto"/>
          </w:divBdr>
        </w:div>
        <w:div w:id="1250507119">
          <w:marLeft w:val="640"/>
          <w:marRight w:val="0"/>
          <w:marTop w:val="0"/>
          <w:marBottom w:val="0"/>
          <w:divBdr>
            <w:top w:val="none" w:sz="0" w:space="0" w:color="auto"/>
            <w:left w:val="none" w:sz="0" w:space="0" w:color="auto"/>
            <w:bottom w:val="none" w:sz="0" w:space="0" w:color="auto"/>
            <w:right w:val="none" w:sz="0" w:space="0" w:color="auto"/>
          </w:divBdr>
        </w:div>
        <w:div w:id="1779716909">
          <w:marLeft w:val="640"/>
          <w:marRight w:val="0"/>
          <w:marTop w:val="0"/>
          <w:marBottom w:val="0"/>
          <w:divBdr>
            <w:top w:val="none" w:sz="0" w:space="0" w:color="auto"/>
            <w:left w:val="none" w:sz="0" w:space="0" w:color="auto"/>
            <w:bottom w:val="none" w:sz="0" w:space="0" w:color="auto"/>
            <w:right w:val="none" w:sz="0" w:space="0" w:color="auto"/>
          </w:divBdr>
        </w:div>
        <w:div w:id="108857280">
          <w:marLeft w:val="640"/>
          <w:marRight w:val="0"/>
          <w:marTop w:val="0"/>
          <w:marBottom w:val="0"/>
          <w:divBdr>
            <w:top w:val="none" w:sz="0" w:space="0" w:color="auto"/>
            <w:left w:val="none" w:sz="0" w:space="0" w:color="auto"/>
            <w:bottom w:val="none" w:sz="0" w:space="0" w:color="auto"/>
            <w:right w:val="none" w:sz="0" w:space="0" w:color="auto"/>
          </w:divBdr>
        </w:div>
        <w:div w:id="1414887658">
          <w:marLeft w:val="640"/>
          <w:marRight w:val="0"/>
          <w:marTop w:val="0"/>
          <w:marBottom w:val="0"/>
          <w:divBdr>
            <w:top w:val="none" w:sz="0" w:space="0" w:color="auto"/>
            <w:left w:val="none" w:sz="0" w:space="0" w:color="auto"/>
            <w:bottom w:val="none" w:sz="0" w:space="0" w:color="auto"/>
            <w:right w:val="none" w:sz="0" w:space="0" w:color="auto"/>
          </w:divBdr>
        </w:div>
        <w:div w:id="1520654941">
          <w:marLeft w:val="640"/>
          <w:marRight w:val="0"/>
          <w:marTop w:val="0"/>
          <w:marBottom w:val="0"/>
          <w:divBdr>
            <w:top w:val="none" w:sz="0" w:space="0" w:color="auto"/>
            <w:left w:val="none" w:sz="0" w:space="0" w:color="auto"/>
            <w:bottom w:val="none" w:sz="0" w:space="0" w:color="auto"/>
            <w:right w:val="none" w:sz="0" w:space="0" w:color="auto"/>
          </w:divBdr>
        </w:div>
        <w:div w:id="1127577925">
          <w:marLeft w:val="640"/>
          <w:marRight w:val="0"/>
          <w:marTop w:val="0"/>
          <w:marBottom w:val="0"/>
          <w:divBdr>
            <w:top w:val="none" w:sz="0" w:space="0" w:color="auto"/>
            <w:left w:val="none" w:sz="0" w:space="0" w:color="auto"/>
            <w:bottom w:val="none" w:sz="0" w:space="0" w:color="auto"/>
            <w:right w:val="none" w:sz="0" w:space="0" w:color="auto"/>
          </w:divBdr>
        </w:div>
        <w:div w:id="162548468">
          <w:marLeft w:val="640"/>
          <w:marRight w:val="0"/>
          <w:marTop w:val="0"/>
          <w:marBottom w:val="0"/>
          <w:divBdr>
            <w:top w:val="none" w:sz="0" w:space="0" w:color="auto"/>
            <w:left w:val="none" w:sz="0" w:space="0" w:color="auto"/>
            <w:bottom w:val="none" w:sz="0" w:space="0" w:color="auto"/>
            <w:right w:val="none" w:sz="0" w:space="0" w:color="auto"/>
          </w:divBdr>
        </w:div>
        <w:div w:id="349795346">
          <w:marLeft w:val="640"/>
          <w:marRight w:val="0"/>
          <w:marTop w:val="0"/>
          <w:marBottom w:val="0"/>
          <w:divBdr>
            <w:top w:val="none" w:sz="0" w:space="0" w:color="auto"/>
            <w:left w:val="none" w:sz="0" w:space="0" w:color="auto"/>
            <w:bottom w:val="none" w:sz="0" w:space="0" w:color="auto"/>
            <w:right w:val="none" w:sz="0" w:space="0" w:color="auto"/>
          </w:divBdr>
        </w:div>
        <w:div w:id="71054127">
          <w:marLeft w:val="640"/>
          <w:marRight w:val="0"/>
          <w:marTop w:val="0"/>
          <w:marBottom w:val="0"/>
          <w:divBdr>
            <w:top w:val="none" w:sz="0" w:space="0" w:color="auto"/>
            <w:left w:val="none" w:sz="0" w:space="0" w:color="auto"/>
            <w:bottom w:val="none" w:sz="0" w:space="0" w:color="auto"/>
            <w:right w:val="none" w:sz="0" w:space="0" w:color="auto"/>
          </w:divBdr>
        </w:div>
        <w:div w:id="813333355">
          <w:marLeft w:val="640"/>
          <w:marRight w:val="0"/>
          <w:marTop w:val="0"/>
          <w:marBottom w:val="0"/>
          <w:divBdr>
            <w:top w:val="none" w:sz="0" w:space="0" w:color="auto"/>
            <w:left w:val="none" w:sz="0" w:space="0" w:color="auto"/>
            <w:bottom w:val="none" w:sz="0" w:space="0" w:color="auto"/>
            <w:right w:val="none" w:sz="0" w:space="0" w:color="auto"/>
          </w:divBdr>
        </w:div>
        <w:div w:id="1411848673">
          <w:marLeft w:val="640"/>
          <w:marRight w:val="0"/>
          <w:marTop w:val="0"/>
          <w:marBottom w:val="0"/>
          <w:divBdr>
            <w:top w:val="none" w:sz="0" w:space="0" w:color="auto"/>
            <w:left w:val="none" w:sz="0" w:space="0" w:color="auto"/>
            <w:bottom w:val="none" w:sz="0" w:space="0" w:color="auto"/>
            <w:right w:val="none" w:sz="0" w:space="0" w:color="auto"/>
          </w:divBdr>
        </w:div>
        <w:div w:id="1252159670">
          <w:marLeft w:val="640"/>
          <w:marRight w:val="0"/>
          <w:marTop w:val="0"/>
          <w:marBottom w:val="0"/>
          <w:divBdr>
            <w:top w:val="none" w:sz="0" w:space="0" w:color="auto"/>
            <w:left w:val="none" w:sz="0" w:space="0" w:color="auto"/>
            <w:bottom w:val="none" w:sz="0" w:space="0" w:color="auto"/>
            <w:right w:val="none" w:sz="0" w:space="0" w:color="auto"/>
          </w:divBdr>
        </w:div>
        <w:div w:id="320812542">
          <w:marLeft w:val="640"/>
          <w:marRight w:val="0"/>
          <w:marTop w:val="0"/>
          <w:marBottom w:val="0"/>
          <w:divBdr>
            <w:top w:val="none" w:sz="0" w:space="0" w:color="auto"/>
            <w:left w:val="none" w:sz="0" w:space="0" w:color="auto"/>
            <w:bottom w:val="none" w:sz="0" w:space="0" w:color="auto"/>
            <w:right w:val="none" w:sz="0" w:space="0" w:color="auto"/>
          </w:divBdr>
        </w:div>
        <w:div w:id="2029522235">
          <w:marLeft w:val="640"/>
          <w:marRight w:val="0"/>
          <w:marTop w:val="0"/>
          <w:marBottom w:val="0"/>
          <w:divBdr>
            <w:top w:val="none" w:sz="0" w:space="0" w:color="auto"/>
            <w:left w:val="none" w:sz="0" w:space="0" w:color="auto"/>
            <w:bottom w:val="none" w:sz="0" w:space="0" w:color="auto"/>
            <w:right w:val="none" w:sz="0" w:space="0" w:color="auto"/>
          </w:divBdr>
        </w:div>
        <w:div w:id="425540037">
          <w:marLeft w:val="640"/>
          <w:marRight w:val="0"/>
          <w:marTop w:val="0"/>
          <w:marBottom w:val="0"/>
          <w:divBdr>
            <w:top w:val="none" w:sz="0" w:space="0" w:color="auto"/>
            <w:left w:val="none" w:sz="0" w:space="0" w:color="auto"/>
            <w:bottom w:val="none" w:sz="0" w:space="0" w:color="auto"/>
            <w:right w:val="none" w:sz="0" w:space="0" w:color="auto"/>
          </w:divBdr>
        </w:div>
        <w:div w:id="1493252852">
          <w:marLeft w:val="640"/>
          <w:marRight w:val="0"/>
          <w:marTop w:val="0"/>
          <w:marBottom w:val="0"/>
          <w:divBdr>
            <w:top w:val="none" w:sz="0" w:space="0" w:color="auto"/>
            <w:left w:val="none" w:sz="0" w:space="0" w:color="auto"/>
            <w:bottom w:val="none" w:sz="0" w:space="0" w:color="auto"/>
            <w:right w:val="none" w:sz="0" w:space="0" w:color="auto"/>
          </w:divBdr>
        </w:div>
        <w:div w:id="1054962833">
          <w:marLeft w:val="640"/>
          <w:marRight w:val="0"/>
          <w:marTop w:val="0"/>
          <w:marBottom w:val="0"/>
          <w:divBdr>
            <w:top w:val="none" w:sz="0" w:space="0" w:color="auto"/>
            <w:left w:val="none" w:sz="0" w:space="0" w:color="auto"/>
            <w:bottom w:val="none" w:sz="0" w:space="0" w:color="auto"/>
            <w:right w:val="none" w:sz="0" w:space="0" w:color="auto"/>
          </w:divBdr>
        </w:div>
        <w:div w:id="480730029">
          <w:marLeft w:val="640"/>
          <w:marRight w:val="0"/>
          <w:marTop w:val="0"/>
          <w:marBottom w:val="0"/>
          <w:divBdr>
            <w:top w:val="none" w:sz="0" w:space="0" w:color="auto"/>
            <w:left w:val="none" w:sz="0" w:space="0" w:color="auto"/>
            <w:bottom w:val="none" w:sz="0" w:space="0" w:color="auto"/>
            <w:right w:val="none" w:sz="0" w:space="0" w:color="auto"/>
          </w:divBdr>
        </w:div>
      </w:divsChild>
    </w:div>
    <w:div w:id="428891730">
      <w:bodyDiv w:val="1"/>
      <w:marLeft w:val="0"/>
      <w:marRight w:val="0"/>
      <w:marTop w:val="0"/>
      <w:marBottom w:val="0"/>
      <w:divBdr>
        <w:top w:val="none" w:sz="0" w:space="0" w:color="auto"/>
        <w:left w:val="none" w:sz="0" w:space="0" w:color="auto"/>
        <w:bottom w:val="none" w:sz="0" w:space="0" w:color="auto"/>
        <w:right w:val="none" w:sz="0" w:space="0" w:color="auto"/>
      </w:divBdr>
    </w:div>
    <w:div w:id="509418414">
      <w:bodyDiv w:val="1"/>
      <w:marLeft w:val="0"/>
      <w:marRight w:val="0"/>
      <w:marTop w:val="0"/>
      <w:marBottom w:val="0"/>
      <w:divBdr>
        <w:top w:val="none" w:sz="0" w:space="0" w:color="auto"/>
        <w:left w:val="none" w:sz="0" w:space="0" w:color="auto"/>
        <w:bottom w:val="none" w:sz="0" w:space="0" w:color="auto"/>
        <w:right w:val="none" w:sz="0" w:space="0" w:color="auto"/>
      </w:divBdr>
      <w:divsChild>
        <w:div w:id="1127240744">
          <w:marLeft w:val="0"/>
          <w:marRight w:val="0"/>
          <w:marTop w:val="0"/>
          <w:marBottom w:val="0"/>
          <w:divBdr>
            <w:top w:val="none" w:sz="0" w:space="0" w:color="auto"/>
            <w:left w:val="none" w:sz="0" w:space="0" w:color="auto"/>
            <w:bottom w:val="none" w:sz="0" w:space="0" w:color="auto"/>
            <w:right w:val="none" w:sz="0" w:space="0" w:color="auto"/>
          </w:divBdr>
        </w:div>
      </w:divsChild>
    </w:div>
    <w:div w:id="560793780">
      <w:bodyDiv w:val="1"/>
      <w:marLeft w:val="0"/>
      <w:marRight w:val="0"/>
      <w:marTop w:val="0"/>
      <w:marBottom w:val="0"/>
      <w:divBdr>
        <w:top w:val="none" w:sz="0" w:space="0" w:color="auto"/>
        <w:left w:val="none" w:sz="0" w:space="0" w:color="auto"/>
        <w:bottom w:val="none" w:sz="0" w:space="0" w:color="auto"/>
        <w:right w:val="none" w:sz="0" w:space="0" w:color="auto"/>
      </w:divBdr>
      <w:divsChild>
        <w:div w:id="1612394801">
          <w:marLeft w:val="640"/>
          <w:marRight w:val="0"/>
          <w:marTop w:val="0"/>
          <w:marBottom w:val="0"/>
          <w:divBdr>
            <w:top w:val="none" w:sz="0" w:space="0" w:color="auto"/>
            <w:left w:val="none" w:sz="0" w:space="0" w:color="auto"/>
            <w:bottom w:val="none" w:sz="0" w:space="0" w:color="auto"/>
            <w:right w:val="none" w:sz="0" w:space="0" w:color="auto"/>
          </w:divBdr>
        </w:div>
        <w:div w:id="935360225">
          <w:marLeft w:val="640"/>
          <w:marRight w:val="0"/>
          <w:marTop w:val="0"/>
          <w:marBottom w:val="0"/>
          <w:divBdr>
            <w:top w:val="none" w:sz="0" w:space="0" w:color="auto"/>
            <w:left w:val="none" w:sz="0" w:space="0" w:color="auto"/>
            <w:bottom w:val="none" w:sz="0" w:space="0" w:color="auto"/>
            <w:right w:val="none" w:sz="0" w:space="0" w:color="auto"/>
          </w:divBdr>
        </w:div>
        <w:div w:id="1210339802">
          <w:marLeft w:val="640"/>
          <w:marRight w:val="0"/>
          <w:marTop w:val="0"/>
          <w:marBottom w:val="0"/>
          <w:divBdr>
            <w:top w:val="none" w:sz="0" w:space="0" w:color="auto"/>
            <w:left w:val="none" w:sz="0" w:space="0" w:color="auto"/>
            <w:bottom w:val="none" w:sz="0" w:space="0" w:color="auto"/>
            <w:right w:val="none" w:sz="0" w:space="0" w:color="auto"/>
          </w:divBdr>
        </w:div>
        <w:div w:id="850725980">
          <w:marLeft w:val="640"/>
          <w:marRight w:val="0"/>
          <w:marTop w:val="0"/>
          <w:marBottom w:val="0"/>
          <w:divBdr>
            <w:top w:val="none" w:sz="0" w:space="0" w:color="auto"/>
            <w:left w:val="none" w:sz="0" w:space="0" w:color="auto"/>
            <w:bottom w:val="none" w:sz="0" w:space="0" w:color="auto"/>
            <w:right w:val="none" w:sz="0" w:space="0" w:color="auto"/>
          </w:divBdr>
        </w:div>
        <w:div w:id="692728533">
          <w:marLeft w:val="640"/>
          <w:marRight w:val="0"/>
          <w:marTop w:val="0"/>
          <w:marBottom w:val="0"/>
          <w:divBdr>
            <w:top w:val="none" w:sz="0" w:space="0" w:color="auto"/>
            <w:left w:val="none" w:sz="0" w:space="0" w:color="auto"/>
            <w:bottom w:val="none" w:sz="0" w:space="0" w:color="auto"/>
            <w:right w:val="none" w:sz="0" w:space="0" w:color="auto"/>
          </w:divBdr>
        </w:div>
        <w:div w:id="982932281">
          <w:marLeft w:val="640"/>
          <w:marRight w:val="0"/>
          <w:marTop w:val="0"/>
          <w:marBottom w:val="0"/>
          <w:divBdr>
            <w:top w:val="none" w:sz="0" w:space="0" w:color="auto"/>
            <w:left w:val="none" w:sz="0" w:space="0" w:color="auto"/>
            <w:bottom w:val="none" w:sz="0" w:space="0" w:color="auto"/>
            <w:right w:val="none" w:sz="0" w:space="0" w:color="auto"/>
          </w:divBdr>
        </w:div>
        <w:div w:id="1255087413">
          <w:marLeft w:val="640"/>
          <w:marRight w:val="0"/>
          <w:marTop w:val="0"/>
          <w:marBottom w:val="0"/>
          <w:divBdr>
            <w:top w:val="none" w:sz="0" w:space="0" w:color="auto"/>
            <w:left w:val="none" w:sz="0" w:space="0" w:color="auto"/>
            <w:bottom w:val="none" w:sz="0" w:space="0" w:color="auto"/>
            <w:right w:val="none" w:sz="0" w:space="0" w:color="auto"/>
          </w:divBdr>
        </w:div>
        <w:div w:id="216821140">
          <w:marLeft w:val="640"/>
          <w:marRight w:val="0"/>
          <w:marTop w:val="0"/>
          <w:marBottom w:val="0"/>
          <w:divBdr>
            <w:top w:val="none" w:sz="0" w:space="0" w:color="auto"/>
            <w:left w:val="none" w:sz="0" w:space="0" w:color="auto"/>
            <w:bottom w:val="none" w:sz="0" w:space="0" w:color="auto"/>
            <w:right w:val="none" w:sz="0" w:space="0" w:color="auto"/>
          </w:divBdr>
        </w:div>
        <w:div w:id="1549879422">
          <w:marLeft w:val="640"/>
          <w:marRight w:val="0"/>
          <w:marTop w:val="0"/>
          <w:marBottom w:val="0"/>
          <w:divBdr>
            <w:top w:val="none" w:sz="0" w:space="0" w:color="auto"/>
            <w:left w:val="none" w:sz="0" w:space="0" w:color="auto"/>
            <w:bottom w:val="none" w:sz="0" w:space="0" w:color="auto"/>
            <w:right w:val="none" w:sz="0" w:space="0" w:color="auto"/>
          </w:divBdr>
        </w:div>
        <w:div w:id="486089923">
          <w:marLeft w:val="640"/>
          <w:marRight w:val="0"/>
          <w:marTop w:val="0"/>
          <w:marBottom w:val="0"/>
          <w:divBdr>
            <w:top w:val="none" w:sz="0" w:space="0" w:color="auto"/>
            <w:left w:val="none" w:sz="0" w:space="0" w:color="auto"/>
            <w:bottom w:val="none" w:sz="0" w:space="0" w:color="auto"/>
            <w:right w:val="none" w:sz="0" w:space="0" w:color="auto"/>
          </w:divBdr>
        </w:div>
        <w:div w:id="1673529251">
          <w:marLeft w:val="640"/>
          <w:marRight w:val="0"/>
          <w:marTop w:val="0"/>
          <w:marBottom w:val="0"/>
          <w:divBdr>
            <w:top w:val="none" w:sz="0" w:space="0" w:color="auto"/>
            <w:left w:val="none" w:sz="0" w:space="0" w:color="auto"/>
            <w:bottom w:val="none" w:sz="0" w:space="0" w:color="auto"/>
            <w:right w:val="none" w:sz="0" w:space="0" w:color="auto"/>
          </w:divBdr>
        </w:div>
        <w:div w:id="2078552894">
          <w:marLeft w:val="640"/>
          <w:marRight w:val="0"/>
          <w:marTop w:val="0"/>
          <w:marBottom w:val="0"/>
          <w:divBdr>
            <w:top w:val="none" w:sz="0" w:space="0" w:color="auto"/>
            <w:left w:val="none" w:sz="0" w:space="0" w:color="auto"/>
            <w:bottom w:val="none" w:sz="0" w:space="0" w:color="auto"/>
            <w:right w:val="none" w:sz="0" w:space="0" w:color="auto"/>
          </w:divBdr>
        </w:div>
        <w:div w:id="2006862452">
          <w:marLeft w:val="640"/>
          <w:marRight w:val="0"/>
          <w:marTop w:val="0"/>
          <w:marBottom w:val="0"/>
          <w:divBdr>
            <w:top w:val="none" w:sz="0" w:space="0" w:color="auto"/>
            <w:left w:val="none" w:sz="0" w:space="0" w:color="auto"/>
            <w:bottom w:val="none" w:sz="0" w:space="0" w:color="auto"/>
            <w:right w:val="none" w:sz="0" w:space="0" w:color="auto"/>
          </w:divBdr>
        </w:div>
        <w:div w:id="1455172056">
          <w:marLeft w:val="640"/>
          <w:marRight w:val="0"/>
          <w:marTop w:val="0"/>
          <w:marBottom w:val="0"/>
          <w:divBdr>
            <w:top w:val="none" w:sz="0" w:space="0" w:color="auto"/>
            <w:left w:val="none" w:sz="0" w:space="0" w:color="auto"/>
            <w:bottom w:val="none" w:sz="0" w:space="0" w:color="auto"/>
            <w:right w:val="none" w:sz="0" w:space="0" w:color="auto"/>
          </w:divBdr>
        </w:div>
        <w:div w:id="1747070582">
          <w:marLeft w:val="640"/>
          <w:marRight w:val="0"/>
          <w:marTop w:val="0"/>
          <w:marBottom w:val="0"/>
          <w:divBdr>
            <w:top w:val="none" w:sz="0" w:space="0" w:color="auto"/>
            <w:left w:val="none" w:sz="0" w:space="0" w:color="auto"/>
            <w:bottom w:val="none" w:sz="0" w:space="0" w:color="auto"/>
            <w:right w:val="none" w:sz="0" w:space="0" w:color="auto"/>
          </w:divBdr>
        </w:div>
        <w:div w:id="2076078273">
          <w:marLeft w:val="640"/>
          <w:marRight w:val="0"/>
          <w:marTop w:val="0"/>
          <w:marBottom w:val="0"/>
          <w:divBdr>
            <w:top w:val="none" w:sz="0" w:space="0" w:color="auto"/>
            <w:left w:val="none" w:sz="0" w:space="0" w:color="auto"/>
            <w:bottom w:val="none" w:sz="0" w:space="0" w:color="auto"/>
            <w:right w:val="none" w:sz="0" w:space="0" w:color="auto"/>
          </w:divBdr>
        </w:div>
        <w:div w:id="1341588718">
          <w:marLeft w:val="640"/>
          <w:marRight w:val="0"/>
          <w:marTop w:val="0"/>
          <w:marBottom w:val="0"/>
          <w:divBdr>
            <w:top w:val="none" w:sz="0" w:space="0" w:color="auto"/>
            <w:left w:val="none" w:sz="0" w:space="0" w:color="auto"/>
            <w:bottom w:val="none" w:sz="0" w:space="0" w:color="auto"/>
            <w:right w:val="none" w:sz="0" w:space="0" w:color="auto"/>
          </w:divBdr>
        </w:div>
        <w:div w:id="622342695">
          <w:marLeft w:val="640"/>
          <w:marRight w:val="0"/>
          <w:marTop w:val="0"/>
          <w:marBottom w:val="0"/>
          <w:divBdr>
            <w:top w:val="none" w:sz="0" w:space="0" w:color="auto"/>
            <w:left w:val="none" w:sz="0" w:space="0" w:color="auto"/>
            <w:bottom w:val="none" w:sz="0" w:space="0" w:color="auto"/>
            <w:right w:val="none" w:sz="0" w:space="0" w:color="auto"/>
          </w:divBdr>
        </w:div>
        <w:div w:id="112671221">
          <w:marLeft w:val="640"/>
          <w:marRight w:val="0"/>
          <w:marTop w:val="0"/>
          <w:marBottom w:val="0"/>
          <w:divBdr>
            <w:top w:val="none" w:sz="0" w:space="0" w:color="auto"/>
            <w:left w:val="none" w:sz="0" w:space="0" w:color="auto"/>
            <w:bottom w:val="none" w:sz="0" w:space="0" w:color="auto"/>
            <w:right w:val="none" w:sz="0" w:space="0" w:color="auto"/>
          </w:divBdr>
        </w:div>
        <w:div w:id="277831190">
          <w:marLeft w:val="640"/>
          <w:marRight w:val="0"/>
          <w:marTop w:val="0"/>
          <w:marBottom w:val="0"/>
          <w:divBdr>
            <w:top w:val="none" w:sz="0" w:space="0" w:color="auto"/>
            <w:left w:val="none" w:sz="0" w:space="0" w:color="auto"/>
            <w:bottom w:val="none" w:sz="0" w:space="0" w:color="auto"/>
            <w:right w:val="none" w:sz="0" w:space="0" w:color="auto"/>
          </w:divBdr>
        </w:div>
        <w:div w:id="323357797">
          <w:marLeft w:val="640"/>
          <w:marRight w:val="0"/>
          <w:marTop w:val="0"/>
          <w:marBottom w:val="0"/>
          <w:divBdr>
            <w:top w:val="none" w:sz="0" w:space="0" w:color="auto"/>
            <w:left w:val="none" w:sz="0" w:space="0" w:color="auto"/>
            <w:bottom w:val="none" w:sz="0" w:space="0" w:color="auto"/>
            <w:right w:val="none" w:sz="0" w:space="0" w:color="auto"/>
          </w:divBdr>
        </w:div>
        <w:div w:id="396052010">
          <w:marLeft w:val="640"/>
          <w:marRight w:val="0"/>
          <w:marTop w:val="0"/>
          <w:marBottom w:val="0"/>
          <w:divBdr>
            <w:top w:val="none" w:sz="0" w:space="0" w:color="auto"/>
            <w:left w:val="none" w:sz="0" w:space="0" w:color="auto"/>
            <w:bottom w:val="none" w:sz="0" w:space="0" w:color="auto"/>
            <w:right w:val="none" w:sz="0" w:space="0" w:color="auto"/>
          </w:divBdr>
        </w:div>
        <w:div w:id="1656567306">
          <w:marLeft w:val="640"/>
          <w:marRight w:val="0"/>
          <w:marTop w:val="0"/>
          <w:marBottom w:val="0"/>
          <w:divBdr>
            <w:top w:val="none" w:sz="0" w:space="0" w:color="auto"/>
            <w:left w:val="none" w:sz="0" w:space="0" w:color="auto"/>
            <w:bottom w:val="none" w:sz="0" w:space="0" w:color="auto"/>
            <w:right w:val="none" w:sz="0" w:space="0" w:color="auto"/>
          </w:divBdr>
        </w:div>
        <w:div w:id="1000424567">
          <w:marLeft w:val="640"/>
          <w:marRight w:val="0"/>
          <w:marTop w:val="0"/>
          <w:marBottom w:val="0"/>
          <w:divBdr>
            <w:top w:val="none" w:sz="0" w:space="0" w:color="auto"/>
            <w:left w:val="none" w:sz="0" w:space="0" w:color="auto"/>
            <w:bottom w:val="none" w:sz="0" w:space="0" w:color="auto"/>
            <w:right w:val="none" w:sz="0" w:space="0" w:color="auto"/>
          </w:divBdr>
        </w:div>
        <w:div w:id="718674537">
          <w:marLeft w:val="640"/>
          <w:marRight w:val="0"/>
          <w:marTop w:val="0"/>
          <w:marBottom w:val="0"/>
          <w:divBdr>
            <w:top w:val="none" w:sz="0" w:space="0" w:color="auto"/>
            <w:left w:val="none" w:sz="0" w:space="0" w:color="auto"/>
            <w:bottom w:val="none" w:sz="0" w:space="0" w:color="auto"/>
            <w:right w:val="none" w:sz="0" w:space="0" w:color="auto"/>
          </w:divBdr>
        </w:div>
        <w:div w:id="780959646">
          <w:marLeft w:val="640"/>
          <w:marRight w:val="0"/>
          <w:marTop w:val="0"/>
          <w:marBottom w:val="0"/>
          <w:divBdr>
            <w:top w:val="none" w:sz="0" w:space="0" w:color="auto"/>
            <w:left w:val="none" w:sz="0" w:space="0" w:color="auto"/>
            <w:bottom w:val="none" w:sz="0" w:space="0" w:color="auto"/>
            <w:right w:val="none" w:sz="0" w:space="0" w:color="auto"/>
          </w:divBdr>
        </w:div>
        <w:div w:id="74516288">
          <w:marLeft w:val="640"/>
          <w:marRight w:val="0"/>
          <w:marTop w:val="0"/>
          <w:marBottom w:val="0"/>
          <w:divBdr>
            <w:top w:val="none" w:sz="0" w:space="0" w:color="auto"/>
            <w:left w:val="none" w:sz="0" w:space="0" w:color="auto"/>
            <w:bottom w:val="none" w:sz="0" w:space="0" w:color="auto"/>
            <w:right w:val="none" w:sz="0" w:space="0" w:color="auto"/>
          </w:divBdr>
        </w:div>
        <w:div w:id="808547078">
          <w:marLeft w:val="640"/>
          <w:marRight w:val="0"/>
          <w:marTop w:val="0"/>
          <w:marBottom w:val="0"/>
          <w:divBdr>
            <w:top w:val="none" w:sz="0" w:space="0" w:color="auto"/>
            <w:left w:val="none" w:sz="0" w:space="0" w:color="auto"/>
            <w:bottom w:val="none" w:sz="0" w:space="0" w:color="auto"/>
            <w:right w:val="none" w:sz="0" w:space="0" w:color="auto"/>
          </w:divBdr>
        </w:div>
        <w:div w:id="1501700984">
          <w:marLeft w:val="640"/>
          <w:marRight w:val="0"/>
          <w:marTop w:val="0"/>
          <w:marBottom w:val="0"/>
          <w:divBdr>
            <w:top w:val="none" w:sz="0" w:space="0" w:color="auto"/>
            <w:left w:val="none" w:sz="0" w:space="0" w:color="auto"/>
            <w:bottom w:val="none" w:sz="0" w:space="0" w:color="auto"/>
            <w:right w:val="none" w:sz="0" w:space="0" w:color="auto"/>
          </w:divBdr>
        </w:div>
        <w:div w:id="1226992915">
          <w:marLeft w:val="640"/>
          <w:marRight w:val="0"/>
          <w:marTop w:val="0"/>
          <w:marBottom w:val="0"/>
          <w:divBdr>
            <w:top w:val="none" w:sz="0" w:space="0" w:color="auto"/>
            <w:left w:val="none" w:sz="0" w:space="0" w:color="auto"/>
            <w:bottom w:val="none" w:sz="0" w:space="0" w:color="auto"/>
            <w:right w:val="none" w:sz="0" w:space="0" w:color="auto"/>
          </w:divBdr>
        </w:div>
        <w:div w:id="470052475">
          <w:marLeft w:val="640"/>
          <w:marRight w:val="0"/>
          <w:marTop w:val="0"/>
          <w:marBottom w:val="0"/>
          <w:divBdr>
            <w:top w:val="none" w:sz="0" w:space="0" w:color="auto"/>
            <w:left w:val="none" w:sz="0" w:space="0" w:color="auto"/>
            <w:bottom w:val="none" w:sz="0" w:space="0" w:color="auto"/>
            <w:right w:val="none" w:sz="0" w:space="0" w:color="auto"/>
          </w:divBdr>
        </w:div>
        <w:div w:id="2092195653">
          <w:marLeft w:val="640"/>
          <w:marRight w:val="0"/>
          <w:marTop w:val="0"/>
          <w:marBottom w:val="0"/>
          <w:divBdr>
            <w:top w:val="none" w:sz="0" w:space="0" w:color="auto"/>
            <w:left w:val="none" w:sz="0" w:space="0" w:color="auto"/>
            <w:bottom w:val="none" w:sz="0" w:space="0" w:color="auto"/>
            <w:right w:val="none" w:sz="0" w:space="0" w:color="auto"/>
          </w:divBdr>
        </w:div>
        <w:div w:id="277688">
          <w:marLeft w:val="640"/>
          <w:marRight w:val="0"/>
          <w:marTop w:val="0"/>
          <w:marBottom w:val="0"/>
          <w:divBdr>
            <w:top w:val="none" w:sz="0" w:space="0" w:color="auto"/>
            <w:left w:val="none" w:sz="0" w:space="0" w:color="auto"/>
            <w:bottom w:val="none" w:sz="0" w:space="0" w:color="auto"/>
            <w:right w:val="none" w:sz="0" w:space="0" w:color="auto"/>
          </w:divBdr>
        </w:div>
        <w:div w:id="36783035">
          <w:marLeft w:val="640"/>
          <w:marRight w:val="0"/>
          <w:marTop w:val="0"/>
          <w:marBottom w:val="0"/>
          <w:divBdr>
            <w:top w:val="none" w:sz="0" w:space="0" w:color="auto"/>
            <w:left w:val="none" w:sz="0" w:space="0" w:color="auto"/>
            <w:bottom w:val="none" w:sz="0" w:space="0" w:color="auto"/>
            <w:right w:val="none" w:sz="0" w:space="0" w:color="auto"/>
          </w:divBdr>
        </w:div>
        <w:div w:id="1931620639">
          <w:marLeft w:val="640"/>
          <w:marRight w:val="0"/>
          <w:marTop w:val="0"/>
          <w:marBottom w:val="0"/>
          <w:divBdr>
            <w:top w:val="none" w:sz="0" w:space="0" w:color="auto"/>
            <w:left w:val="none" w:sz="0" w:space="0" w:color="auto"/>
            <w:bottom w:val="none" w:sz="0" w:space="0" w:color="auto"/>
            <w:right w:val="none" w:sz="0" w:space="0" w:color="auto"/>
          </w:divBdr>
        </w:div>
        <w:div w:id="417750225">
          <w:marLeft w:val="640"/>
          <w:marRight w:val="0"/>
          <w:marTop w:val="0"/>
          <w:marBottom w:val="0"/>
          <w:divBdr>
            <w:top w:val="none" w:sz="0" w:space="0" w:color="auto"/>
            <w:left w:val="none" w:sz="0" w:space="0" w:color="auto"/>
            <w:bottom w:val="none" w:sz="0" w:space="0" w:color="auto"/>
            <w:right w:val="none" w:sz="0" w:space="0" w:color="auto"/>
          </w:divBdr>
        </w:div>
        <w:div w:id="1808938849">
          <w:marLeft w:val="640"/>
          <w:marRight w:val="0"/>
          <w:marTop w:val="0"/>
          <w:marBottom w:val="0"/>
          <w:divBdr>
            <w:top w:val="none" w:sz="0" w:space="0" w:color="auto"/>
            <w:left w:val="none" w:sz="0" w:space="0" w:color="auto"/>
            <w:bottom w:val="none" w:sz="0" w:space="0" w:color="auto"/>
            <w:right w:val="none" w:sz="0" w:space="0" w:color="auto"/>
          </w:divBdr>
        </w:div>
        <w:div w:id="560557356">
          <w:marLeft w:val="640"/>
          <w:marRight w:val="0"/>
          <w:marTop w:val="0"/>
          <w:marBottom w:val="0"/>
          <w:divBdr>
            <w:top w:val="none" w:sz="0" w:space="0" w:color="auto"/>
            <w:left w:val="none" w:sz="0" w:space="0" w:color="auto"/>
            <w:bottom w:val="none" w:sz="0" w:space="0" w:color="auto"/>
            <w:right w:val="none" w:sz="0" w:space="0" w:color="auto"/>
          </w:divBdr>
        </w:div>
        <w:div w:id="1773475092">
          <w:marLeft w:val="640"/>
          <w:marRight w:val="0"/>
          <w:marTop w:val="0"/>
          <w:marBottom w:val="0"/>
          <w:divBdr>
            <w:top w:val="none" w:sz="0" w:space="0" w:color="auto"/>
            <w:left w:val="none" w:sz="0" w:space="0" w:color="auto"/>
            <w:bottom w:val="none" w:sz="0" w:space="0" w:color="auto"/>
            <w:right w:val="none" w:sz="0" w:space="0" w:color="auto"/>
          </w:divBdr>
        </w:div>
        <w:div w:id="870261522">
          <w:marLeft w:val="640"/>
          <w:marRight w:val="0"/>
          <w:marTop w:val="0"/>
          <w:marBottom w:val="0"/>
          <w:divBdr>
            <w:top w:val="none" w:sz="0" w:space="0" w:color="auto"/>
            <w:left w:val="none" w:sz="0" w:space="0" w:color="auto"/>
            <w:bottom w:val="none" w:sz="0" w:space="0" w:color="auto"/>
            <w:right w:val="none" w:sz="0" w:space="0" w:color="auto"/>
          </w:divBdr>
        </w:div>
        <w:div w:id="2060202206">
          <w:marLeft w:val="640"/>
          <w:marRight w:val="0"/>
          <w:marTop w:val="0"/>
          <w:marBottom w:val="0"/>
          <w:divBdr>
            <w:top w:val="none" w:sz="0" w:space="0" w:color="auto"/>
            <w:left w:val="none" w:sz="0" w:space="0" w:color="auto"/>
            <w:bottom w:val="none" w:sz="0" w:space="0" w:color="auto"/>
            <w:right w:val="none" w:sz="0" w:space="0" w:color="auto"/>
          </w:divBdr>
        </w:div>
        <w:div w:id="1061488497">
          <w:marLeft w:val="640"/>
          <w:marRight w:val="0"/>
          <w:marTop w:val="0"/>
          <w:marBottom w:val="0"/>
          <w:divBdr>
            <w:top w:val="none" w:sz="0" w:space="0" w:color="auto"/>
            <w:left w:val="none" w:sz="0" w:space="0" w:color="auto"/>
            <w:bottom w:val="none" w:sz="0" w:space="0" w:color="auto"/>
            <w:right w:val="none" w:sz="0" w:space="0" w:color="auto"/>
          </w:divBdr>
        </w:div>
        <w:div w:id="119153480">
          <w:marLeft w:val="640"/>
          <w:marRight w:val="0"/>
          <w:marTop w:val="0"/>
          <w:marBottom w:val="0"/>
          <w:divBdr>
            <w:top w:val="none" w:sz="0" w:space="0" w:color="auto"/>
            <w:left w:val="none" w:sz="0" w:space="0" w:color="auto"/>
            <w:bottom w:val="none" w:sz="0" w:space="0" w:color="auto"/>
            <w:right w:val="none" w:sz="0" w:space="0" w:color="auto"/>
          </w:divBdr>
        </w:div>
        <w:div w:id="479620375">
          <w:marLeft w:val="640"/>
          <w:marRight w:val="0"/>
          <w:marTop w:val="0"/>
          <w:marBottom w:val="0"/>
          <w:divBdr>
            <w:top w:val="none" w:sz="0" w:space="0" w:color="auto"/>
            <w:left w:val="none" w:sz="0" w:space="0" w:color="auto"/>
            <w:bottom w:val="none" w:sz="0" w:space="0" w:color="auto"/>
            <w:right w:val="none" w:sz="0" w:space="0" w:color="auto"/>
          </w:divBdr>
        </w:div>
        <w:div w:id="954561685">
          <w:marLeft w:val="640"/>
          <w:marRight w:val="0"/>
          <w:marTop w:val="0"/>
          <w:marBottom w:val="0"/>
          <w:divBdr>
            <w:top w:val="none" w:sz="0" w:space="0" w:color="auto"/>
            <w:left w:val="none" w:sz="0" w:space="0" w:color="auto"/>
            <w:bottom w:val="none" w:sz="0" w:space="0" w:color="auto"/>
            <w:right w:val="none" w:sz="0" w:space="0" w:color="auto"/>
          </w:divBdr>
        </w:div>
        <w:div w:id="516425986">
          <w:marLeft w:val="640"/>
          <w:marRight w:val="0"/>
          <w:marTop w:val="0"/>
          <w:marBottom w:val="0"/>
          <w:divBdr>
            <w:top w:val="none" w:sz="0" w:space="0" w:color="auto"/>
            <w:left w:val="none" w:sz="0" w:space="0" w:color="auto"/>
            <w:bottom w:val="none" w:sz="0" w:space="0" w:color="auto"/>
            <w:right w:val="none" w:sz="0" w:space="0" w:color="auto"/>
          </w:divBdr>
        </w:div>
        <w:div w:id="650795744">
          <w:marLeft w:val="640"/>
          <w:marRight w:val="0"/>
          <w:marTop w:val="0"/>
          <w:marBottom w:val="0"/>
          <w:divBdr>
            <w:top w:val="none" w:sz="0" w:space="0" w:color="auto"/>
            <w:left w:val="none" w:sz="0" w:space="0" w:color="auto"/>
            <w:bottom w:val="none" w:sz="0" w:space="0" w:color="auto"/>
            <w:right w:val="none" w:sz="0" w:space="0" w:color="auto"/>
          </w:divBdr>
        </w:div>
        <w:div w:id="1705907327">
          <w:marLeft w:val="640"/>
          <w:marRight w:val="0"/>
          <w:marTop w:val="0"/>
          <w:marBottom w:val="0"/>
          <w:divBdr>
            <w:top w:val="none" w:sz="0" w:space="0" w:color="auto"/>
            <w:left w:val="none" w:sz="0" w:space="0" w:color="auto"/>
            <w:bottom w:val="none" w:sz="0" w:space="0" w:color="auto"/>
            <w:right w:val="none" w:sz="0" w:space="0" w:color="auto"/>
          </w:divBdr>
        </w:div>
        <w:div w:id="1357582949">
          <w:marLeft w:val="640"/>
          <w:marRight w:val="0"/>
          <w:marTop w:val="0"/>
          <w:marBottom w:val="0"/>
          <w:divBdr>
            <w:top w:val="none" w:sz="0" w:space="0" w:color="auto"/>
            <w:left w:val="none" w:sz="0" w:space="0" w:color="auto"/>
            <w:bottom w:val="none" w:sz="0" w:space="0" w:color="auto"/>
            <w:right w:val="none" w:sz="0" w:space="0" w:color="auto"/>
          </w:divBdr>
        </w:div>
        <w:div w:id="868222725">
          <w:marLeft w:val="640"/>
          <w:marRight w:val="0"/>
          <w:marTop w:val="0"/>
          <w:marBottom w:val="0"/>
          <w:divBdr>
            <w:top w:val="none" w:sz="0" w:space="0" w:color="auto"/>
            <w:left w:val="none" w:sz="0" w:space="0" w:color="auto"/>
            <w:bottom w:val="none" w:sz="0" w:space="0" w:color="auto"/>
            <w:right w:val="none" w:sz="0" w:space="0" w:color="auto"/>
          </w:divBdr>
        </w:div>
        <w:div w:id="1533567863">
          <w:marLeft w:val="640"/>
          <w:marRight w:val="0"/>
          <w:marTop w:val="0"/>
          <w:marBottom w:val="0"/>
          <w:divBdr>
            <w:top w:val="none" w:sz="0" w:space="0" w:color="auto"/>
            <w:left w:val="none" w:sz="0" w:space="0" w:color="auto"/>
            <w:bottom w:val="none" w:sz="0" w:space="0" w:color="auto"/>
            <w:right w:val="none" w:sz="0" w:space="0" w:color="auto"/>
          </w:divBdr>
        </w:div>
        <w:div w:id="1636328282">
          <w:marLeft w:val="640"/>
          <w:marRight w:val="0"/>
          <w:marTop w:val="0"/>
          <w:marBottom w:val="0"/>
          <w:divBdr>
            <w:top w:val="none" w:sz="0" w:space="0" w:color="auto"/>
            <w:left w:val="none" w:sz="0" w:space="0" w:color="auto"/>
            <w:bottom w:val="none" w:sz="0" w:space="0" w:color="auto"/>
            <w:right w:val="none" w:sz="0" w:space="0" w:color="auto"/>
          </w:divBdr>
        </w:div>
        <w:div w:id="741677827">
          <w:marLeft w:val="640"/>
          <w:marRight w:val="0"/>
          <w:marTop w:val="0"/>
          <w:marBottom w:val="0"/>
          <w:divBdr>
            <w:top w:val="none" w:sz="0" w:space="0" w:color="auto"/>
            <w:left w:val="none" w:sz="0" w:space="0" w:color="auto"/>
            <w:bottom w:val="none" w:sz="0" w:space="0" w:color="auto"/>
            <w:right w:val="none" w:sz="0" w:space="0" w:color="auto"/>
          </w:divBdr>
        </w:div>
        <w:div w:id="1201938808">
          <w:marLeft w:val="640"/>
          <w:marRight w:val="0"/>
          <w:marTop w:val="0"/>
          <w:marBottom w:val="0"/>
          <w:divBdr>
            <w:top w:val="none" w:sz="0" w:space="0" w:color="auto"/>
            <w:left w:val="none" w:sz="0" w:space="0" w:color="auto"/>
            <w:bottom w:val="none" w:sz="0" w:space="0" w:color="auto"/>
            <w:right w:val="none" w:sz="0" w:space="0" w:color="auto"/>
          </w:divBdr>
        </w:div>
        <w:div w:id="55209041">
          <w:marLeft w:val="640"/>
          <w:marRight w:val="0"/>
          <w:marTop w:val="0"/>
          <w:marBottom w:val="0"/>
          <w:divBdr>
            <w:top w:val="none" w:sz="0" w:space="0" w:color="auto"/>
            <w:left w:val="none" w:sz="0" w:space="0" w:color="auto"/>
            <w:bottom w:val="none" w:sz="0" w:space="0" w:color="auto"/>
            <w:right w:val="none" w:sz="0" w:space="0" w:color="auto"/>
          </w:divBdr>
        </w:div>
        <w:div w:id="157234335">
          <w:marLeft w:val="640"/>
          <w:marRight w:val="0"/>
          <w:marTop w:val="0"/>
          <w:marBottom w:val="0"/>
          <w:divBdr>
            <w:top w:val="none" w:sz="0" w:space="0" w:color="auto"/>
            <w:left w:val="none" w:sz="0" w:space="0" w:color="auto"/>
            <w:bottom w:val="none" w:sz="0" w:space="0" w:color="auto"/>
            <w:right w:val="none" w:sz="0" w:space="0" w:color="auto"/>
          </w:divBdr>
        </w:div>
        <w:div w:id="1244870761">
          <w:marLeft w:val="640"/>
          <w:marRight w:val="0"/>
          <w:marTop w:val="0"/>
          <w:marBottom w:val="0"/>
          <w:divBdr>
            <w:top w:val="none" w:sz="0" w:space="0" w:color="auto"/>
            <w:left w:val="none" w:sz="0" w:space="0" w:color="auto"/>
            <w:bottom w:val="none" w:sz="0" w:space="0" w:color="auto"/>
            <w:right w:val="none" w:sz="0" w:space="0" w:color="auto"/>
          </w:divBdr>
        </w:div>
        <w:div w:id="811290472">
          <w:marLeft w:val="640"/>
          <w:marRight w:val="0"/>
          <w:marTop w:val="0"/>
          <w:marBottom w:val="0"/>
          <w:divBdr>
            <w:top w:val="none" w:sz="0" w:space="0" w:color="auto"/>
            <w:left w:val="none" w:sz="0" w:space="0" w:color="auto"/>
            <w:bottom w:val="none" w:sz="0" w:space="0" w:color="auto"/>
            <w:right w:val="none" w:sz="0" w:space="0" w:color="auto"/>
          </w:divBdr>
        </w:div>
        <w:div w:id="1590694203">
          <w:marLeft w:val="640"/>
          <w:marRight w:val="0"/>
          <w:marTop w:val="0"/>
          <w:marBottom w:val="0"/>
          <w:divBdr>
            <w:top w:val="none" w:sz="0" w:space="0" w:color="auto"/>
            <w:left w:val="none" w:sz="0" w:space="0" w:color="auto"/>
            <w:bottom w:val="none" w:sz="0" w:space="0" w:color="auto"/>
            <w:right w:val="none" w:sz="0" w:space="0" w:color="auto"/>
          </w:divBdr>
        </w:div>
        <w:div w:id="524633132">
          <w:marLeft w:val="640"/>
          <w:marRight w:val="0"/>
          <w:marTop w:val="0"/>
          <w:marBottom w:val="0"/>
          <w:divBdr>
            <w:top w:val="none" w:sz="0" w:space="0" w:color="auto"/>
            <w:left w:val="none" w:sz="0" w:space="0" w:color="auto"/>
            <w:bottom w:val="none" w:sz="0" w:space="0" w:color="auto"/>
            <w:right w:val="none" w:sz="0" w:space="0" w:color="auto"/>
          </w:divBdr>
        </w:div>
        <w:div w:id="1561477077">
          <w:marLeft w:val="640"/>
          <w:marRight w:val="0"/>
          <w:marTop w:val="0"/>
          <w:marBottom w:val="0"/>
          <w:divBdr>
            <w:top w:val="none" w:sz="0" w:space="0" w:color="auto"/>
            <w:left w:val="none" w:sz="0" w:space="0" w:color="auto"/>
            <w:bottom w:val="none" w:sz="0" w:space="0" w:color="auto"/>
            <w:right w:val="none" w:sz="0" w:space="0" w:color="auto"/>
          </w:divBdr>
        </w:div>
        <w:div w:id="2023821747">
          <w:marLeft w:val="640"/>
          <w:marRight w:val="0"/>
          <w:marTop w:val="0"/>
          <w:marBottom w:val="0"/>
          <w:divBdr>
            <w:top w:val="none" w:sz="0" w:space="0" w:color="auto"/>
            <w:left w:val="none" w:sz="0" w:space="0" w:color="auto"/>
            <w:bottom w:val="none" w:sz="0" w:space="0" w:color="auto"/>
            <w:right w:val="none" w:sz="0" w:space="0" w:color="auto"/>
          </w:divBdr>
        </w:div>
        <w:div w:id="31808450">
          <w:marLeft w:val="640"/>
          <w:marRight w:val="0"/>
          <w:marTop w:val="0"/>
          <w:marBottom w:val="0"/>
          <w:divBdr>
            <w:top w:val="none" w:sz="0" w:space="0" w:color="auto"/>
            <w:left w:val="none" w:sz="0" w:space="0" w:color="auto"/>
            <w:bottom w:val="none" w:sz="0" w:space="0" w:color="auto"/>
            <w:right w:val="none" w:sz="0" w:space="0" w:color="auto"/>
          </w:divBdr>
        </w:div>
        <w:div w:id="1190224413">
          <w:marLeft w:val="640"/>
          <w:marRight w:val="0"/>
          <w:marTop w:val="0"/>
          <w:marBottom w:val="0"/>
          <w:divBdr>
            <w:top w:val="none" w:sz="0" w:space="0" w:color="auto"/>
            <w:left w:val="none" w:sz="0" w:space="0" w:color="auto"/>
            <w:bottom w:val="none" w:sz="0" w:space="0" w:color="auto"/>
            <w:right w:val="none" w:sz="0" w:space="0" w:color="auto"/>
          </w:divBdr>
        </w:div>
        <w:div w:id="402798335">
          <w:marLeft w:val="640"/>
          <w:marRight w:val="0"/>
          <w:marTop w:val="0"/>
          <w:marBottom w:val="0"/>
          <w:divBdr>
            <w:top w:val="none" w:sz="0" w:space="0" w:color="auto"/>
            <w:left w:val="none" w:sz="0" w:space="0" w:color="auto"/>
            <w:bottom w:val="none" w:sz="0" w:space="0" w:color="auto"/>
            <w:right w:val="none" w:sz="0" w:space="0" w:color="auto"/>
          </w:divBdr>
        </w:div>
        <w:div w:id="2026711630">
          <w:marLeft w:val="640"/>
          <w:marRight w:val="0"/>
          <w:marTop w:val="0"/>
          <w:marBottom w:val="0"/>
          <w:divBdr>
            <w:top w:val="none" w:sz="0" w:space="0" w:color="auto"/>
            <w:left w:val="none" w:sz="0" w:space="0" w:color="auto"/>
            <w:bottom w:val="none" w:sz="0" w:space="0" w:color="auto"/>
            <w:right w:val="none" w:sz="0" w:space="0" w:color="auto"/>
          </w:divBdr>
        </w:div>
        <w:div w:id="1996303556">
          <w:marLeft w:val="640"/>
          <w:marRight w:val="0"/>
          <w:marTop w:val="0"/>
          <w:marBottom w:val="0"/>
          <w:divBdr>
            <w:top w:val="none" w:sz="0" w:space="0" w:color="auto"/>
            <w:left w:val="none" w:sz="0" w:space="0" w:color="auto"/>
            <w:bottom w:val="none" w:sz="0" w:space="0" w:color="auto"/>
            <w:right w:val="none" w:sz="0" w:space="0" w:color="auto"/>
          </w:divBdr>
        </w:div>
        <w:div w:id="2080126187">
          <w:marLeft w:val="640"/>
          <w:marRight w:val="0"/>
          <w:marTop w:val="0"/>
          <w:marBottom w:val="0"/>
          <w:divBdr>
            <w:top w:val="none" w:sz="0" w:space="0" w:color="auto"/>
            <w:left w:val="none" w:sz="0" w:space="0" w:color="auto"/>
            <w:bottom w:val="none" w:sz="0" w:space="0" w:color="auto"/>
            <w:right w:val="none" w:sz="0" w:space="0" w:color="auto"/>
          </w:divBdr>
        </w:div>
        <w:div w:id="1111632977">
          <w:marLeft w:val="640"/>
          <w:marRight w:val="0"/>
          <w:marTop w:val="0"/>
          <w:marBottom w:val="0"/>
          <w:divBdr>
            <w:top w:val="none" w:sz="0" w:space="0" w:color="auto"/>
            <w:left w:val="none" w:sz="0" w:space="0" w:color="auto"/>
            <w:bottom w:val="none" w:sz="0" w:space="0" w:color="auto"/>
            <w:right w:val="none" w:sz="0" w:space="0" w:color="auto"/>
          </w:divBdr>
        </w:div>
        <w:div w:id="684747265">
          <w:marLeft w:val="640"/>
          <w:marRight w:val="0"/>
          <w:marTop w:val="0"/>
          <w:marBottom w:val="0"/>
          <w:divBdr>
            <w:top w:val="none" w:sz="0" w:space="0" w:color="auto"/>
            <w:left w:val="none" w:sz="0" w:space="0" w:color="auto"/>
            <w:bottom w:val="none" w:sz="0" w:space="0" w:color="auto"/>
            <w:right w:val="none" w:sz="0" w:space="0" w:color="auto"/>
          </w:divBdr>
        </w:div>
        <w:div w:id="1183323975">
          <w:marLeft w:val="640"/>
          <w:marRight w:val="0"/>
          <w:marTop w:val="0"/>
          <w:marBottom w:val="0"/>
          <w:divBdr>
            <w:top w:val="none" w:sz="0" w:space="0" w:color="auto"/>
            <w:left w:val="none" w:sz="0" w:space="0" w:color="auto"/>
            <w:bottom w:val="none" w:sz="0" w:space="0" w:color="auto"/>
            <w:right w:val="none" w:sz="0" w:space="0" w:color="auto"/>
          </w:divBdr>
        </w:div>
        <w:div w:id="274026996">
          <w:marLeft w:val="640"/>
          <w:marRight w:val="0"/>
          <w:marTop w:val="0"/>
          <w:marBottom w:val="0"/>
          <w:divBdr>
            <w:top w:val="none" w:sz="0" w:space="0" w:color="auto"/>
            <w:left w:val="none" w:sz="0" w:space="0" w:color="auto"/>
            <w:bottom w:val="none" w:sz="0" w:space="0" w:color="auto"/>
            <w:right w:val="none" w:sz="0" w:space="0" w:color="auto"/>
          </w:divBdr>
        </w:div>
        <w:div w:id="266739101">
          <w:marLeft w:val="640"/>
          <w:marRight w:val="0"/>
          <w:marTop w:val="0"/>
          <w:marBottom w:val="0"/>
          <w:divBdr>
            <w:top w:val="none" w:sz="0" w:space="0" w:color="auto"/>
            <w:left w:val="none" w:sz="0" w:space="0" w:color="auto"/>
            <w:bottom w:val="none" w:sz="0" w:space="0" w:color="auto"/>
            <w:right w:val="none" w:sz="0" w:space="0" w:color="auto"/>
          </w:divBdr>
        </w:div>
      </w:divsChild>
    </w:div>
    <w:div w:id="707796622">
      <w:bodyDiv w:val="1"/>
      <w:marLeft w:val="0"/>
      <w:marRight w:val="0"/>
      <w:marTop w:val="0"/>
      <w:marBottom w:val="0"/>
      <w:divBdr>
        <w:top w:val="none" w:sz="0" w:space="0" w:color="auto"/>
        <w:left w:val="none" w:sz="0" w:space="0" w:color="auto"/>
        <w:bottom w:val="none" w:sz="0" w:space="0" w:color="auto"/>
        <w:right w:val="none" w:sz="0" w:space="0" w:color="auto"/>
      </w:divBdr>
      <w:divsChild>
        <w:div w:id="124857221">
          <w:marLeft w:val="0"/>
          <w:marRight w:val="0"/>
          <w:marTop w:val="0"/>
          <w:marBottom w:val="0"/>
          <w:divBdr>
            <w:top w:val="none" w:sz="0" w:space="0" w:color="auto"/>
            <w:left w:val="none" w:sz="0" w:space="0" w:color="auto"/>
            <w:bottom w:val="none" w:sz="0" w:space="0" w:color="auto"/>
            <w:right w:val="none" w:sz="0" w:space="0" w:color="auto"/>
          </w:divBdr>
        </w:div>
      </w:divsChild>
    </w:div>
    <w:div w:id="730662134">
      <w:bodyDiv w:val="1"/>
      <w:marLeft w:val="0"/>
      <w:marRight w:val="0"/>
      <w:marTop w:val="0"/>
      <w:marBottom w:val="0"/>
      <w:divBdr>
        <w:top w:val="none" w:sz="0" w:space="0" w:color="auto"/>
        <w:left w:val="none" w:sz="0" w:space="0" w:color="auto"/>
        <w:bottom w:val="none" w:sz="0" w:space="0" w:color="auto"/>
        <w:right w:val="none" w:sz="0" w:space="0" w:color="auto"/>
      </w:divBdr>
      <w:divsChild>
        <w:div w:id="1344287221">
          <w:marLeft w:val="640"/>
          <w:marRight w:val="0"/>
          <w:marTop w:val="0"/>
          <w:marBottom w:val="0"/>
          <w:divBdr>
            <w:top w:val="none" w:sz="0" w:space="0" w:color="auto"/>
            <w:left w:val="none" w:sz="0" w:space="0" w:color="auto"/>
            <w:bottom w:val="none" w:sz="0" w:space="0" w:color="auto"/>
            <w:right w:val="none" w:sz="0" w:space="0" w:color="auto"/>
          </w:divBdr>
        </w:div>
        <w:div w:id="255871854">
          <w:marLeft w:val="640"/>
          <w:marRight w:val="0"/>
          <w:marTop w:val="0"/>
          <w:marBottom w:val="0"/>
          <w:divBdr>
            <w:top w:val="none" w:sz="0" w:space="0" w:color="auto"/>
            <w:left w:val="none" w:sz="0" w:space="0" w:color="auto"/>
            <w:bottom w:val="none" w:sz="0" w:space="0" w:color="auto"/>
            <w:right w:val="none" w:sz="0" w:space="0" w:color="auto"/>
          </w:divBdr>
        </w:div>
        <w:div w:id="1297905617">
          <w:marLeft w:val="640"/>
          <w:marRight w:val="0"/>
          <w:marTop w:val="0"/>
          <w:marBottom w:val="0"/>
          <w:divBdr>
            <w:top w:val="none" w:sz="0" w:space="0" w:color="auto"/>
            <w:left w:val="none" w:sz="0" w:space="0" w:color="auto"/>
            <w:bottom w:val="none" w:sz="0" w:space="0" w:color="auto"/>
            <w:right w:val="none" w:sz="0" w:space="0" w:color="auto"/>
          </w:divBdr>
        </w:div>
        <w:div w:id="1157960925">
          <w:marLeft w:val="640"/>
          <w:marRight w:val="0"/>
          <w:marTop w:val="0"/>
          <w:marBottom w:val="0"/>
          <w:divBdr>
            <w:top w:val="none" w:sz="0" w:space="0" w:color="auto"/>
            <w:left w:val="none" w:sz="0" w:space="0" w:color="auto"/>
            <w:bottom w:val="none" w:sz="0" w:space="0" w:color="auto"/>
            <w:right w:val="none" w:sz="0" w:space="0" w:color="auto"/>
          </w:divBdr>
        </w:div>
        <w:div w:id="2098556634">
          <w:marLeft w:val="640"/>
          <w:marRight w:val="0"/>
          <w:marTop w:val="0"/>
          <w:marBottom w:val="0"/>
          <w:divBdr>
            <w:top w:val="none" w:sz="0" w:space="0" w:color="auto"/>
            <w:left w:val="none" w:sz="0" w:space="0" w:color="auto"/>
            <w:bottom w:val="none" w:sz="0" w:space="0" w:color="auto"/>
            <w:right w:val="none" w:sz="0" w:space="0" w:color="auto"/>
          </w:divBdr>
        </w:div>
        <w:div w:id="1535464216">
          <w:marLeft w:val="640"/>
          <w:marRight w:val="0"/>
          <w:marTop w:val="0"/>
          <w:marBottom w:val="0"/>
          <w:divBdr>
            <w:top w:val="none" w:sz="0" w:space="0" w:color="auto"/>
            <w:left w:val="none" w:sz="0" w:space="0" w:color="auto"/>
            <w:bottom w:val="none" w:sz="0" w:space="0" w:color="auto"/>
            <w:right w:val="none" w:sz="0" w:space="0" w:color="auto"/>
          </w:divBdr>
        </w:div>
        <w:div w:id="1781801878">
          <w:marLeft w:val="640"/>
          <w:marRight w:val="0"/>
          <w:marTop w:val="0"/>
          <w:marBottom w:val="0"/>
          <w:divBdr>
            <w:top w:val="none" w:sz="0" w:space="0" w:color="auto"/>
            <w:left w:val="none" w:sz="0" w:space="0" w:color="auto"/>
            <w:bottom w:val="none" w:sz="0" w:space="0" w:color="auto"/>
            <w:right w:val="none" w:sz="0" w:space="0" w:color="auto"/>
          </w:divBdr>
        </w:div>
        <w:div w:id="896084156">
          <w:marLeft w:val="640"/>
          <w:marRight w:val="0"/>
          <w:marTop w:val="0"/>
          <w:marBottom w:val="0"/>
          <w:divBdr>
            <w:top w:val="none" w:sz="0" w:space="0" w:color="auto"/>
            <w:left w:val="none" w:sz="0" w:space="0" w:color="auto"/>
            <w:bottom w:val="none" w:sz="0" w:space="0" w:color="auto"/>
            <w:right w:val="none" w:sz="0" w:space="0" w:color="auto"/>
          </w:divBdr>
        </w:div>
        <w:div w:id="1226987074">
          <w:marLeft w:val="640"/>
          <w:marRight w:val="0"/>
          <w:marTop w:val="0"/>
          <w:marBottom w:val="0"/>
          <w:divBdr>
            <w:top w:val="none" w:sz="0" w:space="0" w:color="auto"/>
            <w:left w:val="none" w:sz="0" w:space="0" w:color="auto"/>
            <w:bottom w:val="none" w:sz="0" w:space="0" w:color="auto"/>
            <w:right w:val="none" w:sz="0" w:space="0" w:color="auto"/>
          </w:divBdr>
        </w:div>
        <w:div w:id="832838647">
          <w:marLeft w:val="640"/>
          <w:marRight w:val="0"/>
          <w:marTop w:val="0"/>
          <w:marBottom w:val="0"/>
          <w:divBdr>
            <w:top w:val="none" w:sz="0" w:space="0" w:color="auto"/>
            <w:left w:val="none" w:sz="0" w:space="0" w:color="auto"/>
            <w:bottom w:val="none" w:sz="0" w:space="0" w:color="auto"/>
            <w:right w:val="none" w:sz="0" w:space="0" w:color="auto"/>
          </w:divBdr>
        </w:div>
        <w:div w:id="1558273736">
          <w:marLeft w:val="640"/>
          <w:marRight w:val="0"/>
          <w:marTop w:val="0"/>
          <w:marBottom w:val="0"/>
          <w:divBdr>
            <w:top w:val="none" w:sz="0" w:space="0" w:color="auto"/>
            <w:left w:val="none" w:sz="0" w:space="0" w:color="auto"/>
            <w:bottom w:val="none" w:sz="0" w:space="0" w:color="auto"/>
            <w:right w:val="none" w:sz="0" w:space="0" w:color="auto"/>
          </w:divBdr>
        </w:div>
        <w:div w:id="1244992376">
          <w:marLeft w:val="640"/>
          <w:marRight w:val="0"/>
          <w:marTop w:val="0"/>
          <w:marBottom w:val="0"/>
          <w:divBdr>
            <w:top w:val="none" w:sz="0" w:space="0" w:color="auto"/>
            <w:left w:val="none" w:sz="0" w:space="0" w:color="auto"/>
            <w:bottom w:val="none" w:sz="0" w:space="0" w:color="auto"/>
            <w:right w:val="none" w:sz="0" w:space="0" w:color="auto"/>
          </w:divBdr>
        </w:div>
        <w:div w:id="2083212010">
          <w:marLeft w:val="640"/>
          <w:marRight w:val="0"/>
          <w:marTop w:val="0"/>
          <w:marBottom w:val="0"/>
          <w:divBdr>
            <w:top w:val="none" w:sz="0" w:space="0" w:color="auto"/>
            <w:left w:val="none" w:sz="0" w:space="0" w:color="auto"/>
            <w:bottom w:val="none" w:sz="0" w:space="0" w:color="auto"/>
            <w:right w:val="none" w:sz="0" w:space="0" w:color="auto"/>
          </w:divBdr>
        </w:div>
        <w:div w:id="334698082">
          <w:marLeft w:val="640"/>
          <w:marRight w:val="0"/>
          <w:marTop w:val="0"/>
          <w:marBottom w:val="0"/>
          <w:divBdr>
            <w:top w:val="none" w:sz="0" w:space="0" w:color="auto"/>
            <w:left w:val="none" w:sz="0" w:space="0" w:color="auto"/>
            <w:bottom w:val="none" w:sz="0" w:space="0" w:color="auto"/>
            <w:right w:val="none" w:sz="0" w:space="0" w:color="auto"/>
          </w:divBdr>
        </w:div>
        <w:div w:id="1167287739">
          <w:marLeft w:val="640"/>
          <w:marRight w:val="0"/>
          <w:marTop w:val="0"/>
          <w:marBottom w:val="0"/>
          <w:divBdr>
            <w:top w:val="none" w:sz="0" w:space="0" w:color="auto"/>
            <w:left w:val="none" w:sz="0" w:space="0" w:color="auto"/>
            <w:bottom w:val="none" w:sz="0" w:space="0" w:color="auto"/>
            <w:right w:val="none" w:sz="0" w:space="0" w:color="auto"/>
          </w:divBdr>
        </w:div>
        <w:div w:id="1494567609">
          <w:marLeft w:val="640"/>
          <w:marRight w:val="0"/>
          <w:marTop w:val="0"/>
          <w:marBottom w:val="0"/>
          <w:divBdr>
            <w:top w:val="none" w:sz="0" w:space="0" w:color="auto"/>
            <w:left w:val="none" w:sz="0" w:space="0" w:color="auto"/>
            <w:bottom w:val="none" w:sz="0" w:space="0" w:color="auto"/>
            <w:right w:val="none" w:sz="0" w:space="0" w:color="auto"/>
          </w:divBdr>
        </w:div>
        <w:div w:id="648292543">
          <w:marLeft w:val="640"/>
          <w:marRight w:val="0"/>
          <w:marTop w:val="0"/>
          <w:marBottom w:val="0"/>
          <w:divBdr>
            <w:top w:val="none" w:sz="0" w:space="0" w:color="auto"/>
            <w:left w:val="none" w:sz="0" w:space="0" w:color="auto"/>
            <w:bottom w:val="none" w:sz="0" w:space="0" w:color="auto"/>
            <w:right w:val="none" w:sz="0" w:space="0" w:color="auto"/>
          </w:divBdr>
        </w:div>
        <w:div w:id="733165576">
          <w:marLeft w:val="640"/>
          <w:marRight w:val="0"/>
          <w:marTop w:val="0"/>
          <w:marBottom w:val="0"/>
          <w:divBdr>
            <w:top w:val="none" w:sz="0" w:space="0" w:color="auto"/>
            <w:left w:val="none" w:sz="0" w:space="0" w:color="auto"/>
            <w:bottom w:val="none" w:sz="0" w:space="0" w:color="auto"/>
            <w:right w:val="none" w:sz="0" w:space="0" w:color="auto"/>
          </w:divBdr>
        </w:div>
        <w:div w:id="443157222">
          <w:marLeft w:val="640"/>
          <w:marRight w:val="0"/>
          <w:marTop w:val="0"/>
          <w:marBottom w:val="0"/>
          <w:divBdr>
            <w:top w:val="none" w:sz="0" w:space="0" w:color="auto"/>
            <w:left w:val="none" w:sz="0" w:space="0" w:color="auto"/>
            <w:bottom w:val="none" w:sz="0" w:space="0" w:color="auto"/>
            <w:right w:val="none" w:sz="0" w:space="0" w:color="auto"/>
          </w:divBdr>
        </w:div>
        <w:div w:id="527987815">
          <w:marLeft w:val="640"/>
          <w:marRight w:val="0"/>
          <w:marTop w:val="0"/>
          <w:marBottom w:val="0"/>
          <w:divBdr>
            <w:top w:val="none" w:sz="0" w:space="0" w:color="auto"/>
            <w:left w:val="none" w:sz="0" w:space="0" w:color="auto"/>
            <w:bottom w:val="none" w:sz="0" w:space="0" w:color="auto"/>
            <w:right w:val="none" w:sz="0" w:space="0" w:color="auto"/>
          </w:divBdr>
        </w:div>
        <w:div w:id="953099894">
          <w:marLeft w:val="640"/>
          <w:marRight w:val="0"/>
          <w:marTop w:val="0"/>
          <w:marBottom w:val="0"/>
          <w:divBdr>
            <w:top w:val="none" w:sz="0" w:space="0" w:color="auto"/>
            <w:left w:val="none" w:sz="0" w:space="0" w:color="auto"/>
            <w:bottom w:val="none" w:sz="0" w:space="0" w:color="auto"/>
            <w:right w:val="none" w:sz="0" w:space="0" w:color="auto"/>
          </w:divBdr>
        </w:div>
        <w:div w:id="449205301">
          <w:marLeft w:val="640"/>
          <w:marRight w:val="0"/>
          <w:marTop w:val="0"/>
          <w:marBottom w:val="0"/>
          <w:divBdr>
            <w:top w:val="none" w:sz="0" w:space="0" w:color="auto"/>
            <w:left w:val="none" w:sz="0" w:space="0" w:color="auto"/>
            <w:bottom w:val="none" w:sz="0" w:space="0" w:color="auto"/>
            <w:right w:val="none" w:sz="0" w:space="0" w:color="auto"/>
          </w:divBdr>
        </w:div>
        <w:div w:id="312373749">
          <w:marLeft w:val="640"/>
          <w:marRight w:val="0"/>
          <w:marTop w:val="0"/>
          <w:marBottom w:val="0"/>
          <w:divBdr>
            <w:top w:val="none" w:sz="0" w:space="0" w:color="auto"/>
            <w:left w:val="none" w:sz="0" w:space="0" w:color="auto"/>
            <w:bottom w:val="none" w:sz="0" w:space="0" w:color="auto"/>
            <w:right w:val="none" w:sz="0" w:space="0" w:color="auto"/>
          </w:divBdr>
        </w:div>
        <w:div w:id="1936472643">
          <w:marLeft w:val="640"/>
          <w:marRight w:val="0"/>
          <w:marTop w:val="0"/>
          <w:marBottom w:val="0"/>
          <w:divBdr>
            <w:top w:val="none" w:sz="0" w:space="0" w:color="auto"/>
            <w:left w:val="none" w:sz="0" w:space="0" w:color="auto"/>
            <w:bottom w:val="none" w:sz="0" w:space="0" w:color="auto"/>
            <w:right w:val="none" w:sz="0" w:space="0" w:color="auto"/>
          </w:divBdr>
        </w:div>
        <w:div w:id="1125318791">
          <w:marLeft w:val="640"/>
          <w:marRight w:val="0"/>
          <w:marTop w:val="0"/>
          <w:marBottom w:val="0"/>
          <w:divBdr>
            <w:top w:val="none" w:sz="0" w:space="0" w:color="auto"/>
            <w:left w:val="none" w:sz="0" w:space="0" w:color="auto"/>
            <w:bottom w:val="none" w:sz="0" w:space="0" w:color="auto"/>
            <w:right w:val="none" w:sz="0" w:space="0" w:color="auto"/>
          </w:divBdr>
        </w:div>
        <w:div w:id="962078360">
          <w:marLeft w:val="640"/>
          <w:marRight w:val="0"/>
          <w:marTop w:val="0"/>
          <w:marBottom w:val="0"/>
          <w:divBdr>
            <w:top w:val="none" w:sz="0" w:space="0" w:color="auto"/>
            <w:left w:val="none" w:sz="0" w:space="0" w:color="auto"/>
            <w:bottom w:val="none" w:sz="0" w:space="0" w:color="auto"/>
            <w:right w:val="none" w:sz="0" w:space="0" w:color="auto"/>
          </w:divBdr>
        </w:div>
        <w:div w:id="457794827">
          <w:marLeft w:val="640"/>
          <w:marRight w:val="0"/>
          <w:marTop w:val="0"/>
          <w:marBottom w:val="0"/>
          <w:divBdr>
            <w:top w:val="none" w:sz="0" w:space="0" w:color="auto"/>
            <w:left w:val="none" w:sz="0" w:space="0" w:color="auto"/>
            <w:bottom w:val="none" w:sz="0" w:space="0" w:color="auto"/>
            <w:right w:val="none" w:sz="0" w:space="0" w:color="auto"/>
          </w:divBdr>
        </w:div>
        <w:div w:id="1954240591">
          <w:marLeft w:val="640"/>
          <w:marRight w:val="0"/>
          <w:marTop w:val="0"/>
          <w:marBottom w:val="0"/>
          <w:divBdr>
            <w:top w:val="none" w:sz="0" w:space="0" w:color="auto"/>
            <w:left w:val="none" w:sz="0" w:space="0" w:color="auto"/>
            <w:bottom w:val="none" w:sz="0" w:space="0" w:color="auto"/>
            <w:right w:val="none" w:sz="0" w:space="0" w:color="auto"/>
          </w:divBdr>
        </w:div>
        <w:div w:id="1791707583">
          <w:marLeft w:val="640"/>
          <w:marRight w:val="0"/>
          <w:marTop w:val="0"/>
          <w:marBottom w:val="0"/>
          <w:divBdr>
            <w:top w:val="none" w:sz="0" w:space="0" w:color="auto"/>
            <w:left w:val="none" w:sz="0" w:space="0" w:color="auto"/>
            <w:bottom w:val="none" w:sz="0" w:space="0" w:color="auto"/>
            <w:right w:val="none" w:sz="0" w:space="0" w:color="auto"/>
          </w:divBdr>
        </w:div>
        <w:div w:id="1128625872">
          <w:marLeft w:val="640"/>
          <w:marRight w:val="0"/>
          <w:marTop w:val="0"/>
          <w:marBottom w:val="0"/>
          <w:divBdr>
            <w:top w:val="none" w:sz="0" w:space="0" w:color="auto"/>
            <w:left w:val="none" w:sz="0" w:space="0" w:color="auto"/>
            <w:bottom w:val="none" w:sz="0" w:space="0" w:color="auto"/>
            <w:right w:val="none" w:sz="0" w:space="0" w:color="auto"/>
          </w:divBdr>
        </w:div>
        <w:div w:id="843055109">
          <w:marLeft w:val="640"/>
          <w:marRight w:val="0"/>
          <w:marTop w:val="0"/>
          <w:marBottom w:val="0"/>
          <w:divBdr>
            <w:top w:val="none" w:sz="0" w:space="0" w:color="auto"/>
            <w:left w:val="none" w:sz="0" w:space="0" w:color="auto"/>
            <w:bottom w:val="none" w:sz="0" w:space="0" w:color="auto"/>
            <w:right w:val="none" w:sz="0" w:space="0" w:color="auto"/>
          </w:divBdr>
        </w:div>
        <w:div w:id="1078206766">
          <w:marLeft w:val="640"/>
          <w:marRight w:val="0"/>
          <w:marTop w:val="0"/>
          <w:marBottom w:val="0"/>
          <w:divBdr>
            <w:top w:val="none" w:sz="0" w:space="0" w:color="auto"/>
            <w:left w:val="none" w:sz="0" w:space="0" w:color="auto"/>
            <w:bottom w:val="none" w:sz="0" w:space="0" w:color="auto"/>
            <w:right w:val="none" w:sz="0" w:space="0" w:color="auto"/>
          </w:divBdr>
        </w:div>
        <w:div w:id="1804809591">
          <w:marLeft w:val="640"/>
          <w:marRight w:val="0"/>
          <w:marTop w:val="0"/>
          <w:marBottom w:val="0"/>
          <w:divBdr>
            <w:top w:val="none" w:sz="0" w:space="0" w:color="auto"/>
            <w:left w:val="none" w:sz="0" w:space="0" w:color="auto"/>
            <w:bottom w:val="none" w:sz="0" w:space="0" w:color="auto"/>
            <w:right w:val="none" w:sz="0" w:space="0" w:color="auto"/>
          </w:divBdr>
        </w:div>
        <w:div w:id="924726653">
          <w:marLeft w:val="640"/>
          <w:marRight w:val="0"/>
          <w:marTop w:val="0"/>
          <w:marBottom w:val="0"/>
          <w:divBdr>
            <w:top w:val="none" w:sz="0" w:space="0" w:color="auto"/>
            <w:left w:val="none" w:sz="0" w:space="0" w:color="auto"/>
            <w:bottom w:val="none" w:sz="0" w:space="0" w:color="auto"/>
            <w:right w:val="none" w:sz="0" w:space="0" w:color="auto"/>
          </w:divBdr>
        </w:div>
        <w:div w:id="79525477">
          <w:marLeft w:val="640"/>
          <w:marRight w:val="0"/>
          <w:marTop w:val="0"/>
          <w:marBottom w:val="0"/>
          <w:divBdr>
            <w:top w:val="none" w:sz="0" w:space="0" w:color="auto"/>
            <w:left w:val="none" w:sz="0" w:space="0" w:color="auto"/>
            <w:bottom w:val="none" w:sz="0" w:space="0" w:color="auto"/>
            <w:right w:val="none" w:sz="0" w:space="0" w:color="auto"/>
          </w:divBdr>
        </w:div>
        <w:div w:id="547687643">
          <w:marLeft w:val="640"/>
          <w:marRight w:val="0"/>
          <w:marTop w:val="0"/>
          <w:marBottom w:val="0"/>
          <w:divBdr>
            <w:top w:val="none" w:sz="0" w:space="0" w:color="auto"/>
            <w:left w:val="none" w:sz="0" w:space="0" w:color="auto"/>
            <w:bottom w:val="none" w:sz="0" w:space="0" w:color="auto"/>
            <w:right w:val="none" w:sz="0" w:space="0" w:color="auto"/>
          </w:divBdr>
        </w:div>
        <w:div w:id="1163736295">
          <w:marLeft w:val="640"/>
          <w:marRight w:val="0"/>
          <w:marTop w:val="0"/>
          <w:marBottom w:val="0"/>
          <w:divBdr>
            <w:top w:val="none" w:sz="0" w:space="0" w:color="auto"/>
            <w:left w:val="none" w:sz="0" w:space="0" w:color="auto"/>
            <w:bottom w:val="none" w:sz="0" w:space="0" w:color="auto"/>
            <w:right w:val="none" w:sz="0" w:space="0" w:color="auto"/>
          </w:divBdr>
        </w:div>
        <w:div w:id="751242596">
          <w:marLeft w:val="640"/>
          <w:marRight w:val="0"/>
          <w:marTop w:val="0"/>
          <w:marBottom w:val="0"/>
          <w:divBdr>
            <w:top w:val="none" w:sz="0" w:space="0" w:color="auto"/>
            <w:left w:val="none" w:sz="0" w:space="0" w:color="auto"/>
            <w:bottom w:val="none" w:sz="0" w:space="0" w:color="auto"/>
            <w:right w:val="none" w:sz="0" w:space="0" w:color="auto"/>
          </w:divBdr>
        </w:div>
        <w:div w:id="874271678">
          <w:marLeft w:val="640"/>
          <w:marRight w:val="0"/>
          <w:marTop w:val="0"/>
          <w:marBottom w:val="0"/>
          <w:divBdr>
            <w:top w:val="none" w:sz="0" w:space="0" w:color="auto"/>
            <w:left w:val="none" w:sz="0" w:space="0" w:color="auto"/>
            <w:bottom w:val="none" w:sz="0" w:space="0" w:color="auto"/>
            <w:right w:val="none" w:sz="0" w:space="0" w:color="auto"/>
          </w:divBdr>
        </w:div>
        <w:div w:id="1128085446">
          <w:marLeft w:val="640"/>
          <w:marRight w:val="0"/>
          <w:marTop w:val="0"/>
          <w:marBottom w:val="0"/>
          <w:divBdr>
            <w:top w:val="none" w:sz="0" w:space="0" w:color="auto"/>
            <w:left w:val="none" w:sz="0" w:space="0" w:color="auto"/>
            <w:bottom w:val="none" w:sz="0" w:space="0" w:color="auto"/>
            <w:right w:val="none" w:sz="0" w:space="0" w:color="auto"/>
          </w:divBdr>
        </w:div>
        <w:div w:id="880240199">
          <w:marLeft w:val="640"/>
          <w:marRight w:val="0"/>
          <w:marTop w:val="0"/>
          <w:marBottom w:val="0"/>
          <w:divBdr>
            <w:top w:val="none" w:sz="0" w:space="0" w:color="auto"/>
            <w:left w:val="none" w:sz="0" w:space="0" w:color="auto"/>
            <w:bottom w:val="none" w:sz="0" w:space="0" w:color="auto"/>
            <w:right w:val="none" w:sz="0" w:space="0" w:color="auto"/>
          </w:divBdr>
        </w:div>
        <w:div w:id="1528562920">
          <w:marLeft w:val="640"/>
          <w:marRight w:val="0"/>
          <w:marTop w:val="0"/>
          <w:marBottom w:val="0"/>
          <w:divBdr>
            <w:top w:val="none" w:sz="0" w:space="0" w:color="auto"/>
            <w:left w:val="none" w:sz="0" w:space="0" w:color="auto"/>
            <w:bottom w:val="none" w:sz="0" w:space="0" w:color="auto"/>
            <w:right w:val="none" w:sz="0" w:space="0" w:color="auto"/>
          </w:divBdr>
        </w:div>
        <w:div w:id="1283881194">
          <w:marLeft w:val="640"/>
          <w:marRight w:val="0"/>
          <w:marTop w:val="0"/>
          <w:marBottom w:val="0"/>
          <w:divBdr>
            <w:top w:val="none" w:sz="0" w:space="0" w:color="auto"/>
            <w:left w:val="none" w:sz="0" w:space="0" w:color="auto"/>
            <w:bottom w:val="none" w:sz="0" w:space="0" w:color="auto"/>
            <w:right w:val="none" w:sz="0" w:space="0" w:color="auto"/>
          </w:divBdr>
        </w:div>
        <w:div w:id="1215699771">
          <w:marLeft w:val="640"/>
          <w:marRight w:val="0"/>
          <w:marTop w:val="0"/>
          <w:marBottom w:val="0"/>
          <w:divBdr>
            <w:top w:val="none" w:sz="0" w:space="0" w:color="auto"/>
            <w:left w:val="none" w:sz="0" w:space="0" w:color="auto"/>
            <w:bottom w:val="none" w:sz="0" w:space="0" w:color="auto"/>
            <w:right w:val="none" w:sz="0" w:space="0" w:color="auto"/>
          </w:divBdr>
        </w:div>
        <w:div w:id="733427814">
          <w:marLeft w:val="640"/>
          <w:marRight w:val="0"/>
          <w:marTop w:val="0"/>
          <w:marBottom w:val="0"/>
          <w:divBdr>
            <w:top w:val="none" w:sz="0" w:space="0" w:color="auto"/>
            <w:left w:val="none" w:sz="0" w:space="0" w:color="auto"/>
            <w:bottom w:val="none" w:sz="0" w:space="0" w:color="auto"/>
            <w:right w:val="none" w:sz="0" w:space="0" w:color="auto"/>
          </w:divBdr>
        </w:div>
        <w:div w:id="1269581147">
          <w:marLeft w:val="640"/>
          <w:marRight w:val="0"/>
          <w:marTop w:val="0"/>
          <w:marBottom w:val="0"/>
          <w:divBdr>
            <w:top w:val="none" w:sz="0" w:space="0" w:color="auto"/>
            <w:left w:val="none" w:sz="0" w:space="0" w:color="auto"/>
            <w:bottom w:val="none" w:sz="0" w:space="0" w:color="auto"/>
            <w:right w:val="none" w:sz="0" w:space="0" w:color="auto"/>
          </w:divBdr>
        </w:div>
        <w:div w:id="1481581063">
          <w:marLeft w:val="640"/>
          <w:marRight w:val="0"/>
          <w:marTop w:val="0"/>
          <w:marBottom w:val="0"/>
          <w:divBdr>
            <w:top w:val="none" w:sz="0" w:space="0" w:color="auto"/>
            <w:left w:val="none" w:sz="0" w:space="0" w:color="auto"/>
            <w:bottom w:val="none" w:sz="0" w:space="0" w:color="auto"/>
            <w:right w:val="none" w:sz="0" w:space="0" w:color="auto"/>
          </w:divBdr>
        </w:div>
        <w:div w:id="1844007388">
          <w:marLeft w:val="640"/>
          <w:marRight w:val="0"/>
          <w:marTop w:val="0"/>
          <w:marBottom w:val="0"/>
          <w:divBdr>
            <w:top w:val="none" w:sz="0" w:space="0" w:color="auto"/>
            <w:left w:val="none" w:sz="0" w:space="0" w:color="auto"/>
            <w:bottom w:val="none" w:sz="0" w:space="0" w:color="auto"/>
            <w:right w:val="none" w:sz="0" w:space="0" w:color="auto"/>
          </w:divBdr>
        </w:div>
        <w:div w:id="306055834">
          <w:marLeft w:val="640"/>
          <w:marRight w:val="0"/>
          <w:marTop w:val="0"/>
          <w:marBottom w:val="0"/>
          <w:divBdr>
            <w:top w:val="none" w:sz="0" w:space="0" w:color="auto"/>
            <w:left w:val="none" w:sz="0" w:space="0" w:color="auto"/>
            <w:bottom w:val="none" w:sz="0" w:space="0" w:color="auto"/>
            <w:right w:val="none" w:sz="0" w:space="0" w:color="auto"/>
          </w:divBdr>
        </w:div>
        <w:div w:id="983580040">
          <w:marLeft w:val="640"/>
          <w:marRight w:val="0"/>
          <w:marTop w:val="0"/>
          <w:marBottom w:val="0"/>
          <w:divBdr>
            <w:top w:val="none" w:sz="0" w:space="0" w:color="auto"/>
            <w:left w:val="none" w:sz="0" w:space="0" w:color="auto"/>
            <w:bottom w:val="none" w:sz="0" w:space="0" w:color="auto"/>
            <w:right w:val="none" w:sz="0" w:space="0" w:color="auto"/>
          </w:divBdr>
        </w:div>
        <w:div w:id="391806050">
          <w:marLeft w:val="640"/>
          <w:marRight w:val="0"/>
          <w:marTop w:val="0"/>
          <w:marBottom w:val="0"/>
          <w:divBdr>
            <w:top w:val="none" w:sz="0" w:space="0" w:color="auto"/>
            <w:left w:val="none" w:sz="0" w:space="0" w:color="auto"/>
            <w:bottom w:val="none" w:sz="0" w:space="0" w:color="auto"/>
            <w:right w:val="none" w:sz="0" w:space="0" w:color="auto"/>
          </w:divBdr>
        </w:div>
        <w:div w:id="1935353919">
          <w:marLeft w:val="640"/>
          <w:marRight w:val="0"/>
          <w:marTop w:val="0"/>
          <w:marBottom w:val="0"/>
          <w:divBdr>
            <w:top w:val="none" w:sz="0" w:space="0" w:color="auto"/>
            <w:left w:val="none" w:sz="0" w:space="0" w:color="auto"/>
            <w:bottom w:val="none" w:sz="0" w:space="0" w:color="auto"/>
            <w:right w:val="none" w:sz="0" w:space="0" w:color="auto"/>
          </w:divBdr>
        </w:div>
        <w:div w:id="443110031">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392779441">
          <w:marLeft w:val="640"/>
          <w:marRight w:val="0"/>
          <w:marTop w:val="0"/>
          <w:marBottom w:val="0"/>
          <w:divBdr>
            <w:top w:val="none" w:sz="0" w:space="0" w:color="auto"/>
            <w:left w:val="none" w:sz="0" w:space="0" w:color="auto"/>
            <w:bottom w:val="none" w:sz="0" w:space="0" w:color="auto"/>
            <w:right w:val="none" w:sz="0" w:space="0" w:color="auto"/>
          </w:divBdr>
        </w:div>
        <w:div w:id="1402751664">
          <w:marLeft w:val="640"/>
          <w:marRight w:val="0"/>
          <w:marTop w:val="0"/>
          <w:marBottom w:val="0"/>
          <w:divBdr>
            <w:top w:val="none" w:sz="0" w:space="0" w:color="auto"/>
            <w:left w:val="none" w:sz="0" w:space="0" w:color="auto"/>
            <w:bottom w:val="none" w:sz="0" w:space="0" w:color="auto"/>
            <w:right w:val="none" w:sz="0" w:space="0" w:color="auto"/>
          </w:divBdr>
        </w:div>
        <w:div w:id="1660886507">
          <w:marLeft w:val="640"/>
          <w:marRight w:val="0"/>
          <w:marTop w:val="0"/>
          <w:marBottom w:val="0"/>
          <w:divBdr>
            <w:top w:val="none" w:sz="0" w:space="0" w:color="auto"/>
            <w:left w:val="none" w:sz="0" w:space="0" w:color="auto"/>
            <w:bottom w:val="none" w:sz="0" w:space="0" w:color="auto"/>
            <w:right w:val="none" w:sz="0" w:space="0" w:color="auto"/>
          </w:divBdr>
        </w:div>
        <w:div w:id="1226260973">
          <w:marLeft w:val="640"/>
          <w:marRight w:val="0"/>
          <w:marTop w:val="0"/>
          <w:marBottom w:val="0"/>
          <w:divBdr>
            <w:top w:val="none" w:sz="0" w:space="0" w:color="auto"/>
            <w:left w:val="none" w:sz="0" w:space="0" w:color="auto"/>
            <w:bottom w:val="none" w:sz="0" w:space="0" w:color="auto"/>
            <w:right w:val="none" w:sz="0" w:space="0" w:color="auto"/>
          </w:divBdr>
        </w:div>
        <w:div w:id="1054738317">
          <w:marLeft w:val="640"/>
          <w:marRight w:val="0"/>
          <w:marTop w:val="0"/>
          <w:marBottom w:val="0"/>
          <w:divBdr>
            <w:top w:val="none" w:sz="0" w:space="0" w:color="auto"/>
            <w:left w:val="none" w:sz="0" w:space="0" w:color="auto"/>
            <w:bottom w:val="none" w:sz="0" w:space="0" w:color="auto"/>
            <w:right w:val="none" w:sz="0" w:space="0" w:color="auto"/>
          </w:divBdr>
        </w:div>
        <w:div w:id="1226064650">
          <w:marLeft w:val="640"/>
          <w:marRight w:val="0"/>
          <w:marTop w:val="0"/>
          <w:marBottom w:val="0"/>
          <w:divBdr>
            <w:top w:val="none" w:sz="0" w:space="0" w:color="auto"/>
            <w:left w:val="none" w:sz="0" w:space="0" w:color="auto"/>
            <w:bottom w:val="none" w:sz="0" w:space="0" w:color="auto"/>
            <w:right w:val="none" w:sz="0" w:space="0" w:color="auto"/>
          </w:divBdr>
        </w:div>
        <w:div w:id="1647129838">
          <w:marLeft w:val="640"/>
          <w:marRight w:val="0"/>
          <w:marTop w:val="0"/>
          <w:marBottom w:val="0"/>
          <w:divBdr>
            <w:top w:val="none" w:sz="0" w:space="0" w:color="auto"/>
            <w:left w:val="none" w:sz="0" w:space="0" w:color="auto"/>
            <w:bottom w:val="none" w:sz="0" w:space="0" w:color="auto"/>
            <w:right w:val="none" w:sz="0" w:space="0" w:color="auto"/>
          </w:divBdr>
        </w:div>
        <w:div w:id="449319746">
          <w:marLeft w:val="640"/>
          <w:marRight w:val="0"/>
          <w:marTop w:val="0"/>
          <w:marBottom w:val="0"/>
          <w:divBdr>
            <w:top w:val="none" w:sz="0" w:space="0" w:color="auto"/>
            <w:left w:val="none" w:sz="0" w:space="0" w:color="auto"/>
            <w:bottom w:val="none" w:sz="0" w:space="0" w:color="auto"/>
            <w:right w:val="none" w:sz="0" w:space="0" w:color="auto"/>
          </w:divBdr>
        </w:div>
        <w:div w:id="1217231555">
          <w:marLeft w:val="640"/>
          <w:marRight w:val="0"/>
          <w:marTop w:val="0"/>
          <w:marBottom w:val="0"/>
          <w:divBdr>
            <w:top w:val="none" w:sz="0" w:space="0" w:color="auto"/>
            <w:left w:val="none" w:sz="0" w:space="0" w:color="auto"/>
            <w:bottom w:val="none" w:sz="0" w:space="0" w:color="auto"/>
            <w:right w:val="none" w:sz="0" w:space="0" w:color="auto"/>
          </w:divBdr>
        </w:div>
        <w:div w:id="771971560">
          <w:marLeft w:val="640"/>
          <w:marRight w:val="0"/>
          <w:marTop w:val="0"/>
          <w:marBottom w:val="0"/>
          <w:divBdr>
            <w:top w:val="none" w:sz="0" w:space="0" w:color="auto"/>
            <w:left w:val="none" w:sz="0" w:space="0" w:color="auto"/>
            <w:bottom w:val="none" w:sz="0" w:space="0" w:color="auto"/>
            <w:right w:val="none" w:sz="0" w:space="0" w:color="auto"/>
          </w:divBdr>
        </w:div>
        <w:div w:id="1064336175">
          <w:marLeft w:val="640"/>
          <w:marRight w:val="0"/>
          <w:marTop w:val="0"/>
          <w:marBottom w:val="0"/>
          <w:divBdr>
            <w:top w:val="none" w:sz="0" w:space="0" w:color="auto"/>
            <w:left w:val="none" w:sz="0" w:space="0" w:color="auto"/>
            <w:bottom w:val="none" w:sz="0" w:space="0" w:color="auto"/>
            <w:right w:val="none" w:sz="0" w:space="0" w:color="auto"/>
          </w:divBdr>
        </w:div>
        <w:div w:id="1668553407">
          <w:marLeft w:val="640"/>
          <w:marRight w:val="0"/>
          <w:marTop w:val="0"/>
          <w:marBottom w:val="0"/>
          <w:divBdr>
            <w:top w:val="none" w:sz="0" w:space="0" w:color="auto"/>
            <w:left w:val="none" w:sz="0" w:space="0" w:color="auto"/>
            <w:bottom w:val="none" w:sz="0" w:space="0" w:color="auto"/>
            <w:right w:val="none" w:sz="0" w:space="0" w:color="auto"/>
          </w:divBdr>
        </w:div>
        <w:div w:id="618411405">
          <w:marLeft w:val="640"/>
          <w:marRight w:val="0"/>
          <w:marTop w:val="0"/>
          <w:marBottom w:val="0"/>
          <w:divBdr>
            <w:top w:val="none" w:sz="0" w:space="0" w:color="auto"/>
            <w:left w:val="none" w:sz="0" w:space="0" w:color="auto"/>
            <w:bottom w:val="none" w:sz="0" w:space="0" w:color="auto"/>
            <w:right w:val="none" w:sz="0" w:space="0" w:color="auto"/>
          </w:divBdr>
        </w:div>
        <w:div w:id="2109933256">
          <w:marLeft w:val="640"/>
          <w:marRight w:val="0"/>
          <w:marTop w:val="0"/>
          <w:marBottom w:val="0"/>
          <w:divBdr>
            <w:top w:val="none" w:sz="0" w:space="0" w:color="auto"/>
            <w:left w:val="none" w:sz="0" w:space="0" w:color="auto"/>
            <w:bottom w:val="none" w:sz="0" w:space="0" w:color="auto"/>
            <w:right w:val="none" w:sz="0" w:space="0" w:color="auto"/>
          </w:divBdr>
        </w:div>
        <w:div w:id="1047030274">
          <w:marLeft w:val="640"/>
          <w:marRight w:val="0"/>
          <w:marTop w:val="0"/>
          <w:marBottom w:val="0"/>
          <w:divBdr>
            <w:top w:val="none" w:sz="0" w:space="0" w:color="auto"/>
            <w:left w:val="none" w:sz="0" w:space="0" w:color="auto"/>
            <w:bottom w:val="none" w:sz="0" w:space="0" w:color="auto"/>
            <w:right w:val="none" w:sz="0" w:space="0" w:color="auto"/>
          </w:divBdr>
        </w:div>
        <w:div w:id="126823499">
          <w:marLeft w:val="640"/>
          <w:marRight w:val="0"/>
          <w:marTop w:val="0"/>
          <w:marBottom w:val="0"/>
          <w:divBdr>
            <w:top w:val="none" w:sz="0" w:space="0" w:color="auto"/>
            <w:left w:val="none" w:sz="0" w:space="0" w:color="auto"/>
            <w:bottom w:val="none" w:sz="0" w:space="0" w:color="auto"/>
            <w:right w:val="none" w:sz="0" w:space="0" w:color="auto"/>
          </w:divBdr>
        </w:div>
        <w:div w:id="1595437499">
          <w:marLeft w:val="640"/>
          <w:marRight w:val="0"/>
          <w:marTop w:val="0"/>
          <w:marBottom w:val="0"/>
          <w:divBdr>
            <w:top w:val="none" w:sz="0" w:space="0" w:color="auto"/>
            <w:left w:val="none" w:sz="0" w:space="0" w:color="auto"/>
            <w:bottom w:val="none" w:sz="0" w:space="0" w:color="auto"/>
            <w:right w:val="none" w:sz="0" w:space="0" w:color="auto"/>
          </w:divBdr>
        </w:div>
        <w:div w:id="1292130898">
          <w:marLeft w:val="640"/>
          <w:marRight w:val="0"/>
          <w:marTop w:val="0"/>
          <w:marBottom w:val="0"/>
          <w:divBdr>
            <w:top w:val="none" w:sz="0" w:space="0" w:color="auto"/>
            <w:left w:val="none" w:sz="0" w:space="0" w:color="auto"/>
            <w:bottom w:val="none" w:sz="0" w:space="0" w:color="auto"/>
            <w:right w:val="none" w:sz="0" w:space="0" w:color="auto"/>
          </w:divBdr>
        </w:div>
      </w:divsChild>
    </w:div>
    <w:div w:id="752432694">
      <w:bodyDiv w:val="1"/>
      <w:marLeft w:val="0"/>
      <w:marRight w:val="0"/>
      <w:marTop w:val="0"/>
      <w:marBottom w:val="0"/>
      <w:divBdr>
        <w:top w:val="none" w:sz="0" w:space="0" w:color="auto"/>
        <w:left w:val="none" w:sz="0" w:space="0" w:color="auto"/>
        <w:bottom w:val="none" w:sz="0" w:space="0" w:color="auto"/>
        <w:right w:val="none" w:sz="0" w:space="0" w:color="auto"/>
      </w:divBdr>
      <w:divsChild>
        <w:div w:id="978387710">
          <w:marLeft w:val="640"/>
          <w:marRight w:val="0"/>
          <w:marTop w:val="0"/>
          <w:marBottom w:val="0"/>
          <w:divBdr>
            <w:top w:val="none" w:sz="0" w:space="0" w:color="auto"/>
            <w:left w:val="none" w:sz="0" w:space="0" w:color="auto"/>
            <w:bottom w:val="none" w:sz="0" w:space="0" w:color="auto"/>
            <w:right w:val="none" w:sz="0" w:space="0" w:color="auto"/>
          </w:divBdr>
        </w:div>
        <w:div w:id="1266579552">
          <w:marLeft w:val="640"/>
          <w:marRight w:val="0"/>
          <w:marTop w:val="0"/>
          <w:marBottom w:val="0"/>
          <w:divBdr>
            <w:top w:val="none" w:sz="0" w:space="0" w:color="auto"/>
            <w:left w:val="none" w:sz="0" w:space="0" w:color="auto"/>
            <w:bottom w:val="none" w:sz="0" w:space="0" w:color="auto"/>
            <w:right w:val="none" w:sz="0" w:space="0" w:color="auto"/>
          </w:divBdr>
        </w:div>
        <w:div w:id="622462043">
          <w:marLeft w:val="640"/>
          <w:marRight w:val="0"/>
          <w:marTop w:val="0"/>
          <w:marBottom w:val="0"/>
          <w:divBdr>
            <w:top w:val="none" w:sz="0" w:space="0" w:color="auto"/>
            <w:left w:val="none" w:sz="0" w:space="0" w:color="auto"/>
            <w:bottom w:val="none" w:sz="0" w:space="0" w:color="auto"/>
            <w:right w:val="none" w:sz="0" w:space="0" w:color="auto"/>
          </w:divBdr>
        </w:div>
        <w:div w:id="292104636">
          <w:marLeft w:val="640"/>
          <w:marRight w:val="0"/>
          <w:marTop w:val="0"/>
          <w:marBottom w:val="0"/>
          <w:divBdr>
            <w:top w:val="none" w:sz="0" w:space="0" w:color="auto"/>
            <w:left w:val="none" w:sz="0" w:space="0" w:color="auto"/>
            <w:bottom w:val="none" w:sz="0" w:space="0" w:color="auto"/>
            <w:right w:val="none" w:sz="0" w:space="0" w:color="auto"/>
          </w:divBdr>
        </w:div>
        <w:div w:id="651178798">
          <w:marLeft w:val="640"/>
          <w:marRight w:val="0"/>
          <w:marTop w:val="0"/>
          <w:marBottom w:val="0"/>
          <w:divBdr>
            <w:top w:val="none" w:sz="0" w:space="0" w:color="auto"/>
            <w:left w:val="none" w:sz="0" w:space="0" w:color="auto"/>
            <w:bottom w:val="none" w:sz="0" w:space="0" w:color="auto"/>
            <w:right w:val="none" w:sz="0" w:space="0" w:color="auto"/>
          </w:divBdr>
        </w:div>
        <w:div w:id="337389619">
          <w:marLeft w:val="640"/>
          <w:marRight w:val="0"/>
          <w:marTop w:val="0"/>
          <w:marBottom w:val="0"/>
          <w:divBdr>
            <w:top w:val="none" w:sz="0" w:space="0" w:color="auto"/>
            <w:left w:val="none" w:sz="0" w:space="0" w:color="auto"/>
            <w:bottom w:val="none" w:sz="0" w:space="0" w:color="auto"/>
            <w:right w:val="none" w:sz="0" w:space="0" w:color="auto"/>
          </w:divBdr>
        </w:div>
        <w:div w:id="1186820756">
          <w:marLeft w:val="640"/>
          <w:marRight w:val="0"/>
          <w:marTop w:val="0"/>
          <w:marBottom w:val="0"/>
          <w:divBdr>
            <w:top w:val="none" w:sz="0" w:space="0" w:color="auto"/>
            <w:left w:val="none" w:sz="0" w:space="0" w:color="auto"/>
            <w:bottom w:val="none" w:sz="0" w:space="0" w:color="auto"/>
            <w:right w:val="none" w:sz="0" w:space="0" w:color="auto"/>
          </w:divBdr>
        </w:div>
        <w:div w:id="1205211721">
          <w:marLeft w:val="640"/>
          <w:marRight w:val="0"/>
          <w:marTop w:val="0"/>
          <w:marBottom w:val="0"/>
          <w:divBdr>
            <w:top w:val="none" w:sz="0" w:space="0" w:color="auto"/>
            <w:left w:val="none" w:sz="0" w:space="0" w:color="auto"/>
            <w:bottom w:val="none" w:sz="0" w:space="0" w:color="auto"/>
            <w:right w:val="none" w:sz="0" w:space="0" w:color="auto"/>
          </w:divBdr>
        </w:div>
        <w:div w:id="18088999">
          <w:marLeft w:val="640"/>
          <w:marRight w:val="0"/>
          <w:marTop w:val="0"/>
          <w:marBottom w:val="0"/>
          <w:divBdr>
            <w:top w:val="none" w:sz="0" w:space="0" w:color="auto"/>
            <w:left w:val="none" w:sz="0" w:space="0" w:color="auto"/>
            <w:bottom w:val="none" w:sz="0" w:space="0" w:color="auto"/>
            <w:right w:val="none" w:sz="0" w:space="0" w:color="auto"/>
          </w:divBdr>
        </w:div>
        <w:div w:id="1559055503">
          <w:marLeft w:val="640"/>
          <w:marRight w:val="0"/>
          <w:marTop w:val="0"/>
          <w:marBottom w:val="0"/>
          <w:divBdr>
            <w:top w:val="none" w:sz="0" w:space="0" w:color="auto"/>
            <w:left w:val="none" w:sz="0" w:space="0" w:color="auto"/>
            <w:bottom w:val="none" w:sz="0" w:space="0" w:color="auto"/>
            <w:right w:val="none" w:sz="0" w:space="0" w:color="auto"/>
          </w:divBdr>
        </w:div>
        <w:div w:id="998847972">
          <w:marLeft w:val="640"/>
          <w:marRight w:val="0"/>
          <w:marTop w:val="0"/>
          <w:marBottom w:val="0"/>
          <w:divBdr>
            <w:top w:val="none" w:sz="0" w:space="0" w:color="auto"/>
            <w:left w:val="none" w:sz="0" w:space="0" w:color="auto"/>
            <w:bottom w:val="none" w:sz="0" w:space="0" w:color="auto"/>
            <w:right w:val="none" w:sz="0" w:space="0" w:color="auto"/>
          </w:divBdr>
        </w:div>
        <w:div w:id="2004162249">
          <w:marLeft w:val="640"/>
          <w:marRight w:val="0"/>
          <w:marTop w:val="0"/>
          <w:marBottom w:val="0"/>
          <w:divBdr>
            <w:top w:val="none" w:sz="0" w:space="0" w:color="auto"/>
            <w:left w:val="none" w:sz="0" w:space="0" w:color="auto"/>
            <w:bottom w:val="none" w:sz="0" w:space="0" w:color="auto"/>
            <w:right w:val="none" w:sz="0" w:space="0" w:color="auto"/>
          </w:divBdr>
        </w:div>
        <w:div w:id="900481027">
          <w:marLeft w:val="640"/>
          <w:marRight w:val="0"/>
          <w:marTop w:val="0"/>
          <w:marBottom w:val="0"/>
          <w:divBdr>
            <w:top w:val="none" w:sz="0" w:space="0" w:color="auto"/>
            <w:left w:val="none" w:sz="0" w:space="0" w:color="auto"/>
            <w:bottom w:val="none" w:sz="0" w:space="0" w:color="auto"/>
            <w:right w:val="none" w:sz="0" w:space="0" w:color="auto"/>
          </w:divBdr>
        </w:div>
        <w:div w:id="1502551012">
          <w:marLeft w:val="640"/>
          <w:marRight w:val="0"/>
          <w:marTop w:val="0"/>
          <w:marBottom w:val="0"/>
          <w:divBdr>
            <w:top w:val="none" w:sz="0" w:space="0" w:color="auto"/>
            <w:left w:val="none" w:sz="0" w:space="0" w:color="auto"/>
            <w:bottom w:val="none" w:sz="0" w:space="0" w:color="auto"/>
            <w:right w:val="none" w:sz="0" w:space="0" w:color="auto"/>
          </w:divBdr>
        </w:div>
        <w:div w:id="185532477">
          <w:marLeft w:val="640"/>
          <w:marRight w:val="0"/>
          <w:marTop w:val="0"/>
          <w:marBottom w:val="0"/>
          <w:divBdr>
            <w:top w:val="none" w:sz="0" w:space="0" w:color="auto"/>
            <w:left w:val="none" w:sz="0" w:space="0" w:color="auto"/>
            <w:bottom w:val="none" w:sz="0" w:space="0" w:color="auto"/>
            <w:right w:val="none" w:sz="0" w:space="0" w:color="auto"/>
          </w:divBdr>
        </w:div>
        <w:div w:id="913929549">
          <w:marLeft w:val="640"/>
          <w:marRight w:val="0"/>
          <w:marTop w:val="0"/>
          <w:marBottom w:val="0"/>
          <w:divBdr>
            <w:top w:val="none" w:sz="0" w:space="0" w:color="auto"/>
            <w:left w:val="none" w:sz="0" w:space="0" w:color="auto"/>
            <w:bottom w:val="none" w:sz="0" w:space="0" w:color="auto"/>
            <w:right w:val="none" w:sz="0" w:space="0" w:color="auto"/>
          </w:divBdr>
        </w:div>
        <w:div w:id="625938158">
          <w:marLeft w:val="640"/>
          <w:marRight w:val="0"/>
          <w:marTop w:val="0"/>
          <w:marBottom w:val="0"/>
          <w:divBdr>
            <w:top w:val="none" w:sz="0" w:space="0" w:color="auto"/>
            <w:left w:val="none" w:sz="0" w:space="0" w:color="auto"/>
            <w:bottom w:val="none" w:sz="0" w:space="0" w:color="auto"/>
            <w:right w:val="none" w:sz="0" w:space="0" w:color="auto"/>
          </w:divBdr>
        </w:div>
        <w:div w:id="1363240196">
          <w:marLeft w:val="640"/>
          <w:marRight w:val="0"/>
          <w:marTop w:val="0"/>
          <w:marBottom w:val="0"/>
          <w:divBdr>
            <w:top w:val="none" w:sz="0" w:space="0" w:color="auto"/>
            <w:left w:val="none" w:sz="0" w:space="0" w:color="auto"/>
            <w:bottom w:val="none" w:sz="0" w:space="0" w:color="auto"/>
            <w:right w:val="none" w:sz="0" w:space="0" w:color="auto"/>
          </w:divBdr>
        </w:div>
        <w:div w:id="1729301793">
          <w:marLeft w:val="640"/>
          <w:marRight w:val="0"/>
          <w:marTop w:val="0"/>
          <w:marBottom w:val="0"/>
          <w:divBdr>
            <w:top w:val="none" w:sz="0" w:space="0" w:color="auto"/>
            <w:left w:val="none" w:sz="0" w:space="0" w:color="auto"/>
            <w:bottom w:val="none" w:sz="0" w:space="0" w:color="auto"/>
            <w:right w:val="none" w:sz="0" w:space="0" w:color="auto"/>
          </w:divBdr>
        </w:div>
        <w:div w:id="1052926348">
          <w:marLeft w:val="640"/>
          <w:marRight w:val="0"/>
          <w:marTop w:val="0"/>
          <w:marBottom w:val="0"/>
          <w:divBdr>
            <w:top w:val="none" w:sz="0" w:space="0" w:color="auto"/>
            <w:left w:val="none" w:sz="0" w:space="0" w:color="auto"/>
            <w:bottom w:val="none" w:sz="0" w:space="0" w:color="auto"/>
            <w:right w:val="none" w:sz="0" w:space="0" w:color="auto"/>
          </w:divBdr>
        </w:div>
        <w:div w:id="1823813733">
          <w:marLeft w:val="640"/>
          <w:marRight w:val="0"/>
          <w:marTop w:val="0"/>
          <w:marBottom w:val="0"/>
          <w:divBdr>
            <w:top w:val="none" w:sz="0" w:space="0" w:color="auto"/>
            <w:left w:val="none" w:sz="0" w:space="0" w:color="auto"/>
            <w:bottom w:val="none" w:sz="0" w:space="0" w:color="auto"/>
            <w:right w:val="none" w:sz="0" w:space="0" w:color="auto"/>
          </w:divBdr>
        </w:div>
        <w:div w:id="879243324">
          <w:marLeft w:val="640"/>
          <w:marRight w:val="0"/>
          <w:marTop w:val="0"/>
          <w:marBottom w:val="0"/>
          <w:divBdr>
            <w:top w:val="none" w:sz="0" w:space="0" w:color="auto"/>
            <w:left w:val="none" w:sz="0" w:space="0" w:color="auto"/>
            <w:bottom w:val="none" w:sz="0" w:space="0" w:color="auto"/>
            <w:right w:val="none" w:sz="0" w:space="0" w:color="auto"/>
          </w:divBdr>
        </w:div>
        <w:div w:id="201211159">
          <w:marLeft w:val="640"/>
          <w:marRight w:val="0"/>
          <w:marTop w:val="0"/>
          <w:marBottom w:val="0"/>
          <w:divBdr>
            <w:top w:val="none" w:sz="0" w:space="0" w:color="auto"/>
            <w:left w:val="none" w:sz="0" w:space="0" w:color="auto"/>
            <w:bottom w:val="none" w:sz="0" w:space="0" w:color="auto"/>
            <w:right w:val="none" w:sz="0" w:space="0" w:color="auto"/>
          </w:divBdr>
        </w:div>
        <w:div w:id="1133059805">
          <w:marLeft w:val="640"/>
          <w:marRight w:val="0"/>
          <w:marTop w:val="0"/>
          <w:marBottom w:val="0"/>
          <w:divBdr>
            <w:top w:val="none" w:sz="0" w:space="0" w:color="auto"/>
            <w:left w:val="none" w:sz="0" w:space="0" w:color="auto"/>
            <w:bottom w:val="none" w:sz="0" w:space="0" w:color="auto"/>
            <w:right w:val="none" w:sz="0" w:space="0" w:color="auto"/>
          </w:divBdr>
        </w:div>
        <w:div w:id="285047827">
          <w:marLeft w:val="640"/>
          <w:marRight w:val="0"/>
          <w:marTop w:val="0"/>
          <w:marBottom w:val="0"/>
          <w:divBdr>
            <w:top w:val="none" w:sz="0" w:space="0" w:color="auto"/>
            <w:left w:val="none" w:sz="0" w:space="0" w:color="auto"/>
            <w:bottom w:val="none" w:sz="0" w:space="0" w:color="auto"/>
            <w:right w:val="none" w:sz="0" w:space="0" w:color="auto"/>
          </w:divBdr>
        </w:div>
        <w:div w:id="600185391">
          <w:marLeft w:val="640"/>
          <w:marRight w:val="0"/>
          <w:marTop w:val="0"/>
          <w:marBottom w:val="0"/>
          <w:divBdr>
            <w:top w:val="none" w:sz="0" w:space="0" w:color="auto"/>
            <w:left w:val="none" w:sz="0" w:space="0" w:color="auto"/>
            <w:bottom w:val="none" w:sz="0" w:space="0" w:color="auto"/>
            <w:right w:val="none" w:sz="0" w:space="0" w:color="auto"/>
          </w:divBdr>
        </w:div>
        <w:div w:id="2048480141">
          <w:marLeft w:val="640"/>
          <w:marRight w:val="0"/>
          <w:marTop w:val="0"/>
          <w:marBottom w:val="0"/>
          <w:divBdr>
            <w:top w:val="none" w:sz="0" w:space="0" w:color="auto"/>
            <w:left w:val="none" w:sz="0" w:space="0" w:color="auto"/>
            <w:bottom w:val="none" w:sz="0" w:space="0" w:color="auto"/>
            <w:right w:val="none" w:sz="0" w:space="0" w:color="auto"/>
          </w:divBdr>
        </w:div>
        <w:div w:id="1627155591">
          <w:marLeft w:val="640"/>
          <w:marRight w:val="0"/>
          <w:marTop w:val="0"/>
          <w:marBottom w:val="0"/>
          <w:divBdr>
            <w:top w:val="none" w:sz="0" w:space="0" w:color="auto"/>
            <w:left w:val="none" w:sz="0" w:space="0" w:color="auto"/>
            <w:bottom w:val="none" w:sz="0" w:space="0" w:color="auto"/>
            <w:right w:val="none" w:sz="0" w:space="0" w:color="auto"/>
          </w:divBdr>
        </w:div>
        <w:div w:id="290483261">
          <w:marLeft w:val="640"/>
          <w:marRight w:val="0"/>
          <w:marTop w:val="0"/>
          <w:marBottom w:val="0"/>
          <w:divBdr>
            <w:top w:val="none" w:sz="0" w:space="0" w:color="auto"/>
            <w:left w:val="none" w:sz="0" w:space="0" w:color="auto"/>
            <w:bottom w:val="none" w:sz="0" w:space="0" w:color="auto"/>
            <w:right w:val="none" w:sz="0" w:space="0" w:color="auto"/>
          </w:divBdr>
        </w:div>
        <w:div w:id="435715340">
          <w:marLeft w:val="640"/>
          <w:marRight w:val="0"/>
          <w:marTop w:val="0"/>
          <w:marBottom w:val="0"/>
          <w:divBdr>
            <w:top w:val="none" w:sz="0" w:space="0" w:color="auto"/>
            <w:left w:val="none" w:sz="0" w:space="0" w:color="auto"/>
            <w:bottom w:val="none" w:sz="0" w:space="0" w:color="auto"/>
            <w:right w:val="none" w:sz="0" w:space="0" w:color="auto"/>
          </w:divBdr>
        </w:div>
        <w:div w:id="1626037425">
          <w:marLeft w:val="640"/>
          <w:marRight w:val="0"/>
          <w:marTop w:val="0"/>
          <w:marBottom w:val="0"/>
          <w:divBdr>
            <w:top w:val="none" w:sz="0" w:space="0" w:color="auto"/>
            <w:left w:val="none" w:sz="0" w:space="0" w:color="auto"/>
            <w:bottom w:val="none" w:sz="0" w:space="0" w:color="auto"/>
            <w:right w:val="none" w:sz="0" w:space="0" w:color="auto"/>
          </w:divBdr>
        </w:div>
        <w:div w:id="404495751">
          <w:marLeft w:val="640"/>
          <w:marRight w:val="0"/>
          <w:marTop w:val="0"/>
          <w:marBottom w:val="0"/>
          <w:divBdr>
            <w:top w:val="none" w:sz="0" w:space="0" w:color="auto"/>
            <w:left w:val="none" w:sz="0" w:space="0" w:color="auto"/>
            <w:bottom w:val="none" w:sz="0" w:space="0" w:color="auto"/>
            <w:right w:val="none" w:sz="0" w:space="0" w:color="auto"/>
          </w:divBdr>
        </w:div>
        <w:div w:id="1114863493">
          <w:marLeft w:val="640"/>
          <w:marRight w:val="0"/>
          <w:marTop w:val="0"/>
          <w:marBottom w:val="0"/>
          <w:divBdr>
            <w:top w:val="none" w:sz="0" w:space="0" w:color="auto"/>
            <w:left w:val="none" w:sz="0" w:space="0" w:color="auto"/>
            <w:bottom w:val="none" w:sz="0" w:space="0" w:color="auto"/>
            <w:right w:val="none" w:sz="0" w:space="0" w:color="auto"/>
          </w:divBdr>
        </w:div>
        <w:div w:id="1449928607">
          <w:marLeft w:val="640"/>
          <w:marRight w:val="0"/>
          <w:marTop w:val="0"/>
          <w:marBottom w:val="0"/>
          <w:divBdr>
            <w:top w:val="none" w:sz="0" w:space="0" w:color="auto"/>
            <w:left w:val="none" w:sz="0" w:space="0" w:color="auto"/>
            <w:bottom w:val="none" w:sz="0" w:space="0" w:color="auto"/>
            <w:right w:val="none" w:sz="0" w:space="0" w:color="auto"/>
          </w:divBdr>
        </w:div>
        <w:div w:id="612130530">
          <w:marLeft w:val="640"/>
          <w:marRight w:val="0"/>
          <w:marTop w:val="0"/>
          <w:marBottom w:val="0"/>
          <w:divBdr>
            <w:top w:val="none" w:sz="0" w:space="0" w:color="auto"/>
            <w:left w:val="none" w:sz="0" w:space="0" w:color="auto"/>
            <w:bottom w:val="none" w:sz="0" w:space="0" w:color="auto"/>
            <w:right w:val="none" w:sz="0" w:space="0" w:color="auto"/>
          </w:divBdr>
        </w:div>
        <w:div w:id="595747100">
          <w:marLeft w:val="640"/>
          <w:marRight w:val="0"/>
          <w:marTop w:val="0"/>
          <w:marBottom w:val="0"/>
          <w:divBdr>
            <w:top w:val="none" w:sz="0" w:space="0" w:color="auto"/>
            <w:left w:val="none" w:sz="0" w:space="0" w:color="auto"/>
            <w:bottom w:val="none" w:sz="0" w:space="0" w:color="auto"/>
            <w:right w:val="none" w:sz="0" w:space="0" w:color="auto"/>
          </w:divBdr>
        </w:div>
        <w:div w:id="242837466">
          <w:marLeft w:val="640"/>
          <w:marRight w:val="0"/>
          <w:marTop w:val="0"/>
          <w:marBottom w:val="0"/>
          <w:divBdr>
            <w:top w:val="none" w:sz="0" w:space="0" w:color="auto"/>
            <w:left w:val="none" w:sz="0" w:space="0" w:color="auto"/>
            <w:bottom w:val="none" w:sz="0" w:space="0" w:color="auto"/>
            <w:right w:val="none" w:sz="0" w:space="0" w:color="auto"/>
          </w:divBdr>
        </w:div>
        <w:div w:id="1094665476">
          <w:marLeft w:val="640"/>
          <w:marRight w:val="0"/>
          <w:marTop w:val="0"/>
          <w:marBottom w:val="0"/>
          <w:divBdr>
            <w:top w:val="none" w:sz="0" w:space="0" w:color="auto"/>
            <w:left w:val="none" w:sz="0" w:space="0" w:color="auto"/>
            <w:bottom w:val="none" w:sz="0" w:space="0" w:color="auto"/>
            <w:right w:val="none" w:sz="0" w:space="0" w:color="auto"/>
          </w:divBdr>
        </w:div>
        <w:div w:id="1196842852">
          <w:marLeft w:val="640"/>
          <w:marRight w:val="0"/>
          <w:marTop w:val="0"/>
          <w:marBottom w:val="0"/>
          <w:divBdr>
            <w:top w:val="none" w:sz="0" w:space="0" w:color="auto"/>
            <w:left w:val="none" w:sz="0" w:space="0" w:color="auto"/>
            <w:bottom w:val="none" w:sz="0" w:space="0" w:color="auto"/>
            <w:right w:val="none" w:sz="0" w:space="0" w:color="auto"/>
          </w:divBdr>
        </w:div>
        <w:div w:id="604651729">
          <w:marLeft w:val="640"/>
          <w:marRight w:val="0"/>
          <w:marTop w:val="0"/>
          <w:marBottom w:val="0"/>
          <w:divBdr>
            <w:top w:val="none" w:sz="0" w:space="0" w:color="auto"/>
            <w:left w:val="none" w:sz="0" w:space="0" w:color="auto"/>
            <w:bottom w:val="none" w:sz="0" w:space="0" w:color="auto"/>
            <w:right w:val="none" w:sz="0" w:space="0" w:color="auto"/>
          </w:divBdr>
        </w:div>
        <w:div w:id="938371271">
          <w:marLeft w:val="640"/>
          <w:marRight w:val="0"/>
          <w:marTop w:val="0"/>
          <w:marBottom w:val="0"/>
          <w:divBdr>
            <w:top w:val="none" w:sz="0" w:space="0" w:color="auto"/>
            <w:left w:val="none" w:sz="0" w:space="0" w:color="auto"/>
            <w:bottom w:val="none" w:sz="0" w:space="0" w:color="auto"/>
            <w:right w:val="none" w:sz="0" w:space="0" w:color="auto"/>
          </w:divBdr>
        </w:div>
        <w:div w:id="1368145347">
          <w:marLeft w:val="640"/>
          <w:marRight w:val="0"/>
          <w:marTop w:val="0"/>
          <w:marBottom w:val="0"/>
          <w:divBdr>
            <w:top w:val="none" w:sz="0" w:space="0" w:color="auto"/>
            <w:left w:val="none" w:sz="0" w:space="0" w:color="auto"/>
            <w:bottom w:val="none" w:sz="0" w:space="0" w:color="auto"/>
            <w:right w:val="none" w:sz="0" w:space="0" w:color="auto"/>
          </w:divBdr>
        </w:div>
        <w:div w:id="1872500290">
          <w:marLeft w:val="640"/>
          <w:marRight w:val="0"/>
          <w:marTop w:val="0"/>
          <w:marBottom w:val="0"/>
          <w:divBdr>
            <w:top w:val="none" w:sz="0" w:space="0" w:color="auto"/>
            <w:left w:val="none" w:sz="0" w:space="0" w:color="auto"/>
            <w:bottom w:val="none" w:sz="0" w:space="0" w:color="auto"/>
            <w:right w:val="none" w:sz="0" w:space="0" w:color="auto"/>
          </w:divBdr>
        </w:div>
        <w:div w:id="2035425757">
          <w:marLeft w:val="640"/>
          <w:marRight w:val="0"/>
          <w:marTop w:val="0"/>
          <w:marBottom w:val="0"/>
          <w:divBdr>
            <w:top w:val="none" w:sz="0" w:space="0" w:color="auto"/>
            <w:left w:val="none" w:sz="0" w:space="0" w:color="auto"/>
            <w:bottom w:val="none" w:sz="0" w:space="0" w:color="auto"/>
            <w:right w:val="none" w:sz="0" w:space="0" w:color="auto"/>
          </w:divBdr>
        </w:div>
        <w:div w:id="970789354">
          <w:marLeft w:val="640"/>
          <w:marRight w:val="0"/>
          <w:marTop w:val="0"/>
          <w:marBottom w:val="0"/>
          <w:divBdr>
            <w:top w:val="none" w:sz="0" w:space="0" w:color="auto"/>
            <w:left w:val="none" w:sz="0" w:space="0" w:color="auto"/>
            <w:bottom w:val="none" w:sz="0" w:space="0" w:color="auto"/>
            <w:right w:val="none" w:sz="0" w:space="0" w:color="auto"/>
          </w:divBdr>
        </w:div>
        <w:div w:id="1454446614">
          <w:marLeft w:val="640"/>
          <w:marRight w:val="0"/>
          <w:marTop w:val="0"/>
          <w:marBottom w:val="0"/>
          <w:divBdr>
            <w:top w:val="none" w:sz="0" w:space="0" w:color="auto"/>
            <w:left w:val="none" w:sz="0" w:space="0" w:color="auto"/>
            <w:bottom w:val="none" w:sz="0" w:space="0" w:color="auto"/>
            <w:right w:val="none" w:sz="0" w:space="0" w:color="auto"/>
          </w:divBdr>
        </w:div>
        <w:div w:id="46878784">
          <w:marLeft w:val="640"/>
          <w:marRight w:val="0"/>
          <w:marTop w:val="0"/>
          <w:marBottom w:val="0"/>
          <w:divBdr>
            <w:top w:val="none" w:sz="0" w:space="0" w:color="auto"/>
            <w:left w:val="none" w:sz="0" w:space="0" w:color="auto"/>
            <w:bottom w:val="none" w:sz="0" w:space="0" w:color="auto"/>
            <w:right w:val="none" w:sz="0" w:space="0" w:color="auto"/>
          </w:divBdr>
        </w:div>
        <w:div w:id="1315522136">
          <w:marLeft w:val="640"/>
          <w:marRight w:val="0"/>
          <w:marTop w:val="0"/>
          <w:marBottom w:val="0"/>
          <w:divBdr>
            <w:top w:val="none" w:sz="0" w:space="0" w:color="auto"/>
            <w:left w:val="none" w:sz="0" w:space="0" w:color="auto"/>
            <w:bottom w:val="none" w:sz="0" w:space="0" w:color="auto"/>
            <w:right w:val="none" w:sz="0" w:space="0" w:color="auto"/>
          </w:divBdr>
        </w:div>
        <w:div w:id="786586053">
          <w:marLeft w:val="640"/>
          <w:marRight w:val="0"/>
          <w:marTop w:val="0"/>
          <w:marBottom w:val="0"/>
          <w:divBdr>
            <w:top w:val="none" w:sz="0" w:space="0" w:color="auto"/>
            <w:left w:val="none" w:sz="0" w:space="0" w:color="auto"/>
            <w:bottom w:val="none" w:sz="0" w:space="0" w:color="auto"/>
            <w:right w:val="none" w:sz="0" w:space="0" w:color="auto"/>
          </w:divBdr>
        </w:div>
        <w:div w:id="4940491">
          <w:marLeft w:val="640"/>
          <w:marRight w:val="0"/>
          <w:marTop w:val="0"/>
          <w:marBottom w:val="0"/>
          <w:divBdr>
            <w:top w:val="none" w:sz="0" w:space="0" w:color="auto"/>
            <w:left w:val="none" w:sz="0" w:space="0" w:color="auto"/>
            <w:bottom w:val="none" w:sz="0" w:space="0" w:color="auto"/>
            <w:right w:val="none" w:sz="0" w:space="0" w:color="auto"/>
          </w:divBdr>
        </w:div>
        <w:div w:id="788623410">
          <w:marLeft w:val="640"/>
          <w:marRight w:val="0"/>
          <w:marTop w:val="0"/>
          <w:marBottom w:val="0"/>
          <w:divBdr>
            <w:top w:val="none" w:sz="0" w:space="0" w:color="auto"/>
            <w:left w:val="none" w:sz="0" w:space="0" w:color="auto"/>
            <w:bottom w:val="none" w:sz="0" w:space="0" w:color="auto"/>
            <w:right w:val="none" w:sz="0" w:space="0" w:color="auto"/>
          </w:divBdr>
        </w:div>
        <w:div w:id="1292133301">
          <w:marLeft w:val="640"/>
          <w:marRight w:val="0"/>
          <w:marTop w:val="0"/>
          <w:marBottom w:val="0"/>
          <w:divBdr>
            <w:top w:val="none" w:sz="0" w:space="0" w:color="auto"/>
            <w:left w:val="none" w:sz="0" w:space="0" w:color="auto"/>
            <w:bottom w:val="none" w:sz="0" w:space="0" w:color="auto"/>
            <w:right w:val="none" w:sz="0" w:space="0" w:color="auto"/>
          </w:divBdr>
        </w:div>
        <w:div w:id="1257523693">
          <w:marLeft w:val="640"/>
          <w:marRight w:val="0"/>
          <w:marTop w:val="0"/>
          <w:marBottom w:val="0"/>
          <w:divBdr>
            <w:top w:val="none" w:sz="0" w:space="0" w:color="auto"/>
            <w:left w:val="none" w:sz="0" w:space="0" w:color="auto"/>
            <w:bottom w:val="none" w:sz="0" w:space="0" w:color="auto"/>
            <w:right w:val="none" w:sz="0" w:space="0" w:color="auto"/>
          </w:divBdr>
        </w:div>
        <w:div w:id="973288583">
          <w:marLeft w:val="640"/>
          <w:marRight w:val="0"/>
          <w:marTop w:val="0"/>
          <w:marBottom w:val="0"/>
          <w:divBdr>
            <w:top w:val="none" w:sz="0" w:space="0" w:color="auto"/>
            <w:left w:val="none" w:sz="0" w:space="0" w:color="auto"/>
            <w:bottom w:val="none" w:sz="0" w:space="0" w:color="auto"/>
            <w:right w:val="none" w:sz="0" w:space="0" w:color="auto"/>
          </w:divBdr>
        </w:div>
        <w:div w:id="765420245">
          <w:marLeft w:val="640"/>
          <w:marRight w:val="0"/>
          <w:marTop w:val="0"/>
          <w:marBottom w:val="0"/>
          <w:divBdr>
            <w:top w:val="none" w:sz="0" w:space="0" w:color="auto"/>
            <w:left w:val="none" w:sz="0" w:space="0" w:color="auto"/>
            <w:bottom w:val="none" w:sz="0" w:space="0" w:color="auto"/>
            <w:right w:val="none" w:sz="0" w:space="0" w:color="auto"/>
          </w:divBdr>
        </w:div>
        <w:div w:id="946428008">
          <w:marLeft w:val="640"/>
          <w:marRight w:val="0"/>
          <w:marTop w:val="0"/>
          <w:marBottom w:val="0"/>
          <w:divBdr>
            <w:top w:val="none" w:sz="0" w:space="0" w:color="auto"/>
            <w:left w:val="none" w:sz="0" w:space="0" w:color="auto"/>
            <w:bottom w:val="none" w:sz="0" w:space="0" w:color="auto"/>
            <w:right w:val="none" w:sz="0" w:space="0" w:color="auto"/>
          </w:divBdr>
        </w:div>
        <w:div w:id="523175853">
          <w:marLeft w:val="640"/>
          <w:marRight w:val="0"/>
          <w:marTop w:val="0"/>
          <w:marBottom w:val="0"/>
          <w:divBdr>
            <w:top w:val="none" w:sz="0" w:space="0" w:color="auto"/>
            <w:left w:val="none" w:sz="0" w:space="0" w:color="auto"/>
            <w:bottom w:val="none" w:sz="0" w:space="0" w:color="auto"/>
            <w:right w:val="none" w:sz="0" w:space="0" w:color="auto"/>
          </w:divBdr>
        </w:div>
        <w:div w:id="1867206642">
          <w:marLeft w:val="640"/>
          <w:marRight w:val="0"/>
          <w:marTop w:val="0"/>
          <w:marBottom w:val="0"/>
          <w:divBdr>
            <w:top w:val="none" w:sz="0" w:space="0" w:color="auto"/>
            <w:left w:val="none" w:sz="0" w:space="0" w:color="auto"/>
            <w:bottom w:val="none" w:sz="0" w:space="0" w:color="auto"/>
            <w:right w:val="none" w:sz="0" w:space="0" w:color="auto"/>
          </w:divBdr>
        </w:div>
        <w:div w:id="163933453">
          <w:marLeft w:val="640"/>
          <w:marRight w:val="0"/>
          <w:marTop w:val="0"/>
          <w:marBottom w:val="0"/>
          <w:divBdr>
            <w:top w:val="none" w:sz="0" w:space="0" w:color="auto"/>
            <w:left w:val="none" w:sz="0" w:space="0" w:color="auto"/>
            <w:bottom w:val="none" w:sz="0" w:space="0" w:color="auto"/>
            <w:right w:val="none" w:sz="0" w:space="0" w:color="auto"/>
          </w:divBdr>
        </w:div>
        <w:div w:id="918561598">
          <w:marLeft w:val="640"/>
          <w:marRight w:val="0"/>
          <w:marTop w:val="0"/>
          <w:marBottom w:val="0"/>
          <w:divBdr>
            <w:top w:val="none" w:sz="0" w:space="0" w:color="auto"/>
            <w:left w:val="none" w:sz="0" w:space="0" w:color="auto"/>
            <w:bottom w:val="none" w:sz="0" w:space="0" w:color="auto"/>
            <w:right w:val="none" w:sz="0" w:space="0" w:color="auto"/>
          </w:divBdr>
        </w:div>
        <w:div w:id="95096669">
          <w:marLeft w:val="640"/>
          <w:marRight w:val="0"/>
          <w:marTop w:val="0"/>
          <w:marBottom w:val="0"/>
          <w:divBdr>
            <w:top w:val="none" w:sz="0" w:space="0" w:color="auto"/>
            <w:left w:val="none" w:sz="0" w:space="0" w:color="auto"/>
            <w:bottom w:val="none" w:sz="0" w:space="0" w:color="auto"/>
            <w:right w:val="none" w:sz="0" w:space="0" w:color="auto"/>
          </w:divBdr>
        </w:div>
        <w:div w:id="1841384992">
          <w:marLeft w:val="640"/>
          <w:marRight w:val="0"/>
          <w:marTop w:val="0"/>
          <w:marBottom w:val="0"/>
          <w:divBdr>
            <w:top w:val="none" w:sz="0" w:space="0" w:color="auto"/>
            <w:left w:val="none" w:sz="0" w:space="0" w:color="auto"/>
            <w:bottom w:val="none" w:sz="0" w:space="0" w:color="auto"/>
            <w:right w:val="none" w:sz="0" w:space="0" w:color="auto"/>
          </w:divBdr>
        </w:div>
        <w:div w:id="1077632589">
          <w:marLeft w:val="640"/>
          <w:marRight w:val="0"/>
          <w:marTop w:val="0"/>
          <w:marBottom w:val="0"/>
          <w:divBdr>
            <w:top w:val="none" w:sz="0" w:space="0" w:color="auto"/>
            <w:left w:val="none" w:sz="0" w:space="0" w:color="auto"/>
            <w:bottom w:val="none" w:sz="0" w:space="0" w:color="auto"/>
            <w:right w:val="none" w:sz="0" w:space="0" w:color="auto"/>
          </w:divBdr>
        </w:div>
        <w:div w:id="1410351595">
          <w:marLeft w:val="640"/>
          <w:marRight w:val="0"/>
          <w:marTop w:val="0"/>
          <w:marBottom w:val="0"/>
          <w:divBdr>
            <w:top w:val="none" w:sz="0" w:space="0" w:color="auto"/>
            <w:left w:val="none" w:sz="0" w:space="0" w:color="auto"/>
            <w:bottom w:val="none" w:sz="0" w:space="0" w:color="auto"/>
            <w:right w:val="none" w:sz="0" w:space="0" w:color="auto"/>
          </w:divBdr>
        </w:div>
        <w:div w:id="1813207409">
          <w:marLeft w:val="640"/>
          <w:marRight w:val="0"/>
          <w:marTop w:val="0"/>
          <w:marBottom w:val="0"/>
          <w:divBdr>
            <w:top w:val="none" w:sz="0" w:space="0" w:color="auto"/>
            <w:left w:val="none" w:sz="0" w:space="0" w:color="auto"/>
            <w:bottom w:val="none" w:sz="0" w:space="0" w:color="auto"/>
            <w:right w:val="none" w:sz="0" w:space="0" w:color="auto"/>
          </w:divBdr>
        </w:div>
        <w:div w:id="2029402075">
          <w:marLeft w:val="640"/>
          <w:marRight w:val="0"/>
          <w:marTop w:val="0"/>
          <w:marBottom w:val="0"/>
          <w:divBdr>
            <w:top w:val="none" w:sz="0" w:space="0" w:color="auto"/>
            <w:left w:val="none" w:sz="0" w:space="0" w:color="auto"/>
            <w:bottom w:val="none" w:sz="0" w:space="0" w:color="auto"/>
            <w:right w:val="none" w:sz="0" w:space="0" w:color="auto"/>
          </w:divBdr>
        </w:div>
        <w:div w:id="1898784268">
          <w:marLeft w:val="640"/>
          <w:marRight w:val="0"/>
          <w:marTop w:val="0"/>
          <w:marBottom w:val="0"/>
          <w:divBdr>
            <w:top w:val="none" w:sz="0" w:space="0" w:color="auto"/>
            <w:left w:val="none" w:sz="0" w:space="0" w:color="auto"/>
            <w:bottom w:val="none" w:sz="0" w:space="0" w:color="auto"/>
            <w:right w:val="none" w:sz="0" w:space="0" w:color="auto"/>
          </w:divBdr>
        </w:div>
        <w:div w:id="758797477">
          <w:marLeft w:val="640"/>
          <w:marRight w:val="0"/>
          <w:marTop w:val="0"/>
          <w:marBottom w:val="0"/>
          <w:divBdr>
            <w:top w:val="none" w:sz="0" w:space="0" w:color="auto"/>
            <w:left w:val="none" w:sz="0" w:space="0" w:color="auto"/>
            <w:bottom w:val="none" w:sz="0" w:space="0" w:color="auto"/>
            <w:right w:val="none" w:sz="0" w:space="0" w:color="auto"/>
          </w:divBdr>
        </w:div>
        <w:div w:id="1451126833">
          <w:marLeft w:val="640"/>
          <w:marRight w:val="0"/>
          <w:marTop w:val="0"/>
          <w:marBottom w:val="0"/>
          <w:divBdr>
            <w:top w:val="none" w:sz="0" w:space="0" w:color="auto"/>
            <w:left w:val="none" w:sz="0" w:space="0" w:color="auto"/>
            <w:bottom w:val="none" w:sz="0" w:space="0" w:color="auto"/>
            <w:right w:val="none" w:sz="0" w:space="0" w:color="auto"/>
          </w:divBdr>
        </w:div>
        <w:div w:id="648288804">
          <w:marLeft w:val="640"/>
          <w:marRight w:val="0"/>
          <w:marTop w:val="0"/>
          <w:marBottom w:val="0"/>
          <w:divBdr>
            <w:top w:val="none" w:sz="0" w:space="0" w:color="auto"/>
            <w:left w:val="none" w:sz="0" w:space="0" w:color="auto"/>
            <w:bottom w:val="none" w:sz="0" w:space="0" w:color="auto"/>
            <w:right w:val="none" w:sz="0" w:space="0" w:color="auto"/>
          </w:divBdr>
        </w:div>
        <w:div w:id="1959751258">
          <w:marLeft w:val="640"/>
          <w:marRight w:val="0"/>
          <w:marTop w:val="0"/>
          <w:marBottom w:val="0"/>
          <w:divBdr>
            <w:top w:val="none" w:sz="0" w:space="0" w:color="auto"/>
            <w:left w:val="none" w:sz="0" w:space="0" w:color="auto"/>
            <w:bottom w:val="none" w:sz="0" w:space="0" w:color="auto"/>
            <w:right w:val="none" w:sz="0" w:space="0" w:color="auto"/>
          </w:divBdr>
        </w:div>
      </w:divsChild>
    </w:div>
    <w:div w:id="798568944">
      <w:bodyDiv w:val="1"/>
      <w:marLeft w:val="0"/>
      <w:marRight w:val="0"/>
      <w:marTop w:val="0"/>
      <w:marBottom w:val="0"/>
      <w:divBdr>
        <w:top w:val="none" w:sz="0" w:space="0" w:color="auto"/>
        <w:left w:val="none" w:sz="0" w:space="0" w:color="auto"/>
        <w:bottom w:val="none" w:sz="0" w:space="0" w:color="auto"/>
        <w:right w:val="none" w:sz="0" w:space="0" w:color="auto"/>
      </w:divBdr>
    </w:div>
    <w:div w:id="925769884">
      <w:bodyDiv w:val="1"/>
      <w:marLeft w:val="0"/>
      <w:marRight w:val="0"/>
      <w:marTop w:val="0"/>
      <w:marBottom w:val="0"/>
      <w:divBdr>
        <w:top w:val="none" w:sz="0" w:space="0" w:color="auto"/>
        <w:left w:val="none" w:sz="0" w:space="0" w:color="auto"/>
        <w:bottom w:val="none" w:sz="0" w:space="0" w:color="auto"/>
        <w:right w:val="none" w:sz="0" w:space="0" w:color="auto"/>
      </w:divBdr>
      <w:divsChild>
        <w:div w:id="952900635">
          <w:marLeft w:val="0"/>
          <w:marRight w:val="0"/>
          <w:marTop w:val="0"/>
          <w:marBottom w:val="0"/>
          <w:divBdr>
            <w:top w:val="none" w:sz="0" w:space="0" w:color="auto"/>
            <w:left w:val="none" w:sz="0" w:space="0" w:color="auto"/>
            <w:bottom w:val="none" w:sz="0" w:space="0" w:color="auto"/>
            <w:right w:val="none" w:sz="0" w:space="0" w:color="auto"/>
          </w:divBdr>
        </w:div>
      </w:divsChild>
    </w:div>
    <w:div w:id="929584173">
      <w:bodyDiv w:val="1"/>
      <w:marLeft w:val="0"/>
      <w:marRight w:val="0"/>
      <w:marTop w:val="0"/>
      <w:marBottom w:val="0"/>
      <w:divBdr>
        <w:top w:val="none" w:sz="0" w:space="0" w:color="auto"/>
        <w:left w:val="none" w:sz="0" w:space="0" w:color="auto"/>
        <w:bottom w:val="none" w:sz="0" w:space="0" w:color="auto"/>
        <w:right w:val="none" w:sz="0" w:space="0" w:color="auto"/>
      </w:divBdr>
    </w:div>
    <w:div w:id="1048258391">
      <w:bodyDiv w:val="1"/>
      <w:marLeft w:val="0"/>
      <w:marRight w:val="0"/>
      <w:marTop w:val="0"/>
      <w:marBottom w:val="0"/>
      <w:divBdr>
        <w:top w:val="none" w:sz="0" w:space="0" w:color="auto"/>
        <w:left w:val="none" w:sz="0" w:space="0" w:color="auto"/>
        <w:bottom w:val="none" w:sz="0" w:space="0" w:color="auto"/>
        <w:right w:val="none" w:sz="0" w:space="0" w:color="auto"/>
      </w:divBdr>
      <w:divsChild>
        <w:div w:id="1952399092">
          <w:marLeft w:val="640"/>
          <w:marRight w:val="0"/>
          <w:marTop w:val="0"/>
          <w:marBottom w:val="0"/>
          <w:divBdr>
            <w:top w:val="none" w:sz="0" w:space="0" w:color="auto"/>
            <w:left w:val="none" w:sz="0" w:space="0" w:color="auto"/>
            <w:bottom w:val="none" w:sz="0" w:space="0" w:color="auto"/>
            <w:right w:val="none" w:sz="0" w:space="0" w:color="auto"/>
          </w:divBdr>
        </w:div>
        <w:div w:id="1024332071">
          <w:marLeft w:val="640"/>
          <w:marRight w:val="0"/>
          <w:marTop w:val="0"/>
          <w:marBottom w:val="0"/>
          <w:divBdr>
            <w:top w:val="none" w:sz="0" w:space="0" w:color="auto"/>
            <w:left w:val="none" w:sz="0" w:space="0" w:color="auto"/>
            <w:bottom w:val="none" w:sz="0" w:space="0" w:color="auto"/>
            <w:right w:val="none" w:sz="0" w:space="0" w:color="auto"/>
          </w:divBdr>
        </w:div>
        <w:div w:id="123668737">
          <w:marLeft w:val="640"/>
          <w:marRight w:val="0"/>
          <w:marTop w:val="0"/>
          <w:marBottom w:val="0"/>
          <w:divBdr>
            <w:top w:val="none" w:sz="0" w:space="0" w:color="auto"/>
            <w:left w:val="none" w:sz="0" w:space="0" w:color="auto"/>
            <w:bottom w:val="none" w:sz="0" w:space="0" w:color="auto"/>
            <w:right w:val="none" w:sz="0" w:space="0" w:color="auto"/>
          </w:divBdr>
        </w:div>
        <w:div w:id="2055301227">
          <w:marLeft w:val="640"/>
          <w:marRight w:val="0"/>
          <w:marTop w:val="0"/>
          <w:marBottom w:val="0"/>
          <w:divBdr>
            <w:top w:val="none" w:sz="0" w:space="0" w:color="auto"/>
            <w:left w:val="none" w:sz="0" w:space="0" w:color="auto"/>
            <w:bottom w:val="none" w:sz="0" w:space="0" w:color="auto"/>
            <w:right w:val="none" w:sz="0" w:space="0" w:color="auto"/>
          </w:divBdr>
        </w:div>
        <w:div w:id="1772125084">
          <w:marLeft w:val="640"/>
          <w:marRight w:val="0"/>
          <w:marTop w:val="0"/>
          <w:marBottom w:val="0"/>
          <w:divBdr>
            <w:top w:val="none" w:sz="0" w:space="0" w:color="auto"/>
            <w:left w:val="none" w:sz="0" w:space="0" w:color="auto"/>
            <w:bottom w:val="none" w:sz="0" w:space="0" w:color="auto"/>
            <w:right w:val="none" w:sz="0" w:space="0" w:color="auto"/>
          </w:divBdr>
        </w:div>
        <w:div w:id="1073356896">
          <w:marLeft w:val="640"/>
          <w:marRight w:val="0"/>
          <w:marTop w:val="0"/>
          <w:marBottom w:val="0"/>
          <w:divBdr>
            <w:top w:val="none" w:sz="0" w:space="0" w:color="auto"/>
            <w:left w:val="none" w:sz="0" w:space="0" w:color="auto"/>
            <w:bottom w:val="none" w:sz="0" w:space="0" w:color="auto"/>
            <w:right w:val="none" w:sz="0" w:space="0" w:color="auto"/>
          </w:divBdr>
        </w:div>
        <w:div w:id="29307671">
          <w:marLeft w:val="640"/>
          <w:marRight w:val="0"/>
          <w:marTop w:val="0"/>
          <w:marBottom w:val="0"/>
          <w:divBdr>
            <w:top w:val="none" w:sz="0" w:space="0" w:color="auto"/>
            <w:left w:val="none" w:sz="0" w:space="0" w:color="auto"/>
            <w:bottom w:val="none" w:sz="0" w:space="0" w:color="auto"/>
            <w:right w:val="none" w:sz="0" w:space="0" w:color="auto"/>
          </w:divBdr>
        </w:div>
        <w:div w:id="68164677">
          <w:marLeft w:val="640"/>
          <w:marRight w:val="0"/>
          <w:marTop w:val="0"/>
          <w:marBottom w:val="0"/>
          <w:divBdr>
            <w:top w:val="none" w:sz="0" w:space="0" w:color="auto"/>
            <w:left w:val="none" w:sz="0" w:space="0" w:color="auto"/>
            <w:bottom w:val="none" w:sz="0" w:space="0" w:color="auto"/>
            <w:right w:val="none" w:sz="0" w:space="0" w:color="auto"/>
          </w:divBdr>
        </w:div>
        <w:div w:id="581990682">
          <w:marLeft w:val="640"/>
          <w:marRight w:val="0"/>
          <w:marTop w:val="0"/>
          <w:marBottom w:val="0"/>
          <w:divBdr>
            <w:top w:val="none" w:sz="0" w:space="0" w:color="auto"/>
            <w:left w:val="none" w:sz="0" w:space="0" w:color="auto"/>
            <w:bottom w:val="none" w:sz="0" w:space="0" w:color="auto"/>
            <w:right w:val="none" w:sz="0" w:space="0" w:color="auto"/>
          </w:divBdr>
        </w:div>
        <w:div w:id="2018538639">
          <w:marLeft w:val="640"/>
          <w:marRight w:val="0"/>
          <w:marTop w:val="0"/>
          <w:marBottom w:val="0"/>
          <w:divBdr>
            <w:top w:val="none" w:sz="0" w:space="0" w:color="auto"/>
            <w:left w:val="none" w:sz="0" w:space="0" w:color="auto"/>
            <w:bottom w:val="none" w:sz="0" w:space="0" w:color="auto"/>
            <w:right w:val="none" w:sz="0" w:space="0" w:color="auto"/>
          </w:divBdr>
        </w:div>
        <w:div w:id="974484637">
          <w:marLeft w:val="640"/>
          <w:marRight w:val="0"/>
          <w:marTop w:val="0"/>
          <w:marBottom w:val="0"/>
          <w:divBdr>
            <w:top w:val="none" w:sz="0" w:space="0" w:color="auto"/>
            <w:left w:val="none" w:sz="0" w:space="0" w:color="auto"/>
            <w:bottom w:val="none" w:sz="0" w:space="0" w:color="auto"/>
            <w:right w:val="none" w:sz="0" w:space="0" w:color="auto"/>
          </w:divBdr>
        </w:div>
        <w:div w:id="1161770751">
          <w:marLeft w:val="640"/>
          <w:marRight w:val="0"/>
          <w:marTop w:val="0"/>
          <w:marBottom w:val="0"/>
          <w:divBdr>
            <w:top w:val="none" w:sz="0" w:space="0" w:color="auto"/>
            <w:left w:val="none" w:sz="0" w:space="0" w:color="auto"/>
            <w:bottom w:val="none" w:sz="0" w:space="0" w:color="auto"/>
            <w:right w:val="none" w:sz="0" w:space="0" w:color="auto"/>
          </w:divBdr>
        </w:div>
        <w:div w:id="1812284283">
          <w:marLeft w:val="640"/>
          <w:marRight w:val="0"/>
          <w:marTop w:val="0"/>
          <w:marBottom w:val="0"/>
          <w:divBdr>
            <w:top w:val="none" w:sz="0" w:space="0" w:color="auto"/>
            <w:left w:val="none" w:sz="0" w:space="0" w:color="auto"/>
            <w:bottom w:val="none" w:sz="0" w:space="0" w:color="auto"/>
            <w:right w:val="none" w:sz="0" w:space="0" w:color="auto"/>
          </w:divBdr>
        </w:div>
        <w:div w:id="1906184041">
          <w:marLeft w:val="640"/>
          <w:marRight w:val="0"/>
          <w:marTop w:val="0"/>
          <w:marBottom w:val="0"/>
          <w:divBdr>
            <w:top w:val="none" w:sz="0" w:space="0" w:color="auto"/>
            <w:left w:val="none" w:sz="0" w:space="0" w:color="auto"/>
            <w:bottom w:val="none" w:sz="0" w:space="0" w:color="auto"/>
            <w:right w:val="none" w:sz="0" w:space="0" w:color="auto"/>
          </w:divBdr>
        </w:div>
        <w:div w:id="1246955176">
          <w:marLeft w:val="640"/>
          <w:marRight w:val="0"/>
          <w:marTop w:val="0"/>
          <w:marBottom w:val="0"/>
          <w:divBdr>
            <w:top w:val="none" w:sz="0" w:space="0" w:color="auto"/>
            <w:left w:val="none" w:sz="0" w:space="0" w:color="auto"/>
            <w:bottom w:val="none" w:sz="0" w:space="0" w:color="auto"/>
            <w:right w:val="none" w:sz="0" w:space="0" w:color="auto"/>
          </w:divBdr>
        </w:div>
        <w:div w:id="1987390748">
          <w:marLeft w:val="640"/>
          <w:marRight w:val="0"/>
          <w:marTop w:val="0"/>
          <w:marBottom w:val="0"/>
          <w:divBdr>
            <w:top w:val="none" w:sz="0" w:space="0" w:color="auto"/>
            <w:left w:val="none" w:sz="0" w:space="0" w:color="auto"/>
            <w:bottom w:val="none" w:sz="0" w:space="0" w:color="auto"/>
            <w:right w:val="none" w:sz="0" w:space="0" w:color="auto"/>
          </w:divBdr>
        </w:div>
        <w:div w:id="774910887">
          <w:marLeft w:val="640"/>
          <w:marRight w:val="0"/>
          <w:marTop w:val="0"/>
          <w:marBottom w:val="0"/>
          <w:divBdr>
            <w:top w:val="none" w:sz="0" w:space="0" w:color="auto"/>
            <w:left w:val="none" w:sz="0" w:space="0" w:color="auto"/>
            <w:bottom w:val="none" w:sz="0" w:space="0" w:color="auto"/>
            <w:right w:val="none" w:sz="0" w:space="0" w:color="auto"/>
          </w:divBdr>
        </w:div>
        <w:div w:id="745224847">
          <w:marLeft w:val="640"/>
          <w:marRight w:val="0"/>
          <w:marTop w:val="0"/>
          <w:marBottom w:val="0"/>
          <w:divBdr>
            <w:top w:val="none" w:sz="0" w:space="0" w:color="auto"/>
            <w:left w:val="none" w:sz="0" w:space="0" w:color="auto"/>
            <w:bottom w:val="none" w:sz="0" w:space="0" w:color="auto"/>
            <w:right w:val="none" w:sz="0" w:space="0" w:color="auto"/>
          </w:divBdr>
        </w:div>
        <w:div w:id="225730023">
          <w:marLeft w:val="640"/>
          <w:marRight w:val="0"/>
          <w:marTop w:val="0"/>
          <w:marBottom w:val="0"/>
          <w:divBdr>
            <w:top w:val="none" w:sz="0" w:space="0" w:color="auto"/>
            <w:left w:val="none" w:sz="0" w:space="0" w:color="auto"/>
            <w:bottom w:val="none" w:sz="0" w:space="0" w:color="auto"/>
            <w:right w:val="none" w:sz="0" w:space="0" w:color="auto"/>
          </w:divBdr>
        </w:div>
        <w:div w:id="83259799">
          <w:marLeft w:val="640"/>
          <w:marRight w:val="0"/>
          <w:marTop w:val="0"/>
          <w:marBottom w:val="0"/>
          <w:divBdr>
            <w:top w:val="none" w:sz="0" w:space="0" w:color="auto"/>
            <w:left w:val="none" w:sz="0" w:space="0" w:color="auto"/>
            <w:bottom w:val="none" w:sz="0" w:space="0" w:color="auto"/>
            <w:right w:val="none" w:sz="0" w:space="0" w:color="auto"/>
          </w:divBdr>
        </w:div>
        <w:div w:id="1556313267">
          <w:marLeft w:val="640"/>
          <w:marRight w:val="0"/>
          <w:marTop w:val="0"/>
          <w:marBottom w:val="0"/>
          <w:divBdr>
            <w:top w:val="none" w:sz="0" w:space="0" w:color="auto"/>
            <w:left w:val="none" w:sz="0" w:space="0" w:color="auto"/>
            <w:bottom w:val="none" w:sz="0" w:space="0" w:color="auto"/>
            <w:right w:val="none" w:sz="0" w:space="0" w:color="auto"/>
          </w:divBdr>
        </w:div>
        <w:div w:id="305279404">
          <w:marLeft w:val="640"/>
          <w:marRight w:val="0"/>
          <w:marTop w:val="0"/>
          <w:marBottom w:val="0"/>
          <w:divBdr>
            <w:top w:val="none" w:sz="0" w:space="0" w:color="auto"/>
            <w:left w:val="none" w:sz="0" w:space="0" w:color="auto"/>
            <w:bottom w:val="none" w:sz="0" w:space="0" w:color="auto"/>
            <w:right w:val="none" w:sz="0" w:space="0" w:color="auto"/>
          </w:divBdr>
        </w:div>
        <w:div w:id="978998969">
          <w:marLeft w:val="640"/>
          <w:marRight w:val="0"/>
          <w:marTop w:val="0"/>
          <w:marBottom w:val="0"/>
          <w:divBdr>
            <w:top w:val="none" w:sz="0" w:space="0" w:color="auto"/>
            <w:left w:val="none" w:sz="0" w:space="0" w:color="auto"/>
            <w:bottom w:val="none" w:sz="0" w:space="0" w:color="auto"/>
            <w:right w:val="none" w:sz="0" w:space="0" w:color="auto"/>
          </w:divBdr>
        </w:div>
        <w:div w:id="356784030">
          <w:marLeft w:val="640"/>
          <w:marRight w:val="0"/>
          <w:marTop w:val="0"/>
          <w:marBottom w:val="0"/>
          <w:divBdr>
            <w:top w:val="none" w:sz="0" w:space="0" w:color="auto"/>
            <w:left w:val="none" w:sz="0" w:space="0" w:color="auto"/>
            <w:bottom w:val="none" w:sz="0" w:space="0" w:color="auto"/>
            <w:right w:val="none" w:sz="0" w:space="0" w:color="auto"/>
          </w:divBdr>
        </w:div>
        <w:div w:id="622421422">
          <w:marLeft w:val="640"/>
          <w:marRight w:val="0"/>
          <w:marTop w:val="0"/>
          <w:marBottom w:val="0"/>
          <w:divBdr>
            <w:top w:val="none" w:sz="0" w:space="0" w:color="auto"/>
            <w:left w:val="none" w:sz="0" w:space="0" w:color="auto"/>
            <w:bottom w:val="none" w:sz="0" w:space="0" w:color="auto"/>
            <w:right w:val="none" w:sz="0" w:space="0" w:color="auto"/>
          </w:divBdr>
        </w:div>
        <w:div w:id="1709799394">
          <w:marLeft w:val="640"/>
          <w:marRight w:val="0"/>
          <w:marTop w:val="0"/>
          <w:marBottom w:val="0"/>
          <w:divBdr>
            <w:top w:val="none" w:sz="0" w:space="0" w:color="auto"/>
            <w:left w:val="none" w:sz="0" w:space="0" w:color="auto"/>
            <w:bottom w:val="none" w:sz="0" w:space="0" w:color="auto"/>
            <w:right w:val="none" w:sz="0" w:space="0" w:color="auto"/>
          </w:divBdr>
        </w:div>
        <w:div w:id="1461151481">
          <w:marLeft w:val="640"/>
          <w:marRight w:val="0"/>
          <w:marTop w:val="0"/>
          <w:marBottom w:val="0"/>
          <w:divBdr>
            <w:top w:val="none" w:sz="0" w:space="0" w:color="auto"/>
            <w:left w:val="none" w:sz="0" w:space="0" w:color="auto"/>
            <w:bottom w:val="none" w:sz="0" w:space="0" w:color="auto"/>
            <w:right w:val="none" w:sz="0" w:space="0" w:color="auto"/>
          </w:divBdr>
        </w:div>
        <w:div w:id="2116633784">
          <w:marLeft w:val="640"/>
          <w:marRight w:val="0"/>
          <w:marTop w:val="0"/>
          <w:marBottom w:val="0"/>
          <w:divBdr>
            <w:top w:val="none" w:sz="0" w:space="0" w:color="auto"/>
            <w:left w:val="none" w:sz="0" w:space="0" w:color="auto"/>
            <w:bottom w:val="none" w:sz="0" w:space="0" w:color="auto"/>
            <w:right w:val="none" w:sz="0" w:space="0" w:color="auto"/>
          </w:divBdr>
        </w:div>
        <w:div w:id="1805274752">
          <w:marLeft w:val="640"/>
          <w:marRight w:val="0"/>
          <w:marTop w:val="0"/>
          <w:marBottom w:val="0"/>
          <w:divBdr>
            <w:top w:val="none" w:sz="0" w:space="0" w:color="auto"/>
            <w:left w:val="none" w:sz="0" w:space="0" w:color="auto"/>
            <w:bottom w:val="none" w:sz="0" w:space="0" w:color="auto"/>
            <w:right w:val="none" w:sz="0" w:space="0" w:color="auto"/>
          </w:divBdr>
        </w:div>
        <w:div w:id="762533442">
          <w:marLeft w:val="640"/>
          <w:marRight w:val="0"/>
          <w:marTop w:val="0"/>
          <w:marBottom w:val="0"/>
          <w:divBdr>
            <w:top w:val="none" w:sz="0" w:space="0" w:color="auto"/>
            <w:left w:val="none" w:sz="0" w:space="0" w:color="auto"/>
            <w:bottom w:val="none" w:sz="0" w:space="0" w:color="auto"/>
            <w:right w:val="none" w:sz="0" w:space="0" w:color="auto"/>
          </w:divBdr>
        </w:div>
        <w:div w:id="1212110367">
          <w:marLeft w:val="640"/>
          <w:marRight w:val="0"/>
          <w:marTop w:val="0"/>
          <w:marBottom w:val="0"/>
          <w:divBdr>
            <w:top w:val="none" w:sz="0" w:space="0" w:color="auto"/>
            <w:left w:val="none" w:sz="0" w:space="0" w:color="auto"/>
            <w:bottom w:val="none" w:sz="0" w:space="0" w:color="auto"/>
            <w:right w:val="none" w:sz="0" w:space="0" w:color="auto"/>
          </w:divBdr>
        </w:div>
        <w:div w:id="143089264">
          <w:marLeft w:val="640"/>
          <w:marRight w:val="0"/>
          <w:marTop w:val="0"/>
          <w:marBottom w:val="0"/>
          <w:divBdr>
            <w:top w:val="none" w:sz="0" w:space="0" w:color="auto"/>
            <w:left w:val="none" w:sz="0" w:space="0" w:color="auto"/>
            <w:bottom w:val="none" w:sz="0" w:space="0" w:color="auto"/>
            <w:right w:val="none" w:sz="0" w:space="0" w:color="auto"/>
          </w:divBdr>
        </w:div>
        <w:div w:id="600916879">
          <w:marLeft w:val="640"/>
          <w:marRight w:val="0"/>
          <w:marTop w:val="0"/>
          <w:marBottom w:val="0"/>
          <w:divBdr>
            <w:top w:val="none" w:sz="0" w:space="0" w:color="auto"/>
            <w:left w:val="none" w:sz="0" w:space="0" w:color="auto"/>
            <w:bottom w:val="none" w:sz="0" w:space="0" w:color="auto"/>
            <w:right w:val="none" w:sz="0" w:space="0" w:color="auto"/>
          </w:divBdr>
        </w:div>
        <w:div w:id="1737506760">
          <w:marLeft w:val="640"/>
          <w:marRight w:val="0"/>
          <w:marTop w:val="0"/>
          <w:marBottom w:val="0"/>
          <w:divBdr>
            <w:top w:val="none" w:sz="0" w:space="0" w:color="auto"/>
            <w:left w:val="none" w:sz="0" w:space="0" w:color="auto"/>
            <w:bottom w:val="none" w:sz="0" w:space="0" w:color="auto"/>
            <w:right w:val="none" w:sz="0" w:space="0" w:color="auto"/>
          </w:divBdr>
        </w:div>
        <w:div w:id="1928732592">
          <w:marLeft w:val="640"/>
          <w:marRight w:val="0"/>
          <w:marTop w:val="0"/>
          <w:marBottom w:val="0"/>
          <w:divBdr>
            <w:top w:val="none" w:sz="0" w:space="0" w:color="auto"/>
            <w:left w:val="none" w:sz="0" w:space="0" w:color="auto"/>
            <w:bottom w:val="none" w:sz="0" w:space="0" w:color="auto"/>
            <w:right w:val="none" w:sz="0" w:space="0" w:color="auto"/>
          </w:divBdr>
        </w:div>
        <w:div w:id="612589540">
          <w:marLeft w:val="640"/>
          <w:marRight w:val="0"/>
          <w:marTop w:val="0"/>
          <w:marBottom w:val="0"/>
          <w:divBdr>
            <w:top w:val="none" w:sz="0" w:space="0" w:color="auto"/>
            <w:left w:val="none" w:sz="0" w:space="0" w:color="auto"/>
            <w:bottom w:val="none" w:sz="0" w:space="0" w:color="auto"/>
            <w:right w:val="none" w:sz="0" w:space="0" w:color="auto"/>
          </w:divBdr>
        </w:div>
        <w:div w:id="1137842072">
          <w:marLeft w:val="640"/>
          <w:marRight w:val="0"/>
          <w:marTop w:val="0"/>
          <w:marBottom w:val="0"/>
          <w:divBdr>
            <w:top w:val="none" w:sz="0" w:space="0" w:color="auto"/>
            <w:left w:val="none" w:sz="0" w:space="0" w:color="auto"/>
            <w:bottom w:val="none" w:sz="0" w:space="0" w:color="auto"/>
            <w:right w:val="none" w:sz="0" w:space="0" w:color="auto"/>
          </w:divBdr>
        </w:div>
        <w:div w:id="700209869">
          <w:marLeft w:val="640"/>
          <w:marRight w:val="0"/>
          <w:marTop w:val="0"/>
          <w:marBottom w:val="0"/>
          <w:divBdr>
            <w:top w:val="none" w:sz="0" w:space="0" w:color="auto"/>
            <w:left w:val="none" w:sz="0" w:space="0" w:color="auto"/>
            <w:bottom w:val="none" w:sz="0" w:space="0" w:color="auto"/>
            <w:right w:val="none" w:sz="0" w:space="0" w:color="auto"/>
          </w:divBdr>
        </w:div>
        <w:div w:id="2063406907">
          <w:marLeft w:val="640"/>
          <w:marRight w:val="0"/>
          <w:marTop w:val="0"/>
          <w:marBottom w:val="0"/>
          <w:divBdr>
            <w:top w:val="none" w:sz="0" w:space="0" w:color="auto"/>
            <w:left w:val="none" w:sz="0" w:space="0" w:color="auto"/>
            <w:bottom w:val="none" w:sz="0" w:space="0" w:color="auto"/>
            <w:right w:val="none" w:sz="0" w:space="0" w:color="auto"/>
          </w:divBdr>
        </w:div>
        <w:div w:id="1287539636">
          <w:marLeft w:val="640"/>
          <w:marRight w:val="0"/>
          <w:marTop w:val="0"/>
          <w:marBottom w:val="0"/>
          <w:divBdr>
            <w:top w:val="none" w:sz="0" w:space="0" w:color="auto"/>
            <w:left w:val="none" w:sz="0" w:space="0" w:color="auto"/>
            <w:bottom w:val="none" w:sz="0" w:space="0" w:color="auto"/>
            <w:right w:val="none" w:sz="0" w:space="0" w:color="auto"/>
          </w:divBdr>
        </w:div>
        <w:div w:id="1598640465">
          <w:marLeft w:val="640"/>
          <w:marRight w:val="0"/>
          <w:marTop w:val="0"/>
          <w:marBottom w:val="0"/>
          <w:divBdr>
            <w:top w:val="none" w:sz="0" w:space="0" w:color="auto"/>
            <w:left w:val="none" w:sz="0" w:space="0" w:color="auto"/>
            <w:bottom w:val="none" w:sz="0" w:space="0" w:color="auto"/>
            <w:right w:val="none" w:sz="0" w:space="0" w:color="auto"/>
          </w:divBdr>
        </w:div>
        <w:div w:id="820848766">
          <w:marLeft w:val="640"/>
          <w:marRight w:val="0"/>
          <w:marTop w:val="0"/>
          <w:marBottom w:val="0"/>
          <w:divBdr>
            <w:top w:val="none" w:sz="0" w:space="0" w:color="auto"/>
            <w:left w:val="none" w:sz="0" w:space="0" w:color="auto"/>
            <w:bottom w:val="none" w:sz="0" w:space="0" w:color="auto"/>
            <w:right w:val="none" w:sz="0" w:space="0" w:color="auto"/>
          </w:divBdr>
        </w:div>
        <w:div w:id="215548022">
          <w:marLeft w:val="640"/>
          <w:marRight w:val="0"/>
          <w:marTop w:val="0"/>
          <w:marBottom w:val="0"/>
          <w:divBdr>
            <w:top w:val="none" w:sz="0" w:space="0" w:color="auto"/>
            <w:left w:val="none" w:sz="0" w:space="0" w:color="auto"/>
            <w:bottom w:val="none" w:sz="0" w:space="0" w:color="auto"/>
            <w:right w:val="none" w:sz="0" w:space="0" w:color="auto"/>
          </w:divBdr>
        </w:div>
        <w:div w:id="894270228">
          <w:marLeft w:val="640"/>
          <w:marRight w:val="0"/>
          <w:marTop w:val="0"/>
          <w:marBottom w:val="0"/>
          <w:divBdr>
            <w:top w:val="none" w:sz="0" w:space="0" w:color="auto"/>
            <w:left w:val="none" w:sz="0" w:space="0" w:color="auto"/>
            <w:bottom w:val="none" w:sz="0" w:space="0" w:color="auto"/>
            <w:right w:val="none" w:sz="0" w:space="0" w:color="auto"/>
          </w:divBdr>
        </w:div>
        <w:div w:id="1531724235">
          <w:marLeft w:val="640"/>
          <w:marRight w:val="0"/>
          <w:marTop w:val="0"/>
          <w:marBottom w:val="0"/>
          <w:divBdr>
            <w:top w:val="none" w:sz="0" w:space="0" w:color="auto"/>
            <w:left w:val="none" w:sz="0" w:space="0" w:color="auto"/>
            <w:bottom w:val="none" w:sz="0" w:space="0" w:color="auto"/>
            <w:right w:val="none" w:sz="0" w:space="0" w:color="auto"/>
          </w:divBdr>
        </w:div>
        <w:div w:id="326329046">
          <w:marLeft w:val="640"/>
          <w:marRight w:val="0"/>
          <w:marTop w:val="0"/>
          <w:marBottom w:val="0"/>
          <w:divBdr>
            <w:top w:val="none" w:sz="0" w:space="0" w:color="auto"/>
            <w:left w:val="none" w:sz="0" w:space="0" w:color="auto"/>
            <w:bottom w:val="none" w:sz="0" w:space="0" w:color="auto"/>
            <w:right w:val="none" w:sz="0" w:space="0" w:color="auto"/>
          </w:divBdr>
        </w:div>
        <w:div w:id="1582326660">
          <w:marLeft w:val="640"/>
          <w:marRight w:val="0"/>
          <w:marTop w:val="0"/>
          <w:marBottom w:val="0"/>
          <w:divBdr>
            <w:top w:val="none" w:sz="0" w:space="0" w:color="auto"/>
            <w:left w:val="none" w:sz="0" w:space="0" w:color="auto"/>
            <w:bottom w:val="none" w:sz="0" w:space="0" w:color="auto"/>
            <w:right w:val="none" w:sz="0" w:space="0" w:color="auto"/>
          </w:divBdr>
        </w:div>
        <w:div w:id="1405294393">
          <w:marLeft w:val="640"/>
          <w:marRight w:val="0"/>
          <w:marTop w:val="0"/>
          <w:marBottom w:val="0"/>
          <w:divBdr>
            <w:top w:val="none" w:sz="0" w:space="0" w:color="auto"/>
            <w:left w:val="none" w:sz="0" w:space="0" w:color="auto"/>
            <w:bottom w:val="none" w:sz="0" w:space="0" w:color="auto"/>
            <w:right w:val="none" w:sz="0" w:space="0" w:color="auto"/>
          </w:divBdr>
        </w:div>
        <w:div w:id="1744253791">
          <w:marLeft w:val="640"/>
          <w:marRight w:val="0"/>
          <w:marTop w:val="0"/>
          <w:marBottom w:val="0"/>
          <w:divBdr>
            <w:top w:val="none" w:sz="0" w:space="0" w:color="auto"/>
            <w:left w:val="none" w:sz="0" w:space="0" w:color="auto"/>
            <w:bottom w:val="none" w:sz="0" w:space="0" w:color="auto"/>
            <w:right w:val="none" w:sz="0" w:space="0" w:color="auto"/>
          </w:divBdr>
        </w:div>
        <w:div w:id="1753117834">
          <w:marLeft w:val="640"/>
          <w:marRight w:val="0"/>
          <w:marTop w:val="0"/>
          <w:marBottom w:val="0"/>
          <w:divBdr>
            <w:top w:val="none" w:sz="0" w:space="0" w:color="auto"/>
            <w:left w:val="none" w:sz="0" w:space="0" w:color="auto"/>
            <w:bottom w:val="none" w:sz="0" w:space="0" w:color="auto"/>
            <w:right w:val="none" w:sz="0" w:space="0" w:color="auto"/>
          </w:divBdr>
        </w:div>
        <w:div w:id="2064060030">
          <w:marLeft w:val="640"/>
          <w:marRight w:val="0"/>
          <w:marTop w:val="0"/>
          <w:marBottom w:val="0"/>
          <w:divBdr>
            <w:top w:val="none" w:sz="0" w:space="0" w:color="auto"/>
            <w:left w:val="none" w:sz="0" w:space="0" w:color="auto"/>
            <w:bottom w:val="none" w:sz="0" w:space="0" w:color="auto"/>
            <w:right w:val="none" w:sz="0" w:space="0" w:color="auto"/>
          </w:divBdr>
        </w:div>
        <w:div w:id="2010256571">
          <w:marLeft w:val="640"/>
          <w:marRight w:val="0"/>
          <w:marTop w:val="0"/>
          <w:marBottom w:val="0"/>
          <w:divBdr>
            <w:top w:val="none" w:sz="0" w:space="0" w:color="auto"/>
            <w:left w:val="none" w:sz="0" w:space="0" w:color="auto"/>
            <w:bottom w:val="none" w:sz="0" w:space="0" w:color="auto"/>
            <w:right w:val="none" w:sz="0" w:space="0" w:color="auto"/>
          </w:divBdr>
        </w:div>
        <w:div w:id="1534339138">
          <w:marLeft w:val="640"/>
          <w:marRight w:val="0"/>
          <w:marTop w:val="0"/>
          <w:marBottom w:val="0"/>
          <w:divBdr>
            <w:top w:val="none" w:sz="0" w:space="0" w:color="auto"/>
            <w:left w:val="none" w:sz="0" w:space="0" w:color="auto"/>
            <w:bottom w:val="none" w:sz="0" w:space="0" w:color="auto"/>
            <w:right w:val="none" w:sz="0" w:space="0" w:color="auto"/>
          </w:divBdr>
        </w:div>
        <w:div w:id="2122914908">
          <w:marLeft w:val="640"/>
          <w:marRight w:val="0"/>
          <w:marTop w:val="0"/>
          <w:marBottom w:val="0"/>
          <w:divBdr>
            <w:top w:val="none" w:sz="0" w:space="0" w:color="auto"/>
            <w:left w:val="none" w:sz="0" w:space="0" w:color="auto"/>
            <w:bottom w:val="none" w:sz="0" w:space="0" w:color="auto"/>
            <w:right w:val="none" w:sz="0" w:space="0" w:color="auto"/>
          </w:divBdr>
        </w:div>
        <w:div w:id="2010595470">
          <w:marLeft w:val="640"/>
          <w:marRight w:val="0"/>
          <w:marTop w:val="0"/>
          <w:marBottom w:val="0"/>
          <w:divBdr>
            <w:top w:val="none" w:sz="0" w:space="0" w:color="auto"/>
            <w:left w:val="none" w:sz="0" w:space="0" w:color="auto"/>
            <w:bottom w:val="none" w:sz="0" w:space="0" w:color="auto"/>
            <w:right w:val="none" w:sz="0" w:space="0" w:color="auto"/>
          </w:divBdr>
        </w:div>
        <w:div w:id="562955731">
          <w:marLeft w:val="640"/>
          <w:marRight w:val="0"/>
          <w:marTop w:val="0"/>
          <w:marBottom w:val="0"/>
          <w:divBdr>
            <w:top w:val="none" w:sz="0" w:space="0" w:color="auto"/>
            <w:left w:val="none" w:sz="0" w:space="0" w:color="auto"/>
            <w:bottom w:val="none" w:sz="0" w:space="0" w:color="auto"/>
            <w:right w:val="none" w:sz="0" w:space="0" w:color="auto"/>
          </w:divBdr>
        </w:div>
        <w:div w:id="176626487">
          <w:marLeft w:val="640"/>
          <w:marRight w:val="0"/>
          <w:marTop w:val="0"/>
          <w:marBottom w:val="0"/>
          <w:divBdr>
            <w:top w:val="none" w:sz="0" w:space="0" w:color="auto"/>
            <w:left w:val="none" w:sz="0" w:space="0" w:color="auto"/>
            <w:bottom w:val="none" w:sz="0" w:space="0" w:color="auto"/>
            <w:right w:val="none" w:sz="0" w:space="0" w:color="auto"/>
          </w:divBdr>
        </w:div>
        <w:div w:id="319309945">
          <w:marLeft w:val="640"/>
          <w:marRight w:val="0"/>
          <w:marTop w:val="0"/>
          <w:marBottom w:val="0"/>
          <w:divBdr>
            <w:top w:val="none" w:sz="0" w:space="0" w:color="auto"/>
            <w:left w:val="none" w:sz="0" w:space="0" w:color="auto"/>
            <w:bottom w:val="none" w:sz="0" w:space="0" w:color="auto"/>
            <w:right w:val="none" w:sz="0" w:space="0" w:color="auto"/>
          </w:divBdr>
        </w:div>
        <w:div w:id="1814058565">
          <w:marLeft w:val="640"/>
          <w:marRight w:val="0"/>
          <w:marTop w:val="0"/>
          <w:marBottom w:val="0"/>
          <w:divBdr>
            <w:top w:val="none" w:sz="0" w:space="0" w:color="auto"/>
            <w:left w:val="none" w:sz="0" w:space="0" w:color="auto"/>
            <w:bottom w:val="none" w:sz="0" w:space="0" w:color="auto"/>
            <w:right w:val="none" w:sz="0" w:space="0" w:color="auto"/>
          </w:divBdr>
        </w:div>
        <w:div w:id="664478676">
          <w:marLeft w:val="640"/>
          <w:marRight w:val="0"/>
          <w:marTop w:val="0"/>
          <w:marBottom w:val="0"/>
          <w:divBdr>
            <w:top w:val="none" w:sz="0" w:space="0" w:color="auto"/>
            <w:left w:val="none" w:sz="0" w:space="0" w:color="auto"/>
            <w:bottom w:val="none" w:sz="0" w:space="0" w:color="auto"/>
            <w:right w:val="none" w:sz="0" w:space="0" w:color="auto"/>
          </w:divBdr>
        </w:div>
        <w:div w:id="361824513">
          <w:marLeft w:val="640"/>
          <w:marRight w:val="0"/>
          <w:marTop w:val="0"/>
          <w:marBottom w:val="0"/>
          <w:divBdr>
            <w:top w:val="none" w:sz="0" w:space="0" w:color="auto"/>
            <w:left w:val="none" w:sz="0" w:space="0" w:color="auto"/>
            <w:bottom w:val="none" w:sz="0" w:space="0" w:color="auto"/>
            <w:right w:val="none" w:sz="0" w:space="0" w:color="auto"/>
          </w:divBdr>
        </w:div>
        <w:div w:id="306053254">
          <w:marLeft w:val="640"/>
          <w:marRight w:val="0"/>
          <w:marTop w:val="0"/>
          <w:marBottom w:val="0"/>
          <w:divBdr>
            <w:top w:val="none" w:sz="0" w:space="0" w:color="auto"/>
            <w:left w:val="none" w:sz="0" w:space="0" w:color="auto"/>
            <w:bottom w:val="none" w:sz="0" w:space="0" w:color="auto"/>
            <w:right w:val="none" w:sz="0" w:space="0" w:color="auto"/>
          </w:divBdr>
        </w:div>
        <w:div w:id="512301715">
          <w:marLeft w:val="640"/>
          <w:marRight w:val="0"/>
          <w:marTop w:val="0"/>
          <w:marBottom w:val="0"/>
          <w:divBdr>
            <w:top w:val="none" w:sz="0" w:space="0" w:color="auto"/>
            <w:left w:val="none" w:sz="0" w:space="0" w:color="auto"/>
            <w:bottom w:val="none" w:sz="0" w:space="0" w:color="auto"/>
            <w:right w:val="none" w:sz="0" w:space="0" w:color="auto"/>
          </w:divBdr>
        </w:div>
        <w:div w:id="1980915193">
          <w:marLeft w:val="640"/>
          <w:marRight w:val="0"/>
          <w:marTop w:val="0"/>
          <w:marBottom w:val="0"/>
          <w:divBdr>
            <w:top w:val="none" w:sz="0" w:space="0" w:color="auto"/>
            <w:left w:val="none" w:sz="0" w:space="0" w:color="auto"/>
            <w:bottom w:val="none" w:sz="0" w:space="0" w:color="auto"/>
            <w:right w:val="none" w:sz="0" w:space="0" w:color="auto"/>
          </w:divBdr>
        </w:div>
        <w:div w:id="1049954616">
          <w:marLeft w:val="640"/>
          <w:marRight w:val="0"/>
          <w:marTop w:val="0"/>
          <w:marBottom w:val="0"/>
          <w:divBdr>
            <w:top w:val="none" w:sz="0" w:space="0" w:color="auto"/>
            <w:left w:val="none" w:sz="0" w:space="0" w:color="auto"/>
            <w:bottom w:val="none" w:sz="0" w:space="0" w:color="auto"/>
            <w:right w:val="none" w:sz="0" w:space="0" w:color="auto"/>
          </w:divBdr>
        </w:div>
        <w:div w:id="580724804">
          <w:marLeft w:val="640"/>
          <w:marRight w:val="0"/>
          <w:marTop w:val="0"/>
          <w:marBottom w:val="0"/>
          <w:divBdr>
            <w:top w:val="none" w:sz="0" w:space="0" w:color="auto"/>
            <w:left w:val="none" w:sz="0" w:space="0" w:color="auto"/>
            <w:bottom w:val="none" w:sz="0" w:space="0" w:color="auto"/>
            <w:right w:val="none" w:sz="0" w:space="0" w:color="auto"/>
          </w:divBdr>
        </w:div>
        <w:div w:id="1104417198">
          <w:marLeft w:val="640"/>
          <w:marRight w:val="0"/>
          <w:marTop w:val="0"/>
          <w:marBottom w:val="0"/>
          <w:divBdr>
            <w:top w:val="none" w:sz="0" w:space="0" w:color="auto"/>
            <w:left w:val="none" w:sz="0" w:space="0" w:color="auto"/>
            <w:bottom w:val="none" w:sz="0" w:space="0" w:color="auto"/>
            <w:right w:val="none" w:sz="0" w:space="0" w:color="auto"/>
          </w:divBdr>
        </w:div>
        <w:div w:id="1227302712">
          <w:marLeft w:val="640"/>
          <w:marRight w:val="0"/>
          <w:marTop w:val="0"/>
          <w:marBottom w:val="0"/>
          <w:divBdr>
            <w:top w:val="none" w:sz="0" w:space="0" w:color="auto"/>
            <w:left w:val="none" w:sz="0" w:space="0" w:color="auto"/>
            <w:bottom w:val="none" w:sz="0" w:space="0" w:color="auto"/>
            <w:right w:val="none" w:sz="0" w:space="0" w:color="auto"/>
          </w:divBdr>
        </w:div>
        <w:div w:id="848059030">
          <w:marLeft w:val="640"/>
          <w:marRight w:val="0"/>
          <w:marTop w:val="0"/>
          <w:marBottom w:val="0"/>
          <w:divBdr>
            <w:top w:val="none" w:sz="0" w:space="0" w:color="auto"/>
            <w:left w:val="none" w:sz="0" w:space="0" w:color="auto"/>
            <w:bottom w:val="none" w:sz="0" w:space="0" w:color="auto"/>
            <w:right w:val="none" w:sz="0" w:space="0" w:color="auto"/>
          </w:divBdr>
        </w:div>
        <w:div w:id="1206988706">
          <w:marLeft w:val="640"/>
          <w:marRight w:val="0"/>
          <w:marTop w:val="0"/>
          <w:marBottom w:val="0"/>
          <w:divBdr>
            <w:top w:val="none" w:sz="0" w:space="0" w:color="auto"/>
            <w:left w:val="none" w:sz="0" w:space="0" w:color="auto"/>
            <w:bottom w:val="none" w:sz="0" w:space="0" w:color="auto"/>
            <w:right w:val="none" w:sz="0" w:space="0" w:color="auto"/>
          </w:divBdr>
        </w:div>
        <w:div w:id="2012946561">
          <w:marLeft w:val="640"/>
          <w:marRight w:val="0"/>
          <w:marTop w:val="0"/>
          <w:marBottom w:val="0"/>
          <w:divBdr>
            <w:top w:val="none" w:sz="0" w:space="0" w:color="auto"/>
            <w:left w:val="none" w:sz="0" w:space="0" w:color="auto"/>
            <w:bottom w:val="none" w:sz="0" w:space="0" w:color="auto"/>
            <w:right w:val="none" w:sz="0" w:space="0" w:color="auto"/>
          </w:divBdr>
        </w:div>
        <w:div w:id="100878969">
          <w:marLeft w:val="640"/>
          <w:marRight w:val="0"/>
          <w:marTop w:val="0"/>
          <w:marBottom w:val="0"/>
          <w:divBdr>
            <w:top w:val="none" w:sz="0" w:space="0" w:color="auto"/>
            <w:left w:val="none" w:sz="0" w:space="0" w:color="auto"/>
            <w:bottom w:val="none" w:sz="0" w:space="0" w:color="auto"/>
            <w:right w:val="none" w:sz="0" w:space="0" w:color="auto"/>
          </w:divBdr>
        </w:div>
        <w:div w:id="755829355">
          <w:marLeft w:val="640"/>
          <w:marRight w:val="0"/>
          <w:marTop w:val="0"/>
          <w:marBottom w:val="0"/>
          <w:divBdr>
            <w:top w:val="none" w:sz="0" w:space="0" w:color="auto"/>
            <w:left w:val="none" w:sz="0" w:space="0" w:color="auto"/>
            <w:bottom w:val="none" w:sz="0" w:space="0" w:color="auto"/>
            <w:right w:val="none" w:sz="0" w:space="0" w:color="auto"/>
          </w:divBdr>
        </w:div>
      </w:divsChild>
    </w:div>
    <w:div w:id="1293636175">
      <w:bodyDiv w:val="1"/>
      <w:marLeft w:val="0"/>
      <w:marRight w:val="0"/>
      <w:marTop w:val="0"/>
      <w:marBottom w:val="0"/>
      <w:divBdr>
        <w:top w:val="none" w:sz="0" w:space="0" w:color="auto"/>
        <w:left w:val="none" w:sz="0" w:space="0" w:color="auto"/>
        <w:bottom w:val="none" w:sz="0" w:space="0" w:color="auto"/>
        <w:right w:val="none" w:sz="0" w:space="0" w:color="auto"/>
      </w:divBdr>
    </w:div>
    <w:div w:id="1465738436">
      <w:bodyDiv w:val="1"/>
      <w:marLeft w:val="0"/>
      <w:marRight w:val="0"/>
      <w:marTop w:val="0"/>
      <w:marBottom w:val="0"/>
      <w:divBdr>
        <w:top w:val="none" w:sz="0" w:space="0" w:color="auto"/>
        <w:left w:val="none" w:sz="0" w:space="0" w:color="auto"/>
        <w:bottom w:val="none" w:sz="0" w:space="0" w:color="auto"/>
        <w:right w:val="none" w:sz="0" w:space="0" w:color="auto"/>
      </w:divBdr>
      <w:divsChild>
        <w:div w:id="1689600722">
          <w:marLeft w:val="640"/>
          <w:marRight w:val="0"/>
          <w:marTop w:val="0"/>
          <w:marBottom w:val="0"/>
          <w:divBdr>
            <w:top w:val="none" w:sz="0" w:space="0" w:color="auto"/>
            <w:left w:val="none" w:sz="0" w:space="0" w:color="auto"/>
            <w:bottom w:val="none" w:sz="0" w:space="0" w:color="auto"/>
            <w:right w:val="none" w:sz="0" w:space="0" w:color="auto"/>
          </w:divBdr>
        </w:div>
        <w:div w:id="284124665">
          <w:marLeft w:val="640"/>
          <w:marRight w:val="0"/>
          <w:marTop w:val="0"/>
          <w:marBottom w:val="0"/>
          <w:divBdr>
            <w:top w:val="none" w:sz="0" w:space="0" w:color="auto"/>
            <w:left w:val="none" w:sz="0" w:space="0" w:color="auto"/>
            <w:bottom w:val="none" w:sz="0" w:space="0" w:color="auto"/>
            <w:right w:val="none" w:sz="0" w:space="0" w:color="auto"/>
          </w:divBdr>
        </w:div>
        <w:div w:id="753817465">
          <w:marLeft w:val="640"/>
          <w:marRight w:val="0"/>
          <w:marTop w:val="0"/>
          <w:marBottom w:val="0"/>
          <w:divBdr>
            <w:top w:val="none" w:sz="0" w:space="0" w:color="auto"/>
            <w:left w:val="none" w:sz="0" w:space="0" w:color="auto"/>
            <w:bottom w:val="none" w:sz="0" w:space="0" w:color="auto"/>
            <w:right w:val="none" w:sz="0" w:space="0" w:color="auto"/>
          </w:divBdr>
        </w:div>
        <w:div w:id="1422137755">
          <w:marLeft w:val="640"/>
          <w:marRight w:val="0"/>
          <w:marTop w:val="0"/>
          <w:marBottom w:val="0"/>
          <w:divBdr>
            <w:top w:val="none" w:sz="0" w:space="0" w:color="auto"/>
            <w:left w:val="none" w:sz="0" w:space="0" w:color="auto"/>
            <w:bottom w:val="none" w:sz="0" w:space="0" w:color="auto"/>
            <w:right w:val="none" w:sz="0" w:space="0" w:color="auto"/>
          </w:divBdr>
        </w:div>
        <w:div w:id="1838034304">
          <w:marLeft w:val="640"/>
          <w:marRight w:val="0"/>
          <w:marTop w:val="0"/>
          <w:marBottom w:val="0"/>
          <w:divBdr>
            <w:top w:val="none" w:sz="0" w:space="0" w:color="auto"/>
            <w:left w:val="none" w:sz="0" w:space="0" w:color="auto"/>
            <w:bottom w:val="none" w:sz="0" w:space="0" w:color="auto"/>
            <w:right w:val="none" w:sz="0" w:space="0" w:color="auto"/>
          </w:divBdr>
        </w:div>
        <w:div w:id="180896569">
          <w:marLeft w:val="640"/>
          <w:marRight w:val="0"/>
          <w:marTop w:val="0"/>
          <w:marBottom w:val="0"/>
          <w:divBdr>
            <w:top w:val="none" w:sz="0" w:space="0" w:color="auto"/>
            <w:left w:val="none" w:sz="0" w:space="0" w:color="auto"/>
            <w:bottom w:val="none" w:sz="0" w:space="0" w:color="auto"/>
            <w:right w:val="none" w:sz="0" w:space="0" w:color="auto"/>
          </w:divBdr>
        </w:div>
        <w:div w:id="65495577">
          <w:marLeft w:val="640"/>
          <w:marRight w:val="0"/>
          <w:marTop w:val="0"/>
          <w:marBottom w:val="0"/>
          <w:divBdr>
            <w:top w:val="none" w:sz="0" w:space="0" w:color="auto"/>
            <w:left w:val="none" w:sz="0" w:space="0" w:color="auto"/>
            <w:bottom w:val="none" w:sz="0" w:space="0" w:color="auto"/>
            <w:right w:val="none" w:sz="0" w:space="0" w:color="auto"/>
          </w:divBdr>
        </w:div>
        <w:div w:id="2078167955">
          <w:marLeft w:val="640"/>
          <w:marRight w:val="0"/>
          <w:marTop w:val="0"/>
          <w:marBottom w:val="0"/>
          <w:divBdr>
            <w:top w:val="none" w:sz="0" w:space="0" w:color="auto"/>
            <w:left w:val="none" w:sz="0" w:space="0" w:color="auto"/>
            <w:bottom w:val="none" w:sz="0" w:space="0" w:color="auto"/>
            <w:right w:val="none" w:sz="0" w:space="0" w:color="auto"/>
          </w:divBdr>
        </w:div>
        <w:div w:id="1260218582">
          <w:marLeft w:val="640"/>
          <w:marRight w:val="0"/>
          <w:marTop w:val="0"/>
          <w:marBottom w:val="0"/>
          <w:divBdr>
            <w:top w:val="none" w:sz="0" w:space="0" w:color="auto"/>
            <w:left w:val="none" w:sz="0" w:space="0" w:color="auto"/>
            <w:bottom w:val="none" w:sz="0" w:space="0" w:color="auto"/>
            <w:right w:val="none" w:sz="0" w:space="0" w:color="auto"/>
          </w:divBdr>
        </w:div>
        <w:div w:id="2039239636">
          <w:marLeft w:val="640"/>
          <w:marRight w:val="0"/>
          <w:marTop w:val="0"/>
          <w:marBottom w:val="0"/>
          <w:divBdr>
            <w:top w:val="none" w:sz="0" w:space="0" w:color="auto"/>
            <w:left w:val="none" w:sz="0" w:space="0" w:color="auto"/>
            <w:bottom w:val="none" w:sz="0" w:space="0" w:color="auto"/>
            <w:right w:val="none" w:sz="0" w:space="0" w:color="auto"/>
          </w:divBdr>
        </w:div>
        <w:div w:id="148132304">
          <w:marLeft w:val="640"/>
          <w:marRight w:val="0"/>
          <w:marTop w:val="0"/>
          <w:marBottom w:val="0"/>
          <w:divBdr>
            <w:top w:val="none" w:sz="0" w:space="0" w:color="auto"/>
            <w:left w:val="none" w:sz="0" w:space="0" w:color="auto"/>
            <w:bottom w:val="none" w:sz="0" w:space="0" w:color="auto"/>
            <w:right w:val="none" w:sz="0" w:space="0" w:color="auto"/>
          </w:divBdr>
        </w:div>
        <w:div w:id="705302258">
          <w:marLeft w:val="640"/>
          <w:marRight w:val="0"/>
          <w:marTop w:val="0"/>
          <w:marBottom w:val="0"/>
          <w:divBdr>
            <w:top w:val="none" w:sz="0" w:space="0" w:color="auto"/>
            <w:left w:val="none" w:sz="0" w:space="0" w:color="auto"/>
            <w:bottom w:val="none" w:sz="0" w:space="0" w:color="auto"/>
            <w:right w:val="none" w:sz="0" w:space="0" w:color="auto"/>
          </w:divBdr>
        </w:div>
        <w:div w:id="1650865509">
          <w:marLeft w:val="640"/>
          <w:marRight w:val="0"/>
          <w:marTop w:val="0"/>
          <w:marBottom w:val="0"/>
          <w:divBdr>
            <w:top w:val="none" w:sz="0" w:space="0" w:color="auto"/>
            <w:left w:val="none" w:sz="0" w:space="0" w:color="auto"/>
            <w:bottom w:val="none" w:sz="0" w:space="0" w:color="auto"/>
            <w:right w:val="none" w:sz="0" w:space="0" w:color="auto"/>
          </w:divBdr>
        </w:div>
        <w:div w:id="159778942">
          <w:marLeft w:val="640"/>
          <w:marRight w:val="0"/>
          <w:marTop w:val="0"/>
          <w:marBottom w:val="0"/>
          <w:divBdr>
            <w:top w:val="none" w:sz="0" w:space="0" w:color="auto"/>
            <w:left w:val="none" w:sz="0" w:space="0" w:color="auto"/>
            <w:bottom w:val="none" w:sz="0" w:space="0" w:color="auto"/>
            <w:right w:val="none" w:sz="0" w:space="0" w:color="auto"/>
          </w:divBdr>
        </w:div>
        <w:div w:id="1193882053">
          <w:marLeft w:val="640"/>
          <w:marRight w:val="0"/>
          <w:marTop w:val="0"/>
          <w:marBottom w:val="0"/>
          <w:divBdr>
            <w:top w:val="none" w:sz="0" w:space="0" w:color="auto"/>
            <w:left w:val="none" w:sz="0" w:space="0" w:color="auto"/>
            <w:bottom w:val="none" w:sz="0" w:space="0" w:color="auto"/>
            <w:right w:val="none" w:sz="0" w:space="0" w:color="auto"/>
          </w:divBdr>
        </w:div>
        <w:div w:id="1886987345">
          <w:marLeft w:val="640"/>
          <w:marRight w:val="0"/>
          <w:marTop w:val="0"/>
          <w:marBottom w:val="0"/>
          <w:divBdr>
            <w:top w:val="none" w:sz="0" w:space="0" w:color="auto"/>
            <w:left w:val="none" w:sz="0" w:space="0" w:color="auto"/>
            <w:bottom w:val="none" w:sz="0" w:space="0" w:color="auto"/>
            <w:right w:val="none" w:sz="0" w:space="0" w:color="auto"/>
          </w:divBdr>
        </w:div>
        <w:div w:id="1494298368">
          <w:marLeft w:val="640"/>
          <w:marRight w:val="0"/>
          <w:marTop w:val="0"/>
          <w:marBottom w:val="0"/>
          <w:divBdr>
            <w:top w:val="none" w:sz="0" w:space="0" w:color="auto"/>
            <w:left w:val="none" w:sz="0" w:space="0" w:color="auto"/>
            <w:bottom w:val="none" w:sz="0" w:space="0" w:color="auto"/>
            <w:right w:val="none" w:sz="0" w:space="0" w:color="auto"/>
          </w:divBdr>
        </w:div>
        <w:div w:id="820466694">
          <w:marLeft w:val="640"/>
          <w:marRight w:val="0"/>
          <w:marTop w:val="0"/>
          <w:marBottom w:val="0"/>
          <w:divBdr>
            <w:top w:val="none" w:sz="0" w:space="0" w:color="auto"/>
            <w:left w:val="none" w:sz="0" w:space="0" w:color="auto"/>
            <w:bottom w:val="none" w:sz="0" w:space="0" w:color="auto"/>
            <w:right w:val="none" w:sz="0" w:space="0" w:color="auto"/>
          </w:divBdr>
        </w:div>
        <w:div w:id="55055703">
          <w:marLeft w:val="640"/>
          <w:marRight w:val="0"/>
          <w:marTop w:val="0"/>
          <w:marBottom w:val="0"/>
          <w:divBdr>
            <w:top w:val="none" w:sz="0" w:space="0" w:color="auto"/>
            <w:left w:val="none" w:sz="0" w:space="0" w:color="auto"/>
            <w:bottom w:val="none" w:sz="0" w:space="0" w:color="auto"/>
            <w:right w:val="none" w:sz="0" w:space="0" w:color="auto"/>
          </w:divBdr>
        </w:div>
        <w:div w:id="1010177543">
          <w:marLeft w:val="640"/>
          <w:marRight w:val="0"/>
          <w:marTop w:val="0"/>
          <w:marBottom w:val="0"/>
          <w:divBdr>
            <w:top w:val="none" w:sz="0" w:space="0" w:color="auto"/>
            <w:left w:val="none" w:sz="0" w:space="0" w:color="auto"/>
            <w:bottom w:val="none" w:sz="0" w:space="0" w:color="auto"/>
            <w:right w:val="none" w:sz="0" w:space="0" w:color="auto"/>
          </w:divBdr>
        </w:div>
        <w:div w:id="539629018">
          <w:marLeft w:val="640"/>
          <w:marRight w:val="0"/>
          <w:marTop w:val="0"/>
          <w:marBottom w:val="0"/>
          <w:divBdr>
            <w:top w:val="none" w:sz="0" w:space="0" w:color="auto"/>
            <w:left w:val="none" w:sz="0" w:space="0" w:color="auto"/>
            <w:bottom w:val="none" w:sz="0" w:space="0" w:color="auto"/>
            <w:right w:val="none" w:sz="0" w:space="0" w:color="auto"/>
          </w:divBdr>
        </w:div>
        <w:div w:id="1521120407">
          <w:marLeft w:val="640"/>
          <w:marRight w:val="0"/>
          <w:marTop w:val="0"/>
          <w:marBottom w:val="0"/>
          <w:divBdr>
            <w:top w:val="none" w:sz="0" w:space="0" w:color="auto"/>
            <w:left w:val="none" w:sz="0" w:space="0" w:color="auto"/>
            <w:bottom w:val="none" w:sz="0" w:space="0" w:color="auto"/>
            <w:right w:val="none" w:sz="0" w:space="0" w:color="auto"/>
          </w:divBdr>
        </w:div>
        <w:div w:id="1840005291">
          <w:marLeft w:val="640"/>
          <w:marRight w:val="0"/>
          <w:marTop w:val="0"/>
          <w:marBottom w:val="0"/>
          <w:divBdr>
            <w:top w:val="none" w:sz="0" w:space="0" w:color="auto"/>
            <w:left w:val="none" w:sz="0" w:space="0" w:color="auto"/>
            <w:bottom w:val="none" w:sz="0" w:space="0" w:color="auto"/>
            <w:right w:val="none" w:sz="0" w:space="0" w:color="auto"/>
          </w:divBdr>
        </w:div>
        <w:div w:id="32004773">
          <w:marLeft w:val="640"/>
          <w:marRight w:val="0"/>
          <w:marTop w:val="0"/>
          <w:marBottom w:val="0"/>
          <w:divBdr>
            <w:top w:val="none" w:sz="0" w:space="0" w:color="auto"/>
            <w:left w:val="none" w:sz="0" w:space="0" w:color="auto"/>
            <w:bottom w:val="none" w:sz="0" w:space="0" w:color="auto"/>
            <w:right w:val="none" w:sz="0" w:space="0" w:color="auto"/>
          </w:divBdr>
        </w:div>
        <w:div w:id="202986554">
          <w:marLeft w:val="640"/>
          <w:marRight w:val="0"/>
          <w:marTop w:val="0"/>
          <w:marBottom w:val="0"/>
          <w:divBdr>
            <w:top w:val="none" w:sz="0" w:space="0" w:color="auto"/>
            <w:left w:val="none" w:sz="0" w:space="0" w:color="auto"/>
            <w:bottom w:val="none" w:sz="0" w:space="0" w:color="auto"/>
            <w:right w:val="none" w:sz="0" w:space="0" w:color="auto"/>
          </w:divBdr>
        </w:div>
        <w:div w:id="1165828581">
          <w:marLeft w:val="640"/>
          <w:marRight w:val="0"/>
          <w:marTop w:val="0"/>
          <w:marBottom w:val="0"/>
          <w:divBdr>
            <w:top w:val="none" w:sz="0" w:space="0" w:color="auto"/>
            <w:left w:val="none" w:sz="0" w:space="0" w:color="auto"/>
            <w:bottom w:val="none" w:sz="0" w:space="0" w:color="auto"/>
            <w:right w:val="none" w:sz="0" w:space="0" w:color="auto"/>
          </w:divBdr>
        </w:div>
        <w:div w:id="1294674579">
          <w:marLeft w:val="640"/>
          <w:marRight w:val="0"/>
          <w:marTop w:val="0"/>
          <w:marBottom w:val="0"/>
          <w:divBdr>
            <w:top w:val="none" w:sz="0" w:space="0" w:color="auto"/>
            <w:left w:val="none" w:sz="0" w:space="0" w:color="auto"/>
            <w:bottom w:val="none" w:sz="0" w:space="0" w:color="auto"/>
            <w:right w:val="none" w:sz="0" w:space="0" w:color="auto"/>
          </w:divBdr>
        </w:div>
        <w:div w:id="1399549312">
          <w:marLeft w:val="640"/>
          <w:marRight w:val="0"/>
          <w:marTop w:val="0"/>
          <w:marBottom w:val="0"/>
          <w:divBdr>
            <w:top w:val="none" w:sz="0" w:space="0" w:color="auto"/>
            <w:left w:val="none" w:sz="0" w:space="0" w:color="auto"/>
            <w:bottom w:val="none" w:sz="0" w:space="0" w:color="auto"/>
            <w:right w:val="none" w:sz="0" w:space="0" w:color="auto"/>
          </w:divBdr>
        </w:div>
        <w:div w:id="2134518539">
          <w:marLeft w:val="640"/>
          <w:marRight w:val="0"/>
          <w:marTop w:val="0"/>
          <w:marBottom w:val="0"/>
          <w:divBdr>
            <w:top w:val="none" w:sz="0" w:space="0" w:color="auto"/>
            <w:left w:val="none" w:sz="0" w:space="0" w:color="auto"/>
            <w:bottom w:val="none" w:sz="0" w:space="0" w:color="auto"/>
            <w:right w:val="none" w:sz="0" w:space="0" w:color="auto"/>
          </w:divBdr>
        </w:div>
        <w:div w:id="1457135962">
          <w:marLeft w:val="640"/>
          <w:marRight w:val="0"/>
          <w:marTop w:val="0"/>
          <w:marBottom w:val="0"/>
          <w:divBdr>
            <w:top w:val="none" w:sz="0" w:space="0" w:color="auto"/>
            <w:left w:val="none" w:sz="0" w:space="0" w:color="auto"/>
            <w:bottom w:val="none" w:sz="0" w:space="0" w:color="auto"/>
            <w:right w:val="none" w:sz="0" w:space="0" w:color="auto"/>
          </w:divBdr>
        </w:div>
        <w:div w:id="2042701022">
          <w:marLeft w:val="640"/>
          <w:marRight w:val="0"/>
          <w:marTop w:val="0"/>
          <w:marBottom w:val="0"/>
          <w:divBdr>
            <w:top w:val="none" w:sz="0" w:space="0" w:color="auto"/>
            <w:left w:val="none" w:sz="0" w:space="0" w:color="auto"/>
            <w:bottom w:val="none" w:sz="0" w:space="0" w:color="auto"/>
            <w:right w:val="none" w:sz="0" w:space="0" w:color="auto"/>
          </w:divBdr>
        </w:div>
        <w:div w:id="2043481903">
          <w:marLeft w:val="640"/>
          <w:marRight w:val="0"/>
          <w:marTop w:val="0"/>
          <w:marBottom w:val="0"/>
          <w:divBdr>
            <w:top w:val="none" w:sz="0" w:space="0" w:color="auto"/>
            <w:left w:val="none" w:sz="0" w:space="0" w:color="auto"/>
            <w:bottom w:val="none" w:sz="0" w:space="0" w:color="auto"/>
            <w:right w:val="none" w:sz="0" w:space="0" w:color="auto"/>
          </w:divBdr>
        </w:div>
        <w:div w:id="375929740">
          <w:marLeft w:val="640"/>
          <w:marRight w:val="0"/>
          <w:marTop w:val="0"/>
          <w:marBottom w:val="0"/>
          <w:divBdr>
            <w:top w:val="none" w:sz="0" w:space="0" w:color="auto"/>
            <w:left w:val="none" w:sz="0" w:space="0" w:color="auto"/>
            <w:bottom w:val="none" w:sz="0" w:space="0" w:color="auto"/>
            <w:right w:val="none" w:sz="0" w:space="0" w:color="auto"/>
          </w:divBdr>
        </w:div>
        <w:div w:id="297031282">
          <w:marLeft w:val="640"/>
          <w:marRight w:val="0"/>
          <w:marTop w:val="0"/>
          <w:marBottom w:val="0"/>
          <w:divBdr>
            <w:top w:val="none" w:sz="0" w:space="0" w:color="auto"/>
            <w:left w:val="none" w:sz="0" w:space="0" w:color="auto"/>
            <w:bottom w:val="none" w:sz="0" w:space="0" w:color="auto"/>
            <w:right w:val="none" w:sz="0" w:space="0" w:color="auto"/>
          </w:divBdr>
        </w:div>
        <w:div w:id="1713730851">
          <w:marLeft w:val="640"/>
          <w:marRight w:val="0"/>
          <w:marTop w:val="0"/>
          <w:marBottom w:val="0"/>
          <w:divBdr>
            <w:top w:val="none" w:sz="0" w:space="0" w:color="auto"/>
            <w:left w:val="none" w:sz="0" w:space="0" w:color="auto"/>
            <w:bottom w:val="none" w:sz="0" w:space="0" w:color="auto"/>
            <w:right w:val="none" w:sz="0" w:space="0" w:color="auto"/>
          </w:divBdr>
        </w:div>
        <w:div w:id="1892420893">
          <w:marLeft w:val="640"/>
          <w:marRight w:val="0"/>
          <w:marTop w:val="0"/>
          <w:marBottom w:val="0"/>
          <w:divBdr>
            <w:top w:val="none" w:sz="0" w:space="0" w:color="auto"/>
            <w:left w:val="none" w:sz="0" w:space="0" w:color="auto"/>
            <w:bottom w:val="none" w:sz="0" w:space="0" w:color="auto"/>
            <w:right w:val="none" w:sz="0" w:space="0" w:color="auto"/>
          </w:divBdr>
        </w:div>
        <w:div w:id="807283693">
          <w:marLeft w:val="640"/>
          <w:marRight w:val="0"/>
          <w:marTop w:val="0"/>
          <w:marBottom w:val="0"/>
          <w:divBdr>
            <w:top w:val="none" w:sz="0" w:space="0" w:color="auto"/>
            <w:left w:val="none" w:sz="0" w:space="0" w:color="auto"/>
            <w:bottom w:val="none" w:sz="0" w:space="0" w:color="auto"/>
            <w:right w:val="none" w:sz="0" w:space="0" w:color="auto"/>
          </w:divBdr>
        </w:div>
        <w:div w:id="1064834383">
          <w:marLeft w:val="640"/>
          <w:marRight w:val="0"/>
          <w:marTop w:val="0"/>
          <w:marBottom w:val="0"/>
          <w:divBdr>
            <w:top w:val="none" w:sz="0" w:space="0" w:color="auto"/>
            <w:left w:val="none" w:sz="0" w:space="0" w:color="auto"/>
            <w:bottom w:val="none" w:sz="0" w:space="0" w:color="auto"/>
            <w:right w:val="none" w:sz="0" w:space="0" w:color="auto"/>
          </w:divBdr>
        </w:div>
        <w:div w:id="302855508">
          <w:marLeft w:val="640"/>
          <w:marRight w:val="0"/>
          <w:marTop w:val="0"/>
          <w:marBottom w:val="0"/>
          <w:divBdr>
            <w:top w:val="none" w:sz="0" w:space="0" w:color="auto"/>
            <w:left w:val="none" w:sz="0" w:space="0" w:color="auto"/>
            <w:bottom w:val="none" w:sz="0" w:space="0" w:color="auto"/>
            <w:right w:val="none" w:sz="0" w:space="0" w:color="auto"/>
          </w:divBdr>
        </w:div>
        <w:div w:id="1913270289">
          <w:marLeft w:val="640"/>
          <w:marRight w:val="0"/>
          <w:marTop w:val="0"/>
          <w:marBottom w:val="0"/>
          <w:divBdr>
            <w:top w:val="none" w:sz="0" w:space="0" w:color="auto"/>
            <w:left w:val="none" w:sz="0" w:space="0" w:color="auto"/>
            <w:bottom w:val="none" w:sz="0" w:space="0" w:color="auto"/>
            <w:right w:val="none" w:sz="0" w:space="0" w:color="auto"/>
          </w:divBdr>
        </w:div>
        <w:div w:id="499347871">
          <w:marLeft w:val="640"/>
          <w:marRight w:val="0"/>
          <w:marTop w:val="0"/>
          <w:marBottom w:val="0"/>
          <w:divBdr>
            <w:top w:val="none" w:sz="0" w:space="0" w:color="auto"/>
            <w:left w:val="none" w:sz="0" w:space="0" w:color="auto"/>
            <w:bottom w:val="none" w:sz="0" w:space="0" w:color="auto"/>
            <w:right w:val="none" w:sz="0" w:space="0" w:color="auto"/>
          </w:divBdr>
        </w:div>
        <w:div w:id="2135127910">
          <w:marLeft w:val="640"/>
          <w:marRight w:val="0"/>
          <w:marTop w:val="0"/>
          <w:marBottom w:val="0"/>
          <w:divBdr>
            <w:top w:val="none" w:sz="0" w:space="0" w:color="auto"/>
            <w:left w:val="none" w:sz="0" w:space="0" w:color="auto"/>
            <w:bottom w:val="none" w:sz="0" w:space="0" w:color="auto"/>
            <w:right w:val="none" w:sz="0" w:space="0" w:color="auto"/>
          </w:divBdr>
        </w:div>
        <w:div w:id="646936967">
          <w:marLeft w:val="640"/>
          <w:marRight w:val="0"/>
          <w:marTop w:val="0"/>
          <w:marBottom w:val="0"/>
          <w:divBdr>
            <w:top w:val="none" w:sz="0" w:space="0" w:color="auto"/>
            <w:left w:val="none" w:sz="0" w:space="0" w:color="auto"/>
            <w:bottom w:val="none" w:sz="0" w:space="0" w:color="auto"/>
            <w:right w:val="none" w:sz="0" w:space="0" w:color="auto"/>
          </w:divBdr>
        </w:div>
        <w:div w:id="1652758849">
          <w:marLeft w:val="640"/>
          <w:marRight w:val="0"/>
          <w:marTop w:val="0"/>
          <w:marBottom w:val="0"/>
          <w:divBdr>
            <w:top w:val="none" w:sz="0" w:space="0" w:color="auto"/>
            <w:left w:val="none" w:sz="0" w:space="0" w:color="auto"/>
            <w:bottom w:val="none" w:sz="0" w:space="0" w:color="auto"/>
            <w:right w:val="none" w:sz="0" w:space="0" w:color="auto"/>
          </w:divBdr>
        </w:div>
        <w:div w:id="1935698346">
          <w:marLeft w:val="640"/>
          <w:marRight w:val="0"/>
          <w:marTop w:val="0"/>
          <w:marBottom w:val="0"/>
          <w:divBdr>
            <w:top w:val="none" w:sz="0" w:space="0" w:color="auto"/>
            <w:left w:val="none" w:sz="0" w:space="0" w:color="auto"/>
            <w:bottom w:val="none" w:sz="0" w:space="0" w:color="auto"/>
            <w:right w:val="none" w:sz="0" w:space="0" w:color="auto"/>
          </w:divBdr>
        </w:div>
        <w:div w:id="1085570398">
          <w:marLeft w:val="640"/>
          <w:marRight w:val="0"/>
          <w:marTop w:val="0"/>
          <w:marBottom w:val="0"/>
          <w:divBdr>
            <w:top w:val="none" w:sz="0" w:space="0" w:color="auto"/>
            <w:left w:val="none" w:sz="0" w:space="0" w:color="auto"/>
            <w:bottom w:val="none" w:sz="0" w:space="0" w:color="auto"/>
            <w:right w:val="none" w:sz="0" w:space="0" w:color="auto"/>
          </w:divBdr>
        </w:div>
        <w:div w:id="851264279">
          <w:marLeft w:val="640"/>
          <w:marRight w:val="0"/>
          <w:marTop w:val="0"/>
          <w:marBottom w:val="0"/>
          <w:divBdr>
            <w:top w:val="none" w:sz="0" w:space="0" w:color="auto"/>
            <w:left w:val="none" w:sz="0" w:space="0" w:color="auto"/>
            <w:bottom w:val="none" w:sz="0" w:space="0" w:color="auto"/>
            <w:right w:val="none" w:sz="0" w:space="0" w:color="auto"/>
          </w:divBdr>
        </w:div>
        <w:div w:id="1658069159">
          <w:marLeft w:val="640"/>
          <w:marRight w:val="0"/>
          <w:marTop w:val="0"/>
          <w:marBottom w:val="0"/>
          <w:divBdr>
            <w:top w:val="none" w:sz="0" w:space="0" w:color="auto"/>
            <w:left w:val="none" w:sz="0" w:space="0" w:color="auto"/>
            <w:bottom w:val="none" w:sz="0" w:space="0" w:color="auto"/>
            <w:right w:val="none" w:sz="0" w:space="0" w:color="auto"/>
          </w:divBdr>
        </w:div>
        <w:div w:id="654647307">
          <w:marLeft w:val="640"/>
          <w:marRight w:val="0"/>
          <w:marTop w:val="0"/>
          <w:marBottom w:val="0"/>
          <w:divBdr>
            <w:top w:val="none" w:sz="0" w:space="0" w:color="auto"/>
            <w:left w:val="none" w:sz="0" w:space="0" w:color="auto"/>
            <w:bottom w:val="none" w:sz="0" w:space="0" w:color="auto"/>
            <w:right w:val="none" w:sz="0" w:space="0" w:color="auto"/>
          </w:divBdr>
        </w:div>
        <w:div w:id="1298730402">
          <w:marLeft w:val="640"/>
          <w:marRight w:val="0"/>
          <w:marTop w:val="0"/>
          <w:marBottom w:val="0"/>
          <w:divBdr>
            <w:top w:val="none" w:sz="0" w:space="0" w:color="auto"/>
            <w:left w:val="none" w:sz="0" w:space="0" w:color="auto"/>
            <w:bottom w:val="none" w:sz="0" w:space="0" w:color="auto"/>
            <w:right w:val="none" w:sz="0" w:space="0" w:color="auto"/>
          </w:divBdr>
        </w:div>
        <w:div w:id="484901982">
          <w:marLeft w:val="640"/>
          <w:marRight w:val="0"/>
          <w:marTop w:val="0"/>
          <w:marBottom w:val="0"/>
          <w:divBdr>
            <w:top w:val="none" w:sz="0" w:space="0" w:color="auto"/>
            <w:left w:val="none" w:sz="0" w:space="0" w:color="auto"/>
            <w:bottom w:val="none" w:sz="0" w:space="0" w:color="auto"/>
            <w:right w:val="none" w:sz="0" w:space="0" w:color="auto"/>
          </w:divBdr>
        </w:div>
        <w:div w:id="537624453">
          <w:marLeft w:val="640"/>
          <w:marRight w:val="0"/>
          <w:marTop w:val="0"/>
          <w:marBottom w:val="0"/>
          <w:divBdr>
            <w:top w:val="none" w:sz="0" w:space="0" w:color="auto"/>
            <w:left w:val="none" w:sz="0" w:space="0" w:color="auto"/>
            <w:bottom w:val="none" w:sz="0" w:space="0" w:color="auto"/>
            <w:right w:val="none" w:sz="0" w:space="0" w:color="auto"/>
          </w:divBdr>
        </w:div>
        <w:div w:id="1182357758">
          <w:marLeft w:val="640"/>
          <w:marRight w:val="0"/>
          <w:marTop w:val="0"/>
          <w:marBottom w:val="0"/>
          <w:divBdr>
            <w:top w:val="none" w:sz="0" w:space="0" w:color="auto"/>
            <w:left w:val="none" w:sz="0" w:space="0" w:color="auto"/>
            <w:bottom w:val="none" w:sz="0" w:space="0" w:color="auto"/>
            <w:right w:val="none" w:sz="0" w:space="0" w:color="auto"/>
          </w:divBdr>
        </w:div>
        <w:div w:id="973756855">
          <w:marLeft w:val="640"/>
          <w:marRight w:val="0"/>
          <w:marTop w:val="0"/>
          <w:marBottom w:val="0"/>
          <w:divBdr>
            <w:top w:val="none" w:sz="0" w:space="0" w:color="auto"/>
            <w:left w:val="none" w:sz="0" w:space="0" w:color="auto"/>
            <w:bottom w:val="none" w:sz="0" w:space="0" w:color="auto"/>
            <w:right w:val="none" w:sz="0" w:space="0" w:color="auto"/>
          </w:divBdr>
        </w:div>
        <w:div w:id="1905751216">
          <w:marLeft w:val="640"/>
          <w:marRight w:val="0"/>
          <w:marTop w:val="0"/>
          <w:marBottom w:val="0"/>
          <w:divBdr>
            <w:top w:val="none" w:sz="0" w:space="0" w:color="auto"/>
            <w:left w:val="none" w:sz="0" w:space="0" w:color="auto"/>
            <w:bottom w:val="none" w:sz="0" w:space="0" w:color="auto"/>
            <w:right w:val="none" w:sz="0" w:space="0" w:color="auto"/>
          </w:divBdr>
        </w:div>
        <w:div w:id="634024474">
          <w:marLeft w:val="640"/>
          <w:marRight w:val="0"/>
          <w:marTop w:val="0"/>
          <w:marBottom w:val="0"/>
          <w:divBdr>
            <w:top w:val="none" w:sz="0" w:space="0" w:color="auto"/>
            <w:left w:val="none" w:sz="0" w:space="0" w:color="auto"/>
            <w:bottom w:val="none" w:sz="0" w:space="0" w:color="auto"/>
            <w:right w:val="none" w:sz="0" w:space="0" w:color="auto"/>
          </w:divBdr>
        </w:div>
        <w:div w:id="1906063964">
          <w:marLeft w:val="640"/>
          <w:marRight w:val="0"/>
          <w:marTop w:val="0"/>
          <w:marBottom w:val="0"/>
          <w:divBdr>
            <w:top w:val="none" w:sz="0" w:space="0" w:color="auto"/>
            <w:left w:val="none" w:sz="0" w:space="0" w:color="auto"/>
            <w:bottom w:val="none" w:sz="0" w:space="0" w:color="auto"/>
            <w:right w:val="none" w:sz="0" w:space="0" w:color="auto"/>
          </w:divBdr>
        </w:div>
        <w:div w:id="1645084764">
          <w:marLeft w:val="640"/>
          <w:marRight w:val="0"/>
          <w:marTop w:val="0"/>
          <w:marBottom w:val="0"/>
          <w:divBdr>
            <w:top w:val="none" w:sz="0" w:space="0" w:color="auto"/>
            <w:left w:val="none" w:sz="0" w:space="0" w:color="auto"/>
            <w:bottom w:val="none" w:sz="0" w:space="0" w:color="auto"/>
            <w:right w:val="none" w:sz="0" w:space="0" w:color="auto"/>
          </w:divBdr>
        </w:div>
        <w:div w:id="1448042451">
          <w:marLeft w:val="640"/>
          <w:marRight w:val="0"/>
          <w:marTop w:val="0"/>
          <w:marBottom w:val="0"/>
          <w:divBdr>
            <w:top w:val="none" w:sz="0" w:space="0" w:color="auto"/>
            <w:left w:val="none" w:sz="0" w:space="0" w:color="auto"/>
            <w:bottom w:val="none" w:sz="0" w:space="0" w:color="auto"/>
            <w:right w:val="none" w:sz="0" w:space="0" w:color="auto"/>
          </w:divBdr>
        </w:div>
        <w:div w:id="1120689819">
          <w:marLeft w:val="640"/>
          <w:marRight w:val="0"/>
          <w:marTop w:val="0"/>
          <w:marBottom w:val="0"/>
          <w:divBdr>
            <w:top w:val="none" w:sz="0" w:space="0" w:color="auto"/>
            <w:left w:val="none" w:sz="0" w:space="0" w:color="auto"/>
            <w:bottom w:val="none" w:sz="0" w:space="0" w:color="auto"/>
            <w:right w:val="none" w:sz="0" w:space="0" w:color="auto"/>
          </w:divBdr>
        </w:div>
        <w:div w:id="286159798">
          <w:marLeft w:val="640"/>
          <w:marRight w:val="0"/>
          <w:marTop w:val="0"/>
          <w:marBottom w:val="0"/>
          <w:divBdr>
            <w:top w:val="none" w:sz="0" w:space="0" w:color="auto"/>
            <w:left w:val="none" w:sz="0" w:space="0" w:color="auto"/>
            <w:bottom w:val="none" w:sz="0" w:space="0" w:color="auto"/>
            <w:right w:val="none" w:sz="0" w:space="0" w:color="auto"/>
          </w:divBdr>
        </w:div>
        <w:div w:id="898595586">
          <w:marLeft w:val="640"/>
          <w:marRight w:val="0"/>
          <w:marTop w:val="0"/>
          <w:marBottom w:val="0"/>
          <w:divBdr>
            <w:top w:val="none" w:sz="0" w:space="0" w:color="auto"/>
            <w:left w:val="none" w:sz="0" w:space="0" w:color="auto"/>
            <w:bottom w:val="none" w:sz="0" w:space="0" w:color="auto"/>
            <w:right w:val="none" w:sz="0" w:space="0" w:color="auto"/>
          </w:divBdr>
        </w:div>
        <w:div w:id="508450131">
          <w:marLeft w:val="640"/>
          <w:marRight w:val="0"/>
          <w:marTop w:val="0"/>
          <w:marBottom w:val="0"/>
          <w:divBdr>
            <w:top w:val="none" w:sz="0" w:space="0" w:color="auto"/>
            <w:left w:val="none" w:sz="0" w:space="0" w:color="auto"/>
            <w:bottom w:val="none" w:sz="0" w:space="0" w:color="auto"/>
            <w:right w:val="none" w:sz="0" w:space="0" w:color="auto"/>
          </w:divBdr>
        </w:div>
        <w:div w:id="72363401">
          <w:marLeft w:val="640"/>
          <w:marRight w:val="0"/>
          <w:marTop w:val="0"/>
          <w:marBottom w:val="0"/>
          <w:divBdr>
            <w:top w:val="none" w:sz="0" w:space="0" w:color="auto"/>
            <w:left w:val="none" w:sz="0" w:space="0" w:color="auto"/>
            <w:bottom w:val="none" w:sz="0" w:space="0" w:color="auto"/>
            <w:right w:val="none" w:sz="0" w:space="0" w:color="auto"/>
          </w:divBdr>
        </w:div>
        <w:div w:id="1685475252">
          <w:marLeft w:val="640"/>
          <w:marRight w:val="0"/>
          <w:marTop w:val="0"/>
          <w:marBottom w:val="0"/>
          <w:divBdr>
            <w:top w:val="none" w:sz="0" w:space="0" w:color="auto"/>
            <w:left w:val="none" w:sz="0" w:space="0" w:color="auto"/>
            <w:bottom w:val="none" w:sz="0" w:space="0" w:color="auto"/>
            <w:right w:val="none" w:sz="0" w:space="0" w:color="auto"/>
          </w:divBdr>
        </w:div>
        <w:div w:id="1005479721">
          <w:marLeft w:val="640"/>
          <w:marRight w:val="0"/>
          <w:marTop w:val="0"/>
          <w:marBottom w:val="0"/>
          <w:divBdr>
            <w:top w:val="none" w:sz="0" w:space="0" w:color="auto"/>
            <w:left w:val="none" w:sz="0" w:space="0" w:color="auto"/>
            <w:bottom w:val="none" w:sz="0" w:space="0" w:color="auto"/>
            <w:right w:val="none" w:sz="0" w:space="0" w:color="auto"/>
          </w:divBdr>
        </w:div>
        <w:div w:id="1021205917">
          <w:marLeft w:val="640"/>
          <w:marRight w:val="0"/>
          <w:marTop w:val="0"/>
          <w:marBottom w:val="0"/>
          <w:divBdr>
            <w:top w:val="none" w:sz="0" w:space="0" w:color="auto"/>
            <w:left w:val="none" w:sz="0" w:space="0" w:color="auto"/>
            <w:bottom w:val="none" w:sz="0" w:space="0" w:color="auto"/>
            <w:right w:val="none" w:sz="0" w:space="0" w:color="auto"/>
          </w:divBdr>
        </w:div>
        <w:div w:id="1716543982">
          <w:marLeft w:val="640"/>
          <w:marRight w:val="0"/>
          <w:marTop w:val="0"/>
          <w:marBottom w:val="0"/>
          <w:divBdr>
            <w:top w:val="none" w:sz="0" w:space="0" w:color="auto"/>
            <w:left w:val="none" w:sz="0" w:space="0" w:color="auto"/>
            <w:bottom w:val="none" w:sz="0" w:space="0" w:color="auto"/>
            <w:right w:val="none" w:sz="0" w:space="0" w:color="auto"/>
          </w:divBdr>
        </w:div>
        <w:div w:id="179199203">
          <w:marLeft w:val="640"/>
          <w:marRight w:val="0"/>
          <w:marTop w:val="0"/>
          <w:marBottom w:val="0"/>
          <w:divBdr>
            <w:top w:val="none" w:sz="0" w:space="0" w:color="auto"/>
            <w:left w:val="none" w:sz="0" w:space="0" w:color="auto"/>
            <w:bottom w:val="none" w:sz="0" w:space="0" w:color="auto"/>
            <w:right w:val="none" w:sz="0" w:space="0" w:color="auto"/>
          </w:divBdr>
        </w:div>
        <w:div w:id="105466398">
          <w:marLeft w:val="640"/>
          <w:marRight w:val="0"/>
          <w:marTop w:val="0"/>
          <w:marBottom w:val="0"/>
          <w:divBdr>
            <w:top w:val="none" w:sz="0" w:space="0" w:color="auto"/>
            <w:left w:val="none" w:sz="0" w:space="0" w:color="auto"/>
            <w:bottom w:val="none" w:sz="0" w:space="0" w:color="auto"/>
            <w:right w:val="none" w:sz="0" w:space="0" w:color="auto"/>
          </w:divBdr>
        </w:div>
        <w:div w:id="1822774157">
          <w:marLeft w:val="640"/>
          <w:marRight w:val="0"/>
          <w:marTop w:val="0"/>
          <w:marBottom w:val="0"/>
          <w:divBdr>
            <w:top w:val="none" w:sz="0" w:space="0" w:color="auto"/>
            <w:left w:val="none" w:sz="0" w:space="0" w:color="auto"/>
            <w:bottom w:val="none" w:sz="0" w:space="0" w:color="auto"/>
            <w:right w:val="none" w:sz="0" w:space="0" w:color="auto"/>
          </w:divBdr>
        </w:div>
        <w:div w:id="1950577701">
          <w:marLeft w:val="640"/>
          <w:marRight w:val="0"/>
          <w:marTop w:val="0"/>
          <w:marBottom w:val="0"/>
          <w:divBdr>
            <w:top w:val="none" w:sz="0" w:space="0" w:color="auto"/>
            <w:left w:val="none" w:sz="0" w:space="0" w:color="auto"/>
            <w:bottom w:val="none" w:sz="0" w:space="0" w:color="auto"/>
            <w:right w:val="none" w:sz="0" w:space="0" w:color="auto"/>
          </w:divBdr>
        </w:div>
      </w:divsChild>
    </w:div>
    <w:div w:id="1531261025">
      <w:bodyDiv w:val="1"/>
      <w:marLeft w:val="0"/>
      <w:marRight w:val="0"/>
      <w:marTop w:val="0"/>
      <w:marBottom w:val="0"/>
      <w:divBdr>
        <w:top w:val="none" w:sz="0" w:space="0" w:color="auto"/>
        <w:left w:val="none" w:sz="0" w:space="0" w:color="auto"/>
        <w:bottom w:val="none" w:sz="0" w:space="0" w:color="auto"/>
        <w:right w:val="none" w:sz="0" w:space="0" w:color="auto"/>
      </w:divBdr>
      <w:divsChild>
        <w:div w:id="109446644">
          <w:marLeft w:val="640"/>
          <w:marRight w:val="0"/>
          <w:marTop w:val="0"/>
          <w:marBottom w:val="0"/>
          <w:divBdr>
            <w:top w:val="none" w:sz="0" w:space="0" w:color="auto"/>
            <w:left w:val="none" w:sz="0" w:space="0" w:color="auto"/>
            <w:bottom w:val="none" w:sz="0" w:space="0" w:color="auto"/>
            <w:right w:val="none" w:sz="0" w:space="0" w:color="auto"/>
          </w:divBdr>
        </w:div>
        <w:div w:id="1830754111">
          <w:marLeft w:val="640"/>
          <w:marRight w:val="0"/>
          <w:marTop w:val="0"/>
          <w:marBottom w:val="0"/>
          <w:divBdr>
            <w:top w:val="none" w:sz="0" w:space="0" w:color="auto"/>
            <w:left w:val="none" w:sz="0" w:space="0" w:color="auto"/>
            <w:bottom w:val="none" w:sz="0" w:space="0" w:color="auto"/>
            <w:right w:val="none" w:sz="0" w:space="0" w:color="auto"/>
          </w:divBdr>
        </w:div>
        <w:div w:id="1497724174">
          <w:marLeft w:val="640"/>
          <w:marRight w:val="0"/>
          <w:marTop w:val="0"/>
          <w:marBottom w:val="0"/>
          <w:divBdr>
            <w:top w:val="none" w:sz="0" w:space="0" w:color="auto"/>
            <w:left w:val="none" w:sz="0" w:space="0" w:color="auto"/>
            <w:bottom w:val="none" w:sz="0" w:space="0" w:color="auto"/>
            <w:right w:val="none" w:sz="0" w:space="0" w:color="auto"/>
          </w:divBdr>
        </w:div>
        <w:div w:id="1086918039">
          <w:marLeft w:val="640"/>
          <w:marRight w:val="0"/>
          <w:marTop w:val="0"/>
          <w:marBottom w:val="0"/>
          <w:divBdr>
            <w:top w:val="none" w:sz="0" w:space="0" w:color="auto"/>
            <w:left w:val="none" w:sz="0" w:space="0" w:color="auto"/>
            <w:bottom w:val="none" w:sz="0" w:space="0" w:color="auto"/>
            <w:right w:val="none" w:sz="0" w:space="0" w:color="auto"/>
          </w:divBdr>
        </w:div>
        <w:div w:id="2004355386">
          <w:marLeft w:val="640"/>
          <w:marRight w:val="0"/>
          <w:marTop w:val="0"/>
          <w:marBottom w:val="0"/>
          <w:divBdr>
            <w:top w:val="none" w:sz="0" w:space="0" w:color="auto"/>
            <w:left w:val="none" w:sz="0" w:space="0" w:color="auto"/>
            <w:bottom w:val="none" w:sz="0" w:space="0" w:color="auto"/>
            <w:right w:val="none" w:sz="0" w:space="0" w:color="auto"/>
          </w:divBdr>
        </w:div>
        <w:div w:id="1941909833">
          <w:marLeft w:val="640"/>
          <w:marRight w:val="0"/>
          <w:marTop w:val="0"/>
          <w:marBottom w:val="0"/>
          <w:divBdr>
            <w:top w:val="none" w:sz="0" w:space="0" w:color="auto"/>
            <w:left w:val="none" w:sz="0" w:space="0" w:color="auto"/>
            <w:bottom w:val="none" w:sz="0" w:space="0" w:color="auto"/>
            <w:right w:val="none" w:sz="0" w:space="0" w:color="auto"/>
          </w:divBdr>
        </w:div>
        <w:div w:id="1450473783">
          <w:marLeft w:val="640"/>
          <w:marRight w:val="0"/>
          <w:marTop w:val="0"/>
          <w:marBottom w:val="0"/>
          <w:divBdr>
            <w:top w:val="none" w:sz="0" w:space="0" w:color="auto"/>
            <w:left w:val="none" w:sz="0" w:space="0" w:color="auto"/>
            <w:bottom w:val="none" w:sz="0" w:space="0" w:color="auto"/>
            <w:right w:val="none" w:sz="0" w:space="0" w:color="auto"/>
          </w:divBdr>
        </w:div>
        <w:div w:id="1831553892">
          <w:marLeft w:val="640"/>
          <w:marRight w:val="0"/>
          <w:marTop w:val="0"/>
          <w:marBottom w:val="0"/>
          <w:divBdr>
            <w:top w:val="none" w:sz="0" w:space="0" w:color="auto"/>
            <w:left w:val="none" w:sz="0" w:space="0" w:color="auto"/>
            <w:bottom w:val="none" w:sz="0" w:space="0" w:color="auto"/>
            <w:right w:val="none" w:sz="0" w:space="0" w:color="auto"/>
          </w:divBdr>
        </w:div>
        <w:div w:id="1614828499">
          <w:marLeft w:val="640"/>
          <w:marRight w:val="0"/>
          <w:marTop w:val="0"/>
          <w:marBottom w:val="0"/>
          <w:divBdr>
            <w:top w:val="none" w:sz="0" w:space="0" w:color="auto"/>
            <w:left w:val="none" w:sz="0" w:space="0" w:color="auto"/>
            <w:bottom w:val="none" w:sz="0" w:space="0" w:color="auto"/>
            <w:right w:val="none" w:sz="0" w:space="0" w:color="auto"/>
          </w:divBdr>
        </w:div>
        <w:div w:id="1831361559">
          <w:marLeft w:val="640"/>
          <w:marRight w:val="0"/>
          <w:marTop w:val="0"/>
          <w:marBottom w:val="0"/>
          <w:divBdr>
            <w:top w:val="none" w:sz="0" w:space="0" w:color="auto"/>
            <w:left w:val="none" w:sz="0" w:space="0" w:color="auto"/>
            <w:bottom w:val="none" w:sz="0" w:space="0" w:color="auto"/>
            <w:right w:val="none" w:sz="0" w:space="0" w:color="auto"/>
          </w:divBdr>
        </w:div>
        <w:div w:id="64645728">
          <w:marLeft w:val="640"/>
          <w:marRight w:val="0"/>
          <w:marTop w:val="0"/>
          <w:marBottom w:val="0"/>
          <w:divBdr>
            <w:top w:val="none" w:sz="0" w:space="0" w:color="auto"/>
            <w:left w:val="none" w:sz="0" w:space="0" w:color="auto"/>
            <w:bottom w:val="none" w:sz="0" w:space="0" w:color="auto"/>
            <w:right w:val="none" w:sz="0" w:space="0" w:color="auto"/>
          </w:divBdr>
        </w:div>
        <w:div w:id="134372208">
          <w:marLeft w:val="640"/>
          <w:marRight w:val="0"/>
          <w:marTop w:val="0"/>
          <w:marBottom w:val="0"/>
          <w:divBdr>
            <w:top w:val="none" w:sz="0" w:space="0" w:color="auto"/>
            <w:left w:val="none" w:sz="0" w:space="0" w:color="auto"/>
            <w:bottom w:val="none" w:sz="0" w:space="0" w:color="auto"/>
            <w:right w:val="none" w:sz="0" w:space="0" w:color="auto"/>
          </w:divBdr>
        </w:div>
        <w:div w:id="2088309748">
          <w:marLeft w:val="640"/>
          <w:marRight w:val="0"/>
          <w:marTop w:val="0"/>
          <w:marBottom w:val="0"/>
          <w:divBdr>
            <w:top w:val="none" w:sz="0" w:space="0" w:color="auto"/>
            <w:left w:val="none" w:sz="0" w:space="0" w:color="auto"/>
            <w:bottom w:val="none" w:sz="0" w:space="0" w:color="auto"/>
            <w:right w:val="none" w:sz="0" w:space="0" w:color="auto"/>
          </w:divBdr>
        </w:div>
        <w:div w:id="352650001">
          <w:marLeft w:val="640"/>
          <w:marRight w:val="0"/>
          <w:marTop w:val="0"/>
          <w:marBottom w:val="0"/>
          <w:divBdr>
            <w:top w:val="none" w:sz="0" w:space="0" w:color="auto"/>
            <w:left w:val="none" w:sz="0" w:space="0" w:color="auto"/>
            <w:bottom w:val="none" w:sz="0" w:space="0" w:color="auto"/>
            <w:right w:val="none" w:sz="0" w:space="0" w:color="auto"/>
          </w:divBdr>
        </w:div>
        <w:div w:id="462113185">
          <w:marLeft w:val="640"/>
          <w:marRight w:val="0"/>
          <w:marTop w:val="0"/>
          <w:marBottom w:val="0"/>
          <w:divBdr>
            <w:top w:val="none" w:sz="0" w:space="0" w:color="auto"/>
            <w:left w:val="none" w:sz="0" w:space="0" w:color="auto"/>
            <w:bottom w:val="none" w:sz="0" w:space="0" w:color="auto"/>
            <w:right w:val="none" w:sz="0" w:space="0" w:color="auto"/>
          </w:divBdr>
        </w:div>
        <w:div w:id="1389496265">
          <w:marLeft w:val="640"/>
          <w:marRight w:val="0"/>
          <w:marTop w:val="0"/>
          <w:marBottom w:val="0"/>
          <w:divBdr>
            <w:top w:val="none" w:sz="0" w:space="0" w:color="auto"/>
            <w:left w:val="none" w:sz="0" w:space="0" w:color="auto"/>
            <w:bottom w:val="none" w:sz="0" w:space="0" w:color="auto"/>
            <w:right w:val="none" w:sz="0" w:space="0" w:color="auto"/>
          </w:divBdr>
        </w:div>
        <w:div w:id="946472490">
          <w:marLeft w:val="640"/>
          <w:marRight w:val="0"/>
          <w:marTop w:val="0"/>
          <w:marBottom w:val="0"/>
          <w:divBdr>
            <w:top w:val="none" w:sz="0" w:space="0" w:color="auto"/>
            <w:left w:val="none" w:sz="0" w:space="0" w:color="auto"/>
            <w:bottom w:val="none" w:sz="0" w:space="0" w:color="auto"/>
            <w:right w:val="none" w:sz="0" w:space="0" w:color="auto"/>
          </w:divBdr>
        </w:div>
        <w:div w:id="357390727">
          <w:marLeft w:val="640"/>
          <w:marRight w:val="0"/>
          <w:marTop w:val="0"/>
          <w:marBottom w:val="0"/>
          <w:divBdr>
            <w:top w:val="none" w:sz="0" w:space="0" w:color="auto"/>
            <w:left w:val="none" w:sz="0" w:space="0" w:color="auto"/>
            <w:bottom w:val="none" w:sz="0" w:space="0" w:color="auto"/>
            <w:right w:val="none" w:sz="0" w:space="0" w:color="auto"/>
          </w:divBdr>
        </w:div>
        <w:div w:id="1017391064">
          <w:marLeft w:val="640"/>
          <w:marRight w:val="0"/>
          <w:marTop w:val="0"/>
          <w:marBottom w:val="0"/>
          <w:divBdr>
            <w:top w:val="none" w:sz="0" w:space="0" w:color="auto"/>
            <w:left w:val="none" w:sz="0" w:space="0" w:color="auto"/>
            <w:bottom w:val="none" w:sz="0" w:space="0" w:color="auto"/>
            <w:right w:val="none" w:sz="0" w:space="0" w:color="auto"/>
          </w:divBdr>
        </w:div>
        <w:div w:id="794563444">
          <w:marLeft w:val="640"/>
          <w:marRight w:val="0"/>
          <w:marTop w:val="0"/>
          <w:marBottom w:val="0"/>
          <w:divBdr>
            <w:top w:val="none" w:sz="0" w:space="0" w:color="auto"/>
            <w:left w:val="none" w:sz="0" w:space="0" w:color="auto"/>
            <w:bottom w:val="none" w:sz="0" w:space="0" w:color="auto"/>
            <w:right w:val="none" w:sz="0" w:space="0" w:color="auto"/>
          </w:divBdr>
        </w:div>
        <w:div w:id="1257444642">
          <w:marLeft w:val="640"/>
          <w:marRight w:val="0"/>
          <w:marTop w:val="0"/>
          <w:marBottom w:val="0"/>
          <w:divBdr>
            <w:top w:val="none" w:sz="0" w:space="0" w:color="auto"/>
            <w:left w:val="none" w:sz="0" w:space="0" w:color="auto"/>
            <w:bottom w:val="none" w:sz="0" w:space="0" w:color="auto"/>
            <w:right w:val="none" w:sz="0" w:space="0" w:color="auto"/>
          </w:divBdr>
        </w:div>
        <w:div w:id="971179468">
          <w:marLeft w:val="640"/>
          <w:marRight w:val="0"/>
          <w:marTop w:val="0"/>
          <w:marBottom w:val="0"/>
          <w:divBdr>
            <w:top w:val="none" w:sz="0" w:space="0" w:color="auto"/>
            <w:left w:val="none" w:sz="0" w:space="0" w:color="auto"/>
            <w:bottom w:val="none" w:sz="0" w:space="0" w:color="auto"/>
            <w:right w:val="none" w:sz="0" w:space="0" w:color="auto"/>
          </w:divBdr>
        </w:div>
        <w:div w:id="1844277054">
          <w:marLeft w:val="640"/>
          <w:marRight w:val="0"/>
          <w:marTop w:val="0"/>
          <w:marBottom w:val="0"/>
          <w:divBdr>
            <w:top w:val="none" w:sz="0" w:space="0" w:color="auto"/>
            <w:left w:val="none" w:sz="0" w:space="0" w:color="auto"/>
            <w:bottom w:val="none" w:sz="0" w:space="0" w:color="auto"/>
            <w:right w:val="none" w:sz="0" w:space="0" w:color="auto"/>
          </w:divBdr>
        </w:div>
        <w:div w:id="1107233666">
          <w:marLeft w:val="640"/>
          <w:marRight w:val="0"/>
          <w:marTop w:val="0"/>
          <w:marBottom w:val="0"/>
          <w:divBdr>
            <w:top w:val="none" w:sz="0" w:space="0" w:color="auto"/>
            <w:left w:val="none" w:sz="0" w:space="0" w:color="auto"/>
            <w:bottom w:val="none" w:sz="0" w:space="0" w:color="auto"/>
            <w:right w:val="none" w:sz="0" w:space="0" w:color="auto"/>
          </w:divBdr>
        </w:div>
        <w:div w:id="174078760">
          <w:marLeft w:val="640"/>
          <w:marRight w:val="0"/>
          <w:marTop w:val="0"/>
          <w:marBottom w:val="0"/>
          <w:divBdr>
            <w:top w:val="none" w:sz="0" w:space="0" w:color="auto"/>
            <w:left w:val="none" w:sz="0" w:space="0" w:color="auto"/>
            <w:bottom w:val="none" w:sz="0" w:space="0" w:color="auto"/>
            <w:right w:val="none" w:sz="0" w:space="0" w:color="auto"/>
          </w:divBdr>
        </w:div>
        <w:div w:id="314921123">
          <w:marLeft w:val="640"/>
          <w:marRight w:val="0"/>
          <w:marTop w:val="0"/>
          <w:marBottom w:val="0"/>
          <w:divBdr>
            <w:top w:val="none" w:sz="0" w:space="0" w:color="auto"/>
            <w:left w:val="none" w:sz="0" w:space="0" w:color="auto"/>
            <w:bottom w:val="none" w:sz="0" w:space="0" w:color="auto"/>
            <w:right w:val="none" w:sz="0" w:space="0" w:color="auto"/>
          </w:divBdr>
        </w:div>
        <w:div w:id="330908446">
          <w:marLeft w:val="640"/>
          <w:marRight w:val="0"/>
          <w:marTop w:val="0"/>
          <w:marBottom w:val="0"/>
          <w:divBdr>
            <w:top w:val="none" w:sz="0" w:space="0" w:color="auto"/>
            <w:left w:val="none" w:sz="0" w:space="0" w:color="auto"/>
            <w:bottom w:val="none" w:sz="0" w:space="0" w:color="auto"/>
            <w:right w:val="none" w:sz="0" w:space="0" w:color="auto"/>
          </w:divBdr>
        </w:div>
        <w:div w:id="1712655857">
          <w:marLeft w:val="640"/>
          <w:marRight w:val="0"/>
          <w:marTop w:val="0"/>
          <w:marBottom w:val="0"/>
          <w:divBdr>
            <w:top w:val="none" w:sz="0" w:space="0" w:color="auto"/>
            <w:left w:val="none" w:sz="0" w:space="0" w:color="auto"/>
            <w:bottom w:val="none" w:sz="0" w:space="0" w:color="auto"/>
            <w:right w:val="none" w:sz="0" w:space="0" w:color="auto"/>
          </w:divBdr>
        </w:div>
        <w:div w:id="1494448085">
          <w:marLeft w:val="640"/>
          <w:marRight w:val="0"/>
          <w:marTop w:val="0"/>
          <w:marBottom w:val="0"/>
          <w:divBdr>
            <w:top w:val="none" w:sz="0" w:space="0" w:color="auto"/>
            <w:left w:val="none" w:sz="0" w:space="0" w:color="auto"/>
            <w:bottom w:val="none" w:sz="0" w:space="0" w:color="auto"/>
            <w:right w:val="none" w:sz="0" w:space="0" w:color="auto"/>
          </w:divBdr>
        </w:div>
        <w:div w:id="1518083625">
          <w:marLeft w:val="640"/>
          <w:marRight w:val="0"/>
          <w:marTop w:val="0"/>
          <w:marBottom w:val="0"/>
          <w:divBdr>
            <w:top w:val="none" w:sz="0" w:space="0" w:color="auto"/>
            <w:left w:val="none" w:sz="0" w:space="0" w:color="auto"/>
            <w:bottom w:val="none" w:sz="0" w:space="0" w:color="auto"/>
            <w:right w:val="none" w:sz="0" w:space="0" w:color="auto"/>
          </w:divBdr>
        </w:div>
        <w:div w:id="476801120">
          <w:marLeft w:val="640"/>
          <w:marRight w:val="0"/>
          <w:marTop w:val="0"/>
          <w:marBottom w:val="0"/>
          <w:divBdr>
            <w:top w:val="none" w:sz="0" w:space="0" w:color="auto"/>
            <w:left w:val="none" w:sz="0" w:space="0" w:color="auto"/>
            <w:bottom w:val="none" w:sz="0" w:space="0" w:color="auto"/>
            <w:right w:val="none" w:sz="0" w:space="0" w:color="auto"/>
          </w:divBdr>
        </w:div>
        <w:div w:id="1392079047">
          <w:marLeft w:val="640"/>
          <w:marRight w:val="0"/>
          <w:marTop w:val="0"/>
          <w:marBottom w:val="0"/>
          <w:divBdr>
            <w:top w:val="none" w:sz="0" w:space="0" w:color="auto"/>
            <w:left w:val="none" w:sz="0" w:space="0" w:color="auto"/>
            <w:bottom w:val="none" w:sz="0" w:space="0" w:color="auto"/>
            <w:right w:val="none" w:sz="0" w:space="0" w:color="auto"/>
          </w:divBdr>
        </w:div>
        <w:div w:id="490297503">
          <w:marLeft w:val="640"/>
          <w:marRight w:val="0"/>
          <w:marTop w:val="0"/>
          <w:marBottom w:val="0"/>
          <w:divBdr>
            <w:top w:val="none" w:sz="0" w:space="0" w:color="auto"/>
            <w:left w:val="none" w:sz="0" w:space="0" w:color="auto"/>
            <w:bottom w:val="none" w:sz="0" w:space="0" w:color="auto"/>
            <w:right w:val="none" w:sz="0" w:space="0" w:color="auto"/>
          </w:divBdr>
        </w:div>
        <w:div w:id="1635326732">
          <w:marLeft w:val="640"/>
          <w:marRight w:val="0"/>
          <w:marTop w:val="0"/>
          <w:marBottom w:val="0"/>
          <w:divBdr>
            <w:top w:val="none" w:sz="0" w:space="0" w:color="auto"/>
            <w:left w:val="none" w:sz="0" w:space="0" w:color="auto"/>
            <w:bottom w:val="none" w:sz="0" w:space="0" w:color="auto"/>
            <w:right w:val="none" w:sz="0" w:space="0" w:color="auto"/>
          </w:divBdr>
        </w:div>
        <w:div w:id="711422034">
          <w:marLeft w:val="640"/>
          <w:marRight w:val="0"/>
          <w:marTop w:val="0"/>
          <w:marBottom w:val="0"/>
          <w:divBdr>
            <w:top w:val="none" w:sz="0" w:space="0" w:color="auto"/>
            <w:left w:val="none" w:sz="0" w:space="0" w:color="auto"/>
            <w:bottom w:val="none" w:sz="0" w:space="0" w:color="auto"/>
            <w:right w:val="none" w:sz="0" w:space="0" w:color="auto"/>
          </w:divBdr>
        </w:div>
        <w:div w:id="725757468">
          <w:marLeft w:val="640"/>
          <w:marRight w:val="0"/>
          <w:marTop w:val="0"/>
          <w:marBottom w:val="0"/>
          <w:divBdr>
            <w:top w:val="none" w:sz="0" w:space="0" w:color="auto"/>
            <w:left w:val="none" w:sz="0" w:space="0" w:color="auto"/>
            <w:bottom w:val="none" w:sz="0" w:space="0" w:color="auto"/>
            <w:right w:val="none" w:sz="0" w:space="0" w:color="auto"/>
          </w:divBdr>
        </w:div>
        <w:div w:id="71969635">
          <w:marLeft w:val="640"/>
          <w:marRight w:val="0"/>
          <w:marTop w:val="0"/>
          <w:marBottom w:val="0"/>
          <w:divBdr>
            <w:top w:val="none" w:sz="0" w:space="0" w:color="auto"/>
            <w:left w:val="none" w:sz="0" w:space="0" w:color="auto"/>
            <w:bottom w:val="none" w:sz="0" w:space="0" w:color="auto"/>
            <w:right w:val="none" w:sz="0" w:space="0" w:color="auto"/>
          </w:divBdr>
        </w:div>
        <w:div w:id="459035796">
          <w:marLeft w:val="640"/>
          <w:marRight w:val="0"/>
          <w:marTop w:val="0"/>
          <w:marBottom w:val="0"/>
          <w:divBdr>
            <w:top w:val="none" w:sz="0" w:space="0" w:color="auto"/>
            <w:left w:val="none" w:sz="0" w:space="0" w:color="auto"/>
            <w:bottom w:val="none" w:sz="0" w:space="0" w:color="auto"/>
            <w:right w:val="none" w:sz="0" w:space="0" w:color="auto"/>
          </w:divBdr>
        </w:div>
        <w:div w:id="1100837172">
          <w:marLeft w:val="640"/>
          <w:marRight w:val="0"/>
          <w:marTop w:val="0"/>
          <w:marBottom w:val="0"/>
          <w:divBdr>
            <w:top w:val="none" w:sz="0" w:space="0" w:color="auto"/>
            <w:left w:val="none" w:sz="0" w:space="0" w:color="auto"/>
            <w:bottom w:val="none" w:sz="0" w:space="0" w:color="auto"/>
            <w:right w:val="none" w:sz="0" w:space="0" w:color="auto"/>
          </w:divBdr>
        </w:div>
        <w:div w:id="2016882335">
          <w:marLeft w:val="640"/>
          <w:marRight w:val="0"/>
          <w:marTop w:val="0"/>
          <w:marBottom w:val="0"/>
          <w:divBdr>
            <w:top w:val="none" w:sz="0" w:space="0" w:color="auto"/>
            <w:left w:val="none" w:sz="0" w:space="0" w:color="auto"/>
            <w:bottom w:val="none" w:sz="0" w:space="0" w:color="auto"/>
            <w:right w:val="none" w:sz="0" w:space="0" w:color="auto"/>
          </w:divBdr>
        </w:div>
        <w:div w:id="696857411">
          <w:marLeft w:val="640"/>
          <w:marRight w:val="0"/>
          <w:marTop w:val="0"/>
          <w:marBottom w:val="0"/>
          <w:divBdr>
            <w:top w:val="none" w:sz="0" w:space="0" w:color="auto"/>
            <w:left w:val="none" w:sz="0" w:space="0" w:color="auto"/>
            <w:bottom w:val="none" w:sz="0" w:space="0" w:color="auto"/>
            <w:right w:val="none" w:sz="0" w:space="0" w:color="auto"/>
          </w:divBdr>
        </w:div>
        <w:div w:id="699741559">
          <w:marLeft w:val="640"/>
          <w:marRight w:val="0"/>
          <w:marTop w:val="0"/>
          <w:marBottom w:val="0"/>
          <w:divBdr>
            <w:top w:val="none" w:sz="0" w:space="0" w:color="auto"/>
            <w:left w:val="none" w:sz="0" w:space="0" w:color="auto"/>
            <w:bottom w:val="none" w:sz="0" w:space="0" w:color="auto"/>
            <w:right w:val="none" w:sz="0" w:space="0" w:color="auto"/>
          </w:divBdr>
        </w:div>
        <w:div w:id="921452697">
          <w:marLeft w:val="640"/>
          <w:marRight w:val="0"/>
          <w:marTop w:val="0"/>
          <w:marBottom w:val="0"/>
          <w:divBdr>
            <w:top w:val="none" w:sz="0" w:space="0" w:color="auto"/>
            <w:left w:val="none" w:sz="0" w:space="0" w:color="auto"/>
            <w:bottom w:val="none" w:sz="0" w:space="0" w:color="auto"/>
            <w:right w:val="none" w:sz="0" w:space="0" w:color="auto"/>
          </w:divBdr>
        </w:div>
        <w:div w:id="1150633064">
          <w:marLeft w:val="640"/>
          <w:marRight w:val="0"/>
          <w:marTop w:val="0"/>
          <w:marBottom w:val="0"/>
          <w:divBdr>
            <w:top w:val="none" w:sz="0" w:space="0" w:color="auto"/>
            <w:left w:val="none" w:sz="0" w:space="0" w:color="auto"/>
            <w:bottom w:val="none" w:sz="0" w:space="0" w:color="auto"/>
            <w:right w:val="none" w:sz="0" w:space="0" w:color="auto"/>
          </w:divBdr>
        </w:div>
        <w:div w:id="1836459860">
          <w:marLeft w:val="640"/>
          <w:marRight w:val="0"/>
          <w:marTop w:val="0"/>
          <w:marBottom w:val="0"/>
          <w:divBdr>
            <w:top w:val="none" w:sz="0" w:space="0" w:color="auto"/>
            <w:left w:val="none" w:sz="0" w:space="0" w:color="auto"/>
            <w:bottom w:val="none" w:sz="0" w:space="0" w:color="auto"/>
            <w:right w:val="none" w:sz="0" w:space="0" w:color="auto"/>
          </w:divBdr>
        </w:div>
        <w:div w:id="1431585000">
          <w:marLeft w:val="640"/>
          <w:marRight w:val="0"/>
          <w:marTop w:val="0"/>
          <w:marBottom w:val="0"/>
          <w:divBdr>
            <w:top w:val="none" w:sz="0" w:space="0" w:color="auto"/>
            <w:left w:val="none" w:sz="0" w:space="0" w:color="auto"/>
            <w:bottom w:val="none" w:sz="0" w:space="0" w:color="auto"/>
            <w:right w:val="none" w:sz="0" w:space="0" w:color="auto"/>
          </w:divBdr>
        </w:div>
        <w:div w:id="716973524">
          <w:marLeft w:val="640"/>
          <w:marRight w:val="0"/>
          <w:marTop w:val="0"/>
          <w:marBottom w:val="0"/>
          <w:divBdr>
            <w:top w:val="none" w:sz="0" w:space="0" w:color="auto"/>
            <w:left w:val="none" w:sz="0" w:space="0" w:color="auto"/>
            <w:bottom w:val="none" w:sz="0" w:space="0" w:color="auto"/>
            <w:right w:val="none" w:sz="0" w:space="0" w:color="auto"/>
          </w:divBdr>
        </w:div>
        <w:div w:id="974681916">
          <w:marLeft w:val="640"/>
          <w:marRight w:val="0"/>
          <w:marTop w:val="0"/>
          <w:marBottom w:val="0"/>
          <w:divBdr>
            <w:top w:val="none" w:sz="0" w:space="0" w:color="auto"/>
            <w:left w:val="none" w:sz="0" w:space="0" w:color="auto"/>
            <w:bottom w:val="none" w:sz="0" w:space="0" w:color="auto"/>
            <w:right w:val="none" w:sz="0" w:space="0" w:color="auto"/>
          </w:divBdr>
        </w:div>
        <w:div w:id="1384715233">
          <w:marLeft w:val="640"/>
          <w:marRight w:val="0"/>
          <w:marTop w:val="0"/>
          <w:marBottom w:val="0"/>
          <w:divBdr>
            <w:top w:val="none" w:sz="0" w:space="0" w:color="auto"/>
            <w:left w:val="none" w:sz="0" w:space="0" w:color="auto"/>
            <w:bottom w:val="none" w:sz="0" w:space="0" w:color="auto"/>
            <w:right w:val="none" w:sz="0" w:space="0" w:color="auto"/>
          </w:divBdr>
        </w:div>
        <w:div w:id="673722890">
          <w:marLeft w:val="640"/>
          <w:marRight w:val="0"/>
          <w:marTop w:val="0"/>
          <w:marBottom w:val="0"/>
          <w:divBdr>
            <w:top w:val="none" w:sz="0" w:space="0" w:color="auto"/>
            <w:left w:val="none" w:sz="0" w:space="0" w:color="auto"/>
            <w:bottom w:val="none" w:sz="0" w:space="0" w:color="auto"/>
            <w:right w:val="none" w:sz="0" w:space="0" w:color="auto"/>
          </w:divBdr>
        </w:div>
        <w:div w:id="1081682541">
          <w:marLeft w:val="640"/>
          <w:marRight w:val="0"/>
          <w:marTop w:val="0"/>
          <w:marBottom w:val="0"/>
          <w:divBdr>
            <w:top w:val="none" w:sz="0" w:space="0" w:color="auto"/>
            <w:left w:val="none" w:sz="0" w:space="0" w:color="auto"/>
            <w:bottom w:val="none" w:sz="0" w:space="0" w:color="auto"/>
            <w:right w:val="none" w:sz="0" w:space="0" w:color="auto"/>
          </w:divBdr>
        </w:div>
        <w:div w:id="732235863">
          <w:marLeft w:val="640"/>
          <w:marRight w:val="0"/>
          <w:marTop w:val="0"/>
          <w:marBottom w:val="0"/>
          <w:divBdr>
            <w:top w:val="none" w:sz="0" w:space="0" w:color="auto"/>
            <w:left w:val="none" w:sz="0" w:space="0" w:color="auto"/>
            <w:bottom w:val="none" w:sz="0" w:space="0" w:color="auto"/>
            <w:right w:val="none" w:sz="0" w:space="0" w:color="auto"/>
          </w:divBdr>
        </w:div>
        <w:div w:id="72051250">
          <w:marLeft w:val="640"/>
          <w:marRight w:val="0"/>
          <w:marTop w:val="0"/>
          <w:marBottom w:val="0"/>
          <w:divBdr>
            <w:top w:val="none" w:sz="0" w:space="0" w:color="auto"/>
            <w:left w:val="none" w:sz="0" w:space="0" w:color="auto"/>
            <w:bottom w:val="none" w:sz="0" w:space="0" w:color="auto"/>
            <w:right w:val="none" w:sz="0" w:space="0" w:color="auto"/>
          </w:divBdr>
        </w:div>
        <w:div w:id="938368846">
          <w:marLeft w:val="640"/>
          <w:marRight w:val="0"/>
          <w:marTop w:val="0"/>
          <w:marBottom w:val="0"/>
          <w:divBdr>
            <w:top w:val="none" w:sz="0" w:space="0" w:color="auto"/>
            <w:left w:val="none" w:sz="0" w:space="0" w:color="auto"/>
            <w:bottom w:val="none" w:sz="0" w:space="0" w:color="auto"/>
            <w:right w:val="none" w:sz="0" w:space="0" w:color="auto"/>
          </w:divBdr>
        </w:div>
        <w:div w:id="1515146300">
          <w:marLeft w:val="640"/>
          <w:marRight w:val="0"/>
          <w:marTop w:val="0"/>
          <w:marBottom w:val="0"/>
          <w:divBdr>
            <w:top w:val="none" w:sz="0" w:space="0" w:color="auto"/>
            <w:left w:val="none" w:sz="0" w:space="0" w:color="auto"/>
            <w:bottom w:val="none" w:sz="0" w:space="0" w:color="auto"/>
            <w:right w:val="none" w:sz="0" w:space="0" w:color="auto"/>
          </w:divBdr>
        </w:div>
        <w:div w:id="679891623">
          <w:marLeft w:val="640"/>
          <w:marRight w:val="0"/>
          <w:marTop w:val="0"/>
          <w:marBottom w:val="0"/>
          <w:divBdr>
            <w:top w:val="none" w:sz="0" w:space="0" w:color="auto"/>
            <w:left w:val="none" w:sz="0" w:space="0" w:color="auto"/>
            <w:bottom w:val="none" w:sz="0" w:space="0" w:color="auto"/>
            <w:right w:val="none" w:sz="0" w:space="0" w:color="auto"/>
          </w:divBdr>
        </w:div>
        <w:div w:id="1994984437">
          <w:marLeft w:val="640"/>
          <w:marRight w:val="0"/>
          <w:marTop w:val="0"/>
          <w:marBottom w:val="0"/>
          <w:divBdr>
            <w:top w:val="none" w:sz="0" w:space="0" w:color="auto"/>
            <w:left w:val="none" w:sz="0" w:space="0" w:color="auto"/>
            <w:bottom w:val="none" w:sz="0" w:space="0" w:color="auto"/>
            <w:right w:val="none" w:sz="0" w:space="0" w:color="auto"/>
          </w:divBdr>
        </w:div>
        <w:div w:id="1327590105">
          <w:marLeft w:val="640"/>
          <w:marRight w:val="0"/>
          <w:marTop w:val="0"/>
          <w:marBottom w:val="0"/>
          <w:divBdr>
            <w:top w:val="none" w:sz="0" w:space="0" w:color="auto"/>
            <w:left w:val="none" w:sz="0" w:space="0" w:color="auto"/>
            <w:bottom w:val="none" w:sz="0" w:space="0" w:color="auto"/>
            <w:right w:val="none" w:sz="0" w:space="0" w:color="auto"/>
          </w:divBdr>
        </w:div>
        <w:div w:id="795298657">
          <w:marLeft w:val="640"/>
          <w:marRight w:val="0"/>
          <w:marTop w:val="0"/>
          <w:marBottom w:val="0"/>
          <w:divBdr>
            <w:top w:val="none" w:sz="0" w:space="0" w:color="auto"/>
            <w:left w:val="none" w:sz="0" w:space="0" w:color="auto"/>
            <w:bottom w:val="none" w:sz="0" w:space="0" w:color="auto"/>
            <w:right w:val="none" w:sz="0" w:space="0" w:color="auto"/>
          </w:divBdr>
        </w:div>
        <w:div w:id="1908878763">
          <w:marLeft w:val="640"/>
          <w:marRight w:val="0"/>
          <w:marTop w:val="0"/>
          <w:marBottom w:val="0"/>
          <w:divBdr>
            <w:top w:val="none" w:sz="0" w:space="0" w:color="auto"/>
            <w:left w:val="none" w:sz="0" w:space="0" w:color="auto"/>
            <w:bottom w:val="none" w:sz="0" w:space="0" w:color="auto"/>
            <w:right w:val="none" w:sz="0" w:space="0" w:color="auto"/>
          </w:divBdr>
        </w:div>
        <w:div w:id="474882893">
          <w:marLeft w:val="640"/>
          <w:marRight w:val="0"/>
          <w:marTop w:val="0"/>
          <w:marBottom w:val="0"/>
          <w:divBdr>
            <w:top w:val="none" w:sz="0" w:space="0" w:color="auto"/>
            <w:left w:val="none" w:sz="0" w:space="0" w:color="auto"/>
            <w:bottom w:val="none" w:sz="0" w:space="0" w:color="auto"/>
            <w:right w:val="none" w:sz="0" w:space="0" w:color="auto"/>
          </w:divBdr>
        </w:div>
        <w:div w:id="1135176110">
          <w:marLeft w:val="640"/>
          <w:marRight w:val="0"/>
          <w:marTop w:val="0"/>
          <w:marBottom w:val="0"/>
          <w:divBdr>
            <w:top w:val="none" w:sz="0" w:space="0" w:color="auto"/>
            <w:left w:val="none" w:sz="0" w:space="0" w:color="auto"/>
            <w:bottom w:val="none" w:sz="0" w:space="0" w:color="auto"/>
            <w:right w:val="none" w:sz="0" w:space="0" w:color="auto"/>
          </w:divBdr>
        </w:div>
        <w:div w:id="1406799605">
          <w:marLeft w:val="640"/>
          <w:marRight w:val="0"/>
          <w:marTop w:val="0"/>
          <w:marBottom w:val="0"/>
          <w:divBdr>
            <w:top w:val="none" w:sz="0" w:space="0" w:color="auto"/>
            <w:left w:val="none" w:sz="0" w:space="0" w:color="auto"/>
            <w:bottom w:val="none" w:sz="0" w:space="0" w:color="auto"/>
            <w:right w:val="none" w:sz="0" w:space="0" w:color="auto"/>
          </w:divBdr>
        </w:div>
        <w:div w:id="1244337346">
          <w:marLeft w:val="640"/>
          <w:marRight w:val="0"/>
          <w:marTop w:val="0"/>
          <w:marBottom w:val="0"/>
          <w:divBdr>
            <w:top w:val="none" w:sz="0" w:space="0" w:color="auto"/>
            <w:left w:val="none" w:sz="0" w:space="0" w:color="auto"/>
            <w:bottom w:val="none" w:sz="0" w:space="0" w:color="auto"/>
            <w:right w:val="none" w:sz="0" w:space="0" w:color="auto"/>
          </w:divBdr>
        </w:div>
        <w:div w:id="1897889599">
          <w:marLeft w:val="640"/>
          <w:marRight w:val="0"/>
          <w:marTop w:val="0"/>
          <w:marBottom w:val="0"/>
          <w:divBdr>
            <w:top w:val="none" w:sz="0" w:space="0" w:color="auto"/>
            <w:left w:val="none" w:sz="0" w:space="0" w:color="auto"/>
            <w:bottom w:val="none" w:sz="0" w:space="0" w:color="auto"/>
            <w:right w:val="none" w:sz="0" w:space="0" w:color="auto"/>
          </w:divBdr>
        </w:div>
        <w:div w:id="864560469">
          <w:marLeft w:val="640"/>
          <w:marRight w:val="0"/>
          <w:marTop w:val="0"/>
          <w:marBottom w:val="0"/>
          <w:divBdr>
            <w:top w:val="none" w:sz="0" w:space="0" w:color="auto"/>
            <w:left w:val="none" w:sz="0" w:space="0" w:color="auto"/>
            <w:bottom w:val="none" w:sz="0" w:space="0" w:color="auto"/>
            <w:right w:val="none" w:sz="0" w:space="0" w:color="auto"/>
          </w:divBdr>
        </w:div>
        <w:div w:id="785075799">
          <w:marLeft w:val="640"/>
          <w:marRight w:val="0"/>
          <w:marTop w:val="0"/>
          <w:marBottom w:val="0"/>
          <w:divBdr>
            <w:top w:val="none" w:sz="0" w:space="0" w:color="auto"/>
            <w:left w:val="none" w:sz="0" w:space="0" w:color="auto"/>
            <w:bottom w:val="none" w:sz="0" w:space="0" w:color="auto"/>
            <w:right w:val="none" w:sz="0" w:space="0" w:color="auto"/>
          </w:divBdr>
        </w:div>
        <w:div w:id="285697120">
          <w:marLeft w:val="640"/>
          <w:marRight w:val="0"/>
          <w:marTop w:val="0"/>
          <w:marBottom w:val="0"/>
          <w:divBdr>
            <w:top w:val="none" w:sz="0" w:space="0" w:color="auto"/>
            <w:left w:val="none" w:sz="0" w:space="0" w:color="auto"/>
            <w:bottom w:val="none" w:sz="0" w:space="0" w:color="auto"/>
            <w:right w:val="none" w:sz="0" w:space="0" w:color="auto"/>
          </w:divBdr>
        </w:div>
        <w:div w:id="1376127007">
          <w:marLeft w:val="640"/>
          <w:marRight w:val="0"/>
          <w:marTop w:val="0"/>
          <w:marBottom w:val="0"/>
          <w:divBdr>
            <w:top w:val="none" w:sz="0" w:space="0" w:color="auto"/>
            <w:left w:val="none" w:sz="0" w:space="0" w:color="auto"/>
            <w:bottom w:val="none" w:sz="0" w:space="0" w:color="auto"/>
            <w:right w:val="none" w:sz="0" w:space="0" w:color="auto"/>
          </w:divBdr>
        </w:div>
        <w:div w:id="257061280">
          <w:marLeft w:val="640"/>
          <w:marRight w:val="0"/>
          <w:marTop w:val="0"/>
          <w:marBottom w:val="0"/>
          <w:divBdr>
            <w:top w:val="none" w:sz="0" w:space="0" w:color="auto"/>
            <w:left w:val="none" w:sz="0" w:space="0" w:color="auto"/>
            <w:bottom w:val="none" w:sz="0" w:space="0" w:color="auto"/>
            <w:right w:val="none" w:sz="0" w:space="0" w:color="auto"/>
          </w:divBdr>
        </w:div>
        <w:div w:id="1053306385">
          <w:marLeft w:val="640"/>
          <w:marRight w:val="0"/>
          <w:marTop w:val="0"/>
          <w:marBottom w:val="0"/>
          <w:divBdr>
            <w:top w:val="none" w:sz="0" w:space="0" w:color="auto"/>
            <w:left w:val="none" w:sz="0" w:space="0" w:color="auto"/>
            <w:bottom w:val="none" w:sz="0" w:space="0" w:color="auto"/>
            <w:right w:val="none" w:sz="0" w:space="0" w:color="auto"/>
          </w:divBdr>
        </w:div>
        <w:div w:id="1794902793">
          <w:marLeft w:val="640"/>
          <w:marRight w:val="0"/>
          <w:marTop w:val="0"/>
          <w:marBottom w:val="0"/>
          <w:divBdr>
            <w:top w:val="none" w:sz="0" w:space="0" w:color="auto"/>
            <w:left w:val="none" w:sz="0" w:space="0" w:color="auto"/>
            <w:bottom w:val="none" w:sz="0" w:space="0" w:color="auto"/>
            <w:right w:val="none" w:sz="0" w:space="0" w:color="auto"/>
          </w:divBdr>
        </w:div>
      </w:divsChild>
    </w:div>
    <w:div w:id="1582568388">
      <w:bodyDiv w:val="1"/>
      <w:marLeft w:val="0"/>
      <w:marRight w:val="0"/>
      <w:marTop w:val="0"/>
      <w:marBottom w:val="0"/>
      <w:divBdr>
        <w:top w:val="none" w:sz="0" w:space="0" w:color="auto"/>
        <w:left w:val="none" w:sz="0" w:space="0" w:color="auto"/>
        <w:bottom w:val="none" w:sz="0" w:space="0" w:color="auto"/>
        <w:right w:val="none" w:sz="0" w:space="0" w:color="auto"/>
      </w:divBdr>
      <w:divsChild>
        <w:div w:id="1526870752">
          <w:marLeft w:val="0"/>
          <w:marRight w:val="0"/>
          <w:marTop w:val="0"/>
          <w:marBottom w:val="0"/>
          <w:divBdr>
            <w:top w:val="none" w:sz="0" w:space="0" w:color="auto"/>
            <w:left w:val="none" w:sz="0" w:space="0" w:color="auto"/>
            <w:bottom w:val="none" w:sz="0" w:space="0" w:color="auto"/>
            <w:right w:val="none" w:sz="0" w:space="0" w:color="auto"/>
          </w:divBdr>
          <w:divsChild>
            <w:div w:id="1770617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77587">
      <w:bodyDiv w:val="1"/>
      <w:marLeft w:val="0"/>
      <w:marRight w:val="0"/>
      <w:marTop w:val="0"/>
      <w:marBottom w:val="0"/>
      <w:divBdr>
        <w:top w:val="none" w:sz="0" w:space="0" w:color="auto"/>
        <w:left w:val="none" w:sz="0" w:space="0" w:color="auto"/>
        <w:bottom w:val="none" w:sz="0" w:space="0" w:color="auto"/>
        <w:right w:val="none" w:sz="0" w:space="0" w:color="auto"/>
      </w:divBdr>
      <w:divsChild>
        <w:div w:id="504439270">
          <w:marLeft w:val="640"/>
          <w:marRight w:val="0"/>
          <w:marTop w:val="0"/>
          <w:marBottom w:val="0"/>
          <w:divBdr>
            <w:top w:val="none" w:sz="0" w:space="0" w:color="auto"/>
            <w:left w:val="none" w:sz="0" w:space="0" w:color="auto"/>
            <w:bottom w:val="none" w:sz="0" w:space="0" w:color="auto"/>
            <w:right w:val="none" w:sz="0" w:space="0" w:color="auto"/>
          </w:divBdr>
        </w:div>
        <w:div w:id="63374943">
          <w:marLeft w:val="640"/>
          <w:marRight w:val="0"/>
          <w:marTop w:val="0"/>
          <w:marBottom w:val="0"/>
          <w:divBdr>
            <w:top w:val="none" w:sz="0" w:space="0" w:color="auto"/>
            <w:left w:val="none" w:sz="0" w:space="0" w:color="auto"/>
            <w:bottom w:val="none" w:sz="0" w:space="0" w:color="auto"/>
            <w:right w:val="none" w:sz="0" w:space="0" w:color="auto"/>
          </w:divBdr>
        </w:div>
        <w:div w:id="2134864208">
          <w:marLeft w:val="640"/>
          <w:marRight w:val="0"/>
          <w:marTop w:val="0"/>
          <w:marBottom w:val="0"/>
          <w:divBdr>
            <w:top w:val="none" w:sz="0" w:space="0" w:color="auto"/>
            <w:left w:val="none" w:sz="0" w:space="0" w:color="auto"/>
            <w:bottom w:val="none" w:sz="0" w:space="0" w:color="auto"/>
            <w:right w:val="none" w:sz="0" w:space="0" w:color="auto"/>
          </w:divBdr>
        </w:div>
        <w:div w:id="822745867">
          <w:marLeft w:val="640"/>
          <w:marRight w:val="0"/>
          <w:marTop w:val="0"/>
          <w:marBottom w:val="0"/>
          <w:divBdr>
            <w:top w:val="none" w:sz="0" w:space="0" w:color="auto"/>
            <w:left w:val="none" w:sz="0" w:space="0" w:color="auto"/>
            <w:bottom w:val="none" w:sz="0" w:space="0" w:color="auto"/>
            <w:right w:val="none" w:sz="0" w:space="0" w:color="auto"/>
          </w:divBdr>
        </w:div>
        <w:div w:id="1991131321">
          <w:marLeft w:val="640"/>
          <w:marRight w:val="0"/>
          <w:marTop w:val="0"/>
          <w:marBottom w:val="0"/>
          <w:divBdr>
            <w:top w:val="none" w:sz="0" w:space="0" w:color="auto"/>
            <w:left w:val="none" w:sz="0" w:space="0" w:color="auto"/>
            <w:bottom w:val="none" w:sz="0" w:space="0" w:color="auto"/>
            <w:right w:val="none" w:sz="0" w:space="0" w:color="auto"/>
          </w:divBdr>
        </w:div>
        <w:div w:id="655955051">
          <w:marLeft w:val="640"/>
          <w:marRight w:val="0"/>
          <w:marTop w:val="0"/>
          <w:marBottom w:val="0"/>
          <w:divBdr>
            <w:top w:val="none" w:sz="0" w:space="0" w:color="auto"/>
            <w:left w:val="none" w:sz="0" w:space="0" w:color="auto"/>
            <w:bottom w:val="none" w:sz="0" w:space="0" w:color="auto"/>
            <w:right w:val="none" w:sz="0" w:space="0" w:color="auto"/>
          </w:divBdr>
        </w:div>
        <w:div w:id="1550263291">
          <w:marLeft w:val="640"/>
          <w:marRight w:val="0"/>
          <w:marTop w:val="0"/>
          <w:marBottom w:val="0"/>
          <w:divBdr>
            <w:top w:val="none" w:sz="0" w:space="0" w:color="auto"/>
            <w:left w:val="none" w:sz="0" w:space="0" w:color="auto"/>
            <w:bottom w:val="none" w:sz="0" w:space="0" w:color="auto"/>
            <w:right w:val="none" w:sz="0" w:space="0" w:color="auto"/>
          </w:divBdr>
        </w:div>
        <w:div w:id="1560750484">
          <w:marLeft w:val="640"/>
          <w:marRight w:val="0"/>
          <w:marTop w:val="0"/>
          <w:marBottom w:val="0"/>
          <w:divBdr>
            <w:top w:val="none" w:sz="0" w:space="0" w:color="auto"/>
            <w:left w:val="none" w:sz="0" w:space="0" w:color="auto"/>
            <w:bottom w:val="none" w:sz="0" w:space="0" w:color="auto"/>
            <w:right w:val="none" w:sz="0" w:space="0" w:color="auto"/>
          </w:divBdr>
        </w:div>
        <w:div w:id="551964506">
          <w:marLeft w:val="640"/>
          <w:marRight w:val="0"/>
          <w:marTop w:val="0"/>
          <w:marBottom w:val="0"/>
          <w:divBdr>
            <w:top w:val="none" w:sz="0" w:space="0" w:color="auto"/>
            <w:left w:val="none" w:sz="0" w:space="0" w:color="auto"/>
            <w:bottom w:val="none" w:sz="0" w:space="0" w:color="auto"/>
            <w:right w:val="none" w:sz="0" w:space="0" w:color="auto"/>
          </w:divBdr>
        </w:div>
        <w:div w:id="1051997320">
          <w:marLeft w:val="640"/>
          <w:marRight w:val="0"/>
          <w:marTop w:val="0"/>
          <w:marBottom w:val="0"/>
          <w:divBdr>
            <w:top w:val="none" w:sz="0" w:space="0" w:color="auto"/>
            <w:left w:val="none" w:sz="0" w:space="0" w:color="auto"/>
            <w:bottom w:val="none" w:sz="0" w:space="0" w:color="auto"/>
            <w:right w:val="none" w:sz="0" w:space="0" w:color="auto"/>
          </w:divBdr>
        </w:div>
        <w:div w:id="1574857012">
          <w:marLeft w:val="640"/>
          <w:marRight w:val="0"/>
          <w:marTop w:val="0"/>
          <w:marBottom w:val="0"/>
          <w:divBdr>
            <w:top w:val="none" w:sz="0" w:space="0" w:color="auto"/>
            <w:left w:val="none" w:sz="0" w:space="0" w:color="auto"/>
            <w:bottom w:val="none" w:sz="0" w:space="0" w:color="auto"/>
            <w:right w:val="none" w:sz="0" w:space="0" w:color="auto"/>
          </w:divBdr>
        </w:div>
        <w:div w:id="212933627">
          <w:marLeft w:val="640"/>
          <w:marRight w:val="0"/>
          <w:marTop w:val="0"/>
          <w:marBottom w:val="0"/>
          <w:divBdr>
            <w:top w:val="none" w:sz="0" w:space="0" w:color="auto"/>
            <w:left w:val="none" w:sz="0" w:space="0" w:color="auto"/>
            <w:bottom w:val="none" w:sz="0" w:space="0" w:color="auto"/>
            <w:right w:val="none" w:sz="0" w:space="0" w:color="auto"/>
          </w:divBdr>
        </w:div>
        <w:div w:id="2100759365">
          <w:marLeft w:val="640"/>
          <w:marRight w:val="0"/>
          <w:marTop w:val="0"/>
          <w:marBottom w:val="0"/>
          <w:divBdr>
            <w:top w:val="none" w:sz="0" w:space="0" w:color="auto"/>
            <w:left w:val="none" w:sz="0" w:space="0" w:color="auto"/>
            <w:bottom w:val="none" w:sz="0" w:space="0" w:color="auto"/>
            <w:right w:val="none" w:sz="0" w:space="0" w:color="auto"/>
          </w:divBdr>
        </w:div>
        <w:div w:id="1895040087">
          <w:marLeft w:val="640"/>
          <w:marRight w:val="0"/>
          <w:marTop w:val="0"/>
          <w:marBottom w:val="0"/>
          <w:divBdr>
            <w:top w:val="none" w:sz="0" w:space="0" w:color="auto"/>
            <w:left w:val="none" w:sz="0" w:space="0" w:color="auto"/>
            <w:bottom w:val="none" w:sz="0" w:space="0" w:color="auto"/>
            <w:right w:val="none" w:sz="0" w:space="0" w:color="auto"/>
          </w:divBdr>
        </w:div>
        <w:div w:id="2095086782">
          <w:marLeft w:val="640"/>
          <w:marRight w:val="0"/>
          <w:marTop w:val="0"/>
          <w:marBottom w:val="0"/>
          <w:divBdr>
            <w:top w:val="none" w:sz="0" w:space="0" w:color="auto"/>
            <w:left w:val="none" w:sz="0" w:space="0" w:color="auto"/>
            <w:bottom w:val="none" w:sz="0" w:space="0" w:color="auto"/>
            <w:right w:val="none" w:sz="0" w:space="0" w:color="auto"/>
          </w:divBdr>
        </w:div>
        <w:div w:id="742684672">
          <w:marLeft w:val="640"/>
          <w:marRight w:val="0"/>
          <w:marTop w:val="0"/>
          <w:marBottom w:val="0"/>
          <w:divBdr>
            <w:top w:val="none" w:sz="0" w:space="0" w:color="auto"/>
            <w:left w:val="none" w:sz="0" w:space="0" w:color="auto"/>
            <w:bottom w:val="none" w:sz="0" w:space="0" w:color="auto"/>
            <w:right w:val="none" w:sz="0" w:space="0" w:color="auto"/>
          </w:divBdr>
        </w:div>
        <w:div w:id="1249733107">
          <w:marLeft w:val="640"/>
          <w:marRight w:val="0"/>
          <w:marTop w:val="0"/>
          <w:marBottom w:val="0"/>
          <w:divBdr>
            <w:top w:val="none" w:sz="0" w:space="0" w:color="auto"/>
            <w:left w:val="none" w:sz="0" w:space="0" w:color="auto"/>
            <w:bottom w:val="none" w:sz="0" w:space="0" w:color="auto"/>
            <w:right w:val="none" w:sz="0" w:space="0" w:color="auto"/>
          </w:divBdr>
        </w:div>
        <w:div w:id="1057629650">
          <w:marLeft w:val="640"/>
          <w:marRight w:val="0"/>
          <w:marTop w:val="0"/>
          <w:marBottom w:val="0"/>
          <w:divBdr>
            <w:top w:val="none" w:sz="0" w:space="0" w:color="auto"/>
            <w:left w:val="none" w:sz="0" w:space="0" w:color="auto"/>
            <w:bottom w:val="none" w:sz="0" w:space="0" w:color="auto"/>
            <w:right w:val="none" w:sz="0" w:space="0" w:color="auto"/>
          </w:divBdr>
        </w:div>
        <w:div w:id="204679989">
          <w:marLeft w:val="640"/>
          <w:marRight w:val="0"/>
          <w:marTop w:val="0"/>
          <w:marBottom w:val="0"/>
          <w:divBdr>
            <w:top w:val="none" w:sz="0" w:space="0" w:color="auto"/>
            <w:left w:val="none" w:sz="0" w:space="0" w:color="auto"/>
            <w:bottom w:val="none" w:sz="0" w:space="0" w:color="auto"/>
            <w:right w:val="none" w:sz="0" w:space="0" w:color="auto"/>
          </w:divBdr>
        </w:div>
        <w:div w:id="457577141">
          <w:marLeft w:val="640"/>
          <w:marRight w:val="0"/>
          <w:marTop w:val="0"/>
          <w:marBottom w:val="0"/>
          <w:divBdr>
            <w:top w:val="none" w:sz="0" w:space="0" w:color="auto"/>
            <w:left w:val="none" w:sz="0" w:space="0" w:color="auto"/>
            <w:bottom w:val="none" w:sz="0" w:space="0" w:color="auto"/>
            <w:right w:val="none" w:sz="0" w:space="0" w:color="auto"/>
          </w:divBdr>
        </w:div>
        <w:div w:id="689575233">
          <w:marLeft w:val="640"/>
          <w:marRight w:val="0"/>
          <w:marTop w:val="0"/>
          <w:marBottom w:val="0"/>
          <w:divBdr>
            <w:top w:val="none" w:sz="0" w:space="0" w:color="auto"/>
            <w:left w:val="none" w:sz="0" w:space="0" w:color="auto"/>
            <w:bottom w:val="none" w:sz="0" w:space="0" w:color="auto"/>
            <w:right w:val="none" w:sz="0" w:space="0" w:color="auto"/>
          </w:divBdr>
        </w:div>
        <w:div w:id="2104181655">
          <w:marLeft w:val="640"/>
          <w:marRight w:val="0"/>
          <w:marTop w:val="0"/>
          <w:marBottom w:val="0"/>
          <w:divBdr>
            <w:top w:val="none" w:sz="0" w:space="0" w:color="auto"/>
            <w:left w:val="none" w:sz="0" w:space="0" w:color="auto"/>
            <w:bottom w:val="none" w:sz="0" w:space="0" w:color="auto"/>
            <w:right w:val="none" w:sz="0" w:space="0" w:color="auto"/>
          </w:divBdr>
        </w:div>
        <w:div w:id="379480231">
          <w:marLeft w:val="640"/>
          <w:marRight w:val="0"/>
          <w:marTop w:val="0"/>
          <w:marBottom w:val="0"/>
          <w:divBdr>
            <w:top w:val="none" w:sz="0" w:space="0" w:color="auto"/>
            <w:left w:val="none" w:sz="0" w:space="0" w:color="auto"/>
            <w:bottom w:val="none" w:sz="0" w:space="0" w:color="auto"/>
            <w:right w:val="none" w:sz="0" w:space="0" w:color="auto"/>
          </w:divBdr>
        </w:div>
        <w:div w:id="30616902">
          <w:marLeft w:val="640"/>
          <w:marRight w:val="0"/>
          <w:marTop w:val="0"/>
          <w:marBottom w:val="0"/>
          <w:divBdr>
            <w:top w:val="none" w:sz="0" w:space="0" w:color="auto"/>
            <w:left w:val="none" w:sz="0" w:space="0" w:color="auto"/>
            <w:bottom w:val="none" w:sz="0" w:space="0" w:color="auto"/>
            <w:right w:val="none" w:sz="0" w:space="0" w:color="auto"/>
          </w:divBdr>
        </w:div>
        <w:div w:id="1569418166">
          <w:marLeft w:val="640"/>
          <w:marRight w:val="0"/>
          <w:marTop w:val="0"/>
          <w:marBottom w:val="0"/>
          <w:divBdr>
            <w:top w:val="none" w:sz="0" w:space="0" w:color="auto"/>
            <w:left w:val="none" w:sz="0" w:space="0" w:color="auto"/>
            <w:bottom w:val="none" w:sz="0" w:space="0" w:color="auto"/>
            <w:right w:val="none" w:sz="0" w:space="0" w:color="auto"/>
          </w:divBdr>
        </w:div>
        <w:div w:id="1482504699">
          <w:marLeft w:val="640"/>
          <w:marRight w:val="0"/>
          <w:marTop w:val="0"/>
          <w:marBottom w:val="0"/>
          <w:divBdr>
            <w:top w:val="none" w:sz="0" w:space="0" w:color="auto"/>
            <w:left w:val="none" w:sz="0" w:space="0" w:color="auto"/>
            <w:bottom w:val="none" w:sz="0" w:space="0" w:color="auto"/>
            <w:right w:val="none" w:sz="0" w:space="0" w:color="auto"/>
          </w:divBdr>
        </w:div>
        <w:div w:id="1795560319">
          <w:marLeft w:val="640"/>
          <w:marRight w:val="0"/>
          <w:marTop w:val="0"/>
          <w:marBottom w:val="0"/>
          <w:divBdr>
            <w:top w:val="none" w:sz="0" w:space="0" w:color="auto"/>
            <w:left w:val="none" w:sz="0" w:space="0" w:color="auto"/>
            <w:bottom w:val="none" w:sz="0" w:space="0" w:color="auto"/>
            <w:right w:val="none" w:sz="0" w:space="0" w:color="auto"/>
          </w:divBdr>
        </w:div>
        <w:div w:id="1896694359">
          <w:marLeft w:val="640"/>
          <w:marRight w:val="0"/>
          <w:marTop w:val="0"/>
          <w:marBottom w:val="0"/>
          <w:divBdr>
            <w:top w:val="none" w:sz="0" w:space="0" w:color="auto"/>
            <w:left w:val="none" w:sz="0" w:space="0" w:color="auto"/>
            <w:bottom w:val="none" w:sz="0" w:space="0" w:color="auto"/>
            <w:right w:val="none" w:sz="0" w:space="0" w:color="auto"/>
          </w:divBdr>
        </w:div>
        <w:div w:id="747653209">
          <w:marLeft w:val="640"/>
          <w:marRight w:val="0"/>
          <w:marTop w:val="0"/>
          <w:marBottom w:val="0"/>
          <w:divBdr>
            <w:top w:val="none" w:sz="0" w:space="0" w:color="auto"/>
            <w:left w:val="none" w:sz="0" w:space="0" w:color="auto"/>
            <w:bottom w:val="none" w:sz="0" w:space="0" w:color="auto"/>
            <w:right w:val="none" w:sz="0" w:space="0" w:color="auto"/>
          </w:divBdr>
        </w:div>
        <w:div w:id="596712412">
          <w:marLeft w:val="640"/>
          <w:marRight w:val="0"/>
          <w:marTop w:val="0"/>
          <w:marBottom w:val="0"/>
          <w:divBdr>
            <w:top w:val="none" w:sz="0" w:space="0" w:color="auto"/>
            <w:left w:val="none" w:sz="0" w:space="0" w:color="auto"/>
            <w:bottom w:val="none" w:sz="0" w:space="0" w:color="auto"/>
            <w:right w:val="none" w:sz="0" w:space="0" w:color="auto"/>
          </w:divBdr>
        </w:div>
        <w:div w:id="1329821693">
          <w:marLeft w:val="640"/>
          <w:marRight w:val="0"/>
          <w:marTop w:val="0"/>
          <w:marBottom w:val="0"/>
          <w:divBdr>
            <w:top w:val="none" w:sz="0" w:space="0" w:color="auto"/>
            <w:left w:val="none" w:sz="0" w:space="0" w:color="auto"/>
            <w:bottom w:val="none" w:sz="0" w:space="0" w:color="auto"/>
            <w:right w:val="none" w:sz="0" w:space="0" w:color="auto"/>
          </w:divBdr>
        </w:div>
        <w:div w:id="1529179309">
          <w:marLeft w:val="640"/>
          <w:marRight w:val="0"/>
          <w:marTop w:val="0"/>
          <w:marBottom w:val="0"/>
          <w:divBdr>
            <w:top w:val="none" w:sz="0" w:space="0" w:color="auto"/>
            <w:left w:val="none" w:sz="0" w:space="0" w:color="auto"/>
            <w:bottom w:val="none" w:sz="0" w:space="0" w:color="auto"/>
            <w:right w:val="none" w:sz="0" w:space="0" w:color="auto"/>
          </w:divBdr>
        </w:div>
        <w:div w:id="1576015592">
          <w:marLeft w:val="640"/>
          <w:marRight w:val="0"/>
          <w:marTop w:val="0"/>
          <w:marBottom w:val="0"/>
          <w:divBdr>
            <w:top w:val="none" w:sz="0" w:space="0" w:color="auto"/>
            <w:left w:val="none" w:sz="0" w:space="0" w:color="auto"/>
            <w:bottom w:val="none" w:sz="0" w:space="0" w:color="auto"/>
            <w:right w:val="none" w:sz="0" w:space="0" w:color="auto"/>
          </w:divBdr>
        </w:div>
        <w:div w:id="1127315528">
          <w:marLeft w:val="640"/>
          <w:marRight w:val="0"/>
          <w:marTop w:val="0"/>
          <w:marBottom w:val="0"/>
          <w:divBdr>
            <w:top w:val="none" w:sz="0" w:space="0" w:color="auto"/>
            <w:left w:val="none" w:sz="0" w:space="0" w:color="auto"/>
            <w:bottom w:val="none" w:sz="0" w:space="0" w:color="auto"/>
            <w:right w:val="none" w:sz="0" w:space="0" w:color="auto"/>
          </w:divBdr>
        </w:div>
        <w:div w:id="281109194">
          <w:marLeft w:val="640"/>
          <w:marRight w:val="0"/>
          <w:marTop w:val="0"/>
          <w:marBottom w:val="0"/>
          <w:divBdr>
            <w:top w:val="none" w:sz="0" w:space="0" w:color="auto"/>
            <w:left w:val="none" w:sz="0" w:space="0" w:color="auto"/>
            <w:bottom w:val="none" w:sz="0" w:space="0" w:color="auto"/>
            <w:right w:val="none" w:sz="0" w:space="0" w:color="auto"/>
          </w:divBdr>
        </w:div>
        <w:div w:id="282615381">
          <w:marLeft w:val="640"/>
          <w:marRight w:val="0"/>
          <w:marTop w:val="0"/>
          <w:marBottom w:val="0"/>
          <w:divBdr>
            <w:top w:val="none" w:sz="0" w:space="0" w:color="auto"/>
            <w:left w:val="none" w:sz="0" w:space="0" w:color="auto"/>
            <w:bottom w:val="none" w:sz="0" w:space="0" w:color="auto"/>
            <w:right w:val="none" w:sz="0" w:space="0" w:color="auto"/>
          </w:divBdr>
        </w:div>
        <w:div w:id="1962372965">
          <w:marLeft w:val="640"/>
          <w:marRight w:val="0"/>
          <w:marTop w:val="0"/>
          <w:marBottom w:val="0"/>
          <w:divBdr>
            <w:top w:val="none" w:sz="0" w:space="0" w:color="auto"/>
            <w:left w:val="none" w:sz="0" w:space="0" w:color="auto"/>
            <w:bottom w:val="none" w:sz="0" w:space="0" w:color="auto"/>
            <w:right w:val="none" w:sz="0" w:space="0" w:color="auto"/>
          </w:divBdr>
        </w:div>
        <w:div w:id="692655033">
          <w:marLeft w:val="640"/>
          <w:marRight w:val="0"/>
          <w:marTop w:val="0"/>
          <w:marBottom w:val="0"/>
          <w:divBdr>
            <w:top w:val="none" w:sz="0" w:space="0" w:color="auto"/>
            <w:left w:val="none" w:sz="0" w:space="0" w:color="auto"/>
            <w:bottom w:val="none" w:sz="0" w:space="0" w:color="auto"/>
            <w:right w:val="none" w:sz="0" w:space="0" w:color="auto"/>
          </w:divBdr>
        </w:div>
        <w:div w:id="1060445558">
          <w:marLeft w:val="640"/>
          <w:marRight w:val="0"/>
          <w:marTop w:val="0"/>
          <w:marBottom w:val="0"/>
          <w:divBdr>
            <w:top w:val="none" w:sz="0" w:space="0" w:color="auto"/>
            <w:left w:val="none" w:sz="0" w:space="0" w:color="auto"/>
            <w:bottom w:val="none" w:sz="0" w:space="0" w:color="auto"/>
            <w:right w:val="none" w:sz="0" w:space="0" w:color="auto"/>
          </w:divBdr>
        </w:div>
        <w:div w:id="1506869983">
          <w:marLeft w:val="640"/>
          <w:marRight w:val="0"/>
          <w:marTop w:val="0"/>
          <w:marBottom w:val="0"/>
          <w:divBdr>
            <w:top w:val="none" w:sz="0" w:space="0" w:color="auto"/>
            <w:left w:val="none" w:sz="0" w:space="0" w:color="auto"/>
            <w:bottom w:val="none" w:sz="0" w:space="0" w:color="auto"/>
            <w:right w:val="none" w:sz="0" w:space="0" w:color="auto"/>
          </w:divBdr>
        </w:div>
        <w:div w:id="1049306210">
          <w:marLeft w:val="640"/>
          <w:marRight w:val="0"/>
          <w:marTop w:val="0"/>
          <w:marBottom w:val="0"/>
          <w:divBdr>
            <w:top w:val="none" w:sz="0" w:space="0" w:color="auto"/>
            <w:left w:val="none" w:sz="0" w:space="0" w:color="auto"/>
            <w:bottom w:val="none" w:sz="0" w:space="0" w:color="auto"/>
            <w:right w:val="none" w:sz="0" w:space="0" w:color="auto"/>
          </w:divBdr>
        </w:div>
        <w:div w:id="1615554083">
          <w:marLeft w:val="640"/>
          <w:marRight w:val="0"/>
          <w:marTop w:val="0"/>
          <w:marBottom w:val="0"/>
          <w:divBdr>
            <w:top w:val="none" w:sz="0" w:space="0" w:color="auto"/>
            <w:left w:val="none" w:sz="0" w:space="0" w:color="auto"/>
            <w:bottom w:val="none" w:sz="0" w:space="0" w:color="auto"/>
            <w:right w:val="none" w:sz="0" w:space="0" w:color="auto"/>
          </w:divBdr>
        </w:div>
        <w:div w:id="1826118176">
          <w:marLeft w:val="640"/>
          <w:marRight w:val="0"/>
          <w:marTop w:val="0"/>
          <w:marBottom w:val="0"/>
          <w:divBdr>
            <w:top w:val="none" w:sz="0" w:space="0" w:color="auto"/>
            <w:left w:val="none" w:sz="0" w:space="0" w:color="auto"/>
            <w:bottom w:val="none" w:sz="0" w:space="0" w:color="auto"/>
            <w:right w:val="none" w:sz="0" w:space="0" w:color="auto"/>
          </w:divBdr>
        </w:div>
        <w:div w:id="685593314">
          <w:marLeft w:val="640"/>
          <w:marRight w:val="0"/>
          <w:marTop w:val="0"/>
          <w:marBottom w:val="0"/>
          <w:divBdr>
            <w:top w:val="none" w:sz="0" w:space="0" w:color="auto"/>
            <w:left w:val="none" w:sz="0" w:space="0" w:color="auto"/>
            <w:bottom w:val="none" w:sz="0" w:space="0" w:color="auto"/>
            <w:right w:val="none" w:sz="0" w:space="0" w:color="auto"/>
          </w:divBdr>
        </w:div>
        <w:div w:id="1318849852">
          <w:marLeft w:val="640"/>
          <w:marRight w:val="0"/>
          <w:marTop w:val="0"/>
          <w:marBottom w:val="0"/>
          <w:divBdr>
            <w:top w:val="none" w:sz="0" w:space="0" w:color="auto"/>
            <w:left w:val="none" w:sz="0" w:space="0" w:color="auto"/>
            <w:bottom w:val="none" w:sz="0" w:space="0" w:color="auto"/>
            <w:right w:val="none" w:sz="0" w:space="0" w:color="auto"/>
          </w:divBdr>
        </w:div>
        <w:div w:id="949162226">
          <w:marLeft w:val="640"/>
          <w:marRight w:val="0"/>
          <w:marTop w:val="0"/>
          <w:marBottom w:val="0"/>
          <w:divBdr>
            <w:top w:val="none" w:sz="0" w:space="0" w:color="auto"/>
            <w:left w:val="none" w:sz="0" w:space="0" w:color="auto"/>
            <w:bottom w:val="none" w:sz="0" w:space="0" w:color="auto"/>
            <w:right w:val="none" w:sz="0" w:space="0" w:color="auto"/>
          </w:divBdr>
        </w:div>
        <w:div w:id="331417674">
          <w:marLeft w:val="640"/>
          <w:marRight w:val="0"/>
          <w:marTop w:val="0"/>
          <w:marBottom w:val="0"/>
          <w:divBdr>
            <w:top w:val="none" w:sz="0" w:space="0" w:color="auto"/>
            <w:left w:val="none" w:sz="0" w:space="0" w:color="auto"/>
            <w:bottom w:val="none" w:sz="0" w:space="0" w:color="auto"/>
            <w:right w:val="none" w:sz="0" w:space="0" w:color="auto"/>
          </w:divBdr>
        </w:div>
        <w:div w:id="416294938">
          <w:marLeft w:val="640"/>
          <w:marRight w:val="0"/>
          <w:marTop w:val="0"/>
          <w:marBottom w:val="0"/>
          <w:divBdr>
            <w:top w:val="none" w:sz="0" w:space="0" w:color="auto"/>
            <w:left w:val="none" w:sz="0" w:space="0" w:color="auto"/>
            <w:bottom w:val="none" w:sz="0" w:space="0" w:color="auto"/>
            <w:right w:val="none" w:sz="0" w:space="0" w:color="auto"/>
          </w:divBdr>
        </w:div>
        <w:div w:id="211381886">
          <w:marLeft w:val="640"/>
          <w:marRight w:val="0"/>
          <w:marTop w:val="0"/>
          <w:marBottom w:val="0"/>
          <w:divBdr>
            <w:top w:val="none" w:sz="0" w:space="0" w:color="auto"/>
            <w:left w:val="none" w:sz="0" w:space="0" w:color="auto"/>
            <w:bottom w:val="none" w:sz="0" w:space="0" w:color="auto"/>
            <w:right w:val="none" w:sz="0" w:space="0" w:color="auto"/>
          </w:divBdr>
        </w:div>
        <w:div w:id="180629345">
          <w:marLeft w:val="640"/>
          <w:marRight w:val="0"/>
          <w:marTop w:val="0"/>
          <w:marBottom w:val="0"/>
          <w:divBdr>
            <w:top w:val="none" w:sz="0" w:space="0" w:color="auto"/>
            <w:left w:val="none" w:sz="0" w:space="0" w:color="auto"/>
            <w:bottom w:val="none" w:sz="0" w:space="0" w:color="auto"/>
            <w:right w:val="none" w:sz="0" w:space="0" w:color="auto"/>
          </w:divBdr>
        </w:div>
        <w:div w:id="687830967">
          <w:marLeft w:val="640"/>
          <w:marRight w:val="0"/>
          <w:marTop w:val="0"/>
          <w:marBottom w:val="0"/>
          <w:divBdr>
            <w:top w:val="none" w:sz="0" w:space="0" w:color="auto"/>
            <w:left w:val="none" w:sz="0" w:space="0" w:color="auto"/>
            <w:bottom w:val="none" w:sz="0" w:space="0" w:color="auto"/>
            <w:right w:val="none" w:sz="0" w:space="0" w:color="auto"/>
          </w:divBdr>
        </w:div>
        <w:div w:id="1311637619">
          <w:marLeft w:val="640"/>
          <w:marRight w:val="0"/>
          <w:marTop w:val="0"/>
          <w:marBottom w:val="0"/>
          <w:divBdr>
            <w:top w:val="none" w:sz="0" w:space="0" w:color="auto"/>
            <w:left w:val="none" w:sz="0" w:space="0" w:color="auto"/>
            <w:bottom w:val="none" w:sz="0" w:space="0" w:color="auto"/>
            <w:right w:val="none" w:sz="0" w:space="0" w:color="auto"/>
          </w:divBdr>
        </w:div>
        <w:div w:id="909269478">
          <w:marLeft w:val="640"/>
          <w:marRight w:val="0"/>
          <w:marTop w:val="0"/>
          <w:marBottom w:val="0"/>
          <w:divBdr>
            <w:top w:val="none" w:sz="0" w:space="0" w:color="auto"/>
            <w:left w:val="none" w:sz="0" w:space="0" w:color="auto"/>
            <w:bottom w:val="none" w:sz="0" w:space="0" w:color="auto"/>
            <w:right w:val="none" w:sz="0" w:space="0" w:color="auto"/>
          </w:divBdr>
        </w:div>
        <w:div w:id="1829711603">
          <w:marLeft w:val="640"/>
          <w:marRight w:val="0"/>
          <w:marTop w:val="0"/>
          <w:marBottom w:val="0"/>
          <w:divBdr>
            <w:top w:val="none" w:sz="0" w:space="0" w:color="auto"/>
            <w:left w:val="none" w:sz="0" w:space="0" w:color="auto"/>
            <w:bottom w:val="none" w:sz="0" w:space="0" w:color="auto"/>
            <w:right w:val="none" w:sz="0" w:space="0" w:color="auto"/>
          </w:divBdr>
        </w:div>
        <w:div w:id="1123228425">
          <w:marLeft w:val="640"/>
          <w:marRight w:val="0"/>
          <w:marTop w:val="0"/>
          <w:marBottom w:val="0"/>
          <w:divBdr>
            <w:top w:val="none" w:sz="0" w:space="0" w:color="auto"/>
            <w:left w:val="none" w:sz="0" w:space="0" w:color="auto"/>
            <w:bottom w:val="none" w:sz="0" w:space="0" w:color="auto"/>
            <w:right w:val="none" w:sz="0" w:space="0" w:color="auto"/>
          </w:divBdr>
        </w:div>
        <w:div w:id="775103420">
          <w:marLeft w:val="640"/>
          <w:marRight w:val="0"/>
          <w:marTop w:val="0"/>
          <w:marBottom w:val="0"/>
          <w:divBdr>
            <w:top w:val="none" w:sz="0" w:space="0" w:color="auto"/>
            <w:left w:val="none" w:sz="0" w:space="0" w:color="auto"/>
            <w:bottom w:val="none" w:sz="0" w:space="0" w:color="auto"/>
            <w:right w:val="none" w:sz="0" w:space="0" w:color="auto"/>
          </w:divBdr>
        </w:div>
        <w:div w:id="128596728">
          <w:marLeft w:val="640"/>
          <w:marRight w:val="0"/>
          <w:marTop w:val="0"/>
          <w:marBottom w:val="0"/>
          <w:divBdr>
            <w:top w:val="none" w:sz="0" w:space="0" w:color="auto"/>
            <w:left w:val="none" w:sz="0" w:space="0" w:color="auto"/>
            <w:bottom w:val="none" w:sz="0" w:space="0" w:color="auto"/>
            <w:right w:val="none" w:sz="0" w:space="0" w:color="auto"/>
          </w:divBdr>
        </w:div>
        <w:div w:id="1392541340">
          <w:marLeft w:val="640"/>
          <w:marRight w:val="0"/>
          <w:marTop w:val="0"/>
          <w:marBottom w:val="0"/>
          <w:divBdr>
            <w:top w:val="none" w:sz="0" w:space="0" w:color="auto"/>
            <w:left w:val="none" w:sz="0" w:space="0" w:color="auto"/>
            <w:bottom w:val="none" w:sz="0" w:space="0" w:color="auto"/>
            <w:right w:val="none" w:sz="0" w:space="0" w:color="auto"/>
          </w:divBdr>
        </w:div>
        <w:div w:id="1694186996">
          <w:marLeft w:val="640"/>
          <w:marRight w:val="0"/>
          <w:marTop w:val="0"/>
          <w:marBottom w:val="0"/>
          <w:divBdr>
            <w:top w:val="none" w:sz="0" w:space="0" w:color="auto"/>
            <w:left w:val="none" w:sz="0" w:space="0" w:color="auto"/>
            <w:bottom w:val="none" w:sz="0" w:space="0" w:color="auto"/>
            <w:right w:val="none" w:sz="0" w:space="0" w:color="auto"/>
          </w:divBdr>
        </w:div>
        <w:div w:id="1448233966">
          <w:marLeft w:val="640"/>
          <w:marRight w:val="0"/>
          <w:marTop w:val="0"/>
          <w:marBottom w:val="0"/>
          <w:divBdr>
            <w:top w:val="none" w:sz="0" w:space="0" w:color="auto"/>
            <w:left w:val="none" w:sz="0" w:space="0" w:color="auto"/>
            <w:bottom w:val="none" w:sz="0" w:space="0" w:color="auto"/>
            <w:right w:val="none" w:sz="0" w:space="0" w:color="auto"/>
          </w:divBdr>
        </w:div>
        <w:div w:id="1997371318">
          <w:marLeft w:val="640"/>
          <w:marRight w:val="0"/>
          <w:marTop w:val="0"/>
          <w:marBottom w:val="0"/>
          <w:divBdr>
            <w:top w:val="none" w:sz="0" w:space="0" w:color="auto"/>
            <w:left w:val="none" w:sz="0" w:space="0" w:color="auto"/>
            <w:bottom w:val="none" w:sz="0" w:space="0" w:color="auto"/>
            <w:right w:val="none" w:sz="0" w:space="0" w:color="auto"/>
          </w:divBdr>
        </w:div>
        <w:div w:id="894698172">
          <w:marLeft w:val="640"/>
          <w:marRight w:val="0"/>
          <w:marTop w:val="0"/>
          <w:marBottom w:val="0"/>
          <w:divBdr>
            <w:top w:val="none" w:sz="0" w:space="0" w:color="auto"/>
            <w:left w:val="none" w:sz="0" w:space="0" w:color="auto"/>
            <w:bottom w:val="none" w:sz="0" w:space="0" w:color="auto"/>
            <w:right w:val="none" w:sz="0" w:space="0" w:color="auto"/>
          </w:divBdr>
        </w:div>
        <w:div w:id="2009094935">
          <w:marLeft w:val="640"/>
          <w:marRight w:val="0"/>
          <w:marTop w:val="0"/>
          <w:marBottom w:val="0"/>
          <w:divBdr>
            <w:top w:val="none" w:sz="0" w:space="0" w:color="auto"/>
            <w:left w:val="none" w:sz="0" w:space="0" w:color="auto"/>
            <w:bottom w:val="none" w:sz="0" w:space="0" w:color="auto"/>
            <w:right w:val="none" w:sz="0" w:space="0" w:color="auto"/>
          </w:divBdr>
        </w:div>
        <w:div w:id="901871509">
          <w:marLeft w:val="640"/>
          <w:marRight w:val="0"/>
          <w:marTop w:val="0"/>
          <w:marBottom w:val="0"/>
          <w:divBdr>
            <w:top w:val="none" w:sz="0" w:space="0" w:color="auto"/>
            <w:left w:val="none" w:sz="0" w:space="0" w:color="auto"/>
            <w:bottom w:val="none" w:sz="0" w:space="0" w:color="auto"/>
            <w:right w:val="none" w:sz="0" w:space="0" w:color="auto"/>
          </w:divBdr>
        </w:div>
        <w:div w:id="704986861">
          <w:marLeft w:val="640"/>
          <w:marRight w:val="0"/>
          <w:marTop w:val="0"/>
          <w:marBottom w:val="0"/>
          <w:divBdr>
            <w:top w:val="none" w:sz="0" w:space="0" w:color="auto"/>
            <w:left w:val="none" w:sz="0" w:space="0" w:color="auto"/>
            <w:bottom w:val="none" w:sz="0" w:space="0" w:color="auto"/>
            <w:right w:val="none" w:sz="0" w:space="0" w:color="auto"/>
          </w:divBdr>
        </w:div>
        <w:div w:id="685407725">
          <w:marLeft w:val="640"/>
          <w:marRight w:val="0"/>
          <w:marTop w:val="0"/>
          <w:marBottom w:val="0"/>
          <w:divBdr>
            <w:top w:val="none" w:sz="0" w:space="0" w:color="auto"/>
            <w:left w:val="none" w:sz="0" w:space="0" w:color="auto"/>
            <w:bottom w:val="none" w:sz="0" w:space="0" w:color="auto"/>
            <w:right w:val="none" w:sz="0" w:space="0" w:color="auto"/>
          </w:divBdr>
        </w:div>
        <w:div w:id="522282570">
          <w:marLeft w:val="640"/>
          <w:marRight w:val="0"/>
          <w:marTop w:val="0"/>
          <w:marBottom w:val="0"/>
          <w:divBdr>
            <w:top w:val="none" w:sz="0" w:space="0" w:color="auto"/>
            <w:left w:val="none" w:sz="0" w:space="0" w:color="auto"/>
            <w:bottom w:val="none" w:sz="0" w:space="0" w:color="auto"/>
            <w:right w:val="none" w:sz="0" w:space="0" w:color="auto"/>
          </w:divBdr>
        </w:div>
        <w:div w:id="1527521667">
          <w:marLeft w:val="640"/>
          <w:marRight w:val="0"/>
          <w:marTop w:val="0"/>
          <w:marBottom w:val="0"/>
          <w:divBdr>
            <w:top w:val="none" w:sz="0" w:space="0" w:color="auto"/>
            <w:left w:val="none" w:sz="0" w:space="0" w:color="auto"/>
            <w:bottom w:val="none" w:sz="0" w:space="0" w:color="auto"/>
            <w:right w:val="none" w:sz="0" w:space="0" w:color="auto"/>
          </w:divBdr>
        </w:div>
        <w:div w:id="1073284598">
          <w:marLeft w:val="640"/>
          <w:marRight w:val="0"/>
          <w:marTop w:val="0"/>
          <w:marBottom w:val="0"/>
          <w:divBdr>
            <w:top w:val="none" w:sz="0" w:space="0" w:color="auto"/>
            <w:left w:val="none" w:sz="0" w:space="0" w:color="auto"/>
            <w:bottom w:val="none" w:sz="0" w:space="0" w:color="auto"/>
            <w:right w:val="none" w:sz="0" w:space="0" w:color="auto"/>
          </w:divBdr>
        </w:div>
        <w:div w:id="1009478416">
          <w:marLeft w:val="640"/>
          <w:marRight w:val="0"/>
          <w:marTop w:val="0"/>
          <w:marBottom w:val="0"/>
          <w:divBdr>
            <w:top w:val="none" w:sz="0" w:space="0" w:color="auto"/>
            <w:left w:val="none" w:sz="0" w:space="0" w:color="auto"/>
            <w:bottom w:val="none" w:sz="0" w:space="0" w:color="auto"/>
            <w:right w:val="none" w:sz="0" w:space="0" w:color="auto"/>
          </w:divBdr>
        </w:div>
        <w:div w:id="1921401222">
          <w:marLeft w:val="640"/>
          <w:marRight w:val="0"/>
          <w:marTop w:val="0"/>
          <w:marBottom w:val="0"/>
          <w:divBdr>
            <w:top w:val="none" w:sz="0" w:space="0" w:color="auto"/>
            <w:left w:val="none" w:sz="0" w:space="0" w:color="auto"/>
            <w:bottom w:val="none" w:sz="0" w:space="0" w:color="auto"/>
            <w:right w:val="none" w:sz="0" w:space="0" w:color="auto"/>
          </w:divBdr>
        </w:div>
        <w:div w:id="1041436510">
          <w:marLeft w:val="640"/>
          <w:marRight w:val="0"/>
          <w:marTop w:val="0"/>
          <w:marBottom w:val="0"/>
          <w:divBdr>
            <w:top w:val="none" w:sz="0" w:space="0" w:color="auto"/>
            <w:left w:val="none" w:sz="0" w:space="0" w:color="auto"/>
            <w:bottom w:val="none" w:sz="0" w:space="0" w:color="auto"/>
            <w:right w:val="none" w:sz="0" w:space="0" w:color="auto"/>
          </w:divBdr>
        </w:div>
        <w:div w:id="661275368">
          <w:marLeft w:val="640"/>
          <w:marRight w:val="0"/>
          <w:marTop w:val="0"/>
          <w:marBottom w:val="0"/>
          <w:divBdr>
            <w:top w:val="none" w:sz="0" w:space="0" w:color="auto"/>
            <w:left w:val="none" w:sz="0" w:space="0" w:color="auto"/>
            <w:bottom w:val="none" w:sz="0" w:space="0" w:color="auto"/>
            <w:right w:val="none" w:sz="0" w:space="0" w:color="auto"/>
          </w:divBdr>
        </w:div>
        <w:div w:id="1616672669">
          <w:marLeft w:val="640"/>
          <w:marRight w:val="0"/>
          <w:marTop w:val="0"/>
          <w:marBottom w:val="0"/>
          <w:divBdr>
            <w:top w:val="none" w:sz="0" w:space="0" w:color="auto"/>
            <w:left w:val="none" w:sz="0" w:space="0" w:color="auto"/>
            <w:bottom w:val="none" w:sz="0" w:space="0" w:color="auto"/>
            <w:right w:val="none" w:sz="0" w:space="0" w:color="auto"/>
          </w:divBdr>
        </w:div>
      </w:divsChild>
    </w:div>
    <w:div w:id="1742289393">
      <w:bodyDiv w:val="1"/>
      <w:marLeft w:val="0"/>
      <w:marRight w:val="0"/>
      <w:marTop w:val="0"/>
      <w:marBottom w:val="0"/>
      <w:divBdr>
        <w:top w:val="none" w:sz="0" w:space="0" w:color="auto"/>
        <w:left w:val="none" w:sz="0" w:space="0" w:color="auto"/>
        <w:bottom w:val="none" w:sz="0" w:space="0" w:color="auto"/>
        <w:right w:val="none" w:sz="0" w:space="0" w:color="auto"/>
      </w:divBdr>
      <w:divsChild>
        <w:div w:id="876694696">
          <w:marLeft w:val="640"/>
          <w:marRight w:val="0"/>
          <w:marTop w:val="0"/>
          <w:marBottom w:val="0"/>
          <w:divBdr>
            <w:top w:val="none" w:sz="0" w:space="0" w:color="auto"/>
            <w:left w:val="none" w:sz="0" w:space="0" w:color="auto"/>
            <w:bottom w:val="none" w:sz="0" w:space="0" w:color="auto"/>
            <w:right w:val="none" w:sz="0" w:space="0" w:color="auto"/>
          </w:divBdr>
        </w:div>
        <w:div w:id="1720595658">
          <w:marLeft w:val="640"/>
          <w:marRight w:val="0"/>
          <w:marTop w:val="0"/>
          <w:marBottom w:val="0"/>
          <w:divBdr>
            <w:top w:val="none" w:sz="0" w:space="0" w:color="auto"/>
            <w:left w:val="none" w:sz="0" w:space="0" w:color="auto"/>
            <w:bottom w:val="none" w:sz="0" w:space="0" w:color="auto"/>
            <w:right w:val="none" w:sz="0" w:space="0" w:color="auto"/>
          </w:divBdr>
        </w:div>
        <w:div w:id="1223102419">
          <w:marLeft w:val="640"/>
          <w:marRight w:val="0"/>
          <w:marTop w:val="0"/>
          <w:marBottom w:val="0"/>
          <w:divBdr>
            <w:top w:val="none" w:sz="0" w:space="0" w:color="auto"/>
            <w:left w:val="none" w:sz="0" w:space="0" w:color="auto"/>
            <w:bottom w:val="none" w:sz="0" w:space="0" w:color="auto"/>
            <w:right w:val="none" w:sz="0" w:space="0" w:color="auto"/>
          </w:divBdr>
        </w:div>
        <w:div w:id="647782326">
          <w:marLeft w:val="640"/>
          <w:marRight w:val="0"/>
          <w:marTop w:val="0"/>
          <w:marBottom w:val="0"/>
          <w:divBdr>
            <w:top w:val="none" w:sz="0" w:space="0" w:color="auto"/>
            <w:left w:val="none" w:sz="0" w:space="0" w:color="auto"/>
            <w:bottom w:val="none" w:sz="0" w:space="0" w:color="auto"/>
            <w:right w:val="none" w:sz="0" w:space="0" w:color="auto"/>
          </w:divBdr>
        </w:div>
        <w:div w:id="1552614633">
          <w:marLeft w:val="640"/>
          <w:marRight w:val="0"/>
          <w:marTop w:val="0"/>
          <w:marBottom w:val="0"/>
          <w:divBdr>
            <w:top w:val="none" w:sz="0" w:space="0" w:color="auto"/>
            <w:left w:val="none" w:sz="0" w:space="0" w:color="auto"/>
            <w:bottom w:val="none" w:sz="0" w:space="0" w:color="auto"/>
            <w:right w:val="none" w:sz="0" w:space="0" w:color="auto"/>
          </w:divBdr>
        </w:div>
        <w:div w:id="1571765413">
          <w:marLeft w:val="640"/>
          <w:marRight w:val="0"/>
          <w:marTop w:val="0"/>
          <w:marBottom w:val="0"/>
          <w:divBdr>
            <w:top w:val="none" w:sz="0" w:space="0" w:color="auto"/>
            <w:left w:val="none" w:sz="0" w:space="0" w:color="auto"/>
            <w:bottom w:val="none" w:sz="0" w:space="0" w:color="auto"/>
            <w:right w:val="none" w:sz="0" w:space="0" w:color="auto"/>
          </w:divBdr>
        </w:div>
        <w:div w:id="846095727">
          <w:marLeft w:val="640"/>
          <w:marRight w:val="0"/>
          <w:marTop w:val="0"/>
          <w:marBottom w:val="0"/>
          <w:divBdr>
            <w:top w:val="none" w:sz="0" w:space="0" w:color="auto"/>
            <w:left w:val="none" w:sz="0" w:space="0" w:color="auto"/>
            <w:bottom w:val="none" w:sz="0" w:space="0" w:color="auto"/>
            <w:right w:val="none" w:sz="0" w:space="0" w:color="auto"/>
          </w:divBdr>
        </w:div>
        <w:div w:id="1855652329">
          <w:marLeft w:val="640"/>
          <w:marRight w:val="0"/>
          <w:marTop w:val="0"/>
          <w:marBottom w:val="0"/>
          <w:divBdr>
            <w:top w:val="none" w:sz="0" w:space="0" w:color="auto"/>
            <w:left w:val="none" w:sz="0" w:space="0" w:color="auto"/>
            <w:bottom w:val="none" w:sz="0" w:space="0" w:color="auto"/>
            <w:right w:val="none" w:sz="0" w:space="0" w:color="auto"/>
          </w:divBdr>
        </w:div>
        <w:div w:id="1623532571">
          <w:marLeft w:val="640"/>
          <w:marRight w:val="0"/>
          <w:marTop w:val="0"/>
          <w:marBottom w:val="0"/>
          <w:divBdr>
            <w:top w:val="none" w:sz="0" w:space="0" w:color="auto"/>
            <w:left w:val="none" w:sz="0" w:space="0" w:color="auto"/>
            <w:bottom w:val="none" w:sz="0" w:space="0" w:color="auto"/>
            <w:right w:val="none" w:sz="0" w:space="0" w:color="auto"/>
          </w:divBdr>
        </w:div>
        <w:div w:id="1104568491">
          <w:marLeft w:val="640"/>
          <w:marRight w:val="0"/>
          <w:marTop w:val="0"/>
          <w:marBottom w:val="0"/>
          <w:divBdr>
            <w:top w:val="none" w:sz="0" w:space="0" w:color="auto"/>
            <w:left w:val="none" w:sz="0" w:space="0" w:color="auto"/>
            <w:bottom w:val="none" w:sz="0" w:space="0" w:color="auto"/>
            <w:right w:val="none" w:sz="0" w:space="0" w:color="auto"/>
          </w:divBdr>
        </w:div>
        <w:div w:id="829756491">
          <w:marLeft w:val="640"/>
          <w:marRight w:val="0"/>
          <w:marTop w:val="0"/>
          <w:marBottom w:val="0"/>
          <w:divBdr>
            <w:top w:val="none" w:sz="0" w:space="0" w:color="auto"/>
            <w:left w:val="none" w:sz="0" w:space="0" w:color="auto"/>
            <w:bottom w:val="none" w:sz="0" w:space="0" w:color="auto"/>
            <w:right w:val="none" w:sz="0" w:space="0" w:color="auto"/>
          </w:divBdr>
        </w:div>
        <w:div w:id="202330578">
          <w:marLeft w:val="640"/>
          <w:marRight w:val="0"/>
          <w:marTop w:val="0"/>
          <w:marBottom w:val="0"/>
          <w:divBdr>
            <w:top w:val="none" w:sz="0" w:space="0" w:color="auto"/>
            <w:left w:val="none" w:sz="0" w:space="0" w:color="auto"/>
            <w:bottom w:val="none" w:sz="0" w:space="0" w:color="auto"/>
            <w:right w:val="none" w:sz="0" w:space="0" w:color="auto"/>
          </w:divBdr>
        </w:div>
        <w:div w:id="308942945">
          <w:marLeft w:val="640"/>
          <w:marRight w:val="0"/>
          <w:marTop w:val="0"/>
          <w:marBottom w:val="0"/>
          <w:divBdr>
            <w:top w:val="none" w:sz="0" w:space="0" w:color="auto"/>
            <w:left w:val="none" w:sz="0" w:space="0" w:color="auto"/>
            <w:bottom w:val="none" w:sz="0" w:space="0" w:color="auto"/>
            <w:right w:val="none" w:sz="0" w:space="0" w:color="auto"/>
          </w:divBdr>
        </w:div>
        <w:div w:id="1259217709">
          <w:marLeft w:val="640"/>
          <w:marRight w:val="0"/>
          <w:marTop w:val="0"/>
          <w:marBottom w:val="0"/>
          <w:divBdr>
            <w:top w:val="none" w:sz="0" w:space="0" w:color="auto"/>
            <w:left w:val="none" w:sz="0" w:space="0" w:color="auto"/>
            <w:bottom w:val="none" w:sz="0" w:space="0" w:color="auto"/>
            <w:right w:val="none" w:sz="0" w:space="0" w:color="auto"/>
          </w:divBdr>
        </w:div>
        <w:div w:id="383142098">
          <w:marLeft w:val="640"/>
          <w:marRight w:val="0"/>
          <w:marTop w:val="0"/>
          <w:marBottom w:val="0"/>
          <w:divBdr>
            <w:top w:val="none" w:sz="0" w:space="0" w:color="auto"/>
            <w:left w:val="none" w:sz="0" w:space="0" w:color="auto"/>
            <w:bottom w:val="none" w:sz="0" w:space="0" w:color="auto"/>
            <w:right w:val="none" w:sz="0" w:space="0" w:color="auto"/>
          </w:divBdr>
        </w:div>
        <w:div w:id="1122071801">
          <w:marLeft w:val="640"/>
          <w:marRight w:val="0"/>
          <w:marTop w:val="0"/>
          <w:marBottom w:val="0"/>
          <w:divBdr>
            <w:top w:val="none" w:sz="0" w:space="0" w:color="auto"/>
            <w:left w:val="none" w:sz="0" w:space="0" w:color="auto"/>
            <w:bottom w:val="none" w:sz="0" w:space="0" w:color="auto"/>
            <w:right w:val="none" w:sz="0" w:space="0" w:color="auto"/>
          </w:divBdr>
        </w:div>
        <w:div w:id="748581885">
          <w:marLeft w:val="640"/>
          <w:marRight w:val="0"/>
          <w:marTop w:val="0"/>
          <w:marBottom w:val="0"/>
          <w:divBdr>
            <w:top w:val="none" w:sz="0" w:space="0" w:color="auto"/>
            <w:left w:val="none" w:sz="0" w:space="0" w:color="auto"/>
            <w:bottom w:val="none" w:sz="0" w:space="0" w:color="auto"/>
            <w:right w:val="none" w:sz="0" w:space="0" w:color="auto"/>
          </w:divBdr>
        </w:div>
        <w:div w:id="1423642932">
          <w:marLeft w:val="640"/>
          <w:marRight w:val="0"/>
          <w:marTop w:val="0"/>
          <w:marBottom w:val="0"/>
          <w:divBdr>
            <w:top w:val="none" w:sz="0" w:space="0" w:color="auto"/>
            <w:left w:val="none" w:sz="0" w:space="0" w:color="auto"/>
            <w:bottom w:val="none" w:sz="0" w:space="0" w:color="auto"/>
            <w:right w:val="none" w:sz="0" w:space="0" w:color="auto"/>
          </w:divBdr>
        </w:div>
        <w:div w:id="112292899">
          <w:marLeft w:val="640"/>
          <w:marRight w:val="0"/>
          <w:marTop w:val="0"/>
          <w:marBottom w:val="0"/>
          <w:divBdr>
            <w:top w:val="none" w:sz="0" w:space="0" w:color="auto"/>
            <w:left w:val="none" w:sz="0" w:space="0" w:color="auto"/>
            <w:bottom w:val="none" w:sz="0" w:space="0" w:color="auto"/>
            <w:right w:val="none" w:sz="0" w:space="0" w:color="auto"/>
          </w:divBdr>
        </w:div>
        <w:div w:id="480003466">
          <w:marLeft w:val="640"/>
          <w:marRight w:val="0"/>
          <w:marTop w:val="0"/>
          <w:marBottom w:val="0"/>
          <w:divBdr>
            <w:top w:val="none" w:sz="0" w:space="0" w:color="auto"/>
            <w:left w:val="none" w:sz="0" w:space="0" w:color="auto"/>
            <w:bottom w:val="none" w:sz="0" w:space="0" w:color="auto"/>
            <w:right w:val="none" w:sz="0" w:space="0" w:color="auto"/>
          </w:divBdr>
        </w:div>
        <w:div w:id="1311858950">
          <w:marLeft w:val="640"/>
          <w:marRight w:val="0"/>
          <w:marTop w:val="0"/>
          <w:marBottom w:val="0"/>
          <w:divBdr>
            <w:top w:val="none" w:sz="0" w:space="0" w:color="auto"/>
            <w:left w:val="none" w:sz="0" w:space="0" w:color="auto"/>
            <w:bottom w:val="none" w:sz="0" w:space="0" w:color="auto"/>
            <w:right w:val="none" w:sz="0" w:space="0" w:color="auto"/>
          </w:divBdr>
        </w:div>
        <w:div w:id="1015691974">
          <w:marLeft w:val="640"/>
          <w:marRight w:val="0"/>
          <w:marTop w:val="0"/>
          <w:marBottom w:val="0"/>
          <w:divBdr>
            <w:top w:val="none" w:sz="0" w:space="0" w:color="auto"/>
            <w:left w:val="none" w:sz="0" w:space="0" w:color="auto"/>
            <w:bottom w:val="none" w:sz="0" w:space="0" w:color="auto"/>
            <w:right w:val="none" w:sz="0" w:space="0" w:color="auto"/>
          </w:divBdr>
        </w:div>
        <w:div w:id="1269242037">
          <w:marLeft w:val="640"/>
          <w:marRight w:val="0"/>
          <w:marTop w:val="0"/>
          <w:marBottom w:val="0"/>
          <w:divBdr>
            <w:top w:val="none" w:sz="0" w:space="0" w:color="auto"/>
            <w:left w:val="none" w:sz="0" w:space="0" w:color="auto"/>
            <w:bottom w:val="none" w:sz="0" w:space="0" w:color="auto"/>
            <w:right w:val="none" w:sz="0" w:space="0" w:color="auto"/>
          </w:divBdr>
        </w:div>
        <w:div w:id="1485200302">
          <w:marLeft w:val="640"/>
          <w:marRight w:val="0"/>
          <w:marTop w:val="0"/>
          <w:marBottom w:val="0"/>
          <w:divBdr>
            <w:top w:val="none" w:sz="0" w:space="0" w:color="auto"/>
            <w:left w:val="none" w:sz="0" w:space="0" w:color="auto"/>
            <w:bottom w:val="none" w:sz="0" w:space="0" w:color="auto"/>
            <w:right w:val="none" w:sz="0" w:space="0" w:color="auto"/>
          </w:divBdr>
        </w:div>
        <w:div w:id="1444155716">
          <w:marLeft w:val="640"/>
          <w:marRight w:val="0"/>
          <w:marTop w:val="0"/>
          <w:marBottom w:val="0"/>
          <w:divBdr>
            <w:top w:val="none" w:sz="0" w:space="0" w:color="auto"/>
            <w:left w:val="none" w:sz="0" w:space="0" w:color="auto"/>
            <w:bottom w:val="none" w:sz="0" w:space="0" w:color="auto"/>
            <w:right w:val="none" w:sz="0" w:space="0" w:color="auto"/>
          </w:divBdr>
        </w:div>
        <w:div w:id="1657414477">
          <w:marLeft w:val="640"/>
          <w:marRight w:val="0"/>
          <w:marTop w:val="0"/>
          <w:marBottom w:val="0"/>
          <w:divBdr>
            <w:top w:val="none" w:sz="0" w:space="0" w:color="auto"/>
            <w:left w:val="none" w:sz="0" w:space="0" w:color="auto"/>
            <w:bottom w:val="none" w:sz="0" w:space="0" w:color="auto"/>
            <w:right w:val="none" w:sz="0" w:space="0" w:color="auto"/>
          </w:divBdr>
        </w:div>
        <w:div w:id="1171213822">
          <w:marLeft w:val="640"/>
          <w:marRight w:val="0"/>
          <w:marTop w:val="0"/>
          <w:marBottom w:val="0"/>
          <w:divBdr>
            <w:top w:val="none" w:sz="0" w:space="0" w:color="auto"/>
            <w:left w:val="none" w:sz="0" w:space="0" w:color="auto"/>
            <w:bottom w:val="none" w:sz="0" w:space="0" w:color="auto"/>
            <w:right w:val="none" w:sz="0" w:space="0" w:color="auto"/>
          </w:divBdr>
        </w:div>
        <w:div w:id="725298052">
          <w:marLeft w:val="640"/>
          <w:marRight w:val="0"/>
          <w:marTop w:val="0"/>
          <w:marBottom w:val="0"/>
          <w:divBdr>
            <w:top w:val="none" w:sz="0" w:space="0" w:color="auto"/>
            <w:left w:val="none" w:sz="0" w:space="0" w:color="auto"/>
            <w:bottom w:val="none" w:sz="0" w:space="0" w:color="auto"/>
            <w:right w:val="none" w:sz="0" w:space="0" w:color="auto"/>
          </w:divBdr>
        </w:div>
        <w:div w:id="2024696986">
          <w:marLeft w:val="640"/>
          <w:marRight w:val="0"/>
          <w:marTop w:val="0"/>
          <w:marBottom w:val="0"/>
          <w:divBdr>
            <w:top w:val="none" w:sz="0" w:space="0" w:color="auto"/>
            <w:left w:val="none" w:sz="0" w:space="0" w:color="auto"/>
            <w:bottom w:val="none" w:sz="0" w:space="0" w:color="auto"/>
            <w:right w:val="none" w:sz="0" w:space="0" w:color="auto"/>
          </w:divBdr>
        </w:div>
        <w:div w:id="2093433589">
          <w:marLeft w:val="640"/>
          <w:marRight w:val="0"/>
          <w:marTop w:val="0"/>
          <w:marBottom w:val="0"/>
          <w:divBdr>
            <w:top w:val="none" w:sz="0" w:space="0" w:color="auto"/>
            <w:left w:val="none" w:sz="0" w:space="0" w:color="auto"/>
            <w:bottom w:val="none" w:sz="0" w:space="0" w:color="auto"/>
            <w:right w:val="none" w:sz="0" w:space="0" w:color="auto"/>
          </w:divBdr>
        </w:div>
        <w:div w:id="1160466227">
          <w:marLeft w:val="640"/>
          <w:marRight w:val="0"/>
          <w:marTop w:val="0"/>
          <w:marBottom w:val="0"/>
          <w:divBdr>
            <w:top w:val="none" w:sz="0" w:space="0" w:color="auto"/>
            <w:left w:val="none" w:sz="0" w:space="0" w:color="auto"/>
            <w:bottom w:val="none" w:sz="0" w:space="0" w:color="auto"/>
            <w:right w:val="none" w:sz="0" w:space="0" w:color="auto"/>
          </w:divBdr>
        </w:div>
        <w:div w:id="137962885">
          <w:marLeft w:val="640"/>
          <w:marRight w:val="0"/>
          <w:marTop w:val="0"/>
          <w:marBottom w:val="0"/>
          <w:divBdr>
            <w:top w:val="none" w:sz="0" w:space="0" w:color="auto"/>
            <w:left w:val="none" w:sz="0" w:space="0" w:color="auto"/>
            <w:bottom w:val="none" w:sz="0" w:space="0" w:color="auto"/>
            <w:right w:val="none" w:sz="0" w:space="0" w:color="auto"/>
          </w:divBdr>
        </w:div>
        <w:div w:id="1926646392">
          <w:marLeft w:val="640"/>
          <w:marRight w:val="0"/>
          <w:marTop w:val="0"/>
          <w:marBottom w:val="0"/>
          <w:divBdr>
            <w:top w:val="none" w:sz="0" w:space="0" w:color="auto"/>
            <w:left w:val="none" w:sz="0" w:space="0" w:color="auto"/>
            <w:bottom w:val="none" w:sz="0" w:space="0" w:color="auto"/>
            <w:right w:val="none" w:sz="0" w:space="0" w:color="auto"/>
          </w:divBdr>
        </w:div>
        <w:div w:id="1867595802">
          <w:marLeft w:val="640"/>
          <w:marRight w:val="0"/>
          <w:marTop w:val="0"/>
          <w:marBottom w:val="0"/>
          <w:divBdr>
            <w:top w:val="none" w:sz="0" w:space="0" w:color="auto"/>
            <w:left w:val="none" w:sz="0" w:space="0" w:color="auto"/>
            <w:bottom w:val="none" w:sz="0" w:space="0" w:color="auto"/>
            <w:right w:val="none" w:sz="0" w:space="0" w:color="auto"/>
          </w:divBdr>
        </w:div>
        <w:div w:id="883830929">
          <w:marLeft w:val="640"/>
          <w:marRight w:val="0"/>
          <w:marTop w:val="0"/>
          <w:marBottom w:val="0"/>
          <w:divBdr>
            <w:top w:val="none" w:sz="0" w:space="0" w:color="auto"/>
            <w:left w:val="none" w:sz="0" w:space="0" w:color="auto"/>
            <w:bottom w:val="none" w:sz="0" w:space="0" w:color="auto"/>
            <w:right w:val="none" w:sz="0" w:space="0" w:color="auto"/>
          </w:divBdr>
        </w:div>
        <w:div w:id="774177765">
          <w:marLeft w:val="640"/>
          <w:marRight w:val="0"/>
          <w:marTop w:val="0"/>
          <w:marBottom w:val="0"/>
          <w:divBdr>
            <w:top w:val="none" w:sz="0" w:space="0" w:color="auto"/>
            <w:left w:val="none" w:sz="0" w:space="0" w:color="auto"/>
            <w:bottom w:val="none" w:sz="0" w:space="0" w:color="auto"/>
            <w:right w:val="none" w:sz="0" w:space="0" w:color="auto"/>
          </w:divBdr>
        </w:div>
        <w:div w:id="1831090791">
          <w:marLeft w:val="640"/>
          <w:marRight w:val="0"/>
          <w:marTop w:val="0"/>
          <w:marBottom w:val="0"/>
          <w:divBdr>
            <w:top w:val="none" w:sz="0" w:space="0" w:color="auto"/>
            <w:left w:val="none" w:sz="0" w:space="0" w:color="auto"/>
            <w:bottom w:val="none" w:sz="0" w:space="0" w:color="auto"/>
            <w:right w:val="none" w:sz="0" w:space="0" w:color="auto"/>
          </w:divBdr>
        </w:div>
        <w:div w:id="668950269">
          <w:marLeft w:val="640"/>
          <w:marRight w:val="0"/>
          <w:marTop w:val="0"/>
          <w:marBottom w:val="0"/>
          <w:divBdr>
            <w:top w:val="none" w:sz="0" w:space="0" w:color="auto"/>
            <w:left w:val="none" w:sz="0" w:space="0" w:color="auto"/>
            <w:bottom w:val="none" w:sz="0" w:space="0" w:color="auto"/>
            <w:right w:val="none" w:sz="0" w:space="0" w:color="auto"/>
          </w:divBdr>
        </w:div>
        <w:div w:id="956450346">
          <w:marLeft w:val="640"/>
          <w:marRight w:val="0"/>
          <w:marTop w:val="0"/>
          <w:marBottom w:val="0"/>
          <w:divBdr>
            <w:top w:val="none" w:sz="0" w:space="0" w:color="auto"/>
            <w:left w:val="none" w:sz="0" w:space="0" w:color="auto"/>
            <w:bottom w:val="none" w:sz="0" w:space="0" w:color="auto"/>
            <w:right w:val="none" w:sz="0" w:space="0" w:color="auto"/>
          </w:divBdr>
        </w:div>
        <w:div w:id="1299652106">
          <w:marLeft w:val="640"/>
          <w:marRight w:val="0"/>
          <w:marTop w:val="0"/>
          <w:marBottom w:val="0"/>
          <w:divBdr>
            <w:top w:val="none" w:sz="0" w:space="0" w:color="auto"/>
            <w:left w:val="none" w:sz="0" w:space="0" w:color="auto"/>
            <w:bottom w:val="none" w:sz="0" w:space="0" w:color="auto"/>
            <w:right w:val="none" w:sz="0" w:space="0" w:color="auto"/>
          </w:divBdr>
        </w:div>
        <w:div w:id="1954970058">
          <w:marLeft w:val="640"/>
          <w:marRight w:val="0"/>
          <w:marTop w:val="0"/>
          <w:marBottom w:val="0"/>
          <w:divBdr>
            <w:top w:val="none" w:sz="0" w:space="0" w:color="auto"/>
            <w:left w:val="none" w:sz="0" w:space="0" w:color="auto"/>
            <w:bottom w:val="none" w:sz="0" w:space="0" w:color="auto"/>
            <w:right w:val="none" w:sz="0" w:space="0" w:color="auto"/>
          </w:divBdr>
        </w:div>
        <w:div w:id="1545286178">
          <w:marLeft w:val="640"/>
          <w:marRight w:val="0"/>
          <w:marTop w:val="0"/>
          <w:marBottom w:val="0"/>
          <w:divBdr>
            <w:top w:val="none" w:sz="0" w:space="0" w:color="auto"/>
            <w:left w:val="none" w:sz="0" w:space="0" w:color="auto"/>
            <w:bottom w:val="none" w:sz="0" w:space="0" w:color="auto"/>
            <w:right w:val="none" w:sz="0" w:space="0" w:color="auto"/>
          </w:divBdr>
        </w:div>
        <w:div w:id="1699623828">
          <w:marLeft w:val="640"/>
          <w:marRight w:val="0"/>
          <w:marTop w:val="0"/>
          <w:marBottom w:val="0"/>
          <w:divBdr>
            <w:top w:val="none" w:sz="0" w:space="0" w:color="auto"/>
            <w:left w:val="none" w:sz="0" w:space="0" w:color="auto"/>
            <w:bottom w:val="none" w:sz="0" w:space="0" w:color="auto"/>
            <w:right w:val="none" w:sz="0" w:space="0" w:color="auto"/>
          </w:divBdr>
        </w:div>
        <w:div w:id="1059939242">
          <w:marLeft w:val="640"/>
          <w:marRight w:val="0"/>
          <w:marTop w:val="0"/>
          <w:marBottom w:val="0"/>
          <w:divBdr>
            <w:top w:val="none" w:sz="0" w:space="0" w:color="auto"/>
            <w:left w:val="none" w:sz="0" w:space="0" w:color="auto"/>
            <w:bottom w:val="none" w:sz="0" w:space="0" w:color="auto"/>
            <w:right w:val="none" w:sz="0" w:space="0" w:color="auto"/>
          </w:divBdr>
        </w:div>
        <w:div w:id="494959924">
          <w:marLeft w:val="640"/>
          <w:marRight w:val="0"/>
          <w:marTop w:val="0"/>
          <w:marBottom w:val="0"/>
          <w:divBdr>
            <w:top w:val="none" w:sz="0" w:space="0" w:color="auto"/>
            <w:left w:val="none" w:sz="0" w:space="0" w:color="auto"/>
            <w:bottom w:val="none" w:sz="0" w:space="0" w:color="auto"/>
            <w:right w:val="none" w:sz="0" w:space="0" w:color="auto"/>
          </w:divBdr>
        </w:div>
        <w:div w:id="1508515052">
          <w:marLeft w:val="640"/>
          <w:marRight w:val="0"/>
          <w:marTop w:val="0"/>
          <w:marBottom w:val="0"/>
          <w:divBdr>
            <w:top w:val="none" w:sz="0" w:space="0" w:color="auto"/>
            <w:left w:val="none" w:sz="0" w:space="0" w:color="auto"/>
            <w:bottom w:val="none" w:sz="0" w:space="0" w:color="auto"/>
            <w:right w:val="none" w:sz="0" w:space="0" w:color="auto"/>
          </w:divBdr>
        </w:div>
        <w:div w:id="239679643">
          <w:marLeft w:val="640"/>
          <w:marRight w:val="0"/>
          <w:marTop w:val="0"/>
          <w:marBottom w:val="0"/>
          <w:divBdr>
            <w:top w:val="none" w:sz="0" w:space="0" w:color="auto"/>
            <w:left w:val="none" w:sz="0" w:space="0" w:color="auto"/>
            <w:bottom w:val="none" w:sz="0" w:space="0" w:color="auto"/>
            <w:right w:val="none" w:sz="0" w:space="0" w:color="auto"/>
          </w:divBdr>
        </w:div>
        <w:div w:id="1040591481">
          <w:marLeft w:val="640"/>
          <w:marRight w:val="0"/>
          <w:marTop w:val="0"/>
          <w:marBottom w:val="0"/>
          <w:divBdr>
            <w:top w:val="none" w:sz="0" w:space="0" w:color="auto"/>
            <w:left w:val="none" w:sz="0" w:space="0" w:color="auto"/>
            <w:bottom w:val="none" w:sz="0" w:space="0" w:color="auto"/>
            <w:right w:val="none" w:sz="0" w:space="0" w:color="auto"/>
          </w:divBdr>
        </w:div>
        <w:div w:id="2006123645">
          <w:marLeft w:val="640"/>
          <w:marRight w:val="0"/>
          <w:marTop w:val="0"/>
          <w:marBottom w:val="0"/>
          <w:divBdr>
            <w:top w:val="none" w:sz="0" w:space="0" w:color="auto"/>
            <w:left w:val="none" w:sz="0" w:space="0" w:color="auto"/>
            <w:bottom w:val="none" w:sz="0" w:space="0" w:color="auto"/>
            <w:right w:val="none" w:sz="0" w:space="0" w:color="auto"/>
          </w:divBdr>
        </w:div>
        <w:div w:id="638345411">
          <w:marLeft w:val="640"/>
          <w:marRight w:val="0"/>
          <w:marTop w:val="0"/>
          <w:marBottom w:val="0"/>
          <w:divBdr>
            <w:top w:val="none" w:sz="0" w:space="0" w:color="auto"/>
            <w:left w:val="none" w:sz="0" w:space="0" w:color="auto"/>
            <w:bottom w:val="none" w:sz="0" w:space="0" w:color="auto"/>
            <w:right w:val="none" w:sz="0" w:space="0" w:color="auto"/>
          </w:divBdr>
        </w:div>
        <w:div w:id="1282882974">
          <w:marLeft w:val="640"/>
          <w:marRight w:val="0"/>
          <w:marTop w:val="0"/>
          <w:marBottom w:val="0"/>
          <w:divBdr>
            <w:top w:val="none" w:sz="0" w:space="0" w:color="auto"/>
            <w:left w:val="none" w:sz="0" w:space="0" w:color="auto"/>
            <w:bottom w:val="none" w:sz="0" w:space="0" w:color="auto"/>
            <w:right w:val="none" w:sz="0" w:space="0" w:color="auto"/>
          </w:divBdr>
        </w:div>
        <w:div w:id="2004121436">
          <w:marLeft w:val="640"/>
          <w:marRight w:val="0"/>
          <w:marTop w:val="0"/>
          <w:marBottom w:val="0"/>
          <w:divBdr>
            <w:top w:val="none" w:sz="0" w:space="0" w:color="auto"/>
            <w:left w:val="none" w:sz="0" w:space="0" w:color="auto"/>
            <w:bottom w:val="none" w:sz="0" w:space="0" w:color="auto"/>
            <w:right w:val="none" w:sz="0" w:space="0" w:color="auto"/>
          </w:divBdr>
        </w:div>
        <w:div w:id="956640598">
          <w:marLeft w:val="640"/>
          <w:marRight w:val="0"/>
          <w:marTop w:val="0"/>
          <w:marBottom w:val="0"/>
          <w:divBdr>
            <w:top w:val="none" w:sz="0" w:space="0" w:color="auto"/>
            <w:left w:val="none" w:sz="0" w:space="0" w:color="auto"/>
            <w:bottom w:val="none" w:sz="0" w:space="0" w:color="auto"/>
            <w:right w:val="none" w:sz="0" w:space="0" w:color="auto"/>
          </w:divBdr>
        </w:div>
        <w:div w:id="1321617074">
          <w:marLeft w:val="640"/>
          <w:marRight w:val="0"/>
          <w:marTop w:val="0"/>
          <w:marBottom w:val="0"/>
          <w:divBdr>
            <w:top w:val="none" w:sz="0" w:space="0" w:color="auto"/>
            <w:left w:val="none" w:sz="0" w:space="0" w:color="auto"/>
            <w:bottom w:val="none" w:sz="0" w:space="0" w:color="auto"/>
            <w:right w:val="none" w:sz="0" w:space="0" w:color="auto"/>
          </w:divBdr>
        </w:div>
        <w:div w:id="744689336">
          <w:marLeft w:val="640"/>
          <w:marRight w:val="0"/>
          <w:marTop w:val="0"/>
          <w:marBottom w:val="0"/>
          <w:divBdr>
            <w:top w:val="none" w:sz="0" w:space="0" w:color="auto"/>
            <w:left w:val="none" w:sz="0" w:space="0" w:color="auto"/>
            <w:bottom w:val="none" w:sz="0" w:space="0" w:color="auto"/>
            <w:right w:val="none" w:sz="0" w:space="0" w:color="auto"/>
          </w:divBdr>
        </w:div>
        <w:div w:id="591011272">
          <w:marLeft w:val="640"/>
          <w:marRight w:val="0"/>
          <w:marTop w:val="0"/>
          <w:marBottom w:val="0"/>
          <w:divBdr>
            <w:top w:val="none" w:sz="0" w:space="0" w:color="auto"/>
            <w:left w:val="none" w:sz="0" w:space="0" w:color="auto"/>
            <w:bottom w:val="none" w:sz="0" w:space="0" w:color="auto"/>
            <w:right w:val="none" w:sz="0" w:space="0" w:color="auto"/>
          </w:divBdr>
        </w:div>
        <w:div w:id="505559855">
          <w:marLeft w:val="640"/>
          <w:marRight w:val="0"/>
          <w:marTop w:val="0"/>
          <w:marBottom w:val="0"/>
          <w:divBdr>
            <w:top w:val="none" w:sz="0" w:space="0" w:color="auto"/>
            <w:left w:val="none" w:sz="0" w:space="0" w:color="auto"/>
            <w:bottom w:val="none" w:sz="0" w:space="0" w:color="auto"/>
            <w:right w:val="none" w:sz="0" w:space="0" w:color="auto"/>
          </w:divBdr>
        </w:div>
        <w:div w:id="341393050">
          <w:marLeft w:val="640"/>
          <w:marRight w:val="0"/>
          <w:marTop w:val="0"/>
          <w:marBottom w:val="0"/>
          <w:divBdr>
            <w:top w:val="none" w:sz="0" w:space="0" w:color="auto"/>
            <w:left w:val="none" w:sz="0" w:space="0" w:color="auto"/>
            <w:bottom w:val="none" w:sz="0" w:space="0" w:color="auto"/>
            <w:right w:val="none" w:sz="0" w:space="0" w:color="auto"/>
          </w:divBdr>
        </w:div>
        <w:div w:id="1079710054">
          <w:marLeft w:val="640"/>
          <w:marRight w:val="0"/>
          <w:marTop w:val="0"/>
          <w:marBottom w:val="0"/>
          <w:divBdr>
            <w:top w:val="none" w:sz="0" w:space="0" w:color="auto"/>
            <w:left w:val="none" w:sz="0" w:space="0" w:color="auto"/>
            <w:bottom w:val="none" w:sz="0" w:space="0" w:color="auto"/>
            <w:right w:val="none" w:sz="0" w:space="0" w:color="auto"/>
          </w:divBdr>
        </w:div>
        <w:div w:id="239171907">
          <w:marLeft w:val="640"/>
          <w:marRight w:val="0"/>
          <w:marTop w:val="0"/>
          <w:marBottom w:val="0"/>
          <w:divBdr>
            <w:top w:val="none" w:sz="0" w:space="0" w:color="auto"/>
            <w:left w:val="none" w:sz="0" w:space="0" w:color="auto"/>
            <w:bottom w:val="none" w:sz="0" w:space="0" w:color="auto"/>
            <w:right w:val="none" w:sz="0" w:space="0" w:color="auto"/>
          </w:divBdr>
        </w:div>
        <w:div w:id="595674792">
          <w:marLeft w:val="640"/>
          <w:marRight w:val="0"/>
          <w:marTop w:val="0"/>
          <w:marBottom w:val="0"/>
          <w:divBdr>
            <w:top w:val="none" w:sz="0" w:space="0" w:color="auto"/>
            <w:left w:val="none" w:sz="0" w:space="0" w:color="auto"/>
            <w:bottom w:val="none" w:sz="0" w:space="0" w:color="auto"/>
            <w:right w:val="none" w:sz="0" w:space="0" w:color="auto"/>
          </w:divBdr>
        </w:div>
        <w:div w:id="1108543060">
          <w:marLeft w:val="640"/>
          <w:marRight w:val="0"/>
          <w:marTop w:val="0"/>
          <w:marBottom w:val="0"/>
          <w:divBdr>
            <w:top w:val="none" w:sz="0" w:space="0" w:color="auto"/>
            <w:left w:val="none" w:sz="0" w:space="0" w:color="auto"/>
            <w:bottom w:val="none" w:sz="0" w:space="0" w:color="auto"/>
            <w:right w:val="none" w:sz="0" w:space="0" w:color="auto"/>
          </w:divBdr>
        </w:div>
        <w:div w:id="1175730723">
          <w:marLeft w:val="640"/>
          <w:marRight w:val="0"/>
          <w:marTop w:val="0"/>
          <w:marBottom w:val="0"/>
          <w:divBdr>
            <w:top w:val="none" w:sz="0" w:space="0" w:color="auto"/>
            <w:left w:val="none" w:sz="0" w:space="0" w:color="auto"/>
            <w:bottom w:val="none" w:sz="0" w:space="0" w:color="auto"/>
            <w:right w:val="none" w:sz="0" w:space="0" w:color="auto"/>
          </w:divBdr>
        </w:div>
        <w:div w:id="1721662672">
          <w:marLeft w:val="640"/>
          <w:marRight w:val="0"/>
          <w:marTop w:val="0"/>
          <w:marBottom w:val="0"/>
          <w:divBdr>
            <w:top w:val="none" w:sz="0" w:space="0" w:color="auto"/>
            <w:left w:val="none" w:sz="0" w:space="0" w:color="auto"/>
            <w:bottom w:val="none" w:sz="0" w:space="0" w:color="auto"/>
            <w:right w:val="none" w:sz="0" w:space="0" w:color="auto"/>
          </w:divBdr>
        </w:div>
        <w:div w:id="1948194893">
          <w:marLeft w:val="640"/>
          <w:marRight w:val="0"/>
          <w:marTop w:val="0"/>
          <w:marBottom w:val="0"/>
          <w:divBdr>
            <w:top w:val="none" w:sz="0" w:space="0" w:color="auto"/>
            <w:left w:val="none" w:sz="0" w:space="0" w:color="auto"/>
            <w:bottom w:val="none" w:sz="0" w:space="0" w:color="auto"/>
            <w:right w:val="none" w:sz="0" w:space="0" w:color="auto"/>
          </w:divBdr>
        </w:div>
        <w:div w:id="1278176329">
          <w:marLeft w:val="640"/>
          <w:marRight w:val="0"/>
          <w:marTop w:val="0"/>
          <w:marBottom w:val="0"/>
          <w:divBdr>
            <w:top w:val="none" w:sz="0" w:space="0" w:color="auto"/>
            <w:left w:val="none" w:sz="0" w:space="0" w:color="auto"/>
            <w:bottom w:val="none" w:sz="0" w:space="0" w:color="auto"/>
            <w:right w:val="none" w:sz="0" w:space="0" w:color="auto"/>
          </w:divBdr>
        </w:div>
        <w:div w:id="1189027412">
          <w:marLeft w:val="640"/>
          <w:marRight w:val="0"/>
          <w:marTop w:val="0"/>
          <w:marBottom w:val="0"/>
          <w:divBdr>
            <w:top w:val="none" w:sz="0" w:space="0" w:color="auto"/>
            <w:left w:val="none" w:sz="0" w:space="0" w:color="auto"/>
            <w:bottom w:val="none" w:sz="0" w:space="0" w:color="auto"/>
            <w:right w:val="none" w:sz="0" w:space="0" w:color="auto"/>
          </w:divBdr>
        </w:div>
        <w:div w:id="340544484">
          <w:marLeft w:val="640"/>
          <w:marRight w:val="0"/>
          <w:marTop w:val="0"/>
          <w:marBottom w:val="0"/>
          <w:divBdr>
            <w:top w:val="none" w:sz="0" w:space="0" w:color="auto"/>
            <w:left w:val="none" w:sz="0" w:space="0" w:color="auto"/>
            <w:bottom w:val="none" w:sz="0" w:space="0" w:color="auto"/>
            <w:right w:val="none" w:sz="0" w:space="0" w:color="auto"/>
          </w:divBdr>
        </w:div>
        <w:div w:id="230308564">
          <w:marLeft w:val="640"/>
          <w:marRight w:val="0"/>
          <w:marTop w:val="0"/>
          <w:marBottom w:val="0"/>
          <w:divBdr>
            <w:top w:val="none" w:sz="0" w:space="0" w:color="auto"/>
            <w:left w:val="none" w:sz="0" w:space="0" w:color="auto"/>
            <w:bottom w:val="none" w:sz="0" w:space="0" w:color="auto"/>
            <w:right w:val="none" w:sz="0" w:space="0" w:color="auto"/>
          </w:divBdr>
        </w:div>
        <w:div w:id="1935702125">
          <w:marLeft w:val="640"/>
          <w:marRight w:val="0"/>
          <w:marTop w:val="0"/>
          <w:marBottom w:val="0"/>
          <w:divBdr>
            <w:top w:val="none" w:sz="0" w:space="0" w:color="auto"/>
            <w:left w:val="none" w:sz="0" w:space="0" w:color="auto"/>
            <w:bottom w:val="none" w:sz="0" w:space="0" w:color="auto"/>
            <w:right w:val="none" w:sz="0" w:space="0" w:color="auto"/>
          </w:divBdr>
        </w:div>
        <w:div w:id="120921416">
          <w:marLeft w:val="640"/>
          <w:marRight w:val="0"/>
          <w:marTop w:val="0"/>
          <w:marBottom w:val="0"/>
          <w:divBdr>
            <w:top w:val="none" w:sz="0" w:space="0" w:color="auto"/>
            <w:left w:val="none" w:sz="0" w:space="0" w:color="auto"/>
            <w:bottom w:val="none" w:sz="0" w:space="0" w:color="auto"/>
            <w:right w:val="none" w:sz="0" w:space="0" w:color="auto"/>
          </w:divBdr>
        </w:div>
        <w:div w:id="1679384525">
          <w:marLeft w:val="640"/>
          <w:marRight w:val="0"/>
          <w:marTop w:val="0"/>
          <w:marBottom w:val="0"/>
          <w:divBdr>
            <w:top w:val="none" w:sz="0" w:space="0" w:color="auto"/>
            <w:left w:val="none" w:sz="0" w:space="0" w:color="auto"/>
            <w:bottom w:val="none" w:sz="0" w:space="0" w:color="auto"/>
            <w:right w:val="none" w:sz="0" w:space="0" w:color="auto"/>
          </w:divBdr>
        </w:div>
        <w:div w:id="1373774149">
          <w:marLeft w:val="640"/>
          <w:marRight w:val="0"/>
          <w:marTop w:val="0"/>
          <w:marBottom w:val="0"/>
          <w:divBdr>
            <w:top w:val="none" w:sz="0" w:space="0" w:color="auto"/>
            <w:left w:val="none" w:sz="0" w:space="0" w:color="auto"/>
            <w:bottom w:val="none" w:sz="0" w:space="0" w:color="auto"/>
            <w:right w:val="none" w:sz="0" w:space="0" w:color="auto"/>
          </w:divBdr>
        </w:div>
      </w:divsChild>
    </w:div>
    <w:div w:id="1821119489">
      <w:bodyDiv w:val="1"/>
      <w:marLeft w:val="0"/>
      <w:marRight w:val="0"/>
      <w:marTop w:val="0"/>
      <w:marBottom w:val="0"/>
      <w:divBdr>
        <w:top w:val="none" w:sz="0" w:space="0" w:color="auto"/>
        <w:left w:val="none" w:sz="0" w:space="0" w:color="auto"/>
        <w:bottom w:val="none" w:sz="0" w:space="0" w:color="auto"/>
        <w:right w:val="none" w:sz="0" w:space="0" w:color="auto"/>
      </w:divBdr>
      <w:divsChild>
        <w:div w:id="1079137078">
          <w:marLeft w:val="0"/>
          <w:marRight w:val="0"/>
          <w:marTop w:val="0"/>
          <w:marBottom w:val="0"/>
          <w:divBdr>
            <w:top w:val="none" w:sz="0" w:space="0" w:color="auto"/>
            <w:left w:val="none" w:sz="0" w:space="0" w:color="auto"/>
            <w:bottom w:val="none" w:sz="0" w:space="0" w:color="auto"/>
            <w:right w:val="none" w:sz="0" w:space="0" w:color="auto"/>
          </w:divBdr>
        </w:div>
      </w:divsChild>
    </w:div>
    <w:div w:id="1876648831">
      <w:bodyDiv w:val="1"/>
      <w:marLeft w:val="0"/>
      <w:marRight w:val="0"/>
      <w:marTop w:val="0"/>
      <w:marBottom w:val="0"/>
      <w:divBdr>
        <w:top w:val="none" w:sz="0" w:space="0" w:color="auto"/>
        <w:left w:val="none" w:sz="0" w:space="0" w:color="auto"/>
        <w:bottom w:val="none" w:sz="0" w:space="0" w:color="auto"/>
        <w:right w:val="none" w:sz="0" w:space="0" w:color="auto"/>
      </w:divBdr>
      <w:divsChild>
        <w:div w:id="403457896">
          <w:marLeft w:val="0"/>
          <w:marRight w:val="0"/>
          <w:marTop w:val="0"/>
          <w:marBottom w:val="0"/>
          <w:divBdr>
            <w:top w:val="none" w:sz="0" w:space="0" w:color="auto"/>
            <w:left w:val="none" w:sz="0" w:space="0" w:color="auto"/>
            <w:bottom w:val="none" w:sz="0" w:space="0" w:color="auto"/>
            <w:right w:val="none" w:sz="0" w:space="0" w:color="auto"/>
          </w:divBdr>
        </w:div>
      </w:divsChild>
    </w:div>
    <w:div w:id="1896578966">
      <w:bodyDiv w:val="1"/>
      <w:marLeft w:val="0"/>
      <w:marRight w:val="0"/>
      <w:marTop w:val="0"/>
      <w:marBottom w:val="0"/>
      <w:divBdr>
        <w:top w:val="none" w:sz="0" w:space="0" w:color="auto"/>
        <w:left w:val="none" w:sz="0" w:space="0" w:color="auto"/>
        <w:bottom w:val="none" w:sz="0" w:space="0" w:color="auto"/>
        <w:right w:val="none" w:sz="0" w:space="0" w:color="auto"/>
      </w:divBdr>
      <w:divsChild>
        <w:div w:id="482046716">
          <w:marLeft w:val="640"/>
          <w:marRight w:val="0"/>
          <w:marTop w:val="0"/>
          <w:marBottom w:val="0"/>
          <w:divBdr>
            <w:top w:val="none" w:sz="0" w:space="0" w:color="auto"/>
            <w:left w:val="none" w:sz="0" w:space="0" w:color="auto"/>
            <w:bottom w:val="none" w:sz="0" w:space="0" w:color="auto"/>
            <w:right w:val="none" w:sz="0" w:space="0" w:color="auto"/>
          </w:divBdr>
        </w:div>
        <w:div w:id="1364208390">
          <w:marLeft w:val="640"/>
          <w:marRight w:val="0"/>
          <w:marTop w:val="0"/>
          <w:marBottom w:val="0"/>
          <w:divBdr>
            <w:top w:val="none" w:sz="0" w:space="0" w:color="auto"/>
            <w:left w:val="none" w:sz="0" w:space="0" w:color="auto"/>
            <w:bottom w:val="none" w:sz="0" w:space="0" w:color="auto"/>
            <w:right w:val="none" w:sz="0" w:space="0" w:color="auto"/>
          </w:divBdr>
        </w:div>
        <w:div w:id="596521900">
          <w:marLeft w:val="640"/>
          <w:marRight w:val="0"/>
          <w:marTop w:val="0"/>
          <w:marBottom w:val="0"/>
          <w:divBdr>
            <w:top w:val="none" w:sz="0" w:space="0" w:color="auto"/>
            <w:left w:val="none" w:sz="0" w:space="0" w:color="auto"/>
            <w:bottom w:val="none" w:sz="0" w:space="0" w:color="auto"/>
            <w:right w:val="none" w:sz="0" w:space="0" w:color="auto"/>
          </w:divBdr>
        </w:div>
        <w:div w:id="1911111692">
          <w:marLeft w:val="640"/>
          <w:marRight w:val="0"/>
          <w:marTop w:val="0"/>
          <w:marBottom w:val="0"/>
          <w:divBdr>
            <w:top w:val="none" w:sz="0" w:space="0" w:color="auto"/>
            <w:left w:val="none" w:sz="0" w:space="0" w:color="auto"/>
            <w:bottom w:val="none" w:sz="0" w:space="0" w:color="auto"/>
            <w:right w:val="none" w:sz="0" w:space="0" w:color="auto"/>
          </w:divBdr>
        </w:div>
        <w:div w:id="377172159">
          <w:marLeft w:val="640"/>
          <w:marRight w:val="0"/>
          <w:marTop w:val="0"/>
          <w:marBottom w:val="0"/>
          <w:divBdr>
            <w:top w:val="none" w:sz="0" w:space="0" w:color="auto"/>
            <w:left w:val="none" w:sz="0" w:space="0" w:color="auto"/>
            <w:bottom w:val="none" w:sz="0" w:space="0" w:color="auto"/>
            <w:right w:val="none" w:sz="0" w:space="0" w:color="auto"/>
          </w:divBdr>
        </w:div>
        <w:div w:id="860894888">
          <w:marLeft w:val="640"/>
          <w:marRight w:val="0"/>
          <w:marTop w:val="0"/>
          <w:marBottom w:val="0"/>
          <w:divBdr>
            <w:top w:val="none" w:sz="0" w:space="0" w:color="auto"/>
            <w:left w:val="none" w:sz="0" w:space="0" w:color="auto"/>
            <w:bottom w:val="none" w:sz="0" w:space="0" w:color="auto"/>
            <w:right w:val="none" w:sz="0" w:space="0" w:color="auto"/>
          </w:divBdr>
        </w:div>
        <w:div w:id="1611089992">
          <w:marLeft w:val="640"/>
          <w:marRight w:val="0"/>
          <w:marTop w:val="0"/>
          <w:marBottom w:val="0"/>
          <w:divBdr>
            <w:top w:val="none" w:sz="0" w:space="0" w:color="auto"/>
            <w:left w:val="none" w:sz="0" w:space="0" w:color="auto"/>
            <w:bottom w:val="none" w:sz="0" w:space="0" w:color="auto"/>
            <w:right w:val="none" w:sz="0" w:space="0" w:color="auto"/>
          </w:divBdr>
        </w:div>
        <w:div w:id="540284241">
          <w:marLeft w:val="640"/>
          <w:marRight w:val="0"/>
          <w:marTop w:val="0"/>
          <w:marBottom w:val="0"/>
          <w:divBdr>
            <w:top w:val="none" w:sz="0" w:space="0" w:color="auto"/>
            <w:left w:val="none" w:sz="0" w:space="0" w:color="auto"/>
            <w:bottom w:val="none" w:sz="0" w:space="0" w:color="auto"/>
            <w:right w:val="none" w:sz="0" w:space="0" w:color="auto"/>
          </w:divBdr>
        </w:div>
        <w:div w:id="1380327036">
          <w:marLeft w:val="640"/>
          <w:marRight w:val="0"/>
          <w:marTop w:val="0"/>
          <w:marBottom w:val="0"/>
          <w:divBdr>
            <w:top w:val="none" w:sz="0" w:space="0" w:color="auto"/>
            <w:left w:val="none" w:sz="0" w:space="0" w:color="auto"/>
            <w:bottom w:val="none" w:sz="0" w:space="0" w:color="auto"/>
            <w:right w:val="none" w:sz="0" w:space="0" w:color="auto"/>
          </w:divBdr>
        </w:div>
        <w:div w:id="227498322">
          <w:marLeft w:val="640"/>
          <w:marRight w:val="0"/>
          <w:marTop w:val="0"/>
          <w:marBottom w:val="0"/>
          <w:divBdr>
            <w:top w:val="none" w:sz="0" w:space="0" w:color="auto"/>
            <w:left w:val="none" w:sz="0" w:space="0" w:color="auto"/>
            <w:bottom w:val="none" w:sz="0" w:space="0" w:color="auto"/>
            <w:right w:val="none" w:sz="0" w:space="0" w:color="auto"/>
          </w:divBdr>
        </w:div>
        <w:div w:id="1188759816">
          <w:marLeft w:val="640"/>
          <w:marRight w:val="0"/>
          <w:marTop w:val="0"/>
          <w:marBottom w:val="0"/>
          <w:divBdr>
            <w:top w:val="none" w:sz="0" w:space="0" w:color="auto"/>
            <w:left w:val="none" w:sz="0" w:space="0" w:color="auto"/>
            <w:bottom w:val="none" w:sz="0" w:space="0" w:color="auto"/>
            <w:right w:val="none" w:sz="0" w:space="0" w:color="auto"/>
          </w:divBdr>
        </w:div>
        <w:div w:id="323095612">
          <w:marLeft w:val="640"/>
          <w:marRight w:val="0"/>
          <w:marTop w:val="0"/>
          <w:marBottom w:val="0"/>
          <w:divBdr>
            <w:top w:val="none" w:sz="0" w:space="0" w:color="auto"/>
            <w:left w:val="none" w:sz="0" w:space="0" w:color="auto"/>
            <w:bottom w:val="none" w:sz="0" w:space="0" w:color="auto"/>
            <w:right w:val="none" w:sz="0" w:space="0" w:color="auto"/>
          </w:divBdr>
        </w:div>
        <w:div w:id="1472745152">
          <w:marLeft w:val="640"/>
          <w:marRight w:val="0"/>
          <w:marTop w:val="0"/>
          <w:marBottom w:val="0"/>
          <w:divBdr>
            <w:top w:val="none" w:sz="0" w:space="0" w:color="auto"/>
            <w:left w:val="none" w:sz="0" w:space="0" w:color="auto"/>
            <w:bottom w:val="none" w:sz="0" w:space="0" w:color="auto"/>
            <w:right w:val="none" w:sz="0" w:space="0" w:color="auto"/>
          </w:divBdr>
        </w:div>
        <w:div w:id="1113943180">
          <w:marLeft w:val="640"/>
          <w:marRight w:val="0"/>
          <w:marTop w:val="0"/>
          <w:marBottom w:val="0"/>
          <w:divBdr>
            <w:top w:val="none" w:sz="0" w:space="0" w:color="auto"/>
            <w:left w:val="none" w:sz="0" w:space="0" w:color="auto"/>
            <w:bottom w:val="none" w:sz="0" w:space="0" w:color="auto"/>
            <w:right w:val="none" w:sz="0" w:space="0" w:color="auto"/>
          </w:divBdr>
        </w:div>
        <w:div w:id="1524131884">
          <w:marLeft w:val="640"/>
          <w:marRight w:val="0"/>
          <w:marTop w:val="0"/>
          <w:marBottom w:val="0"/>
          <w:divBdr>
            <w:top w:val="none" w:sz="0" w:space="0" w:color="auto"/>
            <w:left w:val="none" w:sz="0" w:space="0" w:color="auto"/>
            <w:bottom w:val="none" w:sz="0" w:space="0" w:color="auto"/>
            <w:right w:val="none" w:sz="0" w:space="0" w:color="auto"/>
          </w:divBdr>
        </w:div>
        <w:div w:id="2085443687">
          <w:marLeft w:val="640"/>
          <w:marRight w:val="0"/>
          <w:marTop w:val="0"/>
          <w:marBottom w:val="0"/>
          <w:divBdr>
            <w:top w:val="none" w:sz="0" w:space="0" w:color="auto"/>
            <w:left w:val="none" w:sz="0" w:space="0" w:color="auto"/>
            <w:bottom w:val="none" w:sz="0" w:space="0" w:color="auto"/>
            <w:right w:val="none" w:sz="0" w:space="0" w:color="auto"/>
          </w:divBdr>
        </w:div>
        <w:div w:id="198275847">
          <w:marLeft w:val="640"/>
          <w:marRight w:val="0"/>
          <w:marTop w:val="0"/>
          <w:marBottom w:val="0"/>
          <w:divBdr>
            <w:top w:val="none" w:sz="0" w:space="0" w:color="auto"/>
            <w:left w:val="none" w:sz="0" w:space="0" w:color="auto"/>
            <w:bottom w:val="none" w:sz="0" w:space="0" w:color="auto"/>
            <w:right w:val="none" w:sz="0" w:space="0" w:color="auto"/>
          </w:divBdr>
        </w:div>
        <w:div w:id="2009094978">
          <w:marLeft w:val="640"/>
          <w:marRight w:val="0"/>
          <w:marTop w:val="0"/>
          <w:marBottom w:val="0"/>
          <w:divBdr>
            <w:top w:val="none" w:sz="0" w:space="0" w:color="auto"/>
            <w:left w:val="none" w:sz="0" w:space="0" w:color="auto"/>
            <w:bottom w:val="none" w:sz="0" w:space="0" w:color="auto"/>
            <w:right w:val="none" w:sz="0" w:space="0" w:color="auto"/>
          </w:divBdr>
        </w:div>
        <w:div w:id="251546600">
          <w:marLeft w:val="640"/>
          <w:marRight w:val="0"/>
          <w:marTop w:val="0"/>
          <w:marBottom w:val="0"/>
          <w:divBdr>
            <w:top w:val="none" w:sz="0" w:space="0" w:color="auto"/>
            <w:left w:val="none" w:sz="0" w:space="0" w:color="auto"/>
            <w:bottom w:val="none" w:sz="0" w:space="0" w:color="auto"/>
            <w:right w:val="none" w:sz="0" w:space="0" w:color="auto"/>
          </w:divBdr>
        </w:div>
        <w:div w:id="390425886">
          <w:marLeft w:val="640"/>
          <w:marRight w:val="0"/>
          <w:marTop w:val="0"/>
          <w:marBottom w:val="0"/>
          <w:divBdr>
            <w:top w:val="none" w:sz="0" w:space="0" w:color="auto"/>
            <w:left w:val="none" w:sz="0" w:space="0" w:color="auto"/>
            <w:bottom w:val="none" w:sz="0" w:space="0" w:color="auto"/>
            <w:right w:val="none" w:sz="0" w:space="0" w:color="auto"/>
          </w:divBdr>
        </w:div>
        <w:div w:id="1191140295">
          <w:marLeft w:val="640"/>
          <w:marRight w:val="0"/>
          <w:marTop w:val="0"/>
          <w:marBottom w:val="0"/>
          <w:divBdr>
            <w:top w:val="none" w:sz="0" w:space="0" w:color="auto"/>
            <w:left w:val="none" w:sz="0" w:space="0" w:color="auto"/>
            <w:bottom w:val="none" w:sz="0" w:space="0" w:color="auto"/>
            <w:right w:val="none" w:sz="0" w:space="0" w:color="auto"/>
          </w:divBdr>
        </w:div>
        <w:div w:id="2112704867">
          <w:marLeft w:val="640"/>
          <w:marRight w:val="0"/>
          <w:marTop w:val="0"/>
          <w:marBottom w:val="0"/>
          <w:divBdr>
            <w:top w:val="none" w:sz="0" w:space="0" w:color="auto"/>
            <w:left w:val="none" w:sz="0" w:space="0" w:color="auto"/>
            <w:bottom w:val="none" w:sz="0" w:space="0" w:color="auto"/>
            <w:right w:val="none" w:sz="0" w:space="0" w:color="auto"/>
          </w:divBdr>
        </w:div>
        <w:div w:id="1522427313">
          <w:marLeft w:val="640"/>
          <w:marRight w:val="0"/>
          <w:marTop w:val="0"/>
          <w:marBottom w:val="0"/>
          <w:divBdr>
            <w:top w:val="none" w:sz="0" w:space="0" w:color="auto"/>
            <w:left w:val="none" w:sz="0" w:space="0" w:color="auto"/>
            <w:bottom w:val="none" w:sz="0" w:space="0" w:color="auto"/>
            <w:right w:val="none" w:sz="0" w:space="0" w:color="auto"/>
          </w:divBdr>
        </w:div>
        <w:div w:id="1268588001">
          <w:marLeft w:val="640"/>
          <w:marRight w:val="0"/>
          <w:marTop w:val="0"/>
          <w:marBottom w:val="0"/>
          <w:divBdr>
            <w:top w:val="none" w:sz="0" w:space="0" w:color="auto"/>
            <w:left w:val="none" w:sz="0" w:space="0" w:color="auto"/>
            <w:bottom w:val="none" w:sz="0" w:space="0" w:color="auto"/>
            <w:right w:val="none" w:sz="0" w:space="0" w:color="auto"/>
          </w:divBdr>
        </w:div>
        <w:div w:id="1681273974">
          <w:marLeft w:val="640"/>
          <w:marRight w:val="0"/>
          <w:marTop w:val="0"/>
          <w:marBottom w:val="0"/>
          <w:divBdr>
            <w:top w:val="none" w:sz="0" w:space="0" w:color="auto"/>
            <w:left w:val="none" w:sz="0" w:space="0" w:color="auto"/>
            <w:bottom w:val="none" w:sz="0" w:space="0" w:color="auto"/>
            <w:right w:val="none" w:sz="0" w:space="0" w:color="auto"/>
          </w:divBdr>
        </w:div>
        <w:div w:id="806823314">
          <w:marLeft w:val="640"/>
          <w:marRight w:val="0"/>
          <w:marTop w:val="0"/>
          <w:marBottom w:val="0"/>
          <w:divBdr>
            <w:top w:val="none" w:sz="0" w:space="0" w:color="auto"/>
            <w:left w:val="none" w:sz="0" w:space="0" w:color="auto"/>
            <w:bottom w:val="none" w:sz="0" w:space="0" w:color="auto"/>
            <w:right w:val="none" w:sz="0" w:space="0" w:color="auto"/>
          </w:divBdr>
        </w:div>
        <w:div w:id="1606502811">
          <w:marLeft w:val="640"/>
          <w:marRight w:val="0"/>
          <w:marTop w:val="0"/>
          <w:marBottom w:val="0"/>
          <w:divBdr>
            <w:top w:val="none" w:sz="0" w:space="0" w:color="auto"/>
            <w:left w:val="none" w:sz="0" w:space="0" w:color="auto"/>
            <w:bottom w:val="none" w:sz="0" w:space="0" w:color="auto"/>
            <w:right w:val="none" w:sz="0" w:space="0" w:color="auto"/>
          </w:divBdr>
        </w:div>
        <w:div w:id="1874077250">
          <w:marLeft w:val="640"/>
          <w:marRight w:val="0"/>
          <w:marTop w:val="0"/>
          <w:marBottom w:val="0"/>
          <w:divBdr>
            <w:top w:val="none" w:sz="0" w:space="0" w:color="auto"/>
            <w:left w:val="none" w:sz="0" w:space="0" w:color="auto"/>
            <w:bottom w:val="none" w:sz="0" w:space="0" w:color="auto"/>
            <w:right w:val="none" w:sz="0" w:space="0" w:color="auto"/>
          </w:divBdr>
        </w:div>
        <w:div w:id="1259017971">
          <w:marLeft w:val="640"/>
          <w:marRight w:val="0"/>
          <w:marTop w:val="0"/>
          <w:marBottom w:val="0"/>
          <w:divBdr>
            <w:top w:val="none" w:sz="0" w:space="0" w:color="auto"/>
            <w:left w:val="none" w:sz="0" w:space="0" w:color="auto"/>
            <w:bottom w:val="none" w:sz="0" w:space="0" w:color="auto"/>
            <w:right w:val="none" w:sz="0" w:space="0" w:color="auto"/>
          </w:divBdr>
        </w:div>
        <w:div w:id="2131240819">
          <w:marLeft w:val="640"/>
          <w:marRight w:val="0"/>
          <w:marTop w:val="0"/>
          <w:marBottom w:val="0"/>
          <w:divBdr>
            <w:top w:val="none" w:sz="0" w:space="0" w:color="auto"/>
            <w:left w:val="none" w:sz="0" w:space="0" w:color="auto"/>
            <w:bottom w:val="none" w:sz="0" w:space="0" w:color="auto"/>
            <w:right w:val="none" w:sz="0" w:space="0" w:color="auto"/>
          </w:divBdr>
        </w:div>
        <w:div w:id="34550996">
          <w:marLeft w:val="640"/>
          <w:marRight w:val="0"/>
          <w:marTop w:val="0"/>
          <w:marBottom w:val="0"/>
          <w:divBdr>
            <w:top w:val="none" w:sz="0" w:space="0" w:color="auto"/>
            <w:left w:val="none" w:sz="0" w:space="0" w:color="auto"/>
            <w:bottom w:val="none" w:sz="0" w:space="0" w:color="auto"/>
            <w:right w:val="none" w:sz="0" w:space="0" w:color="auto"/>
          </w:divBdr>
        </w:div>
        <w:div w:id="1350837869">
          <w:marLeft w:val="640"/>
          <w:marRight w:val="0"/>
          <w:marTop w:val="0"/>
          <w:marBottom w:val="0"/>
          <w:divBdr>
            <w:top w:val="none" w:sz="0" w:space="0" w:color="auto"/>
            <w:left w:val="none" w:sz="0" w:space="0" w:color="auto"/>
            <w:bottom w:val="none" w:sz="0" w:space="0" w:color="auto"/>
            <w:right w:val="none" w:sz="0" w:space="0" w:color="auto"/>
          </w:divBdr>
        </w:div>
        <w:div w:id="659889211">
          <w:marLeft w:val="640"/>
          <w:marRight w:val="0"/>
          <w:marTop w:val="0"/>
          <w:marBottom w:val="0"/>
          <w:divBdr>
            <w:top w:val="none" w:sz="0" w:space="0" w:color="auto"/>
            <w:left w:val="none" w:sz="0" w:space="0" w:color="auto"/>
            <w:bottom w:val="none" w:sz="0" w:space="0" w:color="auto"/>
            <w:right w:val="none" w:sz="0" w:space="0" w:color="auto"/>
          </w:divBdr>
        </w:div>
        <w:div w:id="231894168">
          <w:marLeft w:val="640"/>
          <w:marRight w:val="0"/>
          <w:marTop w:val="0"/>
          <w:marBottom w:val="0"/>
          <w:divBdr>
            <w:top w:val="none" w:sz="0" w:space="0" w:color="auto"/>
            <w:left w:val="none" w:sz="0" w:space="0" w:color="auto"/>
            <w:bottom w:val="none" w:sz="0" w:space="0" w:color="auto"/>
            <w:right w:val="none" w:sz="0" w:space="0" w:color="auto"/>
          </w:divBdr>
        </w:div>
        <w:div w:id="915044737">
          <w:marLeft w:val="640"/>
          <w:marRight w:val="0"/>
          <w:marTop w:val="0"/>
          <w:marBottom w:val="0"/>
          <w:divBdr>
            <w:top w:val="none" w:sz="0" w:space="0" w:color="auto"/>
            <w:left w:val="none" w:sz="0" w:space="0" w:color="auto"/>
            <w:bottom w:val="none" w:sz="0" w:space="0" w:color="auto"/>
            <w:right w:val="none" w:sz="0" w:space="0" w:color="auto"/>
          </w:divBdr>
        </w:div>
        <w:div w:id="1889487774">
          <w:marLeft w:val="640"/>
          <w:marRight w:val="0"/>
          <w:marTop w:val="0"/>
          <w:marBottom w:val="0"/>
          <w:divBdr>
            <w:top w:val="none" w:sz="0" w:space="0" w:color="auto"/>
            <w:left w:val="none" w:sz="0" w:space="0" w:color="auto"/>
            <w:bottom w:val="none" w:sz="0" w:space="0" w:color="auto"/>
            <w:right w:val="none" w:sz="0" w:space="0" w:color="auto"/>
          </w:divBdr>
        </w:div>
        <w:div w:id="391848443">
          <w:marLeft w:val="640"/>
          <w:marRight w:val="0"/>
          <w:marTop w:val="0"/>
          <w:marBottom w:val="0"/>
          <w:divBdr>
            <w:top w:val="none" w:sz="0" w:space="0" w:color="auto"/>
            <w:left w:val="none" w:sz="0" w:space="0" w:color="auto"/>
            <w:bottom w:val="none" w:sz="0" w:space="0" w:color="auto"/>
            <w:right w:val="none" w:sz="0" w:space="0" w:color="auto"/>
          </w:divBdr>
        </w:div>
        <w:div w:id="867909083">
          <w:marLeft w:val="640"/>
          <w:marRight w:val="0"/>
          <w:marTop w:val="0"/>
          <w:marBottom w:val="0"/>
          <w:divBdr>
            <w:top w:val="none" w:sz="0" w:space="0" w:color="auto"/>
            <w:left w:val="none" w:sz="0" w:space="0" w:color="auto"/>
            <w:bottom w:val="none" w:sz="0" w:space="0" w:color="auto"/>
            <w:right w:val="none" w:sz="0" w:space="0" w:color="auto"/>
          </w:divBdr>
        </w:div>
        <w:div w:id="289896625">
          <w:marLeft w:val="640"/>
          <w:marRight w:val="0"/>
          <w:marTop w:val="0"/>
          <w:marBottom w:val="0"/>
          <w:divBdr>
            <w:top w:val="none" w:sz="0" w:space="0" w:color="auto"/>
            <w:left w:val="none" w:sz="0" w:space="0" w:color="auto"/>
            <w:bottom w:val="none" w:sz="0" w:space="0" w:color="auto"/>
            <w:right w:val="none" w:sz="0" w:space="0" w:color="auto"/>
          </w:divBdr>
        </w:div>
        <w:div w:id="1389257305">
          <w:marLeft w:val="640"/>
          <w:marRight w:val="0"/>
          <w:marTop w:val="0"/>
          <w:marBottom w:val="0"/>
          <w:divBdr>
            <w:top w:val="none" w:sz="0" w:space="0" w:color="auto"/>
            <w:left w:val="none" w:sz="0" w:space="0" w:color="auto"/>
            <w:bottom w:val="none" w:sz="0" w:space="0" w:color="auto"/>
            <w:right w:val="none" w:sz="0" w:space="0" w:color="auto"/>
          </w:divBdr>
        </w:div>
        <w:div w:id="131288273">
          <w:marLeft w:val="640"/>
          <w:marRight w:val="0"/>
          <w:marTop w:val="0"/>
          <w:marBottom w:val="0"/>
          <w:divBdr>
            <w:top w:val="none" w:sz="0" w:space="0" w:color="auto"/>
            <w:left w:val="none" w:sz="0" w:space="0" w:color="auto"/>
            <w:bottom w:val="none" w:sz="0" w:space="0" w:color="auto"/>
            <w:right w:val="none" w:sz="0" w:space="0" w:color="auto"/>
          </w:divBdr>
        </w:div>
        <w:div w:id="153567329">
          <w:marLeft w:val="640"/>
          <w:marRight w:val="0"/>
          <w:marTop w:val="0"/>
          <w:marBottom w:val="0"/>
          <w:divBdr>
            <w:top w:val="none" w:sz="0" w:space="0" w:color="auto"/>
            <w:left w:val="none" w:sz="0" w:space="0" w:color="auto"/>
            <w:bottom w:val="none" w:sz="0" w:space="0" w:color="auto"/>
            <w:right w:val="none" w:sz="0" w:space="0" w:color="auto"/>
          </w:divBdr>
        </w:div>
        <w:div w:id="1490092723">
          <w:marLeft w:val="640"/>
          <w:marRight w:val="0"/>
          <w:marTop w:val="0"/>
          <w:marBottom w:val="0"/>
          <w:divBdr>
            <w:top w:val="none" w:sz="0" w:space="0" w:color="auto"/>
            <w:left w:val="none" w:sz="0" w:space="0" w:color="auto"/>
            <w:bottom w:val="none" w:sz="0" w:space="0" w:color="auto"/>
            <w:right w:val="none" w:sz="0" w:space="0" w:color="auto"/>
          </w:divBdr>
        </w:div>
        <w:div w:id="285547786">
          <w:marLeft w:val="640"/>
          <w:marRight w:val="0"/>
          <w:marTop w:val="0"/>
          <w:marBottom w:val="0"/>
          <w:divBdr>
            <w:top w:val="none" w:sz="0" w:space="0" w:color="auto"/>
            <w:left w:val="none" w:sz="0" w:space="0" w:color="auto"/>
            <w:bottom w:val="none" w:sz="0" w:space="0" w:color="auto"/>
            <w:right w:val="none" w:sz="0" w:space="0" w:color="auto"/>
          </w:divBdr>
        </w:div>
        <w:div w:id="492916116">
          <w:marLeft w:val="640"/>
          <w:marRight w:val="0"/>
          <w:marTop w:val="0"/>
          <w:marBottom w:val="0"/>
          <w:divBdr>
            <w:top w:val="none" w:sz="0" w:space="0" w:color="auto"/>
            <w:left w:val="none" w:sz="0" w:space="0" w:color="auto"/>
            <w:bottom w:val="none" w:sz="0" w:space="0" w:color="auto"/>
            <w:right w:val="none" w:sz="0" w:space="0" w:color="auto"/>
          </w:divBdr>
        </w:div>
        <w:div w:id="1050499617">
          <w:marLeft w:val="640"/>
          <w:marRight w:val="0"/>
          <w:marTop w:val="0"/>
          <w:marBottom w:val="0"/>
          <w:divBdr>
            <w:top w:val="none" w:sz="0" w:space="0" w:color="auto"/>
            <w:left w:val="none" w:sz="0" w:space="0" w:color="auto"/>
            <w:bottom w:val="none" w:sz="0" w:space="0" w:color="auto"/>
            <w:right w:val="none" w:sz="0" w:space="0" w:color="auto"/>
          </w:divBdr>
        </w:div>
        <w:div w:id="1332685528">
          <w:marLeft w:val="640"/>
          <w:marRight w:val="0"/>
          <w:marTop w:val="0"/>
          <w:marBottom w:val="0"/>
          <w:divBdr>
            <w:top w:val="none" w:sz="0" w:space="0" w:color="auto"/>
            <w:left w:val="none" w:sz="0" w:space="0" w:color="auto"/>
            <w:bottom w:val="none" w:sz="0" w:space="0" w:color="auto"/>
            <w:right w:val="none" w:sz="0" w:space="0" w:color="auto"/>
          </w:divBdr>
        </w:div>
        <w:div w:id="663898893">
          <w:marLeft w:val="640"/>
          <w:marRight w:val="0"/>
          <w:marTop w:val="0"/>
          <w:marBottom w:val="0"/>
          <w:divBdr>
            <w:top w:val="none" w:sz="0" w:space="0" w:color="auto"/>
            <w:left w:val="none" w:sz="0" w:space="0" w:color="auto"/>
            <w:bottom w:val="none" w:sz="0" w:space="0" w:color="auto"/>
            <w:right w:val="none" w:sz="0" w:space="0" w:color="auto"/>
          </w:divBdr>
        </w:div>
        <w:div w:id="1225604761">
          <w:marLeft w:val="640"/>
          <w:marRight w:val="0"/>
          <w:marTop w:val="0"/>
          <w:marBottom w:val="0"/>
          <w:divBdr>
            <w:top w:val="none" w:sz="0" w:space="0" w:color="auto"/>
            <w:left w:val="none" w:sz="0" w:space="0" w:color="auto"/>
            <w:bottom w:val="none" w:sz="0" w:space="0" w:color="auto"/>
            <w:right w:val="none" w:sz="0" w:space="0" w:color="auto"/>
          </w:divBdr>
        </w:div>
        <w:div w:id="2080664576">
          <w:marLeft w:val="640"/>
          <w:marRight w:val="0"/>
          <w:marTop w:val="0"/>
          <w:marBottom w:val="0"/>
          <w:divBdr>
            <w:top w:val="none" w:sz="0" w:space="0" w:color="auto"/>
            <w:left w:val="none" w:sz="0" w:space="0" w:color="auto"/>
            <w:bottom w:val="none" w:sz="0" w:space="0" w:color="auto"/>
            <w:right w:val="none" w:sz="0" w:space="0" w:color="auto"/>
          </w:divBdr>
        </w:div>
        <w:div w:id="1781948792">
          <w:marLeft w:val="640"/>
          <w:marRight w:val="0"/>
          <w:marTop w:val="0"/>
          <w:marBottom w:val="0"/>
          <w:divBdr>
            <w:top w:val="none" w:sz="0" w:space="0" w:color="auto"/>
            <w:left w:val="none" w:sz="0" w:space="0" w:color="auto"/>
            <w:bottom w:val="none" w:sz="0" w:space="0" w:color="auto"/>
            <w:right w:val="none" w:sz="0" w:space="0" w:color="auto"/>
          </w:divBdr>
        </w:div>
        <w:div w:id="1461532052">
          <w:marLeft w:val="640"/>
          <w:marRight w:val="0"/>
          <w:marTop w:val="0"/>
          <w:marBottom w:val="0"/>
          <w:divBdr>
            <w:top w:val="none" w:sz="0" w:space="0" w:color="auto"/>
            <w:left w:val="none" w:sz="0" w:space="0" w:color="auto"/>
            <w:bottom w:val="none" w:sz="0" w:space="0" w:color="auto"/>
            <w:right w:val="none" w:sz="0" w:space="0" w:color="auto"/>
          </w:divBdr>
        </w:div>
        <w:div w:id="35785980">
          <w:marLeft w:val="640"/>
          <w:marRight w:val="0"/>
          <w:marTop w:val="0"/>
          <w:marBottom w:val="0"/>
          <w:divBdr>
            <w:top w:val="none" w:sz="0" w:space="0" w:color="auto"/>
            <w:left w:val="none" w:sz="0" w:space="0" w:color="auto"/>
            <w:bottom w:val="none" w:sz="0" w:space="0" w:color="auto"/>
            <w:right w:val="none" w:sz="0" w:space="0" w:color="auto"/>
          </w:divBdr>
        </w:div>
        <w:div w:id="725495803">
          <w:marLeft w:val="640"/>
          <w:marRight w:val="0"/>
          <w:marTop w:val="0"/>
          <w:marBottom w:val="0"/>
          <w:divBdr>
            <w:top w:val="none" w:sz="0" w:space="0" w:color="auto"/>
            <w:left w:val="none" w:sz="0" w:space="0" w:color="auto"/>
            <w:bottom w:val="none" w:sz="0" w:space="0" w:color="auto"/>
            <w:right w:val="none" w:sz="0" w:space="0" w:color="auto"/>
          </w:divBdr>
        </w:div>
        <w:div w:id="1109280000">
          <w:marLeft w:val="640"/>
          <w:marRight w:val="0"/>
          <w:marTop w:val="0"/>
          <w:marBottom w:val="0"/>
          <w:divBdr>
            <w:top w:val="none" w:sz="0" w:space="0" w:color="auto"/>
            <w:left w:val="none" w:sz="0" w:space="0" w:color="auto"/>
            <w:bottom w:val="none" w:sz="0" w:space="0" w:color="auto"/>
            <w:right w:val="none" w:sz="0" w:space="0" w:color="auto"/>
          </w:divBdr>
        </w:div>
        <w:div w:id="621032850">
          <w:marLeft w:val="640"/>
          <w:marRight w:val="0"/>
          <w:marTop w:val="0"/>
          <w:marBottom w:val="0"/>
          <w:divBdr>
            <w:top w:val="none" w:sz="0" w:space="0" w:color="auto"/>
            <w:left w:val="none" w:sz="0" w:space="0" w:color="auto"/>
            <w:bottom w:val="none" w:sz="0" w:space="0" w:color="auto"/>
            <w:right w:val="none" w:sz="0" w:space="0" w:color="auto"/>
          </w:divBdr>
        </w:div>
        <w:div w:id="1045837235">
          <w:marLeft w:val="640"/>
          <w:marRight w:val="0"/>
          <w:marTop w:val="0"/>
          <w:marBottom w:val="0"/>
          <w:divBdr>
            <w:top w:val="none" w:sz="0" w:space="0" w:color="auto"/>
            <w:left w:val="none" w:sz="0" w:space="0" w:color="auto"/>
            <w:bottom w:val="none" w:sz="0" w:space="0" w:color="auto"/>
            <w:right w:val="none" w:sz="0" w:space="0" w:color="auto"/>
          </w:divBdr>
        </w:div>
        <w:div w:id="900864274">
          <w:marLeft w:val="640"/>
          <w:marRight w:val="0"/>
          <w:marTop w:val="0"/>
          <w:marBottom w:val="0"/>
          <w:divBdr>
            <w:top w:val="none" w:sz="0" w:space="0" w:color="auto"/>
            <w:left w:val="none" w:sz="0" w:space="0" w:color="auto"/>
            <w:bottom w:val="none" w:sz="0" w:space="0" w:color="auto"/>
            <w:right w:val="none" w:sz="0" w:space="0" w:color="auto"/>
          </w:divBdr>
        </w:div>
        <w:div w:id="1760826289">
          <w:marLeft w:val="640"/>
          <w:marRight w:val="0"/>
          <w:marTop w:val="0"/>
          <w:marBottom w:val="0"/>
          <w:divBdr>
            <w:top w:val="none" w:sz="0" w:space="0" w:color="auto"/>
            <w:left w:val="none" w:sz="0" w:space="0" w:color="auto"/>
            <w:bottom w:val="none" w:sz="0" w:space="0" w:color="auto"/>
            <w:right w:val="none" w:sz="0" w:space="0" w:color="auto"/>
          </w:divBdr>
        </w:div>
        <w:div w:id="1902594308">
          <w:marLeft w:val="640"/>
          <w:marRight w:val="0"/>
          <w:marTop w:val="0"/>
          <w:marBottom w:val="0"/>
          <w:divBdr>
            <w:top w:val="none" w:sz="0" w:space="0" w:color="auto"/>
            <w:left w:val="none" w:sz="0" w:space="0" w:color="auto"/>
            <w:bottom w:val="none" w:sz="0" w:space="0" w:color="auto"/>
            <w:right w:val="none" w:sz="0" w:space="0" w:color="auto"/>
          </w:divBdr>
        </w:div>
        <w:div w:id="1113481837">
          <w:marLeft w:val="640"/>
          <w:marRight w:val="0"/>
          <w:marTop w:val="0"/>
          <w:marBottom w:val="0"/>
          <w:divBdr>
            <w:top w:val="none" w:sz="0" w:space="0" w:color="auto"/>
            <w:left w:val="none" w:sz="0" w:space="0" w:color="auto"/>
            <w:bottom w:val="none" w:sz="0" w:space="0" w:color="auto"/>
            <w:right w:val="none" w:sz="0" w:space="0" w:color="auto"/>
          </w:divBdr>
        </w:div>
        <w:div w:id="239675735">
          <w:marLeft w:val="640"/>
          <w:marRight w:val="0"/>
          <w:marTop w:val="0"/>
          <w:marBottom w:val="0"/>
          <w:divBdr>
            <w:top w:val="none" w:sz="0" w:space="0" w:color="auto"/>
            <w:left w:val="none" w:sz="0" w:space="0" w:color="auto"/>
            <w:bottom w:val="none" w:sz="0" w:space="0" w:color="auto"/>
            <w:right w:val="none" w:sz="0" w:space="0" w:color="auto"/>
          </w:divBdr>
        </w:div>
        <w:div w:id="1898663136">
          <w:marLeft w:val="640"/>
          <w:marRight w:val="0"/>
          <w:marTop w:val="0"/>
          <w:marBottom w:val="0"/>
          <w:divBdr>
            <w:top w:val="none" w:sz="0" w:space="0" w:color="auto"/>
            <w:left w:val="none" w:sz="0" w:space="0" w:color="auto"/>
            <w:bottom w:val="none" w:sz="0" w:space="0" w:color="auto"/>
            <w:right w:val="none" w:sz="0" w:space="0" w:color="auto"/>
          </w:divBdr>
        </w:div>
        <w:div w:id="1423451916">
          <w:marLeft w:val="640"/>
          <w:marRight w:val="0"/>
          <w:marTop w:val="0"/>
          <w:marBottom w:val="0"/>
          <w:divBdr>
            <w:top w:val="none" w:sz="0" w:space="0" w:color="auto"/>
            <w:left w:val="none" w:sz="0" w:space="0" w:color="auto"/>
            <w:bottom w:val="none" w:sz="0" w:space="0" w:color="auto"/>
            <w:right w:val="none" w:sz="0" w:space="0" w:color="auto"/>
          </w:divBdr>
        </w:div>
        <w:div w:id="2009290502">
          <w:marLeft w:val="640"/>
          <w:marRight w:val="0"/>
          <w:marTop w:val="0"/>
          <w:marBottom w:val="0"/>
          <w:divBdr>
            <w:top w:val="none" w:sz="0" w:space="0" w:color="auto"/>
            <w:left w:val="none" w:sz="0" w:space="0" w:color="auto"/>
            <w:bottom w:val="none" w:sz="0" w:space="0" w:color="auto"/>
            <w:right w:val="none" w:sz="0" w:space="0" w:color="auto"/>
          </w:divBdr>
        </w:div>
        <w:div w:id="703749264">
          <w:marLeft w:val="640"/>
          <w:marRight w:val="0"/>
          <w:marTop w:val="0"/>
          <w:marBottom w:val="0"/>
          <w:divBdr>
            <w:top w:val="none" w:sz="0" w:space="0" w:color="auto"/>
            <w:left w:val="none" w:sz="0" w:space="0" w:color="auto"/>
            <w:bottom w:val="none" w:sz="0" w:space="0" w:color="auto"/>
            <w:right w:val="none" w:sz="0" w:space="0" w:color="auto"/>
          </w:divBdr>
        </w:div>
        <w:div w:id="804392335">
          <w:marLeft w:val="640"/>
          <w:marRight w:val="0"/>
          <w:marTop w:val="0"/>
          <w:marBottom w:val="0"/>
          <w:divBdr>
            <w:top w:val="none" w:sz="0" w:space="0" w:color="auto"/>
            <w:left w:val="none" w:sz="0" w:space="0" w:color="auto"/>
            <w:bottom w:val="none" w:sz="0" w:space="0" w:color="auto"/>
            <w:right w:val="none" w:sz="0" w:space="0" w:color="auto"/>
          </w:divBdr>
        </w:div>
        <w:div w:id="1012102748">
          <w:marLeft w:val="640"/>
          <w:marRight w:val="0"/>
          <w:marTop w:val="0"/>
          <w:marBottom w:val="0"/>
          <w:divBdr>
            <w:top w:val="none" w:sz="0" w:space="0" w:color="auto"/>
            <w:left w:val="none" w:sz="0" w:space="0" w:color="auto"/>
            <w:bottom w:val="none" w:sz="0" w:space="0" w:color="auto"/>
            <w:right w:val="none" w:sz="0" w:space="0" w:color="auto"/>
          </w:divBdr>
        </w:div>
        <w:div w:id="1489903541">
          <w:marLeft w:val="640"/>
          <w:marRight w:val="0"/>
          <w:marTop w:val="0"/>
          <w:marBottom w:val="0"/>
          <w:divBdr>
            <w:top w:val="none" w:sz="0" w:space="0" w:color="auto"/>
            <w:left w:val="none" w:sz="0" w:space="0" w:color="auto"/>
            <w:bottom w:val="none" w:sz="0" w:space="0" w:color="auto"/>
            <w:right w:val="none" w:sz="0" w:space="0" w:color="auto"/>
          </w:divBdr>
        </w:div>
        <w:div w:id="1651405067">
          <w:marLeft w:val="640"/>
          <w:marRight w:val="0"/>
          <w:marTop w:val="0"/>
          <w:marBottom w:val="0"/>
          <w:divBdr>
            <w:top w:val="none" w:sz="0" w:space="0" w:color="auto"/>
            <w:left w:val="none" w:sz="0" w:space="0" w:color="auto"/>
            <w:bottom w:val="none" w:sz="0" w:space="0" w:color="auto"/>
            <w:right w:val="none" w:sz="0" w:space="0" w:color="auto"/>
          </w:divBdr>
        </w:div>
        <w:div w:id="1877112166">
          <w:marLeft w:val="640"/>
          <w:marRight w:val="0"/>
          <w:marTop w:val="0"/>
          <w:marBottom w:val="0"/>
          <w:divBdr>
            <w:top w:val="none" w:sz="0" w:space="0" w:color="auto"/>
            <w:left w:val="none" w:sz="0" w:space="0" w:color="auto"/>
            <w:bottom w:val="none" w:sz="0" w:space="0" w:color="auto"/>
            <w:right w:val="none" w:sz="0" w:space="0" w:color="auto"/>
          </w:divBdr>
        </w:div>
      </w:divsChild>
    </w:div>
    <w:div w:id="1914924631">
      <w:bodyDiv w:val="1"/>
      <w:marLeft w:val="0"/>
      <w:marRight w:val="0"/>
      <w:marTop w:val="0"/>
      <w:marBottom w:val="0"/>
      <w:divBdr>
        <w:top w:val="none" w:sz="0" w:space="0" w:color="auto"/>
        <w:left w:val="none" w:sz="0" w:space="0" w:color="auto"/>
        <w:bottom w:val="none" w:sz="0" w:space="0" w:color="auto"/>
        <w:right w:val="none" w:sz="0" w:space="0" w:color="auto"/>
      </w:divBdr>
    </w:div>
    <w:div w:id="2127844259">
      <w:bodyDiv w:val="1"/>
      <w:marLeft w:val="0"/>
      <w:marRight w:val="0"/>
      <w:marTop w:val="0"/>
      <w:marBottom w:val="0"/>
      <w:divBdr>
        <w:top w:val="none" w:sz="0" w:space="0" w:color="auto"/>
        <w:left w:val="none" w:sz="0" w:space="0" w:color="auto"/>
        <w:bottom w:val="none" w:sz="0" w:space="0" w:color="auto"/>
        <w:right w:val="none" w:sz="0" w:space="0" w:color="auto"/>
      </w:divBdr>
      <w:divsChild>
        <w:div w:id="1445005726">
          <w:marLeft w:val="640"/>
          <w:marRight w:val="0"/>
          <w:marTop w:val="0"/>
          <w:marBottom w:val="0"/>
          <w:divBdr>
            <w:top w:val="none" w:sz="0" w:space="0" w:color="auto"/>
            <w:left w:val="none" w:sz="0" w:space="0" w:color="auto"/>
            <w:bottom w:val="none" w:sz="0" w:space="0" w:color="auto"/>
            <w:right w:val="none" w:sz="0" w:space="0" w:color="auto"/>
          </w:divBdr>
        </w:div>
        <w:div w:id="2085377295">
          <w:marLeft w:val="640"/>
          <w:marRight w:val="0"/>
          <w:marTop w:val="0"/>
          <w:marBottom w:val="0"/>
          <w:divBdr>
            <w:top w:val="none" w:sz="0" w:space="0" w:color="auto"/>
            <w:left w:val="none" w:sz="0" w:space="0" w:color="auto"/>
            <w:bottom w:val="none" w:sz="0" w:space="0" w:color="auto"/>
            <w:right w:val="none" w:sz="0" w:space="0" w:color="auto"/>
          </w:divBdr>
        </w:div>
        <w:div w:id="828399248">
          <w:marLeft w:val="640"/>
          <w:marRight w:val="0"/>
          <w:marTop w:val="0"/>
          <w:marBottom w:val="0"/>
          <w:divBdr>
            <w:top w:val="none" w:sz="0" w:space="0" w:color="auto"/>
            <w:left w:val="none" w:sz="0" w:space="0" w:color="auto"/>
            <w:bottom w:val="none" w:sz="0" w:space="0" w:color="auto"/>
            <w:right w:val="none" w:sz="0" w:space="0" w:color="auto"/>
          </w:divBdr>
        </w:div>
        <w:div w:id="1277179264">
          <w:marLeft w:val="640"/>
          <w:marRight w:val="0"/>
          <w:marTop w:val="0"/>
          <w:marBottom w:val="0"/>
          <w:divBdr>
            <w:top w:val="none" w:sz="0" w:space="0" w:color="auto"/>
            <w:left w:val="none" w:sz="0" w:space="0" w:color="auto"/>
            <w:bottom w:val="none" w:sz="0" w:space="0" w:color="auto"/>
            <w:right w:val="none" w:sz="0" w:space="0" w:color="auto"/>
          </w:divBdr>
        </w:div>
        <w:div w:id="373388499">
          <w:marLeft w:val="640"/>
          <w:marRight w:val="0"/>
          <w:marTop w:val="0"/>
          <w:marBottom w:val="0"/>
          <w:divBdr>
            <w:top w:val="none" w:sz="0" w:space="0" w:color="auto"/>
            <w:left w:val="none" w:sz="0" w:space="0" w:color="auto"/>
            <w:bottom w:val="none" w:sz="0" w:space="0" w:color="auto"/>
            <w:right w:val="none" w:sz="0" w:space="0" w:color="auto"/>
          </w:divBdr>
        </w:div>
        <w:div w:id="1523058504">
          <w:marLeft w:val="640"/>
          <w:marRight w:val="0"/>
          <w:marTop w:val="0"/>
          <w:marBottom w:val="0"/>
          <w:divBdr>
            <w:top w:val="none" w:sz="0" w:space="0" w:color="auto"/>
            <w:left w:val="none" w:sz="0" w:space="0" w:color="auto"/>
            <w:bottom w:val="none" w:sz="0" w:space="0" w:color="auto"/>
            <w:right w:val="none" w:sz="0" w:space="0" w:color="auto"/>
          </w:divBdr>
        </w:div>
        <w:div w:id="1372455331">
          <w:marLeft w:val="640"/>
          <w:marRight w:val="0"/>
          <w:marTop w:val="0"/>
          <w:marBottom w:val="0"/>
          <w:divBdr>
            <w:top w:val="none" w:sz="0" w:space="0" w:color="auto"/>
            <w:left w:val="none" w:sz="0" w:space="0" w:color="auto"/>
            <w:bottom w:val="none" w:sz="0" w:space="0" w:color="auto"/>
            <w:right w:val="none" w:sz="0" w:space="0" w:color="auto"/>
          </w:divBdr>
        </w:div>
        <w:div w:id="1348823053">
          <w:marLeft w:val="640"/>
          <w:marRight w:val="0"/>
          <w:marTop w:val="0"/>
          <w:marBottom w:val="0"/>
          <w:divBdr>
            <w:top w:val="none" w:sz="0" w:space="0" w:color="auto"/>
            <w:left w:val="none" w:sz="0" w:space="0" w:color="auto"/>
            <w:bottom w:val="none" w:sz="0" w:space="0" w:color="auto"/>
            <w:right w:val="none" w:sz="0" w:space="0" w:color="auto"/>
          </w:divBdr>
        </w:div>
        <w:div w:id="1952007053">
          <w:marLeft w:val="640"/>
          <w:marRight w:val="0"/>
          <w:marTop w:val="0"/>
          <w:marBottom w:val="0"/>
          <w:divBdr>
            <w:top w:val="none" w:sz="0" w:space="0" w:color="auto"/>
            <w:left w:val="none" w:sz="0" w:space="0" w:color="auto"/>
            <w:bottom w:val="none" w:sz="0" w:space="0" w:color="auto"/>
            <w:right w:val="none" w:sz="0" w:space="0" w:color="auto"/>
          </w:divBdr>
        </w:div>
        <w:div w:id="433013969">
          <w:marLeft w:val="640"/>
          <w:marRight w:val="0"/>
          <w:marTop w:val="0"/>
          <w:marBottom w:val="0"/>
          <w:divBdr>
            <w:top w:val="none" w:sz="0" w:space="0" w:color="auto"/>
            <w:left w:val="none" w:sz="0" w:space="0" w:color="auto"/>
            <w:bottom w:val="none" w:sz="0" w:space="0" w:color="auto"/>
            <w:right w:val="none" w:sz="0" w:space="0" w:color="auto"/>
          </w:divBdr>
        </w:div>
        <w:div w:id="438916738">
          <w:marLeft w:val="640"/>
          <w:marRight w:val="0"/>
          <w:marTop w:val="0"/>
          <w:marBottom w:val="0"/>
          <w:divBdr>
            <w:top w:val="none" w:sz="0" w:space="0" w:color="auto"/>
            <w:left w:val="none" w:sz="0" w:space="0" w:color="auto"/>
            <w:bottom w:val="none" w:sz="0" w:space="0" w:color="auto"/>
            <w:right w:val="none" w:sz="0" w:space="0" w:color="auto"/>
          </w:divBdr>
        </w:div>
        <w:div w:id="1465195162">
          <w:marLeft w:val="640"/>
          <w:marRight w:val="0"/>
          <w:marTop w:val="0"/>
          <w:marBottom w:val="0"/>
          <w:divBdr>
            <w:top w:val="none" w:sz="0" w:space="0" w:color="auto"/>
            <w:left w:val="none" w:sz="0" w:space="0" w:color="auto"/>
            <w:bottom w:val="none" w:sz="0" w:space="0" w:color="auto"/>
            <w:right w:val="none" w:sz="0" w:space="0" w:color="auto"/>
          </w:divBdr>
        </w:div>
        <w:div w:id="617685471">
          <w:marLeft w:val="640"/>
          <w:marRight w:val="0"/>
          <w:marTop w:val="0"/>
          <w:marBottom w:val="0"/>
          <w:divBdr>
            <w:top w:val="none" w:sz="0" w:space="0" w:color="auto"/>
            <w:left w:val="none" w:sz="0" w:space="0" w:color="auto"/>
            <w:bottom w:val="none" w:sz="0" w:space="0" w:color="auto"/>
            <w:right w:val="none" w:sz="0" w:space="0" w:color="auto"/>
          </w:divBdr>
        </w:div>
        <w:div w:id="2108383863">
          <w:marLeft w:val="640"/>
          <w:marRight w:val="0"/>
          <w:marTop w:val="0"/>
          <w:marBottom w:val="0"/>
          <w:divBdr>
            <w:top w:val="none" w:sz="0" w:space="0" w:color="auto"/>
            <w:left w:val="none" w:sz="0" w:space="0" w:color="auto"/>
            <w:bottom w:val="none" w:sz="0" w:space="0" w:color="auto"/>
            <w:right w:val="none" w:sz="0" w:space="0" w:color="auto"/>
          </w:divBdr>
        </w:div>
        <w:div w:id="114446971">
          <w:marLeft w:val="640"/>
          <w:marRight w:val="0"/>
          <w:marTop w:val="0"/>
          <w:marBottom w:val="0"/>
          <w:divBdr>
            <w:top w:val="none" w:sz="0" w:space="0" w:color="auto"/>
            <w:left w:val="none" w:sz="0" w:space="0" w:color="auto"/>
            <w:bottom w:val="none" w:sz="0" w:space="0" w:color="auto"/>
            <w:right w:val="none" w:sz="0" w:space="0" w:color="auto"/>
          </w:divBdr>
        </w:div>
        <w:div w:id="1452093863">
          <w:marLeft w:val="640"/>
          <w:marRight w:val="0"/>
          <w:marTop w:val="0"/>
          <w:marBottom w:val="0"/>
          <w:divBdr>
            <w:top w:val="none" w:sz="0" w:space="0" w:color="auto"/>
            <w:left w:val="none" w:sz="0" w:space="0" w:color="auto"/>
            <w:bottom w:val="none" w:sz="0" w:space="0" w:color="auto"/>
            <w:right w:val="none" w:sz="0" w:space="0" w:color="auto"/>
          </w:divBdr>
        </w:div>
        <w:div w:id="1489831560">
          <w:marLeft w:val="640"/>
          <w:marRight w:val="0"/>
          <w:marTop w:val="0"/>
          <w:marBottom w:val="0"/>
          <w:divBdr>
            <w:top w:val="none" w:sz="0" w:space="0" w:color="auto"/>
            <w:left w:val="none" w:sz="0" w:space="0" w:color="auto"/>
            <w:bottom w:val="none" w:sz="0" w:space="0" w:color="auto"/>
            <w:right w:val="none" w:sz="0" w:space="0" w:color="auto"/>
          </w:divBdr>
        </w:div>
        <w:div w:id="723720268">
          <w:marLeft w:val="640"/>
          <w:marRight w:val="0"/>
          <w:marTop w:val="0"/>
          <w:marBottom w:val="0"/>
          <w:divBdr>
            <w:top w:val="none" w:sz="0" w:space="0" w:color="auto"/>
            <w:left w:val="none" w:sz="0" w:space="0" w:color="auto"/>
            <w:bottom w:val="none" w:sz="0" w:space="0" w:color="auto"/>
            <w:right w:val="none" w:sz="0" w:space="0" w:color="auto"/>
          </w:divBdr>
        </w:div>
        <w:div w:id="994917402">
          <w:marLeft w:val="640"/>
          <w:marRight w:val="0"/>
          <w:marTop w:val="0"/>
          <w:marBottom w:val="0"/>
          <w:divBdr>
            <w:top w:val="none" w:sz="0" w:space="0" w:color="auto"/>
            <w:left w:val="none" w:sz="0" w:space="0" w:color="auto"/>
            <w:bottom w:val="none" w:sz="0" w:space="0" w:color="auto"/>
            <w:right w:val="none" w:sz="0" w:space="0" w:color="auto"/>
          </w:divBdr>
        </w:div>
        <w:div w:id="1493983560">
          <w:marLeft w:val="640"/>
          <w:marRight w:val="0"/>
          <w:marTop w:val="0"/>
          <w:marBottom w:val="0"/>
          <w:divBdr>
            <w:top w:val="none" w:sz="0" w:space="0" w:color="auto"/>
            <w:left w:val="none" w:sz="0" w:space="0" w:color="auto"/>
            <w:bottom w:val="none" w:sz="0" w:space="0" w:color="auto"/>
            <w:right w:val="none" w:sz="0" w:space="0" w:color="auto"/>
          </w:divBdr>
        </w:div>
        <w:div w:id="626013776">
          <w:marLeft w:val="640"/>
          <w:marRight w:val="0"/>
          <w:marTop w:val="0"/>
          <w:marBottom w:val="0"/>
          <w:divBdr>
            <w:top w:val="none" w:sz="0" w:space="0" w:color="auto"/>
            <w:left w:val="none" w:sz="0" w:space="0" w:color="auto"/>
            <w:bottom w:val="none" w:sz="0" w:space="0" w:color="auto"/>
            <w:right w:val="none" w:sz="0" w:space="0" w:color="auto"/>
          </w:divBdr>
        </w:div>
        <w:div w:id="851846794">
          <w:marLeft w:val="640"/>
          <w:marRight w:val="0"/>
          <w:marTop w:val="0"/>
          <w:marBottom w:val="0"/>
          <w:divBdr>
            <w:top w:val="none" w:sz="0" w:space="0" w:color="auto"/>
            <w:left w:val="none" w:sz="0" w:space="0" w:color="auto"/>
            <w:bottom w:val="none" w:sz="0" w:space="0" w:color="auto"/>
            <w:right w:val="none" w:sz="0" w:space="0" w:color="auto"/>
          </w:divBdr>
        </w:div>
        <w:div w:id="504251054">
          <w:marLeft w:val="640"/>
          <w:marRight w:val="0"/>
          <w:marTop w:val="0"/>
          <w:marBottom w:val="0"/>
          <w:divBdr>
            <w:top w:val="none" w:sz="0" w:space="0" w:color="auto"/>
            <w:left w:val="none" w:sz="0" w:space="0" w:color="auto"/>
            <w:bottom w:val="none" w:sz="0" w:space="0" w:color="auto"/>
            <w:right w:val="none" w:sz="0" w:space="0" w:color="auto"/>
          </w:divBdr>
        </w:div>
        <w:div w:id="522980046">
          <w:marLeft w:val="640"/>
          <w:marRight w:val="0"/>
          <w:marTop w:val="0"/>
          <w:marBottom w:val="0"/>
          <w:divBdr>
            <w:top w:val="none" w:sz="0" w:space="0" w:color="auto"/>
            <w:left w:val="none" w:sz="0" w:space="0" w:color="auto"/>
            <w:bottom w:val="none" w:sz="0" w:space="0" w:color="auto"/>
            <w:right w:val="none" w:sz="0" w:space="0" w:color="auto"/>
          </w:divBdr>
        </w:div>
        <w:div w:id="351758789">
          <w:marLeft w:val="640"/>
          <w:marRight w:val="0"/>
          <w:marTop w:val="0"/>
          <w:marBottom w:val="0"/>
          <w:divBdr>
            <w:top w:val="none" w:sz="0" w:space="0" w:color="auto"/>
            <w:left w:val="none" w:sz="0" w:space="0" w:color="auto"/>
            <w:bottom w:val="none" w:sz="0" w:space="0" w:color="auto"/>
            <w:right w:val="none" w:sz="0" w:space="0" w:color="auto"/>
          </w:divBdr>
        </w:div>
        <w:div w:id="1336616690">
          <w:marLeft w:val="640"/>
          <w:marRight w:val="0"/>
          <w:marTop w:val="0"/>
          <w:marBottom w:val="0"/>
          <w:divBdr>
            <w:top w:val="none" w:sz="0" w:space="0" w:color="auto"/>
            <w:left w:val="none" w:sz="0" w:space="0" w:color="auto"/>
            <w:bottom w:val="none" w:sz="0" w:space="0" w:color="auto"/>
            <w:right w:val="none" w:sz="0" w:space="0" w:color="auto"/>
          </w:divBdr>
        </w:div>
        <w:div w:id="318466602">
          <w:marLeft w:val="640"/>
          <w:marRight w:val="0"/>
          <w:marTop w:val="0"/>
          <w:marBottom w:val="0"/>
          <w:divBdr>
            <w:top w:val="none" w:sz="0" w:space="0" w:color="auto"/>
            <w:left w:val="none" w:sz="0" w:space="0" w:color="auto"/>
            <w:bottom w:val="none" w:sz="0" w:space="0" w:color="auto"/>
            <w:right w:val="none" w:sz="0" w:space="0" w:color="auto"/>
          </w:divBdr>
        </w:div>
        <w:div w:id="1838298811">
          <w:marLeft w:val="640"/>
          <w:marRight w:val="0"/>
          <w:marTop w:val="0"/>
          <w:marBottom w:val="0"/>
          <w:divBdr>
            <w:top w:val="none" w:sz="0" w:space="0" w:color="auto"/>
            <w:left w:val="none" w:sz="0" w:space="0" w:color="auto"/>
            <w:bottom w:val="none" w:sz="0" w:space="0" w:color="auto"/>
            <w:right w:val="none" w:sz="0" w:space="0" w:color="auto"/>
          </w:divBdr>
        </w:div>
        <w:div w:id="1013993371">
          <w:marLeft w:val="640"/>
          <w:marRight w:val="0"/>
          <w:marTop w:val="0"/>
          <w:marBottom w:val="0"/>
          <w:divBdr>
            <w:top w:val="none" w:sz="0" w:space="0" w:color="auto"/>
            <w:left w:val="none" w:sz="0" w:space="0" w:color="auto"/>
            <w:bottom w:val="none" w:sz="0" w:space="0" w:color="auto"/>
            <w:right w:val="none" w:sz="0" w:space="0" w:color="auto"/>
          </w:divBdr>
        </w:div>
        <w:div w:id="158280062">
          <w:marLeft w:val="640"/>
          <w:marRight w:val="0"/>
          <w:marTop w:val="0"/>
          <w:marBottom w:val="0"/>
          <w:divBdr>
            <w:top w:val="none" w:sz="0" w:space="0" w:color="auto"/>
            <w:left w:val="none" w:sz="0" w:space="0" w:color="auto"/>
            <w:bottom w:val="none" w:sz="0" w:space="0" w:color="auto"/>
            <w:right w:val="none" w:sz="0" w:space="0" w:color="auto"/>
          </w:divBdr>
        </w:div>
        <w:div w:id="1289973214">
          <w:marLeft w:val="640"/>
          <w:marRight w:val="0"/>
          <w:marTop w:val="0"/>
          <w:marBottom w:val="0"/>
          <w:divBdr>
            <w:top w:val="none" w:sz="0" w:space="0" w:color="auto"/>
            <w:left w:val="none" w:sz="0" w:space="0" w:color="auto"/>
            <w:bottom w:val="none" w:sz="0" w:space="0" w:color="auto"/>
            <w:right w:val="none" w:sz="0" w:space="0" w:color="auto"/>
          </w:divBdr>
        </w:div>
        <w:div w:id="316618159">
          <w:marLeft w:val="640"/>
          <w:marRight w:val="0"/>
          <w:marTop w:val="0"/>
          <w:marBottom w:val="0"/>
          <w:divBdr>
            <w:top w:val="none" w:sz="0" w:space="0" w:color="auto"/>
            <w:left w:val="none" w:sz="0" w:space="0" w:color="auto"/>
            <w:bottom w:val="none" w:sz="0" w:space="0" w:color="auto"/>
            <w:right w:val="none" w:sz="0" w:space="0" w:color="auto"/>
          </w:divBdr>
        </w:div>
        <w:div w:id="42294462">
          <w:marLeft w:val="640"/>
          <w:marRight w:val="0"/>
          <w:marTop w:val="0"/>
          <w:marBottom w:val="0"/>
          <w:divBdr>
            <w:top w:val="none" w:sz="0" w:space="0" w:color="auto"/>
            <w:left w:val="none" w:sz="0" w:space="0" w:color="auto"/>
            <w:bottom w:val="none" w:sz="0" w:space="0" w:color="auto"/>
            <w:right w:val="none" w:sz="0" w:space="0" w:color="auto"/>
          </w:divBdr>
        </w:div>
        <w:div w:id="123081154">
          <w:marLeft w:val="640"/>
          <w:marRight w:val="0"/>
          <w:marTop w:val="0"/>
          <w:marBottom w:val="0"/>
          <w:divBdr>
            <w:top w:val="none" w:sz="0" w:space="0" w:color="auto"/>
            <w:left w:val="none" w:sz="0" w:space="0" w:color="auto"/>
            <w:bottom w:val="none" w:sz="0" w:space="0" w:color="auto"/>
            <w:right w:val="none" w:sz="0" w:space="0" w:color="auto"/>
          </w:divBdr>
        </w:div>
        <w:div w:id="1082217335">
          <w:marLeft w:val="640"/>
          <w:marRight w:val="0"/>
          <w:marTop w:val="0"/>
          <w:marBottom w:val="0"/>
          <w:divBdr>
            <w:top w:val="none" w:sz="0" w:space="0" w:color="auto"/>
            <w:left w:val="none" w:sz="0" w:space="0" w:color="auto"/>
            <w:bottom w:val="none" w:sz="0" w:space="0" w:color="auto"/>
            <w:right w:val="none" w:sz="0" w:space="0" w:color="auto"/>
          </w:divBdr>
        </w:div>
        <w:div w:id="451242352">
          <w:marLeft w:val="640"/>
          <w:marRight w:val="0"/>
          <w:marTop w:val="0"/>
          <w:marBottom w:val="0"/>
          <w:divBdr>
            <w:top w:val="none" w:sz="0" w:space="0" w:color="auto"/>
            <w:left w:val="none" w:sz="0" w:space="0" w:color="auto"/>
            <w:bottom w:val="none" w:sz="0" w:space="0" w:color="auto"/>
            <w:right w:val="none" w:sz="0" w:space="0" w:color="auto"/>
          </w:divBdr>
        </w:div>
        <w:div w:id="670134843">
          <w:marLeft w:val="640"/>
          <w:marRight w:val="0"/>
          <w:marTop w:val="0"/>
          <w:marBottom w:val="0"/>
          <w:divBdr>
            <w:top w:val="none" w:sz="0" w:space="0" w:color="auto"/>
            <w:left w:val="none" w:sz="0" w:space="0" w:color="auto"/>
            <w:bottom w:val="none" w:sz="0" w:space="0" w:color="auto"/>
            <w:right w:val="none" w:sz="0" w:space="0" w:color="auto"/>
          </w:divBdr>
        </w:div>
        <w:div w:id="2004696668">
          <w:marLeft w:val="640"/>
          <w:marRight w:val="0"/>
          <w:marTop w:val="0"/>
          <w:marBottom w:val="0"/>
          <w:divBdr>
            <w:top w:val="none" w:sz="0" w:space="0" w:color="auto"/>
            <w:left w:val="none" w:sz="0" w:space="0" w:color="auto"/>
            <w:bottom w:val="none" w:sz="0" w:space="0" w:color="auto"/>
            <w:right w:val="none" w:sz="0" w:space="0" w:color="auto"/>
          </w:divBdr>
        </w:div>
        <w:div w:id="1488667155">
          <w:marLeft w:val="640"/>
          <w:marRight w:val="0"/>
          <w:marTop w:val="0"/>
          <w:marBottom w:val="0"/>
          <w:divBdr>
            <w:top w:val="none" w:sz="0" w:space="0" w:color="auto"/>
            <w:left w:val="none" w:sz="0" w:space="0" w:color="auto"/>
            <w:bottom w:val="none" w:sz="0" w:space="0" w:color="auto"/>
            <w:right w:val="none" w:sz="0" w:space="0" w:color="auto"/>
          </w:divBdr>
        </w:div>
        <w:div w:id="1834950976">
          <w:marLeft w:val="640"/>
          <w:marRight w:val="0"/>
          <w:marTop w:val="0"/>
          <w:marBottom w:val="0"/>
          <w:divBdr>
            <w:top w:val="none" w:sz="0" w:space="0" w:color="auto"/>
            <w:left w:val="none" w:sz="0" w:space="0" w:color="auto"/>
            <w:bottom w:val="none" w:sz="0" w:space="0" w:color="auto"/>
            <w:right w:val="none" w:sz="0" w:space="0" w:color="auto"/>
          </w:divBdr>
        </w:div>
        <w:div w:id="855116953">
          <w:marLeft w:val="640"/>
          <w:marRight w:val="0"/>
          <w:marTop w:val="0"/>
          <w:marBottom w:val="0"/>
          <w:divBdr>
            <w:top w:val="none" w:sz="0" w:space="0" w:color="auto"/>
            <w:left w:val="none" w:sz="0" w:space="0" w:color="auto"/>
            <w:bottom w:val="none" w:sz="0" w:space="0" w:color="auto"/>
            <w:right w:val="none" w:sz="0" w:space="0" w:color="auto"/>
          </w:divBdr>
        </w:div>
        <w:div w:id="1416855475">
          <w:marLeft w:val="640"/>
          <w:marRight w:val="0"/>
          <w:marTop w:val="0"/>
          <w:marBottom w:val="0"/>
          <w:divBdr>
            <w:top w:val="none" w:sz="0" w:space="0" w:color="auto"/>
            <w:left w:val="none" w:sz="0" w:space="0" w:color="auto"/>
            <w:bottom w:val="none" w:sz="0" w:space="0" w:color="auto"/>
            <w:right w:val="none" w:sz="0" w:space="0" w:color="auto"/>
          </w:divBdr>
        </w:div>
        <w:div w:id="609968998">
          <w:marLeft w:val="640"/>
          <w:marRight w:val="0"/>
          <w:marTop w:val="0"/>
          <w:marBottom w:val="0"/>
          <w:divBdr>
            <w:top w:val="none" w:sz="0" w:space="0" w:color="auto"/>
            <w:left w:val="none" w:sz="0" w:space="0" w:color="auto"/>
            <w:bottom w:val="none" w:sz="0" w:space="0" w:color="auto"/>
            <w:right w:val="none" w:sz="0" w:space="0" w:color="auto"/>
          </w:divBdr>
        </w:div>
        <w:div w:id="1881358311">
          <w:marLeft w:val="640"/>
          <w:marRight w:val="0"/>
          <w:marTop w:val="0"/>
          <w:marBottom w:val="0"/>
          <w:divBdr>
            <w:top w:val="none" w:sz="0" w:space="0" w:color="auto"/>
            <w:left w:val="none" w:sz="0" w:space="0" w:color="auto"/>
            <w:bottom w:val="none" w:sz="0" w:space="0" w:color="auto"/>
            <w:right w:val="none" w:sz="0" w:space="0" w:color="auto"/>
          </w:divBdr>
        </w:div>
        <w:div w:id="497157758">
          <w:marLeft w:val="640"/>
          <w:marRight w:val="0"/>
          <w:marTop w:val="0"/>
          <w:marBottom w:val="0"/>
          <w:divBdr>
            <w:top w:val="none" w:sz="0" w:space="0" w:color="auto"/>
            <w:left w:val="none" w:sz="0" w:space="0" w:color="auto"/>
            <w:bottom w:val="none" w:sz="0" w:space="0" w:color="auto"/>
            <w:right w:val="none" w:sz="0" w:space="0" w:color="auto"/>
          </w:divBdr>
        </w:div>
        <w:div w:id="298614022">
          <w:marLeft w:val="640"/>
          <w:marRight w:val="0"/>
          <w:marTop w:val="0"/>
          <w:marBottom w:val="0"/>
          <w:divBdr>
            <w:top w:val="none" w:sz="0" w:space="0" w:color="auto"/>
            <w:left w:val="none" w:sz="0" w:space="0" w:color="auto"/>
            <w:bottom w:val="none" w:sz="0" w:space="0" w:color="auto"/>
            <w:right w:val="none" w:sz="0" w:space="0" w:color="auto"/>
          </w:divBdr>
        </w:div>
        <w:div w:id="2101564992">
          <w:marLeft w:val="640"/>
          <w:marRight w:val="0"/>
          <w:marTop w:val="0"/>
          <w:marBottom w:val="0"/>
          <w:divBdr>
            <w:top w:val="none" w:sz="0" w:space="0" w:color="auto"/>
            <w:left w:val="none" w:sz="0" w:space="0" w:color="auto"/>
            <w:bottom w:val="none" w:sz="0" w:space="0" w:color="auto"/>
            <w:right w:val="none" w:sz="0" w:space="0" w:color="auto"/>
          </w:divBdr>
        </w:div>
        <w:div w:id="1936131037">
          <w:marLeft w:val="640"/>
          <w:marRight w:val="0"/>
          <w:marTop w:val="0"/>
          <w:marBottom w:val="0"/>
          <w:divBdr>
            <w:top w:val="none" w:sz="0" w:space="0" w:color="auto"/>
            <w:left w:val="none" w:sz="0" w:space="0" w:color="auto"/>
            <w:bottom w:val="none" w:sz="0" w:space="0" w:color="auto"/>
            <w:right w:val="none" w:sz="0" w:space="0" w:color="auto"/>
          </w:divBdr>
        </w:div>
        <w:div w:id="1125932652">
          <w:marLeft w:val="640"/>
          <w:marRight w:val="0"/>
          <w:marTop w:val="0"/>
          <w:marBottom w:val="0"/>
          <w:divBdr>
            <w:top w:val="none" w:sz="0" w:space="0" w:color="auto"/>
            <w:left w:val="none" w:sz="0" w:space="0" w:color="auto"/>
            <w:bottom w:val="none" w:sz="0" w:space="0" w:color="auto"/>
            <w:right w:val="none" w:sz="0" w:space="0" w:color="auto"/>
          </w:divBdr>
        </w:div>
        <w:div w:id="196166374">
          <w:marLeft w:val="640"/>
          <w:marRight w:val="0"/>
          <w:marTop w:val="0"/>
          <w:marBottom w:val="0"/>
          <w:divBdr>
            <w:top w:val="none" w:sz="0" w:space="0" w:color="auto"/>
            <w:left w:val="none" w:sz="0" w:space="0" w:color="auto"/>
            <w:bottom w:val="none" w:sz="0" w:space="0" w:color="auto"/>
            <w:right w:val="none" w:sz="0" w:space="0" w:color="auto"/>
          </w:divBdr>
        </w:div>
        <w:div w:id="34813925">
          <w:marLeft w:val="640"/>
          <w:marRight w:val="0"/>
          <w:marTop w:val="0"/>
          <w:marBottom w:val="0"/>
          <w:divBdr>
            <w:top w:val="none" w:sz="0" w:space="0" w:color="auto"/>
            <w:left w:val="none" w:sz="0" w:space="0" w:color="auto"/>
            <w:bottom w:val="none" w:sz="0" w:space="0" w:color="auto"/>
            <w:right w:val="none" w:sz="0" w:space="0" w:color="auto"/>
          </w:divBdr>
        </w:div>
        <w:div w:id="1377436984">
          <w:marLeft w:val="640"/>
          <w:marRight w:val="0"/>
          <w:marTop w:val="0"/>
          <w:marBottom w:val="0"/>
          <w:divBdr>
            <w:top w:val="none" w:sz="0" w:space="0" w:color="auto"/>
            <w:left w:val="none" w:sz="0" w:space="0" w:color="auto"/>
            <w:bottom w:val="none" w:sz="0" w:space="0" w:color="auto"/>
            <w:right w:val="none" w:sz="0" w:space="0" w:color="auto"/>
          </w:divBdr>
        </w:div>
        <w:div w:id="1282761259">
          <w:marLeft w:val="640"/>
          <w:marRight w:val="0"/>
          <w:marTop w:val="0"/>
          <w:marBottom w:val="0"/>
          <w:divBdr>
            <w:top w:val="none" w:sz="0" w:space="0" w:color="auto"/>
            <w:left w:val="none" w:sz="0" w:space="0" w:color="auto"/>
            <w:bottom w:val="none" w:sz="0" w:space="0" w:color="auto"/>
            <w:right w:val="none" w:sz="0" w:space="0" w:color="auto"/>
          </w:divBdr>
        </w:div>
        <w:div w:id="960182791">
          <w:marLeft w:val="640"/>
          <w:marRight w:val="0"/>
          <w:marTop w:val="0"/>
          <w:marBottom w:val="0"/>
          <w:divBdr>
            <w:top w:val="none" w:sz="0" w:space="0" w:color="auto"/>
            <w:left w:val="none" w:sz="0" w:space="0" w:color="auto"/>
            <w:bottom w:val="none" w:sz="0" w:space="0" w:color="auto"/>
            <w:right w:val="none" w:sz="0" w:space="0" w:color="auto"/>
          </w:divBdr>
        </w:div>
        <w:div w:id="933976239">
          <w:marLeft w:val="640"/>
          <w:marRight w:val="0"/>
          <w:marTop w:val="0"/>
          <w:marBottom w:val="0"/>
          <w:divBdr>
            <w:top w:val="none" w:sz="0" w:space="0" w:color="auto"/>
            <w:left w:val="none" w:sz="0" w:space="0" w:color="auto"/>
            <w:bottom w:val="none" w:sz="0" w:space="0" w:color="auto"/>
            <w:right w:val="none" w:sz="0" w:space="0" w:color="auto"/>
          </w:divBdr>
        </w:div>
        <w:div w:id="1350377672">
          <w:marLeft w:val="640"/>
          <w:marRight w:val="0"/>
          <w:marTop w:val="0"/>
          <w:marBottom w:val="0"/>
          <w:divBdr>
            <w:top w:val="none" w:sz="0" w:space="0" w:color="auto"/>
            <w:left w:val="none" w:sz="0" w:space="0" w:color="auto"/>
            <w:bottom w:val="none" w:sz="0" w:space="0" w:color="auto"/>
            <w:right w:val="none" w:sz="0" w:space="0" w:color="auto"/>
          </w:divBdr>
        </w:div>
        <w:div w:id="773939187">
          <w:marLeft w:val="640"/>
          <w:marRight w:val="0"/>
          <w:marTop w:val="0"/>
          <w:marBottom w:val="0"/>
          <w:divBdr>
            <w:top w:val="none" w:sz="0" w:space="0" w:color="auto"/>
            <w:left w:val="none" w:sz="0" w:space="0" w:color="auto"/>
            <w:bottom w:val="none" w:sz="0" w:space="0" w:color="auto"/>
            <w:right w:val="none" w:sz="0" w:space="0" w:color="auto"/>
          </w:divBdr>
        </w:div>
        <w:div w:id="563419067">
          <w:marLeft w:val="640"/>
          <w:marRight w:val="0"/>
          <w:marTop w:val="0"/>
          <w:marBottom w:val="0"/>
          <w:divBdr>
            <w:top w:val="none" w:sz="0" w:space="0" w:color="auto"/>
            <w:left w:val="none" w:sz="0" w:space="0" w:color="auto"/>
            <w:bottom w:val="none" w:sz="0" w:space="0" w:color="auto"/>
            <w:right w:val="none" w:sz="0" w:space="0" w:color="auto"/>
          </w:divBdr>
        </w:div>
        <w:div w:id="1738236719">
          <w:marLeft w:val="640"/>
          <w:marRight w:val="0"/>
          <w:marTop w:val="0"/>
          <w:marBottom w:val="0"/>
          <w:divBdr>
            <w:top w:val="none" w:sz="0" w:space="0" w:color="auto"/>
            <w:left w:val="none" w:sz="0" w:space="0" w:color="auto"/>
            <w:bottom w:val="none" w:sz="0" w:space="0" w:color="auto"/>
            <w:right w:val="none" w:sz="0" w:space="0" w:color="auto"/>
          </w:divBdr>
        </w:div>
        <w:div w:id="931746952">
          <w:marLeft w:val="640"/>
          <w:marRight w:val="0"/>
          <w:marTop w:val="0"/>
          <w:marBottom w:val="0"/>
          <w:divBdr>
            <w:top w:val="none" w:sz="0" w:space="0" w:color="auto"/>
            <w:left w:val="none" w:sz="0" w:space="0" w:color="auto"/>
            <w:bottom w:val="none" w:sz="0" w:space="0" w:color="auto"/>
            <w:right w:val="none" w:sz="0" w:space="0" w:color="auto"/>
          </w:divBdr>
        </w:div>
        <w:div w:id="375811831">
          <w:marLeft w:val="640"/>
          <w:marRight w:val="0"/>
          <w:marTop w:val="0"/>
          <w:marBottom w:val="0"/>
          <w:divBdr>
            <w:top w:val="none" w:sz="0" w:space="0" w:color="auto"/>
            <w:left w:val="none" w:sz="0" w:space="0" w:color="auto"/>
            <w:bottom w:val="none" w:sz="0" w:space="0" w:color="auto"/>
            <w:right w:val="none" w:sz="0" w:space="0" w:color="auto"/>
          </w:divBdr>
        </w:div>
        <w:div w:id="827137111">
          <w:marLeft w:val="640"/>
          <w:marRight w:val="0"/>
          <w:marTop w:val="0"/>
          <w:marBottom w:val="0"/>
          <w:divBdr>
            <w:top w:val="none" w:sz="0" w:space="0" w:color="auto"/>
            <w:left w:val="none" w:sz="0" w:space="0" w:color="auto"/>
            <w:bottom w:val="none" w:sz="0" w:space="0" w:color="auto"/>
            <w:right w:val="none" w:sz="0" w:space="0" w:color="auto"/>
          </w:divBdr>
        </w:div>
        <w:div w:id="1090737586">
          <w:marLeft w:val="640"/>
          <w:marRight w:val="0"/>
          <w:marTop w:val="0"/>
          <w:marBottom w:val="0"/>
          <w:divBdr>
            <w:top w:val="none" w:sz="0" w:space="0" w:color="auto"/>
            <w:left w:val="none" w:sz="0" w:space="0" w:color="auto"/>
            <w:bottom w:val="none" w:sz="0" w:space="0" w:color="auto"/>
            <w:right w:val="none" w:sz="0" w:space="0" w:color="auto"/>
          </w:divBdr>
        </w:div>
        <w:div w:id="962659394">
          <w:marLeft w:val="640"/>
          <w:marRight w:val="0"/>
          <w:marTop w:val="0"/>
          <w:marBottom w:val="0"/>
          <w:divBdr>
            <w:top w:val="none" w:sz="0" w:space="0" w:color="auto"/>
            <w:left w:val="none" w:sz="0" w:space="0" w:color="auto"/>
            <w:bottom w:val="none" w:sz="0" w:space="0" w:color="auto"/>
            <w:right w:val="none" w:sz="0" w:space="0" w:color="auto"/>
          </w:divBdr>
        </w:div>
        <w:div w:id="1581408858">
          <w:marLeft w:val="640"/>
          <w:marRight w:val="0"/>
          <w:marTop w:val="0"/>
          <w:marBottom w:val="0"/>
          <w:divBdr>
            <w:top w:val="none" w:sz="0" w:space="0" w:color="auto"/>
            <w:left w:val="none" w:sz="0" w:space="0" w:color="auto"/>
            <w:bottom w:val="none" w:sz="0" w:space="0" w:color="auto"/>
            <w:right w:val="none" w:sz="0" w:space="0" w:color="auto"/>
          </w:divBdr>
        </w:div>
        <w:div w:id="1218083539">
          <w:marLeft w:val="640"/>
          <w:marRight w:val="0"/>
          <w:marTop w:val="0"/>
          <w:marBottom w:val="0"/>
          <w:divBdr>
            <w:top w:val="none" w:sz="0" w:space="0" w:color="auto"/>
            <w:left w:val="none" w:sz="0" w:space="0" w:color="auto"/>
            <w:bottom w:val="none" w:sz="0" w:space="0" w:color="auto"/>
            <w:right w:val="none" w:sz="0" w:space="0" w:color="auto"/>
          </w:divBdr>
        </w:div>
        <w:div w:id="567879658">
          <w:marLeft w:val="640"/>
          <w:marRight w:val="0"/>
          <w:marTop w:val="0"/>
          <w:marBottom w:val="0"/>
          <w:divBdr>
            <w:top w:val="none" w:sz="0" w:space="0" w:color="auto"/>
            <w:left w:val="none" w:sz="0" w:space="0" w:color="auto"/>
            <w:bottom w:val="none" w:sz="0" w:space="0" w:color="auto"/>
            <w:right w:val="none" w:sz="0" w:space="0" w:color="auto"/>
          </w:divBdr>
        </w:div>
        <w:div w:id="1186868648">
          <w:marLeft w:val="640"/>
          <w:marRight w:val="0"/>
          <w:marTop w:val="0"/>
          <w:marBottom w:val="0"/>
          <w:divBdr>
            <w:top w:val="none" w:sz="0" w:space="0" w:color="auto"/>
            <w:left w:val="none" w:sz="0" w:space="0" w:color="auto"/>
            <w:bottom w:val="none" w:sz="0" w:space="0" w:color="auto"/>
            <w:right w:val="none" w:sz="0" w:space="0" w:color="auto"/>
          </w:divBdr>
        </w:div>
        <w:div w:id="400255013">
          <w:marLeft w:val="640"/>
          <w:marRight w:val="0"/>
          <w:marTop w:val="0"/>
          <w:marBottom w:val="0"/>
          <w:divBdr>
            <w:top w:val="none" w:sz="0" w:space="0" w:color="auto"/>
            <w:left w:val="none" w:sz="0" w:space="0" w:color="auto"/>
            <w:bottom w:val="none" w:sz="0" w:space="0" w:color="auto"/>
            <w:right w:val="none" w:sz="0" w:space="0" w:color="auto"/>
          </w:divBdr>
        </w:div>
        <w:div w:id="2062827604">
          <w:marLeft w:val="640"/>
          <w:marRight w:val="0"/>
          <w:marTop w:val="0"/>
          <w:marBottom w:val="0"/>
          <w:divBdr>
            <w:top w:val="none" w:sz="0" w:space="0" w:color="auto"/>
            <w:left w:val="none" w:sz="0" w:space="0" w:color="auto"/>
            <w:bottom w:val="none" w:sz="0" w:space="0" w:color="auto"/>
            <w:right w:val="none" w:sz="0" w:space="0" w:color="auto"/>
          </w:divBdr>
        </w:div>
        <w:div w:id="1786076253">
          <w:marLeft w:val="640"/>
          <w:marRight w:val="0"/>
          <w:marTop w:val="0"/>
          <w:marBottom w:val="0"/>
          <w:divBdr>
            <w:top w:val="none" w:sz="0" w:space="0" w:color="auto"/>
            <w:left w:val="none" w:sz="0" w:space="0" w:color="auto"/>
            <w:bottom w:val="none" w:sz="0" w:space="0" w:color="auto"/>
            <w:right w:val="none" w:sz="0" w:space="0" w:color="auto"/>
          </w:divBdr>
        </w:div>
      </w:divsChild>
    </w:div>
    <w:div w:id="2129353132">
      <w:bodyDiv w:val="1"/>
      <w:marLeft w:val="0"/>
      <w:marRight w:val="0"/>
      <w:marTop w:val="0"/>
      <w:marBottom w:val="0"/>
      <w:divBdr>
        <w:top w:val="none" w:sz="0" w:space="0" w:color="auto"/>
        <w:left w:val="none" w:sz="0" w:space="0" w:color="auto"/>
        <w:bottom w:val="none" w:sz="0" w:space="0" w:color="auto"/>
        <w:right w:val="none" w:sz="0" w:space="0" w:color="auto"/>
      </w:divBdr>
      <w:divsChild>
        <w:div w:id="947126898">
          <w:marLeft w:val="640"/>
          <w:marRight w:val="0"/>
          <w:marTop w:val="0"/>
          <w:marBottom w:val="0"/>
          <w:divBdr>
            <w:top w:val="none" w:sz="0" w:space="0" w:color="auto"/>
            <w:left w:val="none" w:sz="0" w:space="0" w:color="auto"/>
            <w:bottom w:val="none" w:sz="0" w:space="0" w:color="auto"/>
            <w:right w:val="none" w:sz="0" w:space="0" w:color="auto"/>
          </w:divBdr>
        </w:div>
        <w:div w:id="1190026243">
          <w:marLeft w:val="640"/>
          <w:marRight w:val="0"/>
          <w:marTop w:val="0"/>
          <w:marBottom w:val="0"/>
          <w:divBdr>
            <w:top w:val="none" w:sz="0" w:space="0" w:color="auto"/>
            <w:left w:val="none" w:sz="0" w:space="0" w:color="auto"/>
            <w:bottom w:val="none" w:sz="0" w:space="0" w:color="auto"/>
            <w:right w:val="none" w:sz="0" w:space="0" w:color="auto"/>
          </w:divBdr>
        </w:div>
        <w:div w:id="91629401">
          <w:marLeft w:val="640"/>
          <w:marRight w:val="0"/>
          <w:marTop w:val="0"/>
          <w:marBottom w:val="0"/>
          <w:divBdr>
            <w:top w:val="none" w:sz="0" w:space="0" w:color="auto"/>
            <w:left w:val="none" w:sz="0" w:space="0" w:color="auto"/>
            <w:bottom w:val="none" w:sz="0" w:space="0" w:color="auto"/>
            <w:right w:val="none" w:sz="0" w:space="0" w:color="auto"/>
          </w:divBdr>
        </w:div>
        <w:div w:id="231158017">
          <w:marLeft w:val="640"/>
          <w:marRight w:val="0"/>
          <w:marTop w:val="0"/>
          <w:marBottom w:val="0"/>
          <w:divBdr>
            <w:top w:val="none" w:sz="0" w:space="0" w:color="auto"/>
            <w:left w:val="none" w:sz="0" w:space="0" w:color="auto"/>
            <w:bottom w:val="none" w:sz="0" w:space="0" w:color="auto"/>
            <w:right w:val="none" w:sz="0" w:space="0" w:color="auto"/>
          </w:divBdr>
        </w:div>
        <w:div w:id="164440562">
          <w:marLeft w:val="640"/>
          <w:marRight w:val="0"/>
          <w:marTop w:val="0"/>
          <w:marBottom w:val="0"/>
          <w:divBdr>
            <w:top w:val="none" w:sz="0" w:space="0" w:color="auto"/>
            <w:left w:val="none" w:sz="0" w:space="0" w:color="auto"/>
            <w:bottom w:val="none" w:sz="0" w:space="0" w:color="auto"/>
            <w:right w:val="none" w:sz="0" w:space="0" w:color="auto"/>
          </w:divBdr>
        </w:div>
        <w:div w:id="1287928034">
          <w:marLeft w:val="640"/>
          <w:marRight w:val="0"/>
          <w:marTop w:val="0"/>
          <w:marBottom w:val="0"/>
          <w:divBdr>
            <w:top w:val="none" w:sz="0" w:space="0" w:color="auto"/>
            <w:left w:val="none" w:sz="0" w:space="0" w:color="auto"/>
            <w:bottom w:val="none" w:sz="0" w:space="0" w:color="auto"/>
            <w:right w:val="none" w:sz="0" w:space="0" w:color="auto"/>
          </w:divBdr>
        </w:div>
        <w:div w:id="1449928464">
          <w:marLeft w:val="640"/>
          <w:marRight w:val="0"/>
          <w:marTop w:val="0"/>
          <w:marBottom w:val="0"/>
          <w:divBdr>
            <w:top w:val="none" w:sz="0" w:space="0" w:color="auto"/>
            <w:left w:val="none" w:sz="0" w:space="0" w:color="auto"/>
            <w:bottom w:val="none" w:sz="0" w:space="0" w:color="auto"/>
            <w:right w:val="none" w:sz="0" w:space="0" w:color="auto"/>
          </w:divBdr>
        </w:div>
        <w:div w:id="324360888">
          <w:marLeft w:val="640"/>
          <w:marRight w:val="0"/>
          <w:marTop w:val="0"/>
          <w:marBottom w:val="0"/>
          <w:divBdr>
            <w:top w:val="none" w:sz="0" w:space="0" w:color="auto"/>
            <w:left w:val="none" w:sz="0" w:space="0" w:color="auto"/>
            <w:bottom w:val="none" w:sz="0" w:space="0" w:color="auto"/>
            <w:right w:val="none" w:sz="0" w:space="0" w:color="auto"/>
          </w:divBdr>
        </w:div>
        <w:div w:id="1520774425">
          <w:marLeft w:val="640"/>
          <w:marRight w:val="0"/>
          <w:marTop w:val="0"/>
          <w:marBottom w:val="0"/>
          <w:divBdr>
            <w:top w:val="none" w:sz="0" w:space="0" w:color="auto"/>
            <w:left w:val="none" w:sz="0" w:space="0" w:color="auto"/>
            <w:bottom w:val="none" w:sz="0" w:space="0" w:color="auto"/>
            <w:right w:val="none" w:sz="0" w:space="0" w:color="auto"/>
          </w:divBdr>
        </w:div>
        <w:div w:id="623732832">
          <w:marLeft w:val="640"/>
          <w:marRight w:val="0"/>
          <w:marTop w:val="0"/>
          <w:marBottom w:val="0"/>
          <w:divBdr>
            <w:top w:val="none" w:sz="0" w:space="0" w:color="auto"/>
            <w:left w:val="none" w:sz="0" w:space="0" w:color="auto"/>
            <w:bottom w:val="none" w:sz="0" w:space="0" w:color="auto"/>
            <w:right w:val="none" w:sz="0" w:space="0" w:color="auto"/>
          </w:divBdr>
        </w:div>
        <w:div w:id="1170214131">
          <w:marLeft w:val="640"/>
          <w:marRight w:val="0"/>
          <w:marTop w:val="0"/>
          <w:marBottom w:val="0"/>
          <w:divBdr>
            <w:top w:val="none" w:sz="0" w:space="0" w:color="auto"/>
            <w:left w:val="none" w:sz="0" w:space="0" w:color="auto"/>
            <w:bottom w:val="none" w:sz="0" w:space="0" w:color="auto"/>
            <w:right w:val="none" w:sz="0" w:space="0" w:color="auto"/>
          </w:divBdr>
        </w:div>
        <w:div w:id="1350521584">
          <w:marLeft w:val="640"/>
          <w:marRight w:val="0"/>
          <w:marTop w:val="0"/>
          <w:marBottom w:val="0"/>
          <w:divBdr>
            <w:top w:val="none" w:sz="0" w:space="0" w:color="auto"/>
            <w:left w:val="none" w:sz="0" w:space="0" w:color="auto"/>
            <w:bottom w:val="none" w:sz="0" w:space="0" w:color="auto"/>
            <w:right w:val="none" w:sz="0" w:space="0" w:color="auto"/>
          </w:divBdr>
        </w:div>
        <w:div w:id="1385445996">
          <w:marLeft w:val="640"/>
          <w:marRight w:val="0"/>
          <w:marTop w:val="0"/>
          <w:marBottom w:val="0"/>
          <w:divBdr>
            <w:top w:val="none" w:sz="0" w:space="0" w:color="auto"/>
            <w:left w:val="none" w:sz="0" w:space="0" w:color="auto"/>
            <w:bottom w:val="none" w:sz="0" w:space="0" w:color="auto"/>
            <w:right w:val="none" w:sz="0" w:space="0" w:color="auto"/>
          </w:divBdr>
        </w:div>
        <w:div w:id="1688168711">
          <w:marLeft w:val="640"/>
          <w:marRight w:val="0"/>
          <w:marTop w:val="0"/>
          <w:marBottom w:val="0"/>
          <w:divBdr>
            <w:top w:val="none" w:sz="0" w:space="0" w:color="auto"/>
            <w:left w:val="none" w:sz="0" w:space="0" w:color="auto"/>
            <w:bottom w:val="none" w:sz="0" w:space="0" w:color="auto"/>
            <w:right w:val="none" w:sz="0" w:space="0" w:color="auto"/>
          </w:divBdr>
        </w:div>
        <w:div w:id="1522815036">
          <w:marLeft w:val="640"/>
          <w:marRight w:val="0"/>
          <w:marTop w:val="0"/>
          <w:marBottom w:val="0"/>
          <w:divBdr>
            <w:top w:val="none" w:sz="0" w:space="0" w:color="auto"/>
            <w:left w:val="none" w:sz="0" w:space="0" w:color="auto"/>
            <w:bottom w:val="none" w:sz="0" w:space="0" w:color="auto"/>
            <w:right w:val="none" w:sz="0" w:space="0" w:color="auto"/>
          </w:divBdr>
        </w:div>
        <w:div w:id="1060514882">
          <w:marLeft w:val="640"/>
          <w:marRight w:val="0"/>
          <w:marTop w:val="0"/>
          <w:marBottom w:val="0"/>
          <w:divBdr>
            <w:top w:val="none" w:sz="0" w:space="0" w:color="auto"/>
            <w:left w:val="none" w:sz="0" w:space="0" w:color="auto"/>
            <w:bottom w:val="none" w:sz="0" w:space="0" w:color="auto"/>
            <w:right w:val="none" w:sz="0" w:space="0" w:color="auto"/>
          </w:divBdr>
        </w:div>
        <w:div w:id="1757314512">
          <w:marLeft w:val="640"/>
          <w:marRight w:val="0"/>
          <w:marTop w:val="0"/>
          <w:marBottom w:val="0"/>
          <w:divBdr>
            <w:top w:val="none" w:sz="0" w:space="0" w:color="auto"/>
            <w:left w:val="none" w:sz="0" w:space="0" w:color="auto"/>
            <w:bottom w:val="none" w:sz="0" w:space="0" w:color="auto"/>
            <w:right w:val="none" w:sz="0" w:space="0" w:color="auto"/>
          </w:divBdr>
        </w:div>
        <w:div w:id="1107042705">
          <w:marLeft w:val="640"/>
          <w:marRight w:val="0"/>
          <w:marTop w:val="0"/>
          <w:marBottom w:val="0"/>
          <w:divBdr>
            <w:top w:val="none" w:sz="0" w:space="0" w:color="auto"/>
            <w:left w:val="none" w:sz="0" w:space="0" w:color="auto"/>
            <w:bottom w:val="none" w:sz="0" w:space="0" w:color="auto"/>
            <w:right w:val="none" w:sz="0" w:space="0" w:color="auto"/>
          </w:divBdr>
        </w:div>
        <w:div w:id="936720146">
          <w:marLeft w:val="640"/>
          <w:marRight w:val="0"/>
          <w:marTop w:val="0"/>
          <w:marBottom w:val="0"/>
          <w:divBdr>
            <w:top w:val="none" w:sz="0" w:space="0" w:color="auto"/>
            <w:left w:val="none" w:sz="0" w:space="0" w:color="auto"/>
            <w:bottom w:val="none" w:sz="0" w:space="0" w:color="auto"/>
            <w:right w:val="none" w:sz="0" w:space="0" w:color="auto"/>
          </w:divBdr>
        </w:div>
        <w:div w:id="929701787">
          <w:marLeft w:val="640"/>
          <w:marRight w:val="0"/>
          <w:marTop w:val="0"/>
          <w:marBottom w:val="0"/>
          <w:divBdr>
            <w:top w:val="none" w:sz="0" w:space="0" w:color="auto"/>
            <w:left w:val="none" w:sz="0" w:space="0" w:color="auto"/>
            <w:bottom w:val="none" w:sz="0" w:space="0" w:color="auto"/>
            <w:right w:val="none" w:sz="0" w:space="0" w:color="auto"/>
          </w:divBdr>
        </w:div>
        <w:div w:id="204373200">
          <w:marLeft w:val="640"/>
          <w:marRight w:val="0"/>
          <w:marTop w:val="0"/>
          <w:marBottom w:val="0"/>
          <w:divBdr>
            <w:top w:val="none" w:sz="0" w:space="0" w:color="auto"/>
            <w:left w:val="none" w:sz="0" w:space="0" w:color="auto"/>
            <w:bottom w:val="none" w:sz="0" w:space="0" w:color="auto"/>
            <w:right w:val="none" w:sz="0" w:space="0" w:color="auto"/>
          </w:divBdr>
        </w:div>
        <w:div w:id="1485274147">
          <w:marLeft w:val="640"/>
          <w:marRight w:val="0"/>
          <w:marTop w:val="0"/>
          <w:marBottom w:val="0"/>
          <w:divBdr>
            <w:top w:val="none" w:sz="0" w:space="0" w:color="auto"/>
            <w:left w:val="none" w:sz="0" w:space="0" w:color="auto"/>
            <w:bottom w:val="none" w:sz="0" w:space="0" w:color="auto"/>
            <w:right w:val="none" w:sz="0" w:space="0" w:color="auto"/>
          </w:divBdr>
        </w:div>
        <w:div w:id="2035496680">
          <w:marLeft w:val="640"/>
          <w:marRight w:val="0"/>
          <w:marTop w:val="0"/>
          <w:marBottom w:val="0"/>
          <w:divBdr>
            <w:top w:val="none" w:sz="0" w:space="0" w:color="auto"/>
            <w:left w:val="none" w:sz="0" w:space="0" w:color="auto"/>
            <w:bottom w:val="none" w:sz="0" w:space="0" w:color="auto"/>
            <w:right w:val="none" w:sz="0" w:space="0" w:color="auto"/>
          </w:divBdr>
        </w:div>
        <w:div w:id="1921676980">
          <w:marLeft w:val="640"/>
          <w:marRight w:val="0"/>
          <w:marTop w:val="0"/>
          <w:marBottom w:val="0"/>
          <w:divBdr>
            <w:top w:val="none" w:sz="0" w:space="0" w:color="auto"/>
            <w:left w:val="none" w:sz="0" w:space="0" w:color="auto"/>
            <w:bottom w:val="none" w:sz="0" w:space="0" w:color="auto"/>
            <w:right w:val="none" w:sz="0" w:space="0" w:color="auto"/>
          </w:divBdr>
        </w:div>
        <w:div w:id="94403361">
          <w:marLeft w:val="640"/>
          <w:marRight w:val="0"/>
          <w:marTop w:val="0"/>
          <w:marBottom w:val="0"/>
          <w:divBdr>
            <w:top w:val="none" w:sz="0" w:space="0" w:color="auto"/>
            <w:left w:val="none" w:sz="0" w:space="0" w:color="auto"/>
            <w:bottom w:val="none" w:sz="0" w:space="0" w:color="auto"/>
            <w:right w:val="none" w:sz="0" w:space="0" w:color="auto"/>
          </w:divBdr>
        </w:div>
        <w:div w:id="1526864997">
          <w:marLeft w:val="640"/>
          <w:marRight w:val="0"/>
          <w:marTop w:val="0"/>
          <w:marBottom w:val="0"/>
          <w:divBdr>
            <w:top w:val="none" w:sz="0" w:space="0" w:color="auto"/>
            <w:left w:val="none" w:sz="0" w:space="0" w:color="auto"/>
            <w:bottom w:val="none" w:sz="0" w:space="0" w:color="auto"/>
            <w:right w:val="none" w:sz="0" w:space="0" w:color="auto"/>
          </w:divBdr>
        </w:div>
        <w:div w:id="1680810383">
          <w:marLeft w:val="640"/>
          <w:marRight w:val="0"/>
          <w:marTop w:val="0"/>
          <w:marBottom w:val="0"/>
          <w:divBdr>
            <w:top w:val="none" w:sz="0" w:space="0" w:color="auto"/>
            <w:left w:val="none" w:sz="0" w:space="0" w:color="auto"/>
            <w:bottom w:val="none" w:sz="0" w:space="0" w:color="auto"/>
            <w:right w:val="none" w:sz="0" w:space="0" w:color="auto"/>
          </w:divBdr>
        </w:div>
        <w:div w:id="136074661">
          <w:marLeft w:val="640"/>
          <w:marRight w:val="0"/>
          <w:marTop w:val="0"/>
          <w:marBottom w:val="0"/>
          <w:divBdr>
            <w:top w:val="none" w:sz="0" w:space="0" w:color="auto"/>
            <w:left w:val="none" w:sz="0" w:space="0" w:color="auto"/>
            <w:bottom w:val="none" w:sz="0" w:space="0" w:color="auto"/>
            <w:right w:val="none" w:sz="0" w:space="0" w:color="auto"/>
          </w:divBdr>
        </w:div>
        <w:div w:id="900481986">
          <w:marLeft w:val="640"/>
          <w:marRight w:val="0"/>
          <w:marTop w:val="0"/>
          <w:marBottom w:val="0"/>
          <w:divBdr>
            <w:top w:val="none" w:sz="0" w:space="0" w:color="auto"/>
            <w:left w:val="none" w:sz="0" w:space="0" w:color="auto"/>
            <w:bottom w:val="none" w:sz="0" w:space="0" w:color="auto"/>
            <w:right w:val="none" w:sz="0" w:space="0" w:color="auto"/>
          </w:divBdr>
        </w:div>
        <w:div w:id="252781998">
          <w:marLeft w:val="640"/>
          <w:marRight w:val="0"/>
          <w:marTop w:val="0"/>
          <w:marBottom w:val="0"/>
          <w:divBdr>
            <w:top w:val="none" w:sz="0" w:space="0" w:color="auto"/>
            <w:left w:val="none" w:sz="0" w:space="0" w:color="auto"/>
            <w:bottom w:val="none" w:sz="0" w:space="0" w:color="auto"/>
            <w:right w:val="none" w:sz="0" w:space="0" w:color="auto"/>
          </w:divBdr>
        </w:div>
        <w:div w:id="355353890">
          <w:marLeft w:val="640"/>
          <w:marRight w:val="0"/>
          <w:marTop w:val="0"/>
          <w:marBottom w:val="0"/>
          <w:divBdr>
            <w:top w:val="none" w:sz="0" w:space="0" w:color="auto"/>
            <w:left w:val="none" w:sz="0" w:space="0" w:color="auto"/>
            <w:bottom w:val="none" w:sz="0" w:space="0" w:color="auto"/>
            <w:right w:val="none" w:sz="0" w:space="0" w:color="auto"/>
          </w:divBdr>
        </w:div>
        <w:div w:id="1080255212">
          <w:marLeft w:val="640"/>
          <w:marRight w:val="0"/>
          <w:marTop w:val="0"/>
          <w:marBottom w:val="0"/>
          <w:divBdr>
            <w:top w:val="none" w:sz="0" w:space="0" w:color="auto"/>
            <w:left w:val="none" w:sz="0" w:space="0" w:color="auto"/>
            <w:bottom w:val="none" w:sz="0" w:space="0" w:color="auto"/>
            <w:right w:val="none" w:sz="0" w:space="0" w:color="auto"/>
          </w:divBdr>
        </w:div>
        <w:div w:id="679232612">
          <w:marLeft w:val="640"/>
          <w:marRight w:val="0"/>
          <w:marTop w:val="0"/>
          <w:marBottom w:val="0"/>
          <w:divBdr>
            <w:top w:val="none" w:sz="0" w:space="0" w:color="auto"/>
            <w:left w:val="none" w:sz="0" w:space="0" w:color="auto"/>
            <w:bottom w:val="none" w:sz="0" w:space="0" w:color="auto"/>
            <w:right w:val="none" w:sz="0" w:space="0" w:color="auto"/>
          </w:divBdr>
        </w:div>
        <w:div w:id="1123575502">
          <w:marLeft w:val="640"/>
          <w:marRight w:val="0"/>
          <w:marTop w:val="0"/>
          <w:marBottom w:val="0"/>
          <w:divBdr>
            <w:top w:val="none" w:sz="0" w:space="0" w:color="auto"/>
            <w:left w:val="none" w:sz="0" w:space="0" w:color="auto"/>
            <w:bottom w:val="none" w:sz="0" w:space="0" w:color="auto"/>
            <w:right w:val="none" w:sz="0" w:space="0" w:color="auto"/>
          </w:divBdr>
        </w:div>
        <w:div w:id="306978871">
          <w:marLeft w:val="640"/>
          <w:marRight w:val="0"/>
          <w:marTop w:val="0"/>
          <w:marBottom w:val="0"/>
          <w:divBdr>
            <w:top w:val="none" w:sz="0" w:space="0" w:color="auto"/>
            <w:left w:val="none" w:sz="0" w:space="0" w:color="auto"/>
            <w:bottom w:val="none" w:sz="0" w:space="0" w:color="auto"/>
            <w:right w:val="none" w:sz="0" w:space="0" w:color="auto"/>
          </w:divBdr>
        </w:div>
        <w:div w:id="1966541629">
          <w:marLeft w:val="640"/>
          <w:marRight w:val="0"/>
          <w:marTop w:val="0"/>
          <w:marBottom w:val="0"/>
          <w:divBdr>
            <w:top w:val="none" w:sz="0" w:space="0" w:color="auto"/>
            <w:left w:val="none" w:sz="0" w:space="0" w:color="auto"/>
            <w:bottom w:val="none" w:sz="0" w:space="0" w:color="auto"/>
            <w:right w:val="none" w:sz="0" w:space="0" w:color="auto"/>
          </w:divBdr>
        </w:div>
        <w:div w:id="767893398">
          <w:marLeft w:val="640"/>
          <w:marRight w:val="0"/>
          <w:marTop w:val="0"/>
          <w:marBottom w:val="0"/>
          <w:divBdr>
            <w:top w:val="none" w:sz="0" w:space="0" w:color="auto"/>
            <w:left w:val="none" w:sz="0" w:space="0" w:color="auto"/>
            <w:bottom w:val="none" w:sz="0" w:space="0" w:color="auto"/>
            <w:right w:val="none" w:sz="0" w:space="0" w:color="auto"/>
          </w:divBdr>
        </w:div>
        <w:div w:id="1562012267">
          <w:marLeft w:val="640"/>
          <w:marRight w:val="0"/>
          <w:marTop w:val="0"/>
          <w:marBottom w:val="0"/>
          <w:divBdr>
            <w:top w:val="none" w:sz="0" w:space="0" w:color="auto"/>
            <w:left w:val="none" w:sz="0" w:space="0" w:color="auto"/>
            <w:bottom w:val="none" w:sz="0" w:space="0" w:color="auto"/>
            <w:right w:val="none" w:sz="0" w:space="0" w:color="auto"/>
          </w:divBdr>
        </w:div>
        <w:div w:id="729614981">
          <w:marLeft w:val="640"/>
          <w:marRight w:val="0"/>
          <w:marTop w:val="0"/>
          <w:marBottom w:val="0"/>
          <w:divBdr>
            <w:top w:val="none" w:sz="0" w:space="0" w:color="auto"/>
            <w:left w:val="none" w:sz="0" w:space="0" w:color="auto"/>
            <w:bottom w:val="none" w:sz="0" w:space="0" w:color="auto"/>
            <w:right w:val="none" w:sz="0" w:space="0" w:color="auto"/>
          </w:divBdr>
        </w:div>
        <w:div w:id="162597208">
          <w:marLeft w:val="640"/>
          <w:marRight w:val="0"/>
          <w:marTop w:val="0"/>
          <w:marBottom w:val="0"/>
          <w:divBdr>
            <w:top w:val="none" w:sz="0" w:space="0" w:color="auto"/>
            <w:left w:val="none" w:sz="0" w:space="0" w:color="auto"/>
            <w:bottom w:val="none" w:sz="0" w:space="0" w:color="auto"/>
            <w:right w:val="none" w:sz="0" w:space="0" w:color="auto"/>
          </w:divBdr>
        </w:div>
        <w:div w:id="7603639">
          <w:marLeft w:val="640"/>
          <w:marRight w:val="0"/>
          <w:marTop w:val="0"/>
          <w:marBottom w:val="0"/>
          <w:divBdr>
            <w:top w:val="none" w:sz="0" w:space="0" w:color="auto"/>
            <w:left w:val="none" w:sz="0" w:space="0" w:color="auto"/>
            <w:bottom w:val="none" w:sz="0" w:space="0" w:color="auto"/>
            <w:right w:val="none" w:sz="0" w:space="0" w:color="auto"/>
          </w:divBdr>
        </w:div>
        <w:div w:id="1369911865">
          <w:marLeft w:val="640"/>
          <w:marRight w:val="0"/>
          <w:marTop w:val="0"/>
          <w:marBottom w:val="0"/>
          <w:divBdr>
            <w:top w:val="none" w:sz="0" w:space="0" w:color="auto"/>
            <w:left w:val="none" w:sz="0" w:space="0" w:color="auto"/>
            <w:bottom w:val="none" w:sz="0" w:space="0" w:color="auto"/>
            <w:right w:val="none" w:sz="0" w:space="0" w:color="auto"/>
          </w:divBdr>
        </w:div>
        <w:div w:id="1201749201">
          <w:marLeft w:val="640"/>
          <w:marRight w:val="0"/>
          <w:marTop w:val="0"/>
          <w:marBottom w:val="0"/>
          <w:divBdr>
            <w:top w:val="none" w:sz="0" w:space="0" w:color="auto"/>
            <w:left w:val="none" w:sz="0" w:space="0" w:color="auto"/>
            <w:bottom w:val="none" w:sz="0" w:space="0" w:color="auto"/>
            <w:right w:val="none" w:sz="0" w:space="0" w:color="auto"/>
          </w:divBdr>
        </w:div>
        <w:div w:id="1095596044">
          <w:marLeft w:val="640"/>
          <w:marRight w:val="0"/>
          <w:marTop w:val="0"/>
          <w:marBottom w:val="0"/>
          <w:divBdr>
            <w:top w:val="none" w:sz="0" w:space="0" w:color="auto"/>
            <w:left w:val="none" w:sz="0" w:space="0" w:color="auto"/>
            <w:bottom w:val="none" w:sz="0" w:space="0" w:color="auto"/>
            <w:right w:val="none" w:sz="0" w:space="0" w:color="auto"/>
          </w:divBdr>
        </w:div>
        <w:div w:id="45645287">
          <w:marLeft w:val="640"/>
          <w:marRight w:val="0"/>
          <w:marTop w:val="0"/>
          <w:marBottom w:val="0"/>
          <w:divBdr>
            <w:top w:val="none" w:sz="0" w:space="0" w:color="auto"/>
            <w:left w:val="none" w:sz="0" w:space="0" w:color="auto"/>
            <w:bottom w:val="none" w:sz="0" w:space="0" w:color="auto"/>
            <w:right w:val="none" w:sz="0" w:space="0" w:color="auto"/>
          </w:divBdr>
        </w:div>
        <w:div w:id="862669410">
          <w:marLeft w:val="640"/>
          <w:marRight w:val="0"/>
          <w:marTop w:val="0"/>
          <w:marBottom w:val="0"/>
          <w:divBdr>
            <w:top w:val="none" w:sz="0" w:space="0" w:color="auto"/>
            <w:left w:val="none" w:sz="0" w:space="0" w:color="auto"/>
            <w:bottom w:val="none" w:sz="0" w:space="0" w:color="auto"/>
            <w:right w:val="none" w:sz="0" w:space="0" w:color="auto"/>
          </w:divBdr>
        </w:div>
        <w:div w:id="840195907">
          <w:marLeft w:val="640"/>
          <w:marRight w:val="0"/>
          <w:marTop w:val="0"/>
          <w:marBottom w:val="0"/>
          <w:divBdr>
            <w:top w:val="none" w:sz="0" w:space="0" w:color="auto"/>
            <w:left w:val="none" w:sz="0" w:space="0" w:color="auto"/>
            <w:bottom w:val="none" w:sz="0" w:space="0" w:color="auto"/>
            <w:right w:val="none" w:sz="0" w:space="0" w:color="auto"/>
          </w:divBdr>
        </w:div>
        <w:div w:id="753625840">
          <w:marLeft w:val="640"/>
          <w:marRight w:val="0"/>
          <w:marTop w:val="0"/>
          <w:marBottom w:val="0"/>
          <w:divBdr>
            <w:top w:val="none" w:sz="0" w:space="0" w:color="auto"/>
            <w:left w:val="none" w:sz="0" w:space="0" w:color="auto"/>
            <w:bottom w:val="none" w:sz="0" w:space="0" w:color="auto"/>
            <w:right w:val="none" w:sz="0" w:space="0" w:color="auto"/>
          </w:divBdr>
        </w:div>
        <w:div w:id="839152119">
          <w:marLeft w:val="640"/>
          <w:marRight w:val="0"/>
          <w:marTop w:val="0"/>
          <w:marBottom w:val="0"/>
          <w:divBdr>
            <w:top w:val="none" w:sz="0" w:space="0" w:color="auto"/>
            <w:left w:val="none" w:sz="0" w:space="0" w:color="auto"/>
            <w:bottom w:val="none" w:sz="0" w:space="0" w:color="auto"/>
            <w:right w:val="none" w:sz="0" w:space="0" w:color="auto"/>
          </w:divBdr>
        </w:div>
        <w:div w:id="799228621">
          <w:marLeft w:val="640"/>
          <w:marRight w:val="0"/>
          <w:marTop w:val="0"/>
          <w:marBottom w:val="0"/>
          <w:divBdr>
            <w:top w:val="none" w:sz="0" w:space="0" w:color="auto"/>
            <w:left w:val="none" w:sz="0" w:space="0" w:color="auto"/>
            <w:bottom w:val="none" w:sz="0" w:space="0" w:color="auto"/>
            <w:right w:val="none" w:sz="0" w:space="0" w:color="auto"/>
          </w:divBdr>
        </w:div>
        <w:div w:id="1559511720">
          <w:marLeft w:val="640"/>
          <w:marRight w:val="0"/>
          <w:marTop w:val="0"/>
          <w:marBottom w:val="0"/>
          <w:divBdr>
            <w:top w:val="none" w:sz="0" w:space="0" w:color="auto"/>
            <w:left w:val="none" w:sz="0" w:space="0" w:color="auto"/>
            <w:bottom w:val="none" w:sz="0" w:space="0" w:color="auto"/>
            <w:right w:val="none" w:sz="0" w:space="0" w:color="auto"/>
          </w:divBdr>
        </w:div>
        <w:div w:id="866256698">
          <w:marLeft w:val="640"/>
          <w:marRight w:val="0"/>
          <w:marTop w:val="0"/>
          <w:marBottom w:val="0"/>
          <w:divBdr>
            <w:top w:val="none" w:sz="0" w:space="0" w:color="auto"/>
            <w:left w:val="none" w:sz="0" w:space="0" w:color="auto"/>
            <w:bottom w:val="none" w:sz="0" w:space="0" w:color="auto"/>
            <w:right w:val="none" w:sz="0" w:space="0" w:color="auto"/>
          </w:divBdr>
        </w:div>
        <w:div w:id="869759177">
          <w:marLeft w:val="640"/>
          <w:marRight w:val="0"/>
          <w:marTop w:val="0"/>
          <w:marBottom w:val="0"/>
          <w:divBdr>
            <w:top w:val="none" w:sz="0" w:space="0" w:color="auto"/>
            <w:left w:val="none" w:sz="0" w:space="0" w:color="auto"/>
            <w:bottom w:val="none" w:sz="0" w:space="0" w:color="auto"/>
            <w:right w:val="none" w:sz="0" w:space="0" w:color="auto"/>
          </w:divBdr>
        </w:div>
        <w:div w:id="1730496162">
          <w:marLeft w:val="640"/>
          <w:marRight w:val="0"/>
          <w:marTop w:val="0"/>
          <w:marBottom w:val="0"/>
          <w:divBdr>
            <w:top w:val="none" w:sz="0" w:space="0" w:color="auto"/>
            <w:left w:val="none" w:sz="0" w:space="0" w:color="auto"/>
            <w:bottom w:val="none" w:sz="0" w:space="0" w:color="auto"/>
            <w:right w:val="none" w:sz="0" w:space="0" w:color="auto"/>
          </w:divBdr>
        </w:div>
        <w:div w:id="1567185976">
          <w:marLeft w:val="640"/>
          <w:marRight w:val="0"/>
          <w:marTop w:val="0"/>
          <w:marBottom w:val="0"/>
          <w:divBdr>
            <w:top w:val="none" w:sz="0" w:space="0" w:color="auto"/>
            <w:left w:val="none" w:sz="0" w:space="0" w:color="auto"/>
            <w:bottom w:val="none" w:sz="0" w:space="0" w:color="auto"/>
            <w:right w:val="none" w:sz="0" w:space="0" w:color="auto"/>
          </w:divBdr>
        </w:div>
        <w:div w:id="1831023024">
          <w:marLeft w:val="640"/>
          <w:marRight w:val="0"/>
          <w:marTop w:val="0"/>
          <w:marBottom w:val="0"/>
          <w:divBdr>
            <w:top w:val="none" w:sz="0" w:space="0" w:color="auto"/>
            <w:left w:val="none" w:sz="0" w:space="0" w:color="auto"/>
            <w:bottom w:val="none" w:sz="0" w:space="0" w:color="auto"/>
            <w:right w:val="none" w:sz="0" w:space="0" w:color="auto"/>
          </w:divBdr>
        </w:div>
        <w:div w:id="1441338105">
          <w:marLeft w:val="640"/>
          <w:marRight w:val="0"/>
          <w:marTop w:val="0"/>
          <w:marBottom w:val="0"/>
          <w:divBdr>
            <w:top w:val="none" w:sz="0" w:space="0" w:color="auto"/>
            <w:left w:val="none" w:sz="0" w:space="0" w:color="auto"/>
            <w:bottom w:val="none" w:sz="0" w:space="0" w:color="auto"/>
            <w:right w:val="none" w:sz="0" w:space="0" w:color="auto"/>
          </w:divBdr>
        </w:div>
        <w:div w:id="1439526488">
          <w:marLeft w:val="640"/>
          <w:marRight w:val="0"/>
          <w:marTop w:val="0"/>
          <w:marBottom w:val="0"/>
          <w:divBdr>
            <w:top w:val="none" w:sz="0" w:space="0" w:color="auto"/>
            <w:left w:val="none" w:sz="0" w:space="0" w:color="auto"/>
            <w:bottom w:val="none" w:sz="0" w:space="0" w:color="auto"/>
            <w:right w:val="none" w:sz="0" w:space="0" w:color="auto"/>
          </w:divBdr>
        </w:div>
        <w:div w:id="1519008446">
          <w:marLeft w:val="640"/>
          <w:marRight w:val="0"/>
          <w:marTop w:val="0"/>
          <w:marBottom w:val="0"/>
          <w:divBdr>
            <w:top w:val="none" w:sz="0" w:space="0" w:color="auto"/>
            <w:left w:val="none" w:sz="0" w:space="0" w:color="auto"/>
            <w:bottom w:val="none" w:sz="0" w:space="0" w:color="auto"/>
            <w:right w:val="none" w:sz="0" w:space="0" w:color="auto"/>
          </w:divBdr>
        </w:div>
        <w:div w:id="848645664">
          <w:marLeft w:val="640"/>
          <w:marRight w:val="0"/>
          <w:marTop w:val="0"/>
          <w:marBottom w:val="0"/>
          <w:divBdr>
            <w:top w:val="none" w:sz="0" w:space="0" w:color="auto"/>
            <w:left w:val="none" w:sz="0" w:space="0" w:color="auto"/>
            <w:bottom w:val="none" w:sz="0" w:space="0" w:color="auto"/>
            <w:right w:val="none" w:sz="0" w:space="0" w:color="auto"/>
          </w:divBdr>
        </w:div>
        <w:div w:id="1158764706">
          <w:marLeft w:val="640"/>
          <w:marRight w:val="0"/>
          <w:marTop w:val="0"/>
          <w:marBottom w:val="0"/>
          <w:divBdr>
            <w:top w:val="none" w:sz="0" w:space="0" w:color="auto"/>
            <w:left w:val="none" w:sz="0" w:space="0" w:color="auto"/>
            <w:bottom w:val="none" w:sz="0" w:space="0" w:color="auto"/>
            <w:right w:val="none" w:sz="0" w:space="0" w:color="auto"/>
          </w:divBdr>
        </w:div>
        <w:div w:id="1567450044">
          <w:marLeft w:val="640"/>
          <w:marRight w:val="0"/>
          <w:marTop w:val="0"/>
          <w:marBottom w:val="0"/>
          <w:divBdr>
            <w:top w:val="none" w:sz="0" w:space="0" w:color="auto"/>
            <w:left w:val="none" w:sz="0" w:space="0" w:color="auto"/>
            <w:bottom w:val="none" w:sz="0" w:space="0" w:color="auto"/>
            <w:right w:val="none" w:sz="0" w:space="0" w:color="auto"/>
          </w:divBdr>
        </w:div>
        <w:div w:id="1043793206">
          <w:marLeft w:val="640"/>
          <w:marRight w:val="0"/>
          <w:marTop w:val="0"/>
          <w:marBottom w:val="0"/>
          <w:divBdr>
            <w:top w:val="none" w:sz="0" w:space="0" w:color="auto"/>
            <w:left w:val="none" w:sz="0" w:space="0" w:color="auto"/>
            <w:bottom w:val="none" w:sz="0" w:space="0" w:color="auto"/>
            <w:right w:val="none" w:sz="0" w:space="0" w:color="auto"/>
          </w:divBdr>
        </w:div>
        <w:div w:id="1857578042">
          <w:marLeft w:val="640"/>
          <w:marRight w:val="0"/>
          <w:marTop w:val="0"/>
          <w:marBottom w:val="0"/>
          <w:divBdr>
            <w:top w:val="none" w:sz="0" w:space="0" w:color="auto"/>
            <w:left w:val="none" w:sz="0" w:space="0" w:color="auto"/>
            <w:bottom w:val="none" w:sz="0" w:space="0" w:color="auto"/>
            <w:right w:val="none" w:sz="0" w:space="0" w:color="auto"/>
          </w:divBdr>
        </w:div>
        <w:div w:id="446438280">
          <w:marLeft w:val="640"/>
          <w:marRight w:val="0"/>
          <w:marTop w:val="0"/>
          <w:marBottom w:val="0"/>
          <w:divBdr>
            <w:top w:val="none" w:sz="0" w:space="0" w:color="auto"/>
            <w:left w:val="none" w:sz="0" w:space="0" w:color="auto"/>
            <w:bottom w:val="none" w:sz="0" w:space="0" w:color="auto"/>
            <w:right w:val="none" w:sz="0" w:space="0" w:color="auto"/>
          </w:divBdr>
        </w:div>
        <w:div w:id="1382560157">
          <w:marLeft w:val="640"/>
          <w:marRight w:val="0"/>
          <w:marTop w:val="0"/>
          <w:marBottom w:val="0"/>
          <w:divBdr>
            <w:top w:val="none" w:sz="0" w:space="0" w:color="auto"/>
            <w:left w:val="none" w:sz="0" w:space="0" w:color="auto"/>
            <w:bottom w:val="none" w:sz="0" w:space="0" w:color="auto"/>
            <w:right w:val="none" w:sz="0" w:space="0" w:color="auto"/>
          </w:divBdr>
        </w:div>
        <w:div w:id="1607887833">
          <w:marLeft w:val="640"/>
          <w:marRight w:val="0"/>
          <w:marTop w:val="0"/>
          <w:marBottom w:val="0"/>
          <w:divBdr>
            <w:top w:val="none" w:sz="0" w:space="0" w:color="auto"/>
            <w:left w:val="none" w:sz="0" w:space="0" w:color="auto"/>
            <w:bottom w:val="none" w:sz="0" w:space="0" w:color="auto"/>
            <w:right w:val="none" w:sz="0" w:space="0" w:color="auto"/>
          </w:divBdr>
        </w:div>
        <w:div w:id="2094354657">
          <w:marLeft w:val="640"/>
          <w:marRight w:val="0"/>
          <w:marTop w:val="0"/>
          <w:marBottom w:val="0"/>
          <w:divBdr>
            <w:top w:val="none" w:sz="0" w:space="0" w:color="auto"/>
            <w:left w:val="none" w:sz="0" w:space="0" w:color="auto"/>
            <w:bottom w:val="none" w:sz="0" w:space="0" w:color="auto"/>
            <w:right w:val="none" w:sz="0" w:space="0" w:color="auto"/>
          </w:divBdr>
        </w:div>
        <w:div w:id="1947614910">
          <w:marLeft w:val="640"/>
          <w:marRight w:val="0"/>
          <w:marTop w:val="0"/>
          <w:marBottom w:val="0"/>
          <w:divBdr>
            <w:top w:val="none" w:sz="0" w:space="0" w:color="auto"/>
            <w:left w:val="none" w:sz="0" w:space="0" w:color="auto"/>
            <w:bottom w:val="none" w:sz="0" w:space="0" w:color="auto"/>
            <w:right w:val="none" w:sz="0" w:space="0" w:color="auto"/>
          </w:divBdr>
        </w:div>
        <w:div w:id="488642579">
          <w:marLeft w:val="640"/>
          <w:marRight w:val="0"/>
          <w:marTop w:val="0"/>
          <w:marBottom w:val="0"/>
          <w:divBdr>
            <w:top w:val="none" w:sz="0" w:space="0" w:color="auto"/>
            <w:left w:val="none" w:sz="0" w:space="0" w:color="auto"/>
            <w:bottom w:val="none" w:sz="0" w:space="0" w:color="auto"/>
            <w:right w:val="none" w:sz="0" w:space="0" w:color="auto"/>
          </w:divBdr>
        </w:div>
        <w:div w:id="604188577">
          <w:marLeft w:val="640"/>
          <w:marRight w:val="0"/>
          <w:marTop w:val="0"/>
          <w:marBottom w:val="0"/>
          <w:divBdr>
            <w:top w:val="none" w:sz="0" w:space="0" w:color="auto"/>
            <w:left w:val="none" w:sz="0" w:space="0" w:color="auto"/>
            <w:bottom w:val="none" w:sz="0" w:space="0" w:color="auto"/>
            <w:right w:val="none" w:sz="0" w:space="0" w:color="auto"/>
          </w:divBdr>
        </w:div>
        <w:div w:id="1127503191">
          <w:marLeft w:val="640"/>
          <w:marRight w:val="0"/>
          <w:marTop w:val="0"/>
          <w:marBottom w:val="0"/>
          <w:divBdr>
            <w:top w:val="none" w:sz="0" w:space="0" w:color="auto"/>
            <w:left w:val="none" w:sz="0" w:space="0" w:color="auto"/>
            <w:bottom w:val="none" w:sz="0" w:space="0" w:color="auto"/>
            <w:right w:val="none" w:sz="0" w:space="0" w:color="auto"/>
          </w:divBdr>
        </w:div>
        <w:div w:id="66635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9.png"/><Relationship Id="rId42" Type="http://schemas.openxmlformats.org/officeDocument/2006/relationships/image" Target="media/image30.png"/><Relationship Id="rId63" Type="http://schemas.openxmlformats.org/officeDocument/2006/relationships/image" Target="media/image51.png"/><Relationship Id="rId84" Type="http://schemas.openxmlformats.org/officeDocument/2006/relationships/image" Target="media/image71.svg"/><Relationship Id="rId138" Type="http://schemas.openxmlformats.org/officeDocument/2006/relationships/image" Target="media/image123.png"/><Relationship Id="rId107" Type="http://schemas.openxmlformats.org/officeDocument/2006/relationships/image" Target="media/image94.png"/><Relationship Id="rId11" Type="http://schemas.openxmlformats.org/officeDocument/2006/relationships/image" Target="media/image1.png"/><Relationship Id="rId32" Type="http://schemas.openxmlformats.org/officeDocument/2006/relationships/image" Target="media/image20.png"/><Relationship Id="rId53" Type="http://schemas.openxmlformats.org/officeDocument/2006/relationships/image" Target="media/image41.png"/><Relationship Id="rId74" Type="http://schemas.openxmlformats.org/officeDocument/2006/relationships/image" Target="media/image61.png"/><Relationship Id="rId128" Type="http://schemas.openxmlformats.org/officeDocument/2006/relationships/image" Target="media/image115.png"/><Relationship Id="rId149" Type="http://schemas.openxmlformats.org/officeDocument/2006/relationships/image" Target="media/image134.png"/><Relationship Id="rId5" Type="http://schemas.openxmlformats.org/officeDocument/2006/relationships/numbering" Target="numbering.xml"/><Relationship Id="rId95" Type="http://schemas.openxmlformats.org/officeDocument/2006/relationships/image" Target="media/image82.png"/><Relationship Id="rId22" Type="http://schemas.openxmlformats.org/officeDocument/2006/relationships/image" Target="media/image10.jpeg"/><Relationship Id="rId27" Type="http://schemas.openxmlformats.org/officeDocument/2006/relationships/image" Target="media/image15.sv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image" Target="media/image105.svg"/><Relationship Id="rId134" Type="http://schemas.openxmlformats.org/officeDocument/2006/relationships/image" Target="media/image121.png"/><Relationship Id="rId139" Type="http://schemas.openxmlformats.org/officeDocument/2006/relationships/image" Target="media/image124.png"/><Relationship Id="rId80" Type="http://schemas.openxmlformats.org/officeDocument/2006/relationships/image" Target="media/image67.svg"/><Relationship Id="rId85" Type="http://schemas.openxmlformats.org/officeDocument/2006/relationships/image" Target="media/image72.png"/><Relationship Id="rId150" Type="http://schemas.openxmlformats.org/officeDocument/2006/relationships/image" Target="media/image135.png"/><Relationship Id="rId155" Type="http://schemas.openxmlformats.org/officeDocument/2006/relationships/glossaryDocument" Target="glossary/document.xml"/><Relationship Id="rId12" Type="http://schemas.openxmlformats.org/officeDocument/2006/relationships/footer" Target="footer1.xml"/><Relationship Id="rId17" Type="http://schemas.openxmlformats.org/officeDocument/2006/relationships/image" Target="media/image5.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2.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5.png"/><Relationship Id="rId145" Type="http://schemas.openxmlformats.org/officeDocument/2006/relationships/image" Target="media/image130.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jpe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svg"/><Relationship Id="rId135" Type="http://schemas.microsoft.com/office/2007/relationships/hdphoto" Target="media/hdphoto2.wdp"/><Relationship Id="rId151" Type="http://schemas.openxmlformats.org/officeDocument/2006/relationships/image" Target="media/image136.png"/><Relationship Id="rId156" Type="http://schemas.openxmlformats.org/officeDocument/2006/relationships/theme" Target="theme/theme1.xml"/><Relationship Id="rId13" Type="http://schemas.openxmlformats.org/officeDocument/2006/relationships/footer" Target="footer2.xml"/><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image" Target="media/image96.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6.png"/><Relationship Id="rId146" Type="http://schemas.openxmlformats.org/officeDocument/2006/relationships/image" Target="media/image131.png"/><Relationship Id="rId7" Type="http://schemas.openxmlformats.org/officeDocument/2006/relationships/settings" Target="settings.xml"/><Relationship Id="rId71" Type="http://schemas.openxmlformats.org/officeDocument/2006/relationships/image" Target="media/image58.png"/><Relationship Id="rId92" Type="http://schemas.openxmlformats.org/officeDocument/2006/relationships/image" Target="media/image79.sv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jpe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2.png"/><Relationship Id="rId61" Type="http://schemas.openxmlformats.org/officeDocument/2006/relationships/image" Target="media/image49.png"/><Relationship Id="rId82" Type="http://schemas.openxmlformats.org/officeDocument/2006/relationships/image" Target="media/image69.png"/><Relationship Id="rId152" Type="http://schemas.openxmlformats.org/officeDocument/2006/relationships/image" Target="media/image137.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svg"/><Relationship Id="rId147" Type="http://schemas.openxmlformats.org/officeDocument/2006/relationships/image" Target="media/image132.png"/><Relationship Id="rId8" Type="http://schemas.openxmlformats.org/officeDocument/2006/relationships/webSettings" Target="webSettings.xml"/><Relationship Id="rId51" Type="http://schemas.openxmlformats.org/officeDocument/2006/relationships/image" Target="media/image39.sv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7.png"/><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image" Target="media/image34.png"/><Relationship Id="rId67" Type="http://schemas.microsoft.com/office/2007/relationships/hdphoto" Target="media/hdphoto1.wdp"/><Relationship Id="rId116" Type="http://schemas.openxmlformats.org/officeDocument/2006/relationships/image" Target="media/image103.png"/><Relationship Id="rId137" Type="http://schemas.microsoft.com/office/2007/relationships/hdphoto" Target="media/hdphoto3.wdp"/><Relationship Id="rId20" Type="http://schemas.openxmlformats.org/officeDocument/2006/relationships/image" Target="media/image8.jpe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0.png"/><Relationship Id="rId88" Type="http://schemas.openxmlformats.org/officeDocument/2006/relationships/image" Target="media/image75.sv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38.svg"/><Relationship Id="rId15" Type="http://schemas.openxmlformats.org/officeDocument/2006/relationships/image" Target="media/image3.pn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endnotes" Target="endnotes.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image" Target="media/image128.png"/><Relationship Id="rId148" Type="http://schemas.openxmlformats.org/officeDocument/2006/relationships/image" Target="media/image133.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4.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54" Type="http://schemas.openxmlformats.org/officeDocument/2006/relationships/fontTable" Target="fontTable.xml"/><Relationship Id="rId16" Type="http://schemas.openxmlformats.org/officeDocument/2006/relationships/image" Target="media/image4.jpeg"/><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29.png"/><Relationship Id="rId90" Type="http://schemas.openxmlformats.org/officeDocument/2006/relationships/image" Target="media/image7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11D95AC-AA3E-4DFD-9388-51B7CA9D5315}"/>
      </w:docPartPr>
      <w:docPartBody>
        <w:p w:rsidR="00E906D8" w:rsidRDefault="00BB33A6">
          <w:r w:rsidRPr="008F1C14">
            <w:rPr>
              <w:rStyle w:val="PlaceholderText"/>
            </w:rPr>
            <w:t>Click or tap here to enter text.</w:t>
          </w:r>
        </w:p>
      </w:docPartBody>
    </w:docPart>
    <w:docPart>
      <w:docPartPr>
        <w:name w:val="F542E659EE53473CADF449933783DB11"/>
        <w:category>
          <w:name w:val="General"/>
          <w:gallery w:val="placeholder"/>
        </w:category>
        <w:types>
          <w:type w:val="bbPlcHdr"/>
        </w:types>
        <w:behaviors>
          <w:behavior w:val="content"/>
        </w:behaviors>
        <w:guid w:val="{5056240A-B856-42DB-9F42-467999595C0E}"/>
      </w:docPartPr>
      <w:docPartBody>
        <w:p w:rsidR="00E906D8" w:rsidRDefault="00BB33A6" w:rsidP="00BB33A6">
          <w:pPr>
            <w:pStyle w:val="F542E659EE53473CADF449933783DB11"/>
          </w:pPr>
          <w:r w:rsidRPr="008F1C14">
            <w:rPr>
              <w:rStyle w:val="PlaceholderText"/>
            </w:rPr>
            <w:t>Click or tap here to enter text.</w:t>
          </w:r>
        </w:p>
      </w:docPartBody>
    </w:docPart>
    <w:docPart>
      <w:docPartPr>
        <w:name w:val="9D82F35D453E426C9A471C2E30AD603E"/>
        <w:category>
          <w:name w:val="General"/>
          <w:gallery w:val="placeholder"/>
        </w:category>
        <w:types>
          <w:type w:val="bbPlcHdr"/>
        </w:types>
        <w:behaviors>
          <w:behavior w:val="content"/>
        </w:behaviors>
        <w:guid w:val="{1CE7F8C8-09A2-4816-8A82-F506A4EA6C63}"/>
      </w:docPartPr>
      <w:docPartBody>
        <w:p w:rsidR="00867E70" w:rsidRDefault="008A0507" w:rsidP="008A0507">
          <w:pPr>
            <w:pStyle w:val="9D82F35D453E426C9A471C2E30AD603E"/>
          </w:pPr>
          <w:r w:rsidRPr="008F1C14">
            <w:rPr>
              <w:rStyle w:val="PlaceholderText"/>
            </w:rPr>
            <w:t>Click or tap here to enter text.</w:t>
          </w:r>
        </w:p>
      </w:docPartBody>
    </w:docPart>
    <w:docPart>
      <w:docPartPr>
        <w:name w:val="7D0645B23A564450876A9C4EB7FB7D8C"/>
        <w:category>
          <w:name w:val="General"/>
          <w:gallery w:val="placeholder"/>
        </w:category>
        <w:types>
          <w:type w:val="bbPlcHdr"/>
        </w:types>
        <w:behaviors>
          <w:behavior w:val="content"/>
        </w:behaviors>
        <w:guid w:val="{08995232-2923-4A47-9863-D21076B9AA95}"/>
      </w:docPartPr>
      <w:docPartBody>
        <w:p w:rsidR="00867E70" w:rsidRDefault="008A0507" w:rsidP="008A0507">
          <w:pPr>
            <w:pStyle w:val="7D0645B23A564450876A9C4EB7FB7D8C"/>
          </w:pPr>
          <w:r w:rsidRPr="008F1C14">
            <w:rPr>
              <w:rStyle w:val="PlaceholderText"/>
            </w:rPr>
            <w:t>Click or tap here to enter text.</w:t>
          </w:r>
        </w:p>
      </w:docPartBody>
    </w:docPart>
    <w:docPart>
      <w:docPartPr>
        <w:name w:val="95B1F4B3924044C088DA892A5F53363C"/>
        <w:category>
          <w:name w:val="General"/>
          <w:gallery w:val="placeholder"/>
        </w:category>
        <w:types>
          <w:type w:val="bbPlcHdr"/>
        </w:types>
        <w:behaviors>
          <w:behavior w:val="content"/>
        </w:behaviors>
        <w:guid w:val="{0138E40C-2EEB-4C3B-AE80-43D0B43D9EB6}"/>
      </w:docPartPr>
      <w:docPartBody>
        <w:p w:rsidR="00036E47" w:rsidRDefault="00036E47" w:rsidP="00036E47">
          <w:pPr>
            <w:pStyle w:val="95B1F4B3924044C088DA892A5F53363C"/>
          </w:pPr>
          <w:r w:rsidRPr="008F1C14">
            <w:rPr>
              <w:rStyle w:val="PlaceholderText"/>
            </w:rPr>
            <w:t>Click or tap here to enter text.</w:t>
          </w:r>
        </w:p>
      </w:docPartBody>
    </w:docPart>
    <w:docPart>
      <w:docPartPr>
        <w:name w:val="1B4805BB34E24A0BB18F44A084AA4F19"/>
        <w:category>
          <w:name w:val="General"/>
          <w:gallery w:val="placeholder"/>
        </w:category>
        <w:types>
          <w:type w:val="bbPlcHdr"/>
        </w:types>
        <w:behaviors>
          <w:behavior w:val="content"/>
        </w:behaviors>
        <w:guid w:val="{644DDD29-B7A0-42DF-A1A1-45403112EDF8}"/>
      </w:docPartPr>
      <w:docPartBody>
        <w:p w:rsidR="00036E47" w:rsidRDefault="00036E47" w:rsidP="00036E47">
          <w:pPr>
            <w:pStyle w:val="1B4805BB34E24A0BB18F44A084AA4F19"/>
          </w:pPr>
          <w:r w:rsidRPr="008F1C14">
            <w:rPr>
              <w:rStyle w:val="PlaceholderText"/>
            </w:rPr>
            <w:t>Click or tap here to enter text.</w:t>
          </w:r>
        </w:p>
      </w:docPartBody>
    </w:docPart>
    <w:docPart>
      <w:docPartPr>
        <w:name w:val="C8089B0053A74EA3B0F6E7DDF054D9D6"/>
        <w:category>
          <w:name w:val="General"/>
          <w:gallery w:val="placeholder"/>
        </w:category>
        <w:types>
          <w:type w:val="bbPlcHdr"/>
        </w:types>
        <w:behaviors>
          <w:behavior w:val="content"/>
        </w:behaviors>
        <w:guid w:val="{39F881D4-7989-4DAC-AEC0-8AB10CD3D1B4}"/>
      </w:docPartPr>
      <w:docPartBody>
        <w:p w:rsidR="00036E47" w:rsidRDefault="00036E47" w:rsidP="00036E47">
          <w:pPr>
            <w:pStyle w:val="C8089B0053A74EA3B0F6E7DDF054D9D6"/>
          </w:pPr>
          <w:r w:rsidRPr="008F1C14">
            <w:rPr>
              <w:rStyle w:val="PlaceholderText"/>
            </w:rPr>
            <w:t>Click or tap here to enter text.</w:t>
          </w:r>
        </w:p>
      </w:docPartBody>
    </w:docPart>
    <w:docPart>
      <w:docPartPr>
        <w:name w:val="9B60E8BB4F414713A8032CBE3A7B3D29"/>
        <w:category>
          <w:name w:val="General"/>
          <w:gallery w:val="placeholder"/>
        </w:category>
        <w:types>
          <w:type w:val="bbPlcHdr"/>
        </w:types>
        <w:behaviors>
          <w:behavior w:val="content"/>
        </w:behaviors>
        <w:guid w:val="{96C59D6E-B194-45B1-B26B-0292CAC62DF1}"/>
      </w:docPartPr>
      <w:docPartBody>
        <w:p w:rsidR="00036E47" w:rsidRDefault="00036E47" w:rsidP="00036E47">
          <w:pPr>
            <w:pStyle w:val="9B60E8BB4F414713A8032CBE3A7B3D29"/>
          </w:pPr>
          <w:r w:rsidRPr="008F1C14">
            <w:rPr>
              <w:rStyle w:val="PlaceholderText"/>
            </w:rPr>
            <w:t>Click or tap here to enter text.</w:t>
          </w:r>
        </w:p>
      </w:docPartBody>
    </w:docPart>
    <w:docPart>
      <w:docPartPr>
        <w:name w:val="80A50E5C6DE04B36AB8872F517789334"/>
        <w:category>
          <w:name w:val="General"/>
          <w:gallery w:val="placeholder"/>
        </w:category>
        <w:types>
          <w:type w:val="bbPlcHdr"/>
        </w:types>
        <w:behaviors>
          <w:behavior w:val="content"/>
        </w:behaviors>
        <w:guid w:val="{69538A0C-EF91-41D9-A0C2-C7AB8CEE9E45}"/>
      </w:docPartPr>
      <w:docPartBody>
        <w:p w:rsidR="00D44FEC" w:rsidRDefault="00D44FEC" w:rsidP="00D44FEC">
          <w:pPr>
            <w:pStyle w:val="80A50E5C6DE04B36AB8872F517789334"/>
          </w:pPr>
          <w:r w:rsidRPr="008F1C14">
            <w:rPr>
              <w:rStyle w:val="PlaceholderText"/>
            </w:rPr>
            <w:t>Click or tap here to enter text.</w:t>
          </w:r>
        </w:p>
      </w:docPartBody>
    </w:docPart>
    <w:docPart>
      <w:docPartPr>
        <w:name w:val="5EAE25BF9BF247A99AB0C4A75B26E7F7"/>
        <w:category>
          <w:name w:val="General"/>
          <w:gallery w:val="placeholder"/>
        </w:category>
        <w:types>
          <w:type w:val="bbPlcHdr"/>
        </w:types>
        <w:behaviors>
          <w:behavior w:val="content"/>
        </w:behaviors>
        <w:guid w:val="{55D791D2-EAB5-42F3-8350-4358B2BF530F}"/>
      </w:docPartPr>
      <w:docPartBody>
        <w:p w:rsidR="00837D22" w:rsidRDefault="005F6556" w:rsidP="005F6556">
          <w:pPr>
            <w:pStyle w:val="5EAE25BF9BF247A99AB0C4A75B26E7F7"/>
          </w:pPr>
          <w:r w:rsidRPr="008F1C14">
            <w:rPr>
              <w:rStyle w:val="PlaceholderText"/>
            </w:rPr>
            <w:t>Click or tap here to enter text.</w:t>
          </w:r>
        </w:p>
      </w:docPartBody>
    </w:docPart>
    <w:docPart>
      <w:docPartPr>
        <w:name w:val="BEE571EE4E864AD9BACC0E330D85A673"/>
        <w:category>
          <w:name w:val="General"/>
          <w:gallery w:val="placeholder"/>
        </w:category>
        <w:types>
          <w:type w:val="bbPlcHdr"/>
        </w:types>
        <w:behaviors>
          <w:behavior w:val="content"/>
        </w:behaviors>
        <w:guid w:val="{A9A2E038-B5F8-4A4D-BB64-274DECE82C40}"/>
      </w:docPartPr>
      <w:docPartBody>
        <w:p w:rsidR="00623ECF" w:rsidRDefault="00810370" w:rsidP="00810370">
          <w:pPr>
            <w:pStyle w:val="BEE571EE4E864AD9BACC0E330D85A673"/>
          </w:pPr>
          <w:r w:rsidRPr="008F1C14">
            <w:rPr>
              <w:rStyle w:val="PlaceholderText"/>
            </w:rPr>
            <w:t>Click or tap here to enter text.</w:t>
          </w:r>
        </w:p>
      </w:docPartBody>
    </w:docPart>
    <w:docPart>
      <w:docPartPr>
        <w:name w:val="82638CB839D6429E9D22D78BF25A86DA"/>
        <w:category>
          <w:name w:val="General"/>
          <w:gallery w:val="placeholder"/>
        </w:category>
        <w:types>
          <w:type w:val="bbPlcHdr"/>
        </w:types>
        <w:behaviors>
          <w:behavior w:val="content"/>
        </w:behaviors>
        <w:guid w:val="{15376E3B-A3FF-4CAA-8BDB-1F9A89910290}"/>
      </w:docPartPr>
      <w:docPartBody>
        <w:p w:rsidR="00623ECF" w:rsidRDefault="00810370" w:rsidP="00810370">
          <w:pPr>
            <w:pStyle w:val="82638CB839D6429E9D22D78BF25A86DA"/>
          </w:pPr>
          <w:r w:rsidRPr="008F1C14">
            <w:rPr>
              <w:rStyle w:val="PlaceholderText"/>
            </w:rPr>
            <w:t>Click or tap here to enter text.</w:t>
          </w:r>
        </w:p>
      </w:docPartBody>
    </w:docPart>
    <w:docPart>
      <w:docPartPr>
        <w:name w:val="6BAAA96678324CE18316278D8499916F"/>
        <w:category>
          <w:name w:val="General"/>
          <w:gallery w:val="placeholder"/>
        </w:category>
        <w:types>
          <w:type w:val="bbPlcHdr"/>
        </w:types>
        <w:behaviors>
          <w:behavior w:val="content"/>
        </w:behaviors>
        <w:guid w:val="{88FA51B1-FB6C-46CD-BCD3-9E8EE14C7144}"/>
      </w:docPartPr>
      <w:docPartBody>
        <w:p w:rsidR="00BD4414" w:rsidRDefault="00623ECF" w:rsidP="00623ECF">
          <w:pPr>
            <w:pStyle w:val="6BAAA96678324CE18316278D8499916F"/>
          </w:pPr>
          <w:r w:rsidRPr="008F1C1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33A6"/>
    <w:rsid w:val="00023F8A"/>
    <w:rsid w:val="00036E47"/>
    <w:rsid w:val="00136E16"/>
    <w:rsid w:val="001836A3"/>
    <w:rsid w:val="002161B5"/>
    <w:rsid w:val="002A59C7"/>
    <w:rsid w:val="00356566"/>
    <w:rsid w:val="00594F42"/>
    <w:rsid w:val="005F6556"/>
    <w:rsid w:val="00623ECF"/>
    <w:rsid w:val="006E3F76"/>
    <w:rsid w:val="00810370"/>
    <w:rsid w:val="00837D22"/>
    <w:rsid w:val="00867E70"/>
    <w:rsid w:val="00896525"/>
    <w:rsid w:val="008A0507"/>
    <w:rsid w:val="00902FEF"/>
    <w:rsid w:val="009C767E"/>
    <w:rsid w:val="00A86955"/>
    <w:rsid w:val="00B17529"/>
    <w:rsid w:val="00B66D83"/>
    <w:rsid w:val="00BB33A6"/>
    <w:rsid w:val="00BD4414"/>
    <w:rsid w:val="00CF537D"/>
    <w:rsid w:val="00D44FEC"/>
    <w:rsid w:val="00DF0C94"/>
    <w:rsid w:val="00E906D8"/>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MY"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3ECF"/>
    <w:rPr>
      <w:color w:val="808080"/>
    </w:rPr>
  </w:style>
  <w:style w:type="paragraph" w:customStyle="1" w:styleId="F542E659EE53473CADF449933783DB11">
    <w:name w:val="F542E659EE53473CADF449933783DB11"/>
    <w:rsid w:val="00BB33A6"/>
  </w:style>
  <w:style w:type="paragraph" w:customStyle="1" w:styleId="9D82F35D453E426C9A471C2E30AD603E">
    <w:name w:val="9D82F35D453E426C9A471C2E30AD603E"/>
    <w:rsid w:val="008A0507"/>
  </w:style>
  <w:style w:type="paragraph" w:customStyle="1" w:styleId="7D0645B23A564450876A9C4EB7FB7D8C">
    <w:name w:val="7D0645B23A564450876A9C4EB7FB7D8C"/>
    <w:rsid w:val="008A0507"/>
  </w:style>
  <w:style w:type="paragraph" w:customStyle="1" w:styleId="95B1F4B3924044C088DA892A5F53363C">
    <w:name w:val="95B1F4B3924044C088DA892A5F53363C"/>
    <w:rsid w:val="00036E47"/>
  </w:style>
  <w:style w:type="paragraph" w:customStyle="1" w:styleId="1B4805BB34E24A0BB18F44A084AA4F19">
    <w:name w:val="1B4805BB34E24A0BB18F44A084AA4F19"/>
    <w:rsid w:val="00036E47"/>
  </w:style>
  <w:style w:type="paragraph" w:customStyle="1" w:styleId="C8089B0053A74EA3B0F6E7DDF054D9D6">
    <w:name w:val="C8089B0053A74EA3B0F6E7DDF054D9D6"/>
    <w:rsid w:val="00036E47"/>
  </w:style>
  <w:style w:type="paragraph" w:customStyle="1" w:styleId="9B60E8BB4F414713A8032CBE3A7B3D29">
    <w:name w:val="9B60E8BB4F414713A8032CBE3A7B3D29"/>
    <w:rsid w:val="00036E47"/>
  </w:style>
  <w:style w:type="paragraph" w:customStyle="1" w:styleId="80A50E5C6DE04B36AB8872F517789334">
    <w:name w:val="80A50E5C6DE04B36AB8872F517789334"/>
    <w:rsid w:val="00D44FEC"/>
  </w:style>
  <w:style w:type="paragraph" w:customStyle="1" w:styleId="5EAE25BF9BF247A99AB0C4A75B26E7F7">
    <w:name w:val="5EAE25BF9BF247A99AB0C4A75B26E7F7"/>
    <w:rsid w:val="005F6556"/>
  </w:style>
  <w:style w:type="paragraph" w:customStyle="1" w:styleId="BEE571EE4E864AD9BACC0E330D85A673">
    <w:name w:val="BEE571EE4E864AD9BACC0E330D85A673"/>
    <w:rsid w:val="00810370"/>
  </w:style>
  <w:style w:type="paragraph" w:customStyle="1" w:styleId="82638CB839D6429E9D22D78BF25A86DA">
    <w:name w:val="82638CB839D6429E9D22D78BF25A86DA"/>
    <w:rsid w:val="00810370"/>
  </w:style>
  <w:style w:type="paragraph" w:customStyle="1" w:styleId="6BAAA96678324CE18316278D8499916F">
    <w:name w:val="6BAAA96678324CE18316278D8499916F"/>
    <w:rsid w:val="00623E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 dockstate="right" visibility="0" width="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A31B7297-BB9A-49D8-93FB-90C78BDDE675}">
  <we:reference id="f78a3046-9e99-4300-aa2b-5814002b01a2" version="1.55.1.0" store="EXCatalog" storeType="EXCatalog"/>
  <we:alternateReferences>
    <we:reference id="WA104382081" version="1.55.1.0" store="en-MY" storeType="OMEX"/>
  </we:alternateReferences>
  <we:properties>
    <we:property name="MENDELEY_CITATIONS" value="[{&quot;citationID&quot;:&quot;MENDELEY_CITATION_9f32af1e-25d7-45f9-86e2-975a095eb073&quot;,&quot;properties&quot;:{&quot;noteIndex&quot;:0},&quot;isEdited&quot;:false,&quot;manualOverride&quot;:{&quot;isManuallyOverridden&quot;:false,&quot;citeprocText&quot;:&quot;[1]&quot;,&quot;manualOverrideText&quot;:&quot;&quot;},&quot;citationTag&quot;:&quot;MENDELEY_CITATION_v3_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&quot;,&quot;citationItems&quot;:[{&quot;id&quot;:&quot;c5196d40-48d5-31cc-8359-5fcce064f71b&quot;,&quot;itemData&quot;:{&quot;type&quot;:&quot;paper-conference&quot;,&quot;id&quot;:&quot;c5196d40-48d5-31cc-8359-5fcce064f71b&quot;,&quot;title&quot;:&quot;On the Generalizability of ECG-based Stress Detection Models&quot;,&quot;author&quot;:[{&quot;family&quot;:&quot;Prajod&quot;,&quot;given&quot;:&quot;Pooja&quot;,&quot;parse-names&quot;:false,&quot;dropping-particle&quot;:&quot;&quot;,&quot;non-dropping-particle&quot;:&quot;&quot;},{&quot;family&quot;:&quot;André&quot;,&quot;given&quot;:&quot;Elisabeth&quot;,&quot;parse-names&quot;:false,&quot;dropping-particle&quot;:&quot;&quot;,&quot;non-dropping-particle&quot;:&quot;&quot;}],&quot;container-title&quot;:&quot;Proceedings - 21st IEEE International Conference on Machine Learning and Applications, ICMLA 2022&quot;,&quot;DOI&quot;:&quot;10.1109/ICMLA55696.2022.00090&quot;,&quot;issued&quot;:{&quot;date-parts&quot;:[[2022]]},&quot;abstract&quot;:&quot;Stress is prevalent in many aspects of everyday life including work, healthcare, and social interactions. Many works have studied handcrafted features from various bio-signals that are indicators of stress. Recently, deep learning models have also been proposed to detect stress. Typically, stress models are trained and validated on the same dataset, often involving one stressful scenario. However, it is not practical to collect stress data for every scenario. So, it is crucial to study the generalizability of these models and determine to what extent they can be used in other scenarios. In this paper, we explore the generalization capabilities of Electrocardiogram (ECG)-based deep learning models and models based on handcrafted ECG features, i.e., Heart Rate Variability (HRV) features. To this end, we train three HRV models and two deep learning models that use ECG signals as input. We use ECG signals from two popular stress datasets WESAD and SWELL-KW - differing in terms of stressors and recording devices. First, we evaluate the models using leave-one-subject-out (LOSO) cross-validation using training and validation samples from the same dataset. Next, we perform a cross-dataset validation of the models, that is, LOSO models trained on the WESAD dataset are validated using SWELL-KW samples and vice versa. While deep learning models achieve the best results on the same dataset, models based on HRV features considerably outperform them on data from a different dataset. This trend is observed for all the models on both datasets. Therefore, HRV models are a better choice for stress recognition in applications that are different from the dataset scenario. To the best of our knowledge, this is the first work to compare the cross-dataset generalizability between ECG-based deep learning models and HRV models.&quot;,&quot;container-title-short&quot;:&quot;&quot;},&quot;isTemporary&quot;:false}]},{&quot;citationID&quot;:&quot;MENDELEY_CITATION_49e5ac1a-1a30-4016-8877-8c7a95ee72a0&quot;,&quot;properties&quot;:{&quot;noteIndex&quot;:0},&quot;isEdited&quot;:false,&quot;manualOverride&quot;:{&quot;isManuallyOverridden&quot;:false,&quot;citeprocText&quot;:&quot;[2]&quot;,&quot;manualOverrideText&quot;:&quot;&quot;},&quot;citationTag&quot;:&quot;MENDELEY_CITATION_v3_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&quot;,&quot;citationItems&quot;:[{&quot;id&quot;:&quot;5d915f0c-c609-31d5-b0d2-867e10e75f09&quot;,&quot;itemData&quot;:{&quot;type&quot;:&quot;article-journal&quot;,&quot;id&quot;:&quot;5d915f0c-c609-31d5-b0d2-867e10e75f09&quot;,&quot;title&quot;:&quot;Introducing WeSAD, a multimodal dataset for wearable stress and affect detection&quot;,&quot;author&quot;:[{&quot;family&quot;:&quot;Schmidt&quot;,&quot;given&quot;:&quot;Philip&quot;,&quot;parse-names&quot;:false,&quot;dropping-particle&quot;:&quot;&quot;,&quot;non-dropping-particle&quot;:&quot;&quot;},{&quot;family&quot;:&quot;Reiss&quot;,&quot;given&quot;:&quot;Attila&quot;,&quot;parse-names&quot;:false,&quot;dropping-particle&quot;:&quot;&quot;,&quot;non-dropping-particle&quot;:&quot;&quot;},{&quot;family&quot;:&quot;Duerichen&quot;,&quot;given&quot;:&quot;Robert&quot;,&quot;parse-names&quot;:false,&quot;dropping-particle&quot;:&quot;&quot;,&quot;non-dropping-particle&quot;:&quot;&quot;},{&quot;family&quot;:&quot;Laerhoven&quot;,&quot;given&quot;:&quot;Kristof&quot;,&quot;parse-names&quot;:false,&quot;dropping-particle&quot;:&quot;&quot;,&quot;non-dropping-particle&quot;:&quot;Van&quot;}],&quot;container-title&quot;:&quot;ICMI 2018 - Proceedings of the 2018 International Conference on Multimodal Interaction&quot;,&quot;accessed&quot;:{&quot;date-parts&quot;:[[2024,3,18]]},&quot;DOI&quot;:&quot;10.1145/3242969.3242985&quot;,&quot;ISBN&quot;:&quot;9781450356923&quot;,&quot;URL&quot;:&quot;https://dl.acm.org/doi/10.1145/3242969.3242985&quot;,&quot;issued&quot;:{&quot;date-parts&quot;:[[2018,10,2]]},&quot;page&quot;:&quot;400-408&quot;,&quot;abstract&quot;:&quot;Affect recognition aims to detect a person's affective state based on observables, with the goal to e.g. improve human-computer interaction. Long-term stress is known to have severe implications on wellbeing, which call for continuous and automated stress monitoring systems. However, the affective computing community lacks commonly used standard datasets for wearable stress detection which a) provide multimodal high-quality data, and b) include multiple affective states. Therefore, we introduce WESAD, a new publicly available dataset for wearable stress and affect detection. This multimodal dataset features physiological and motion data, recorded from both a wrist- and a chest-worn device, of 15 subjects during a lab study. The following sensor modalities are included: blood volume pulse, electrocardiogram, electrodermal activity, electromyogram, respiration, body temperature, and three-axis acceleration. Moreover, the dataset bridges the gap between previous lab studies on stress and emotions, by containing three different affective states (neutral, stress, amusement). In addition, self-reports of the subjects, which were obtained using several established questionnaires, are contained in the dataset. Furthermore, a benchmark is created on the dataset, using well-known features and standard machine learning methods. Considering the three-class classification problem (baseline vs. stress vs. amusement), we achieved classification accuracies of up to 80 %. In the binary case (stress vs. non-stress), accuracies of up to 93 % were reached. Finally, we provide a detailed analysis and comparison of the two device locations (chest vs. wrist) as well as the different sensor modalities.&quot;,&quot;publisher&quot;:&quot;Association for Computing Machinery, Inc&quot;,&quot;container-title-short&quot;:&quot;&quot;},&quot;isTemporary&quot;:false}]},{&quot;citationID&quot;:&quot;MENDELEY_CITATION_a49174aa-a308-4a87-82c8-fe9a017d6170&quot;,&quot;properties&quot;:{&quot;noteIndex&quot;:0},&quot;isEdited&quot;:false,&quot;manualOverride&quot;:{&quot;isManuallyOverridden&quot;:false,&quot;citeprocText&quot;:&quot;[3]&quot;,&quot;manualOverrideText&quot;:&quot;&quot;},&quot;citationTag&quot;:&quot;MENDELEY_CITATION_v3_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&quot;,&quot;citationItems&quot;:[{&quot;id&quot;:&quot;49bc2d34-d1e1-3c74-bac1-60468c2244df&quot;,&quot;itemData&quot;:{&quot;type&quot;:&quot;article-journal&quot;,&quot;id&quot;:&quot;49bc2d34-d1e1-3c74-bac1-60468c2244df&quot;,&quot;title&quot;:&quot;Detecting Work Stress in Offices by Combining Unobtrusive Sensors&quot;,&quot;author&quot;:[{&quot;family&quot;:&quot;Koldijk&quot;,&quot;given&quot;:&quot;Saskia&quot;,&quot;parse-names&quot;:false,&quot;dropping-particle&quot;:&quot;&quot;,&quot;non-dropping-particle&quot;:&quot;&quot;},{&quot;family&quot;:&quot;Neerincx&quot;,&quot;given&quot;:&quot;Mark A.&quot;,&quot;parse-names&quot;:false,&quot;dropping-particle&quot;:&quot;&quot;,&quot;non-dropping-particle&quot;:&quot;&quot;},{&quot;family&quot;:&quot;Kraaij&quot;,&quot;given&quot;:&quot;Wessel&quot;,&quot;parse-names&quot;:false,&quot;dropping-particle&quot;:&quot;&quot;,&quot;non-dropping-particle&quot;:&quot;&quot;}],&quot;container-title&quot;:&quot;IEEE Transactions on Affective Computing&quot;,&quot;container-title-short&quot;:&quot;IEEE Trans Affect Comput&quot;,&quot;accessed&quot;:{&quot;date-parts&quot;:[[2024,3,18]]},&quot;DOI&quot;:&quot;10.1109/TAFFC.2016.2610975&quot;,&quot;ISSN&quot;:&quot;19493045&quot;,&quot;issued&quot;:{&quot;date-parts&quot;:[[2018,4,1]]},&quot;page&quot;:&quot;227-239&quot;,&quot;abstract&quot;:&quot;Employees often report the experience of stress at work. In the SWELL project we investigate how new context aware pervasive systems can support knowledge workers to diminish stress. The focus of this paper is on developing automatic classifiers to infer working conditions and stress related mental states from a multimodal set of sensor data (computer logging, facial expressions, posture and physiology). We address two methodological and applied machine learning challenges: 1) Detecting work stress using several (physically) unobtrusive sensors, and 2) Taking into account individual differences. A comparison of several classification approaches showed that, for our SWELL-KW dataset, neutral and stressful working conditions can be distinguished with 90 percent accuracy by means of SVM. Posture yields most valuable information, followed by facial expressions. Furthermore, we found that the subjective variable 'mental effort' can be better predicted from sensor data than, e.g., 'perceived stress'. A comparison of several regression approaches showed that mental effort can be predicted best by a decision tree (correlation of 0.82). Facial expressions yield most valuable information, followed by posture. We find that especially for estimating mental states it makes sense to address individual differences. When we train models on particular subgroups of similar users, (in almost all cases) a specialized model performs equally well or better than a generic model.&quot;,&quot;publisher&quot;:&quot;Institute of Electrical and Electronics Engineers Inc.&quot;,&quot;issue&quot;:&quot;2&quot;,&quot;volume&quot;:&quot;9&quot;},&quot;isTemporary&quot;:false}]},{&quot;citationID&quot;:&quot;MENDELEY_CITATION_4c7c0736-0ba6-4c1b-8103-b24b92cd5ba1&quot;,&quot;properties&quot;:{&quot;noteIndex&quot;:0},&quot;isEdited&quot;:false,&quot;manualOverride&quot;:{&quot;isManuallyOverridden&quot;:false,&quot;citeprocText&quot;:&quot;[4]&quot;,&quot;manualOverrideText&quot;:&quot;&quot;},&quot;citationTag&quot;:&quot;MENDELEY_CITATION_v3_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&quot;,&quot;citationItems&quot;:[{&quot;id&quot;:&quot;01977b03-9025-38f7-b8c5-304be2bd6dc6&quot;,&quot;itemData&quot;:{&quot;type&quot;:&quot;article-journal&quot;,&quot;id&quot;:&quot;01977b03-9025-38f7-b8c5-304be2bd6dc6&quot;,&quot;title&quot;:&quot;A Transformer Architecture for Stress Detection from ECG&quot;,&quot;author&quot;:[{&quot;family&quot;:&quot;Behinaein&quot;,&quot;given&quot;:&quot;Behnam&quot;,&quot;parse-names&quot;:false,&quot;dropping-particle&quot;:&quot;&quot;,&quot;non-dropping-particle&quot;:&quot;&quot;},{&quot;family&quot;:&quot;Bhatti&quot;,&quot;given&quot;:&quot;Anubhav&quot;,&quot;parse-names&quot;:false,&quot;dropping-particle&quot;:&quot;&quot;,&quot;non-dropping-particle&quot;:&quot;&quot;},{&quot;family&quot;:&quot;Rodenburg&quot;,&quot;given&quot;:&quot;Dirk&quot;,&quot;parse-names&quot;:false,&quot;dropping-particle&quot;:&quot;&quot;,&quot;non-dropping-particle&quot;:&quot;&quot;},{&quot;family&quot;:&quot;Hungler&quot;,&quot;given&quot;:&quot;Paul&quot;,&quot;parse-names&quot;:false,&quot;dropping-particle&quot;:&quot;&quot;,&quot;non-dropping-particle&quot;:&quot;&quot;},{&quot;family&quot;:&quot;Etemad&quot;,&quot;given&quot;:&quot;Ali&quot;,&quot;parse-names&quot;:false,&quot;dropping-particle&quot;:&quot;&quot;,&quot;non-dropping-particle&quot;:&quot;&quot;}],&quot;container-title&quot;:&quot;Proceedings - International Symposium on Wearable Computers, ISWC&quot;,&quot;accessed&quot;:{&quot;date-parts&quot;:[[2024,3,18]]},&quot;DOI&quot;:&quot;10.1145/3460421.3480427&quot;,&quot;URL&quot;:&quot;http://arxiv.org/abs/2108.09737&quot;,&quot;issued&quot;:{&quot;date-parts&quot;:[[2021,8,22]]},&quot;page&quot;:&quot;132-134&quot;,&quot;abstract&quot;:&quot;Electrocardiogram (ECG) has been widely used for emotion recognition. This paper presents a deep neural network based on convolutional layers and a transformer mechanism to detect stress using ECG signals. We perform leave-one-subject-out experiments on two publicly available datasets, WESAD and SWELL-KW, to evaluate our method. Our experiments show that the proposed model achieves strong results, comparable or better than the state-of-the-art models for ECG-based stress detection on these two datasets. Moreover, our method is end-to-end, does not require handcrafted features, and can learn robust representations with only a few convolutional blocks and the transformer component.&quot;,&quot;publisher&quot;:&quot;Association for Computing Machinery&quot;,&quot;container-title-short&quot;:&quot;&quot;},&quot;isTemporary&quot;:false}]},{&quot;citationID&quot;:&quot;MENDELEY_CITATION_d19ce4d0-db9b-4806-b719-5065646ccf95&quot;,&quot;properties&quot;:{&quot;noteIndex&quot;:0},&quot;isEdited&quot;:false,&quot;manualOverride&quot;:{&quot;isManuallyOverridden&quot;:false,&quot;citeprocText&quot;:&quot;[5]&quot;,&quot;manualOverrideText&quot;:&quot;&quot;},&quot;citationTag&quot;:&quot;MENDELEY_CITATION_v3_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&quot;,&quot;citationItems&quot;:[{&quot;id&quot;:&quot;3f746cdf-f6ff-3966-bdae-40e09bb8cb33&quot;,&quot;itemData&quot;:{&quot;type&quot;:&quot;article&quot;,&quot;id&quot;:&quot;3f746cdf-f6ff-3966-bdae-40e09bb8cb33&quot;,&quot;title&quot;:&quot;A Brief Review of Deep Neural Network Implementations for ARM Cortex-M Processor&quot;,&quot;author&quot;:[{&quot;family&quot;:&quot;Lucan Orășan&quot;,&quot;given&quot;:&quot;Ioan&quot;,&quot;parse-names&quot;:false,&quot;dropping-particle&quot;:&quot;&quot;,&quot;non-dropping-particle&quot;:&quot;&quot;},{&quot;family&quot;:&quot;Seiculescu&quot;,&quot;given&quot;:&quot;Ciprian&quot;,&quot;parse-names&quot;:false,&quot;dropping-particle&quot;:&quot;&quot;,&quot;non-dropping-particle&quot;:&quot;&quot;},{&quot;family&quot;:&quot;Căleanu&quot;,&quot;given&quot;:&quot;Cătălin Daniel&quot;,&quot;parse-names&quot;:false,&quot;dropping-particle&quot;:&quot;&quot;,&quot;non-dropping-particle&quot;:&quot;&quot;}],&quot;container-title&quot;:&quot;Electronics (Switzerland)&quot;,&quot;DOI&quot;:&quot;10.3390/electronics11162545&quot;,&quot;ISSN&quot;:&quot;20799292&quot;,&quot;issued&quot;:{&quot;date-parts&quot;:[[2022]]},&quot;abstract&quot;:&quot;Deep neural networks have recently become increasingly used for a wide range of applications, (e.g., image and video processing). The demand for edge inference is growing, especially in the areas of relevance to the Internet-of-Things. Low-cost microcontrollers as edge devices are a promising solution for optimal application systems from several points of view such as: cost, power consumption, latency, or real-time execution. The implementation of these systems has become feasible due to the advanced development of hardware architectures and DSP capabilities, while the cost and power consumption have been maintained at a low level. The aim of the paper is to provide a literature review on the implementation of deep neural networks using ARM Cortex-M core-based low-cost microcontrollers. As an emerging research direction, there are a limited number of publications that address this topic at the moment. Therefore, the research papers that stand out have been analyzed in greater detail, to promote further interest of researchers to bring AI techniques to low power standard ARM Cortex-M microcontrollers. The article addresses a niche research domain. Despite the increasing interest manifested toward both (1) edge AI applications and (2) theoretical contributions in DNN optimization and compression, the number of existing publications dedicated to the current topic is rather limited. Therefore, a comprehensive literature survey using systematic mapping is not possible. The presentation focuses on systems that have shown increased efficiency in resource-constrained applications, as well as the predominant impediments that still hinder their implementation. The reader will take away the following concepts from this paper: (1) an overview of applications, DNN architectures, and results obtained using ARM Cortex-M core-based microcontrollers, (2) an overview of low-cost hardware devices and SW development solutions, and (3) understanding recent trends and opportunities.&quot;,&quot;issue&quot;:&quot;16&quot;,&quot;volume&quot;:&quot;11&quot;,&quot;container-title-short&quot;:&quot;&quot;},&quot;isTemporary&quot;:false}]},{&quot;citationID&quot;:&quot;MENDELEY_CITATION_e14a58c2-5195-47cf-88c7-d9f00775b067&quot;,&quot;properties&quot;:{&quot;noteIndex&quot;:0},&quot;isEdited&quot;:false,&quot;manualOverride&quot;:{&quot;isManuallyOverridden&quot;:false,&quot;citeprocText&quot;:&quot;[5]&quot;,&quot;manualOverrideText&quot;:&quot;&quot;},&quot;citationTag&quot;:&quot;MENDELEY_CITATION_v3_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&quot;,&quot;citationItems&quot;:[{&quot;id&quot;:&quot;3f746cdf-f6ff-3966-bdae-40e09bb8cb33&quot;,&quot;itemData&quot;:{&quot;type&quot;:&quot;article&quot;,&quot;id&quot;:&quot;3f746cdf-f6ff-3966-bdae-40e09bb8cb33&quot;,&quot;title&quot;:&quot;A Brief Review of Deep Neural Network Implementations for ARM Cortex-M Processor&quot;,&quot;author&quot;:[{&quot;family&quot;:&quot;Lucan Orășan&quot;,&quot;given&quot;:&quot;Ioan&quot;,&quot;parse-names&quot;:false,&quot;dropping-particle&quot;:&quot;&quot;,&quot;non-dropping-particle&quot;:&quot;&quot;},{&quot;family&quot;:&quot;Seiculescu&quot;,&quot;given&quot;:&quot;Ciprian&quot;,&quot;parse-names&quot;:false,&quot;dropping-particle&quot;:&quot;&quot;,&quot;non-dropping-particle&quot;:&quot;&quot;},{&quot;family&quot;:&quot;Căleanu&quot;,&quot;given&quot;:&quot;Cătălin Daniel&quot;,&quot;parse-names&quot;:false,&quot;dropping-particle&quot;:&quot;&quot;,&quot;non-dropping-particle&quot;:&quot;&quot;}],&quot;container-title&quot;:&quot;Electronics (Switzerland)&quot;,&quot;DOI&quot;:&quot;10.3390/electronics11162545&quot;,&quot;ISSN&quot;:&quot;20799292&quot;,&quot;issued&quot;:{&quot;date-parts&quot;:[[2022]]},&quot;abstract&quot;:&quot;Deep neural networks have recently become increasingly used for a wide range of applications, (e.g., image and video processing). The demand for edge inference is growing, especially in the areas of relevance to the Internet-of-Things. Low-cost microcontrollers as edge devices are a promising solution for optimal application systems from several points of view such as: cost, power consumption, latency, or real-time execution. The implementation of these systems has become feasible due to the advanced development of hardware architectures and DSP capabilities, while the cost and power consumption have been maintained at a low level. The aim of the paper is to provide a literature review on the implementation of deep neural networks using ARM Cortex-M core-based low-cost microcontrollers. As an emerging research direction, there are a limited number of publications that address this topic at the moment. Therefore, the research papers that stand out have been analyzed in greater detail, to promote further interest of researchers to bring AI techniques to low power standard ARM Cortex-M microcontrollers. The article addresses a niche research domain. Despite the increasing interest manifested toward both (1) edge AI applications and (2) theoretical contributions in DNN optimization and compression, the number of existing publications dedicated to the current topic is rather limited. Therefore, a comprehensive literature survey using systematic mapping is not possible. The presentation focuses on systems that have shown increased efficiency in resource-constrained applications, as well as the predominant impediments that still hinder their implementation. The reader will take away the following concepts from this paper: (1) an overview of applications, DNN architectures, and results obtained using ARM Cortex-M core-based microcontrollers, (2) an overview of low-cost hardware devices and SW development solutions, and (3) understanding recent trends and opportunities.&quot;,&quot;issue&quot;:&quot;16&quot;,&quot;volume&quot;:&quot;11&quot;,&quot;container-title-short&quot;:&quot;&quot;},&quot;isTemporary&quot;:false}]},{&quot;citationID&quot;:&quot;MENDELEY_CITATION_9568ae3b-dab0-495b-bfc5-85ba5d953b11&quot;,&quot;properties&quot;:{&quot;noteIndex&quot;:0},&quot;isEdited&quot;:false,&quot;manualOverride&quot;:{&quot;isManuallyOverridden&quot;:false,&quot;citeprocText&quot;:&quot;[6]&quot;,&quot;manualOverrideText&quot;:&quot;&quot;},&quot;citationTag&quot;:&quot;MENDELEY_CITATION_v3_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&quot;,&quot;citationItems&quot;:[{&quot;id&quot;:&quot;ee71dbce-64d4-3639-925f-ff8db3136b48&quot;,&quot;itemData&quot;:{&quot;type&quot;:&quot;article-journal&quot;,&quot;id&quot;:&quot;ee71dbce-64d4-3639-925f-ff8db3136b48&quot;,&quot;title&quot;:&quot;Stress and (Public) Health&quot;,&quot;author&quot;:[{&quot;family&quot;:&quot;Lundberg&quot;,&quot;given&quot;:&quot;U.&quot;,&quot;parse-names&quot;:false,&quot;dropping-particle&quot;:&quot;&quot;,&quot;non-dropping-particle&quot;:&quot;&quot;}],&quot;container-title&quot;:&quot;International Encyclopedia of Public Health&quot;,&quot;accessed&quot;:{&quot;date-parts&quot;:[[2024,3,18]]},&quot;DOI&quot;:&quot;10.1016/B978-012373960-5.00103-9&quot;,&quot;ISBN&quot;:&quot;9780123739605&quot;,&quot;issued&quot;:{&quot;date-parts&quot;:[[2008,1,1]]},&quot;page&quot;:&quot;241-250&quot;,&quot;abstract&quot;:&quot;Psychobiological stress responses, induced by environmental conditions and demands, interact with behavior and contribute to a number of health problems in the industrialized countries today. However, stress responses are also necessary for survival and protection of the body. The aim of this article is to describe how the body responds to stress and under what conditions the stress responses are health damaging versus health protective. Present knowledge about the psychobiological mechanisms linking stress to health are summarized and the influence of social position, work conditions, and gender on these relationships is described. © 2008 Copyright © 2008 Elsevier Inc. All rights reserved.&quot;,&quot;publisher&quot;:&quot;Academic Press&quot;,&quot;container-title-short&quot;:&quot;&quot;},&quot;isTemporary&quot;:false}]},{&quot;citationID&quot;:&quot;MENDELEY_CITATION_456ae5c8-624d-4370-832d-e5b4b02fafb5&quot;,&quot;properties&quot;:{&quot;noteIndex&quot;:0},&quot;isEdited&quot;:false,&quot;manualOverride&quot;:{&quot;isManuallyOverridden&quot;:false,&quot;citeprocText&quot;:&quot;[7]&quot;,&quot;manualOverrideText&quot;:&quot;&quot;},&quot;citationTag&quot;:&quot;MENDELEY_CITATION_v3_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&quot;,&quot;citationItems&quot;:[{&quot;id&quot;:&quot;70c3747f-2857-3a8a-9c9f-24d16d6808a0&quot;,&quot;itemData&quot;:{&quot;type&quot;:&quot;article-journal&quot;,&quot;id&quot;:&quot;70c3747f-2857-3a8a-9c9f-24d16d6808a0&quot;,&quot;title&quot;:&quot;Measurement of physiological stress&quot;,&quot;author&quot;:[{&quot;family&quot;:&quot;Reisman&quot;,&quot;given&quot;:&quot;Stanley&quot;,&quot;parse-names&quot;:false,&quot;dropping-particle&quot;:&quot;&quot;,&quot;non-dropping-particle&quot;:&quot;&quot;}],&quot;container-title&quot;:&quot;Bioengineering, Proceedings of the Northeast Conference&quot;,&quot;accessed&quot;:{&quot;date-parts&quot;:[[2024,3,18]]},&quot;DOI&quot;:&quot;10.1109/NEBC.1997.594939&quot;,&quot;issued&quot;:{&quot;date-parts&quot;:[[1997]]},&quot;page&quot;:&quot;21-23&quot;,&quot;abstract&quot;:&quot;In this tutorial paper, the methods presently used for measuring degree of stress and relaxation in the human physiology will be discussed. Examples of methods presently used in my laboratory will also be discussed.&quot;,&quot;publisher&quot;:&quot;IEEE&quot;,&quot;container-title-short&quot;:&quot;&quot;},&quot;isTemporary&quot;:false}]},{&quot;citationID&quot;:&quot;MENDELEY_CITATION_ada19842-8b95-4f93-861c-0f59b38f0763&quot;,&quot;properties&quot;:{&quot;noteIndex&quot;:0},&quot;isEdited&quot;:false,&quot;manualOverride&quot;:{&quot;isManuallyOverridden&quot;:false,&quot;citeprocText&quot;:&quot;[8]&quot;,&quot;manualOverrideText&quot;:&quot;&quot;},&quot;citationTag&quot;:&quot;MENDELEY_CITATION_v3_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&quot;,&quot;citationItems&quot;:[{&quot;id&quot;:&quot;f1ad2603-381b-384d-91b7-5abff2148d30&quot;,&quot;itemData&quot;:{&quot;type&quot;:&quot;article-journal&quot;,&quot;id&quot;:&quot;f1ad2603-381b-384d-91b7-5abff2148d30&quot;,&quot;title&quot;:&quot;EEG based stress level identification&quot;,&quot;author&quot;:[{&quot;family&quot;:&quot;Jun&quot;,&quot;given&quot;:&quot;Guo&quot;,&quot;parse-names&quot;:false,&quot;dropping-particle&quot;:&quot;&quot;,&quot;non-dropping-particle&quot;:&quot;&quot;},{&quot;family&quot;:&quot;Smitha&quot;,&quot;given&quot;:&quot;K. G.&quot;,&quot;parse-names&quot;:false,&quot;dropping-particle&quot;:&quot;&quot;,&quot;non-dropping-particle&quot;:&quot;&quot;}],&quot;container-title&quot;:&quot;2016 IEEE International Conference on Systems, Man, and Cybernetics, SMC 2016 - Conference Proceedings&quot;,&quot;accessed&quot;:{&quot;date-parts&quot;:[[2024,3,18]]},&quot;DOI&quot;:&quot;10.1109/SMC.2016.7844738&quot;,&quot;ISBN&quot;:&quot;9781509018970&quot;,&quot;issued&quot;:{&quot;date-parts&quot;:[[2017,2,6]]},&quot;page&quot;:&quot;3270-3274&quot;,&quot;abstract&quot;:&quot;This paper investigates detection of patterns in brain waves while induced with mental stress. Electroencephalogram (EEG) is the most commonly used brain signal acquisition method as it is simple, economical and portable. An automatic EEG based stress recognition system is designed and implemented in this study with two effective stressors to induce different levels of mental stress. The Stroop colour-word test and mental arithmetic test are used as stressors to induce low level and high level of stress respectively, and their relevant C# applications are developed in Microsoft Visual Studio to interface with Emotiv Epoc device. Power band features from EEG signals are analyzed and using the relative difference of beta and alpha power as feature along with Support Vector Machine as classifier, three-levels of stress can be recognized with an accuracy of 75%. For two-level stress analysis, accuracy of 88% and 96% are achieved for Stroop colour-word test and mental arithmetic test respectively.&quot;,&quot;publisher&quot;:&quot;Institute of Electrical and Electronics Engineers Inc.&quot;,&quot;container-title-short&quot;:&quot;&quot;},&quot;isTemporary&quot;:false}]},{&quot;citationID&quot;:&quot;MENDELEY_CITATION_ee0ef551-df7c-49bf-9672-4c3cc74c7e45&quot;,&quot;properties&quot;:{&quot;noteIndex&quot;:0},&quot;isEdited&quot;:false,&quot;manualOverride&quot;:{&quot;isManuallyOverridden&quot;:false,&quot;citeprocText&quot;:&quot;[8]&quot;,&quot;manualOverrideText&quot;:&quot;&quot;},&quot;citationTag&quot;:&quot;MENDELEY_CITATION_v3_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&quot;,&quot;citationItems&quot;:[{&quot;id&quot;:&quot;f1ad2603-381b-384d-91b7-5abff2148d30&quot;,&quot;itemData&quot;:{&quot;type&quot;:&quot;article-journal&quot;,&quot;id&quot;:&quot;f1ad2603-381b-384d-91b7-5abff2148d30&quot;,&quot;title&quot;:&quot;EEG based stress level identification&quot;,&quot;author&quot;:[{&quot;family&quot;:&quot;Jun&quot;,&quot;given&quot;:&quot;Guo&quot;,&quot;parse-names&quot;:false,&quot;dropping-particle&quot;:&quot;&quot;,&quot;non-dropping-particle&quot;:&quot;&quot;},{&quot;family&quot;:&quot;Smitha&quot;,&quot;given&quot;:&quot;K. G.&quot;,&quot;parse-names&quot;:false,&quot;dropping-particle&quot;:&quot;&quot;,&quot;non-dropping-particle&quot;:&quot;&quot;}],&quot;container-title&quot;:&quot;2016 IEEE International Conference on Systems, Man, and Cybernetics, SMC 2016 - Conference Proceedings&quot;,&quot;accessed&quot;:{&quot;date-parts&quot;:[[2024,3,18]]},&quot;DOI&quot;:&quot;10.1109/SMC.2016.7844738&quot;,&quot;ISBN&quot;:&quot;9781509018970&quot;,&quot;issued&quot;:{&quot;date-parts&quot;:[[2017,2,6]]},&quot;page&quot;:&quot;3270-3274&quot;,&quot;abstract&quot;:&quot;This paper investigates detection of patterns in brain waves while induced with mental stress. Electroencephalogram (EEG) is the most commonly used brain signal acquisition method as it is simple, economical and portable. An automatic EEG based stress recognition system is designed and implemented in this study with two effective stressors to induce different levels of mental stress. The Stroop colour-word test and mental arithmetic test are used as stressors to induce low level and high level of stress respectively, and their relevant C# applications are developed in Microsoft Visual Studio to interface with Emotiv Epoc device. Power band features from EEG signals are analyzed and using the relative difference of beta and alpha power as feature along with Support Vector Machine as classifier, three-levels of stress can be recognized with an accuracy of 75%. For two-level stress analysis, accuracy of 88% and 96% are achieved for Stroop colour-word test and mental arithmetic test respectively.&quot;,&quot;publisher&quot;:&quot;Institute of Electrical and Electronics Engineers Inc.&quot;,&quot;container-title-short&quot;:&quot;&quot;},&quot;isTemporary&quot;:false}]},{&quot;citationID&quot;:&quot;MENDELEY_CITATION_ffbf0e16-642b-4886-895b-65c6e70b5936&quot;,&quot;properties&quot;:{&quot;noteIndex&quot;:0},&quot;isEdited&quot;:false,&quot;manualOverride&quot;:{&quot;isManuallyOverridden&quot;:false,&quot;citeprocText&quot;:&quot;[6]&quot;,&quot;manualOverrideText&quot;:&quot;&quot;},&quot;citationTag&quot;:&quot;MENDELEY_CITATION_v3_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&quot;,&quot;citationItems&quot;:[{&quot;id&quot;:&quot;ee71dbce-64d4-3639-925f-ff8db3136b48&quot;,&quot;itemData&quot;:{&quot;type&quot;:&quot;article-journal&quot;,&quot;id&quot;:&quot;ee71dbce-64d4-3639-925f-ff8db3136b48&quot;,&quot;title&quot;:&quot;Stress and (Public) Health&quot;,&quot;author&quot;:[{&quot;family&quot;:&quot;Lundberg&quot;,&quot;given&quot;:&quot;U.&quot;,&quot;parse-names&quot;:false,&quot;dropping-particle&quot;:&quot;&quot;,&quot;non-dropping-particle&quot;:&quot;&quot;}],&quot;container-title&quot;:&quot;International Encyclopedia of Public Health&quot;,&quot;accessed&quot;:{&quot;date-parts&quot;:[[2024,3,18]]},&quot;DOI&quot;:&quot;10.1016/B978-012373960-5.00103-9&quot;,&quot;ISBN&quot;:&quot;9780123739605&quot;,&quot;issued&quot;:{&quot;date-parts&quot;:[[2008,1,1]]},&quot;page&quot;:&quot;241-250&quot;,&quot;abstract&quot;:&quot;Psychobiological stress responses, induced by environmental conditions and demands, interact with behavior and contribute to a number of health problems in the industrialized countries today. However, stress responses are also necessary for survival and protection of the body. The aim of this article is to describe how the body responds to stress and under what conditions the stress responses are health damaging versus health protective. Present knowledge about the psychobiological mechanisms linking stress to health are summarized and the influence of social position, work conditions, and gender on these relationships is described. © 2008 Copyright © 2008 Elsevier Inc. All rights reserved.&quot;,&quot;publisher&quot;:&quot;Academic Press&quot;,&quot;container-title-short&quot;:&quot;&quot;},&quot;isTemporary&quot;:false}]},{&quot;citationID&quot;:&quot;MENDELEY_CITATION_8b1b7e35-b45a-4da7-9b2b-d2234c9e3f2e&quot;,&quot;properties&quot;:{&quot;noteIndex&quot;:0},&quot;isEdited&quot;:false,&quot;manualOverride&quot;:{&quot;isManuallyOverridden&quot;:false,&quot;citeprocText&quot;:&quot;[9]&quot;,&quot;manualOverrideText&quot;:&quot;&quot;},&quot;citationTag&quot;:&quot;MENDELEY_CITATION_v3_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&quot;,&quot;citationItems&quot;:[{&quot;id&quot;:&quot;79ef5519-5d28-3db7-a08f-7826d41a38df&quot;,&quot;itemData&quot;:{&quot;type&quot;:&quot;article-journal&quot;,&quot;id&quot;:&quot;79ef5519-5d28-3db7-a08f-7826d41a38df&quot;,&quot;title&quot;:&quot;ECG pattern analysis for emotion detection&quot;,&quot;author&quot;:[{&quot;family&quot;:&quot;Agrafioti&quot;,&quot;given&quot;:&quot;Foteini&quot;,&quot;parse-names&quot;:false,&quot;dropping-particle&quot;:&quot;&quot;,&quot;non-dropping-particle&quot;:&quot;&quot;},{&quot;family&quot;:&quot;Hatzinakos&quot;,&quot;given&quot;:&quot;Dimitris&quot;,&quot;parse-names&quot;:false,&quot;dropping-particle&quot;:&quot;&quot;,&quot;non-dropping-particle&quot;:&quot;&quot;},{&quot;family&quot;:&quot;Anderson&quot;,&quot;given&quot;:&quot;Adam K.&quot;,&quot;parse-names&quot;:false,&quot;dropping-particle&quot;:&quot;&quot;,&quot;non-dropping-particle&quot;:&quot;&quot;}],&quot;container-title&quot;:&quot;IEEE Transactions on Affective Computing&quot;,&quot;container-title-short&quot;:&quot;IEEE Trans Affect Comput&quot;,&quot;accessed&quot;:{&quot;date-parts&quot;:[[2024,3,19]]},&quot;DOI&quot;:&quot;10.1109/T-AFFC.2011.28&quot;,&quot;ISSN&quot;:&quot;19493045&quot;,&quot;issued&quot;:{&quot;date-parts&quot;:[[2012,1]]},&quot;page&quot;:&quot;102-115&quot;,&quot;abstract&quot;:&quot;Emotion modeling and recognition has drawn extensive attention from disciplines such as psychology, cognitive science, and, lately, engineering. Although a significant amount of research has been done on behavioral modalities, less explored characteristics include the physiological signals. This work brings to the table the ECG signal and presents a thorough analysis of its psychological properties. The fact that this signal has been established as a biometric characteristic calls for subject-dependent emotion recognizers that capture the instantaneous variability of the signal from its homeostatic baseline. A solution based on the empirical mode decomposition is proposed for the detection of dynamically evolving emotion patterns on ECG. Classification features are based on the instantaneous frequency (Hilbert-Huang transform) and the local oscillation within every mode. Two experimental setups are presented for the elicitation of active arousal and passive arousal/valence. The results support the expectations for subject specificity, as well as demonstrating the feasibility of determining valence out of the ECG morphology (up to 89 percent for 44 subjects). In addition, this work differentiates for the first time between active and passive arousal, and advocates that there are higher chances of ECG reactivity to emotion when the induction method is active for the subject. © 2010-2012 IEEE.&quot;,&quot;issue&quot;:&quot;1&quot;,&quot;volume&quot;:&quot;3&quot;},&quot;isTemporary&quot;:false}]},{&quot;citationID&quot;:&quot;MENDELEY_CITATION_9532267a-767d-4316-8977-3c2a321b0af3&quot;,&quot;properties&quot;:{&quot;noteIndex&quot;:0},&quot;isEdited&quot;:false,&quot;manualOverride&quot;:{&quot;isManuallyOverridden&quot;:false,&quot;citeprocText&quot;:&quot;[9]&quot;,&quot;manualOverrideText&quot;:&quot;&quot;},&quot;citationTag&quot;:&quot;MENDELEY_CITATION_v3_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&quot;,&quot;citationItems&quot;:[{&quot;id&quot;:&quot;79ef5519-5d28-3db7-a08f-7826d41a38df&quot;,&quot;itemData&quot;:{&quot;type&quot;:&quot;article-journal&quot;,&quot;id&quot;:&quot;79ef5519-5d28-3db7-a08f-7826d41a38df&quot;,&quot;title&quot;:&quot;ECG pattern analysis for emotion detection&quot;,&quot;author&quot;:[{&quot;family&quot;:&quot;Agrafioti&quot;,&quot;given&quot;:&quot;Foteini&quot;,&quot;parse-names&quot;:false,&quot;dropping-particle&quot;:&quot;&quot;,&quot;non-dropping-particle&quot;:&quot;&quot;},{&quot;family&quot;:&quot;Hatzinakos&quot;,&quot;given&quot;:&quot;Dimitris&quot;,&quot;parse-names&quot;:false,&quot;dropping-particle&quot;:&quot;&quot;,&quot;non-dropping-particle&quot;:&quot;&quot;},{&quot;family&quot;:&quot;Anderson&quot;,&quot;given&quot;:&quot;Adam K.&quot;,&quot;parse-names&quot;:false,&quot;dropping-particle&quot;:&quot;&quot;,&quot;non-dropping-particle&quot;:&quot;&quot;}],&quot;container-title&quot;:&quot;IEEE Transactions on Affective Computing&quot;,&quot;container-title-short&quot;:&quot;IEEE Trans Affect Comput&quot;,&quot;accessed&quot;:{&quot;date-parts&quot;:[[2024,3,19]]},&quot;DOI&quot;:&quot;10.1109/T-AFFC.2011.28&quot;,&quot;ISSN&quot;:&quot;19493045&quot;,&quot;issued&quot;:{&quot;date-parts&quot;:[[2012,1]]},&quot;page&quot;:&quot;102-115&quot;,&quot;abstract&quot;:&quot;Emotion modeling and recognition has drawn extensive attention from disciplines such as psychology, cognitive science, and, lately, engineering. Although a significant amount of research has been done on behavioral modalities, less explored characteristics include the physiological signals. This work brings to the table the ECG signal and presents a thorough analysis of its psychological properties. The fact that this signal has been established as a biometric characteristic calls for subject-dependent emotion recognizers that capture the instantaneous variability of the signal from its homeostatic baseline. A solution based on the empirical mode decomposition is proposed for the detection of dynamically evolving emotion patterns on ECG. Classification features are based on the instantaneous frequency (Hilbert-Huang transform) and the local oscillation within every mode. Two experimental setups are presented for the elicitation of active arousal and passive arousal/valence. The results support the expectations for subject specificity, as well as demonstrating the feasibility of determining valence out of the ECG morphology (up to 89 percent for 44 subjects). In addition, this work differentiates for the first time between active and passive arousal, and advocates that there are higher chances of ECG reactivity to emotion when the induction method is active for the subject. © 2010-2012 IEEE.&quot;,&quot;issue&quot;:&quot;1&quot;,&quot;volume&quot;:&quot;3&quot;},&quot;isTemporary&quot;:false}]},{&quot;citationID&quot;:&quot;MENDELEY_CITATION_651aa6c0-52d8-451d-b215-cbbc077b003c&quot;,&quot;properties&quot;:{&quot;noteIndex&quot;:0},&quot;isEdited&quot;:false,&quot;manualOverride&quot;:{&quot;isManuallyOverridden&quot;:false,&quot;citeprocText&quot;:&quot;[9]&quot;,&quot;manualOverrideText&quot;:&quot;&quot;},&quot;citationTag&quot;:&quot;MENDELEY_CITATION_v3_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&quot;,&quot;citationItems&quot;:[{&quot;id&quot;:&quot;79ef5519-5d28-3db7-a08f-7826d41a38df&quot;,&quot;itemData&quot;:{&quot;type&quot;:&quot;article-journal&quot;,&quot;id&quot;:&quot;79ef5519-5d28-3db7-a08f-7826d41a38df&quot;,&quot;title&quot;:&quot;ECG pattern analysis for emotion detection&quot;,&quot;author&quot;:[{&quot;family&quot;:&quot;Agrafioti&quot;,&quot;given&quot;:&quot;Foteini&quot;,&quot;parse-names&quot;:false,&quot;dropping-particle&quot;:&quot;&quot;,&quot;non-dropping-particle&quot;:&quot;&quot;},{&quot;family&quot;:&quot;Hatzinakos&quot;,&quot;given&quot;:&quot;Dimitris&quot;,&quot;parse-names&quot;:false,&quot;dropping-particle&quot;:&quot;&quot;,&quot;non-dropping-particle&quot;:&quot;&quot;},{&quot;family&quot;:&quot;Anderson&quot;,&quot;given&quot;:&quot;Adam K.&quot;,&quot;parse-names&quot;:false,&quot;dropping-particle&quot;:&quot;&quot;,&quot;non-dropping-particle&quot;:&quot;&quot;}],&quot;container-title&quot;:&quot;IEEE Transactions on Affective Computing&quot;,&quot;container-title-short&quot;:&quot;IEEE Trans Affect Comput&quot;,&quot;accessed&quot;:{&quot;date-parts&quot;:[[2024,3,19]]},&quot;DOI&quot;:&quot;10.1109/T-AFFC.2011.28&quot;,&quot;ISSN&quot;:&quot;19493045&quot;,&quot;issued&quot;:{&quot;date-parts&quot;:[[2012,1]]},&quot;page&quot;:&quot;102-115&quot;,&quot;abstract&quot;:&quot;Emotion modeling and recognition has drawn extensive attention from disciplines such as psychology, cognitive science, and, lately, engineering. Although a significant amount of research has been done on behavioral modalities, less explored characteristics include the physiological signals. This work brings to the table the ECG signal and presents a thorough analysis of its psychological properties. The fact that this signal has been established as a biometric characteristic calls for subject-dependent emotion recognizers that capture the instantaneous variability of the signal from its homeostatic baseline. A solution based on the empirical mode decomposition is proposed for the detection of dynamically evolving emotion patterns on ECG. Classification features are based on the instantaneous frequency (Hilbert-Huang transform) and the local oscillation within every mode. Two experimental setups are presented for the elicitation of active arousal and passive arousal/valence. The results support the expectations for subject specificity, as well as demonstrating the feasibility of determining valence out of the ECG morphology (up to 89 percent for 44 subjects). In addition, this work differentiates for the first time between active and passive arousal, and advocates that there are higher chances of ECG reactivity to emotion when the induction method is active for the subject. © 2010-2012 IEEE.&quot;,&quot;issue&quot;:&quot;1&quot;,&quot;volume&quot;:&quot;3&quot;},&quot;isTemporary&quot;:false}]},{&quot;citationID&quot;:&quot;MENDELEY_CITATION_b826f0d8-1e6e-4519-bfdb-23d7e0d123bb&quot;,&quot;properties&quot;:{&quot;noteIndex&quot;:0},&quot;isEdited&quot;:false,&quot;manualOverride&quot;:{&quot;isManuallyOverridden&quot;:false,&quot;citeprocText&quot;:&quot;[10]&quot;,&quot;manualOverrideText&quot;:&quot;&quot;},&quot;citationTag&quot;:&quot;MENDELEY_CITATION_v3_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&quot;,&quot;citationItems&quot;:[{&quot;id&quot;:&quot;19930a82-eecd-387b-8609-b36f4c33fc75&quot;,&quot;itemData&quot;:{&quot;type&quot;:&quot;article-journal&quot;,&quot;id&quot;:&quot;19930a82-eecd-387b-8609-b36f4c33fc75&quot;,&quot;title&quot;:&quot;Self-Supervised ECG Representation Learning for Emotion Recognition&quot;,&quot;author&quot;:[{&quot;family&quot;:&quot;Sarkar&quot;,&quot;given&quot;:&quot;Pritam&quot;,&quot;parse-names&quot;:false,&quot;dropping-particle&quot;:&quot;&quot;,&quot;non-dropping-particle&quot;:&quot;&quot;},{&quot;family&quot;:&quot;Etemad&quot;,&quot;given&quot;:&quot;Ali&quot;,&quot;parse-names&quot;:false,&quot;dropping-particle&quot;:&quot;&quot;,&quot;non-dropping-particle&quot;:&quot;&quot;}],&quot;container-title&quot;:&quot;IEEE Transactions on Affective Computing&quot;,&quot;DOI&quot;:&quot;10.1109/TAFFC.2020.3014842&quot;,&quot;ISSN&quot;:&quot;19493045&quot;,&quot;issued&quot;:{&quot;date-parts&quot;:[[2022]]},&quot;abstract&quot;:&quot;We exploit a self-supervised deep multi-task learning framework for electrocardiogram (ECG)-based emotion recognition. The proposed solution consists of two stages of learning a) learning ECG representations and b) learning to classify emotions. ECG representations are learned by a signal transformation recognition network. The network learns high-level abstract representations from unlabeled ECG data. Six different signal transformations are applied to the ECG signals, and transformation recognition is performed as pretext tasks. Training the model on pretext tasks helps the network learn spatiotemporal representations that generalize well across different datasets and different emotion categories. We transfer the weights of the self-supervised network to an emotion recognition network, where the convolutional layers are kept frozen and the dense layers are trained with labelled ECG data. We show that the proposed solution considerably improves the performance compared to a network trained using fully-supervised learning. New state-of-the-art results are set in classification of arousal, valence, affective states, and stress for the four utilized datasets. Extensive experiments are performed, providing interesting insights into the impact of using a multi-task self-supervised structure instead of a single-task model, as well as the optimum level of difficulty required for the pretext self-supervised tasks.&quot;,&quot;issue&quot;:&quot;3&quot;,&quot;volume&quot;:&quot;13&quot;,&quot;container-title-short&quot;:&quot;IEEE Trans Affect Comput&quot;},&quot;isTemporary&quot;:false}]},{&quot;citationID&quot;:&quot;MENDELEY_CITATION_1e634428-3b43-4710-bc18-716a428b0019&quot;,&quot;properties&quot;:{&quot;noteIndex&quot;:0},&quot;isEdited&quot;:false,&quot;manualOverride&quot;:{&quot;isManuallyOverridden&quot;:false,&quot;citeprocText&quot;:&quot;[5]&quot;,&quot;manualOverrideText&quot;:&quot;&quot;},&quot;citationTag&quot;:&quot;MENDELEY_CITATION_v3_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&quot;,&quot;citationItems&quot;:[{&quot;id&quot;:&quot;3f746cdf-f6ff-3966-bdae-40e09bb8cb33&quot;,&quot;itemData&quot;:{&quot;type&quot;:&quot;article&quot;,&quot;id&quot;:&quot;3f746cdf-f6ff-3966-bdae-40e09bb8cb33&quot;,&quot;title&quot;:&quot;A Brief Review of Deep Neural Network Implementations for ARM Cortex-M Processor&quot;,&quot;author&quot;:[{&quot;family&quot;:&quot;Lucan Orășan&quot;,&quot;given&quot;:&quot;Ioan&quot;,&quot;parse-names&quot;:false,&quot;dropping-particle&quot;:&quot;&quot;,&quot;non-dropping-particle&quot;:&quot;&quot;},{&quot;family&quot;:&quot;Seiculescu&quot;,&quot;given&quot;:&quot;Ciprian&quot;,&quot;parse-names&quot;:false,&quot;dropping-particle&quot;:&quot;&quot;,&quot;non-dropping-particle&quot;:&quot;&quot;},{&quot;family&quot;:&quot;Căleanu&quot;,&quot;given&quot;:&quot;Cătălin Daniel&quot;,&quot;parse-names&quot;:false,&quot;dropping-particle&quot;:&quot;&quot;,&quot;non-dropping-particle&quot;:&quot;&quot;}],&quot;container-title&quot;:&quot;Electronics (Switzerland)&quot;,&quot;DOI&quot;:&quot;10.3390/electronics11162545&quot;,&quot;ISSN&quot;:&quot;20799292&quot;,&quot;issued&quot;:{&quot;date-parts&quot;:[[2022]]},&quot;abstract&quot;:&quot;Deep neural networks have recently become increasingly used for a wide range of applications, (e.g., image and video processing). The demand for edge inference is growing, especially in the areas of relevance to the Internet-of-Things. Low-cost microcontrollers as edge devices are a promising solution for optimal application systems from several points of view such as: cost, power consumption, latency, or real-time execution. The implementation of these systems has become feasible due to the advanced development of hardware architectures and DSP capabilities, while the cost and power consumption have been maintained at a low level. The aim of the paper is to provide a literature review on the implementation of deep neural networks using ARM Cortex-M core-based low-cost microcontrollers. As an emerging research direction, there are a limited number of publications that address this topic at the moment. Therefore, the research papers that stand out have been analyzed in greater detail, to promote further interest of researchers to bring AI techniques to low power standard ARM Cortex-M microcontrollers. The article addresses a niche research domain. Despite the increasing interest manifested toward both (1) edge AI applications and (2) theoretical contributions in DNN optimization and compression, the number of existing publications dedicated to the current topic is rather limited. Therefore, a comprehensive literature survey using systematic mapping is not possible. The presentation focuses on systems that have shown increased efficiency in resource-constrained applications, as well as the predominant impediments that still hinder their implementation. The reader will take away the following concepts from this paper: (1) an overview of applications, DNN architectures, and results obtained using ARM Cortex-M core-based microcontrollers, (2) an overview of low-cost hardware devices and SW development solutions, and (3) understanding recent trends and opportunities.&quot;,&quot;issue&quot;:&quot;16&quot;,&quot;volume&quot;:&quot;11&quot;,&quot;container-title-short&quot;:&quot;&quot;},&quot;isTemporary&quot;:false}]},{&quot;citationID&quot;:&quot;MENDELEY_CITATION_a9bc587e-dd41-4c25-8963-a1b857550370&quot;,&quot;properties&quot;:{&quot;noteIndex&quot;:0},&quot;isEdited&quot;:false,&quot;manualOverride&quot;:{&quot;isManuallyOverridden&quot;:false,&quot;citeprocText&quot;:&quot;[11]&quot;,&quot;manualOverrideText&quot;:&quot;&quot;},&quot;citationTag&quot;:&quot;MENDELEY_CITATION_v3_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&quot;,&quot;citationItems&quot;:[{&quot;id&quot;:&quot;06d2e216-2bd5-3cf3-ae00-5562f053ca9f&quot;,&quot;itemData&quot;:{&quot;type&quot;:&quot;article&quot;,&quot;id&quot;:&quot;06d2e216-2bd5-3cf3-ae00-5562f053ca9f&quot;,&quot;title&quot;:&quot;Convergence of Edge Computing and Deep Learning: A Comprehensive Survey&quot;,&quot;author&quot;:[{&quot;family&quot;:&quot;Wang&quot;,&quot;given&quot;:&quot;Xiaofei&quot;,&quot;parse-names&quot;:false,&quot;dropping-particle&quot;:&quot;&quot;,&quot;non-dropping-particle&quot;:&quot;&quot;},{&quot;family&quot;:&quot;Han&quot;,&quot;given&quot;:&quot;Yiwen&quot;,&quot;parse-names&quot;:false,&quot;dropping-particle&quot;:&quot;&quot;,&quot;non-dropping-particle&quot;:&quot;&quot;},{&quot;family&quot;:&quot;Leung&quot;,&quot;given&quot;:&quot;Victor C.M.&quot;,&quot;parse-names&quot;:false,&quot;dropping-particle&quot;:&quot;&quot;,&quot;non-dropping-particle&quot;:&quot;&quot;},{&quot;family&quot;:&quot;Niyato&quot;,&quot;given&quot;:&quot;Dusit&quot;,&quot;parse-names&quot;:false,&quot;dropping-particle&quot;:&quot;&quot;,&quot;non-dropping-particle&quot;:&quot;&quot;},{&quot;family&quot;:&quot;Yan&quot;,&quot;given&quot;:&quot;Xueqiang&quot;,&quot;parse-names&quot;:false,&quot;dropping-particle&quot;:&quot;&quot;,&quot;non-dropping-particle&quot;:&quot;&quot;},{&quot;family&quot;:&quot;Chen&quot;,&quot;given&quot;:&quot;Xu&quot;,&quot;parse-names&quot;:false,&quot;dropping-particle&quot;:&quot;&quot;,&quot;non-dropping-particle&quot;:&quot;&quot;}],&quot;container-title&quot;:&quot;IEEE Communications Surveys and Tutorials&quot;,&quot;DOI&quot;:&quot;10.1109/COMST.2020.2970550&quot;,&quot;ISSN&quot;:&quot;1553877X&quot;,&quot;issued&quot;:{&quot;date-parts&quot;:[[2020]]},&quot;abstract&quot;:&quot;Ubiquitous sensors and smart devices from factories and communities are generating massive amounts of data, and ever-increasing computing power is driving the core of computation and services from the cloud to the edge of the network. As an important enabler broadly changing people's lives, from face recognition to ambitious smart factories and cities, developments of artificial intelligence (especially deep learning, DL) based applications and services are thriving. However, due to efficiency and latency issues, the current cloud computing service architecture hinders the vision of 'providing artificial intelligence for every person and every organization at everywhere'. Thus, unleashing DL services using resources at the network edge near the data sources has emerged as a desirable solution. Therefore, edge intelligence, aiming to facilitate the deployment of DL services by edge computing, has received significant attention. In addition, DL, as the representative technique of artificial intelligence, can be integrated into edge computing frameworks to build intelligent edge for dynamic, adaptive edge maintenance and management. With regard to mutually beneficial edge intelligence and intelligent edge, this paper introduces and discusses: 1) the application scenarios of both; 2) the practical implementation methods and enabling technologies, namely DL training and inference in the customized edge computing framework; 3) challenges and future trends of more pervasive and fine-grained intelligence. We believe that by consolidating information scattered across the communication, networking, and DL areas, this survey can help readers to understand the connections between enabling technologies while promoting further discussions on the fusion of edge intelligence and intelligent edge, i.e., Edge DL.&quot;,&quot;issue&quot;:&quot;2&quot;,&quot;volume&quot;:&quot;22&quot;,&quot;container-title-short&quot;:&quot;&quot;},&quot;isTemporary&quot;:false}]},{&quot;citationID&quot;:&quot;MENDELEY_CITATION_2f3e7ce3-d9ae-40a8-93c7-94d6f46b4544&quot;,&quot;properties&quot;:{&quot;noteIndex&quot;:0},&quot;isEdited&quot;:false,&quot;manualOverride&quot;:{&quot;isManuallyOverridden&quot;:false,&quot;citeprocText&quot;:&quot;[5]&quot;,&quot;manualOverrideText&quot;:&quot;&quot;},&quot;citationTag&quot;:&quot;MENDELEY_CITATION_v3_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&quot;,&quot;citationItems&quot;:[{&quot;id&quot;:&quot;3f746cdf-f6ff-3966-bdae-40e09bb8cb33&quot;,&quot;itemData&quot;:{&quot;type&quot;:&quot;article&quot;,&quot;id&quot;:&quot;3f746cdf-f6ff-3966-bdae-40e09bb8cb33&quot;,&quot;title&quot;:&quot;A Brief Review of Deep Neural Network Implementations for ARM Cortex-M Processor&quot;,&quot;author&quot;:[{&quot;family&quot;:&quot;Lucan Orășan&quot;,&quot;given&quot;:&quot;Ioan&quot;,&quot;parse-names&quot;:false,&quot;dropping-particle&quot;:&quot;&quot;,&quot;non-dropping-particle&quot;:&quot;&quot;},{&quot;family&quot;:&quot;Seiculescu&quot;,&quot;given&quot;:&quot;Ciprian&quot;,&quot;parse-names&quot;:false,&quot;dropping-particle&quot;:&quot;&quot;,&quot;non-dropping-particle&quot;:&quot;&quot;},{&quot;family&quot;:&quot;Căleanu&quot;,&quot;given&quot;:&quot;Cătălin Daniel&quot;,&quot;parse-names&quot;:false,&quot;dropping-particle&quot;:&quot;&quot;,&quot;non-dropping-particle&quot;:&quot;&quot;}],&quot;container-title&quot;:&quot;Electronics (Switzerland)&quot;,&quot;DOI&quot;:&quot;10.3390/electronics11162545&quot;,&quot;ISSN&quot;:&quot;20799292&quot;,&quot;issued&quot;:{&quot;date-parts&quot;:[[2022]]},&quot;abstract&quot;:&quot;Deep neural networks have recently become increasingly used for a wide range of applications, (e.g., image and video processing). The demand for edge inference is growing, especially in the areas of relevance to the Internet-of-Things. Low-cost microcontrollers as edge devices are a promising solution for optimal application systems from several points of view such as: cost, power consumption, latency, or real-time execution. The implementation of these systems has become feasible due to the advanced development of hardware architectures and DSP capabilities, while the cost and power consumption have been maintained at a low level. The aim of the paper is to provide a literature review on the implementation of deep neural networks using ARM Cortex-M core-based low-cost microcontrollers. As an emerging research direction, there are a limited number of publications that address this topic at the moment. Therefore, the research papers that stand out have been analyzed in greater detail, to promote further interest of researchers to bring AI techniques to low power standard ARM Cortex-M microcontrollers. The article addresses a niche research domain. Despite the increasing interest manifested toward both (1) edge AI applications and (2) theoretical contributions in DNN optimization and compression, the number of existing publications dedicated to the current topic is rather limited. Therefore, a comprehensive literature survey using systematic mapping is not possible. The presentation focuses on systems that have shown increased efficiency in resource-constrained applications, as well as the predominant impediments that still hinder their implementation. The reader will take away the following concepts from this paper: (1) an overview of applications, DNN architectures, and results obtained using ARM Cortex-M core-based microcontrollers, (2) an overview of low-cost hardware devices and SW development solutions, and (3) understanding recent trends and opportunities.&quot;,&quot;issue&quot;:&quot;16&quot;,&quot;volume&quot;:&quot;11&quot;,&quot;container-title-short&quot;:&quot;&quot;},&quot;isTemporary&quot;:false}]},{&quot;citationID&quot;:&quot;MENDELEY_CITATION_1893e618-a245-4c68-a884-51f1936b8278&quot;,&quot;properties&quot;:{&quot;noteIndex&quot;:0},&quot;isEdited&quot;:false,&quot;manualOverride&quot;:{&quot;isManuallyOverridden&quot;:false,&quot;citeprocText&quot;:&quot;[5]&quot;,&quot;manualOverrideText&quot;:&quot;&quot;},&quot;citationTag&quot;:&quot;MENDELEY_CITATION_v3_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&quot;,&quot;citationItems&quot;:[{&quot;id&quot;:&quot;3f746cdf-f6ff-3966-bdae-40e09bb8cb33&quot;,&quot;itemData&quot;:{&quot;type&quot;:&quot;article&quot;,&quot;id&quot;:&quot;3f746cdf-f6ff-3966-bdae-40e09bb8cb33&quot;,&quot;title&quot;:&quot;A Brief Review of Deep Neural Network Implementations for ARM Cortex-M Processor&quot;,&quot;author&quot;:[{&quot;family&quot;:&quot;Lucan Orășan&quot;,&quot;given&quot;:&quot;Ioan&quot;,&quot;parse-names&quot;:false,&quot;dropping-particle&quot;:&quot;&quot;,&quot;non-dropping-particle&quot;:&quot;&quot;},{&quot;family&quot;:&quot;Seiculescu&quot;,&quot;given&quot;:&quot;Ciprian&quot;,&quot;parse-names&quot;:false,&quot;dropping-particle&quot;:&quot;&quot;,&quot;non-dropping-particle&quot;:&quot;&quot;},{&quot;family&quot;:&quot;Căleanu&quot;,&quot;given&quot;:&quot;Cătălin Daniel&quot;,&quot;parse-names&quot;:false,&quot;dropping-particle&quot;:&quot;&quot;,&quot;non-dropping-particle&quot;:&quot;&quot;}],&quot;container-title&quot;:&quot;Electronics (Switzerland)&quot;,&quot;DOI&quot;:&quot;10.3390/electronics11162545&quot;,&quot;ISSN&quot;:&quot;20799292&quot;,&quot;issued&quot;:{&quot;date-parts&quot;:[[2022]]},&quot;abstract&quot;:&quot;Deep neural networks have recently become increasingly used for a wide range of applications, (e.g., image and video processing). The demand for edge inference is growing, especially in the areas of relevance to the Internet-of-Things. Low-cost microcontrollers as edge devices are a promising solution for optimal application systems from several points of view such as: cost, power consumption, latency, or real-time execution. The implementation of these systems has become feasible due to the advanced development of hardware architectures and DSP capabilities, while the cost and power consumption have been maintained at a low level. The aim of the paper is to provide a literature review on the implementation of deep neural networks using ARM Cortex-M core-based low-cost microcontrollers. As an emerging research direction, there are a limited number of publications that address this topic at the moment. Therefore, the research papers that stand out have been analyzed in greater detail, to promote further interest of researchers to bring AI techniques to low power standard ARM Cortex-M microcontrollers. The article addresses a niche research domain. Despite the increasing interest manifested toward both (1) edge AI applications and (2) theoretical contributions in DNN optimization and compression, the number of existing publications dedicated to the current topic is rather limited. Therefore, a comprehensive literature survey using systematic mapping is not possible. The presentation focuses on systems that have shown increased efficiency in resource-constrained applications, as well as the predominant impediments that still hinder their implementation. The reader will take away the following concepts from this paper: (1) an overview of applications, DNN architectures, and results obtained using ARM Cortex-M core-based microcontrollers, (2) an overview of low-cost hardware devices and SW development solutions, and (3) understanding recent trends and opportunities.&quot;,&quot;issue&quot;:&quot;16&quot;,&quot;volume&quot;:&quot;11&quot;,&quot;container-title-short&quot;:&quot;&quot;},&quot;isTemporary&quot;:false}]},{&quot;citationID&quot;:&quot;MENDELEY_CITATION_6bcf9c74-68be-4d35-851e-40dce310e192&quot;,&quot;properties&quot;:{&quot;noteIndex&quot;:0},&quot;isEdited&quot;:false,&quot;manualOverride&quot;:{&quot;isManuallyOverridden&quot;:false,&quot;citeprocText&quot;:&quot;[5]&quot;,&quot;manualOverrideText&quot;:&quot;&quot;},&quot;citationTag&quot;:&quot;MENDELEY_CITATION_v3_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&quot;,&quot;citationItems&quot;:[{&quot;id&quot;:&quot;3f746cdf-f6ff-3966-bdae-40e09bb8cb33&quot;,&quot;itemData&quot;:{&quot;type&quot;:&quot;article&quot;,&quot;id&quot;:&quot;3f746cdf-f6ff-3966-bdae-40e09bb8cb33&quot;,&quot;title&quot;:&quot;A Brief Review of Deep Neural Network Implementations for ARM Cortex-M Processor&quot;,&quot;author&quot;:[{&quot;family&quot;:&quot;Lucan Orășan&quot;,&quot;given&quot;:&quot;Ioan&quot;,&quot;parse-names&quot;:false,&quot;dropping-particle&quot;:&quot;&quot;,&quot;non-dropping-particle&quot;:&quot;&quot;},{&quot;family&quot;:&quot;Seiculescu&quot;,&quot;given&quot;:&quot;Ciprian&quot;,&quot;parse-names&quot;:false,&quot;dropping-particle&quot;:&quot;&quot;,&quot;non-dropping-particle&quot;:&quot;&quot;},{&quot;family&quot;:&quot;Căleanu&quot;,&quot;given&quot;:&quot;Cătălin Daniel&quot;,&quot;parse-names&quot;:false,&quot;dropping-particle&quot;:&quot;&quot;,&quot;non-dropping-particle&quot;:&quot;&quot;}],&quot;container-title&quot;:&quot;Electronics (Switzerland)&quot;,&quot;DOI&quot;:&quot;10.3390/electronics11162545&quot;,&quot;ISSN&quot;:&quot;20799292&quot;,&quot;issued&quot;:{&quot;date-parts&quot;:[[2022]]},&quot;abstract&quot;:&quot;Deep neural networks have recently become increasingly used for a wide range of applications, (e.g., image and video processing). The demand for edge inference is growing, especially in the areas of relevance to the Internet-of-Things. Low-cost microcontrollers as edge devices are a promising solution for optimal application systems from several points of view such as: cost, power consumption, latency, or real-time execution. The implementation of these systems has become feasible due to the advanced development of hardware architectures and DSP capabilities, while the cost and power consumption have been maintained at a low level. The aim of the paper is to provide a literature review on the implementation of deep neural networks using ARM Cortex-M core-based low-cost microcontrollers. As an emerging research direction, there are a limited number of publications that address this topic at the moment. Therefore, the research papers that stand out have been analyzed in greater detail, to promote further interest of researchers to bring AI techniques to low power standard ARM Cortex-M microcontrollers. The article addresses a niche research domain. Despite the increasing interest manifested toward both (1) edge AI applications and (2) theoretical contributions in DNN optimization and compression, the number of existing publications dedicated to the current topic is rather limited. Therefore, a comprehensive literature survey using systematic mapping is not possible. The presentation focuses on systems that have shown increased efficiency in resource-constrained applications, as well as the predominant impediments that still hinder their implementation. The reader will take away the following concepts from this paper: (1) an overview of applications, DNN architectures, and results obtained using ARM Cortex-M core-based microcontrollers, (2) an overview of low-cost hardware devices and SW development solutions, and (3) understanding recent trends and opportunities.&quot;,&quot;issue&quot;:&quot;16&quot;,&quot;volume&quot;:&quot;11&quot;,&quot;container-title-short&quot;:&quot;&quot;},&quot;isTemporary&quot;:false}]},{&quot;citationID&quot;:&quot;MENDELEY_CITATION_af8fc073-bf1b-4b76-9d67-57f2768a2f7c&quot;,&quot;properties&quot;:{&quot;noteIndex&quot;:0},&quot;isEdited&quot;:false,&quot;manualOverride&quot;:{&quot;isManuallyOverridden&quot;:false,&quot;citeprocText&quot;:&quot;[2]&quot;,&quot;manualOverrideText&quot;:&quot;&quot;},&quot;citationTag&quot;:&quot;MENDELEY_CITATION_v3_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&quot;,&quot;citationItems&quot;:[{&quot;id&quot;:&quot;5d915f0c-c609-31d5-b0d2-867e10e75f09&quot;,&quot;itemData&quot;:{&quot;type&quot;:&quot;article-journal&quot;,&quot;id&quot;:&quot;5d915f0c-c609-31d5-b0d2-867e10e75f09&quot;,&quot;title&quot;:&quot;Introducing WeSAD, a multimodal dataset for wearable stress and affect detection&quot;,&quot;author&quot;:[{&quot;family&quot;:&quot;Schmidt&quot;,&quot;given&quot;:&quot;Philip&quot;,&quot;parse-names&quot;:false,&quot;dropping-particle&quot;:&quot;&quot;,&quot;non-dropping-particle&quot;:&quot;&quot;},{&quot;family&quot;:&quot;Reiss&quot;,&quot;given&quot;:&quot;Attila&quot;,&quot;parse-names&quot;:false,&quot;dropping-particle&quot;:&quot;&quot;,&quot;non-dropping-particle&quot;:&quot;&quot;},{&quot;family&quot;:&quot;Duerichen&quot;,&quot;given&quot;:&quot;Robert&quot;,&quot;parse-names&quot;:false,&quot;dropping-particle&quot;:&quot;&quot;,&quot;non-dropping-particle&quot;:&quot;&quot;},{&quot;family&quot;:&quot;Laerhoven&quot;,&quot;given&quot;:&quot;Kristof&quot;,&quot;parse-names&quot;:false,&quot;dropping-particle&quot;:&quot;&quot;,&quot;non-dropping-particle&quot;:&quot;Van&quot;}],&quot;container-title&quot;:&quot;ICMI 2018 - Proceedings of the 2018 International Conference on Multimodal Interaction&quot;,&quot;accessed&quot;:{&quot;date-parts&quot;:[[2024,3,18]]},&quot;DOI&quot;:&quot;10.1145/3242969.3242985&quot;,&quot;ISBN&quot;:&quot;9781450356923&quot;,&quot;URL&quot;:&quot;https://dl.acm.org/doi/10.1145/3242969.3242985&quot;,&quot;issued&quot;:{&quot;date-parts&quot;:[[2018,10,2]]},&quot;page&quot;:&quot;400-408&quot;,&quot;abstract&quot;:&quot;Affect recognition aims to detect a person's affective state based on observables, with the goal to e.g. improve human-computer interaction. Long-term stress is known to have severe implications on wellbeing, which call for continuous and automated stress monitoring systems. However, the affective computing community lacks commonly used standard datasets for wearable stress detection which a) provide multimodal high-quality data, and b) include multiple affective states. Therefore, we introduce WESAD, a new publicly available dataset for wearable stress and affect detection. This multimodal dataset features physiological and motion data, recorded from both a wrist- and a chest-worn device, of 15 subjects during a lab study. The following sensor modalities are included: blood volume pulse, electrocardiogram, electrodermal activity, electromyogram, respiration, body temperature, and three-axis acceleration. Moreover, the dataset bridges the gap between previous lab studies on stress and emotions, by containing three different affective states (neutral, stress, amusement). In addition, self-reports of the subjects, which were obtained using several established questionnaires, are contained in the dataset. Furthermore, a benchmark is created on the dataset, using well-known features and standard machine learning methods. Considering the three-class classification problem (baseline vs. stress vs. amusement), we achieved classification accuracies of up to 80 %. In the binary case (stress vs. non-stress), accuracies of up to 93 % were reached. Finally, we provide a detailed analysis and comparison of the two device locations (chest vs. wrist) as well as the different sensor modalities.&quot;,&quot;publisher&quot;:&quot;Association for Computing Machinery, Inc&quot;,&quot;container-title-short&quot;:&quot;&quot;},&quot;isTemporary&quot;:false}]},{&quot;citationID&quot;:&quot;MENDELEY_CITATION_041abe42-2fc3-49cc-ab53-ca288f5279d4&quot;,&quot;properties&quot;:{&quot;noteIndex&quot;:0},&quot;isEdited&quot;:false,&quot;manualOverride&quot;:{&quot;isManuallyOverridden&quot;:false,&quot;citeprocText&quot;:&quot;[12]&quot;,&quot;manualOverrideText&quot;:&quot;&quot;},&quot;citationTag&quot;:&quot;MENDELEY_CITATION_v3_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&quot;,&quot;citationItems&quot;:[{&quot;id&quot;:&quot;c0e478cd-d1e7-3a82-bf88-7e6e41c9f8f3&quot;,&quot;itemData&quot;:{&quot;type&quot;:&quot;article-journal&quot;,&quot;id&quot;:&quot;c0e478cd-d1e7-3a82-bf88-7e6e41c9f8f3&quot;,&quot;title&quot;:&quot;Optical electrocardiogram based heart disease prediction using hybrid deep learning&quot;,&quot;author&quot;:[{&quot;family&quot;:&quot;Golande&quot;,&quot;given&quot;:&quot;Avinash L.&quot;,&quot;parse-names&quot;:false,&quot;dropping-particle&quot;:&quot;&quot;,&quot;non-dropping-particle&quot;:&quot;&quot;},{&quot;family&quot;:&quot;Pavankumar&quot;,&quot;given&quot;:&quot;T.&quot;,&quot;parse-names&quot;:false,&quot;dropping-particle&quot;:&quot;&quot;,&quot;non-dropping-particle&quot;:&quot;&quot;}],&quot;container-title&quot;:&quot;Journal of Big Data&quot;,&quot;container-title-short&quot;:&quot;J Big Data&quot;,&quot;DOI&quot;:&quot;10.1186/s40537-023-00820-6&quot;,&quot;ISSN&quot;:&quot;21961115&quot;,&quot;issued&quot;:{&quot;date-parts&quot;:[[2023]]},&quot;abstract&quot;:&quot;The diagnosis and categorization of cardiac disease using the low-cost tool electrocardiogram (ECG) becomes an intriguing study topic when contemplating intelligent healthcare applications. An ECG-based cardiac disease prediction system must be automated, accurate, and lightweight. The deep learning methods recently achieved automation and accuracy across multiple domains. However, applying deep learning for automatic ECG-based heart disease classification is a challenging research problem. Because using solely deep learning approaches failed to detect all of the important beats from the input ECG signal, a hybrid strategy is necessary to improve detection efficiency. The main objective of the proposed model is to enhance the ECG-based heart disease classification efficiency using a hybrid feature engineering approach. The proposed model consists of pre-processing, hybrid feature engineering, and classification. Pre-processing an ECG aims to eliminate powerline and baseline interference without disrupting the heartbeat. To efficiently classify data, we design a hybrid approach using a conventional ECG beats extraction algorithm and Convolutional Neural Network (CNN)-based features. For heart disease prediction, the hybrid feature vector is fed successively into the deep learning classifier Long Term Short Memory (LSTM). The results of the simulations show that the proposed model reduces both the number of diagnostic errors and the amount of time spent on each one when compared to the existing methods.&quot;,&quot;issue&quot;:&quot;1&quot;,&quot;volume&quot;:&quot;10&quot;},&quot;isTemporary&quot;:false,&quot;suppress-author&quot;:false,&quot;composite&quot;:false,&quot;author-only&quot;:false}]},{&quot;citationID&quot;:&quot;MENDELEY_CITATION_8030f879-613d-4f0f-b223-8edec45e8570&quot;,&quot;properties&quot;:{&quot;noteIndex&quot;:0},&quot;isEdited&quot;:false,&quot;manualOverride&quot;:{&quot;isManuallyOverridden&quot;:false,&quot;citeprocText&quot;:&quot;[13]&quot;,&quot;manualOverrideText&quot;:&quot;&quot;},&quot;citationTag&quot;:&quot;MENDELEY_CITATION_v3_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&quot;,&quot;citationItems&quot;:[{&quot;id&quot;:&quot;fff20a5f-ba32-3957-b6d4-337f165857b5&quot;,&quot;itemData&quot;:{&quot;type&quot;:&quot;article-journal&quot;,&quot;id&quot;:&quot;fff20a5f-ba32-3957-b6d4-337f165857b5&quot;,&quot;title&quot;:&quot;Classification of a Driver's cognitive workload levels using artificial neural network on ECG signals&quot;,&quot;author&quot;:[{&quot;family&quot;:&quot;Tjolleng&quot;,&quot;given&quot;:&quot;Amir&quot;,&quot;parse-names&quot;:false,&quot;dropping-particle&quot;:&quot;&quot;,&quot;non-dropping-particle&quot;:&quot;&quot;},{&quot;family&quot;:&quot;Jung&quot;,&quot;given&quot;:&quot;Kihyo&quot;,&quot;parse-names&quot;:false,&quot;dropping-particle&quot;:&quot;&quot;,&quot;non-dropping-particle&quot;:&quot;&quot;},{&quot;family&quot;:&quot;Hong&quot;,&quot;given&quot;:&quot;Wongi&quot;,&quot;parse-names&quot;:false,&quot;dropping-particle&quot;:&quot;&quot;,&quot;non-dropping-particle&quot;:&quot;&quot;},{&quot;family&quot;:&quot;Lee&quot;,&quot;given&quot;:&quot;Wonsup&quot;,&quot;parse-names&quot;:false,&quot;dropping-particle&quot;:&quot;&quot;,&quot;non-dropping-particle&quot;:&quot;&quot;},{&quot;family&quot;:&quot;Lee&quot;,&quot;given&quot;:&quot;Baekhee&quot;,&quot;parse-names&quot;:false,&quot;dropping-particle&quot;:&quot;&quot;,&quot;non-dropping-particle&quot;:&quot;&quot;},{&quot;family&quot;:&quot;You&quot;,&quot;given&quot;:&quot;Heecheon&quot;,&quot;parse-names&quot;:false,&quot;dropping-particle&quot;:&quot;&quot;,&quot;non-dropping-particle&quot;:&quot;&quot;},{&quot;family&quot;:&quot;Son&quot;,&quot;given&quot;:&quot;Joonwoo&quot;,&quot;parse-names&quot;:false,&quot;dropping-particle&quot;:&quot;&quot;,&quot;non-dropping-particle&quot;:&quot;&quot;},{&quot;family&quot;:&quot;Park&quot;,&quot;given&quot;:&quot;Seikwon&quot;,&quot;parse-names&quot;:false,&quot;dropping-particle&quot;:&quot;&quot;,&quot;non-dropping-particle&quot;:&quot;&quot;}],&quot;container-title&quot;:&quot;Applied Ergonomics&quot;,&quot;container-title-short&quot;:&quot;Appl Ergon&quot;,&quot;DOI&quot;:&quot;10.1016/j.apergo.2016.09.013&quot;,&quot;ISSN&quot;:&quot;18729126&quot;,&quot;issued&quot;:{&quot;date-parts&quot;:[[2017]]},&quot;abstract&quot;:&quot;An artificial neural network (ANN) model was developed in the present study to classify the level of a driver's cognitive workload based on electrocardiography (ECG). ECG signals were measured on 15 male participants while they performed a simulated driving task as a primary task with/without an N-back task as a secondary task. Three time-domain ECG measures (mean inter-beat interval (IBI), standard deviation of IBIs, and root mean squared difference of adjacent IBIs) and three frequencydomain ECG measures (power in low frequency, power in high frequency, and ratio of power in low and high frequencies) were calculated. To compensate for individual differences in heart response during the driving tasks, a three-step data processing procedure was performed to ECG signals of each participant: (1) selection of two most sensitive ECG measures, (2) definition of three (low, medium, and high) cognitive workload levels, and (3) normalization of the selected ECG measures. An ANN model was constructed using a feed-forward network and scaled conjugate gradient as a back-propagation learning rule. The accuracy of the ANN classification model was found satisfactory for learning data (95%) and testing data (82%).&quot;,&quot;volume&quot;:&quot;59&quot;},&quot;isTemporary&quot;:false,&quot;suppress-author&quot;:false,&quot;composite&quot;:false,&quot;author-only&quot;:false}]},{&quot;citationID&quot;:&quot;MENDELEY_CITATION_25d94bf6-293e-453a-b1ce-e22b954d115f&quot;,&quot;properties&quot;:{&quot;noteIndex&quot;:0},&quot;isEdited&quot;:false,&quot;manualOverride&quot;:{&quot;isManuallyOverridden&quot;:false,&quot;citeprocText&quot;:&quot;[12]&quot;,&quot;manualOverrideText&quot;:&quot;&quot;},&quot;citationTag&quot;:&quot;MENDELEY_CITATION_v3_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&quot;,&quot;citationItems&quot;:[{&quot;id&quot;:&quot;c0e478cd-d1e7-3a82-bf88-7e6e41c9f8f3&quot;,&quot;itemData&quot;:{&quot;type&quot;:&quot;article-journal&quot;,&quot;id&quot;:&quot;c0e478cd-d1e7-3a82-bf88-7e6e41c9f8f3&quot;,&quot;title&quot;:&quot;Optical electrocardiogram based heart disease prediction using hybrid deep learning&quot;,&quot;author&quot;:[{&quot;family&quot;:&quot;Golande&quot;,&quot;given&quot;:&quot;Avinash L.&quot;,&quot;parse-names&quot;:false,&quot;dropping-particle&quot;:&quot;&quot;,&quot;non-dropping-particle&quot;:&quot;&quot;},{&quot;family&quot;:&quot;Pavankumar&quot;,&quot;given&quot;:&quot;T.&quot;,&quot;parse-names&quot;:false,&quot;dropping-particle&quot;:&quot;&quot;,&quot;non-dropping-particle&quot;:&quot;&quot;}],&quot;container-title&quot;:&quot;Journal of Big Data&quot;,&quot;container-title-short&quot;:&quot;J Big Data&quot;,&quot;DOI&quot;:&quot;10.1186/s40537-023-00820-6&quot;,&quot;ISSN&quot;:&quot;21961115&quot;,&quot;issued&quot;:{&quot;date-parts&quot;:[[2023]]},&quot;abstract&quot;:&quot;The diagnosis and categorization of cardiac disease using the low-cost tool electrocardiogram (ECG) becomes an intriguing study topic when contemplating intelligent healthcare applications. An ECG-based cardiac disease prediction system must be automated, accurate, and lightweight. The deep learning methods recently achieved automation and accuracy across multiple domains. However, applying deep learning for automatic ECG-based heart disease classification is a challenging research problem. Because using solely deep learning approaches failed to detect all of the important beats from the input ECG signal, a hybrid strategy is necessary to improve detection efficiency. The main objective of the proposed model is to enhance the ECG-based heart disease classification efficiency using a hybrid feature engineering approach. The proposed model consists of pre-processing, hybrid feature engineering, and classification. Pre-processing an ECG aims to eliminate powerline and baseline interference without disrupting the heartbeat. To efficiently classify data, we design a hybrid approach using a conventional ECG beats extraction algorithm and Convolutional Neural Network (CNN)-based features. For heart disease prediction, the hybrid feature vector is fed successively into the deep learning classifier Long Term Short Memory (LSTM). The results of the simulations show that the proposed model reduces both the number of diagnostic errors and the amount of time spent on each one when compared to the existing methods.&quot;,&quot;issue&quot;:&quot;1&quot;,&quot;volume&quot;:&quot;10&quot;},&quot;isTemporary&quot;:false,&quot;suppress-author&quot;:false,&quot;composite&quot;:false,&quot;author-only&quot;:false}]},{&quot;citationID&quot;:&quot;MENDELEY_CITATION_1631b5bd-35e7-4884-b24a-03d729fb0927&quot;,&quot;properties&quot;:{&quot;noteIndex&quot;:0},&quot;isEdited&quot;:false,&quot;manualOverride&quot;:{&quot;isManuallyOverridden&quot;:false,&quot;citeprocText&quot;:&quot;[14]&quot;,&quot;manualOverrideText&quot;:&quot;&quot;},&quot;citationTag&quot;:&quot;MENDELEY_CITATION_v3_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&quot;,&quot;citationItems&quot;:[{&quot;id&quot;:&quot;cb944c9b-d307-3acb-9dd1-a5467252c5d2&quot;,&quot;itemData&quot;:{&quot;type&quot;:&quot;book&quot;,&quot;id&quot;:&quot;cb944c9b-d307-3acb-9dd1-a5467252c5d2&quot;,&quot;title&quot;:&quot;Anatomy and Physiology 2e&quot;,&quot;author&quot;:[{&quot;family&quot;:&quot;J. Gordon Betts&quot;,&quot;given&quot;:&quot;&quot;,&quot;parse-names&quot;:false,&quot;dropping-particle&quot;:&quot;&quot;,&quot;non-dropping-particle&quot;:&quot;&quot;},{&quot;family&quot;:&quot;Kelly A. Young&quot;,&quot;given&quot;:&quot;&quot;,&quot;parse-names&quot;:false,&quot;dropping-particle&quot;:&quot;&quot;,&quot;non-dropping-particle&quot;:&quot;&quot;},{&quot;family&quot;:&quot;James A. Wise&quot;,&quot;given&quot;:&quot;&quot;,&quot;parse-names&quot;:false,&quot;dropping-particle&quot;:&quot;&quot;,&quot;non-dropping-particle&quot;:&quot;&quot;},{&quot;family&quot;:&quot;Eddie Johnson&quot;,&quot;given&quot;:&quot;&quot;,&quot;parse-names&quot;:false,&quot;dropping-particle&quot;:&quot;&quot;,&quot;non-dropping-particle&quot;:&quot;&quot;},{&quot;family&quot;:&quot;Brandon Poe&quot;,&quot;given&quot;:&quot;&quot;,&quot;parse-names&quot;:false,&quot;dropping-particle&quot;:&quot;&quot;,&quot;non-dropping-particle&quot;:&quot;&quot;},{&quot;family&quot;:&quot;Dean H. Kruse&quot;,&quot;given&quot;:&quot;&quot;,&quot;parse-names&quot;:false,&quot;dropping-particle&quot;:&quot;&quot;,&quot;non-dropping-particle&quot;:&quot;&quot;},{&quot;family&quot;:&quot;Oksana Korol&quot;,&quot;given&quot;:&quot;&quot;,&quot;parse-names&quot;:false,&quot;dropping-particle&quot;:&quot;&quot;,&quot;non-dropping-particle&quot;:&quot;&quot;},{&quot;family&quot;:&quot;Jody E. Johnson&quot;,&quot;given&quot;:&quot;&quot;,&quot;parse-names&quot;:false,&quot;dropping-particle&quot;:&quot;&quot;,&quot;non-dropping-particle&quot;:&quot;&quot;},{&quot;family&quot;:&quot;Mark Womble&quot;,&quot;given&quot;:&quot;&quot;,&quot;parse-names&quot;:false,&quot;dropping-particle&quot;:&quot;&quot;,&quot;non-dropping-particle&quot;:&quot;&quot;},{&quot;family&quot;:&quot;Peter DeSaix&quot;,&quot;given&quot;:&quot;&quot;,&quot;parse-names&quot;:false,&quot;dropping-particle&quot;:&quot;&quot;,&quot;non-dropping-particle&quot;:&quot;&quot;}],&quot;accessed&quot;:{&quot;date-parts&quot;:[[2023,10,19]]},&quot;issued&quot;:{&quot;date-parts&quot;:[[2022,4,30]]},&quot;publisher-place&quot;:&quot;Houston, Texas&quot;,&quot;publisher&quot;:&quot;OpenStax&quot;,&quot;container-title-short&quot;:&quot;&quot;},&quot;isTemporary&quot;:false,&quot;suppress-author&quot;:false,&quot;composite&quot;:false,&quot;author-only&quot;:false}]},{&quot;citationID&quot;:&quot;MENDELEY_CITATION_cc1d96da-e06b-424c-b082-528192b699e7&quot;,&quot;properties&quot;:{&quot;noteIndex&quot;:0},&quot;isEdited&quot;:false,&quot;manualOverride&quot;:{&quot;isManuallyOverridden&quot;:false,&quot;citeprocText&quot;:&quot;[15]&quot;,&quot;manualOverrideText&quot;:&quot;&quot;},&quot;citationTag&quot;:&quot;MENDELEY_CITATION_v3_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&quot;,&quot;citationItems&quot;:[{&quot;id&quot;:&quot;b6b542a1-d8ab-320a-8a59-9ecfaedbde21&quot;,&quot;itemData&quot;:{&quot;type&quot;:&quot;article-journal&quot;,&quot;id&quot;:&quot;b6b542a1-d8ab-320a-8a59-9ecfaedbde21&quot;,&quot;title&quot;:&quot;The Role of Heart Rate Variability (HRV) in Different Hypertensive Syndromes&quot;,&quot;author&quot;:[{&quot;family&quot;:&quot;Yugar&quot;,&quot;given&quot;:&quot;Louise Buonalumi Tacito&quot;,&quot;parse-names&quot;:false,&quot;dropping-particle&quot;:&quot;&quot;,&quot;non-dropping-particle&quot;:&quot;&quot;},{&quot;family&quot;:&quot;Yugar-Toledo&quot;,&quot;given&quot;:&quot;Juan Carlos&quot;,&quot;parse-names&quot;:false,&quot;dropping-particle&quot;:&quot;&quot;,&quot;non-dropping-particle&quot;:&quot;&quot;},{&quot;family&quot;:&quot;Dinamarco&quot;,&quot;given&quot;:&quot;Nelson&quot;,&quot;parse-names&quot;:false,&quot;dropping-particle&quot;:&quot;&quot;,&quot;non-dropping-particle&quot;:&quot;&quot;},{&quot;family&quot;:&quot;Sedenho-Prado&quot;,&quot;given&quot;:&quot;Luis Gustavo&quot;,&quot;parse-names&quot;:false,&quot;dropping-particle&quot;:&quot;&quot;,&quot;non-dropping-particle&quot;:&quot;&quot;},{&quot;family&quot;:&quot;Moreno&quot;,&quot;given&quot;:&quot;Beatriz Vaz Domingues&quot;,&quot;parse-names&quot;:false,&quot;dropping-particle&quot;:&quot;&quot;,&quot;non-dropping-particle&quot;:&quot;&quot;},{&quot;family&quot;:&quot;Rubio&quot;,&quot;given&quot;:&quot;Tatiane de Azevedo&quot;,&quot;parse-names&quot;:false,&quot;dropping-particle&quot;:&quot;&quot;,&quot;non-dropping-particle&quot;:&quot;&quot;},{&quot;family&quot;:&quot;Fattori&quot;,&quot;given&quot;:&quot;Andre&quot;,&quot;parse-names&quot;:false,&quot;dropping-particle&quot;:&quot;&quot;,&quot;non-dropping-particle&quot;:&quot;&quot;},{&quot;family&quot;:&quot;Rodrigues&quot;,&quot;given&quot;:&quot;Bruno&quot;,&quot;parse-names&quot;:false,&quot;dropping-particle&quot;:&quot;&quot;,&quot;non-dropping-particle&quot;:&quot;&quot;},{&quot;family&quot;:&quot;Vilela-Martin&quot;,&quot;given&quot;:&quot;Jose Fernando&quot;,&quot;parse-names&quot;:false,&quot;dropping-particle&quot;:&quot;&quot;,&quot;non-dropping-particle&quot;:&quot;&quot;},{&quot;family&quot;:&quot;Moreno&quot;,&quot;given&quot;:&quot;Heitor&quot;,&quot;parse-names&quot;:false,&quot;dropping-particle&quot;:&quot;&quot;,&quot;non-dropping-particle&quot;:&quot;&quot;}],&quot;container-title&quot;:&quot;Diagnostics&quot;,&quot;accessed&quot;:{&quot;date-parts&quot;:[[2024,3,19]]},&quot;DOI&quot;:&quot;10.3390/DIAGNOSTICS13040785&quot;,&quot;ISSN&quot;:&quot;20754418&quot;,&quot;PMID&quot;:&quot;36832273&quot;,&quot;URL&quot;:&quot;/pmc/articles/PMC9955360/&quot;,&quot;issued&quot;:{&quot;date-parts&quot;:[[2023,2,1]]},&quot;abstract&quot;:&quot;Cardiac innervation by the parasympathetic nervous system (PNS) and the sympathetic nervous system (SNS) modulates the heart rate (HR) (chronotropic activity) and the contraction of the cardiac muscle (inotropic activity). The peripheral vasculature is controlled only by the SNS, which is responsible for peripheral vascular resistance. This also mediates the baroreceptor reflex (BR), which in turn mediates blood pressure (BP). Hypertension (HTN) and the autonomic nervous system (ANS) are closely related, such that derangements can lead to vasomotor impairments and several comorbidities, including obesity, hypertension, resistant hypertension, and chronic kidney disease. Autonomic dysfunction is also associated with functional and structural changes in target organs (heart, brain, kidneys, and blood vessels), increasing cardiovascular risk. Heart rate variability (HRV) is a method of assessing cardiac autonomic modulation. This tool has been used for clinical evaluation and to address the effect of therapeutic interventions. The present review aims (a) to approach the heart rate (HR) as a CV risk factor in hypertensive patients; (b) to analyze the heart rate variability (HRV) as a “tool” to estimate the individual risk stratum for Pre-HTN (P-HTN), Controlled-HTN (C-HTN), Resistant and Refractory HTN (R-HTN and Rf-HTN, respectively), and hypertensive patients with chronic renal disease (HTN+CKD).&quot;,&quot;publisher&quot;:&quot;Multidisciplinary Digital Publishing Institute  (MDPI)&quot;,&quot;issue&quot;:&quot;4&quot;,&quot;volume&quot;:&quot;13&quot;,&quot;container-title-short&quot;:&quot;&quot;},&quot;isTemporary&quot;:false}]},{&quot;citationID&quot;:&quot;MENDELEY_CITATION_7b96dbac-70a6-43d8-8205-7b5461d20eda&quot;,&quot;properties&quot;:{&quot;noteIndex&quot;:0},&quot;isEdited&quot;:false,&quot;manualOverride&quot;:{&quot;isManuallyOverridden&quot;:false,&quot;citeprocText&quot;:&quot;[14]&quot;,&quot;manualOverrideText&quot;:&quot;&quot;},&quot;citationTag&quot;:&quot;MENDELEY_CITATION_v3_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&quot;,&quot;citationItems&quot;:[{&quot;id&quot;:&quot;cb944c9b-d307-3acb-9dd1-a5467252c5d2&quot;,&quot;itemData&quot;:{&quot;type&quot;:&quot;book&quot;,&quot;id&quot;:&quot;cb944c9b-d307-3acb-9dd1-a5467252c5d2&quot;,&quot;title&quot;:&quot;Anatomy and Physiology 2e&quot;,&quot;author&quot;:[{&quot;family&quot;:&quot;J. Gordon Betts&quot;,&quot;given&quot;:&quot;&quot;,&quot;parse-names&quot;:false,&quot;dropping-particle&quot;:&quot;&quot;,&quot;non-dropping-particle&quot;:&quot;&quot;},{&quot;family&quot;:&quot;Kelly A. Young&quot;,&quot;given&quot;:&quot;&quot;,&quot;parse-names&quot;:false,&quot;dropping-particle&quot;:&quot;&quot;,&quot;non-dropping-particle&quot;:&quot;&quot;},{&quot;family&quot;:&quot;James A. Wise&quot;,&quot;given&quot;:&quot;&quot;,&quot;parse-names&quot;:false,&quot;dropping-particle&quot;:&quot;&quot;,&quot;non-dropping-particle&quot;:&quot;&quot;},{&quot;family&quot;:&quot;Eddie Johnson&quot;,&quot;given&quot;:&quot;&quot;,&quot;parse-names&quot;:false,&quot;dropping-particle&quot;:&quot;&quot;,&quot;non-dropping-particle&quot;:&quot;&quot;},{&quot;family&quot;:&quot;Brandon Poe&quot;,&quot;given&quot;:&quot;&quot;,&quot;parse-names&quot;:false,&quot;dropping-particle&quot;:&quot;&quot;,&quot;non-dropping-particle&quot;:&quot;&quot;},{&quot;family&quot;:&quot;Dean H. Kruse&quot;,&quot;given&quot;:&quot;&quot;,&quot;parse-names&quot;:false,&quot;dropping-particle&quot;:&quot;&quot;,&quot;non-dropping-particle&quot;:&quot;&quot;},{&quot;family&quot;:&quot;Oksana Korol&quot;,&quot;given&quot;:&quot;&quot;,&quot;parse-names&quot;:false,&quot;dropping-particle&quot;:&quot;&quot;,&quot;non-dropping-particle&quot;:&quot;&quot;},{&quot;family&quot;:&quot;Jody E. Johnson&quot;,&quot;given&quot;:&quot;&quot;,&quot;parse-names&quot;:false,&quot;dropping-particle&quot;:&quot;&quot;,&quot;non-dropping-particle&quot;:&quot;&quot;},{&quot;family&quot;:&quot;Mark Womble&quot;,&quot;given&quot;:&quot;&quot;,&quot;parse-names&quot;:false,&quot;dropping-particle&quot;:&quot;&quot;,&quot;non-dropping-particle&quot;:&quot;&quot;},{&quot;family&quot;:&quot;Peter DeSaix&quot;,&quot;given&quot;:&quot;&quot;,&quot;parse-names&quot;:false,&quot;dropping-particle&quot;:&quot;&quot;,&quot;non-dropping-particle&quot;:&quot;&quot;}],&quot;accessed&quot;:{&quot;date-parts&quot;:[[2023,10,19]]},&quot;issued&quot;:{&quot;date-parts&quot;:[[2022,4,30]]},&quot;publisher-place&quot;:&quot;Houston, Texas&quot;,&quot;publisher&quot;:&quot;OpenStax&quot;,&quot;container-title-short&quot;:&quot;&quot;},&quot;isTemporary&quot;:false,&quot;suppress-author&quot;:false,&quot;composite&quot;:false,&quot;author-only&quot;:false}]},{&quot;citationID&quot;:&quot;MENDELEY_CITATION_04f25134-038a-4179-b357-f9eadd0d9bbd&quot;,&quot;properties&quot;:{&quot;noteIndex&quot;:0},&quot;isEdited&quot;:false,&quot;manualOverride&quot;:{&quot;isManuallyOverridden&quot;:false,&quot;citeprocText&quot;:&quot;[16]&quot;,&quot;manualOverrideText&quot;:&quot;&quot;},&quot;citationTag&quot;:&quot;MENDELEY_CITATION_v3_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&quot;,&quot;citationItems&quot;:[{&quot;id&quot;:&quot;af8619e5-70c3-38e7-b6d2-c2d2dd2a0d69&quot;,&quot;itemData&quot;:{&quot;type&quot;:&quot;article-journal&quot;,&quot;id&quot;:&quot;af8619e5-70c3-38e7-b6d2-c2d2dd2a0d69&quot;,&quot;title&quot;:&quot;What gets on the nerves of cardiac patients? Pathophysiological changes in cardiac innervation&quot;,&quot;author&quot;:[{&quot;family&quot;:&quot;Clyburn&quot;,&quot;given&quot;:&quot;Courtney&quot;,&quot;parse-names&quot;:false,&quot;dropping-particle&quot;:&quot;&quot;,&quot;non-dropping-particle&quot;:&quot;&quot;},{&quot;family&quot;:&quot;Sepe&quot;,&quot;given&quot;:&quot;Joseph J.&quot;,&quot;parse-names&quot;:false,&quot;dropping-particle&quot;:&quot;&quot;,&quot;non-dropping-particle&quot;:&quot;&quot;},{&quot;family&quot;:&quot;Habecker&quot;,&quot;given&quot;:&quot;Beth A.&quot;,&quot;parse-names&quot;:false,&quot;dropping-particle&quot;:&quot;&quot;,&quot;non-dropping-particle&quot;:&quot;&quot;}],&quot;container-title&quot;:&quot;The Journal of Physiology&quot;,&quot;container-title-short&quot;:&quot;J Physiol&quot;,&quot;accessed&quot;:{&quot;date-parts&quot;:[[2024,3,19]]},&quot;DOI&quot;:&quot;10.1113/JP281118&quot;,&quot;ISSN&quot;:&quot;14697793&quot;,&quot;PMID&quot;:&quot;34921407&quot;,&quot;URL&quot;:&quot;/pmc/articles/PMC8810748/&quot;,&quot;issued&quot;:{&quot;date-parts&quot;:[[2022,2,2]]},&quot;page&quot;:&quot;451&quot;,&quot;abstract&quot;:&quot;The autonomic nervous system regulates cardiac function by balancing the actions of sympathetic and parasympathetic inputs to the heart. Intrinsic cardiac neurocircuits integrate these autonomic signals to fine-tune cardiac control, and sensory feedback loops regulate autonomic transmission in the face of external stimuli. These interconnected neural systems allow the heart to adapt to constantly changing circumstances that range from simple fluctuations in body position to running a marathon. The cardiac reflexes that serve to maintain homeostasis in health are disrupted in many disease states. This is often characterized by increased sympathetic and decreased parasympathetic transmission. Studies of cardiovascular disease reveal remodelling of cardiac neurocircuits at several functional and anatomical levels. Central circuits change so that sympathetic pathways become hyperactive, while parasympathetic circuits exhibit decreased activity. Peripheral sensory nerves also become hyperactive in disease, which increases patients’ risk for poor cardiac outcomes. Injury and disease also alter the types of neurotransmitters and neuropeptides released by autonomic nerves in the heart, and can lead to regional hyperinnervation (increased nerve density) or denervation (decreased nerve density) of cardiac tissue. The mechanisms responsible for neural remodelling are not fully understood, but neurotrophins and inflammatory cytokines are likely involved. Areas of active investigation include the role of immune cells and inflammation in neural remodelling, as well as the role of glia in modulating peripheral neuronal activity. Our growing understanding of autonomic dysfunction in disease has facilitated development of new therapeutic strategies to improve health outcomes. (Figure presented.).&quot;,&quot;publisher&quot;:&quot;Wiley-Blackwell&quot;,&quot;issue&quot;:&quot;3&quot;,&quot;volume&quot;:&quot;600&quot;},&quot;isTemporary&quot;:false,&quot;suppress-author&quot;:false,&quot;composite&quot;:false,&quot;author-only&quot;:false}]},{&quot;citationID&quot;:&quot;MENDELEY_CITATION_56fd5aea-c462-4dae-addc-07666b93750e&quot;,&quot;properties&quot;:{&quot;noteIndex&quot;:0},&quot;isEdited&quot;:false,&quot;manualOverride&quot;:{&quot;isManuallyOverridden&quot;:false,&quot;citeprocText&quot;:&quot;[15]&quot;,&quot;manualOverrideText&quot;:&quot;&quot;},&quot;citationTag&quot;:&quot;MENDELEY_CITATION_v3_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&quot;,&quot;citationItems&quot;:[{&quot;id&quot;:&quot;b6b542a1-d8ab-320a-8a59-9ecfaedbde21&quot;,&quot;itemData&quot;:{&quot;type&quot;:&quot;article-journal&quot;,&quot;id&quot;:&quot;b6b542a1-d8ab-320a-8a59-9ecfaedbde21&quot;,&quot;title&quot;:&quot;The Role of Heart Rate Variability (HRV) in Different Hypertensive Syndromes&quot;,&quot;author&quot;:[{&quot;family&quot;:&quot;Yugar&quot;,&quot;given&quot;:&quot;Louise Buonalumi Tacito&quot;,&quot;parse-names&quot;:false,&quot;dropping-particle&quot;:&quot;&quot;,&quot;non-dropping-particle&quot;:&quot;&quot;},{&quot;family&quot;:&quot;Yugar-Toledo&quot;,&quot;given&quot;:&quot;Juan Carlos&quot;,&quot;parse-names&quot;:false,&quot;dropping-particle&quot;:&quot;&quot;,&quot;non-dropping-particle&quot;:&quot;&quot;},{&quot;family&quot;:&quot;Dinamarco&quot;,&quot;given&quot;:&quot;Nelson&quot;,&quot;parse-names&quot;:false,&quot;dropping-particle&quot;:&quot;&quot;,&quot;non-dropping-particle&quot;:&quot;&quot;},{&quot;family&quot;:&quot;Sedenho-Prado&quot;,&quot;given&quot;:&quot;Luis Gustavo&quot;,&quot;parse-names&quot;:false,&quot;dropping-particle&quot;:&quot;&quot;,&quot;non-dropping-particle&quot;:&quot;&quot;},{&quot;family&quot;:&quot;Moreno&quot;,&quot;given&quot;:&quot;Beatriz Vaz Domingues&quot;,&quot;parse-names&quot;:false,&quot;dropping-particle&quot;:&quot;&quot;,&quot;non-dropping-particle&quot;:&quot;&quot;},{&quot;family&quot;:&quot;Rubio&quot;,&quot;given&quot;:&quot;Tatiane de Azevedo&quot;,&quot;parse-names&quot;:false,&quot;dropping-particle&quot;:&quot;&quot;,&quot;non-dropping-particle&quot;:&quot;&quot;},{&quot;family&quot;:&quot;Fattori&quot;,&quot;given&quot;:&quot;Andre&quot;,&quot;parse-names&quot;:false,&quot;dropping-particle&quot;:&quot;&quot;,&quot;non-dropping-particle&quot;:&quot;&quot;},{&quot;family&quot;:&quot;Rodrigues&quot;,&quot;given&quot;:&quot;Bruno&quot;,&quot;parse-names&quot;:false,&quot;dropping-particle&quot;:&quot;&quot;,&quot;non-dropping-particle&quot;:&quot;&quot;},{&quot;family&quot;:&quot;Vilela-Martin&quot;,&quot;given&quot;:&quot;Jose Fernando&quot;,&quot;parse-names&quot;:false,&quot;dropping-particle&quot;:&quot;&quot;,&quot;non-dropping-particle&quot;:&quot;&quot;},{&quot;family&quot;:&quot;Moreno&quot;,&quot;given&quot;:&quot;Heitor&quot;,&quot;parse-names&quot;:false,&quot;dropping-particle&quot;:&quot;&quot;,&quot;non-dropping-particle&quot;:&quot;&quot;}],&quot;container-title&quot;:&quot;Diagnostics&quot;,&quot;accessed&quot;:{&quot;date-parts&quot;:[[2024,3,19]]},&quot;DOI&quot;:&quot;10.3390/DIAGNOSTICS13040785&quot;,&quot;ISSN&quot;:&quot;20754418&quot;,&quot;PMID&quot;:&quot;36832273&quot;,&quot;URL&quot;:&quot;/pmc/articles/PMC9955360/&quot;,&quot;issued&quot;:{&quot;date-parts&quot;:[[2023,2,1]]},&quot;abstract&quot;:&quot;Cardiac innervation by the parasympathetic nervous system (PNS) and the sympathetic nervous system (SNS) modulates the heart rate (HR) (chronotropic activity) and the contraction of the cardiac muscle (inotropic activity). The peripheral vasculature is controlled only by the SNS, which is responsible for peripheral vascular resistance. This also mediates the baroreceptor reflex (BR), which in turn mediates blood pressure (BP). Hypertension (HTN) and the autonomic nervous system (ANS) are closely related, such that derangements can lead to vasomotor impairments and several comorbidities, including obesity, hypertension, resistant hypertension, and chronic kidney disease. Autonomic dysfunction is also associated with functional and structural changes in target organs (heart, brain, kidneys, and blood vessels), increasing cardiovascular risk. Heart rate variability (HRV) is a method of assessing cardiac autonomic modulation. This tool has been used for clinical evaluation and to address the effect of therapeutic interventions. The present review aims (a) to approach the heart rate (HR) as a CV risk factor in hypertensive patients; (b) to analyze the heart rate variability (HRV) as a “tool” to estimate the individual risk stratum for Pre-HTN (P-HTN), Controlled-HTN (C-HTN), Resistant and Refractory HTN (R-HTN and Rf-HTN, respectively), and hypertensive patients with chronic renal disease (HTN+CKD).&quot;,&quot;publisher&quot;:&quot;Multidisciplinary Digital Publishing Institute  (MDPI)&quot;,&quot;issue&quot;:&quot;4&quot;,&quot;volume&quot;:&quot;13&quot;,&quot;container-title-short&quot;:&quot;&quot;},&quot;isTemporary&quot;:false,&quot;suppress-author&quot;:false,&quot;composite&quot;:false,&quot;author-only&quot;:false}]},{&quot;citationID&quot;:&quot;MENDELEY_CITATION_13d2640e-a659-4438-87c3-e364f74e8701&quot;,&quot;properties&quot;:{&quot;noteIndex&quot;:0},&quot;isEdited&quot;:false,&quot;manualOverride&quot;:{&quot;isManuallyOverridden&quot;:false,&quot;citeprocText&quot;:&quot;[17]&quot;,&quot;manualOverrideText&quot;:&quot;&quot;},&quot;citationTag&quot;:&quot;MENDELEY_CITATION_v3_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&quot;,&quot;citationItems&quot;:[{&quot;id&quot;:&quot;816eb6dc-25ac-32f5-ac0a-cd18fd803e76&quot;,&quot;itemData&quot;:{&quot;type&quot;:&quot;article-journal&quot;,&quot;id&quot;:&quot;816eb6dc-25ac-32f5-ac0a-cd18fd803e76&quot;,&quot;title&quot;:&quot;A Review, Current Challenges, and Future Possibilities on Emotion Recognition Using Machine Learning and Physiological Signals&quot;,&quot;author&quot;:[{&quot;family&quot;:&quot;Bota&quot;,&quot;given&quot;:&quot;Patricia J.&quot;,&quot;parse-names&quot;:false,&quot;dropping-particle&quot;:&quot;&quot;,&quot;non-dropping-particle&quot;:&quot;&quot;},{&quot;family&quot;:&quot;Wang&quot;,&quot;given&quot;:&quot;Chen&quot;,&quot;parse-names&quot;:false,&quot;dropping-particle&quot;:&quot;&quot;,&quot;non-dropping-particle&quot;:&quot;&quot;},{&quot;family&quot;:&quot;Fred&quot;,&quot;given&quot;:&quot;Ana L. N.&quot;,&quot;parse-names&quot;:false,&quot;dropping-particle&quot;:&quot;&quot;,&quot;non-dropping-particle&quot;:&quot;&quot;},{&quot;family&quot;:&quot;Placido Da Silva&quot;,&quot;given&quot;:&quot;Hugo&quot;,&quot;parse-names&quot;:false,&quot;dropping-particle&quot;:&quot;&quot;,&quot;non-dropping-particle&quot;:&quot;&quot;}],&quot;title-short&quot;:&quot;Access&quot;,&quot;container-title&quot;:&quot;IEEE access&quot;,&quot;DOI&quot;:&quot;10.1109/ACCESS.2019.2944001&quot;,&quot;ISSN&quot;:&quot;2169-3536&quot;,&quot;issued&quot;:{&quot;date-parts&quot;:[[2019]]},&quot;publisher-place&quot;:&quot;Piscataway&quot;,&quot;page&quot;:&quot;140990-141020&quot;,&quot;language&quot;:&quot;eng&quot;,&quot;genre&quot;:&quot;article&quot;,&quot;publisher&quot;:&quot;IEEE&quot;,&quot;volume&quot;:&quot;7&quot;,&quot;container-title-short&quot;:&quot;&quot;},&quot;isTemporary&quot;:false}]},{&quot;citationID&quot;:&quot;MENDELEY_CITATION_4979467f-dd73-451a-b9f0-7c54cdaf681c&quot;,&quot;properties&quot;:{&quot;noteIndex&quot;:0},&quot;isEdited&quot;:false,&quot;manualOverride&quot;:{&quot;isManuallyOverridden&quot;:false,&quot;citeprocText&quot;:&quot;[18]&quot;,&quot;manualOverrideText&quot;:&quot;&quot;},&quot;citationTag&quot;:&quot;MENDELEY_CITATION_v3_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&quot;,&quot;citationItems&quot;:[{&quot;id&quot;:&quot;1d12e1ed-c0b3-31fc-9aa2-76e502ce5691&quot;,&quot;itemData&quot;:{&quot;type&quot;:&quot;article-journal&quot;,&quot;id&quot;:&quot;1d12e1ed-c0b3-31fc-9aa2-76e502ce5691&quot;,&quot;title&quot;:&quot;The autonomic nervous system and emotion&quot;,&quot;author&quot;:[{&quot;family&quot;:&quot;Levenson&quot;,&quot;given&quot;:&quot;Robert W.&quot;,&quot;parse-names&quot;:false,&quot;dropping-particle&quot;:&quot;&quot;,&quot;non-dropping-particle&quot;:&quot;&quot;}],&quot;container-title&quot;:&quot;Emotion Review&quot;,&quot;accessed&quot;:{&quot;date-parts&quot;:[[2024,3,19]]},&quot;DOI&quot;:&quot;10.1177/1754073913512003/ASSET/IMAGES/LARGE/10.1177_1754073913512003-FIG2.JPEG&quot;,&quot;ISSN&quot;:&quot;17540739&quot;,&quot;URL&quot;:&quot;https://journals.sagepub.com/doi/10.1177/1754073913512003&quot;,&quot;issued&quot;:{&quot;date-parts&quot;:[[2014,3,7]]},&quot;page&quot;:&quot;100-112&quot;,&quot;abstract&quot;:&quot;In many evolutionary/functionalist theories, emotions organize the activity of the autonomic nervous system (ANS) and other physiological systems. Two kinds of patterned activity are discussed: (a) coherence (i.e., emotions organize and coordinate activity within the ANS, and between the ANS and other response systems such as facial expression and subjective experience), and (b) specificity (i.e., emotions activate different patterns of ANS response for different emotions). For each kind of patterning, significant methodological obstacles are considered that need to be overcome before empirical studies can adequately test theories and resolve controversies. Finally, links that coherence and specificity have with health and well-being are considered. © The Author(s) 2014.&quot;,&quot;publisher&quot;:&quot;SAGE Publications Ltd&quot;,&quot;issue&quot;:&quot;2&quot;,&quot;volume&quot;:&quot;6&quot;,&quot;container-title-short&quot;:&quot;&quot;},&quot;isTemporary&quot;:false,&quot;suppress-author&quot;:false,&quot;composite&quot;:false,&quot;author-only&quot;:false}]},{&quot;citationID&quot;:&quot;MENDELEY_CITATION_5b9dd59c-66b0-49d2-bc92-78817505844e&quot;,&quot;properties&quot;:{&quot;noteIndex&quot;:0},&quot;isEdited&quot;:false,&quot;manualOverride&quot;:{&quot;isManuallyOverridden&quot;:false,&quot;citeprocText&quot;:&quot;[18]&quot;,&quot;manualOverrideText&quot;:&quot;&quot;},&quot;citationTag&quot;:&quot;MENDELEY_CITATION_v3_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&quot;,&quot;citationItems&quot;:[{&quot;id&quot;:&quot;1d12e1ed-c0b3-31fc-9aa2-76e502ce5691&quot;,&quot;itemData&quot;:{&quot;type&quot;:&quot;article-journal&quot;,&quot;id&quot;:&quot;1d12e1ed-c0b3-31fc-9aa2-76e502ce5691&quot;,&quot;title&quot;:&quot;The autonomic nervous system and emotion&quot;,&quot;author&quot;:[{&quot;family&quot;:&quot;Levenson&quot;,&quot;given&quot;:&quot;Robert W.&quot;,&quot;parse-names&quot;:false,&quot;dropping-particle&quot;:&quot;&quot;,&quot;non-dropping-particle&quot;:&quot;&quot;}],&quot;container-title&quot;:&quot;Emotion Review&quot;,&quot;accessed&quot;:{&quot;date-parts&quot;:[[2024,3,19]]},&quot;DOI&quot;:&quot;10.1177/1754073913512003/ASSET/IMAGES/LARGE/10.1177_1754073913512003-FIG2.JPEG&quot;,&quot;ISSN&quot;:&quot;17540739&quot;,&quot;URL&quot;:&quot;https://journals.sagepub.com/doi/10.1177/1754073913512003&quot;,&quot;issued&quot;:{&quot;date-parts&quot;:[[2014,3,7]]},&quot;page&quot;:&quot;100-112&quot;,&quot;abstract&quot;:&quot;In many evolutionary/functionalist theories, emotions organize the activity of the autonomic nervous system (ANS) and other physiological systems. Two kinds of patterned activity are discussed: (a) coherence (i.e., emotions organize and coordinate activity within the ANS, and between the ANS and other response systems such as facial expression and subjective experience), and (b) specificity (i.e., emotions activate different patterns of ANS response for different emotions). For each kind of patterning, significant methodological obstacles are considered that need to be overcome before empirical studies can adequately test theories and resolve controversies. Finally, links that coherence and specificity have with health and well-being are considered. © The Author(s) 2014.&quot;,&quot;publisher&quot;:&quot;SAGE Publications Ltd&quot;,&quot;issue&quot;:&quot;2&quot;,&quot;volume&quot;:&quot;6&quot;,&quot;container-title-short&quot;:&quot;&quot;},&quot;isTemporary&quot;:false,&quot;suppress-author&quot;:false,&quot;composite&quot;:false,&quot;author-only&quot;:false}]},{&quot;citationID&quot;:&quot;MENDELEY_CITATION_764029a7-4fb7-4533-88e4-97f5ab1cb8cf&quot;,&quot;properties&quot;:{&quot;noteIndex&quot;:0},&quot;isEdited&quot;:false,&quot;manualOverride&quot;:{&quot;isManuallyOverridden&quot;:false,&quot;citeprocText&quot;:&quot;[19]&quot;,&quot;manualOverrideText&quot;:&quot;&quot;},&quot;citationTag&quot;:&quot;MENDELEY_CITATION_v3_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&quot;,&quot;citationItems&quot;:[{&quot;id&quot;:&quot;78b4c22c-9dd4-3a78-aab7-0e48a4149923&quot;,&quot;itemData&quot;:{&quot;type&quot;:&quot;article-journal&quot;,&quot;id&quot;:&quot;78b4c22c-9dd4-3a78-aab7-0e48a4149923&quot;,&quot;title&quot;:&quot;Neural networks-state of art, brief history, basic models and architecture&quot;,&quot;author&quot;:[{&quot;family&quot;:&quot;Macukow&quot;,&quot;given&quot;:&quot;Bohd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4,3,30]]},&quot;DOI&quot;:&quot;10.1007/978-3-319-45378-1_1/FIGURES/10&quot;,&quot;ISBN&quot;:&quot;9783319453774&quot;,&quot;ISSN&quot;:&quot;16113349&quot;,&quot;URL&quot;:&quot;https://link.springer.com/chapter/10.1007/978-3-319-45378-1_1&quot;,&quot;issued&quot;:{&quot;date-parts&quot;:[[2016]]},&quot;page&quot;:&quot;3-14&quot;,&quot;abstract&quot;:&quot;The history of neural networks can be traced back to the work of trying to model the neuron. Today, neural networks discussions are occurring everywhere. Neural networks, with their remarkable ability to derive meaning from complicated or imprecise data, can be used to extract patterns and detect trends that are too complex to be noticed by either humans or other computer techniques. A brief history of the neural networks research is presented and some more popular models are briefly discussed. The major attention is on the feed-forward networks and specially to the topology of such the network and method of building the multi-layer perceptrons.&quot;,&quot;publisher&quot;:&quot;Springer Verlag&quot;,&quot;volume&quot;:&quot;9842 LNCS&quot;,&quot;container-title-short&quot;:&quot;&quot;},&quot;isTemporary&quot;:false,&quot;suppress-author&quot;:false,&quot;composite&quot;:false,&quot;author-only&quot;:false}]},{&quot;citationID&quot;:&quot;MENDELEY_CITATION_c51c9b30-798b-4ac6-b897-a7186f6cff43&quot;,&quot;properties&quot;:{&quot;noteIndex&quot;:0},&quot;isEdited&quot;:false,&quot;manualOverride&quot;:{&quot;isManuallyOverridden&quot;:false,&quot;citeprocText&quot;:&quot;[19]&quot;,&quot;manualOverrideText&quot;:&quot;&quot;},&quot;citationTag&quot;:&quot;MENDELEY_CITATION_v3_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&quot;,&quot;citationItems&quot;:[{&quot;id&quot;:&quot;78b4c22c-9dd4-3a78-aab7-0e48a4149923&quot;,&quot;itemData&quot;:{&quot;type&quot;:&quot;article-journal&quot;,&quot;id&quot;:&quot;78b4c22c-9dd4-3a78-aab7-0e48a4149923&quot;,&quot;title&quot;:&quot;Neural networks-state of art, brief history, basic models and architecture&quot;,&quot;author&quot;:[{&quot;family&quot;:&quot;Macukow&quot;,&quot;given&quot;:&quot;Bohd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4,3,30]]},&quot;DOI&quot;:&quot;10.1007/978-3-319-45378-1_1/FIGURES/10&quot;,&quot;ISBN&quot;:&quot;9783319453774&quot;,&quot;ISSN&quot;:&quot;16113349&quot;,&quot;URL&quot;:&quot;https://link.springer.com/chapter/10.1007/978-3-319-45378-1_1&quot;,&quot;issued&quot;:{&quot;date-parts&quot;:[[2016]]},&quot;page&quot;:&quot;3-14&quot;,&quot;abstract&quot;:&quot;The history of neural networks can be traced back to the work of trying to model the neuron. Today, neural networks discussions are occurring everywhere. Neural networks, with their remarkable ability to derive meaning from complicated or imprecise data, can be used to extract patterns and detect trends that are too complex to be noticed by either humans or other computer techniques. A brief history of the neural networks research is presented and some more popular models are briefly discussed. The major attention is on the feed-forward networks and specially to the topology of such the network and method of building the multi-layer perceptrons.&quot;,&quot;publisher&quot;:&quot;Springer Verlag&quot;,&quot;volume&quot;:&quot;9842 LNCS&quot;,&quot;container-title-short&quot;:&quot;&quot;},&quot;isTemporary&quot;:false,&quot;suppress-author&quot;:false,&quot;composite&quot;:false,&quot;author-only&quot;:false}]},{&quot;citationID&quot;:&quot;MENDELEY_CITATION_cd57c750-21ed-47ae-bab4-8649ee6e0277&quot;,&quot;properties&quot;:{&quot;noteIndex&quot;:0},&quot;isEdited&quot;:false,&quot;manualOverride&quot;:{&quot;isManuallyOverridden&quot;:false,&quot;citeprocText&quot;:&quot;[19]&quot;,&quot;manualOverrideText&quot;:&quot;&quot;},&quot;citationTag&quot;:&quot;MENDELEY_CITATION_v3_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&quot;,&quot;citationItems&quot;:[{&quot;id&quot;:&quot;78b4c22c-9dd4-3a78-aab7-0e48a4149923&quot;,&quot;itemData&quot;:{&quot;type&quot;:&quot;article-journal&quot;,&quot;id&quot;:&quot;78b4c22c-9dd4-3a78-aab7-0e48a4149923&quot;,&quot;title&quot;:&quot;Neural networks-state of art, brief history, basic models and architecture&quot;,&quot;author&quot;:[{&quot;family&quot;:&quot;Macukow&quot;,&quot;given&quot;:&quot;Bohd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4,3,30]]},&quot;DOI&quot;:&quot;10.1007/978-3-319-45378-1_1/FIGURES/10&quot;,&quot;ISBN&quot;:&quot;9783319453774&quot;,&quot;ISSN&quot;:&quot;16113349&quot;,&quot;URL&quot;:&quot;https://link.springer.com/chapter/10.1007/978-3-319-45378-1_1&quot;,&quot;issued&quot;:{&quot;date-parts&quot;:[[2016]]},&quot;page&quot;:&quot;3-14&quot;,&quot;abstract&quot;:&quot;The history of neural networks can be traced back to the work of trying to model the neuron. Today, neural networks discussions are occurring everywhere. Neural networks, with their remarkable ability to derive meaning from complicated or imprecise data, can be used to extract patterns and detect trends that are too complex to be noticed by either humans or other computer techniques. A brief history of the neural networks research is presented and some more popular models are briefly discussed. The major attention is on the feed-forward networks and specially to the topology of such the network and method of building the multi-layer perceptrons.&quot;,&quot;publisher&quot;:&quot;Springer Verlag&quot;,&quot;volume&quot;:&quot;9842 LNCS&quot;,&quot;container-title-short&quot;:&quot;&quot;},&quot;isTemporary&quot;:false,&quot;suppress-author&quot;:false,&quot;composite&quot;:false,&quot;author-only&quot;:false}]},{&quot;citationID&quot;:&quot;MENDELEY_CITATION_ef956891-581e-415f-93b6-ae968b5d52c1&quot;,&quot;properties&quot;:{&quot;noteIndex&quot;:0},&quot;isEdited&quot;:false,&quot;manualOverride&quot;:{&quot;isManuallyOverridden&quot;:false,&quot;citeprocText&quot;:&quot;[20]&quot;,&quot;manualOverrideText&quot;:&quot;&quot;},&quot;citationTag&quot;:&quot;MENDELEY_CITATION_v3_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&quot;,&quot;citationItems&quot;:[{&quot;id&quot;:&quot;c29c23b9-84da-367f-a364-748f08e4acb7&quot;,&quot;itemData&quot;:{&quot;type&quot;:&quot;article-journal&quot;,&quot;id&quot;:&quot;c29c23b9-84da-367f-a364-748f08e4acb7&quot;,&quot;title&quot;:&quot;Understanding of a convolutional neural network&quot;,&quot;author&quot;:[{&quot;family&quot;:&quot;Albawi&quot;,&quot;given&quot;:&quot;Saad&quot;,&quot;parse-names&quot;:false,&quot;dropping-particle&quot;:&quot;&quot;,&quot;non-dropping-particle&quot;:&quot;&quot;},{&quot;family&quot;:&quot;Mohammed&quot;,&quot;given&quot;:&quot;Tareq Abed&quot;,&quot;parse-names&quot;:false,&quot;dropping-particle&quot;:&quot;&quot;,&quot;non-dropping-particle&quot;:&quot;&quot;},{&quot;family&quot;:&quot;Al-Zawi&quot;,&quot;given&quot;:&quot;Saad&quot;,&quot;parse-names&quot;:false,&quot;dropping-particle&quot;:&quot;&quot;,&quot;non-dropping-particle&quot;:&quot;&quot;}],&quot;container-title&quot;:&quot;Proceedings of 2017 International Conference on Engineering and Technology, ICET 2017&quot;,&quot;accessed&quot;:{&quot;date-parts&quot;:[[2024,3,31]]},&quot;DOI&quot;:&quot;10.1109/ICENGTECHNOL.2017.8308186&quot;,&quot;ISBN&quot;:&quot;9781538619490&quot;,&quot;issued&quot;:{&quot;date-parts&quot;:[[2017,7,2]]},&quot;page&quot;:&quot;1-6&quot;,&quot;abstract&quot;:&quot;The term Deep Learning or Deep Neural Network refers to Artificial Neural Networks (ANN) with multi layers. Over the last few decades, it has been considered to be one of the most powerful tools, and has become very popular in the literature as it is able to handle a huge amount of data. The interest in having deeper hidden layers has recently begun to surpass classical methods performance in different fields; especially in pattern recognition. One of the most popular deep neural networks is the Convolutional Neural Network (CNN). It take this name from mathematical linear operation between matrixes called convolution. CNN have multiple layers; including convolutional layer, non-linearity layer, pooling layer and fully-connected layer. The convolutional and fully-connected layers have parameters but pooling and non-linearity layers don't have parameters. The CNN has an excellent performance in machine learning problems. Specially the applications that deal with image data, such as largest image classification data set (Image Net), computer vision, and in natural language processing (NLP) and the results achieved were very amazing. In this paper we will explain and define all the elements and important issues related to CNN, and how these elements work. In addition, we will also state the parameters that effect CNN efficiency. This paper assumes that the readers have adequate knowledge about both machine learning and artificial neural network.&quot;,&quot;publisher&quot;:&quot;Institute of Electrical and Electronics Engineers Inc.&quot;,&quot;volume&quot;:&quot;2018-January&quot;,&quot;container-title-short&quot;:&quot;&quot;},&quot;isTemporary&quot;:false,&quot;suppress-author&quot;:false,&quot;composite&quot;:false,&quot;author-only&quot;:false}]},{&quot;citationID&quot;:&quot;MENDELEY_CITATION_66ffc98b-f5d3-48e8-95c6-7d94417bd204&quot;,&quot;properties&quot;:{&quot;noteIndex&quot;:0},&quot;isEdited&quot;:false,&quot;manualOverride&quot;:{&quot;isManuallyOverridden&quot;:false,&quot;citeprocText&quot;:&quot;[20]&quot;,&quot;manualOverrideText&quot;:&quot;&quot;},&quot;citationTag&quot;:&quot;MENDELEY_CITATION_v3_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&quot;,&quot;citationItems&quot;:[{&quot;id&quot;:&quot;c29c23b9-84da-367f-a364-748f08e4acb7&quot;,&quot;itemData&quot;:{&quot;type&quot;:&quot;article-journal&quot;,&quot;id&quot;:&quot;c29c23b9-84da-367f-a364-748f08e4acb7&quot;,&quot;title&quot;:&quot;Understanding of a convolutional neural network&quot;,&quot;author&quot;:[{&quot;family&quot;:&quot;Albawi&quot;,&quot;given&quot;:&quot;Saad&quot;,&quot;parse-names&quot;:false,&quot;dropping-particle&quot;:&quot;&quot;,&quot;non-dropping-particle&quot;:&quot;&quot;},{&quot;family&quot;:&quot;Mohammed&quot;,&quot;given&quot;:&quot;Tareq Abed&quot;,&quot;parse-names&quot;:false,&quot;dropping-particle&quot;:&quot;&quot;,&quot;non-dropping-particle&quot;:&quot;&quot;},{&quot;family&quot;:&quot;Al-Zawi&quot;,&quot;given&quot;:&quot;Saad&quot;,&quot;parse-names&quot;:false,&quot;dropping-particle&quot;:&quot;&quot;,&quot;non-dropping-particle&quot;:&quot;&quot;}],&quot;container-title&quot;:&quot;Proceedings of 2017 International Conference on Engineering and Technology, ICET 2017&quot;,&quot;accessed&quot;:{&quot;date-parts&quot;:[[2024,3,31]]},&quot;DOI&quot;:&quot;10.1109/ICENGTECHNOL.2017.8308186&quot;,&quot;ISBN&quot;:&quot;9781538619490&quot;,&quot;issued&quot;:{&quot;date-parts&quot;:[[2017,7,2]]},&quot;page&quot;:&quot;1-6&quot;,&quot;abstract&quot;:&quot;The term Deep Learning or Deep Neural Network refers to Artificial Neural Networks (ANN) with multi layers. Over the last few decades, it has been considered to be one of the most powerful tools, and has become very popular in the literature as it is able to handle a huge amount of data. The interest in having deeper hidden layers has recently begun to surpass classical methods performance in different fields; especially in pattern recognition. One of the most popular deep neural networks is the Convolutional Neural Network (CNN). It take this name from mathematical linear operation between matrixes called convolution. CNN have multiple layers; including convolutional layer, non-linearity layer, pooling layer and fully-connected layer. The convolutional and fully-connected layers have parameters but pooling and non-linearity layers don't have parameters. The CNN has an excellent performance in machine learning problems. Specially the applications that deal with image data, such as largest image classification data set (Image Net), computer vision, and in natural language processing (NLP) and the results achieved were very amazing. In this paper we will explain and define all the elements and important issues related to CNN, and how these elements work. In addition, we will also state the parameters that effect CNN efficiency. This paper assumes that the readers have adequate knowledge about both machine learning and artificial neural network.&quot;,&quot;publisher&quot;:&quot;Institute of Electrical and Electronics Engineers Inc.&quot;,&quot;volume&quot;:&quot;2018-January&quot;,&quot;container-title-short&quot;:&quot;&quot;},&quot;isTemporary&quot;:false,&quot;suppress-author&quot;:false,&quot;composite&quot;:false,&quot;author-only&quot;:false}]},{&quot;citationID&quot;:&quot;MENDELEY_CITATION_53f1052e-b526-4d24-abf7-2bfff0750acf&quot;,&quot;properties&quot;:{&quot;noteIndex&quot;:0},&quot;isEdited&quot;:false,&quot;manualOverride&quot;:{&quot;isManuallyOverridden&quot;:false,&quot;citeprocText&quot;:&quot;[21]&quot;,&quot;manualOverrideText&quot;:&quot;&quot;},&quot;citationTag&quot;:&quot;MENDELEY_CITATION_v3_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&quot;,&quot;citationItems&quot;:[{&quot;id&quot;:&quot;78377ae5-b5c9-333f-add5-6fef3fc9ea62&quot;,&quot;itemData&quot;:{&quot;type&quot;:&quot;article-journal&quot;,&quot;id&quot;:&quot;78377ae5-b5c9-333f-add5-6fef3fc9ea62&quot;,&quot;title&quot;:&quot;A Comparison of 1-D and 2-D Deep Convolutional Neural Networks in ECG Classification&quot;,&quot;author&quot;:[{&quot;family&quot;:&quot;Wu&quot;,&quot;given&quot;:&quot;Yunan&quot;,&quot;parse-names&quot;:false,&quot;dropping-particle&quot;:&quot;&quot;,&quot;non-dropping-particle&quot;:&quot;&quot;},{&quot;family&quot;:&quot;Yang&quot;,&quot;given&quot;:&quot;Feng&quot;,&quot;parse-names&quot;:false,&quot;dropping-particle&quot;:&quot;&quot;,&quot;non-dropping-particle&quot;:&quot;&quot;},{&quot;family&quot;:&quot;Liu&quot;,&quot;given&quot;:&quot;Ying&quot;,&quot;parse-names&quot;:false,&quot;dropping-particle&quot;:&quot;&quot;,&quot;non-dropping-particle&quot;:&quot;&quot;},{&quot;family&quot;:&quot;Zha&quot;,&quot;given&quot;:&quot;Xuefan&quot;,&quot;parse-names&quot;:false,&quot;dropping-particle&quot;:&quot;&quot;,&quot;non-dropping-particle&quot;:&quot;&quot;},{&quot;family&quot;:&quot;Yuan&quot;,&quot;given&quot;:&quot;Shaofeng&quot;,&quot;parse-names&quot;:false,&quot;dropping-particle&quot;:&quot;&quot;,&quot;non-dropping-particle&quot;:&quot;&quot;}],&quot;accessed&quot;:{&quot;date-parts&quot;:[[2024,3,31]]},&quot;URL&quot;:&quot;https://arxiv.org/abs/1810.07088v1&quot;,&quot;issued&quot;:{&quot;date-parts&quot;:[[2018,10,16]]},&quot;abstract&quot;:&quot;Effective detection of arrhythmia is an important task in the remote monitoring of electrocardiogram (ECG). The traditional ECG recognition depends on the judgment of the clinicians' experience, but the results suffer from the probability of human error due to the fatigue. To solve this problem, an ECG signal classification method based on the images is presented to classify ECG signals into normal and abnormal beats by using two-dimensional convolutional neural networks (2D-CNNs). First, we compare the accuracy and robustness between one-dimensional ECG signal input method and two-dimensional image input method in AlexNet network. Then, in order to alleviate the overfitting problem in two-dimensional network, we initialize AlexNet-like network with weights trained on ImageNet, to fit the training ECG images and fine-tune the model, and to further improve the accuracy and robustness of ECG classification. The performance evaluated on the MIT-BIH arrhythmia database demonstrates that the proposed method can achieve the accuracy of 98% and maintain high accuracy within SNR range from 20 dB to 35 dB. The experiment shows that the 2D-CNNs initialized with AlexNet weights performs better than one-dimensional signal method without a large-scale dataset.&quot;,&quot;container-title-short&quot;:&quot;&quot;},&quot;isTemporary&quot;:false,&quot;suppress-author&quot;:false,&quot;composite&quot;:false,&quot;author-only&quot;:false}]},{&quot;citationID&quot;:&quot;MENDELEY_CITATION_07b60420-6e1b-429e-9e47-8e3857c27c67&quot;,&quot;properties&quot;:{&quot;noteIndex&quot;:0},&quot;isEdited&quot;:false,&quot;manualOverride&quot;:{&quot;isManuallyOverridden&quot;:false,&quot;citeprocText&quot;:&quot;[21]&quot;,&quot;manualOverrideText&quot;:&quot;&quot;},&quot;citationTag&quot;:&quot;MENDELEY_CITATION_v3_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&quot;,&quot;citationItems&quot;:[{&quot;id&quot;:&quot;78377ae5-b5c9-333f-add5-6fef3fc9ea62&quot;,&quot;itemData&quot;:{&quot;type&quot;:&quot;article-journal&quot;,&quot;id&quot;:&quot;78377ae5-b5c9-333f-add5-6fef3fc9ea62&quot;,&quot;title&quot;:&quot;A Comparison of 1-D and 2-D Deep Convolutional Neural Networks in ECG Classification&quot;,&quot;author&quot;:[{&quot;family&quot;:&quot;Wu&quot;,&quot;given&quot;:&quot;Yunan&quot;,&quot;parse-names&quot;:false,&quot;dropping-particle&quot;:&quot;&quot;,&quot;non-dropping-particle&quot;:&quot;&quot;},{&quot;family&quot;:&quot;Yang&quot;,&quot;given&quot;:&quot;Feng&quot;,&quot;parse-names&quot;:false,&quot;dropping-particle&quot;:&quot;&quot;,&quot;non-dropping-particle&quot;:&quot;&quot;},{&quot;family&quot;:&quot;Liu&quot;,&quot;given&quot;:&quot;Ying&quot;,&quot;parse-names&quot;:false,&quot;dropping-particle&quot;:&quot;&quot;,&quot;non-dropping-particle&quot;:&quot;&quot;},{&quot;family&quot;:&quot;Zha&quot;,&quot;given&quot;:&quot;Xuefan&quot;,&quot;parse-names&quot;:false,&quot;dropping-particle&quot;:&quot;&quot;,&quot;non-dropping-particle&quot;:&quot;&quot;},{&quot;family&quot;:&quot;Yuan&quot;,&quot;given&quot;:&quot;Shaofeng&quot;,&quot;parse-names&quot;:false,&quot;dropping-particle&quot;:&quot;&quot;,&quot;non-dropping-particle&quot;:&quot;&quot;}],&quot;accessed&quot;:{&quot;date-parts&quot;:[[2024,3,31]]},&quot;URL&quot;:&quot;https://arxiv.org/abs/1810.07088v1&quot;,&quot;issued&quot;:{&quot;date-parts&quot;:[[2018,10,16]]},&quot;abstract&quot;:&quot;Effective detection of arrhythmia is an important task in the remote monitoring of electrocardiogram (ECG). The traditional ECG recognition depends on the judgment of the clinicians' experience, but the results suffer from the probability of human error due to the fatigue. To solve this problem, an ECG signal classification method based on the images is presented to classify ECG signals into normal and abnormal beats by using two-dimensional convolutional neural networks (2D-CNNs). First, we compare the accuracy and robustness between one-dimensional ECG signal input method and two-dimensional image input method in AlexNet network. Then, in order to alleviate the overfitting problem in two-dimensional network, we initialize AlexNet-like network with weights trained on ImageNet, to fit the training ECG images and fine-tune the model, and to further improve the accuracy and robustness of ECG classification. The performance evaluated on the MIT-BIH arrhythmia database demonstrates that the proposed method can achieve the accuracy of 98% and maintain high accuracy within SNR range from 20 dB to 35 dB. The experiment shows that the 2D-CNNs initialized with AlexNet weights performs better than one-dimensional signal method without a large-scale dataset.&quot;,&quot;container-title-short&quot;:&quot;&quot;},&quot;isTemporary&quot;:false,&quot;suppress-author&quot;:false,&quot;composite&quot;:false,&quot;author-only&quot;:false}]},{&quot;citationID&quot;:&quot;MENDELEY_CITATION_ec556365-85b3-45de-a144-30a8597f47fd&quot;,&quot;properties&quot;:{&quot;noteIndex&quot;:0},&quot;isEdited&quot;:false,&quot;manualOverride&quot;:{&quot;isManuallyOverridden&quot;:false,&quot;citeprocText&quot;:&quot;[2]&quot;,&quot;manualOverrideText&quot;:&quot;&quot;},&quot;citationTag&quot;:&quot;MENDELEY_CITATION_v3_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&quot;,&quot;citationItems&quot;:[{&quot;id&quot;:&quot;5d915f0c-c609-31d5-b0d2-867e10e75f09&quot;,&quot;itemData&quot;:{&quot;type&quot;:&quot;article-journal&quot;,&quot;id&quot;:&quot;5d915f0c-c609-31d5-b0d2-867e10e75f09&quot;,&quot;title&quot;:&quot;Introducing WeSAD, a multimodal dataset for wearable stress and affect detection&quot;,&quot;author&quot;:[{&quot;family&quot;:&quot;Schmidt&quot;,&quot;given&quot;:&quot;Philip&quot;,&quot;parse-names&quot;:false,&quot;dropping-particle&quot;:&quot;&quot;,&quot;non-dropping-particle&quot;:&quot;&quot;},{&quot;family&quot;:&quot;Reiss&quot;,&quot;given&quot;:&quot;Attila&quot;,&quot;parse-names&quot;:false,&quot;dropping-particle&quot;:&quot;&quot;,&quot;non-dropping-particle&quot;:&quot;&quot;},{&quot;family&quot;:&quot;Duerichen&quot;,&quot;given&quot;:&quot;Robert&quot;,&quot;parse-names&quot;:false,&quot;dropping-particle&quot;:&quot;&quot;,&quot;non-dropping-particle&quot;:&quot;&quot;},{&quot;family&quot;:&quot;Laerhoven&quot;,&quot;given&quot;:&quot;Kristof&quot;,&quot;parse-names&quot;:false,&quot;dropping-particle&quot;:&quot;&quot;,&quot;non-dropping-particle&quot;:&quot;Van&quot;}],&quot;container-title&quot;:&quot;ICMI 2018 - Proceedings of the 2018 International Conference on Multimodal Interaction&quot;,&quot;accessed&quot;:{&quot;date-parts&quot;:[[2024,3,18]]},&quot;DOI&quot;:&quot;10.1145/3242969.3242985&quot;,&quot;ISBN&quot;:&quot;9781450356923&quot;,&quot;URL&quot;:&quot;https://dl.acm.org/doi/10.1145/3242969.3242985&quot;,&quot;issued&quot;:{&quot;date-parts&quot;:[[2018,10,2]]},&quot;page&quot;:&quot;400-408&quot;,&quot;abstract&quot;:&quot;Affect recognition aims to detect a person's affective state based on observables, with the goal to e.g. improve human-computer interaction. Long-term stress is known to have severe implications on wellbeing, which call for continuous and automated stress monitoring systems. However, the affective computing community lacks commonly used standard datasets for wearable stress detection which a) provide multimodal high-quality data, and b) include multiple affective states. Therefore, we introduce WESAD, a new publicly available dataset for wearable stress and affect detection. This multimodal dataset features physiological and motion data, recorded from both a wrist- and a chest-worn device, of 15 subjects during a lab study. The following sensor modalities are included: blood volume pulse, electrocardiogram, electrodermal activity, electromyogram, respiration, body temperature, and three-axis acceleration. Moreover, the dataset bridges the gap between previous lab studies on stress and emotions, by containing three different affective states (neutral, stress, amusement). In addition, self-reports of the subjects, which were obtained using several established questionnaires, are contained in the dataset. Furthermore, a benchmark is created on the dataset, using well-known features and standard machine learning methods. Considering the three-class classification problem (baseline vs. stress vs. amusement), we achieved classification accuracies of up to 80 %. In the binary case (stress vs. non-stress), accuracies of up to 93 % were reached. Finally, we provide a detailed analysis and comparison of the two device locations (chest vs. wrist) as well as the different sensor modalities.&quot;,&quot;publisher&quot;:&quot;Association for Computing Machinery, Inc&quot;,&quot;container-title-short&quot;:&quot;&quot;},&quot;isTemporary&quot;:false,&quot;suppress-author&quot;:false,&quot;composite&quot;:false,&quot;author-only&quot;:false}]},{&quot;citationID&quot;:&quot;MENDELEY_CITATION_d57dd815-7fe5-4206-8346-689aa29935e0&quot;,&quot;properties&quot;:{&quot;noteIndex&quot;:0},&quot;isEdited&quot;:false,&quot;manualOverride&quot;:{&quot;isManuallyOverridden&quot;:false,&quot;citeprocText&quot;:&quot;[1]&quot;,&quot;manualOverrideText&quot;:&quot;&quot;},&quot;citationTag&quot;:&quot;MENDELEY_CITATION_v3_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&quot;,&quot;citationItems&quot;:[{&quot;id&quot;:&quot;c5196d40-48d5-31cc-8359-5fcce064f71b&quot;,&quot;itemData&quot;:{&quot;type&quot;:&quot;paper-conference&quot;,&quot;id&quot;:&quot;c5196d40-48d5-31cc-8359-5fcce064f71b&quot;,&quot;title&quot;:&quot;On the Generalizability of ECG-based Stress Detection Models&quot;,&quot;author&quot;:[{&quot;family&quot;:&quot;Prajod&quot;,&quot;given&quot;:&quot;Pooja&quot;,&quot;parse-names&quot;:false,&quot;dropping-particle&quot;:&quot;&quot;,&quot;non-dropping-particle&quot;:&quot;&quot;},{&quot;family&quot;:&quot;André&quot;,&quot;given&quot;:&quot;Elisabeth&quot;,&quot;parse-names&quot;:false,&quot;dropping-particle&quot;:&quot;&quot;,&quot;non-dropping-particle&quot;:&quot;&quot;}],&quot;container-title&quot;:&quot;Proceedings - 21st IEEE International Conference on Machine Learning and Applications, ICMLA 2022&quot;,&quot;DOI&quot;:&quot;10.1109/ICMLA55696.2022.00090&quot;,&quot;issued&quot;:{&quot;date-parts&quot;:[[2022]]},&quot;abstract&quot;:&quot;Stress is prevalent in many aspects of everyday life including work, healthcare, and social interactions. Many works have studied handcrafted features from various bio-signals that are indicators of stress. Recently, deep learning models have also been proposed to detect stress. Typically, stress models are trained and validated on the same dataset, often involving one stressful scenario. However, it is not practical to collect stress data for every scenario. So, it is crucial to study the generalizability of these models and determine to what extent they can be used in other scenarios. In this paper, we explore the generalization capabilities of Electrocardiogram (ECG)-based deep learning models and models based on handcrafted ECG features, i.e., Heart Rate Variability (HRV) features. To this end, we train three HRV models and two deep learning models that use ECG signals as input. We use ECG signals from two popular stress datasets WESAD and SWELL-KW - differing in terms of stressors and recording devices. First, we evaluate the models using leave-one-subject-out (LOSO) cross-validation using training and validation samples from the same dataset. Next, we perform a cross-dataset validation of the models, that is, LOSO models trained on the WESAD dataset are validated using SWELL-KW samples and vice versa. While deep learning models achieve the best results on the same dataset, models based on HRV features considerably outperform them on data from a different dataset. This trend is observed for all the models on both datasets. Therefore, HRV models are a better choice for stress recognition in applications that are different from the dataset scenario. To the best of our knowledge, this is the first work to compare the cross-dataset generalizability between ECG-based deep learning models and HRV models.&quot;,&quot;container-title-short&quot;:&quot;&quot;},&quot;isTemporary&quot;:false,&quot;suppress-author&quot;:false,&quot;composite&quot;:false,&quot;author-only&quot;:false}]},{&quot;citationID&quot;:&quot;MENDELEY_CITATION_4daca61c-2fec-477c-9386-75ebaacf5708&quot;,&quot;properties&quot;:{&quot;noteIndex&quot;:0},&quot;isEdited&quot;:false,&quot;manualOverride&quot;:{&quot;isManuallyOverridden&quot;:false,&quot;citeprocText&quot;:&quot;[2]&quot;,&quot;manualOverrideText&quot;:&quot;&quot;},&quot;citationTag&quot;:&quot;MENDELEY_CITATION_v3_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&quot;,&quot;citationItems&quot;:[{&quot;id&quot;:&quot;5d915f0c-c609-31d5-b0d2-867e10e75f09&quot;,&quot;itemData&quot;:{&quot;type&quot;:&quot;article-journal&quot;,&quot;id&quot;:&quot;5d915f0c-c609-31d5-b0d2-867e10e75f09&quot;,&quot;title&quot;:&quot;Introducing WeSAD, a multimodal dataset for wearable stress and affect detection&quot;,&quot;author&quot;:[{&quot;family&quot;:&quot;Schmidt&quot;,&quot;given&quot;:&quot;Philip&quot;,&quot;parse-names&quot;:false,&quot;dropping-particle&quot;:&quot;&quot;,&quot;non-dropping-particle&quot;:&quot;&quot;},{&quot;family&quot;:&quot;Reiss&quot;,&quot;given&quot;:&quot;Attila&quot;,&quot;parse-names&quot;:false,&quot;dropping-particle&quot;:&quot;&quot;,&quot;non-dropping-particle&quot;:&quot;&quot;},{&quot;family&quot;:&quot;Duerichen&quot;,&quot;given&quot;:&quot;Robert&quot;,&quot;parse-names&quot;:false,&quot;dropping-particle&quot;:&quot;&quot;,&quot;non-dropping-particle&quot;:&quot;&quot;},{&quot;family&quot;:&quot;Laerhoven&quot;,&quot;given&quot;:&quot;Kristof&quot;,&quot;parse-names&quot;:false,&quot;dropping-particle&quot;:&quot;&quot;,&quot;non-dropping-particle&quot;:&quot;Van&quot;}],&quot;container-title&quot;:&quot;ICMI 2018 - Proceedings of the 2018 International Conference on Multimodal Interaction&quot;,&quot;accessed&quot;:{&quot;date-parts&quot;:[[2024,3,18]]},&quot;DOI&quot;:&quot;10.1145/3242969.3242985&quot;,&quot;ISBN&quot;:&quot;9781450356923&quot;,&quot;URL&quot;:&quot;https://dl.acm.org/doi/10.1145/3242969.3242985&quot;,&quot;issued&quot;:{&quot;date-parts&quot;:[[2018,10,2]]},&quot;page&quot;:&quot;400-408&quot;,&quot;abstract&quot;:&quot;Affect recognition aims to detect a person's affective state based on observables, with the goal to e.g. improve human-computer interaction. Long-term stress is known to have severe implications on wellbeing, which call for continuous and automated stress monitoring systems. However, the affective computing community lacks commonly used standard datasets for wearable stress detection which a) provide multimodal high-quality data, and b) include multiple affective states. Therefore, we introduce WESAD, a new publicly available dataset for wearable stress and affect detection. This multimodal dataset features physiological and motion data, recorded from both a wrist- and a chest-worn device, of 15 subjects during a lab study. The following sensor modalities are included: blood volume pulse, electrocardiogram, electrodermal activity, electromyogram, respiration, body temperature, and three-axis acceleration. Moreover, the dataset bridges the gap between previous lab studies on stress and emotions, by containing three different affective states (neutral, stress, amusement). In addition, self-reports of the subjects, which were obtained using several established questionnaires, are contained in the dataset. Furthermore, a benchmark is created on the dataset, using well-known features and standard machine learning methods. Considering the three-class classification problem (baseline vs. stress vs. amusement), we achieved classification accuracies of up to 80 %. In the binary case (stress vs. non-stress), accuracies of up to 93 % were reached. Finally, we provide a detailed analysis and comparison of the two device locations (chest vs. wrist) as well as the different sensor modalities.&quot;,&quot;publisher&quot;:&quot;Association for Computing Machinery, Inc&quot;,&quot;container-title-short&quot;:&quot;&quot;},&quot;isTemporary&quot;:false}]},{&quot;citationID&quot;:&quot;MENDELEY_CITATION_084a4dd3-2660-43d0-bcd7-f5a3f25222b3&quot;,&quot;properties&quot;:{&quot;noteIndex&quot;:0},&quot;isEdited&quot;:false,&quot;manualOverride&quot;:{&quot;isManuallyOverridden&quot;:false,&quot;citeprocText&quot;:&quot;[2]&quot;,&quot;manualOverrideText&quot;:&quot;&quot;},&quot;citationTag&quot;:&quot;MENDELEY_CITATION_v3_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&quot;,&quot;citationItems&quot;:[{&quot;id&quot;:&quot;5d915f0c-c609-31d5-b0d2-867e10e75f09&quot;,&quot;itemData&quot;:{&quot;type&quot;:&quot;article-journal&quot;,&quot;id&quot;:&quot;5d915f0c-c609-31d5-b0d2-867e10e75f09&quot;,&quot;title&quot;:&quot;Introducing WeSAD, a multimodal dataset for wearable stress and affect detection&quot;,&quot;author&quot;:[{&quot;family&quot;:&quot;Schmidt&quot;,&quot;given&quot;:&quot;Philip&quot;,&quot;parse-names&quot;:false,&quot;dropping-particle&quot;:&quot;&quot;,&quot;non-dropping-particle&quot;:&quot;&quot;},{&quot;family&quot;:&quot;Reiss&quot;,&quot;given&quot;:&quot;Attila&quot;,&quot;parse-names&quot;:false,&quot;dropping-particle&quot;:&quot;&quot;,&quot;non-dropping-particle&quot;:&quot;&quot;},{&quot;family&quot;:&quot;Duerichen&quot;,&quot;given&quot;:&quot;Robert&quot;,&quot;parse-names&quot;:false,&quot;dropping-particle&quot;:&quot;&quot;,&quot;non-dropping-particle&quot;:&quot;&quot;},{&quot;family&quot;:&quot;Laerhoven&quot;,&quot;given&quot;:&quot;Kristof&quot;,&quot;parse-names&quot;:false,&quot;dropping-particle&quot;:&quot;&quot;,&quot;non-dropping-particle&quot;:&quot;Van&quot;}],&quot;container-title&quot;:&quot;ICMI 2018 - Proceedings of the 2018 International Conference on Multimodal Interaction&quot;,&quot;accessed&quot;:{&quot;date-parts&quot;:[[2024,3,18]]},&quot;DOI&quot;:&quot;10.1145/3242969.3242985&quot;,&quot;ISBN&quot;:&quot;9781450356923&quot;,&quot;URL&quot;:&quot;https://dl.acm.org/doi/10.1145/3242969.3242985&quot;,&quot;issued&quot;:{&quot;date-parts&quot;:[[2018,10,2]]},&quot;page&quot;:&quot;400-408&quot;,&quot;abstract&quot;:&quot;Affect recognition aims to detect a person's affective state based on observables, with the goal to e.g. improve human-computer interaction. Long-term stress is known to have severe implications on wellbeing, which call for continuous and automated stress monitoring systems. However, the affective computing community lacks commonly used standard datasets for wearable stress detection which a) provide multimodal high-quality data, and b) include multiple affective states. Therefore, we introduce WESAD, a new publicly available dataset for wearable stress and affect detection. This multimodal dataset features physiological and motion data, recorded from both a wrist- and a chest-worn device, of 15 subjects during a lab study. The following sensor modalities are included: blood volume pulse, electrocardiogram, electrodermal activity, electromyogram, respiration, body temperature, and three-axis acceleration. Moreover, the dataset bridges the gap between previous lab studies on stress and emotions, by containing three different affective states (neutral, stress, amusement). In addition, self-reports of the subjects, which were obtained using several established questionnaires, are contained in the dataset. Furthermore, a benchmark is created on the dataset, using well-known features and standard machine learning methods. Considering the three-class classification problem (baseline vs. stress vs. amusement), we achieved classification accuracies of up to 80 %. In the binary case (stress vs. non-stress), accuracies of up to 93 % were reached. Finally, we provide a detailed analysis and comparison of the two device locations (chest vs. wrist) as well as the different sensor modalities.&quot;,&quot;publisher&quot;:&quot;Association for Computing Machinery, Inc&quot;,&quot;container-title-short&quot;:&quot;&quot;},&quot;isTemporary&quot;:false}]},{&quot;citationID&quot;:&quot;MENDELEY_CITATION_7f99263f-4aa6-4a22-8470-088701c03593&quot;,&quot;properties&quot;:{&quot;noteIndex&quot;:0},&quot;isEdited&quot;:false,&quot;manualOverride&quot;:{&quot;isManuallyOverridden&quot;:false,&quot;citeprocText&quot;:&quot;[22]&quot;,&quot;manualOverrideText&quot;:&quot;&quot;},&quot;citationTag&quot;:&quot;MENDELEY_CITATION_v3_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&quot;,&quot;citationItems&quot;:[{&quot;id&quot;:&quot;fbc1f67c-d8d2-3b07-bb25-47e83dcad1e9&quot;,&quot;itemData&quot;:{&quot;type&quot;:&quot;paper-conference&quot;,&quot;id&quot;:&quot;fbc1f67c-d8d2-3b07-bb25-47e83dcad1e9&quot;,&quot;title&quot;:&quot;An Improved Subject-Independent Stress Detection Model Applied to Consumer-grade Wearable Devices&quot;,&quot;author&quot;:[{&quot;family&quot;:&quot;Ninh&quot;,&quot;given&quot;:&quot;Van Tu&quot;,&quot;parse-names&quot;:false,&quot;dropping-particle&quot;:&quot;&quot;,&quot;non-dropping-particle&quot;:&quot;&quot;},{&quot;family&quot;:&quot;Nguyen&quot;,&quot;given&quot;:&quot;Manh Duy&quot;,&quot;parse-names&quot;:false,&quot;dropping-particle&quot;:&quot;&quot;,&quot;non-dropping-particle&quot;:&quot;&quot;},{&quot;family&quot;:&quot;Smyth&quot;,&quot;given&quot;:&quot;Sinéad&quot;,&quot;parse-names&quot;:false,&quot;dropping-particle&quot;:&quot;&quot;,&quot;non-dropping-particle&quot;:&quot;&quot;},{&quot;family&quot;:&quot;Tran&quot;,&quot;given&quot;:&quot;Minh Triet&quot;,&quot;parse-names&quot;:false,&quot;dropping-particle&quot;:&quot;&quot;,&quot;non-dropping-particle&quot;:&quot;&quot;},{&quot;family&quot;:&quot;Healy&quot;,&quot;given&quot;:&quot;Graham&quot;,&quot;parse-names&quot;:false,&quot;dropping-particle&quot;:&quot;&quot;,&quot;non-dropping-particle&quot;:&quot;&quot;},{&quot;family&quot;:&quot;Nguyen&quot;,&quot;given&quot;:&quot;Binh T.&quot;,&quot;parse-names&quot;:false,&quot;dropping-particle&quot;:&quot;&quot;,&quot;non-dropping-particle&quot;:&quot;&quot;},{&quot;family&quot;:&quot;Gurrin&quot;,&quot;given&quot;:&quot;Cathal&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8530-7_77&quot;,&quot;ISSN&quot;:&quot;16113349&quot;,&quot;issued&quot;:{&quot;date-parts&quot;:[[2022]]},&quot;abstract&quot;:&quot;Stress is a complex issue with wide ranging physical and psychological impacts on human daily performance. Specifically, acute stress detection is becoming a valuable application in contextual human understanding. Two common approaches to training a stress detection model are subject-dependent and subject-independent training method. Although subject-dependent training method is proven to be the most accurate approach to build stress detection models, subject-independent one is a more practical and cost-efficient method, as it facilitates the deployment of stress level detection and management systems in consumer-grade wearable devices without requiring additional data for training from end-users. To improve the performance of subject-independent stress detection models, in this paper, we introduce a stress-related bio-signal processing pipeline with a simple neural network architecture using statistical features extracted from multimodal contextual sensing sources including Electrodermal Activity (EDA), Blood Volume Pulse (BVP), and Skin Temperature (ST) captured from a consumer-grade wearable device. Using our proposed model architecture, we compare the accuracy of stress detection models that use measures from each individual signal source with the one employing the fusion of multiple sensor sources. Extensive experiments on the publicly available WESAD dataset demonstrate that our proposed model outperforms conventional methods as well as providing 1.63 % higher mean accuracy score compared to the state-of-the-art model while maintaining a low standard deviation. Our experiments also show that combining features from multiple sources produces more accurate predictions than using only one sensor source individually.&quot;,&quot;volume&quot;:&quot;13343 LNAI&quot;,&quot;container-title-short&quot;:&quot;&quot;},&quot;isTemporary&quot;:false,&quot;suppress-author&quot;:false,&quot;composite&quot;:false,&quot;author-only&quot;:false}]},{&quot;citationID&quot;:&quot;MENDELEY_CITATION_3a381d85-e8b9-47a1-b05e-4561e98b12b3&quot;,&quot;properties&quot;:{&quot;noteIndex&quot;:0},&quot;isEdited&quot;:false,&quot;manualOverride&quot;:{&quot;isManuallyOverridden&quot;:false,&quot;citeprocText&quot;:&quot;[22]&quot;,&quot;manualOverrideText&quot;:&quot;&quot;},&quot;citationTag&quot;:&quot;MENDELEY_CITATION_v3_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&quot;,&quot;citationItems&quot;:[{&quot;id&quot;:&quot;fbc1f67c-d8d2-3b07-bb25-47e83dcad1e9&quot;,&quot;itemData&quot;:{&quot;type&quot;:&quot;paper-conference&quot;,&quot;id&quot;:&quot;fbc1f67c-d8d2-3b07-bb25-47e83dcad1e9&quot;,&quot;title&quot;:&quot;An Improved Subject-Independent Stress Detection Model Applied to Consumer-grade Wearable Devices&quot;,&quot;author&quot;:[{&quot;family&quot;:&quot;Ninh&quot;,&quot;given&quot;:&quot;Van Tu&quot;,&quot;parse-names&quot;:false,&quot;dropping-particle&quot;:&quot;&quot;,&quot;non-dropping-particle&quot;:&quot;&quot;},{&quot;family&quot;:&quot;Nguyen&quot;,&quot;given&quot;:&quot;Manh Duy&quot;,&quot;parse-names&quot;:false,&quot;dropping-particle&quot;:&quot;&quot;,&quot;non-dropping-particle&quot;:&quot;&quot;},{&quot;family&quot;:&quot;Smyth&quot;,&quot;given&quot;:&quot;Sinéad&quot;,&quot;parse-names&quot;:false,&quot;dropping-particle&quot;:&quot;&quot;,&quot;non-dropping-particle&quot;:&quot;&quot;},{&quot;family&quot;:&quot;Tran&quot;,&quot;given&quot;:&quot;Minh Triet&quot;,&quot;parse-names&quot;:false,&quot;dropping-particle&quot;:&quot;&quot;,&quot;non-dropping-particle&quot;:&quot;&quot;},{&quot;family&quot;:&quot;Healy&quot;,&quot;given&quot;:&quot;Graham&quot;,&quot;parse-names&quot;:false,&quot;dropping-particle&quot;:&quot;&quot;,&quot;non-dropping-particle&quot;:&quot;&quot;},{&quot;family&quot;:&quot;Nguyen&quot;,&quot;given&quot;:&quot;Binh T.&quot;,&quot;parse-names&quot;:false,&quot;dropping-particle&quot;:&quot;&quot;,&quot;non-dropping-particle&quot;:&quot;&quot;},{&quot;family&quot;:&quot;Gurrin&quot;,&quot;given&quot;:&quot;Cathal&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8530-7_77&quot;,&quot;ISSN&quot;:&quot;16113349&quot;,&quot;issued&quot;:{&quot;date-parts&quot;:[[2022]]},&quot;abstract&quot;:&quot;Stress is a complex issue with wide ranging physical and psychological impacts on human daily performance. Specifically, acute stress detection is becoming a valuable application in contextual human understanding. Two common approaches to training a stress detection model are subject-dependent and subject-independent training method. Although subject-dependent training method is proven to be the most accurate approach to build stress detection models, subject-independent one is a more practical and cost-efficient method, as it facilitates the deployment of stress level detection and management systems in consumer-grade wearable devices without requiring additional data for training from end-users. To improve the performance of subject-independent stress detection models, in this paper, we introduce a stress-related bio-signal processing pipeline with a simple neural network architecture using statistical features extracted from multimodal contextual sensing sources including Electrodermal Activity (EDA), Blood Volume Pulse (BVP), and Skin Temperature (ST) captured from a consumer-grade wearable device. Using our proposed model architecture, we compare the accuracy of stress detection models that use measures from each individual signal source with the one employing the fusion of multiple sensor sources. Extensive experiments on the publicly available WESAD dataset demonstrate that our proposed model outperforms conventional methods as well as providing 1.63 % higher mean accuracy score compared to the state-of-the-art model while maintaining a low standard deviation. Our experiments also show that combining features from multiple sources produces more accurate predictions than using only one sensor source individually.&quot;,&quot;volume&quot;:&quot;13343 LNAI&quot;,&quot;container-title-short&quot;:&quot;&quot;},&quot;isTemporary&quot;:false,&quot;suppress-author&quot;:false,&quot;composite&quot;:false,&quot;author-only&quot;:false}]},{&quot;citationID&quot;:&quot;MENDELEY_CITATION_be97450f-d7e7-48d7-9de7-bbfc42a64b1e&quot;,&quot;properties&quot;:{&quot;noteIndex&quot;:0},&quot;isEdited&quot;:false,&quot;manualOverride&quot;:{&quot;isManuallyOverridden&quot;:false,&quot;citeprocText&quot;:&quot;[22]&quot;,&quot;manualOverrideText&quot;:&quot;&quot;},&quot;citationTag&quot;:&quot;MENDELEY_CITATION_v3_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&quot;,&quot;citationItems&quot;:[{&quot;id&quot;:&quot;fbc1f67c-d8d2-3b07-bb25-47e83dcad1e9&quot;,&quot;itemData&quot;:{&quot;type&quot;:&quot;paper-conference&quot;,&quot;id&quot;:&quot;fbc1f67c-d8d2-3b07-bb25-47e83dcad1e9&quot;,&quot;title&quot;:&quot;An Improved Subject-Independent Stress Detection Model Applied to Consumer-grade Wearable Devices&quot;,&quot;author&quot;:[{&quot;family&quot;:&quot;Ninh&quot;,&quot;given&quot;:&quot;Van Tu&quot;,&quot;parse-names&quot;:false,&quot;dropping-particle&quot;:&quot;&quot;,&quot;non-dropping-particle&quot;:&quot;&quot;},{&quot;family&quot;:&quot;Nguyen&quot;,&quot;given&quot;:&quot;Manh Duy&quot;,&quot;parse-names&quot;:false,&quot;dropping-particle&quot;:&quot;&quot;,&quot;non-dropping-particle&quot;:&quot;&quot;},{&quot;family&quot;:&quot;Smyth&quot;,&quot;given&quot;:&quot;Sinéad&quot;,&quot;parse-names&quot;:false,&quot;dropping-particle&quot;:&quot;&quot;,&quot;non-dropping-particle&quot;:&quot;&quot;},{&quot;family&quot;:&quot;Tran&quot;,&quot;given&quot;:&quot;Minh Triet&quot;,&quot;parse-names&quot;:false,&quot;dropping-particle&quot;:&quot;&quot;,&quot;non-dropping-particle&quot;:&quot;&quot;},{&quot;family&quot;:&quot;Healy&quot;,&quot;given&quot;:&quot;Graham&quot;,&quot;parse-names&quot;:false,&quot;dropping-particle&quot;:&quot;&quot;,&quot;non-dropping-particle&quot;:&quot;&quot;},{&quot;family&quot;:&quot;Nguyen&quot;,&quot;given&quot;:&quot;Binh T.&quot;,&quot;parse-names&quot;:false,&quot;dropping-particle&quot;:&quot;&quot;,&quot;non-dropping-particle&quot;:&quot;&quot;},{&quot;family&quot;:&quot;Gurrin&quot;,&quot;given&quot;:&quot;Cathal&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8530-7_77&quot;,&quot;ISSN&quot;:&quot;16113349&quot;,&quot;issued&quot;:{&quot;date-parts&quot;:[[2022]]},&quot;abstract&quot;:&quot;Stress is a complex issue with wide ranging physical and psychological impacts on human daily performance. Specifically, acute stress detection is becoming a valuable application in contextual human understanding. Two common approaches to training a stress detection model are subject-dependent and subject-independent training method. Although subject-dependent training method is proven to be the most accurate approach to build stress detection models, subject-independent one is a more practical and cost-efficient method, as it facilitates the deployment of stress level detection and management systems in consumer-grade wearable devices without requiring additional data for training from end-users. To improve the performance of subject-independent stress detection models, in this paper, we introduce a stress-related bio-signal processing pipeline with a simple neural network architecture using statistical features extracted from multimodal contextual sensing sources including Electrodermal Activity (EDA), Blood Volume Pulse (BVP), and Skin Temperature (ST) captured from a consumer-grade wearable device. Using our proposed model architecture, we compare the accuracy of stress detection models that use measures from each individual signal source with the one employing the fusion of multiple sensor sources. Extensive experiments on the publicly available WESAD dataset demonstrate that our proposed model outperforms conventional methods as well as providing 1.63 % higher mean accuracy score compared to the state-of-the-art model while maintaining a low standard deviation. Our experiments also show that combining features from multiple sources produces more accurate predictions than using only one sensor source individually.&quot;,&quot;volume&quot;:&quot;13343 LNAI&quot;,&quot;container-title-short&quot;:&quot;&quot;},&quot;isTemporary&quot;:false,&quot;suppress-author&quot;:false,&quot;composite&quot;:false,&quot;author-only&quot;:false}]},{&quot;citationID&quot;:&quot;MENDELEY_CITATION_84b7a855-cce0-4166-a00b-7b046a44640e&quot;,&quot;properties&quot;:{&quot;noteIndex&quot;:0},&quot;isEdited&quot;:false,&quot;manualOverride&quot;:{&quot;isManuallyOverridden&quot;:false,&quot;citeprocText&quot;:&quot;[2]&quot;,&quot;manualOverrideText&quot;:&quot;&quot;},&quot;citationTag&quot;:&quot;MENDELEY_CITATION_v3_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&quot;,&quot;citationItems&quot;:[{&quot;id&quot;:&quot;5d915f0c-c609-31d5-b0d2-867e10e75f09&quot;,&quot;itemData&quot;:{&quot;type&quot;:&quot;article-journal&quot;,&quot;id&quot;:&quot;5d915f0c-c609-31d5-b0d2-867e10e75f09&quot;,&quot;title&quot;:&quot;Introducing WeSAD, a multimodal dataset for wearable stress and affect detection&quot;,&quot;author&quot;:[{&quot;family&quot;:&quot;Schmidt&quot;,&quot;given&quot;:&quot;Philip&quot;,&quot;parse-names&quot;:false,&quot;dropping-particle&quot;:&quot;&quot;,&quot;non-dropping-particle&quot;:&quot;&quot;},{&quot;family&quot;:&quot;Reiss&quot;,&quot;given&quot;:&quot;Attila&quot;,&quot;parse-names&quot;:false,&quot;dropping-particle&quot;:&quot;&quot;,&quot;non-dropping-particle&quot;:&quot;&quot;},{&quot;family&quot;:&quot;Duerichen&quot;,&quot;given&quot;:&quot;Robert&quot;,&quot;parse-names&quot;:false,&quot;dropping-particle&quot;:&quot;&quot;,&quot;non-dropping-particle&quot;:&quot;&quot;},{&quot;family&quot;:&quot;Laerhoven&quot;,&quot;given&quot;:&quot;Kristof&quot;,&quot;parse-names&quot;:false,&quot;dropping-particle&quot;:&quot;&quot;,&quot;non-dropping-particle&quot;:&quot;Van&quot;}],&quot;container-title&quot;:&quot;ICMI 2018 - Proceedings of the 2018 International Conference on Multimodal Interaction&quot;,&quot;accessed&quot;:{&quot;date-parts&quot;:[[2024,3,18]]},&quot;DOI&quot;:&quot;10.1145/3242969.3242985&quot;,&quot;ISBN&quot;:&quot;9781450356923&quot;,&quot;URL&quot;:&quot;https://dl.acm.org/doi/10.1145/3242969.3242985&quot;,&quot;issued&quot;:{&quot;date-parts&quot;:[[2018,10,2]]},&quot;page&quot;:&quot;400-408&quot;,&quot;abstract&quot;:&quot;Affect recognition aims to detect a person's affective state based on observables, with the goal to e.g. improve human-computer interaction. Long-term stress is known to have severe implications on wellbeing, which call for continuous and automated stress monitoring systems. However, the affective computing community lacks commonly used standard datasets for wearable stress detection which a) provide multimodal high-quality data, and b) include multiple affective states. Therefore, we introduce WESAD, a new publicly available dataset for wearable stress and affect detection. This multimodal dataset features physiological and motion data, recorded from both a wrist- and a chest-worn device, of 15 subjects during a lab study. The following sensor modalities are included: blood volume pulse, electrocardiogram, electrodermal activity, electromyogram, respiration, body temperature, and three-axis acceleration. Moreover, the dataset bridges the gap between previous lab studies on stress and emotions, by containing three different affective states (neutral, stress, amusement). In addition, self-reports of the subjects, which were obtained using several established questionnaires, are contained in the dataset. Furthermore, a benchmark is created on the dataset, using well-known features and standard machine learning methods. Considering the three-class classification problem (baseline vs. stress vs. amusement), we achieved classification accuracies of up to 80 %. In the binary case (stress vs. non-stress), accuracies of up to 93 % were reached. Finally, we provide a detailed analysis and comparison of the two device locations (chest vs. wrist) as well as the different sensor modalities.&quot;,&quot;publisher&quot;:&quot;Association for Computing Machinery, Inc&quot;,&quot;container-title-short&quot;:&quot;&quot;},&quot;isTemporary&quot;:false,&quot;suppress-author&quot;:false,&quot;composite&quot;:false,&quot;author-only&quot;:false}]},{&quot;citationID&quot;:&quot;MENDELEY_CITATION_7bd80438-bc88-44b6-aa4a-550df18fa577&quot;,&quot;properties&quot;:{&quot;noteIndex&quot;:0},&quot;isEdited&quot;:false,&quot;manualOverride&quot;:{&quot;isManuallyOverridden&quot;:false,&quot;citeprocText&quot;:&quot;[23]&quot;,&quot;manualOverrideText&quot;:&quot;&quot;},&quot;citationTag&quot;:&quot;MENDELEY_CITATION_v3_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&quot;,&quot;citationItems&quot;:[{&quot;id&quot;:&quot;79161a96-e008-3d15-9ef5-61bf3451bd72&quot;,&quot;itemData&quot;:{&quot;type&quot;:&quot;article-journal&quot;,&quot;id&quot;:&quot;79161a96-e008-3d15-9ef5-61bf3451bd72&quot;,&quot;title&quot;:&quot;Detection of Subtle Stress Episodes During UX Evaluation: Assessing the Performance of the WESAD Bio-Signals Dataset&quot;,&quot;author&quot;:[{&quot;family&quot;:&quot;Liapis&quot;,&quot;given&quot;:&quot;Alexandros&quot;,&quot;parse-names&quot;:false,&quot;dropping-particle&quot;:&quot;&quot;,&quot;non-dropping-particle&quot;:&quot;&quot;},{&quot;family&quot;:&quot;Faliagka&quot;,&quot;given&quot;:&quot;Evanthia&quot;,&quot;parse-names&quot;:false,&quot;dropping-particle&quot;:&quot;&quot;,&quot;non-dropping-particle&quot;:&quot;&quot;},{&quot;family&quot;:&quot;Katsanos&quot;,&quot;given&quot;:&quot;Christos&quot;,&quot;parse-names&quot;:false,&quot;dropping-particle&quot;:&quot;&quot;,&quot;non-dropping-particle&quot;:&quot;&quot;},{&quot;family&quot;:&quot;Antonopoulos&quot;,&quot;given&quot;:&quot;Christos&quot;,&quot;parse-names&quot;:false,&quot;dropping-particle&quot;:&quot;&quot;,&quot;non-dropping-particle&quot;:&quot;&quot;},{&quot;family&quot;:&quot;Voros&quot;,&quot;given&quot;:&quot;Nikolaos&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4,3,20]]},&quot;DOI&quot;:&quot;10.1007/978-3-030-85613-7_17&quot;,&quot;ISBN&quot;:&quot;9783030856120&quot;,&quot;ISSN&quot;:&quot;16113349&quot;,&quot;issued&quot;:{&quot;date-parts&quot;:[[2021]]},&quot;page&quot;:&quot;238-247&quot;,&quot;abstract&quot;:&quot;Stress is a highly subjective condition and may largely vary in different contexts. Bio-signals have been widely used by researchers and practitioners to monitor stress levels. Consequently, various bio-signals datasets for stress recognition have been recorded. The most of publicly available physiological datasets have been emotionally annotated in a context where users have been exposed to intense stressors, such as movie clips, songs, major hardware/software failures, image datasets, and gaming. However, it remains unexplored how effectively such datasets can be used in different contexts. This paper investigates the performance of the publicly available dataset named WESAD (Wearable Stress and Affect Detection) in the context of UX evaluation. More specifically, skin conductance signal from WESAD was used to train four machine learning classifiers. Regarding the binary classification problem (stress vs. no stress), models’ accuracy was rather high (at least 91.1%). However, it was found that their effectiveness in assessing stress in the context of UX was rather poor when a new bio-signals dataset was used.&quot;,&quot;publisher&quot;:&quot;Springer Science and Business Media Deutschland GmbH&quot;,&quot;volume&quot;:&quot;12934 LNCS&quot;,&quot;container-title-short&quot;:&quot;&quot;},&quot;isTemporary&quot;:false,&quot;suppress-author&quot;:false,&quot;composite&quot;:false,&quot;author-only&quot;:false}]},{&quot;citationID&quot;:&quot;MENDELEY_CITATION_c6639bdf-bb2f-4ca3-ba21-3b65c75f77e8&quot;,&quot;properties&quot;:{&quot;noteIndex&quot;:0},&quot;isEdited&quot;:false,&quot;manualOverride&quot;:{&quot;isManuallyOverridden&quot;:false,&quot;citeprocText&quot;:&quot;[22]&quot;,&quot;manualOverrideText&quot;:&quot;&quot;},&quot;citationTag&quot;:&quot;MENDELEY_CITATION_v3_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&quot;,&quot;citationItems&quot;:[{&quot;id&quot;:&quot;fbc1f67c-d8d2-3b07-bb25-47e83dcad1e9&quot;,&quot;itemData&quot;:{&quot;type&quot;:&quot;paper-conference&quot;,&quot;id&quot;:&quot;fbc1f67c-d8d2-3b07-bb25-47e83dcad1e9&quot;,&quot;title&quot;:&quot;An Improved Subject-Independent Stress Detection Model Applied to Consumer-grade Wearable Devices&quot;,&quot;author&quot;:[{&quot;family&quot;:&quot;Ninh&quot;,&quot;given&quot;:&quot;Van Tu&quot;,&quot;parse-names&quot;:false,&quot;dropping-particle&quot;:&quot;&quot;,&quot;non-dropping-particle&quot;:&quot;&quot;},{&quot;family&quot;:&quot;Nguyen&quot;,&quot;given&quot;:&quot;Manh Duy&quot;,&quot;parse-names&quot;:false,&quot;dropping-particle&quot;:&quot;&quot;,&quot;non-dropping-particle&quot;:&quot;&quot;},{&quot;family&quot;:&quot;Smyth&quot;,&quot;given&quot;:&quot;Sinéad&quot;,&quot;parse-names&quot;:false,&quot;dropping-particle&quot;:&quot;&quot;,&quot;non-dropping-particle&quot;:&quot;&quot;},{&quot;family&quot;:&quot;Tran&quot;,&quot;given&quot;:&quot;Minh Triet&quot;,&quot;parse-names&quot;:false,&quot;dropping-particle&quot;:&quot;&quot;,&quot;non-dropping-particle&quot;:&quot;&quot;},{&quot;family&quot;:&quot;Healy&quot;,&quot;given&quot;:&quot;Graham&quot;,&quot;parse-names&quot;:false,&quot;dropping-particle&quot;:&quot;&quot;,&quot;non-dropping-particle&quot;:&quot;&quot;},{&quot;family&quot;:&quot;Nguyen&quot;,&quot;given&quot;:&quot;Binh T.&quot;,&quot;parse-names&quot;:false,&quot;dropping-particle&quot;:&quot;&quot;,&quot;non-dropping-particle&quot;:&quot;&quot;},{&quot;family&quot;:&quot;Gurrin&quot;,&quot;given&quot;:&quot;Cathal&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8530-7_77&quot;,&quot;ISSN&quot;:&quot;16113349&quot;,&quot;issued&quot;:{&quot;date-parts&quot;:[[2022]]},&quot;abstract&quot;:&quot;Stress is a complex issue with wide ranging physical and psychological impacts on human daily performance. Specifically, acute stress detection is becoming a valuable application in contextual human understanding. Two common approaches to training a stress detection model are subject-dependent and subject-independent training method. Although subject-dependent training method is proven to be the most accurate approach to build stress detection models, subject-independent one is a more practical and cost-efficient method, as it facilitates the deployment of stress level detection and management systems in consumer-grade wearable devices without requiring additional data for training from end-users. To improve the performance of subject-independent stress detection models, in this paper, we introduce a stress-related bio-signal processing pipeline with a simple neural network architecture using statistical features extracted from multimodal contextual sensing sources including Electrodermal Activity (EDA), Blood Volume Pulse (BVP), and Skin Temperature (ST) captured from a consumer-grade wearable device. Using our proposed model architecture, we compare the accuracy of stress detection models that use measures from each individual signal source with the one employing the fusion of multiple sensor sources. Extensive experiments on the publicly available WESAD dataset demonstrate that our proposed model outperforms conventional methods as well as providing 1.63 % higher mean accuracy score compared to the state-of-the-art model while maintaining a low standard deviation. Our experiments also show that combining features from multiple sources produces more accurate predictions than using only one sensor source individually.&quot;,&quot;volume&quot;:&quot;13343 LNAI&quot;,&quot;container-title-short&quot;:&quot;&quot;},&quot;isTemporary&quot;:false,&quot;suppress-author&quot;:false,&quot;composite&quot;:false,&quot;author-only&quot;:false}]},{&quot;citationID&quot;:&quot;MENDELEY_CITATION_fc12a282-6bf6-4f9f-8fd6-99acc18b5b5e&quot;,&quot;properties&quot;:{&quot;noteIndex&quot;:0},&quot;isEdited&quot;:false,&quot;manualOverride&quot;:{&quot;isManuallyOverridden&quot;:false,&quot;citeprocText&quot;:&quot;[23]&quot;,&quot;manualOverrideText&quot;:&quot;&quot;},&quot;citationTag&quot;:&quot;MENDELEY_CITATION_v3_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&quot;,&quot;citationItems&quot;:[{&quot;id&quot;:&quot;79161a96-e008-3d15-9ef5-61bf3451bd72&quot;,&quot;itemData&quot;:{&quot;type&quot;:&quot;article-journal&quot;,&quot;id&quot;:&quot;79161a96-e008-3d15-9ef5-61bf3451bd72&quot;,&quot;title&quot;:&quot;Detection of Subtle Stress Episodes During UX Evaluation: Assessing the Performance of the WESAD Bio-Signals Dataset&quot;,&quot;author&quot;:[{&quot;family&quot;:&quot;Liapis&quot;,&quot;given&quot;:&quot;Alexandros&quot;,&quot;parse-names&quot;:false,&quot;dropping-particle&quot;:&quot;&quot;,&quot;non-dropping-particle&quot;:&quot;&quot;},{&quot;family&quot;:&quot;Faliagka&quot;,&quot;given&quot;:&quot;Evanthia&quot;,&quot;parse-names&quot;:false,&quot;dropping-particle&quot;:&quot;&quot;,&quot;non-dropping-particle&quot;:&quot;&quot;},{&quot;family&quot;:&quot;Katsanos&quot;,&quot;given&quot;:&quot;Christos&quot;,&quot;parse-names&quot;:false,&quot;dropping-particle&quot;:&quot;&quot;,&quot;non-dropping-particle&quot;:&quot;&quot;},{&quot;family&quot;:&quot;Antonopoulos&quot;,&quot;given&quot;:&quot;Christos&quot;,&quot;parse-names&quot;:false,&quot;dropping-particle&quot;:&quot;&quot;,&quot;non-dropping-particle&quot;:&quot;&quot;},{&quot;family&quot;:&quot;Voros&quot;,&quot;given&quot;:&quot;Nikolaos&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4,3,20]]},&quot;DOI&quot;:&quot;10.1007/978-3-030-85613-7_17&quot;,&quot;ISBN&quot;:&quot;9783030856120&quot;,&quot;ISSN&quot;:&quot;16113349&quot;,&quot;issued&quot;:{&quot;date-parts&quot;:[[2021]]},&quot;page&quot;:&quot;238-247&quot;,&quot;abstract&quot;:&quot;Stress is a highly subjective condition and may largely vary in different contexts. Bio-signals have been widely used by researchers and practitioners to monitor stress levels. Consequently, various bio-signals datasets for stress recognition have been recorded. The most of publicly available physiological datasets have been emotionally annotated in a context where users have been exposed to intense stressors, such as movie clips, songs, major hardware/software failures, image datasets, and gaming. However, it remains unexplored how effectively such datasets can be used in different contexts. This paper investigates the performance of the publicly available dataset named WESAD (Wearable Stress and Affect Detection) in the context of UX evaluation. More specifically, skin conductance signal from WESAD was used to train four machine learning classifiers. Regarding the binary classification problem (stress vs. no stress), models’ accuracy was rather high (at least 91.1%). However, it was found that their effectiveness in assessing stress in the context of UX was rather poor when a new bio-signals dataset was used.&quot;,&quot;publisher&quot;:&quot;Springer Science and Business Media Deutschland GmbH&quot;,&quot;volume&quot;:&quot;12934 LNCS&quot;,&quot;container-title-short&quot;:&quot;&quot;},&quot;isTemporary&quot;:false,&quot;suppress-author&quot;:false,&quot;composite&quot;:false,&quot;author-only&quot;:false}]},{&quot;citationID&quot;:&quot;MENDELEY_CITATION_42e2633a-28cb-4c0f-bcbf-deb7ec7d0421&quot;,&quot;properties&quot;:{&quot;noteIndex&quot;:0},&quot;isEdited&quot;:false,&quot;manualOverride&quot;:{&quot;isManuallyOverridden&quot;:false,&quot;citeprocText&quot;:&quot;[23]&quot;,&quot;manualOverrideText&quot;:&quot;&quot;},&quot;citationTag&quot;:&quot;MENDELEY_CITATION_v3_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&quot;,&quot;citationItems&quot;:[{&quot;id&quot;:&quot;79161a96-e008-3d15-9ef5-61bf3451bd72&quot;,&quot;itemData&quot;:{&quot;type&quot;:&quot;article-journal&quot;,&quot;id&quot;:&quot;79161a96-e008-3d15-9ef5-61bf3451bd72&quot;,&quot;title&quot;:&quot;Detection of Subtle Stress Episodes During UX Evaluation: Assessing the Performance of the WESAD Bio-Signals Dataset&quot;,&quot;author&quot;:[{&quot;family&quot;:&quot;Liapis&quot;,&quot;given&quot;:&quot;Alexandros&quot;,&quot;parse-names&quot;:false,&quot;dropping-particle&quot;:&quot;&quot;,&quot;non-dropping-particle&quot;:&quot;&quot;},{&quot;family&quot;:&quot;Faliagka&quot;,&quot;given&quot;:&quot;Evanthia&quot;,&quot;parse-names&quot;:false,&quot;dropping-particle&quot;:&quot;&quot;,&quot;non-dropping-particle&quot;:&quot;&quot;},{&quot;family&quot;:&quot;Katsanos&quot;,&quot;given&quot;:&quot;Christos&quot;,&quot;parse-names&quot;:false,&quot;dropping-particle&quot;:&quot;&quot;,&quot;non-dropping-particle&quot;:&quot;&quot;},{&quot;family&quot;:&quot;Antonopoulos&quot;,&quot;given&quot;:&quot;Christos&quot;,&quot;parse-names&quot;:false,&quot;dropping-particle&quot;:&quot;&quot;,&quot;non-dropping-particle&quot;:&quot;&quot;},{&quot;family&quot;:&quot;Voros&quot;,&quot;given&quot;:&quot;Nikolaos&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4,3,20]]},&quot;DOI&quot;:&quot;10.1007/978-3-030-85613-7_17&quot;,&quot;ISBN&quot;:&quot;9783030856120&quot;,&quot;ISSN&quot;:&quot;16113349&quot;,&quot;issued&quot;:{&quot;date-parts&quot;:[[2021]]},&quot;page&quot;:&quot;238-247&quot;,&quot;abstract&quot;:&quot;Stress is a highly subjective condition and may largely vary in different contexts. Bio-signals have been widely used by researchers and practitioners to monitor stress levels. Consequently, various bio-signals datasets for stress recognition have been recorded. The most of publicly available physiological datasets have been emotionally annotated in a context where users have been exposed to intense stressors, such as movie clips, songs, major hardware/software failures, image datasets, and gaming. However, it remains unexplored how effectively such datasets can be used in different contexts. This paper investigates the performance of the publicly available dataset named WESAD (Wearable Stress and Affect Detection) in the context of UX evaluation. More specifically, skin conductance signal from WESAD was used to train four machine learning classifiers. Regarding the binary classification problem (stress vs. no stress), models’ accuracy was rather high (at least 91.1%). However, it was found that their effectiveness in assessing stress in the context of UX was rather poor when a new bio-signals dataset was used.&quot;,&quot;publisher&quot;:&quot;Springer Science and Business Media Deutschland GmbH&quot;,&quot;volume&quot;:&quot;12934 LNCS&quot;,&quot;container-title-short&quot;:&quot;&quot;},&quot;isTemporary&quot;:false,&quot;suppress-author&quot;:false,&quot;composite&quot;:false,&quot;author-only&quot;:false}]},{&quot;citationID&quot;:&quot;MENDELEY_CITATION_9e2d10a7-e4c3-41eb-a75e-7cbb13f07c42&quot;,&quot;properties&quot;:{&quot;noteIndex&quot;:0},&quot;isEdited&quot;:false,&quot;manualOverride&quot;:{&quot;isManuallyOverridden&quot;:false,&quot;citeprocText&quot;:&quot;[22]&quot;,&quot;manualOverrideText&quot;:&quot;&quot;},&quot;citationTag&quot;:&quot;MENDELEY_CITATION_v3_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&quot;,&quot;citationItems&quot;:[{&quot;id&quot;:&quot;fbc1f67c-d8d2-3b07-bb25-47e83dcad1e9&quot;,&quot;itemData&quot;:{&quot;type&quot;:&quot;paper-conference&quot;,&quot;id&quot;:&quot;fbc1f67c-d8d2-3b07-bb25-47e83dcad1e9&quot;,&quot;title&quot;:&quot;An Improved Subject-Independent Stress Detection Model Applied to Consumer-grade Wearable Devices&quot;,&quot;author&quot;:[{&quot;family&quot;:&quot;Ninh&quot;,&quot;given&quot;:&quot;Van Tu&quot;,&quot;parse-names&quot;:false,&quot;dropping-particle&quot;:&quot;&quot;,&quot;non-dropping-particle&quot;:&quot;&quot;},{&quot;family&quot;:&quot;Nguyen&quot;,&quot;given&quot;:&quot;Manh Duy&quot;,&quot;parse-names&quot;:false,&quot;dropping-particle&quot;:&quot;&quot;,&quot;non-dropping-particle&quot;:&quot;&quot;},{&quot;family&quot;:&quot;Smyth&quot;,&quot;given&quot;:&quot;Sinéad&quot;,&quot;parse-names&quot;:false,&quot;dropping-particle&quot;:&quot;&quot;,&quot;non-dropping-particle&quot;:&quot;&quot;},{&quot;family&quot;:&quot;Tran&quot;,&quot;given&quot;:&quot;Minh Triet&quot;,&quot;parse-names&quot;:false,&quot;dropping-particle&quot;:&quot;&quot;,&quot;non-dropping-particle&quot;:&quot;&quot;},{&quot;family&quot;:&quot;Healy&quot;,&quot;given&quot;:&quot;Graham&quot;,&quot;parse-names&quot;:false,&quot;dropping-particle&quot;:&quot;&quot;,&quot;non-dropping-particle&quot;:&quot;&quot;},{&quot;family&quot;:&quot;Nguyen&quot;,&quot;given&quot;:&quot;Binh T.&quot;,&quot;parse-names&quot;:false,&quot;dropping-particle&quot;:&quot;&quot;,&quot;non-dropping-particle&quot;:&quot;&quot;},{&quot;family&quot;:&quot;Gurrin&quot;,&quot;given&quot;:&quot;Cathal&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8530-7_77&quot;,&quot;ISSN&quot;:&quot;16113349&quot;,&quot;issued&quot;:{&quot;date-parts&quot;:[[2022]]},&quot;abstract&quot;:&quot;Stress is a complex issue with wide ranging physical and psychological impacts on human daily performance. Specifically, acute stress detection is becoming a valuable application in contextual human understanding. Two common approaches to training a stress detection model are subject-dependent and subject-independent training method. Although subject-dependent training method is proven to be the most accurate approach to build stress detection models, subject-independent one is a more practical and cost-efficient method, as it facilitates the deployment of stress level detection and management systems in consumer-grade wearable devices without requiring additional data for training from end-users. To improve the performance of subject-independent stress detection models, in this paper, we introduce a stress-related bio-signal processing pipeline with a simple neural network architecture using statistical features extracted from multimodal contextual sensing sources including Electrodermal Activity (EDA), Blood Volume Pulse (BVP), and Skin Temperature (ST) captured from a consumer-grade wearable device. Using our proposed model architecture, we compare the accuracy of stress detection models that use measures from each individual signal source with the one employing the fusion of multiple sensor sources. Extensive experiments on the publicly available WESAD dataset demonstrate that our proposed model outperforms conventional methods as well as providing 1.63 % higher mean accuracy score compared to the state-of-the-art model while maintaining a low standard deviation. Our experiments also show that combining features from multiple sources produces more accurate predictions than using only one sensor source individually.&quot;,&quot;volume&quot;:&quot;13343 LNAI&quot;,&quot;container-title-short&quot;:&quot;&quot;},&quot;isTemporary&quot;:false}]},{&quot;citationID&quot;:&quot;MENDELEY_CITATION_e981d56f-cb91-4c4f-8ba1-5ddf9ae8900b&quot;,&quot;properties&quot;:{&quot;noteIndex&quot;:0},&quot;isEdited&quot;:false,&quot;manualOverride&quot;:{&quot;isManuallyOverridden&quot;:false,&quot;citeprocText&quot;:&quot;[24]&quot;,&quot;manualOverrideText&quot;:&quot;&quot;},&quot;citationTag&quot;:&quot;MENDELEY_CITATION_v3_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&quot;,&quot;citationItems&quot;:[{&quot;id&quot;:&quot;1491ac99-869a-3cd5-862a-2726bf9a292e&quot;,&quot;itemData&quot;:{&quot;type&quot;:&quot;article-journal&quot;,&quot;id&quot;:&quot;1491ac99-869a-3cd5-862a-2726bf9a292e&quot;,&quot;title&quot;:&quot;Self-Supervised ECG Representation Learning for Emotion Recognition&quot;,&quot;author&quot;:[{&quot;family&quot;:&quot;Sarkar&quot;,&quot;given&quot;:&quot;Pritam&quot;,&quot;parse-names&quot;:false,&quot;dropping-particle&quot;:&quot;&quot;,&quot;non-dropping-particle&quot;:&quot;&quot;},{&quot;family&quot;:&quot;Etemad&quot;,&quot;given&quot;:&quot;Ali&quot;,&quot;parse-names&quot;:false,&quot;dropping-particle&quot;:&quot;&quot;,&quot;non-dropping-particle&quot;:&quot;&quot;}],&quot;container-title&quot;:&quot;IEEE Transactions on Affective Computing&quot;,&quot;accessed&quot;:{&quot;date-parts&quot;:[[2024,3,24]]},&quot;DOI&quot;:&quot;10.1109/TAFFC.2020.3014842&quot;,&quot;ISSN&quot;:&quot;19493045&quot;,&quot;issued&quot;:{&quot;date-parts&quot;:[[2022]]},&quot;page&quot;:&quot;1541-1554&quot;,&quot;abstract&quot;:&quot;We exploit a self-supervised deep multi-task learning framework for electrocardiogram (ECG)-based emotion recognition. The proposed solution consists of two stages of learning a) learning ECG representations and b) learning to classify emotions. ECG representations are learned by a signal transformation recognition network. The network learns high-level abstract representations from unlabeled ECG data. Six different signal transformations are applied to the ECG signals, and transformation recognition is performed as pretext tasks. Training the model on pretext tasks helps the network learn spatiotemporal representations that generalize well across different datasets and different emotion categories. We transfer the weights of the self-supervised network to an emotion recognition network, where the convolutional layers are kept frozen and the dense layers are trained with labelled ECG data. We show that the proposed solution considerably improves the performance compared to a network trained using fully-supervised learning. New state-of-the-art results are set in classification of arousal, valence, affective states, and stress for the four utilized datasets. Extensive experiments are performed, providing interesting insights into the impact of using a multi-task self-supervised structure instead of a single-task model, as well as the optimum level of difficulty required for the pretext self-supervised tasks.&quot;,&quot;publisher&quot;:&quot;Institute of Electrical and Electronics Engineers Inc.&quot;,&quot;issue&quot;:&quot;3&quot;,&quot;volume&quot;:&quot;13&quot;,&quot;container-title-short&quot;:&quot;IEEE Trans Affect Comput&quot;},&quot;isTemporary&quot;:false,&quot;suppress-author&quot;:false,&quot;composite&quot;:false,&quot;author-only&quot;:false}]},{&quot;citationID&quot;:&quot;MENDELEY_CITATION_ca6e7aa5-5872-48c0-8935-480295528dc6&quot;,&quot;properties&quot;:{&quot;noteIndex&quot;:0},&quot;isEdited&quot;:false,&quot;manualOverride&quot;:{&quot;isManuallyOverridden&quot;:false,&quot;citeprocText&quot;:&quot;[25]&quot;,&quot;manualOverrideText&quot;:&quot;&quot;},&quot;citationTag&quot;:&quot;MENDELEY_CITATION_v3_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&quot;,&quot;citationItems&quot;:[{&quot;id&quot;:&quot;73522c6e-06fa-31c9-8757-205ad8edf199&quot;,&quot;itemData&quot;:{&quot;type&quot;:&quot;article-journal&quot;,&quot;id&quot;:&quot;73522c6e-06fa-31c9-8757-205ad8edf199&quot;,&quot;title&quot;:&quot;Investigating the Generalizability of Physiological Characteristics of Anxiety&quot;,&quot;author&quot;:[{&quot;family&quot;:&quot;Zhou&quot;,&quot;given&quot;:&quot;Emily&quot;,&quot;parse-names&quot;:false,&quot;dropping-particle&quot;:&quot;&quot;,&quot;non-dropping-particle&quot;:&quot;&quot;},{&quot;family&quot;:&quot;Soleymani&quot;,&quot;given&quot;:&quot;Mohammad&quot;,&quot;parse-names&quot;:false,&quot;dropping-particle&quot;:&quot;&quot;,&quot;non-dropping-particle&quot;:&quot;&quot;},{&quot;family&quot;:&quot;Mataric&quot;,&quot;given&quot;:&quot;Maja J.&quot;,&quot;parse-names&quot;:false,&quot;dropping-particle&quot;:&quot;&quot;,&quot;non-dropping-particle&quot;:&quot;&quot;}],&quot;container-title&quot;:&quot;Proceedings - 2023 2023 IEEE International Conference on Bioinformatics and Biomedicine, BIBM 2023&quot;,&quot;accessed&quot;:{&quot;date-parts&quot;:[[2024,3,24]]},&quot;DOI&quot;:&quot;10.1109/BIBM58861.2023.10385292&quot;,&quot;ISBN&quot;:&quot;9798350337488&quot;,&quot;issued&quot;:{&quot;date-parts&quot;:[[2023]]},&quot;page&quot;:&quot;4848-4855&quot;,&quot;abstract&quot;:&quot;Recent works have demonstrated the effectiveness of machine learning (ML) techniques in detecting anxiety and stress using physiological signals, but it is unclear whether ML models are learning physiological features specific to stress. To address this ambiguity, we evaluated the generalizability of physiological features that have been shown to be correlated with anxiety and stress to high-arousal emotions. Specifically, we examine features extracted from electrocardiogram (ECG) and electrodermal (EDA) signals from the following three datasets: Anxiety Phases Dataset (APD), Wearable Stress and Affect Detection (WESAD), and the Continuously Annotated Signals of Emotion (CASE) dataset. We aim to understand whether these features are specific to anxiety or general to other high-arousal emotions through a statistical regression analysis, in addition to a within-corpus, cross-corpus, and leave-one-corpus-out cross-validation across instances of stress and arousal. We used the following classifiers: Support Vector Machines, LightGBM, Random Forest, XGBoost, and an ensemble of the aforementioned models. We found that models trained on an arousal dataset perform relatively well on a previously unseen stress dataset, and vice versa. Our experimental results suggest that the evaluated models may be identifying emotional arousal instead of stress. This work is the first cross-corpus evaluation across stress and arousal from ECG and EDA signals, contributing new findings about the generalizability of stress detection.&quot;,&quot;publisher&quot;:&quot;Institute of Electrical and Electronics Engineers Inc.&quot;,&quot;container-title-short&quot;:&quot;&quot;},&quot;isTemporary&quot;:false,&quot;suppress-author&quot;:false,&quot;composite&quot;:false,&quot;author-only&quot;:false}]},{&quot;citationID&quot;:&quot;MENDELEY_CITATION_6ef1abae-edd8-4371-8b26-842e799ce550&quot;,&quot;properties&quot;:{&quot;noteIndex&quot;:0},&quot;isEdited&quot;:false,&quot;manualOverride&quot;:{&quot;isManuallyOverridden&quot;:false,&quot;citeprocText&quot;:&quot;[26]&quot;,&quot;manualOverrideText&quot;:&quot;&quot;},&quot;citationTag&quot;:&quot;MENDELEY_CITATION_v3_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&quot;,&quot;citationItems&quot;:[{&quot;id&quot;:&quot;9d627bf3-8b8a-3674-a7ef-4b2120120afd&quot;,&quot;itemData&quot;:{&quot;type&quot;:&quot;webpage&quot;,&quot;id&quot;:&quot;9d627bf3-8b8a-3674-a7ef-4b2120120afd&quot;,&quot;title&quot;:&quot;(PDF) Emotion Classification Using Electrocardiogram and Machine Learning: A Study on the Effect of Windowing Techniques&quot;,&quot;accessed&quot;:{&quot;date-parts&quot;:[[2024,4,1]]},&quot;URL&quot;:&quot;https://www.researchgate.net/publication/371750271_Emotion_Classification_Using_Electrocardiogram_and_Machine_Learning_A_Study_on_the_Effect_of_Windowing_Techniques&quot;,&quot;container-title-short&quot;:&quot;&quot;},&quot;isTemporary&quot;:false,&quot;suppress-author&quot;:false,&quot;composite&quot;:false,&quot;author-only&quot;:false}]},{&quot;citationID&quot;:&quot;MENDELEY_CITATION_5bed99b5-ca4d-4a10-93f4-2104fc446cd5&quot;,&quot;properties&quot;:{&quot;noteIndex&quot;:0},&quot;isEdited&quot;:false,&quot;manualOverride&quot;:{&quot;isManuallyOverridden&quot;:false,&quot;citeprocText&quot;:&quot;[27]&quot;,&quot;manualOverrideText&quot;:&quot;&quot;},&quot;citationTag&quot;:&quot;MENDELEY_CITATION_v3_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&quot;,&quot;citationItems&quot;:[{&quot;id&quot;:&quot;a44709fc-f163-3525-a92b-a00cf0363f5c&quot;,&quot;itemData&quot;:{&quot;type&quot;:&quot;article-journal&quot;,&quot;id&quot;:&quot;a44709fc-f163-3525-a92b-a00cf0363f5c&quot;,&quot;title&quot;:&quot;Investigating the Generalizability of Physiological Characteristics of Anxiety&quot;,&quot;author&quot;:[{&quot;family&quot;:&quot;Zhou&quot;,&quot;given&quot;:&quot;Emily&quot;,&quot;parse-names&quot;:false,&quot;dropping-particle&quot;:&quot;&quot;,&quot;non-dropping-particle&quot;:&quot;&quot;},{&quot;family&quot;:&quot;Soleymani&quot;,&quot;given&quot;:&quot;Mohammad&quot;,&quot;parse-names&quot;:false,&quot;dropping-particle&quot;:&quot;&quot;,&quot;non-dropping-particle&quot;:&quot;&quot;},{&quot;family&quot;:&quot;Mataric&quot;,&quot;given&quot;:&quot;Maja J.&quot;,&quot;parse-names&quot;:false,&quot;dropping-particle&quot;:&quot;&quot;,&quot;non-dropping-particle&quot;:&quot;&quot;}],&quot;container-title&quot;:&quot;Proceedings - 2023 2023 IEEE International Conference on Bioinformatics and Biomedicine, BIBM 2023&quot;,&quot;accessed&quot;:{&quot;date-parts&quot;:[[2024,4,1]]},&quot;DOI&quot;:&quot;10.1109/BIBM58861.2023.10385292&quot;,&quot;ISBN&quot;:&quot;9798350337488&quot;,&quot;issued&quot;:{&quot;date-parts&quot;:[[2023]]},&quot;page&quot;:&quot;4848-4855&quot;,&quot;abstract&quot;:&quot;Recent works have demonstrated the effectiveness of machine learning (ML) techniques in detecting anxiety and stress using physiological signals, but it is unclear whether ML models are learning physiological features specific to stress. To address this ambiguity, we evaluated the generalizability of physiological features that have been shown to be correlated with anxiety and stress to high-arousal emotions. Specifically, we examine features extracted from electrocardiogram (ECG) and electrodermal (EDA) signals from the following three datasets: Anxiety Phases Dataset (APD), Wearable Stress and Affect Detection (WESAD), and the Continuously Annotated Signals of Emotion (CASE) dataset. We aim to understand whether these features are specific to anxiety or general to other high-arousal emotions through a statistical regression analysis, in addition to a within-corpus, cross-corpus, and leave-one-corpus-out cross-validation across instances of stress and arousal. We used the following classifiers: Support Vector Machines, LightGBM, Random Forest, XGBoost, and an ensemble of the aforementioned models. We found that models trained on an arousal dataset perform relatively well on a previously unseen stress dataset, and vice versa. Our experimental results suggest that the evaluated models may be identifying emotional arousal instead of stress. This work is the first cross-corpus evaluation across stress and arousal from ECG and EDA signals, contributing new findings about the generalizability of stress detection.&quot;,&quot;publisher&quot;:&quot;Institute of Electrical and Electronics Engineers Inc.&quot;,&quot;container-title-short&quot;:&quot;&quot;},&quot;isTemporary&quot;:false,&quot;suppress-author&quot;:false,&quot;composite&quot;:false,&quot;author-only&quot;:false}]},{&quot;citationID&quot;:&quot;MENDELEY_CITATION_c5ad44c8-bef2-4ab6-9a03-e077e83b0a95&quot;,&quot;properties&quot;:{&quot;noteIndex&quot;:0},&quot;isEdited&quot;:false,&quot;manualOverride&quot;:{&quot;isManuallyOverridden&quot;:false,&quot;citeprocText&quot;:&quot;[28]&quot;,&quot;manualOverrideText&quot;:&quot;&quot;},&quot;citationTag&quot;:&quot;MENDELEY_CITATION_v3_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&quot;,&quot;citationItems&quot;:[{&quot;id&quot;:&quot;aa13a1e7-661a-315f-93c7-f95143c081e9&quot;,&quot;itemData&quot;:{&quot;type&quot;:&quot;article-journal&quot;,&quot;id&quot;:&quot;aa13a1e7-661a-315f-93c7-f95143c081e9&quot;,&quot;title&quot;:&quot;ECG-Based Driver's Stress Detection Using Deep Transfer Learning and Fuzzy Logic Approaches&quot;,&quot;author&quot;:[{&quot;family&quot;:&quot;Amin&quot;,&quot;given&quot;:&quot;Muhammad&quot;,&quot;parse-names&quot;:false,&quot;dropping-particle&quot;:&quot;&quot;,&quot;non-dropping-particle&quot;:&quot;&quot;},{&quot;family&quot;:&quot;Ullah&quot;,&quot;given&quot;:&quot;Khalil&quot;,&quot;parse-names&quot;:false,&quot;dropping-particle&quot;:&quot;&quot;,&quot;non-dropping-particle&quot;:&quot;&quot;},{&quot;family&quot;:&quot;Asif&quot;,&quot;given&quot;:&quot;Muhammad&quot;,&quot;parse-names&quot;:false,&quot;dropping-particle&quot;:&quot;&quot;,&quot;non-dropping-particle&quot;:&quot;&quot;},{&quot;family&quot;:&quot;Waheed&quot;,&quot;given&quot;:&quot;Abdul&quot;,&quot;parse-names&quot;:false,&quot;dropping-particle&quot;:&quot;&quot;,&quot;non-dropping-particle&quot;:&quot;&quot;},{&quot;family&quot;:&quot;Haq&quot;,&quot;given&quot;:&quot;Sana Ul&quot;,&quot;parse-names&quot;:false,&quot;dropping-particle&quot;:&quot;&quot;,&quot;non-dropping-particle&quot;:&quot;&quot;},{&quot;family&quot;:&quot;Zareei&quot;,&quot;given&quot;:&quot;Mahdi&quot;,&quot;parse-names&quot;:false,&quot;dropping-particle&quot;:&quot;&quot;,&quot;non-dropping-particle&quot;:&quot;&quot;},{&quot;family&quot;:&quot;Biswal&quot;,&quot;given&quot;:&quot;R. R.&quot;,&quot;parse-names&quot;:false,&quot;dropping-particle&quot;:&quot;&quot;,&quot;non-dropping-particle&quot;:&quot;&quot;}],&quot;container-title&quot;:&quot;IEEE Access&quot;,&quot;accessed&quot;:{&quot;date-parts&quot;:[[2024,4,1]]},&quot;DOI&quot;:&quot;10.1109/ACCESS.2022.3158658&quot;,&quot;ISSN&quot;:&quot;21693536&quot;,&quot;issued&quot;:{&quot;date-parts&quot;:[[2022]]},&quot;page&quot;:&quot;29788-29809&quot;,&quot;abstract&quot;:&quot;Driver's stress detection is a critical research area that helps reduce the likelihood of traffic accidents and driver's health complexities due to prolonged stress. Previous work in this area is heavily based on traditional machine learning models that classify the driver's stress levels using handcrafted features extraction techniques. Extracting the best features using these approaches is always a challenging task. Recently, deep learning techniques have emerged for constructing reliable features automatically and classifying the classes with high accuracy. However, large deep learning models face gradient exploding or vanishing problems. Moreover, acquiring a large dataset for training an entire network from scratch is also a challenging task. This paper is based on the deep transfer learning technique to avoid these problems and to reduce computational cost and time. Seven models are proposed for real-world driver's stress levels detection using Electrocardiogram (ECG) signals. Different Convolutional Neural Network (CNN)-based pre-trained networks are used to classify the driver's three stress levels. The time-frequency ECG components for the three stress levels are obtained as scalogram images using a normalized Continuous Wavelet Transform (CWT) filter bank and Morse wavelet. Results show that Model 5 based on Xception outperforms the GoogLeNet, DarkNet-53, ResNet-101, InceptionResNetV2, DenseNet-201, and InceptionV3 based models by 11.32%, 11.32%, 9.45%, 7.54%, 5.66%, and 1.88% respectively and achieves 98.11% overall validation accuracy. Ranking estimation using fuzzy logic approach shows that Xception based Model 5 achieves the highest rank for driver's high and medium stress levels, while DenseNet-201 based Model 4 achieves the highest rank for low-stress level detection among the other models.&quot;,&quot;publisher&quot;:&quot;Institute of Electrical and Electronics Engineers Inc.&quot;,&quot;volume&quot;:&quot;10&quot;,&quot;container-title-short&quot;:&quot;&quot;},&quot;isTemporary&quot;:false,&quot;suppress-author&quot;:false,&quot;composite&quot;:false,&quot;author-only&quot;:false}]},{&quot;citationID&quot;:&quot;MENDELEY_CITATION_bea77dd9-8432-4230-9a30-eb72563fb25d&quot;,&quot;properties&quot;:{&quot;noteIndex&quot;:0},&quot;isEdited&quot;:false,&quot;manualOverride&quot;:{&quot;isManuallyOverridden&quot;:false,&quot;citeprocText&quot;:&quot;[29]&quot;,&quot;manualOverrideText&quot;:&quot;&quot;},&quot;citationTag&quot;:&quot;MENDELEY_CITATION_v3_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&quot;,&quot;citationItems&quot;:[{&quot;id&quot;:&quot;16decf5e-dee2-3e5f-b89c-558a847242b9&quot;,&quot;itemData&quot;:{&quot;type&quot;:&quot;article-journal&quot;,&quot;id&quot;:&quot;16decf5e-dee2-3e5f-b89c-558a847242b9&quot;,&quot;title&quot;:&quot;Mental Stress Detection and Classification using SVM Classifier: A Pilot Study&quot;,&quot;author&quot;:[{&quot;family&quot;:&quot;Jegan&quot;,&quot;given&quot;:&quot;R.&quot;,&quot;parse-names&quot;:false,&quot;dropping-particle&quot;:&quot;&quot;,&quot;non-dropping-particle&quot;:&quot;&quot;},{&quot;family&quot;:&quot;Mathuranjani&quot;,&quot;given&quot;:&quot;S.&quot;,&quot;parse-names&quot;:false,&quot;dropping-particle&quot;:&quot;&quot;,&quot;non-dropping-particle&quot;:&quot;&quot;},{&quot;family&quot;:&quot;Sherly&quot;,&quot;given&quot;:&quot;Praveen&quot;,&quot;parse-names&quot;:false,&quot;dropping-particle&quot;:&quot;&quot;,&quot;non-dropping-particle&quot;:&quot;&quot;}],&quot;container-title&quot;:&quot;ICDCS 2022 - 2022 6th International Conference on Devices, Circuits and Systems&quot;,&quot;accessed&quot;:{&quot;date-parts&quot;:[[2024,4,1]]},&quot;DOI&quot;:&quot;10.1109/ICDCS54290.2022.9780795&quot;,&quot;ISBN&quot;:&quot;9781665480949&quot;,&quot;issued&quot;:{&quot;date-parts&quot;:[[2022]]},&quot;page&quot;:&quot;139-143&quot;,&quot;abstract&quot;:&quot;Human stress brings changes in both physical and mental health which leads to chronic illness or injury, hypertension, cardiac arrest. It also causes emotional problems such as anxiety, depression, anger, grief, guilt, low self-esteem which affects normal healthy life. This paper presents the design, development and testing of a biomedical measurement system for detecting human mental stress using machine learning approach. This paper investigates the measure of heart rate variability from am ECG signal for detecting human stress by using Support Vector Machine (SVM) classifier technique and ultra-short term HRV analysis method. MITBIH multi-parameter database is also used in this paper to load ECG signals for extracting the time domain features for detection of human mental stress. The different experiments have been carried out with 60 segments of RR interval in both normal state and stress state condition by ultra-short term HRV analysis method. The implementation of SVM classifier with RBF kernel provides the accurate detection of mental stress level. The measurement result indicates that the proposed techniques achieve the mental stress classification accuracy of 91%. From the results, it was concluded that the proposed methodology provides a promising way to detect mental stress in an individual.&quot;,&quot;publisher&quot;:&quot;Institute of Electrical and Electronics Engineers Inc.&quot;,&quot;container-title-short&quot;:&quot;&quot;},&quot;isTemporary&quot;:false,&quot;suppress-author&quot;:false,&quot;composite&quot;:false,&quot;author-only&quot;:false}]},{&quot;citationID&quot;:&quot;MENDELEY_CITATION_88d9867c-766b-47ad-a3da-44c12a976f46&quot;,&quot;properties&quot;:{&quot;noteIndex&quot;:0},&quot;isEdited&quot;:false,&quot;manualOverride&quot;:{&quot;isManuallyOverridden&quot;:false,&quot;citeprocText&quot;:&quot;[30]&quot;,&quot;manualOverrideText&quot;:&quot;&quot;},&quot;citationTag&quot;:&quot;MENDELEY_CITATION_v3_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&quot;,&quot;citationItems&quot;:[{&quot;id&quot;:&quot;4cc401ad-6d12-3d7b-b81e-c1a8504b31b1&quot;,&quot;itemData&quot;:{&quot;type&quot;:&quot;article-journal&quot;,&quot;id&quot;:&quot;4cc401ad-6d12-3d7b-b81e-c1a8504b31b1&quot;,&quot;title&quot;:&quot;Classification of Mental Stress Using CNN-LSTM Algorithms with Electrocardiogram Signals.&quot;,&quot;author&quot;:[{&quot;family&quot;:&quot;Kang&quot;,&quot;given&quot;:&quot;Mingu&quot;,&quot;parse-names&quot;:false,&quot;dropping-particle&quot;:&quot;&quot;,&quot;non-dropping-particle&quot;:&quot;&quot;},{&quot;family&quot;:&quot;Shin&quot;,&quot;given&quot;:&quot;Siho&quot;,&quot;parse-names&quot;:false,&quot;dropping-particle&quot;:&quot;&quot;,&quot;non-dropping-particle&quot;:&quot;&quot;},{&quot;family&quot;:&quot;Jung&quot;,&quot;given&quot;:&quot;Jaehyo&quot;,&quot;parse-names&quot;:false,&quot;dropping-particle&quot;:&quot;&quot;,&quot;non-dropping-particle&quot;:&quot;&quot;},{&quot;family&quot;:&quot;Kim&quot;,&quot;given&quot;:&quot;Youn Tae&quot;,&quot;parse-names&quot;:false,&quot;dropping-particle&quot;:&quot;&quot;,&quot;non-dropping-particle&quot;:&quot;&quot;}],&quot;container-title&quot;:&quot;Journal of Healthcare Engineering&quot;,&quot;accessed&quot;:{&quot;date-parts&quot;:[[2024,4,1]]},&quot;DOI&quot;:&quot;10.1155/2021/9951905&quot;,&quot;ISSN&quot;:&quot;2040-2295&quot;,&quot;PMID&quot;:&quot;34194687&quot;,&quot;URL&quot;:&quot;https://europepmc.org/articles/PMC8203344&quot;,&quot;issued&quot;:{&quot;date-parts&quot;:[[2021,6,4]]},&quot;page&quot;:&quot;9951905-9951905&quot;,&quot;abstract&quot;:&quot;The mental stress faced by many people in modern society is a factor that causes various chronic diseases, such as depression, cancer, and cardiovascular disease, according to stress accumulation. Therefore, it is very important to regularly manage and monitor a person's stress. In this study, we propose an ensemble algorithm that can accurately determine mental stress states using a modified convolutional neural network (CNN)- long short-term memory (LSTM) architecture. When a person is exposed to stress, a displacement occurs in the electrocardiogram (ECG) signal. It is possible to classify stress signals by analyzing ECG signals and extracting specific parameters. To maximize the performance of the proposed stress classification algorithm, fast Fourier transform (FFT) and spectrograms were applied to preprocess ECG signals and produce signals in both the time and frequency domains to aid the training process. As the performance evaluation benchmarks of the stress classification model, confusion matrices, receiver operating characteristic (ROC) curves, and precision-recall (PR) curves were used, and the accuracy achieved by the proposed model was 98.3%, which is an improvement of 14.7% compared to previous research results. Therefore, our model can help manage the mental health of people exposed to stress. In addition, if combined with various biosignals such as electromyogram (EMG) and photoplethysmography (PPG), it may have the potential for development in various healthcare systems, such as home training, sleep state analysis, and cardiovascular monitoring.&quot;,&quot;publisher&quot;:&quot;Hindawi Limited&quot;,&quot;volume&quot;:&quot;2021&quot;,&quot;container-title-short&quot;:&quot;J Healthc Eng&quot;},&quot;isTemporary&quot;:false,&quot;suppress-author&quot;:false,&quot;composite&quot;:false,&quot;author-only&quot;:false}]},{&quot;citationID&quot;:&quot;MENDELEY_CITATION_3e3a131a-9947-4e44-85fa-c072da6872d5&quot;,&quot;properties&quot;:{&quot;noteIndex&quot;:0},&quot;isEdited&quot;:false,&quot;manualOverride&quot;:{&quot;isManuallyOverridden&quot;:false,&quot;citeprocText&quot;:&quot;[31]&quot;,&quot;manualOverrideText&quot;:&quot;&quot;},&quot;citationTag&quot;:&quot;MENDELEY_CITATION_v3_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&quot;,&quot;citationItems&quot;:[{&quot;id&quot;:&quot;54d30d7b-c90e-3fe4-a81e-cd5233c396b8&quot;,&quot;itemData&quot;:{&quot;type&quot;:&quot;article-journal&quot;,&quot;id&quot;:&quot;54d30d7b-c90e-3fe4-a81e-cd5233c396b8&quot;,&quot;title&quot;:&quot;Research on emotion recognition based on ECG signal&quot;,&quot;author&quot;:[{&quot;family&quot;:&quot;Wu&quot;,&quot;given&quot;:&quot;Xun&quot;,&quot;parse-names&quot;:false,&quot;dropping-particle&quot;:&quot;&quot;,&quot;non-dropping-particle&quot;:&quot;&quot;},{&quot;family&quot;:&quot;Zheng&quot;,&quot;given&quot;:&quot;Wei-Long&quot;,&quot;parse-names&quot;:false,&quot;dropping-particle&quot;:&quot;&quot;,&quot;non-dropping-particle&quot;:&quot;&quot;},{&quot;family&quot;:&quot;Li&quot;,&quot;given&quot;:&quot;Ziyi&quot;,&quot;parse-names&quot;:false,&quot;dropping-particle&quot;:&quot;&quot;,&quot;non-dropping-particle&quot;:&quot;&quot;},{&quot;family&quot;:&quot;-&quot;,&quot;given&quot;:&quot;al&quot;,&quot;parse-names&quot;:false,&quot;dropping-particle&quot;:&quot;&quot;,&quot;non-dropping-particle&quot;:&quot;&quot;},{&quot;family&quot;:&quot;Luo&quot;,&quot;given&quot;:&quot;Yun&quot;,&quot;parse-names&quot;:false,&quot;dropping-particle&quot;:&quot;&quot;,&quot;non-dropping-particle&quot;:&quot;&quot;},{&quot;family&quot;:&quot;Zhu&quot;,&quot;given&quot;:&quot;Li-Zhen&quot;,&quot;parse-names&quot;:false,&quot;dropping-particle&quot;:&quot;&quot;,&quot;non-dropping-particle&quot;:&quot;&quot;},{&quot;family&quot;:&quot;Wan&quot;,&quot;given&quot;:&quot;Zi-Yu&quot;,&quot;parse-names&quot;:false,&quot;dropping-particle&quot;:&quot;&quot;,&quot;non-dropping-particle&quot;:&quot;&quot;},{&quot;family&quot;:&quot;Li&quot;,&quot;given&quot;:&quot;Guangqiang&quot;,&quot;parse-names&quot;:false,&quot;dropping-particle&quot;:&quot;&quot;,&quot;non-dropping-particle&quot;:&quot;&quot;},{&quot;family&quot;:&quot;Chen&quot;,&quot;given&quot;:&quot;Ning&quot;,&quot;parse-names&quot;:false,&quot;dropping-particle&quot;:&quot;&quot;,&quot;non-dropping-particle&quot;:&quot;&quot;},{&quot;family&quot;:&quot;Jin -&quot;,&quot;given&quot;:&quot;Jing&quot;,&quot;parse-names&quot;:false,&quot;dropping-particle&quot;:&quot;&quot;,&quot;non-dropping-particle&quot;:&quot;&quot;},{&quot;family&quot;:&quot;Zhang&quot;,&quot;given&quot;:&quot;Zhongze&quot;,&quot;parse-names&quot;:false,&quot;dropping-particle&quot;:&quot;&quot;,&quot;non-dropping-particle&quot;:&quot;&quot;},{&quot;family&quot;:&quot;Wang&quot;,&quot;given&quot;:&quot;Xiaofeng&quot;,&quot;parse-names&quot;:false,&quot;dropping-particle&quot;:&quot;&quot;,&quot;non-dropping-particle&quot;:&quot;&quot;},{&quot;family&quot;:&quot;Li&quot;,&quot;given&quot;:&quot;Pengfei&quot;,&quot;parse-names&quot;:false,&quot;dropping-particle&quot;:&quot;&quot;,&quot;non-dropping-particle&quot;:&quot;&quot;},{&quot;family&quot;:&quot;Chen&quot;,&quot;given&quot;:&quot;Xi&quot;,&quot;parse-names&quot;:false,&quot;dropping-particle&quot;:&quot;&quot;,&quot;non-dropping-particle&quot;:&quot;&quot;},{&quot;family&quot;:&quot;Shao&quot;,&quot;given&quot;:&quot;Liwei&quot;,&quot;parse-names&quot;:false,&quot;dropping-particle&quot;:&quot;&quot;,&quot;non-dropping-particle&quot;:&quot;&quot;}],&quot;container-title&quot;:&quot;Journal of Physics: Conference Series&quot;,&quot;accessed&quot;:{&quot;date-parts&quot;:[[2024,4,1]]},&quot;DOI&quot;:&quot;10.1088/1742-6596/1678/1/012091&quot;,&quot;ISSN&quot;:&quot;1742-6596&quot;,&quot;URL&quot;:&quot;https://iopscience.iop.org/article/10.1088/1742-6596/1678/1/012091&quot;,&quot;issued&quot;:{&quot;date-parts&quot;:[[2020,11,1]]},&quot;page&quot;:&quot;012091&quot;,&quot;abstract&quot;:&quot;In this paper, we mainly study the emotion recognition algorithm based on ECG signals, extract the correlation feature and time-frequency domain statistical feature of ECG signals, and introduce SVW, CART and KNN three classification algorithms commonly used in emotion recognition. By comparing the accuracy of emotion recognition in the application of three classification algorithms between the correlation features of ECG signals and traditional time-frequency domain features, we found that the use of correlation features of ECG signals can get a higher recognition rate, which is 16.7%∼19.7% higher than that of the traditional feature. In addition, among the three classification algorithms, KNN algorithm can get the highest emotion recognition accuracy. In order to further improve the accuracy of emotion recognition, Max-Min Ant System is combined with KNN classification algorithm in this paper to optimize the feature combination. The overall recognition rate reaches 92%, which is 16.9% higher than the accuracy of emotion recognition directly using KNN classification algorithm.&quot;,&quot;publisher&quot;:&quot;IOP Publishing&quot;,&quot;issue&quot;:&quot;1&quot;,&quot;volume&quot;:&quot;1678&quot;,&quot;container-title-short&quot;:&quot;J Phys Conf Ser&quot;},&quot;isTemporary&quot;:false,&quot;suppress-author&quot;:false,&quot;composite&quot;:false,&quot;author-only&quot;:false}]},{&quot;citationID&quot;:&quot;MENDELEY_CITATION_b36bc5d8-befb-4e72-9878-a3187f6142bf&quot;,&quot;properties&quot;:{&quot;noteIndex&quot;:0},&quot;isEdited&quot;:false,&quot;manualOverride&quot;:{&quot;isManuallyOverridden&quot;:false,&quot;citeprocText&quot;:&quot;[24]&quot;,&quot;manualOverrideText&quot;:&quot;&quot;},&quot;citationTag&quot;:&quot;MENDELEY_CITATION_v3_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&quot;,&quot;citationItems&quot;:[{&quot;id&quot;:&quot;1491ac99-869a-3cd5-862a-2726bf9a292e&quot;,&quot;itemData&quot;:{&quot;type&quot;:&quot;article-journal&quot;,&quot;id&quot;:&quot;1491ac99-869a-3cd5-862a-2726bf9a292e&quot;,&quot;title&quot;:&quot;Self-Supervised ECG Representation Learning for Emotion Recognition&quot;,&quot;author&quot;:[{&quot;family&quot;:&quot;Sarkar&quot;,&quot;given&quot;:&quot;Pritam&quot;,&quot;parse-names&quot;:false,&quot;dropping-particle&quot;:&quot;&quot;,&quot;non-dropping-particle&quot;:&quot;&quot;},{&quot;family&quot;:&quot;Etemad&quot;,&quot;given&quot;:&quot;Ali&quot;,&quot;parse-names&quot;:false,&quot;dropping-particle&quot;:&quot;&quot;,&quot;non-dropping-particle&quot;:&quot;&quot;}],&quot;container-title&quot;:&quot;IEEE Transactions on Affective Computing&quot;,&quot;container-title-short&quot;:&quot;IEEE Trans Affect Comput&quot;,&quot;accessed&quot;:{&quot;date-parts&quot;:[[2024,3,24]]},&quot;DOI&quot;:&quot;10.1109/TAFFC.2020.3014842&quot;,&quot;ISSN&quot;:&quot;19493045&quot;,&quot;issued&quot;:{&quot;date-parts&quot;:[[2022]]},&quot;page&quot;:&quot;1541-1554&quot;,&quot;abstract&quot;:&quot;We exploit a self-supervised deep multi-task learning framework for electrocardiogram (ECG)-based emotion recognition. The proposed solution consists of two stages of learning a) learning ECG representations and b) learning to classify emotions. ECG representations are learned by a signal transformation recognition network. The network learns high-level abstract representations from unlabeled ECG data. Six different signal transformations are applied to the ECG signals, and transformation recognition is performed as pretext tasks. Training the model on pretext tasks helps the network learn spatiotemporal representations that generalize well across different datasets and different emotion categories. We transfer the weights of the self-supervised network to an emotion recognition network, where the convolutional layers are kept frozen and the dense layers are trained with labelled ECG data. We show that the proposed solution considerably improves the performance compared to a network trained using fully-supervised learning. New state-of-the-art results are set in classification of arousal, valence, affective states, and stress for the four utilized datasets. Extensive experiments are performed, providing interesting insights into the impact of using a multi-task self-supervised structure instead of a single-task model, as well as the optimum level of difficulty required for the pretext self-supervised tasks.&quot;,&quot;publisher&quot;:&quot;Institute of Electrical and Electronics Engineers Inc.&quot;,&quot;issue&quot;:&quot;3&quot;,&quot;volume&quot;:&quot;13&quot;},&quot;isTemporary&quot;:false,&quot;suppress-author&quot;:false,&quot;composite&quot;:false,&quot;author-only&quot;:false}]},{&quot;citationID&quot;:&quot;MENDELEY_CITATION_f8db45dc-7aa8-4fbe-b3ca-fb40e8c40520&quot;,&quot;properties&quot;:{&quot;noteIndex&quot;:0},&quot;isEdited&quot;:false,&quot;manualOverride&quot;:{&quot;isManuallyOverridden&quot;:false,&quot;citeprocText&quot;:&quot;[32]&quot;,&quot;manualOverrideText&quot;:&quot;&quot;},&quot;citationTag&quot;:&quot;MENDELEY_CITATION_v3_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&quot;,&quot;citationItems&quot;:[{&quot;id&quot;:&quot;84f3cc3f-61e1-3f60-ba5a-c51ee21c9fb9&quot;,&quot;itemData&quot;:{&quot;type&quot;:&quot;article-journal&quot;,&quot;id&quot;:&quot;84f3cc3f-61e1-3f60-ba5a-c51ee21c9fb9&quot;,&quot;title&quot;:&quot;An Ensemble Learning Approach for Electrocardiogram Sensor Based Human Emotion Recognition&quot;,&quot;author&quot;:[{&quot;family&quot;:&quot;Dissanayake&quot;,&quot;given&quot;:&quot;Theekshana&quot;,&quot;parse-names&quot;:false,&quot;dropping-particle&quot;:&quot;&quot;,&quot;non-dropping-particle&quot;:&quot;&quot;},{&quot;family&quot;:&quot;Rajapaksha&quot;,&quot;given&quot;:&quot;Yasitha&quot;,&quot;parse-names&quot;:false,&quot;dropping-particle&quot;:&quot;&quot;,&quot;non-dropping-particle&quot;:&quot;&quot;},{&quot;family&quot;:&quot;Ragel&quot;,&quot;given&quot;:&quot;Roshan&quot;,&quot;parse-names&quot;:false,&quot;dropping-particle&quot;:&quot;&quot;,&quot;non-dropping-particle&quot;:&quot;&quot;},{&quot;family&quot;:&quot;Nawinne&quot;,&quot;given&quot;:&quot;Isuru&quot;,&quot;parse-names&quot;:false,&quot;dropping-particle&quot;:&quot;&quot;,&quot;non-dropping-particle&quot;:&quot;&quot;}],&quot;container-title&quot;:&quot;Sensors 2019, Vol. 19, Page 4495&quot;,&quot;accessed&quot;:{&quot;date-parts&quot;:[[2024,4,1]]},&quot;DOI&quot;:&quot;10.3390/S19204495&quot;,&quot;ISSN&quot;:&quot;1424-8220&quot;,&quot;PMID&quot;:&quot;31623279&quot;,&quot;URL&quot;:&quot;https://www.mdpi.com/1424-8220/19/20/4495/htm&quot;,&quot;issued&quot;:{&quot;date-parts&quot;:[[2019,10,16]]},&quot;page&quot;:&quot;4495&quot;,&quot;abstract&quot;:&quot;Recently, researchers in the area of biosensor based human emotion recognition have used different types of machine learning models for recognizing human emotions. However, most of them still lack the ability to recognize human emotions with higher classification accuracy incorporating a limited number of bio-sensors. In the domain of machine learning, ensemble learning methods have been successfully applied to solve different types of real-world machine learning problems which require improved classification accuracies. Emphasising on that, this research suggests an ensemble learning approach for developing a machine learning model that can recognize four major human emotions namely: anger; sadness; joy; and pleasure incorporating electrocardiogram (ECG) signals. As feature extraction methods, this analysis combines four ECG signal based techniques, namely: heart rate variability; empirical mode decomposition; with-in beat analysis; and frequency spectrum analysis. The first three feature extraction methods are well-known ECG based feature extraction techniques mentioned in the literature, and the fourth technique is a novel method proposed in this study. The machine learning procedure of this investigation evaluates the performance of a set of well-known ensemble learners for emotion classification and further improves the classification results using feature selection as a prior step to ensemble model training. Compared to the best performing single biosensor based model in the literature, the developed ensemble learner has the accuracy gain of 10.77%. Furthermore, the developed model outperforms most of the multiple biosensor based emotion recognition models with a significantly higher classification accuracy gain.&quot;,&quot;publisher&quot;:&quot;Multidisciplinary Digital Publishing Institute&quot;,&quot;issue&quot;:&quot;20&quot;,&quot;volume&quot;:&quot;19&quot;,&quot;container-title-short&quot;:&quot;&quot;},&quot;isTemporary&quot;:false,&quot;suppress-author&quot;:false,&quot;composite&quot;:false,&quot;author-only&quot;:false}]},{&quot;citationID&quot;:&quot;MENDELEY_CITATION_1081c003-1621-4c8b-b29f-5ff10bb6671e&quot;,&quot;properties&quot;:{&quot;noteIndex&quot;:0},&quot;isEdited&quot;:false,&quot;manualOverride&quot;:{&quot;isManuallyOverridden&quot;:false,&quot;citeprocText&quot;:&quot;[33]&quot;,&quot;manualOverrideText&quot;:&quot;&quot;},&quot;citationTag&quot;:&quot;MENDELEY_CITATION_v3_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&quot;,&quot;citationItems&quot;:[{&quot;id&quot;:&quot;aa00167d-6521-3a91-8fdb-427706f7427a&quot;,&quot;itemData&quot;:{&quot;type&quot;:&quot;article-journal&quot;,&quot;id&quot;:&quot;aa00167d-6521-3a91-8fdb-427706f7427a&quot;,&quot;title&quot;:&quot;Heart sound signals can be used for emotion recognition&quot;,&quot;author&quot;:[{&quot;family&quot;:&quot;Xiefeng&quot;,&quot;given&quot;:&quot;Cheng&quot;,&quot;parse-names&quot;:false,&quot;dropping-particle&quot;:&quot;&quot;,&quot;non-dropping-particle&quot;:&quot;&quot;},{&quot;family&quot;:&quot;Wang&quot;,&quot;given&quot;:&quot;Yue&quot;,&quot;parse-names&quot;:false,&quot;dropping-particle&quot;:&quot;&quot;,&quot;non-dropping-particle&quot;:&quot;&quot;},{&quot;family&quot;:&quot;Dai&quot;,&quot;given&quot;:&quot;Shicheng&quot;,&quot;parse-names&quot;:false,&quot;dropping-particle&quot;:&quot;&quot;,&quot;non-dropping-particle&quot;:&quot;&quot;},{&quot;family&quot;:&quot;Zhao&quot;,&quot;given&quot;:&quot;Pengjun&quot;,&quot;parse-names&quot;:false,&quot;dropping-particle&quot;:&quot;&quot;,&quot;non-dropping-particle&quot;:&quot;&quot;},{&quot;family&quot;:&quot;Liu&quot;,&quot;given&quot;:&quot;Qifa&quot;,&quot;parse-names&quot;:false,&quot;dropping-particle&quot;:&quot;&quot;,&quot;non-dropping-particle&quot;:&quot;&quot;}],&quot;container-title&quot;:&quot;Scientific Reports&quot;,&quot;accessed&quot;:{&quot;date-parts&quot;:[[2024,4,1]]},&quot;DOI&quot;:&quot;10.1038/S41598-019-42826-2&quot;,&quot;ISSN&quot;:&quot;20452322&quot;,&quot;PMID&quot;:&quot;31019217&quot;,&quot;URL&quot;:&quot;/pmc/articles/PMC6482302/&quot;,&quot;issued&quot;:{&quot;date-parts&quot;:[[2019,12,1]]},&quot;abstract&quot;:&quot;This article studies whether heart sound signals can be used for emotion recognition. First, we built a small emotion heart sound database, and simultaneously recorded the participants’ ECG for comparative analysis. Second, according to the characteristics of the heart sound signals, two emotion evaluation indicators were proposed: HRV of heart sounds (difference between successive heartbeats) and DSV of heart sounds (the ratio of diastolic to systolic duration variability). Then, we extracted linear and nonlinear features from two emotion evaluation indicators to recognize four kinds of emotions. Moreover, we used valence dimension, arousal dimension and valence-arousal synthesis as evaluation standards. The experimental results demonstrated that heart sound signals can be used for emotion recognition. It was more effective to achieve recognition results by combining the features of HRV and DSV of heart sounds. Finally, the average accuracy of four emotion recognitions on valence dimension, arousal dimension and valence-arousal synthesis was up to 96.875%, 88.5417% and 81.25%, respectively.&quot;,&quot;publisher&quot;:&quot;Nature Publishing Group&quot;,&quot;issue&quot;:&quot;1&quot;,&quot;volume&quot;:&quot;9&quot;,&quot;container-title-short&quot;:&quot;Sci Rep&quot;},&quot;isTemporary&quot;:false,&quot;suppress-author&quot;:false,&quot;composite&quot;:false,&quot;author-only&quot;:false}]},{&quot;citationID&quot;:&quot;MENDELEY_CITATION_3c30f59e-b41d-421a-8d3f-df6296312026&quot;,&quot;properties&quot;:{&quot;noteIndex&quot;:0},&quot;isEdited&quot;:false,&quot;manualOverride&quot;:{&quot;isManuallyOverridden&quot;:false,&quot;citeprocText&quot;:&quot;[34]&quot;,&quot;manualOverrideText&quot;:&quot;&quot;},&quot;citationTag&quot;:&quot;MENDELEY_CITATION_v3_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&quot;,&quot;citationItems&quot;:[{&quot;id&quot;:&quot;98ccc0ac-9f9f-3c11-b99b-c29d76dfc4c0&quot;,&quot;itemData&quot;:{&quot;type&quot;:&quot;article-journal&quot;,&quot;id&quot;:&quot;98ccc0ac-9f9f-3c11-b99b-c29d76dfc4c0&quot;,&quot;title&quot;:&quot;Emotionalgan: Generating ECG to enhance emotion state classification&quot;,&quot;author&quot;:[{&quot;family&quot;:&quot;Chen&quot;,&quot;given&quot;:&quot;Genlang&quot;,&quot;parse-names&quot;:false,&quot;dropping-particle&quot;:&quot;&quot;,&quot;non-dropping-particle&quot;:&quot;&quot;},{&quot;family&quot;:&quot;Zhu&quot;,&quot;given&quot;:&quot;Yi&quot;,&quot;parse-names&quot;:false,&quot;dropping-particle&quot;:&quot;&quot;,&quot;non-dropping-particle&quot;:&quot;&quot;},{&quot;family&quot;:&quot;Yang&quot;,&quot;given&quot;:&quot;Zhen&quot;,&quot;parse-names&quot;:false,&quot;dropping-particle&quot;:&quot;&quot;,&quot;non-dropping-particle&quot;:&quot;&quot;},{&quot;family&quot;:&quot;Hong&quot;,&quot;given&quot;:&quot;Zhiqing&quot;,&quot;parse-names&quot;:false,&quot;dropping-particle&quot;:&quot;&quot;,&quot;non-dropping-particle&quot;:&quot;&quot;}],&quot;container-title&quot;:&quot;ACM International Conference Proceeding Series&quot;,&quot;accessed&quot;:{&quot;date-parts&quot;:[[2024,4,1]]},&quot;DOI&quot;:&quot;10.1145/3349341.3349422&quot;,&quot;ISBN&quot;:&quot;9781450371506&quot;,&quot;URL&quot;:&quot;https://dl.acm.org/doi/10.1145/3349341.3349422&quot;,&quot;issued&quot;:{&quot;date-parts&quot;:[[2019,7,12]]},&quot;page&quot;:&quot;309-313&quot;,&quot;abstract&quot;:&quot;Over the past few years, Generative Adversarial Networks (GANs) have been receiving attention from image and time series domain. In this work, we propose a novel sequence based generative model to generate ECG samples for enhancing emotion state classification. Firstly, emotional related features are extracted to represent emotion state in ECG record. Secondly, random forest and support vector machine are trained to classify arousal and valence states. Then proposed generative model is applied to generate ECG sample with the corresponding emotion state label. Finally, synthetic data is used to augment the original training set for another classification. Our proposed model classifying emotion state in both arousal and valence domain. With synthetic augmented dataset, the average classification accuracy increases around 5% compared with using only original data. The result demonstrates the notable effectiveness of our generative model for enhancing emotion state classification.&quot;,&quot;publisher&quot;:&quot;Association for Computing Machinery&quot;,&quot;container-title-short&quot;:&quot;&quot;},&quot;isTemporary&quot;:false,&quot;suppress-author&quot;:false,&quot;composite&quot;:false,&quot;author-only&quot;:false}]},{&quot;citationID&quot;:&quot;MENDELEY_CITATION_690b6bb1-4fdd-4338-b77a-c7421d6e33b0&quot;,&quot;properties&quot;:{&quot;noteIndex&quot;:0},&quot;isEdited&quot;:false,&quot;manualOverride&quot;:{&quot;isManuallyOverridden&quot;:false,&quot;citeprocText&quot;:&quot;[35]&quot;,&quot;manualOverrideText&quot;:&quot;&quot;},&quot;citationTag&quot;:&quot;MENDELEY_CITATION_v3_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&quot;,&quot;citationItems&quot;:[{&quot;id&quot;:&quot;8893a130-5a24-36ce-85b1-d283b711c02c&quot;,&quot;itemData&quot;:{&quot;type&quot;:&quot;article-journal&quot;,&quot;id&quot;:&quot;8893a130-5a24-36ce-85b1-d283b711c02c&quot;,&quot;title&quot;:&quot;Utilizing Deep Learning Towards Multi-Modal Bio-Sensing and Vision-Based Affective Computing&quot;,&quot;author&quot;:[{&quot;family&quot;:&quot;Siddharth&quot;,&quot;given&quot;:&quot;&quot;,&quot;parse-names&quot;:false,&quot;dropping-particle&quot;:&quot;&quot;,&quot;non-dropping-particle&quot;:&quot;&quot;},{&quot;family&quot;:&quot;Jung&quot;,&quot;given&quot;:&quot;Tzyy Ping&quot;,&quot;parse-names&quot;:false,&quot;dropping-particle&quot;:&quot;&quot;,&quot;non-dropping-particle&quot;:&quot;&quot;},{&quot;family&quot;:&quot;Sejnowski&quot;,&quot;given&quot;:&quot;Terrence J.&quot;,&quot;parse-names&quot;:false,&quot;dropping-particle&quot;:&quot;&quot;,&quot;non-dropping-particle&quot;:&quot;&quot;}],&quot;container-title&quot;:&quot;IEEE Transactions on Affective Computing&quot;,&quot;accessed&quot;:{&quot;date-parts&quot;:[[2024,4,1]]},&quot;DOI&quot;:&quot;10.1109/TAFFC.2019.2916015&quot;,&quot;ISSN&quot;:&quot;19493045&quot;,&quot;issued&quot;:{&quot;date-parts&quot;:[[2022]]},&quot;page&quot;:&quot;96-107&quot;,&quot;abstract&quot;:&quot;In recent years, the use of bio-sensing signals such as electroencephalogram (EEG), electrocardiogram (ECG), etc. have garnered interest towards applications in affective computing. The parallel trend of deep-learning has led to a huge leap in performance towards solving various vision-based research problems such as object detection. Yet, these advances in deep-learning have not adequately translated into bio-sensing research. This work applies novel deep-learning-based methods to various bio-sensing and video data of four publicly available multi-modal emotion datasets. For each dataset, we first individually evaluate the emotion-classification performance obtained by each modality. We then evaluate the performance obtained by fusing the features from these modalities. We show that our algorithms outperform the results reported by other studies for emotion/valence/arousal/liking classification on DEAP and MAHNOB-HCI datasets and set up benchmarks for the newer AMIGOS and DREAMER datasets. We also evaluate the performance of our algorithms by combining the datasets and by using transfer learning to show that the proposed method overcomes the inconsistencies between the datasets. Hence, we do a thorough analysis of multi-modal affective data from more than 120 subjects and 2,800 trials. Finally, utilizing a convolution-deconvolution network, we propose a new technique towards identifying salient brain regions corresponding to various affective states.&quot;,&quot;publisher&quot;:&quot;Institute of Electrical and Electronics Engineers Inc.&quot;,&quot;issue&quot;:&quot;1&quot;,&quot;volume&quot;:&quot;13&quot;,&quot;container-title-short&quot;:&quot;IEEE Trans Affect Comput&quot;},&quot;isTemporary&quot;:false,&quot;suppress-author&quot;:false,&quot;composite&quot;:false,&quot;author-only&quot;:false}]},{&quot;citationID&quot;:&quot;MENDELEY_CITATION_a1d959ca-3e48-4538-9b70-f4ffd05bb60f&quot;,&quot;properties&quot;:{&quot;noteIndex&quot;:0},&quot;isEdited&quot;:false,&quot;manualOverride&quot;:{&quot;isManuallyOverridden&quot;:false,&quot;citeprocText&quot;:&quot;[36]&quot;,&quot;manualOverrideText&quot;:&quot;&quot;},&quot;citationTag&quot;:&quot;MENDELEY_CITATION_v3_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&quot;,&quot;citationItems&quot;:[{&quot;id&quot;:&quot;22a92179-5d8a-3e55-8f4d-92d3dfb40103&quot;,&quot;itemData&quot;:{&quot;type&quot;:&quot;article-journal&quot;,&quot;id&quot;:&quot;22a92179-5d8a-3e55-8f4d-92d3dfb40103&quot;,&quot;title&quot;:&quot;AMIGOS: A Dataset for Affect, Personality and Mood Research on Individuals and Groups&quot;,&quot;author&quot;:[{&quot;family&quot;:&quot;Miranda-Correa&quot;,&quot;given&quot;:&quot;Juan Abdon&quot;,&quot;parse-names&quot;:false,&quot;dropping-particle&quot;:&quot;&quot;,&quot;non-dropping-particle&quot;:&quot;&quot;},{&quot;family&quot;:&quot;Abadi&quot;,&quot;given&quot;:&quot;Mojtaba Khomami&quot;,&quot;parse-names&quot;:false,&quot;dropping-particle&quot;:&quot;&quot;,&quot;non-dropping-particle&quot;:&quot;&quot;},{&quot;family&quot;:&quot;Sebe&quot;,&quot;given&quot;:&quot;Nicu&quot;,&quot;parse-names&quot;:false,&quot;dropping-particle&quot;:&quot;&quot;,&quot;non-dropping-particle&quot;:&quot;&quot;},{&quot;family&quot;:&quot;Patras&quot;,&quot;given&quot;:&quot;Ioannis&quot;,&quot;parse-names&quot;:false,&quot;dropping-particle&quot;:&quot;&quot;,&quot;non-dropping-particle&quot;:&quot;&quot;}],&quot;container-title&quot;:&quot;IEEE Transactions on Affective Computing&quot;,&quot;accessed&quot;:{&quot;date-parts&quot;:[[2024,4,1]]},&quot;DOI&quot;:&quot;10.1109/TAFFC.2018.2884461&quot;,&quot;ISSN&quot;:&quot;19493045&quot;,&quot;issued&quot;:{&quot;date-parts&quot;:[[2021,4,1]]},&quot;page&quot;:&quot;479-493&quot;,&quot;abstract&quot;:&quot;We present AMIGOS- A dataset for Multimodal research of affect, personality traits and mood on Individuals and GrOupS. Different to other databases, we elicited affect using both short and long videos in two social contexts, one with individual viewers and one with groups of viewers. The database allows the multimodal study of the affective responses, by means of neuro-physiological signals of individuals in relation to their personality and mood, and with respect to the social context and videos' duration. The data is collected in two experimental settings. In the first one, 40 participants watched 16 short emotional videos. In the second one, the participants watched 4 long videos, some of them alone and the rest in groups. The participants' signals, namely, Electroencephalogram (EEG), Electrocardiogram (ECG) and Galvanic Skin Response (GSR), were recorded using wearable sensors. Participants' frontal HD video and both RGB and depth full body videos were also recorded. Participants emotions have been annotated with both self-assessment of affective levels (valence, arousal, control, familiarity, liking and basic emotions) felt during the videos as well as external-assessment of levels of valence and arousal. We present a detailed correlation analysis of the different dimensions as well as baseline methods and results for single-trial classification of valence and arousal, personality traits, mood and social context. The database is made publicly available.&quot;,&quot;publisher&quot;:&quot;Institute of Electrical and Electronics Engineers Inc.&quot;,&quot;issue&quot;:&quot;2&quot;,&quot;volume&quot;:&quot;12&quot;,&quot;container-title-short&quot;:&quot;IEEE Trans Affect Comput&quot;},&quot;isTemporary&quot;:false,&quot;suppress-author&quot;:false,&quot;composite&quot;:false,&quot;author-only&quot;:false}]},{&quot;citationID&quot;:&quot;MENDELEY_CITATION_a07ecc64-9882-4fc4-843e-de17e5c1b774&quot;,&quot;properties&quot;:{&quot;noteIndex&quot;:0},&quot;isEdited&quot;:false,&quot;manualOverride&quot;:{&quot;isManuallyOverridden&quot;:false,&quot;citeprocText&quot;:&quot;[37]&quot;,&quot;manualOverrideText&quot;:&quot;&quot;},&quot;citationTag&quot;:&quot;MENDELEY_CITATION_v3_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&quot;,&quot;citationItems&quot;:[{&quot;id&quot;:&quot;7e70cf3a-dbc9-3adc-96fa-404bbbc83f4f&quot;,&quot;itemData&quot;:{&quot;type&quot;:&quot;article-journal&quot;,&quot;id&quot;:&quot;7e70cf3a-dbc9-3adc-96fa-404bbbc83f4f&quot;,&quot;title&quot;:&quot;DREAMER: A Database for Emotion Recognition Through EEG and ECG Signals from Wireless Low-cost Off-the-Shelf Devices&quot;,&quot;author&quot;:[{&quot;family&quot;:&quot;Katsigiannis&quot;,&quot;given&quot;:&quot;Stamos&quot;,&quot;parse-names&quot;:false,&quot;dropping-particle&quot;:&quot;&quot;,&quot;non-dropping-particle&quot;:&quot;&quot;},{&quot;family&quot;:&quot;Ramzan&quot;,&quot;given&quot;:&quot;Naeem&quot;,&quot;parse-names&quot;:false,&quot;dropping-particle&quot;:&quot;&quot;,&quot;non-dropping-particle&quot;:&quot;&quot;}],&quot;container-title&quot;:&quot;IEEE Journal of Biomedical and Health Informatics&quot;,&quot;accessed&quot;:{&quot;date-parts&quot;:[[2024,4,1]]},&quot;DOI&quot;:&quot;10.1109/JBHI.2017.2688239&quot;,&quot;ISSN&quot;:&quot;21682208&quot;,&quot;PMID&quot;:&quot;28368836&quot;,&quot;issued&quot;:{&quot;date-parts&quot;:[[2018,1,1]]},&quot;page&quot;:&quot;98-107&quot;,&quot;abstract&quot;:&quot;In this paper, we present DREAMER, a multimodal database consisting of electroencephalogram (EEG) and electrocardiogram (ECG) signals recorded during affect elicitation by means of audio-visual stimuli. Signals from 23 participants were recorded along with the participants self-assessment of their affective state after each stimuli, in terms of valence, arousal, and dominance. All the signals were captured using portable, wearable, wireless, low-cost, and off-the-shelf equipment that has the potential to allow the use of affective computing methods in everyday applications. A baseline for participant-wise affect recognition using EEG and ECG-based features, as well as their fusion, was established through supervised classification experiments using support vector machines (SVMs). The self-assessment of the participants was evaluated through comparison with the self-assessments from another study using the same audio-visual stimuli. Classification results for valence, arousal, and dominance of the proposed database are comparable to the ones achieved for other databases that use nonportable, expensive, medical grade devices. These results indicate the prospects of using low-cost devices for affect recognition applications. The proposed database will be made publicly available in order to allow researchers to achieve a more thorough evaluation of the suitability of these capturing devices for affect recognition applications.&quot;,&quot;publisher&quot;:&quot;Institute of Electrical and Electronics Engineers Inc.&quot;,&quot;issue&quot;:&quot;1&quot;,&quot;volume&quot;:&quot;22&quot;,&quot;container-title-short&quot;:&quot;IEEE J Biomed Health Inform&quot;},&quot;isTemporary&quot;:false,&quot;suppress-author&quot;:false,&quot;composite&quot;:false,&quot;author-only&quot;:false}]},{&quot;citationID&quot;:&quot;MENDELEY_CITATION_ff968e2a-9242-4068-9ce2-1a31b29adb8b&quot;,&quot;properties&quot;:{&quot;noteIndex&quot;:0},&quot;isEdited&quot;:false,&quot;manualOverride&quot;:{&quot;isManuallyOverridden&quot;:false,&quot;citeprocText&quot;:&quot;[2]&quot;,&quot;manualOverrideText&quot;:&quot;&quot;},&quot;citationTag&quot;:&quot;MENDELEY_CITATION_v3_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&quot;,&quot;citationItems&quot;:[{&quot;id&quot;:&quot;5d915f0c-c609-31d5-b0d2-867e10e75f09&quot;,&quot;itemData&quot;:{&quot;type&quot;:&quot;article-journal&quot;,&quot;id&quot;:&quot;5d915f0c-c609-31d5-b0d2-867e10e75f09&quot;,&quot;title&quot;:&quot;Introducing WeSAD, a multimodal dataset for wearable stress and affect detection&quot;,&quot;author&quot;:[{&quot;family&quot;:&quot;Schmidt&quot;,&quot;given&quot;:&quot;Philip&quot;,&quot;parse-names&quot;:false,&quot;dropping-particle&quot;:&quot;&quot;,&quot;non-dropping-particle&quot;:&quot;&quot;},{&quot;family&quot;:&quot;Reiss&quot;,&quot;given&quot;:&quot;Attila&quot;,&quot;parse-names&quot;:false,&quot;dropping-particle&quot;:&quot;&quot;,&quot;non-dropping-particle&quot;:&quot;&quot;},{&quot;family&quot;:&quot;Duerichen&quot;,&quot;given&quot;:&quot;Robert&quot;,&quot;parse-names&quot;:false,&quot;dropping-particle&quot;:&quot;&quot;,&quot;non-dropping-particle&quot;:&quot;&quot;},{&quot;family&quot;:&quot;Laerhoven&quot;,&quot;given&quot;:&quot;Kristof&quot;,&quot;parse-names&quot;:false,&quot;dropping-particle&quot;:&quot;&quot;,&quot;non-dropping-particle&quot;:&quot;Van&quot;}],&quot;container-title&quot;:&quot;ICMI 2018 - Proceedings of the 2018 International Conference on Multimodal Interaction&quot;,&quot;accessed&quot;:{&quot;date-parts&quot;:[[2024,3,18]]},&quot;DOI&quot;:&quot;10.1145/3242969.3242985&quot;,&quot;ISBN&quot;:&quot;9781450356923&quot;,&quot;URL&quot;:&quot;https://dl.acm.org/doi/10.1145/3242969.3242985&quot;,&quot;issued&quot;:{&quot;date-parts&quot;:[[2018,10,2]]},&quot;page&quot;:&quot;400-408&quot;,&quot;abstract&quot;:&quot;Affect recognition aims to detect a person's affective state based on observables, with the goal to e.g. improve human-computer interaction. Long-term stress is known to have severe implications on wellbeing, which call for continuous and automated stress monitoring systems. However, the affective computing community lacks commonly used standard datasets for wearable stress detection which a) provide multimodal high-quality data, and b) include multiple affective states. Therefore, we introduce WESAD, a new publicly available dataset for wearable stress and affect detection. This multimodal dataset features physiological and motion data, recorded from both a wrist- and a chest-worn device, of 15 subjects during a lab study. The following sensor modalities are included: blood volume pulse, electrocardiogram, electrodermal activity, electromyogram, respiration, body temperature, and three-axis acceleration. Moreover, the dataset bridges the gap between previous lab studies on stress and emotions, by containing three different affective states (neutral, stress, amusement). In addition, self-reports of the subjects, which were obtained using several established questionnaires, are contained in the dataset. Furthermore, a benchmark is created on the dataset, using well-known features and standard machine learning methods. Considering the three-class classification problem (baseline vs. stress vs. amusement), we achieved classification accuracies of up to 80 %. In the binary case (stress vs. non-stress), accuracies of up to 93 % were reached. Finally, we provide a detailed analysis and comparison of the two device locations (chest vs. wrist) as well as the different sensor modalities.&quot;,&quot;publisher&quot;:&quot;Association for Computing Machinery, Inc&quot;,&quot;container-title-short&quot;:&quot;&quot;},&quot;isTemporary&quot;:false,&quot;suppress-author&quot;:false,&quot;composite&quot;:false,&quot;author-only&quot;:false}]},{&quot;citationID&quot;:&quot;MENDELEY_CITATION_d526bf06-a1e4-4ef2-9071-49caafb20195&quot;,&quot;properties&quot;:{&quot;noteIndex&quot;:0},&quot;isEdited&quot;:false,&quot;manualOverride&quot;:{&quot;isManuallyOverridden&quot;:false,&quot;citeprocText&quot;:&quot;[38]&quot;,&quot;manualOverrideText&quot;:&quot;&quot;},&quot;citationTag&quot;:&quot;MENDELEY_CITATION_v3_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&quot;,&quot;citationItems&quot;:[{&quot;id&quot;:&quot;ab6eb00b-43b3-3be4-bdd4-c8c4261f24f3&quot;,&quot;itemData&quot;:{&quot;type&quot;:&quot;article-journal&quot;,&quot;id&quot;:&quot;ab6eb00b-43b3-3be4-bdd4-c8c4261f24f3&quot;,&quot;title&quot;:&quot;An accurate emotion recognition system using ECG and GSR signals and matching pursuit method&quot;,&quot;author&quot;:[{&quot;family&quot;:&quot;Goshvarpour&quot;,&quot;given&quot;:&quot;Atefeh&quot;,&quot;parse-names&quot;:false,&quot;dropping-particle&quot;:&quot;&quot;,&quot;non-dropping-particle&quot;:&quot;&quot;},{&quot;family&quot;:&quot;Abbasi&quot;,&quot;given&quot;:&quot;Ataollah&quot;,&quot;parse-names&quot;:false,&quot;dropping-particle&quot;:&quot;&quot;,&quot;non-dropping-particle&quot;:&quot;&quot;},{&quot;family&quot;:&quot;Goshvarpour&quot;,&quot;given&quot;:&quot;Ateke&quot;,&quot;parse-names&quot;:false,&quot;dropping-particle&quot;:&quot;&quot;,&quot;non-dropping-particle&quot;:&quot;&quot;}],&quot;container-title&quot;:&quot;Biomedical Journal&quot;,&quot;accessed&quot;:{&quot;date-parts&quot;:[[2024,4,1]]},&quot;DOI&quot;:&quot;10.1016/J.BJ.2017.11.001&quot;,&quot;ISSN&quot;:&quot;2319-4170&quot;,&quot;PMID&quot;:&quot;29433839&quot;,&quot;issued&quot;:{&quot;date-parts&quot;:[[2017,12,1]]},&quot;page&quot;:&quot;355-368&quot;,&quot;abstract&quot;:&quot;Background: The purpose of the current study was to examine the effectiveness of Matching Pursuit (MP) algorithm in emotion recognition. Methods: Electrocardiogram (ECG) and galvanic skin responses (GSR) of 11 healthy students were collected while subjects were listening to emotional music clips. Applying three dictionaries, including two wavelet packet dictionaries (Coiflet, and Daubechies) and discrete cosine transform, MP coefficients were extracted from ECG and GSR signals. Next, some statistical indices were calculated from the MP coefficients. Then, three dimensionality reduction methods, including Principal Component Analysis (PCA), Linear Discriminant Analysis, and Kernel PCA were applied. The dimensionality reduced features were fed into the Probabilistic Neural Network in subject-dependent and subject-independent modes. Emotion classes were described by a two-dimensional emotion space, including four quadrants of valence and arousal plane, valence based, and arousal based emotional states. Results: Using PCA, the highest recognition rate of 100% was achieved for sigma = 0.01 in all classification schemes. In addition, the classification performance of ECG features was evidently better than that of GSR features. Similar results were obtained for subject-dependent emotion classification mode. Conclusions: An accurate emotion recognition system was proposed using MP algorithm and wavelet dictionaries.&quot;,&quot;publisher&quot;:&quot;Elsevier&quot;,&quot;issue&quot;:&quot;6&quot;,&quot;volume&quot;:&quot;40&quot;,&quot;container-title-short&quot;:&quot;Biomed J&quot;},&quot;isTemporary&quot;:false,&quot;suppress-author&quot;:false,&quot;composite&quot;:false,&quot;author-only&quot;:false}]},{&quot;citationID&quot;:&quot;MENDELEY_CITATION_b738c088-623c-466d-a5c1-67c2be0072cd&quot;,&quot;properties&quot;:{&quot;noteIndex&quot;:0},&quot;isEdited&quot;:false,&quot;manualOverride&quot;:{&quot;isManuallyOverridden&quot;:false,&quot;citeprocText&quot;:&quot;[39]&quot;,&quot;manualOverrideText&quot;:&quot;&quot;},&quot;citationTag&quot;:&quot;MENDELEY_CITATION_v3_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&quot;,&quot;citationItems&quot;:[{&quot;id&quot;:&quot;619c4c42-9f0f-38b9-8c06-d68c6084b29e&quot;,&quot;itemData&quot;:{&quot;type&quot;:&quot;article-journal&quot;,&quot;id&quot;:&quot;619c4c42-9f0f-38b9-8c06-d68c6084b29e&quot;,&quot;title&quot;:&quot;Ascertain: Emotion and personality recognition using commercial sensors&quot;,&quot;author&quot;:[{&quot;family&quot;:&quot;Subramanian&quot;,&quot;given&quot;:&quot;Ramanathan&quot;,&quot;parse-names&quot;:false,&quot;dropping-particle&quot;:&quot;&quot;,&quot;non-dropping-particle&quot;:&quot;&quot;},{&quot;family&quot;:&quot;Wache&quot;,&quot;given&quot;:&quot;Julia&quot;,&quot;parse-names&quot;:false,&quot;dropping-particle&quot;:&quot;&quot;,&quot;non-dropping-particle&quot;:&quot;&quot;},{&quot;family&quot;:&quot;Abadi&quot;,&quot;given&quot;:&quot;Mojtaba Khomami&quot;,&quot;parse-names&quot;:false,&quot;dropping-particle&quot;:&quot;&quot;,&quot;non-dropping-particle&quot;:&quot;&quot;},{&quot;family&quot;:&quot;Vieriu&quot;,&quot;given&quot;:&quot;Radu L.&quot;,&quot;parse-names&quot;:false,&quot;dropping-particle&quot;:&quot;&quot;,&quot;non-dropping-particle&quot;:&quot;&quot;},{&quot;family&quot;:&quot;Winkler&quot;,&quot;given&quot;:&quot;Stefan&quot;,&quot;parse-names&quot;:false,&quot;dropping-particle&quot;:&quot;&quot;,&quot;non-dropping-particle&quot;:&quot;&quot;},{&quot;family&quot;:&quot;Sebe&quot;,&quot;given&quot;:&quot;Nicu&quot;,&quot;parse-names&quot;:false,&quot;dropping-particle&quot;:&quot;&quot;,&quot;non-dropping-particle&quot;:&quot;&quot;}],&quot;container-title&quot;:&quot;IEEE Transactions on Affective Computing&quot;,&quot;accessed&quot;:{&quot;date-parts&quot;:[[2024,4,1]]},&quot;DOI&quot;:&quot;10.1109/TAFFC.2016.2625250&quot;,&quot;ISSN&quot;:&quot;19493045&quot;,&quot;issued&quot;:{&quot;date-parts&quot;:[[2018,4,1]]},&quot;page&quot;:&quot;147-160&quot;,&quot;abstract&quot;:&quot;We present ASCERTAIN-a multimodal databaASe for impliCit pERsonali Ty and Affect recognitIoN using commercial physiological sensors. To our knowledge, ASCERTAIN is the first database to connect personality traits and emotional states via physiological responses. ASCERTAIN contains big-five personality scales and emotional self-ratings of 58 users along with their Electroencephalogram (EEG), Electrocardiogram (ECG), Galvanic Skin Response (GSR) and facial activity data, recorded using off-The-shelf sensors while viewing affective movie clips. We first examine relationships between users' affective ratings and personality scales in the context of prior observations, and then study linear and non-linear physiological correlates of emotion and personality. Our analysis suggests that the emotion-personality relationship is better captured by non-linear rather than linear statistics. We finally attempt binary emotion and personality trait recognition using physiological features. Experimental results cumulatively confirm that personality differences are better revealed while comparing user responses to emotionally homogeneous videos, and above-chance recognition is achieved for both affective and personality dimensions.&quot;,&quot;publisher&quot;:&quot;Institute of Electrical and Electronics Engineers Inc.&quot;,&quot;issue&quot;:&quot;2&quot;,&quot;volume&quot;:&quot;9&quot;,&quot;container-title-short&quot;:&quot;IEEE Trans Affect Comput&quot;},&quot;isTemporary&quot;:false,&quot;suppress-author&quot;:false,&quot;composite&quot;:false,&quot;author-only&quot;:false}]},{&quot;citationID&quot;:&quot;MENDELEY_CITATION_e607f0c6-92ad-483a-8d7e-6f20b7f3bb7e&quot;,&quot;properties&quot;:{&quot;noteIndex&quot;:0},&quot;isEdited&quot;:false,&quot;manualOverride&quot;:{&quot;isManuallyOverridden&quot;:false,&quot;citeprocText&quot;:&quot;[40]&quot;,&quot;manualOverrideText&quot;:&quot;&quot;},&quot;citationTag&quot;:&quot;MENDELEY_CITATION_v3_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&quot;,&quot;citationItems&quot;:[{&quot;id&quot;:&quot;ba14a79b-49ea-3416-a604-0dc71a39b3f0&quot;,&quot;itemData&quot;:{&quot;type&quot;:&quot;article-journal&quot;,&quot;id&quot;:&quot;ba14a79b-49ea-3416-a604-0dc71a39b3f0&quot;,&quot;title&quot;:&quot;Classification of Music-Induced Emotions Based on Information Fusion of Forehead Biosignals and Electrocardiogram&quot;,&quot;author&quot;:[{&quot;family&quot;:&quot;Naji&quot;,&quot;given&quot;:&quot;Mohsen&quot;,&quot;parse-names&quot;:false,&quot;dropping-particle&quot;:&quot;&quot;,&quot;non-dropping-particle&quot;:&quot;&quot;},{&quot;family&quot;:&quot;Firoozabadi&quot;,&quot;given&quot;:&quot;Mohammd&quot;,&quot;parse-names&quot;:false,&quot;dropping-particle&quot;:&quot;&quot;,&quot;non-dropping-particle&quot;:&quot;&quot;},{&quot;family&quot;:&quot;Azadfallah&quot;,&quot;given&quot;:&quot;Parviz&quot;,&quot;parse-names&quot;:false,&quot;dropping-particle&quot;:&quot;&quot;,&quot;non-dropping-particle&quot;:&quot;&quot;}],&quot;container-title&quot;:&quot;Cognitive Computation&quot;,&quot;container-title-short&quot;:&quot;Cognit Comput&quot;,&quot;accessed&quot;:{&quot;date-parts&quot;:[[2024,4,1]]},&quot;DOI&quot;:&quot;10.1007/S12559-013-9239-7/TABLES/5&quot;,&quot;ISSN&quot;:&quot;18669964&quot;,&quot;URL&quot;:&quot;https://link.springer.com/article/10.1007/s12559-013-9239-7&quot;,&quot;issued&quot;:{&quot;date-parts&quot;:[[2014,11,28]]},&quot;page&quot;:&quot;241-252&quot;,&quot;abstract&quot;:&quot;Emotion recognition systems have been developed to assess human emotional states during different experiences. In this paper, an approach is proposed for recognizing music-induced emotions through the fusion of three-channel forehead biosignals (the left temporalis, frontalis, and right temporalis channels) and an electrocardiogram. The classification of four emotional states in an arousal-valence space (positive valence/low arousal, positive valence/high arousal, negative valence/high arousal, and negative valence/low arousal) was performed by employing two parallel support vector machines as arousal and valence classifiers. The inputs of the classifiers were obtained by applying a fuzzy-rough model feature evaluation criterion and sequential forward floating selection algorithm. An average classification accuracy of 88.78 % was achieved, corresponding to an average valence classification accuracy of 94.91 % and average arousal classification accuracy of 93.63 %. The proposed emotion recognition system may be useful for interactive multimedia applications or music therapy. © 2013 Springer Science+Business Media New York.&quot;,&quot;publisher&quot;:&quot;Springer New York LLC&quot;,&quot;issue&quot;:&quot;2&quot;,&quot;volume&quot;:&quot;6&quot;},&quot;isTemporary&quot;:false,&quot;suppress-author&quot;:false,&quot;composite&quot;:false,&quot;author-only&quot;:false}]},{&quot;citationID&quot;:&quot;MENDELEY_CITATION_c0217448-9ff1-40b7-aab9-94c0fae4f01d&quot;,&quot;properties&quot;:{&quot;noteIndex&quot;:0},&quot;isEdited&quot;:false,&quot;manualOverride&quot;:{&quot;isManuallyOverridden&quot;:false,&quot;citeprocText&quot;:&quot;[41]&quot;,&quot;manualOverrideText&quot;:&quot;&quot;},&quot;citationTag&quot;:&quot;MENDELEY_CITATION_v3_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&quot;,&quot;citationItems&quot;:[{&quot;id&quot;:&quot;a26a1c42-d2d6-3e60-9d69-1e0da28fd9a6&quot;,&quot;itemData&quot;:{&quot;type&quot;:&quot;article-journal&quot;,&quot;id&quot;:&quot;a26a1c42-d2d6-3e60-9d69-1e0da28fd9a6&quot;,&quot;title&quot;:&quot;ECG pattern analysis for emotion detection&quot;,&quot;author&quot;:[{&quot;family&quot;:&quot;Agrafioti&quot;,&quot;given&quot;:&quot;Foteini&quot;,&quot;parse-names&quot;:false,&quot;dropping-particle&quot;:&quot;&quot;,&quot;non-dropping-particle&quot;:&quot;&quot;},{&quot;family&quot;:&quot;Hatzinakos&quot;,&quot;given&quot;:&quot;Dimitris&quot;,&quot;parse-names&quot;:false,&quot;dropping-particle&quot;:&quot;&quot;,&quot;non-dropping-particle&quot;:&quot;&quot;},{&quot;family&quot;:&quot;Anderson&quot;,&quot;given&quot;:&quot;Adam K.&quot;,&quot;parse-names&quot;:false,&quot;dropping-particle&quot;:&quot;&quot;,&quot;non-dropping-particle&quot;:&quot;&quot;}],&quot;container-title&quot;:&quot;IEEE Transactions on Affective Computing&quot;,&quot;accessed&quot;:{&quot;date-parts&quot;:[[2024,4,1]]},&quot;DOI&quot;:&quot;10.1109/T-AFFC.2011.28&quot;,&quot;ISSN&quot;:&quot;19493045&quot;,&quot;issued&quot;:{&quot;date-parts&quot;:[[2012,1]]},&quot;page&quot;:&quot;102-115&quot;,&quot;abstract&quot;:&quot;Emotion modeling and recognition has drawn extensive attention from disciplines such as psychology, cognitive science, and, lately, engineering. Although a significant amount of research has been done on behavioral modalities, less explored characteristics include the physiological signals. This work brings to the table the ECG signal and presents a thorough analysis of its psychological properties. The fact that this signal has been established as a biometric characteristic calls for subject-dependent emotion recognizers that capture the instantaneous variability of the signal from its homeostatic baseline. A solution based on the empirical mode decomposition is proposed for the detection of dynamically evolving emotion patterns on ECG. Classification features are based on the instantaneous frequency (Hilbert-Huang transform) and the local oscillation within every mode. Two experimental setups are presented for the elicitation of active arousal and passive arousal/valence. The results support the expectations for subject specificity, as well as demonstrating the feasibility of determining valence out of the ECG morphology (up to 89 percent for 44 subjects). In addition, this work differentiates for the first time between active and passive arousal, and advocates that there are higher chances of ECG reactivity to emotion when the induction method is active for the subject. © 2010-2012 IEEE.&quot;,&quot;issue&quot;:&quot;1&quot;,&quot;volume&quot;:&quot;3&quot;,&quot;container-title-short&quot;:&quot;IEEE Trans Affect Comput&quot;},&quot;isTemporary&quot;:false,&quot;suppress-author&quot;:false,&quot;composite&quot;:false,&quot;author-only&quot;:false}]},{&quot;citationID&quot;:&quot;MENDELEY_CITATION_bf4068aa-c388-4231-95d6-0a0b3dc9fb9e&quot;,&quot;properties&quot;:{&quot;noteIndex&quot;:0},&quot;isEdited&quot;:false,&quot;manualOverride&quot;:{&quot;isManuallyOverridden&quot;:false,&quot;citeprocText&quot;:&quot;[42]&quot;,&quot;manualOverrideText&quot;:&quot;&quot;},&quot;citationTag&quot;:&quot;MENDELEY_CITATION_v3_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&quot;,&quot;citationItems&quot;:[{&quot;id&quot;:&quot;3d669aa5-60ad-3db9-831e-e944666e04c4&quot;,&quot;itemData&quot;:{&quot;type&quot;:&quot;report&quot;,&quot;id&quot;:&quot;3d669aa5-60ad-3db9-831e-e944666e04c4&quot;,&quot;title&quot;:&quot;Which ARM Cortex Core Is Right for Your Application: A, R or M?&quot;,&quot;author&quot;:[{&quot;family&quot;:&quot;Silicon Labs&quot;,&quot;given&quot;:&quot;&quot;,&quot;parse-names&quot;:false,&quot;dropping-particle&quot;:&quot;&quot;,&quot;non-dropping-particle&quot;:&quot;&quot;}],&quot;accessed&quot;:{&quot;date-parts&quot;:[[2024,3,20]]},&quot;URL&quot;:&quot;https://www.silabs.com/documents/public/white-papers/Which-ARM-Cortex-Core-Is-Right-for-Your-Application.pdf&quot;,&quot;container-title-short&quot;:&quot;&quot;},&quot;isTemporary&quot;:false,&quot;suppress-author&quot;:false,&quot;composite&quot;:false,&quot;author-only&quot;:false}]},{&quot;citationID&quot;:&quot;MENDELEY_CITATION_6b729076-17ae-4522-915d-d46fcf5c0478&quot;,&quot;properties&quot;:{&quot;noteIndex&quot;:0},&quot;isEdited&quot;:false,&quot;manualOverride&quot;:{&quot;isManuallyOverridden&quot;:false,&quot;citeprocText&quot;:&quot;[42]&quot;,&quot;manualOverrideText&quot;:&quot;&quot;},&quot;citationTag&quot;:&quot;MENDELEY_CITATION_v3_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&quot;,&quot;citationItems&quot;:[{&quot;id&quot;:&quot;3d669aa5-60ad-3db9-831e-e944666e04c4&quot;,&quot;itemData&quot;:{&quot;type&quot;:&quot;report&quot;,&quot;id&quot;:&quot;3d669aa5-60ad-3db9-831e-e944666e04c4&quot;,&quot;title&quot;:&quot;Which ARM Cortex Core Is Right for Your Application: A, R or M?&quot;,&quot;author&quot;:[{&quot;family&quot;:&quot;Silicon Labs&quot;,&quot;given&quot;:&quot;&quot;,&quot;parse-names&quot;:false,&quot;dropping-particle&quot;:&quot;&quot;,&quot;non-dropping-particle&quot;:&quot;&quot;}],&quot;accessed&quot;:{&quot;date-parts&quot;:[[2024,3,20]]},&quot;URL&quot;:&quot;https://www.silabs.com/documents/public/white-papers/Which-ARM-Cortex-Core-Is-Right-for-Your-Application.pdf&quot;,&quot;container-title-short&quot;:&quot;&quot;},&quot;isTemporary&quot;:false,&quot;suppress-author&quot;:false,&quot;composite&quot;:false,&quot;author-only&quot;:false}]},{&quot;citationID&quot;:&quot;MENDELEY_CITATION_2ca24337-d684-46f9-932b-86c49e3ceaaf&quot;,&quot;properties&quot;:{&quot;noteIndex&quot;:0},&quot;isEdited&quot;:false,&quot;manualOverride&quot;:{&quot;isManuallyOverridden&quot;:false,&quot;citeprocText&quot;:&quot;[42]&quot;,&quot;manualOverrideText&quot;:&quot;&quot;},&quot;citationTag&quot;:&quot;MENDELEY_CITATION_v3_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&quot;,&quot;citationItems&quot;:[{&quot;id&quot;:&quot;3d669aa5-60ad-3db9-831e-e944666e04c4&quot;,&quot;itemData&quot;:{&quot;type&quot;:&quot;report&quot;,&quot;id&quot;:&quot;3d669aa5-60ad-3db9-831e-e944666e04c4&quot;,&quot;title&quot;:&quot;Which ARM Cortex Core Is Right for Your Application: A, R or M?&quot;,&quot;author&quot;:[{&quot;family&quot;:&quot;Silicon Labs&quot;,&quot;given&quot;:&quot;&quot;,&quot;parse-names&quot;:false,&quot;dropping-particle&quot;:&quot;&quot;,&quot;non-dropping-particle&quot;:&quot;&quot;}],&quot;accessed&quot;:{&quot;date-parts&quot;:[[2024,3,20]]},&quot;URL&quot;:&quot;https://www.silabs.com/documents/public/white-papers/Which-ARM-Cortex-Core-Is-Right-for-Your-Application.pdf&quot;,&quot;container-title-short&quot;:&quot;&quot;},&quot;isTemporary&quot;:false,&quot;suppress-author&quot;:false,&quot;composite&quot;:false,&quot;author-only&quot;:false}]},{&quot;citationID&quot;:&quot;MENDELEY_CITATION_159ade01-a6f5-4eba-b009-3af76d1440a5&quot;,&quot;properties&quot;:{&quot;noteIndex&quot;:0},&quot;isEdited&quot;:false,&quot;manualOverride&quot;:{&quot;isManuallyOverridden&quot;:false,&quot;citeprocText&quot;:&quot;[43]&quot;,&quot;manualOverrideText&quot;:&quot;&quot;},&quot;citationTag&quot;:&quot;MENDELEY_CITATION_v3_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&quot;,&quot;citationItems&quot;:[{&quot;id&quot;:&quot;acd2a890-ac66-3975-b4ca-60865954b482&quot;,&quot;itemData&quot;:{&quot;type&quot;:&quot;article-journal&quot;,&quot;id&quot;:&quot;acd2a890-ac66-3975-b4ca-60865954b482&quot;,&quot;title&quot;:&quot;TinyML: A Systematic Review and Synthesis of Existing Research&quot;,&quot;author&quot;:[{&quot;family&quot;:&quot;Han&quot;,&quot;given&quot;:&quot;Hui&quot;,&quot;parse-names&quot;:false,&quot;dropping-particle&quot;:&quot;&quot;,&quot;non-dropping-particle&quot;:&quot;&quot;},{&quot;family&quot;:&quot;Siebert&quot;,&quot;given&quot;:&quot;Julien&quot;,&quot;parse-names&quot;:false,&quot;dropping-particle&quot;:&quot;&quot;,&quot;non-dropping-particle&quot;:&quot;&quot;}],&quot;container-title&quot;:&quot;4th International Conference on Artificial Intelligence in Information and Communication, ICAIIC 2022 - Proceedings&quot;,&quot;accessed&quot;:{&quot;date-parts&quot;:[[2024,3,19]]},&quot;DOI&quot;:&quot;10.1109/ICAIIC54071.2022.9722636&quot;,&quot;ISBN&quot;:&quot;9781665458184&quot;,&quot;issued&quot;:{&quot;date-parts&quot;:[[2022]]},&quot;page&quot;:&quot;269-274&quot;,&quot;abstract&quot;:&quot;Tiny Machine Learning (TinyML), a rapidly evolving edge computing concept that links embedded systems (hardware and software) and machine learning, with the purpose of realizing ultra-low-power and low-cost and efficiency and privacy, brings machine learning inference to battery-powered intelligent devices. In this study, we conduct a systematic review of TinyML research by synthesizing 47 papers from academic and grey publication since 2019 (the early TinyML publication starts from 2019). Relevant TinyML literature is analyzed from five aspects: hardware, framework, datasets, use cases, and algorithms/model. This systematic review will serve as a roadmap for understanding the literature within the new emerging field of TinyML.&quot;,&quot;publisher&quot;:&quot;Institute of Electrical and Electronics Engineers Inc.&quot;,&quot;container-title-short&quot;:&quot;&quot;},&quot;isTemporary&quot;:false}]},{&quot;citationID&quot;:&quot;MENDELEY_CITATION_67d196c3-8a8f-4472-86af-99fd57b34fbe&quot;,&quot;properties&quot;:{&quot;noteIndex&quot;:0},&quot;isEdited&quot;:false,&quot;manualOverride&quot;:{&quot;isManuallyOverridden&quot;:false,&quot;citeprocText&quot;:&quot;[44]&quot;,&quot;manualOverrideText&quot;:&quot;&quot;},&quot;citationTag&quot;:&quot;MENDELEY_CITATION_v3_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&quot;,&quot;citationItems&quot;:[{&quot;id&quot;:&quot;a22eef26-e5c8-3a70-b492-f0a2309e74d0&quot;,&quot;itemData&quot;:{&quot;type&quot;:&quot;webpage&quot;,&quot;id&quot;:&quot;a22eef26-e5c8-3a70-b492-f0a2309e74d0&quot;,&quot;title&quot;:&quot;STM32MP157F - MPU with Arm Dual Cortex-A7 800 MHz, Arm Cortex-M4 real-time coprocessor, 3D GPU, TFT/MIPI DSI displays, FD-CAN, Secure boot and Cryptography - STMicroelectronics&quot;,&quot;accessed&quot;:{&quot;date-parts&quot;:[[2024,3,24]]},&quot;URL&quot;:&quot;https://www.st.com/en/microcontrollers-microprocessors/stm32mp157f.html&quot;,&quot;container-title-short&quot;:&quot;&quot;},&quot;isTemporary&quot;:false,&quot;suppress-author&quot;:false,&quot;composite&quot;:false,&quot;author-only&quot;:false}]},{&quot;citationID&quot;:&quot;MENDELEY_CITATION_6a34a9ca-434b-494c-b81c-a3ca5d1270ff&quot;,&quot;properties&quot;:{&quot;noteIndex&quot;:0},&quot;isEdited&quot;:false,&quot;manualOverride&quot;:{&quot;isManuallyOverridden&quot;:false,&quot;citeprocText&quot;:&quot;[45]&quot;,&quot;manualOverrideText&quot;:&quot;&quot;},&quot;citationTag&quot;:&quot;MENDELEY_CITATION_v3_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&quot;,&quot;citationItems&quot;:[{&quot;id&quot;:&quot;fa3274c1-889e-386b-9420-5bda7b13625f&quot;,&quot;itemData&quot;:{&quot;type&quot;:&quot;article-journal&quot;,&quot;id&quot;:&quot;fa3274c1-889e-386b-9420-5bda7b13625f&quot;,&quot;title&quot;:&quot;Performance and Energy Evaluation of ARM Cortex Variants for Smart Cardiac Pacemaker Application&quot;,&quot;author&quot;:[{&quot;family&quot;:&quot;Noor&quot;,&quot;given&quot;:&quot;Safwat Mostafa&quot;,&quot;parse-names&quot;:false,&quot;dropping-particle&quot;:&quot;&quot;,&quot;non-dropping-particle&quot;:&quot;&quot;},{&quot;family&quot;:&quot;John&quot;,&quot;given&quot;:&quot;E.&quot;,&quot;parse-names&quot;:false,&quot;dropping-particle&quot;:&quot;&quot;,&quot;non-dropping-particle&quot;:&quot;&quot;}],&quot;accessed&quot;:{&quot;date-parts&quot;:[[2024,3,24]]},&quot;issued&quot;:{&quot;date-parts&quot;:[[2016]]},&quot;container-title-short&quot;:&quot;&quot;},&quot;isTemporary&quot;:false,&quot;suppress-author&quot;:false,&quot;composite&quot;:false,&quot;author-only&quot;:false}]},{&quot;citationID&quot;:&quot;MENDELEY_CITATION_937f54e9-c926-4bec-9f52-f8f923b7bc60&quot;,&quot;properties&quot;:{&quot;noteIndex&quot;:0},&quot;isEdited&quot;:false,&quot;manualOverride&quot;:{&quot;isManuallyOverridden&quot;:false,&quot;citeprocText&quot;:&quot;[45]&quot;,&quot;manualOverrideText&quot;:&quot;&quot;},&quot;citationTag&quot;:&quot;MENDELEY_CITATION_v3_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&quot;,&quot;citationItems&quot;:[{&quot;id&quot;:&quot;fa3274c1-889e-386b-9420-5bda7b13625f&quot;,&quot;itemData&quot;:{&quot;type&quot;:&quot;article-journal&quot;,&quot;id&quot;:&quot;fa3274c1-889e-386b-9420-5bda7b13625f&quot;,&quot;title&quot;:&quot;Performance and Energy Evaluation of ARM Cortex Variants for Smart Cardiac Pacemaker Application&quot;,&quot;author&quot;:[{&quot;family&quot;:&quot;Noor&quot;,&quot;given&quot;:&quot;Safwat Mostafa&quot;,&quot;parse-names&quot;:false,&quot;dropping-particle&quot;:&quot;&quot;,&quot;non-dropping-particle&quot;:&quot;&quot;},{&quot;family&quot;:&quot;John&quot;,&quot;given&quot;:&quot;E.&quot;,&quot;parse-names&quot;:false,&quot;dropping-particle&quot;:&quot;&quot;,&quot;non-dropping-particle&quot;:&quot;&quot;}],&quot;accessed&quot;:{&quot;date-parts&quot;:[[2024,3,24]]},&quot;issued&quot;:{&quot;date-parts&quot;:[[2016]]},&quot;container-title-short&quot;:&quot;&quot;},&quot;isTemporary&quot;:false,&quot;suppress-author&quot;:false,&quot;composite&quot;:false,&quot;author-only&quot;:false}]},{&quot;citationID&quot;:&quot;MENDELEY_CITATION_4a939a9d-3c4e-4063-b651-064247bc68d8&quot;,&quot;properties&quot;:{&quot;noteIndex&quot;:0},&quot;isEdited&quot;:false,&quot;manualOverride&quot;:{&quot;isManuallyOverridden&quot;:false,&quot;citeprocText&quot;:&quot;[46]&quot;,&quot;manualOverrideText&quot;:&quot;&quot;},&quot;citationTag&quot;:&quot;MENDELEY_CITATION_v3_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&quot;,&quot;citationItems&quot;:[{&quot;id&quot;:&quot;7dce3ada-65db-39bc-9209-a5c42924bb3d&quot;,&quot;itemData&quot;:{&quot;type&quot;:&quot;article-journal&quot;,&quot;id&quot;:&quot;7dce3ada-65db-39bc-9209-a5c42924bb3d&quot;,&quot;title&quot;:&quot;AIfES: A Next-Generation Edge AI Framework&quot;,&quot;author&quot;:[{&quot;family&quot;:&quot;Wulfert&quot;,&quot;given&quot;:&quot;Lars&quot;,&quot;parse-names&quot;:false,&quot;dropping-particle&quot;:&quot;&quot;,&quot;non-dropping-particle&quot;:&quot;&quot;},{&quot;family&quot;:&quot;Kuhnel&quot;,&quot;given&quot;:&quot;Johannes&quot;,&quot;parse-names&quot;:false,&quot;dropping-particle&quot;:&quot;&quot;,&quot;non-dropping-particle&quot;:&quot;&quot;},{&quot;family&quot;:&quot;Krupp&quot;,&quot;given&quot;:&quot;Lukas&quot;,&quot;parse-names&quot;:false,&quot;dropping-particle&quot;:&quot;&quot;,&quot;non-dropping-particle&quot;:&quot;&quot;},{&quot;family&quot;:&quot;Viga&quot;,&quot;given&quot;:&quot;Justus&quot;,&quot;parse-names&quot;:false,&quot;dropping-particle&quot;:&quot;&quot;,&quot;non-dropping-particle&quot;:&quot;&quot;},{&quot;family&quot;:&quot;Wiede&quot;,&quot;given&quot;:&quot;Christian&quot;,&quot;parse-names&quot;:false,&quot;dropping-particle&quot;:&quot;&quot;,&quot;non-dropping-particle&quot;:&quot;&quot;},{&quot;family&quot;:&quot;Gembaczka&quot;,&quot;given&quot;:&quot;Pierre&quot;,&quot;parse-names&quot;:false,&quot;dropping-particle&quot;:&quot;&quot;,&quot;non-dropping-particle&quot;:&quot;&quot;},{&quot;family&quot;:&quot;Grabmaier&quot;,&quot;given&quot;:&quot;Anton&quot;,&quot;parse-names&quot;:false,&quot;dropping-particle&quot;:&quot;&quot;,&quot;non-dropping-particle&quot;:&quot;&quot;}],&quot;container-title&quot;:&quot;IEEE Transactions on Pattern Analysis and Machine Intelligence&quot;,&quot;accessed&quot;:{&quot;date-parts&quot;:[[2024,4,1]]},&quot;DOI&quot;:&quot;10.1109/TPAMI.2024.3355495&quot;,&quot;ISSN&quot;:&quot;19393539&quot;,&quot;issued&quot;:{&quot;date-parts&quot;:[[2024]]},&quot;abstract&quot;:&quot;Edge Artificial Intelligence (AI) relies on the integration of Machine Learning (ML) into even the smallest embedded devices, thus enabling local intelligence in real-world applications, e.g. for image or speech processing. Traditional Edge AI frameworks lack important aspects required to keep up with recent and upcoming ML innovations. These aspects include low flexibility concerning the target hardware and limited support for custom hardware accelerator integration. Artificial Intelligence for Embedded Systems Framework (AIfES) has the goal to overcome these challenges faced by traditional edge AI frameworks. In this paper, we give a detailed overview of the architecture of AIfES and the applied design principles. Finally, we compare AIfES with TensorFlow Lite for Microcontrollers (TFLM) on an ARM Cortex-M4-based System-on-Chip (SoC) using fully connected neural networks (FCNNs) and convolutional neural networks (CNNs). AIfES outperforms TFLM in both execution time and memory consumption for the FCNNs. Additionally, using AIfES reduces memory consumption by up to 54&amp;#x00A0;&amp;#x0025; when using CNNs. Furthermore, we show the performance of AIfES during the training of FCNN as well as CNN and demonstrate the feasibility of training a CNN on a resource-constrained device with a memory usage of slightly more than 100 &lt;italic&gt;kB&lt;/italic&gt; of RAM.&quot;,&quot;publisher&quot;:&quot;IEEE Computer Society&quot;,&quot;container-title-short&quot;:&quot;IEEE Trans Pattern Anal Mach Intell&quot;},&quot;isTemporary&quot;:false,&quot;suppress-author&quot;:false,&quot;composite&quot;:false,&quot;author-only&quot;:false}]},{&quot;citationID&quot;:&quot;MENDELEY_CITATION_ef54fe75-0e01-45d5-91d7-7943c017c026&quot;,&quot;properties&quot;:{&quot;noteIndex&quot;:0},&quot;isEdited&quot;:false,&quot;manualOverride&quot;:{&quot;isManuallyOverridden&quot;:false,&quot;citeprocText&quot;:&quot;[47]&quot;,&quot;manualOverrideText&quot;:&quot;&quot;},&quot;citationTag&quot;:&quot;MENDELEY_CITATION_v3_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&quot;,&quot;citationItems&quot;:[{&quot;id&quot;:&quot;99f8bb8f-4ceb-323f-8f2b-3525812d671d&quot;,&quot;itemData&quot;:{&quot;type&quot;:&quot;article-journal&quot;,&quot;id&quot;:&quot;99f8bb8f-4ceb-323f-8f2b-3525812d671d&quot;,&quot;title&quot;:&quot;Bio-inspired Autonomous Exploration Policies with CNN-based Object Detection on Nano-drones&quot;,&quot;author&quot;:[{&quot;family&quot;:&quot;Lamberti&quot;,&quot;given&quot;:&quot;Lorenzo&quot;,&quot;parse-names&quot;:false,&quot;dropping-particle&quot;:&quot;&quot;,&quot;non-dropping-particle&quot;:&quot;&quot;},{&quot;family&quot;:&quot;Bompani&quot;,&quot;given&quot;:&quot;Luca&quot;,&quot;parse-names&quot;:false,&quot;dropping-particle&quot;:&quot;&quot;,&quot;non-dropping-particle&quot;:&quot;&quot;},{&quot;family&quot;:&quot;Kartsch&quot;,&quot;given&quot;:&quot;Victor Javier&quot;,&quot;parse-names&quot;:false,&quot;dropping-particle&quot;:&quot;&quot;,&quot;non-dropping-particle&quot;:&quot;&quot;},{&quot;family&quot;:&quot;Rusci&quot;,&quot;given&quot;:&quot;Manuele&quot;,&quot;parse-names&quot;:false,&quot;dropping-particle&quot;:&quot;&quot;,&quot;non-dropping-particle&quot;:&quot;&quot;},{&quot;family&quot;:&quot;Palossi&quot;,&quot;given&quot;:&quot;Daniele&quot;,&quot;parse-names&quot;:false,&quot;dropping-particle&quot;:&quot;&quot;,&quot;non-dropping-particle&quot;:&quot;&quot;},{&quot;family&quot;:&quot;Benini&quot;,&quot;given&quot;:&quot;Luca&quot;,&quot;parse-names&quot;:false,&quot;dropping-particle&quot;:&quot;&quot;,&quot;non-dropping-particle&quot;:&quot;&quot;}],&quot;container-title&quot;:&quot;Proceedings -Design, Automation and Test in Europe, DATE&quot;,&quot;accessed&quot;:{&quot;date-parts&quot;:[[2024,4,1]]},&quot;DOI&quot;:&quot;10.23919/DATE56975.2023.10137154&quot;,&quot;ISBN&quot;:&quot;9783981926378&quot;,&quot;ISSN&quot;:&quot;15301591&quot;,&quot;issued&quot;:{&quot;date-parts&quot;:[[2023]]},&quot;abstract&quot;:&quot;Nano-sized drones, with palm-sized form factor, are gaining relevance in the Internet-of-Things ecosystem. Achieving a high degree of autonomy for complex multi-objective missions (e.g., safe flight, exploration, object detection) is extremely challenging for the onboard chip-set due to tight size, payload (&lt; 10g), and power envelope constraints, which strictly limit both memory and computation. Our work addresses this complex problem by combining bio-inspired navigation policies, which rely on time-of-flight distance sensor data, with a vision-based convolutional neural network (CNN) for object detection. Our field-proven nano-drone is equipped with two microcontroller units (MCUs), a single-core ARM Cortex-M4 (STM32) for safe navigation and exploration policies, and a parallel ultra-low power octa-core RISC-V (GAP8) for onboard CNN inference, with a power envelope of just 134 mW, including image sensors and external memories. The object detection task achieves a mean average precision of 50% (at 1.6 frame/s) on an in-field collected dataset. We compare four bio-inspired exploration policies and identify a pseudo-random policy to achieve the highest coverage area of 83% in a 36 m2unknown room in a 3 minutes flight. By combining the detection CNN and the exploration policy, we show an average detection rate of 90 % on six target objects in a never-seen-before environment.&quot;,&quot;publisher&quot;:&quot;Institute of Electrical and Electronics Engineers Inc.&quot;,&quot;volume&quot;:&quot;2023-April&quot;,&quot;container-title-short&quot;:&quot;&quot;},&quot;isTemporary&quot;:false,&quot;suppress-author&quot;:false,&quot;composite&quot;:false,&quot;author-only&quot;:false}]},{&quot;citationID&quot;:&quot;MENDELEY_CITATION_019fb0ce-2e04-4d81-993e-6d7db37232b0&quot;,&quot;properties&quot;:{&quot;noteIndex&quot;:0},&quot;isEdited&quot;:false,&quot;manualOverride&quot;:{&quot;isManuallyOverridden&quot;:false,&quot;citeprocText&quot;:&quot;[48]&quot;,&quot;manualOverrideText&quot;:&quot;&quot;},&quot;citationTag&quot;:&quot;MENDELEY_CITATION_v3_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&quot;,&quot;citationItems&quot;:[{&quot;id&quot;:&quot;712f57f0-803a-3b82-b673-8a25a3a54dbe&quot;,&quot;itemData&quot;:{&quot;type&quot;:&quot;article-journal&quot;,&quot;id&quot;:&quot;712f57f0-803a-3b82-b673-8a25a3a54dbe&quot;,&quot;title&quot;:&quot;A Lightweight Mitigation Technique for Resource- Constrained Devices Executing DNN Inference Models Under Neutron Radiation&quot;,&quot;author&quot;:[{&quot;family&quot;:&quot;Gava&quot;,&quot;given&quot;:&quot;Jonas&quot;,&quot;parse-names&quot;:false,&quot;dropping-particle&quot;:&quot;&quot;,&quot;non-dropping-particle&quot;:&quot;&quot;},{&quot;family&quot;:&quot;Hanneman&quot;,&quot;given&quot;:&quot;Alex&quot;,&quot;parse-names&quot;:false,&quot;dropping-particle&quot;:&quot;&quot;,&quot;non-dropping-particle&quot;:&quot;&quot;},{&quot;family&quot;:&quot;Abich&quot;,&quot;given&quot;:&quot;Geancarlo&quot;,&quot;parse-names&quot;:false,&quot;dropping-particle&quot;:&quot;&quot;,&quot;non-dropping-particle&quot;:&quot;&quot;},{&quot;family&quot;:&quot;Garibotti&quot;,&quot;given&quot;:&quot;Rafael&quot;,&quot;parse-names&quot;:false,&quot;dropping-particle&quot;:&quot;&quot;,&quot;non-dropping-particle&quot;:&quot;&quot;},{&quot;family&quot;:&quot;Cuenca-Asensi&quot;,&quot;given&quot;:&quot;Sergio&quot;,&quot;parse-names&quot;:false,&quot;dropping-particle&quot;:&quot;&quot;,&quot;non-dropping-particle&quot;:&quot;&quot;},{&quot;family&quot;:&quot;Bastos&quot;,&quot;given&quot;:&quot;Rodrigo Possamai&quot;,&quot;parse-names&quot;:false,&quot;dropping-particle&quot;:&quot;&quot;,&quot;non-dropping-particle&quot;:&quot;&quot;},{&quot;family&quot;:&quot;Reis&quot;,&quot;given&quot;:&quot;Ricardo&quot;,&quot;parse-names&quot;:false,&quot;dropping-particle&quot;:&quot;&quot;,&quot;non-dropping-particle&quot;:&quot;&quot;},{&quot;family&quot;:&quot;Ost&quot;,&quot;given&quot;:&quot;Luciano&quot;,&quot;parse-names&quot;:false,&quot;dropping-particle&quot;:&quot;&quot;,&quot;non-dropping-particle&quot;:&quot;&quot;}],&quot;container-title&quot;:&quot;IEEE Transactions on Nuclear Science&quot;,&quot;accessed&quot;:{&quot;date-parts&quot;:[[2024,4,1]]},&quot;DOI&quot;:&quot;10.1109/TNS.2023.3262448&quot;,&quot;ISSN&quot;:&quot;15581578&quot;,&quot;issued&quot;:{&quot;date-parts&quot;:[[2023,8,1]]},&quot;page&quot;:&quot;1625-1633&quot;,&quot;abstract&quot;:&quot;Deep neural network (DNN) models are being deployed in safety-critical embedded devices for object identification, recognition, and even trajectory prediction. Optimized versions of such models, in particular, the convolutional ones, are becoming increasingly common in resource-constrained edge-computing devices (e.g., sensors and drones), which typically rely on reduced memory footprint, low-power budget, and low-performance microprocessors. DNN models are prone to radiation-induced soft errors, and tackling their occurrence in resource-constrained devices is a mandatory and substantial challenge. While traditional replication-based soft error mitigation techniques will likely account for a reasonable performance penalty, hardware solutions are even more costly. To undertake this almost contradictory challenge, this work evaluates the efficiency of a lightweight software-based mitigation technique, called a register allocation technique (RAT), when applied to a convolutional neural network (CNN) model running on two commercial Arm microprocessors (i.e., Cortex-M4 and M7) under the effects of neutron radiation. Gathered results obtained from two neutron radiation campaigns suggest that the RAT can reduce the number of critical faults in the CNN model running on both Arm Cortex-M microprocessors. Results also suggest that the silent data corruption (SDC) failure in time (FIT) rate of the RAT-hardened CNN model can be reduced in up to 83% with a runtime overhead of 32%.&quot;,&quot;publisher&quot;:&quot;Institute of Electrical and Electronics Engineers Inc.&quot;,&quot;issue&quot;:&quot;8&quot;,&quot;volume&quot;:&quot;70&quot;,&quot;container-title-short&quot;:&quot;IEEE Trans Nucl Sci&quot;},&quot;isTemporary&quot;:false,&quot;suppress-author&quot;:false,&quot;composite&quot;:false,&quot;author-only&quot;:false}]},{&quot;citationID&quot;:&quot;MENDELEY_CITATION_47086e78-071b-4e18-bafa-811e7648ed14&quot;,&quot;properties&quot;:{&quot;noteIndex&quot;:0},&quot;isEdited&quot;:false,&quot;manualOverride&quot;:{&quot;isManuallyOverridden&quot;:false,&quot;citeprocText&quot;:&quot;[49]&quot;,&quot;manualOverrideText&quot;:&quot;&quot;},&quot;citationTag&quot;:&quot;MENDELEY_CITATION_v3_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&quot;,&quot;citationItems&quot;:[{&quot;id&quot;:&quot;706c94ff-b2f1-3e06-b233-c0835ca649e0&quot;,&quot;itemData&quot;:{&quot;type&quot;:&quot;article-journal&quot;,&quot;id&quot;:&quot;706c94ff-b2f1-3e06-b233-c0835ca649e0&quot;,&quot;title&quot;:&quot;Deep Learning-Based Eye Gaze Estimation for Automotive Applications Using Knowledge Distillation&quot;,&quot;author&quot;:[{&quot;family&quot;:&quot;Orasan&quot;,&quot;given&quot;:&quot;Ioan Lucan&quot;,&quot;parse-names&quot;:false,&quot;dropping-particle&quot;:&quot;&quot;,&quot;non-dropping-particle&quot;:&quot;&quot;},{&quot;family&quot;:&quot;Bublea&quot;,&quot;given&quot;:&quot;Adrian Ioan&quot;,&quot;parse-names&quot;:false,&quot;dropping-particle&quot;:&quot;&quot;,&quot;non-dropping-particle&quot;:&quot;&quot;},{&quot;family&quot;:&quot;Caleanu&quot;,&quot;given&quot;:&quot;Catalin Daniel&quot;,&quot;parse-names&quot;:false,&quot;dropping-particle&quot;:&quot;&quot;,&quot;non-dropping-particle&quot;:&quot;&quot;}],&quot;container-title&quot;:&quot;IEEE Access&quot;,&quot;accessed&quot;:{&quot;date-parts&quot;:[[2024,4,1]]},&quot;DOI&quot;:&quot;10.1109/ACCESS.2023.3325134&quot;,&quot;ISSN&quot;:&quot;21693536&quot;,&quot;issued&quot;:{&quot;date-parts&quot;:[[2023]]},&quot;page&quot;:&quot;120741-120753&quot;,&quot;abstract&quot;:&quot;Deep neural networks are currently applied in multiple domains, especially in the automotive industry. The main reason for this is related to the more complex challenges found in the field of signal processing, especially when the tasks involve image and video data types. Using conventional/statistical algorithms to deal with these high-complexity challenges is no longer a viable approach. Therefore, the involvement of artificial intelligence solutions like deep neural networks has significantly increased. In recent years, numerous architectures have been developed with the aim of maximizing performance. However, their size and computation requirements have increased at the same time. For this reason, special attention is currently being paid to the optimization of deep neural networks while trying to maintain (almost) the same performance. In this work, we aim to tackle the problem of eye gaze estimation considered within the automotive framework. Our proposal uses a knowledge distillation concept applied to a custom CNN architecture, called the teacher model. Based on this, several CNN student models are derived using layerwise and widthwise compression techniques. Furthermore, they are evaluated with respect to certain performance metrics, e.g. neural network size and inference time. In the experimental results, we propose certain compression methods which can address specific user requirements like model size, accuracy, and inference time. Finally, the student models are evaluated using an EdgeAI embedded device (STM32H747I-DISCO) in terms of accuracy, memory utilization, MACC complexity, and inference time. The combination of layerwise and widthwise compression results as the optimal method to derive student models with a good trade-off between the above-mentioned metrics. Using knowledge distillation, the accuracy can be improved by up to 9.5% over the conventional training procedure.&quot;,&quot;publisher&quot;:&quot;Institute of Electrical and Electronics Engineers Inc.&quot;,&quot;volume&quot;:&quot;11&quot;,&quot;container-title-short&quot;:&quot;&quot;},&quot;isTemporary&quot;:false,&quot;suppress-author&quot;:false,&quot;composite&quot;:false,&quot;author-only&quot;:false}]},{&quot;citationID&quot;:&quot;MENDELEY_CITATION_ddceb24d-ad1d-4c66-9edc-98247712086b&quot;,&quot;properties&quot;:{&quot;noteIndex&quot;:0},&quot;isEdited&quot;:false,&quot;manualOverride&quot;:{&quot;isManuallyOverridden&quot;:false,&quot;citeprocText&quot;:&quot;[50]&quot;,&quot;manualOverrideText&quot;:&quot;&quot;},&quot;citationTag&quot;:&quot;MENDELEY_CITATION_v3_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&quot;,&quot;citationItems&quot;:[{&quot;id&quot;:&quot;5bc768ce-7ab6-3ed8-a19e-788114ec5e52&quot;,&quot;itemData&quot;:{&quot;type&quot;:&quot;article-journal&quot;,&quot;id&quot;:&quot;5bc768ce-7ab6-3ed8-a19e-788114ec5e52&quot;,&quot;title&quot;:&quot;Lightweight Convolutional Neural Network for Real-Time Arrhythmia Classification on Low-Power Wearable Electrocardiograph&quot;,&quot;author&quot;:[{&quot;family&quot;:&quot;Kim&quot;,&quot;given&quot;:&quot;Sangkyu&quot;,&quot;parse-names&quot;:false,&quot;dropping-particle&quot;:&quot;&quot;,&quot;non-dropping-particle&quot;:&quot;&quot;},{&quot;family&quot;:&quot;Chon&quot;,&quot;given&quot;:&quot;Sangil&quot;,&quot;parse-names&quot;:false,&quot;dropping-particle&quot;:&quot;&quot;,&quot;non-dropping-particle&quot;:&quot;&quot;},{&quot;family&quot;:&quot;Kim&quot;,&quot;given&quot;:&quot;Jin Kook&quot;,&quot;parse-names&quot;:false,&quot;dropping-particle&quot;:&quot;&quot;,&quot;non-dropping-particle&quot;:&quot;&quot;},{&quot;family&quot;:&quot;Kim&quot;,&quot;given&quot;:&quot;Joomin&quot;,&quot;parse-names&quot;:false,&quot;dropping-particle&quot;:&quot;&quot;,&quot;non-dropping-particle&quot;:&quot;&quot;},{&quot;family&quot;:&quot;Gil&quot;,&quot;given&quot;:&quot;Yeongjoon&quot;,&quot;parse-names&quot;:false,&quot;dropping-particle&quot;:&quot;&quot;,&quot;non-dropping-particle&quot;:&quot;&quot;},{&quot;family&quot;:&quot;Jung&quot;,&quot;given&quot;:&quot;Sunghoon&quot;,&quot;parse-names&quot;:false,&quot;dropping-particle&quot;:&quot;&quot;,&quot;non-dropping-particle&quot;:&quot;&quot;}],&quot;container-title&quot;:&quot;Proceedings of the Annual International Conference of the IEEE Engineering in Medicine and Biology Society, EMBS&quot;,&quot;accessed&quot;:{&quot;date-parts&quot;:[[2024,4,1]]},&quot;DOI&quot;:&quot;10.1109/EMBC48229.2022.9871156&quot;,&quot;ISBN&quot;:&quot;9781728127828&quot;,&quot;ISSN&quot;:&quot;1557170X&quot;,&quot;PMID&quot;:&quot;36085814&quot;,&quot;issued&quot;:{&quot;date-parts&quot;:[[2022]]},&quot;page&quot;:&quot;1915-1918&quot;,&quot;abstract&quot;:&quot;In this study, a lightweight CNN-based electrocardiogram (ECG) classification model is implemented to operate it on a wearable device for real-time arrhythmia detection by efficiently reducing the number of parameters of the model. Ten second-windowed ECGs from three different public ECG databases were used to learn and classify them into four classes: normal sinus rhythm, atrial fibrillation, atrial premature contraction, and ventricular premature contraction. The model implemented in the workstation environment was converted using the TensorFlow Lite framework and then imported into an ARM Cortex-M4 architecture-based nRF52840 microprocessor. The proposed model shows high performance (97.7% accuracy and 97.4% F1 score) with reasonable execution time: 298ms and current consumption: 3.55mA at optimized for speed and execution time: 480ms and current consumption: 3.82mA at optimized for size, respectively.&quot;,&quot;publisher&quot;:&quot;Institute of Electrical and Electronics Engineers Inc.&quot;,&quot;volume&quot;:&quot;2022-July&quot;,&quot;container-title-short&quot;:&quot;&quot;},&quot;isTemporary&quot;:false,&quot;suppress-author&quot;:false,&quot;composite&quot;:false,&quot;author-only&quot;:false}]},{&quot;citationID&quot;:&quot;MENDELEY_CITATION_748c0a39-0007-4b6c-9f16-380dc9e859e0&quot;,&quot;properties&quot;:{&quot;noteIndex&quot;:0},&quot;isEdited&quot;:false,&quot;manualOverride&quot;:{&quot;isManuallyOverridden&quot;:false,&quot;citeprocText&quot;:&quot;[51]&quot;,&quot;manualOverrideText&quot;:&quot;&quot;},&quot;citationTag&quot;:&quot;MENDELEY_CITATION_v3_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&quot;,&quot;citationItems&quot;:[{&quot;id&quot;:&quot;e38ddd22-e83c-3cff-b84d-fb6dc056d44a&quot;,&quot;itemData&quot;:{&quot;type&quot;:&quot;article-journal&quot;,&quot;id&quot;:&quot;e38ddd22-e83c-3cff-b84d-fb6dc056d44a&quot;,&quot;title&quot;:&quot;Arm Movements Recognition by Implementing CNN on Microcontrollers&quot;,&quot;author&quot;:[{&quot;family&quot;:&quot;Qin&quot;,&quot;given&quot;:&quot;Siyu&quot;,&quot;parse-names&quot;:false,&quot;dropping-particle&quot;:&quot;&quot;,&quot;non-dropping-particle&quot;:&quot;&quot;},{&quot;family&quot;:&quot;Zhang&quot;,&quot;given&quot;:&quot;Jiaqi&quot;,&quot;parse-names&quot;:false,&quot;dropping-particle&quot;:&quot;&quot;,&quot;non-dropping-particle&quot;:&quot;&quot;},{&quot;family&quot;:&quot;Shen&quot;,&quot;given&quot;:&quot;Hongji&quot;,&quot;parse-names&quot;:false,&quot;dropping-particle&quot;:&quot;&quot;,&quot;non-dropping-particle&quot;:&quot;&quot;},{&quot;family&quot;:&quot;Wang&quot;,&quot;given&quot;:&quot;Yizhou&quot;,&quot;parse-names&quot;:false,&quot;dropping-particle&quot;:&quot;&quot;,&quot;non-dropping-particle&quot;:&quot;&quot;}],&quot;container-title&quot;:&quot;2021 9th International Conference on Control, Mechatronics and Automation, ICCMA 2021&quot;,&quot;accessed&quot;:{&quot;date-parts&quot;:[[2024,4,1]]},&quot;DOI&quot;:&quot;10.1109/ICCMA54375.2021.9646200&quot;,&quot;ISBN&quot;:&quot;9781665410731&quot;,&quot;issued&quot;:{&quot;date-parts&quot;:[[2021]]},&quot;page&quot;:&quot;171-176&quot;,&quot;abstract&quot;:&quot;Surface electromyography is a technique mainly used to detect hand movements to help patients regain control over their fingers or manipulate prosthetic arms. This body signal measuring technique is usually used with machine learning to recognize various arm movement s. However, past studies on arm movement recognitions used powerful computers that is inconvenient for patients to carry around to perform real-time sEMG signal measuring. This paper compares the performance of the two commonly used sEMG signal feature extraction methods, 1D-CNN, and 2D-CNN architectures. We first collected sEMG signals from 10 subjects. The 1D-CNN architecture reached an average recognition accuracy of 89.4% and the 2D-CNN architecture reached an average recognition accuracy of 98.9%. The 2D-CNN architecture is converted from TensorFlow file to TensorFlow Lite file and is imported into the Arduino nano 33 BLE sense microcontroller. The microcontroller is able of repeating the machine learning process with a processing time of 79-85ms and 132-135ms respectively for 1D-CNN and 2D-CNN models. In the future, it is suggested that ASIC devices with specially designed electrodes can be applied to further reduce power consumption, size, and processing time of the device to help patients regain control of their hands or to manipulate prosthetic hands to perform dangerous experiments.&quot;,&quot;publisher&quot;:&quot;Institute of Electrical and Electronics Engineers Inc.&quot;,&quot;container-title-short&quot;:&quot;&quot;},&quot;isTemporary&quot;:false,&quot;suppress-author&quot;:false,&quot;composite&quot;:false,&quot;author-only&quot;:false}]},{&quot;citationID&quot;:&quot;MENDELEY_CITATION_c55fb3cf-3f1a-4f36-b0f8-b12a3defb602&quot;,&quot;properties&quot;:{&quot;noteIndex&quot;:0},&quot;isEdited&quot;:false,&quot;manualOverride&quot;:{&quot;isManuallyOverridden&quot;:false,&quot;citeprocText&quot;:&quot;[52]&quot;,&quot;manualOverrideText&quot;:&quot;&quot;},&quot;citationTag&quot;:&quot;MENDELEY_CITATION_v3_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&quot;,&quot;citationItems&quot;:[{&quot;id&quot;:&quot;3cf3c78f-e245-35ab-ba43-23f3c56a6728&quot;,&quot;itemData&quot;:{&quot;type&quot;:&quot;article-journal&quot;,&quot;id&quot;:&quot;3cf3c78f-e245-35ab-ba43-23f3c56a6728&quot;,&quot;title&quot;:&quot;Tiny Neural Networks for Environmental Predictions: An Integrated Approach with Miosix&quot;,&quot;author&quot;:[{&quot;family&quot;:&quot;Alongi&quot;,&quot;given&quot;:&quot;Francesco&quot;,&quot;parse-names&quot;:false,&quot;dropping-particle&quot;:&quot;&quot;,&quot;non-dropping-particle&quot;:&quot;&quot;},{&quot;family&quot;:&quot;Ghielmetti&quot;,&quot;given&quot;:&quot;Nicolo&quot;,&quot;parse-names&quot;:false,&quot;dropping-particle&quot;:&quot;&quot;,&quot;non-dropping-particle&quot;:&quot;&quot;},{&quot;family&quot;:&quot;Pau&quot;,&quot;given&quot;:&quot;Danilo&quot;,&quot;parse-names&quot;:false,&quot;dropping-particle&quot;:&quot;&quot;,&quot;non-dropping-particle&quot;:&quot;&quot;},{&quot;family&quot;:&quot;Terraneo&quot;,&quot;given&quot;:&quot;Federico&quot;,&quot;parse-names&quot;:false,&quot;dropping-particle&quot;:&quot;&quot;,&quot;non-dropping-particle&quot;:&quot;&quot;},{&quot;family&quot;:&quot;Fornaciari&quot;,&quot;given&quot;:&quot;William&quot;,&quot;parse-names&quot;:false,&quot;dropping-particle&quot;:&quot;&quot;,&quot;non-dropping-particle&quot;:&quot;&quot;}],&quot;container-title&quot;:&quot;Proceedings - 2020 IEEE International Conference on Smart Computing, SMARTCOMP 2020&quot;,&quot;accessed&quot;:{&quot;date-parts&quot;:[[2024,4,1]]},&quot;DOI&quot;:&quot;10.1109/SMARTCOMP50058.2020.00076&quot;,&quot;ISBN&quot;:&quot;9781728169972&quot;,&quot;issued&quot;:{&quot;date-parts&quot;:[[2020,9,1]]},&quot;page&quot;:&quot;350-355&quot;,&quot;abstract&quot;:&quot;Collecting vast amount of data and performing complex calculations to feed modern Numerical Weather Prediction (NWP) algorithms require to centralize intelligence into some of the most powerful energy and resource hungry supercomputers in the world. This is due to the chaotic complex nature of the atmosphere which interpretation require virtually unlimited computing and storage resources. With Machine Learning (ML) techniques, a statistical approach can be designed in order to perform weather forecasting activity. Moreover, the recently growing interest in Edge Computing Tiny Intelligent architectures is proposing a shift towards the deployment of ML algorithms on Tiny Embedded Systems (ES). This paper describes how Deep but Tiny Neural Networks (DTNN) can be designed to be parsimonious and can be automatically converted into a STM32 microcontroller-optimized C-library through X-CUBE-AI toolchain; we propose the integration of the obtained library with Miosix, a Real Time Operating System (RTOS) tailored for resource constrained and tiny processors, which is an enabling factor for system scalability and multi tasking. With our experiments we demonstrate that it is possible to deploy a DTNN, with a FLASH and RAM occupation of 45,5 KByte and 480 Byte respectively, for atmospheric pressure forecasting in an affordable cost effective system. We deployed the system in a real context, obtaining the same prediction quality as the same DNN model deployed on the cloud but with the advantage of processing all the necessary data to perform the prediction close to environmental sensors, avoiding raw data traffic to the cloud.&quot;,&quot;publisher&quot;:&quot;Institute of Electrical and Electronics Engineers Inc.&quot;,&quot;container-title-short&quot;:&quot;&quot;},&quot;isTemporary&quot;:false,&quot;suppress-author&quot;:false,&quot;composite&quot;:false,&quot;author-only&quot;:false}]},{&quot;citationID&quot;:&quot;MENDELEY_CITATION_94d3b03b-16ee-4247-a8a5-56d69e12e981&quot;,&quot;properties&quot;:{&quot;noteIndex&quot;:0},&quot;isEdited&quot;:false,&quot;manualOverride&quot;:{&quot;isManuallyOverridden&quot;:false,&quot;citeprocText&quot;:&quot;[53]&quot;,&quot;manualOverrideText&quot;:&quot;&quot;},&quot;citationTag&quot;:&quot;MENDELEY_CITATION_v3_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&quot;,&quot;citationItems&quot;:[{&quot;id&quot;:&quot;a78df562-1503-3c77-9a01-0927e63ee60b&quot;,&quot;itemData&quot;:{&quot;type&quot;:&quot;article-journal&quot;,&quot;id&quot;:&quot;a78df562-1503-3c77-9a01-0927e63ee60b&quot;,&quot;title&quot;:&quot;Convolutional-Recurrent Neural Networks on Low-Power Wearable Platforms for Cardiac Arrhythmia Detection&quot;,&quot;author&quot;:[{&quot;family&quot;:&quot;Faraone&quot;,&quot;given&quot;:&quot;Antonino&quot;,&quot;parse-names&quot;:false,&quot;dropping-particle&quot;:&quot;&quot;,&quot;non-dropping-particle&quot;:&quot;&quot;},{&quot;family&quot;:&quot;Delgado-Gonzalo&quot;,&quot;given&quot;:&quot;Ricard&quot;,&quot;parse-names&quot;:false,&quot;dropping-particle&quot;:&quot;&quot;,&quot;non-dropping-particle&quot;:&quot;&quot;}],&quot;container-title&quot;:&quot;Proceedings - 2020 IEEE International Conference on Artificial Intelligence Circuits and Systems, AICAS 2020&quot;,&quot;accessed&quot;:{&quot;date-parts&quot;:[[2024,4,1]]},&quot;DOI&quot;:&quot;10.1109/AICAS48895.2020.9073950&quot;,&quot;ISBN&quot;:&quot;9781728149226&quot;,&quot;issued&quot;:{&quot;date-parts&quot;:[[2020,8,1]]},&quot;page&quot;:&quot;153-157&quot;,&quot;abstract&quot;:&quot;Low-power sensing technologies, such as wearables, have emerged in the healthcare domain since they enable continuous and non-invasive monitoring of physiological signals. In order to endow such devices with clinical value, classical signal processing has encountered numerous challenges. However, data-driven methods, such as machine learning, offer attractive accuracies at the expense of being resource and memory demanding. In this paper, we focus on the inference of neural networks running in microcontrollers and low-power processors which wearable sensors and devices are generally equipped with. In particular, we adapted an existing convolutional-recurrent neural network, designed to detect and classify cardiac arrhythmias from a singlelead electrocardiogram, to the low-power embedded System-onChip nRF52 from Nordic Semiconductor with an ARM's CortexM4 processing core. We show our implementation in fixedpoint precision, using the CMSIS-NN libraries, yields a drop of F1 score from 0.8 to 0.784, from the original implementation, with a memory footprint of 195.6 KB, and a throughput of 33.98 MOps/s.&quot;,&quot;publisher&quot;:&quot;Institute of Electrical and Electronics Engineers Inc.&quot;,&quot;container-title-short&quot;:&quot;&quot;},&quot;isTemporary&quot;:false,&quot;suppress-author&quot;:false,&quot;composite&quot;:false,&quot;author-only&quot;:false}]},{&quot;citationID&quot;:&quot;MENDELEY_CITATION_35afa412-bc4f-4994-8094-ba21713d59d4&quot;,&quot;properties&quot;:{&quot;noteIndex&quot;:0},&quot;isEdited&quot;:false,&quot;manualOverride&quot;:{&quot;isManuallyOverridden&quot;:false,&quot;citeprocText&quot;:&quot;[54]&quot;,&quot;manualOverrideText&quot;:&quot;&quot;},&quot;citationTag&quot;:&quot;MENDELEY_CITATION_v3_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&quot;,&quot;citationItems&quot;:[{&quot;id&quot;:&quot;e502ab23-7b37-340d-abe6-5da1525724b5&quot;,&quot;itemData&quot;:{&quot;type&quot;:&quot;article-journal&quot;,&quot;id&quot;:&quot;e502ab23-7b37-340d-abe6-5da1525724b5&quot;,&quot;title&quot;:&quot;Deep Learning for Eye Blink Detection Implemented at the Edge&quot;,&quot;author&quot;:[{&quot;family&quot;:&quot;Jordan&quot;,&quot;given&quot;:&quot;Alexis Arcaya&quot;,&quot;parse-names&quot;:false,&quot;dropping-particle&quot;:&quot;&quot;,&quot;non-dropping-particle&quot;:&quot;&quot;},{&quot;family&quot;:&quot;Pegatoquet&quot;,&quot;given&quot;:&quot;Alain&quot;,&quot;parse-names&quot;:false,&quot;dropping-particle&quot;:&quot;&quot;,&quot;non-dropping-particle&quot;:&quot;&quot;},{&quot;family&quot;:&quot;Castagnetti&quot;,&quot;given&quot;:&quot;Andrea&quot;,&quot;parse-names&quot;:false,&quot;dropping-particle&quot;:&quot;&quot;,&quot;non-dropping-particle&quot;:&quot;&quot;},{&quot;family&quot;:&quot;Raybaut&quot;,&quot;given&quot;:&quot;Julien&quot;,&quot;parse-names&quot;:false,&quot;dropping-particle&quot;:&quot;&quot;,&quot;non-dropping-particle&quot;:&quot;&quot;},{&quot;family&quot;:&quot;Coz&quot;,&quot;given&quot;:&quot;Pierre&quot;,&quot;parse-names&quot;:false,&quot;dropping-particle&quot;:&quot;&quot;,&quot;non-dropping-particle&quot;:&quot;Le&quot;}],&quot;container-title&quot;:&quot;IEEE Embedded Systems Letters&quot;,&quot;container-title-short&quot;:&quot;IEEE Embed Syst Lett&quot;,&quot;accessed&quot;:{&quot;date-parts&quot;:[[2024,4,1]]},&quot;DOI&quot;:&quot;10.1109/LES.2020.3029313&quot;,&quot;ISSN&quot;:&quot;19430671&quot;,&quot;issued&quot;:{&quot;date-parts&quot;:[[2020]]},&quot;abstract&quot;:&quot;Driver drowsiness is one of the major causes of accidents and fatal road crashes, causing a high human and economic cost. Recently, automatic drowsiness detection has begun to be recognized as a promising solution, receiving growing attention from industry and academics. In this letter, we propose to embed a convolutional neural network (CNN)-based solution in smart connected glasses to detect eye blinks and use them to estimate the driver&amp;#x2019;s drowsiness level. This innovative solution is compared with a more traditional method, based on a detection threshold mechanism. The performance, battery lifetime and memory footprint of both solutions are assessed for embedded implementation in connected glasses. The results demonstrate that CNN outperforms the accuracy obtained by the threshold-based algorithm by more than 7%. Moreover, increased overheads in terms of memory and battery lifetime are acceptable, thus making CNN a viable solution for drowsiness detection in wearable devices.&quot;,&quot;publisher&quot;:&quot;Institute of Electrical and Electronics Engineers Inc.&quot;},&quot;isTemporary&quot;:false,&quot;suppress-author&quot;:false,&quot;composite&quot;:false,&quot;author-only&quot;:false}]},{&quot;citationID&quot;:&quot;MENDELEY_CITATION_019dd3f8-cb4a-4a71-8f39-9a37a00b05d5&quot;,&quot;properties&quot;:{&quot;noteIndex&quot;:0},&quot;isEdited&quot;:false,&quot;manualOverride&quot;:{&quot;isManuallyOverridden&quot;:false,&quot;citeprocText&quot;:&quot;[55]&quot;,&quot;manualOverrideText&quot;:&quot;&quot;},&quot;citationTag&quot;:&quot;MENDELEY_CITATION_v3_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&quot;,&quot;citationItems&quot;:[{&quot;id&quot;:&quot;770ada2a-9009-341b-9a21-7d8bc8e46748&quot;,&quot;itemData&quot;:{&quot;type&quot;:&quot;article-journal&quot;,&quot;id&quot;:&quot;770ada2a-9009-341b-9a21-7d8bc8e46748&quot;,&quot;title&quot;:&quot;Quantitative Analysis of Deep Leaf: A Plant Disease Detector on the Smart Edge&quot;,&quot;author&quot;:[{&quot;family&quot;:&quot;Vita&quot;,&quot;given&quot;:&quot;Fabrizio&quot;,&quot;parse-names&quot;:false,&quot;dropping-particle&quot;:&quot;&quot;,&quot;non-dropping-particle&quot;:&quot;De&quot;},{&quot;family&quot;:&quot;Nocera&quot;,&quot;given&quot;:&quot;Giorgio&quot;,&quot;parse-names&quot;:false,&quot;dropping-particle&quot;:&quot;&quot;,&quot;non-dropping-particle&quot;:&quot;&quot;},{&quot;family&quot;:&quot;Bruneo&quot;,&quot;given&quot;:&quot;Dario&quot;,&quot;parse-names&quot;:false,&quot;dropping-particle&quot;:&quot;&quot;,&quot;non-dropping-particle&quot;:&quot;&quot;},{&quot;family&quot;:&quot;Tomaselli&quot;,&quot;given&quot;:&quot;Valeria&quot;,&quot;parse-names&quot;:false,&quot;dropping-particle&quot;:&quot;&quot;,&quot;non-dropping-particle&quot;:&quot;&quot;},{&quot;family&quot;:&quot;Giacalone&quot;,&quot;given&quot;:&quot;Davide&quot;,&quot;parse-names&quot;:false,&quot;dropping-particle&quot;:&quot;&quot;,&quot;non-dropping-particle&quot;:&quot;&quot;},{&quot;family&quot;:&quot;Das&quot;,&quot;given&quot;:&quot;Sajal K.&quot;,&quot;parse-names&quot;:false,&quot;dropping-particle&quot;:&quot;&quot;,&quot;non-dropping-particle&quot;:&quot;&quot;}],&quot;container-title&quot;:&quot;Proceedings - 2020 IEEE International Conference on Smart Computing, SMARTCOMP 2020&quot;,&quot;accessed&quot;:{&quot;date-parts&quot;:[[2024,4,1]]},&quot;DOI&quot;:&quot;10.1109/SMARTCOMP50058.2020.00027&quot;,&quot;ISBN&quot;:&quot;9781728169972&quot;,&quot;issued&quot;:{&quot;date-parts&quot;:[[2020,9,1]]},&quot;page&quot;:&quot;49-56&quot;,&quot;abstract&quot;:&quot;Diagnosis of plant health conditions is gaining significant attention in smart agriculture. Timely recognition of early symptoms of a disease can help avoid the spread of epidemics on the plantations. In this regard, most of the existing solutions use some AI techniques on smart edge devices (IoTs or intelligent Cyber Physical Systems), typically equipped with a hardware like sensors and actuators. However, the resource constraints on such devices like energy (power), memory and computation capability, make the execution of complex operations and AI algorithms (neural network models) for disease detection quite challenging. To this end, compression and quantization techniques offer viable solutions to reduce the memory footprint of neural networks while maximizing performance on the constrained devices. In this paper, we realized a real intelligent CPS on top of which we implemented an AI application, called Deep Leaf running on a microcontroller of the STM32 family, to detect coffee plant diseases with the help of a Quantized Convolutional Neural Network (Q-CNN) model. We present a quantitative analysis of Deep Leaf by comparing five different deep learning models: a 32-bit floating point model, a compressed model, and three different types of quantized models exhibiting differences in terms of accuracy, memory utilization, average inference time, and energy consumption. Experimental results show that the proposed Deep Leaf detector is able to correctly classify the plant health condition with an accuracy of 96%, thus demonstrating the feasibility of our approach on a Smart Edge platform.&quot;,&quot;publisher&quot;:&quot;Institute of Electrical and Electronics Engineers Inc.&quot;,&quot;container-title-short&quot;:&quot;&quot;},&quot;isTemporary&quot;:false,&quot;suppress-author&quot;:false,&quot;composite&quot;:false,&quot;author-only&quot;:false}]},{&quot;citationID&quot;:&quot;MENDELEY_CITATION_c54585f9-486b-4779-a87c-5bc4fa8ef7f4&quot;,&quot;properties&quot;:{&quot;noteIndex&quot;:0},&quot;isEdited&quot;:false,&quot;manualOverride&quot;:{&quot;isManuallyOverridden&quot;:false,&quot;citeprocText&quot;:&quot;[56]&quot;,&quot;manualOverrideText&quot;:&quot;&quot;},&quot;citationTag&quot;:&quot;MENDELEY_CITATION_v3_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&quot;,&quot;citationItems&quot;:[{&quot;id&quot;:&quot;856394b9-b93c-32b9-946a-c7298bca968d&quot;,&quot;itemData&quot;:{&quot;type&quot;:&quot;article-journal&quot;,&quot;id&quot;:&quot;856394b9-b93c-32b9-946a-c7298bca968d&quot;,&quot;title&quot;:&quot;Intelligent Embedded Load Detection at the Edge on Industry 4.0 Powertrains Applications&quot;,&quot;author&quot;:[{&quot;family&quot;:&quot;Akhtari&quot;,&quot;given&quot;:&quot;Simon&quot;,&quot;parse-names&quot;:false,&quot;dropping-particle&quot;:&quot;&quot;,&quot;non-dropping-particle&quot;:&quot;&quot;},{&quot;family&quot;:&quot;Pickhardt&quot;,&quot;given&quot;:&quot;Fritz&quot;,&quot;parse-names&quot;:false,&quot;dropping-particle&quot;:&quot;&quot;,&quot;non-dropping-particle&quot;:&quot;&quot;},{&quot;family&quot;:&quot;Pau&quot;,&quot;given&quot;:&quot;Danilo&quot;,&quot;parse-names&quot;:false,&quot;dropping-particle&quot;:&quot;&quot;,&quot;non-dropping-particle&quot;:&quot;&quot;},{&quot;family&quot;:&quot;Pietro&quot;,&quot;given&quot;:&quot;Alessandra&quot;,&quot;parse-names&quot;:false,&quot;dropping-particle&quot;:&quot;&quot;,&quot;non-dropping-particle&quot;:&quot;Di&quot;},{&quot;family&quot;:&quot;Tomarchio&quot;,&quot;given&quot;:&quot;Giusy&quot;,&quot;parse-names&quot;:false,&quot;dropping-particle&quot;:&quot;&quot;,&quot;non-dropping-particle&quot;:&quot;&quot;}],&quot;container-title&quot;:&quot;5th International Forum on Research and Technologies for Society and Industry: Innovation to Shape the Future, RTSI 2019 - Proceedings&quot;,&quot;accessed&quot;:{&quot;date-parts&quot;:[[2024,4,1]]},&quot;DOI&quot;:&quot;10.1109/RTSI.2019.8895598&quot;,&quot;ISBN&quot;:&quot;9781728138152&quot;,&quot;issued&quot;:{&quot;date-parts&quot;:[[2019,9,1]]},&quot;page&quot;:&quot;427-430&quot;,&quot;abstract&quot;:&quot;In the context of Industry 4.0, there has been great focus in developing intelligent sensors. Deploying them, condition monitoring and predictive maintenance have become feasible solutions to minimize operating and maintenance costs while also increasing safety. A critical aspect is the applied load to the supervised machinery system. Vibration data can be used to determine the current condition, but this needs signal processing specially developed and adapted to the monitored machine part for feature extraction. Artificial intelligence (AI) can, on one hand, simplify the development of such special purpose processing and on another hand be used to monitor and classify machine conditions by learning features directly from data. By bringing the AI computation as close as possible to the sensor (Edge-AI), data bandwidth can be minimized, system scalability and responsiveness can be improved and real-time requirements can be fulfilled. This work describes how Edge-AI on a STM32-bit microcontroller can be implemented. Our experimental setup demonstrates how AI can be effectively used to detect and classify the load on a powertrain. In order to do this, we use a MEMS capacity accelerometer to sense vibrations of the system. Also, this work demonstrates how Deep Neural Networks (DNN) for signal classification are build and trained by using an open-source deep learning framework and how the code library for the microcontroller is automatically generated afterwards by using STM32Cube. AI toolchain. We compare the classification accuracy of a memory compressed DNN against an uncompressed DNN.&quot;,&quot;publisher&quot;:&quot;Institute of Electrical and Electronics Engineers Inc.&quot;,&quot;container-title-short&quot;:&quot;&quot;},&quot;isTemporary&quot;:false,&quot;suppress-author&quot;:false,&quot;composite&quot;:false,&quot;author-only&quot;:false}]},{&quot;citationID&quot;:&quot;MENDELEY_CITATION_991029ec-b8be-4a9d-a70d-adcd8046ff96&quot;,&quot;properties&quot;:{&quot;noteIndex&quot;:0},&quot;isEdited&quot;:false,&quot;manualOverride&quot;:{&quot;isManuallyOverridden&quot;:false,&quot;citeprocText&quot;:&quot;[57]&quot;,&quot;manualOverrideText&quot;:&quot;&quot;},&quot;citationTag&quot;:&quot;MENDELEY_CITATION_v3_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&quot;,&quot;citationItems&quot;:[{&quot;id&quot;:&quot;cd984fd3-6481-3ce7-b1f4-db4c4c5ec01c&quot;,&quot;itemData&quot;:{&quot;type&quot;:&quot;article-journal&quot;,&quot;id&quot;:&quot;cd984fd3-6481-3ce7-b1f4-db4c4c5ec01c&quot;,&quot;title&quot;:&quot;Embedded real-time fall detection with deep learning on wearable devices&quot;,&quot;author&quot;:[{&quot;family&quot;:&quot;Torti&quot;,&quot;given&quot;:&quot;Emanuele&quot;,&quot;parse-names&quot;:false,&quot;dropping-particle&quot;:&quot;&quot;,&quot;non-dropping-particle&quot;:&quot;&quot;},{&quot;family&quot;:&quot;Fontanella&quot;,&quot;given&quot;:&quot;Alessandro&quot;,&quot;parse-names&quot;:false,&quot;dropping-particle&quot;:&quot;&quot;,&quot;non-dropping-particle&quot;:&quot;&quot;},{&quot;family&quot;:&quot;Musci&quot;,&quot;given&quot;:&quot;Mirto&quot;,&quot;parse-names&quot;:false,&quot;dropping-particle&quot;:&quot;&quot;,&quot;non-dropping-particle&quot;:&quot;&quot;},{&quot;family&quot;:&quot;Blago&quot;,&quot;given&quot;:&quot;Nicola&quot;,&quot;parse-names&quot;:false,&quot;dropping-particle&quot;:&quot;&quot;,&quot;non-dropping-particle&quot;:&quot;&quot;},{&quot;family&quot;:&quot;Pau&quot;,&quot;given&quot;:&quot;Danilo&quot;,&quot;parse-names&quot;:false,&quot;dropping-particle&quot;:&quot;&quot;,&quot;non-dropping-particle&quot;:&quot;&quot;},{&quot;family&quot;:&quot;Leporati&quot;,&quot;given&quot;:&quot;Francesco&quot;,&quot;parse-names&quot;:false,&quot;dropping-particle&quot;:&quot;&quot;,&quot;non-dropping-particle&quot;:&quot;&quot;},{&quot;family&quot;:&quot;Piastra&quot;,&quot;given&quot;:&quot;Marco&quot;,&quot;parse-names&quot;:false,&quot;dropping-particle&quot;:&quot;&quot;,&quot;non-dropping-particle&quot;:&quot;&quot;}],&quot;container-title&quot;:&quot;Proceedings - 21st Euromicro Conference on Digital System Design, DSD 2018&quot;,&quot;accessed&quot;:{&quot;date-parts&quot;:[[2024,4,1]]},&quot;DOI&quot;:&quot;10.1109/DSD.2018.00075&quot;,&quot;ISBN&quot;:&quot;9781538673768&quot;,&quot;issued&quot;:{&quot;date-parts&quot;:[[2018,10,12]]},&quot;page&quot;:&quot;405-412&quot;,&quot;abstract&quot;:&quot;Unintentional falls are the leading cause of fatal injuries and nonfatal trauma among older adults. An automated monitoring system that detects occurring falls and issues remote notifications will prove very valuable for improving the level of care that could be provided to people at higher risk. The work presented focuses on the design of embedded software for wearable devices that are connected in wireless mode to a remote monitoring system. The work focuses on the implementation of recurrent neural networks (RNNs) architectures of micro controller units (MCU) for fall detection with tri-axial accelerometers. A few general formulas for determining memory, computing power and power consumption for such architectures are presented. These formulas have been validated with an actual implementation for the SensorTile device by STMicroelectronics.&quot;,&quot;publisher&quot;:&quot;Institute of Electrical and Electronics Engineers Inc.&quot;,&quot;container-title-short&quot;:&quot;&quot;},&quot;isTemporary&quot;:false,&quot;suppress-author&quot;:false,&quot;composite&quot;:false,&quot;author-only&quot;:false}]},{&quot;citationID&quot;:&quot;MENDELEY_CITATION_badc1caf-565a-4f30-a271-74197f698cbe&quot;,&quot;properties&quot;:{&quot;noteIndex&quot;:0},&quot;isEdited&quot;:false,&quot;manualOverride&quot;:{&quot;isManuallyOverridden&quot;:false,&quot;citeprocText&quot;:&quot;[58]&quot;,&quot;manualOverrideText&quot;:&quot;&quot;},&quot;citationTag&quot;:&quot;MENDELEY_CITATION_v3_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&quot;,&quot;citationItems&quot;:[{&quot;id&quot;:&quot;9b15b44a-2572-30e9-a4ba-9c898bca2edd&quot;,&quot;itemData&quot;:{&quot;type&quot;:&quot;webpage&quot;,&quot;id&quot;:&quot;9b15b44a-2572-30e9-a4ba-9c898bca2edd&quot;,&quot;title&quot;:&quot;ECG Lead positioning • LITFL • ECG Library Basics&quot;,&quot;author&quot;:[{&quot;family&quot;:&quot;Mike Cadogan&quot;,&quot;given&quot;:&quot;&quot;,&quot;parse-names&quot;:false,&quot;dropping-particle&quot;:&quot;&quot;,&quot;non-dropping-particle&quot;:&quot;&quot;}],&quot;accessed&quot;:{&quot;date-parts&quot;:[[2024,3,24]]},&quot;URL&quot;:&quot;https://litfl.com/ecg-lead-positioning/&quot;,&quot;issued&quot;:{&quot;date-parts&quot;:[[2022,1,30]]},&quot;container-title-short&quot;:&quot;&quot;},&quot;isTemporary&quot;:false,&quot;suppress-author&quot;:false,&quot;composite&quot;:false,&quot;author-only&quot;:false}]},{&quot;citationID&quot;:&quot;MENDELEY_CITATION_b01c7dea-dec6-4d38-a822-8bfe07ab63f6&quot;,&quot;properties&quot;:{&quot;noteIndex&quot;:0},&quot;isEdited&quot;:false,&quot;manualOverride&quot;:{&quot;isManuallyOverridden&quot;:false,&quot;citeprocText&quot;:&quot;[59]&quot;,&quot;manualOverrideText&quot;:&quot;&quot;},&quot;citationTag&quot;:&quot;MENDELEY_CITATION_v3_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&quot;,&quot;citationItems&quot;:[{&quot;id&quot;:&quot;a201ff6f-4cb3-376c-8b9c-ae786d379243&quot;,&quot;itemData&quot;:{&quot;type&quot;:&quot;webpage&quot;,&quot;id&quot;:&quot;a201ff6f-4cb3-376c-8b9c-ae786d379243&quot;,&quot;title&quot;:&quot;The ECG leads: Electrodes, limb leads, chest (precordial) leads and the 12-Lead ECG – Cardiovascular Education&quot;,&quot;accessed&quot;:{&quot;date-parts&quot;:[[2024,3,24]]},&quot;URL&quot;:&quot;https://ecgwaves.com/topic/ekg-ecg-leads-electrodes-systems-limb-chest-precordial/&quot;,&quot;container-title-short&quot;:&quot;&quot;},&quot;isTemporary&quot;:false,&quot;suppress-author&quot;:false,&quot;composite&quot;:false,&quot;author-only&quot;:false}]},{&quot;citationID&quot;:&quot;MENDELEY_CITATION_b3e60521-d9c0-4f5d-937f-4ba4d0f10c2d&quot;,&quot;properties&quot;:{&quot;noteIndex&quot;:0},&quot;isEdited&quot;:false,&quot;manualOverride&quot;:{&quot;isManuallyOverridden&quot;:false,&quot;citeprocText&quot;:&quot;[60]&quot;,&quot;manualOverrideText&quot;:&quot;&quot;},&quot;citationTag&quot;:&quot;MENDELEY_CITATION_v3_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&quot;,&quot;citationItems&quot;:[{&quot;id&quot;:&quot;0361ad69-eb08-332d-8745-e89b3ad4da36&quot;,&quot;itemData&quot;:{&quot;type&quot;:&quot;article-journal&quot;,&quot;id&quot;:&quot;0361ad69-eb08-332d-8745-e89b3ad4da36&quot;,&quot;title&quot;:&quot;Real Time ECG monitoring system based on Internet of Things (IoT)&quot;,&quot;author&quot;:[{&quot;family&quot;:&quot;Chhabra&quot;,&quot;given&quot;:&quot;Mehak&quot;,&quot;parse-names&quot;:false,&quot;dropping-particle&quot;:&quot;&quot;,&quot;non-dropping-particle&quot;:&quot;&quot;},{&quot;family&quot;:&quot;Kalsi&quot;,&quot;given&quot;:&quot;Manik&quot;,&quot;parse-names&quot;:false,&quot;dropping-particle&quot;:&quot;&quot;,&quot;non-dropping-particle&quot;:&quot;&quot;}],&quot;container-title&quot;:&quot;International Journal of Scientific and Research Publications&quot;,&quot;ISSN&quot;:&quot;2250-3153&quot;,&quot;issued&quot;:{&quot;date-parts&quot;:[[2017]]},&quot;abstract&quot;:&quot;Heart rate, body temperature and blood pressure are very critical parameters of human body. Doctors use various kinds of medical apparatus for measurement of these parameters like thermometer for checking body temperature, BP monitor for blood pressure measurement and heart rate monitor for heart rate measurement. In this paper, we have proposed ECG MONITORING SYSTEM based on IoT (Internet Of Things). This system calculates heart rate of patient and sends the value of heart rate in beats per minute (bpm) to a database on cloud. Using this system doctors at hospital can analyse the critical parameters sent by this system. Doctors can also analyse the real time health related parameters of a patients which are not admitted in hospital. This system can be integrated in ambulance wherein all the critical health related parameters of patients can be acquired and sent to the cloud. All these critical parameters can be analysed by a doctor in advance while the patient is still in ambulance. The main objective of this system is to acquire the physiological parameter using sensors and uploading these parameters to cloud. We have integrated ECG sensor in this system.&quot;,&quot;issue&quot;:&quot;8&quot;,&quot;volume&quot;:&quot;7&quot;,&quot;container-title-short&quot;:&quot;&quot;},&quot;isTemporary&quot;:false}]},{&quot;citationID&quot;:&quot;MENDELEY_CITATION_6d63f65b-515f-4d80-8af6-a92831f38d27&quot;,&quot;properties&quot;:{&quot;noteIndex&quot;:0},&quot;isEdited&quot;:false,&quot;manualOverride&quot;:{&quot;isManuallyOverridden&quot;:false,&quot;citeprocText&quot;:&quot;[61]&quot;,&quot;manualOverrideText&quot;:&quot;&quot;},&quot;citationTag&quot;:&quot;MENDELEY_CITATION_v3_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&quot;,&quot;citationItems&quot;:[{&quot;id&quot;:&quot;ca8aef41-57f7-3810-aa26-d153e44caa69&quot;,&quot;itemData&quot;:{&quot;type&quot;:&quot;article-journal&quot;,&quot;id&quot;:&quot;ca8aef41-57f7-3810-aa26-d153e44caa69&quot;,&quot;title&quot;:&quot;Preliminary Analysis of a Wireless and Wearable Electronic-Textile EASI-Based Electrocardiogram&quot;,&quot;author&quot;:[{&quot;family&quot;:&quot;Teferra&quot;,&quot;given&quot;:&quot;Meseret N.&quot;,&quot;parse-names&quot;:false,&quot;dropping-particle&quot;:&quot;&quot;,&quot;non-dropping-particle&quot;:&quot;&quot;},{&quot;family&quot;:&quot;Hobbs&quot;,&quot;given&quot;:&quot;David A.&quot;,&quot;parse-names&quot;:false,&quot;dropping-particle&quot;:&quot;&quot;,&quot;non-dropping-particle&quot;:&quot;&quot;},{&quot;family&quot;:&quot;Clark&quot;,&quot;given&quot;:&quot;Robyn A.&quot;,&quot;parse-names&quot;:false,&quot;dropping-particle&quot;:&quot;&quot;,&quot;non-dropping-particle&quot;:&quot;&quot;},{&quot;family&quot;:&quot;Reynolds&quot;,&quot;given&quot;:&quot;Karen J.&quot;,&quot;parse-names&quot;:false,&quot;dropping-particle&quot;:&quot;&quot;,&quot;non-dropping-particle&quot;:&quot;&quot;}],&quot;container-title&quot;:&quot;Frontiers in Cardiovascular Medicine&quot;,&quot;accessed&quot;:{&quot;date-parts&quot;:[[2024,3,24]]},&quot;DOI&quot;:&quot;10.3389/FCVM.2021.806726/BIBTEX&quot;,&quot;ISSN&quot;:&quot;2297055X&quot;,&quot;issued&quot;:{&quot;date-parts&quot;:[[2021,12,20]]},&quot;page&quot;:&quot;806726&quot;,&quot;abstract&quot;:&quot;Background: With cardiovascular disease continuing to be the leading cause of death and the primary reason for hospitalization worldwide, there is an increased burden on healthcare facilities. Electronic-textile (e-textile)-based cardiac monitoring offers a viable option to allow cardiac rehabilitation programs to be conducted outside of the hospital. Objectives: This study aimed to determine whether signals produced by an e-textile ECG monitor with textile electrodes in an EASI configuration are of sufficient quality to be used for cardiac monitoring. Specific objectives were to investigate the effect of the textile electrode characteristics, placement, and condition on signal quality, and finally to compare results to a reference ECG obtained from a current clinical standard the Holter monitor. Methods: ECGs during different body movements (yawning, deep-breathing, coughing, sideways, and up movement) and activities of daily living (sitting, sitting/standing from a chair, and climbing stairs) were collected from a baseline standard of normal healthy adult male using a novel e-textile ECG and a reference Holter monitor. Each movement or activity was recorded for 5 min with 2-min intervals between each recording. Three different textile area electrodes (40, 60, and 70 mm2) and electrode thicknesses (3, 5, and 10 mm) were considered in the experiment. The effect of electrode placement within the EASI configuration was also studied. Different signal quality parameters, including signal to noise ratio, approximate entropy, baseline power signal quality index, and QRS duration and QT intervals, were used to evaluate the accuracy and reliability of the textile-based ECG monitor. Results: The overall signal quality from the 70 mm2 textile electrodes was higher compared to the smaller area electrodes. Results showed that the ECGs from 3 and 5 mm textile electrodes showed good quality. Regarding location, placing the “A” and “I” electrodes on the left and right anterior axillary points, respectively, showed higher signal quality compared to the standard EASI electrode placement. Wet textile electrodes showed better signal quality compared to their dry counterparts. When compared to the traditional Holter monitor, there was no significant difference in signal quality, which indicated textile monitoring was as good as current clinical standards (non-inferior). Conclusion: The e-textile EASI ECG monitor could be a viable option for real-time monitoring of cardiac activities. A clinical trial in a larger sample is recommended to validate the results in a clinical population.&quot;,&quot;publisher&quot;:&quot;Frontiers Media SA&quot;,&quot;volume&quot;:&quot;8&quot;,&quot;container-title-short&quot;:&quot;Front Cardiovasc Med&quot;},&quot;isTemporary&quot;:false,&quot;suppress-author&quot;:false,&quot;composite&quot;:false,&quot;author-only&quot;:false}]},{&quot;citationID&quot;:&quot;MENDELEY_CITATION_6c13ac63-67b9-4a81-baba-9e399b951091&quot;,&quot;properties&quot;:{&quot;noteIndex&quot;:0},&quot;isEdited&quot;:false,&quot;manualOverride&quot;:{&quot;isManuallyOverridden&quot;:false,&quot;citeprocText&quot;:&quot;[61]&quot;,&quot;manualOverrideText&quot;:&quot;&quot;},&quot;citationTag&quot;:&quot;MENDELEY_CITATION_v3_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&quot;,&quot;citationItems&quot;:[{&quot;id&quot;:&quot;ca8aef41-57f7-3810-aa26-d153e44caa69&quot;,&quot;itemData&quot;:{&quot;type&quot;:&quot;article-journal&quot;,&quot;id&quot;:&quot;ca8aef41-57f7-3810-aa26-d153e44caa69&quot;,&quot;title&quot;:&quot;Preliminary Analysis of a Wireless and Wearable Electronic-Textile EASI-Based Electrocardiogram&quot;,&quot;author&quot;:[{&quot;family&quot;:&quot;Teferra&quot;,&quot;given&quot;:&quot;Meseret N.&quot;,&quot;parse-names&quot;:false,&quot;dropping-particle&quot;:&quot;&quot;,&quot;non-dropping-particle&quot;:&quot;&quot;},{&quot;family&quot;:&quot;Hobbs&quot;,&quot;given&quot;:&quot;David A.&quot;,&quot;parse-names&quot;:false,&quot;dropping-particle&quot;:&quot;&quot;,&quot;non-dropping-particle&quot;:&quot;&quot;},{&quot;family&quot;:&quot;Clark&quot;,&quot;given&quot;:&quot;Robyn A.&quot;,&quot;parse-names&quot;:false,&quot;dropping-particle&quot;:&quot;&quot;,&quot;non-dropping-particle&quot;:&quot;&quot;},{&quot;family&quot;:&quot;Reynolds&quot;,&quot;given&quot;:&quot;Karen J.&quot;,&quot;parse-names&quot;:false,&quot;dropping-particle&quot;:&quot;&quot;,&quot;non-dropping-particle&quot;:&quot;&quot;}],&quot;container-title&quot;:&quot;Frontiers in Cardiovascular Medicine&quot;,&quot;accessed&quot;:{&quot;date-parts&quot;:[[2024,3,24]]},&quot;DOI&quot;:&quot;10.3389/FCVM.2021.806726/BIBTEX&quot;,&quot;ISSN&quot;:&quot;2297055X&quot;,&quot;issued&quot;:{&quot;date-parts&quot;:[[2021,12,20]]},&quot;page&quot;:&quot;806726&quot;,&quot;abstract&quot;:&quot;Background: With cardiovascular disease continuing to be the leading cause of death and the primary reason for hospitalization worldwide, there is an increased burden on healthcare facilities. Electronic-textile (e-textile)-based cardiac monitoring offers a viable option to allow cardiac rehabilitation programs to be conducted outside of the hospital. Objectives: This study aimed to determine whether signals produced by an e-textile ECG monitor with textile electrodes in an EASI configuration are of sufficient quality to be used for cardiac monitoring. Specific objectives were to investigate the effect of the textile electrode characteristics, placement, and condition on signal quality, and finally to compare results to a reference ECG obtained from a current clinical standard the Holter monitor. Methods: ECGs during different body movements (yawning, deep-breathing, coughing, sideways, and up movement) and activities of daily living (sitting, sitting/standing from a chair, and climbing stairs) were collected from a baseline standard of normal healthy adult male using a novel e-textile ECG and a reference Holter monitor. Each movement or activity was recorded for 5 min with 2-min intervals between each recording. Three different textile area electrodes (40, 60, and 70 mm2) and electrode thicknesses (3, 5, and 10 mm) were considered in the experiment. The effect of electrode placement within the EASI configuration was also studied. Different signal quality parameters, including signal to noise ratio, approximate entropy, baseline power signal quality index, and QRS duration and QT intervals, were used to evaluate the accuracy and reliability of the textile-based ECG monitor. Results: The overall signal quality from the 70 mm2 textile electrodes was higher compared to the smaller area electrodes. Results showed that the ECGs from 3 and 5 mm textile electrodes showed good quality. Regarding location, placing the “A” and “I” electrodes on the left and right anterior axillary points, respectively, showed higher signal quality compared to the standard EASI electrode placement. Wet textile electrodes showed better signal quality compared to their dry counterparts. When compared to the traditional Holter monitor, there was no significant difference in signal quality, which indicated textile monitoring was as good as current clinical standards (non-inferior). Conclusion: The e-textile EASI ECG monitor could be a viable option for real-time monitoring of cardiac activities. A clinical trial in a larger sample is recommended to validate the results in a clinical population.&quot;,&quot;publisher&quot;:&quot;Frontiers Media SA&quot;,&quot;volume&quot;:&quot;8&quot;,&quot;container-title-short&quot;:&quot;Front Cardiovasc Med&quot;},&quot;isTemporary&quot;:false,&quot;suppress-author&quot;:false,&quot;composite&quot;:false,&quot;author-only&quot;:false}]},{&quot;citationID&quot;:&quot;MENDELEY_CITATION_daaf0927-8738-4875-93d9-6a392437c9ab&quot;,&quot;properties&quot;:{&quot;noteIndex&quot;:0},&quot;isEdited&quot;:false,&quot;manualOverride&quot;:{&quot;isManuallyOverridden&quot;:false,&quot;citeprocText&quot;:&quot;[62]&quot;,&quot;manualOverrideText&quot;:&quot;&quot;},&quot;citationTag&quot;:&quot;MENDELEY_CITATION_v3_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&quot;,&quot;citationItems&quot;:[{&quot;id&quot;:&quot;e19b6e7e-c098-36fd-b810-b820af40ce4d&quot;,&quot;itemData&quot;:{&quot;type&quot;:&quot;article-journal&quot;,&quot;id&quot;:&quot;e19b6e7e-c098-36fd-b810-b820af40ce4d&quot;,&quot;title&quot;:&quot;Assessing Electrocardiogram and Respiratory Signal Quality of a Wearable Device (SensEcho): Semisupervised Machine Learning-Based Validation Study.&quot;,&quot;author&quot;:[{&quot;family&quot;:&quot;Xu&quot;,&quot;given&quot;:&quot;Haoran&quot;,&quot;parse-names&quot;:false,&quot;dropping-particle&quot;:&quot;&quot;,&quot;non-dropping-particle&quot;:&quot;&quot;},{&quot;family&quot;:&quot;Yan&quot;,&quot;given&quot;:&quot;Wei&quot;,&quot;parse-names&quot;:false,&quot;dropping-particle&quot;:&quot;&quot;,&quot;non-dropping-particle&quot;:&quot;&quot;},{&quot;family&quot;:&quot;Lan&quot;,&quot;given&quot;:&quot;Ke&quot;,&quot;parse-names&quot;:false,&quot;dropping-particle&quot;:&quot;&quot;,&quot;non-dropping-particle&quot;:&quot;&quot;},{&quot;family&quot;:&quot;Ma&quot;,&quot;given&quot;:&quot;Chenbin&quot;,&quot;parse-names&quot;:false,&quot;dropping-particle&quot;:&quot;&quot;,&quot;non-dropping-particle&quot;:&quot;&quot;},{&quot;family&quot;:&quot;Wu&quot;,&quot;given&quot;:&quot;Di&quot;,&quot;parse-names&quot;:false,&quot;dropping-particle&quot;:&quot;&quot;,&quot;non-dropping-particle&quot;:&quot;&quot;},{&quot;family&quot;:&quot;Wu&quot;,&quot;given&quot;:&quot;Anshuo&quot;,&quot;parse-names&quot;:false,&quot;dropping-particle&quot;:&quot;&quot;,&quot;non-dropping-particle&quot;:&quot;&quot;},{&quot;family&quot;:&quot;Yang&quot;,&quot;given&quot;:&quot;Zhicheng&quot;,&quot;parse-names&quot;:false,&quot;dropping-particle&quot;:&quot;&quot;,&quot;non-dropping-particle&quot;:&quot;&quot;},{&quot;family&quot;:&quot;Wang&quot;,&quot;given&quot;:&quot;Jiachen&quot;,&quot;parse-names&quot;:false,&quot;dropping-particle&quot;:&quot;&quot;,&quot;non-dropping-particle&quot;:&quot;&quot;},{&quot;family&quot;:&quot;Zang&quot;,&quot;given&quot;:&quot;Yaning&quot;,&quot;parse-names&quot;:false,&quot;dropping-particle&quot;:&quot;&quot;,&quot;non-dropping-particle&quot;:&quot;&quot;},{&quot;family&quot;:&quot;Yan&quot;,&quot;given&quot;:&quot;Muyang&quot;,&quot;parse-names&quot;:false,&quot;dropping-particle&quot;:&quot;&quot;,&quot;non-dropping-particle&quot;:&quot;&quot;},{&quot;family&quot;:&quot;Zhang&quot;,&quot;given&quot;:&quot;Zhengbo&quot;,&quot;parse-names&quot;:false,&quot;dropping-particle&quot;:&quot;&quot;,&quot;non-dropping-particle&quot;:&quot;&quot;}],&quot;container-title&quot;:&quot;JMIR Mhealth and Uhealth&quot;,&quot;container-title-short&quot;:&quot;JMIR Mhealth Uhealth&quot;,&quot;accessed&quot;:{&quot;date-parts&quot;:[[2024,3,25]]},&quot;DOI&quot;:&quot;10.2196/25415&quot;,&quot;ISSN&quot;:&quot;2291-5222&quot;,&quot;PMID&quot;:&quot;34387554&quot;,&quot;URL&quot;:&quot;https://europepmc.org/articles/PMC8391746&quot;,&quot;issued&quot;:{&quot;date-parts&quot;:[[2021,8,12]]},&quot;page&quot;:&quot;e25415-e25415&quot;,&quot;abstract&quot;:&quot;Background: With the development and promotion of wearable devices and their mobile health (mHealth) apps, physiological signals have become a research hotspot. However, noise is complex in signals obtained from daily lives, making it difficult to analyze the signals automatically and resulting in a high false alarm rate. At present, screening out the high-quality segments of the signals from huge-volume data with few labels remains a problem. Signal quality assessment (SQA) is essential and is able to advance the valuable information mining of signals. Objective: The aims of this study were to design an SQA algorithm based on the unsupervised isolation forest model to classify the signal quality into 3 grades: good, acceptable, and unacceptable; validate the algorithm on labeled data sets; and apply the algorithm on real-world data to evaluate its efficacy. Methods: Data used in this study were collected by a wearable device (SensEcho) from healthy individuals and patients. The observation windows for electrocardiogram (ECG) and respiratory signals were 10 and 30 seconds, respectively. In the experimental procedure, the unlabeled training set was used to train the models. The validation and test sets were labeled according to preset criteria and used to evaluate the classification performance quantitatively. The validation set consisted of 3460 and 2086 windows of ECG and respiratory signals, respectively, whereas the test set was made up of 4686 and 3341 windows of signals, respectively. The algorithm was also compared with self-organizing maps (SOMs) and 4 classic supervised models (logistic regression, random forest, support vector machine, and extreme gradient boosting). One case validation was illustrated to show the application effect. The algorithm was then applied to 1144 cases of ECG signals collected from patients and the detected arrhythmia false alarms were calculated. Results: The quantitative results showed that the ECG SQA model achieved 94.97% and 95.58% accuracy on the validation and test sets, respectively, whereas the respiratory SQA model achieved 81.06% and 86.20% accuracy on the validation and test sets, respectively. The algorithm was superior to SOM and achieved moderate performance when compared with the supervised models. The example case showed that the algorithm was able to correctly classify the signal quality even when there were complex pathological changes in the signals. The algorithm application results indicated that some specific types of arrhythmia false alarms such as tachycardia, atrial premature beat, and ventricular premature beat could be significantly reduced with the help of the algorithm. Conclusions: This study verified the feasibility of applying the anomaly detection unsupervised model to SQA. The application scenarios include reducing the false alarm rate of the device and selecting signal segments that can be used for further research.&quot;,&quot;publisher&quot;:&quot;JMIR Publications Inc.&quot;,&quot;issue&quot;:&quot;8&quot;,&quot;volume&quot;:&quot;9&quot;},&quot;isTemporary&quot;:false,&quot;suppress-author&quot;:false,&quot;composite&quot;:false,&quot;author-only&quot;:false}]},{&quot;citationID&quot;:&quot;MENDELEY_CITATION_19bd92f8-2d86-4ef2-ac66-e54a25f5bae6&quot;,&quot;properties&quot;:{&quot;noteIndex&quot;:0},&quot;isEdited&quot;:false,&quot;manualOverride&quot;:{&quot;isManuallyOverridden&quot;:false,&quot;citeprocText&quot;:&quot;[62]&quot;,&quot;manualOverrideText&quot;:&quot;&quot;},&quot;citationTag&quot;:&quot;MENDELEY_CITATION_v3_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&quot;,&quot;citationItems&quot;:[{&quot;id&quot;:&quot;e19b6e7e-c098-36fd-b810-b820af40ce4d&quot;,&quot;itemData&quot;:{&quot;type&quot;:&quot;article-journal&quot;,&quot;id&quot;:&quot;e19b6e7e-c098-36fd-b810-b820af40ce4d&quot;,&quot;title&quot;:&quot;Assessing Electrocardiogram and Respiratory Signal Quality of a Wearable Device (SensEcho): Semisupervised Machine Learning-Based Validation Study.&quot;,&quot;author&quot;:[{&quot;family&quot;:&quot;Xu&quot;,&quot;given&quot;:&quot;Haoran&quot;,&quot;parse-names&quot;:false,&quot;dropping-particle&quot;:&quot;&quot;,&quot;non-dropping-particle&quot;:&quot;&quot;},{&quot;family&quot;:&quot;Yan&quot;,&quot;given&quot;:&quot;Wei&quot;,&quot;parse-names&quot;:false,&quot;dropping-particle&quot;:&quot;&quot;,&quot;non-dropping-particle&quot;:&quot;&quot;},{&quot;family&quot;:&quot;Lan&quot;,&quot;given&quot;:&quot;Ke&quot;,&quot;parse-names&quot;:false,&quot;dropping-particle&quot;:&quot;&quot;,&quot;non-dropping-particle&quot;:&quot;&quot;},{&quot;family&quot;:&quot;Ma&quot;,&quot;given&quot;:&quot;Chenbin&quot;,&quot;parse-names&quot;:false,&quot;dropping-particle&quot;:&quot;&quot;,&quot;non-dropping-particle&quot;:&quot;&quot;},{&quot;family&quot;:&quot;Wu&quot;,&quot;given&quot;:&quot;Di&quot;,&quot;parse-names&quot;:false,&quot;dropping-particle&quot;:&quot;&quot;,&quot;non-dropping-particle&quot;:&quot;&quot;},{&quot;family&quot;:&quot;Wu&quot;,&quot;given&quot;:&quot;Anshuo&quot;,&quot;parse-names&quot;:false,&quot;dropping-particle&quot;:&quot;&quot;,&quot;non-dropping-particle&quot;:&quot;&quot;},{&quot;family&quot;:&quot;Yang&quot;,&quot;given&quot;:&quot;Zhicheng&quot;,&quot;parse-names&quot;:false,&quot;dropping-particle&quot;:&quot;&quot;,&quot;non-dropping-particle&quot;:&quot;&quot;},{&quot;family&quot;:&quot;Wang&quot;,&quot;given&quot;:&quot;Jiachen&quot;,&quot;parse-names&quot;:false,&quot;dropping-particle&quot;:&quot;&quot;,&quot;non-dropping-particle&quot;:&quot;&quot;},{&quot;family&quot;:&quot;Zang&quot;,&quot;given&quot;:&quot;Yaning&quot;,&quot;parse-names&quot;:false,&quot;dropping-particle&quot;:&quot;&quot;,&quot;non-dropping-particle&quot;:&quot;&quot;},{&quot;family&quot;:&quot;Yan&quot;,&quot;given&quot;:&quot;Muyang&quot;,&quot;parse-names&quot;:false,&quot;dropping-particle&quot;:&quot;&quot;,&quot;non-dropping-particle&quot;:&quot;&quot;},{&quot;family&quot;:&quot;Zhang&quot;,&quot;given&quot;:&quot;Zhengbo&quot;,&quot;parse-names&quot;:false,&quot;dropping-particle&quot;:&quot;&quot;,&quot;non-dropping-particle&quot;:&quot;&quot;}],&quot;container-title&quot;:&quot;JMIR Mhealth and Uhealth&quot;,&quot;container-title-short&quot;:&quot;JMIR Mhealth Uhealth&quot;,&quot;accessed&quot;:{&quot;date-parts&quot;:[[2024,3,25]]},&quot;DOI&quot;:&quot;10.2196/25415&quot;,&quot;ISSN&quot;:&quot;2291-5222&quot;,&quot;PMID&quot;:&quot;34387554&quot;,&quot;URL&quot;:&quot;https://europepmc.org/articles/PMC8391746&quot;,&quot;issued&quot;:{&quot;date-parts&quot;:[[2021,8,12]]},&quot;page&quot;:&quot;e25415-e25415&quot;,&quot;abstract&quot;:&quot;Background: With the development and promotion of wearable devices and their mobile health (mHealth) apps, physiological signals have become a research hotspot. However, noise is complex in signals obtained from daily lives, making it difficult to analyze the signals automatically and resulting in a high false alarm rate. At present, screening out the high-quality segments of the signals from huge-volume data with few labels remains a problem. Signal quality assessment (SQA) is essential and is able to advance the valuable information mining of signals. Objective: The aims of this study were to design an SQA algorithm based on the unsupervised isolation forest model to classify the signal quality into 3 grades: good, acceptable, and unacceptable; validate the algorithm on labeled data sets; and apply the algorithm on real-world data to evaluate its efficacy. Methods: Data used in this study were collected by a wearable device (SensEcho) from healthy individuals and patients. The observation windows for electrocardiogram (ECG) and respiratory signals were 10 and 30 seconds, respectively. In the experimental procedure, the unlabeled training set was used to train the models. The validation and test sets were labeled according to preset criteria and used to evaluate the classification performance quantitatively. The validation set consisted of 3460 and 2086 windows of ECG and respiratory signals, respectively, whereas the test set was made up of 4686 and 3341 windows of signals, respectively. The algorithm was also compared with self-organizing maps (SOMs) and 4 classic supervised models (logistic regression, random forest, support vector machine, and extreme gradient boosting). One case validation was illustrated to show the application effect. The algorithm was then applied to 1144 cases of ECG signals collected from patients and the detected arrhythmia false alarms were calculated. Results: The quantitative results showed that the ECG SQA model achieved 94.97% and 95.58% accuracy on the validation and test sets, respectively, whereas the respiratory SQA model achieved 81.06% and 86.20% accuracy on the validation and test sets, respectively. The algorithm was superior to SOM and achieved moderate performance when compared with the supervised models. The example case showed that the algorithm was able to correctly classify the signal quality even when there were complex pathological changes in the signals. The algorithm application results indicated that some specific types of arrhythmia false alarms such as tachycardia, atrial premature beat, and ventricular premature beat could be significantly reduced with the help of the algorithm. Conclusions: This study verified the feasibility of applying the anomaly detection unsupervised model to SQA. The application scenarios include reducing the false alarm rate of the device and selecting signal segments that can be used for further research.&quot;,&quot;publisher&quot;:&quot;JMIR Publications Inc.&quot;,&quot;issue&quot;:&quot;8&quot;,&quot;volume&quot;:&quot;9&quot;},&quot;isTemporary&quot;:false,&quot;suppress-author&quot;:false,&quot;composite&quot;:false,&quot;author-only&quot;:false}]},{&quot;citationID&quot;:&quot;MENDELEY_CITATION_13f56ca0-76c1-45b7-b61a-ac31511cadf2&quot;,&quot;properties&quot;:{&quot;noteIndex&quot;:0},&quot;isEdited&quot;:false,&quot;manualOverride&quot;:{&quot;isManuallyOverridden&quot;:false,&quot;citeprocText&quot;:&quot;[63]&quot;,&quot;manualOverrideText&quot;:&quot;&quot;},&quot;citationTag&quot;:&quot;MENDELEY_CITATION_v3_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&quot;,&quot;citationItems&quot;:[{&quot;id&quot;:&quot;c2c3d556-323a-30ae-812f-9524b4c166dd&quot;,&quot;itemData&quot;:{&quot;type&quot;:&quot;article-journal&quot;,&quot;id&quot;:&quot;c2c3d556-323a-30ae-812f-9524b4c166dd&quot;,&quot;title&quot;:&quot;Wireless, minimized, stretchable, and breathable electrocardiogram sensor system&quot;,&quot;author&quot;:[{&quot;family&quot;:&quot;Xuan&quot;,&quot;given&quot;:&quot;Yan&quot;,&quot;parse-names&quot;:false,&quot;dropping-particle&quot;:&quot;&quot;,&quot;non-dropping-particle&quot;:&quot;&quot;},{&quot;family&quot;:&quot;Hara&quot;,&quot;given&quot;:&quot;Hyuga&quot;,&quot;parse-names&quot;:false,&quot;dropping-particle&quot;:&quot;&quot;,&quot;non-dropping-particle&quot;:&quot;&quot;},{&quot;family&quot;:&quot;Honda&quot;,&quot;given&quot;:&quot;Satoko&quot;,&quot;parse-names&quot;:false,&quot;dropping-particle&quot;:&quot;&quot;,&quot;non-dropping-particle&quot;:&quot;&quot;},{&quot;family&quot;:&quot;Li&quot;,&quot;given&quot;:&quot;Yanpeng&quot;,&quot;parse-names&quot;:false,&quot;dropping-particle&quot;:&quot;&quot;,&quot;non-dropping-particle&quot;:&quot;&quot;},{&quot;family&quot;:&quot;Fujita&quot;,&quot;given&quot;:&quot;Yusuke&quot;,&quot;parse-names&quot;:false,&quot;dropping-particle&quot;:&quot;&quot;,&quot;non-dropping-particle&quot;:&quot;&quot;},{&quot;family&quot;:&quot;Arie&quot;,&quot;given&quot;:&quot;Takayuki&quot;,&quot;parse-names&quot;:false,&quot;dropping-particle&quot;:&quot;&quot;,&quot;non-dropping-particle&quot;:&quot;&quot;},{&quot;family&quot;:&quot;Akita&quot;,&quot;given&quot;:&quot;Seiji&quot;,&quot;parse-names&quot;:false,&quot;dropping-particle&quot;:&quot;&quot;,&quot;non-dropping-particle&quot;:&quot;&quot;},{&quot;family&quot;:&quot;Takei&quot;,&quot;given&quot;:&quot;Kuniharu&quot;,&quot;parse-names&quot;:false,&quot;dropping-particle&quot;:&quot;&quot;,&quot;non-dropping-particle&quot;:&quot;&quot;}],&quot;container-title&quot;:&quot;Applied Physics Reviews&quot;,&quot;container-title-short&quot;:&quot;Appl Phys Rev&quot;,&quot;accessed&quot;:{&quot;date-parts&quot;:[[2024,3,24]]},&quot;DOI&quot;:&quot;10.1063/5.0082863&quot;,&quot;ISSN&quot;:&quot;19319401&quot;,&quot;URL&quot;:&quot;https://physicsworld.com/a/kirigami-inspired-electrocardiogram-sensors-can-be-worn-all-day/&quot;,&quot;issued&quot;:{&quot;date-parts&quot;:[[2022,3,1]]},&quot;abstract&quot;:&quot;Home-use, wearable healthcare devices may enable patients to collect various types of medical data during daily activities. Electrocardiographic data are vitally important. To be practical, monitoring devices must be wearable, comfortable, and stable, even during exercise. This study develops a breathable, stretchable sensor sheet by employing a kirigami structure, and we examine the size dependence of electrocardiographic sensors. Because the kirigami film has many holes, sweat readily passes through the sensor from the skin to the environment. For comfort, in addition to breathability, electrocardiographic sensor size is minimized. The limitation of the size is studied in relation to the signal-to-noise ratio of electrocardiographic signals, even under exercise. We found that the optimal size of the sensor is ∼200 mm2 and the distance between electrodes is 1.5 cm. Finally, long-term wireless electrocardiographic monitoring is demonstrated using data transmission to a smart phone app during different activities.&quot;,&quot;publisher&quot;:&quot;American Institute of Physics Inc.&quot;,&quot;issue&quot;:&quot;1&quot;,&quot;volume&quot;:&quot;9&quot;},&quot;isTemporary&quot;:false,&quot;suppress-author&quot;:false,&quot;composite&quot;:false,&quot;author-only&quot;:false}]},{&quot;citationID&quot;:&quot;MENDELEY_CITATION_a97d2da9-0134-4153-acd2-56ae4a51bf60&quot;,&quot;properties&quot;:{&quot;noteIndex&quot;:0},&quot;isEdited&quot;:false,&quot;manualOverride&quot;:{&quot;isManuallyOverridden&quot;:false,&quot;citeprocText&quot;:&quot;[63]&quot;,&quot;manualOverrideText&quot;:&quot;&quot;},&quot;citationTag&quot;:&quot;MENDELEY_CITATION_v3_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&quot;,&quot;citationItems&quot;:[{&quot;id&quot;:&quot;c2c3d556-323a-30ae-812f-9524b4c166dd&quot;,&quot;itemData&quot;:{&quot;type&quot;:&quot;article-journal&quot;,&quot;id&quot;:&quot;c2c3d556-323a-30ae-812f-9524b4c166dd&quot;,&quot;title&quot;:&quot;Wireless, minimized, stretchable, and breathable electrocardiogram sensor system&quot;,&quot;author&quot;:[{&quot;family&quot;:&quot;Xuan&quot;,&quot;given&quot;:&quot;Yan&quot;,&quot;parse-names&quot;:false,&quot;dropping-particle&quot;:&quot;&quot;,&quot;non-dropping-particle&quot;:&quot;&quot;},{&quot;family&quot;:&quot;Hara&quot;,&quot;given&quot;:&quot;Hyuga&quot;,&quot;parse-names&quot;:false,&quot;dropping-particle&quot;:&quot;&quot;,&quot;non-dropping-particle&quot;:&quot;&quot;},{&quot;family&quot;:&quot;Honda&quot;,&quot;given&quot;:&quot;Satoko&quot;,&quot;parse-names&quot;:false,&quot;dropping-particle&quot;:&quot;&quot;,&quot;non-dropping-particle&quot;:&quot;&quot;},{&quot;family&quot;:&quot;Li&quot;,&quot;given&quot;:&quot;Yanpeng&quot;,&quot;parse-names&quot;:false,&quot;dropping-particle&quot;:&quot;&quot;,&quot;non-dropping-particle&quot;:&quot;&quot;},{&quot;family&quot;:&quot;Fujita&quot;,&quot;given&quot;:&quot;Yusuke&quot;,&quot;parse-names&quot;:false,&quot;dropping-particle&quot;:&quot;&quot;,&quot;non-dropping-particle&quot;:&quot;&quot;},{&quot;family&quot;:&quot;Arie&quot;,&quot;given&quot;:&quot;Takayuki&quot;,&quot;parse-names&quot;:false,&quot;dropping-particle&quot;:&quot;&quot;,&quot;non-dropping-particle&quot;:&quot;&quot;},{&quot;family&quot;:&quot;Akita&quot;,&quot;given&quot;:&quot;Seiji&quot;,&quot;parse-names&quot;:false,&quot;dropping-particle&quot;:&quot;&quot;,&quot;non-dropping-particle&quot;:&quot;&quot;},{&quot;family&quot;:&quot;Takei&quot;,&quot;given&quot;:&quot;Kuniharu&quot;,&quot;parse-names&quot;:false,&quot;dropping-particle&quot;:&quot;&quot;,&quot;non-dropping-particle&quot;:&quot;&quot;}],&quot;container-title&quot;:&quot;Applied Physics Reviews&quot;,&quot;container-title-short&quot;:&quot;Appl Phys Rev&quot;,&quot;accessed&quot;:{&quot;date-parts&quot;:[[2024,3,24]]},&quot;DOI&quot;:&quot;10.1063/5.0082863&quot;,&quot;ISSN&quot;:&quot;19319401&quot;,&quot;URL&quot;:&quot;https://physicsworld.com/a/kirigami-inspired-electrocardiogram-sensors-can-be-worn-all-day/&quot;,&quot;issued&quot;:{&quot;date-parts&quot;:[[2022,3,1]]},&quot;abstract&quot;:&quot;Home-use, wearable healthcare devices may enable patients to collect various types of medical data during daily activities. Electrocardiographic data are vitally important. To be practical, monitoring devices must be wearable, comfortable, and stable, even during exercise. This study develops a breathable, stretchable sensor sheet by employing a kirigami structure, and we examine the size dependence of electrocardiographic sensors. Because the kirigami film has many holes, sweat readily passes through the sensor from the skin to the environment. For comfort, in addition to breathability, electrocardiographic sensor size is minimized. The limitation of the size is studied in relation to the signal-to-noise ratio of electrocardiographic signals, even under exercise. We found that the optimal size of the sensor is ∼200 mm2 and the distance between electrodes is 1.5 cm. Finally, long-term wireless electrocardiographic monitoring is demonstrated using data transmission to a smart phone app during different activities.&quot;,&quot;publisher&quot;:&quot;American Institute of Physics Inc.&quot;,&quot;issue&quot;:&quot;1&quot;,&quot;volume&quot;:&quot;9&quot;},&quot;isTemporary&quot;:false,&quot;suppress-author&quot;:false,&quot;composite&quot;:false,&quot;author-only&quot;:false}]},{&quot;citationID&quot;:&quot;MENDELEY_CITATION_8e2dfcf2-9571-4b88-8022-c4a982124a7b&quot;,&quot;properties&quot;:{&quot;noteIndex&quot;:0},&quot;isEdited&quot;:false,&quot;manualOverride&quot;:{&quot;isManuallyOverridden&quot;:false,&quot;citeprocText&quot;:&quot;[64]&quot;,&quot;manualOverrideText&quot;:&quot;&quot;},&quot;citationTag&quot;:&quot;MENDELEY_CITATION_v3_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&quot;,&quot;citationItems&quot;:[{&quot;id&quot;:&quot;3b45aca7-1a79-3815-882f-adf37a04c5d5&quot;,&quot;itemData&quot;:{&quot;type&quot;:&quot;article-journal&quot;,&quot;id&quot;:&quot;3b45aca7-1a79-3815-882f-adf37a04c5d5&quot;,&quot;title&quot;:&quot;A Low-cost, Low-energy Wearable ECG System with Cloud-Based Arrhythmia Detection&quot;,&quot;author&quot;:[{&quot;family&quot;:&quot;Huda&quot;,&quot;given&quot;:&quot;Nurul&quot;,&quot;parse-names&quot;:false,&quot;dropping-particle&quot;:&quot;&quot;,&quot;non-dropping-particle&quot;:&quot;&quot;},{&quot;family&quot;:&quot;Khan&quot;,&quot;given&quot;:&quot;Sadia&quot;,&quot;parse-names&quot;:false,&quot;dropping-particle&quot;:&quot;&quot;,&quot;non-dropping-particle&quot;:&quot;&quot;},{&quot;family&quot;:&quot;Abid&quot;,&quot;given&quot;:&quot;Ragib&quot;,&quot;parse-names&quot;:false,&quot;dropping-particle&quot;:&quot;&quot;,&quot;non-dropping-particle&quot;:&quot;&quot;},{&quot;family&quot;:&quot;Shuvo&quot;,&quot;given&quot;:&quot;Samiul Based&quot;,&quot;parse-names&quot;:false,&quot;dropping-particle&quot;:&quot;&quot;,&quot;non-dropping-particle&quot;:&quot;&quot;},{&quot;family&quot;:&quot;Labib&quot;,&quot;given&quot;:&quot;Mir Maheen&quot;,&quot;parse-names&quot;:false,&quot;dropping-particle&quot;:&quot;&quot;,&quot;non-dropping-particle&quot;:&quot;&quot;},{&quot;family&quot;:&quot;Hasan&quot;,&quot;given&quot;:&quot;Taufiq&quot;,&quot;parse-names&quot;:false,&quot;dropping-particle&quot;:&quot;&quot;,&quot;non-dropping-particle&quot;:&quot;&quot;}],&quot;container-title&quot;:&quot;medRxiv&quot;,&quot;accessed&quot;:{&quot;date-parts&quot;:[[2024,3,25]]},&quot;DOI&quot;:&quot;10.1101/2020.08.30.20184770&quot;,&quot;URL&quot;:&quot;https://www.medrxiv.org/content/10.1101/2020.08.30.20184770v1&quot;,&quot;issued&quot;:{&quot;date-parts&quot;:[[2020,9,2]]},&quot;page&quot;:&quot;2020.08.30.20184770&quot;,&quot;abstract&quot;:&quot;Continuously monitoring the Electrocardiogram (ECG) is an essential tool for Cardiovascular Disease (CVD) patients. In low-resource countries, the hospitals and health centers do not have adequate ECG systems, and this unavailability exacerbates the patients’ health condition. Lack of skilled physicians, limited availability of continuous ECG monitoring devices, and their high prices, all lead to a higher CVD burden in the developing countries. To address these challenges, we present a low-cost, low-power, and wireless ECG monitoring system with deep learning-based automatic arrhythmia detection. Flexible fabric-based design and the wearable nature of the device enhances the patient’s comfort while facilitating continuous monitoring. An AD8232 chip is used for the ECG Analog Front-End (AFE) with two 450 mi-Ah Li-ion batteries for powering the device. The acquired ECG signal can be transmitted to a smart-device over Bluetooth and subsequently sent to a cloud server for analysis. A 1-D Convolutional Neural Network (CNN) based deep learning model is developed that provides an accuracy of 94.03% in classifying abnormal cardiac rhythm on the MIT-BIH Arrhythmia Database.\n\nIndex Terms Wearable ECG, deep learning, arrhythmia detection.\n\n### Competing Interest Statement\n\nThe authors have declared no competing interest.\n\n### Funding Statement\n\nNo external funding was received.\n\n### Author Declarations\n\nI confirm all relevant ethical guidelines have been followed, and any necessary IRB and/or ethics committee approvals have been obtained.\n\nYes\n\nThe details of the IRB/oversight body that provided approval or exemption for the research described are given below:\n\nN/A\n\nAll necessary patient/participant consent has been obtained and the appropriate institutional forms have been archived.\n\nYes\n\n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n\nYes\n\nI have followed all appropriate research reporting guidelines and uploaded the relevant EQUATOR Network research reporting checklist(s) and other pertinent material as supplementary files, if applicable.\n\nYes\n\nData used in this research are open-sourced. References are provided in the manuscript.&quot;,&quot;publisher&quot;:&quot;Cold Spring Harbor Laboratory Press&quot;,&quot;container-title-short&quot;:&quot;&quot;},&quot;isTemporary&quot;:false,&quot;suppress-author&quot;:false,&quot;composite&quot;:false,&quot;author-only&quot;:false}]},{&quot;citationID&quot;:&quot;MENDELEY_CITATION_55ab5ee5-bcde-45d7-b73c-2ba7f9935da6&quot;,&quot;properties&quot;:{&quot;noteIndex&quot;:0},&quot;isEdited&quot;:false,&quot;manualOverride&quot;:{&quot;isManuallyOverridden&quot;:false,&quot;citeprocText&quot;:&quot;[64]&quot;,&quot;manualOverrideText&quot;:&quot;&quot;},&quot;citationTag&quot;:&quot;MENDELEY_CITATION_v3_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&quot;,&quot;citationItems&quot;:[{&quot;id&quot;:&quot;3b45aca7-1a79-3815-882f-adf37a04c5d5&quot;,&quot;itemData&quot;:{&quot;type&quot;:&quot;article-journal&quot;,&quot;id&quot;:&quot;3b45aca7-1a79-3815-882f-adf37a04c5d5&quot;,&quot;title&quot;:&quot;A Low-cost, Low-energy Wearable ECG System with Cloud-Based Arrhythmia Detection&quot;,&quot;author&quot;:[{&quot;family&quot;:&quot;Huda&quot;,&quot;given&quot;:&quot;Nurul&quot;,&quot;parse-names&quot;:false,&quot;dropping-particle&quot;:&quot;&quot;,&quot;non-dropping-particle&quot;:&quot;&quot;},{&quot;family&quot;:&quot;Khan&quot;,&quot;given&quot;:&quot;Sadia&quot;,&quot;parse-names&quot;:false,&quot;dropping-particle&quot;:&quot;&quot;,&quot;non-dropping-particle&quot;:&quot;&quot;},{&quot;family&quot;:&quot;Abid&quot;,&quot;given&quot;:&quot;Ragib&quot;,&quot;parse-names&quot;:false,&quot;dropping-particle&quot;:&quot;&quot;,&quot;non-dropping-particle&quot;:&quot;&quot;},{&quot;family&quot;:&quot;Shuvo&quot;,&quot;given&quot;:&quot;Samiul Based&quot;,&quot;parse-names&quot;:false,&quot;dropping-particle&quot;:&quot;&quot;,&quot;non-dropping-particle&quot;:&quot;&quot;},{&quot;family&quot;:&quot;Labib&quot;,&quot;given&quot;:&quot;Mir Maheen&quot;,&quot;parse-names&quot;:false,&quot;dropping-particle&quot;:&quot;&quot;,&quot;non-dropping-particle&quot;:&quot;&quot;},{&quot;family&quot;:&quot;Hasan&quot;,&quot;given&quot;:&quot;Taufiq&quot;,&quot;parse-names&quot;:false,&quot;dropping-particle&quot;:&quot;&quot;,&quot;non-dropping-particle&quot;:&quot;&quot;}],&quot;container-title&quot;:&quot;medRxiv&quot;,&quot;accessed&quot;:{&quot;date-parts&quot;:[[2024,3,25]]},&quot;DOI&quot;:&quot;10.1101/2020.08.30.20184770&quot;,&quot;URL&quot;:&quot;https://www.medrxiv.org/content/10.1101/2020.08.30.20184770v1&quot;,&quot;issued&quot;:{&quot;date-parts&quot;:[[2020,9,2]]},&quot;page&quot;:&quot;2020.08.30.20184770&quot;,&quot;abstract&quot;:&quot;Continuously monitoring the Electrocardiogram (ECG) is an essential tool for Cardiovascular Disease (CVD) patients. In low-resource countries, the hospitals and health centers do not have adequate ECG systems, and this unavailability exacerbates the patients’ health condition. Lack of skilled physicians, limited availability of continuous ECG monitoring devices, and their high prices, all lead to a higher CVD burden in the developing countries. To address these challenges, we present a low-cost, low-power, and wireless ECG monitoring system with deep learning-based automatic arrhythmia detection. Flexible fabric-based design and the wearable nature of the device enhances the patient’s comfort while facilitating continuous monitoring. An AD8232 chip is used for the ECG Analog Front-End (AFE) with two 450 mi-Ah Li-ion batteries for powering the device. The acquired ECG signal can be transmitted to a smart-device over Bluetooth and subsequently sent to a cloud server for analysis. A 1-D Convolutional Neural Network (CNN) based deep learning model is developed that provides an accuracy of 94.03% in classifying abnormal cardiac rhythm on the MIT-BIH Arrhythmia Database.\n\nIndex Terms Wearable ECG, deep learning, arrhythmia detection.\n\n### Competing Interest Statement\n\nThe authors have declared no competing interest.\n\n### Funding Statement\n\nNo external funding was received.\n\n### Author Declarations\n\nI confirm all relevant ethical guidelines have been followed, and any necessary IRB and/or ethics committee approvals have been obtained.\n\nYes\n\nThe details of the IRB/oversight body that provided approval or exemption for the research described are given below:\n\nN/A\n\nAll necessary patient/participant consent has been obtained and the appropriate institutional forms have been archived.\n\nYes\n\n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n\nYes\n\nI have followed all appropriate research reporting guidelines and uploaded the relevant EQUATOR Network research reporting checklist(s) and other pertinent material as supplementary files, if applicable.\n\nYes\n\nData used in this research are open-sourced. References are provided in the manuscript.&quot;,&quot;publisher&quot;:&quot;Cold Spring Harbor Laboratory Press&quot;,&quot;container-title-short&quot;:&quot;&quot;},&quot;isTemporary&quot;:false,&quot;suppress-author&quot;:false,&quot;composite&quot;:false,&quot;author-only&quot;:false}]},{&quot;citationID&quot;:&quot;MENDELEY_CITATION_d1774c26-2c06-43ec-a142-4f3a8ae8a2d5&quot;,&quot;properties&quot;:{&quot;noteIndex&quot;:0},&quot;isEdited&quot;:false,&quot;manualOverride&quot;:{&quot;isManuallyOverridden&quot;:false,&quot;citeprocText&quot;:&quot;[65]&quot;,&quot;manualOverrideText&quot;:&quot;&quot;},&quot;citationTag&quot;:&quot;MENDELEY_CITATION_v3_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&quot;,&quot;citationItems&quot;:[{&quot;id&quot;:&quot;211172e8-0b7a-307f-b0e3-adce708d12d3&quot;,&quot;itemData&quot;:{&quot;type&quot;:&quot;webpage&quot;,&quot;id&quot;:&quot;211172e8-0b7a-307f-b0e3-adce708d12d3&quot;,&quot;title&quot;:&quot;Unpack the STM32MP157x-DK2 board - stm32mpu&quot;,&quot;accessed&quot;:{&quot;date-parts&quot;:[[2024,3,2]]},&quot;URL&quot;:&quot;https://wiki.st.com/stm32mpu/wiki/Getting_started/STM32MP1_boards/STM32MP157x-DK2/Let%27s_start/Unpack_the_STM32MP157x-DK2_board&quot;,&quot;container-title-short&quot;:&quot;&quot;},&quot;isTemporary&quot;:false}]},{&quot;citationID&quot;:&quot;MENDELEY_CITATION_ff459f6e-3a1c-42e5-8c91-6db42b012781&quot;,&quot;properties&quot;:{&quot;noteIndex&quot;:0},&quot;isEdited&quot;:false,&quot;manualOverride&quot;:{&quot;isManuallyOverridden&quot;:false,&quot;citeprocText&quot;:&quot;[65]&quot;,&quot;manualOverrideText&quot;:&quot;&quot;},&quot;citationTag&quot;:&quot;MENDELEY_CITATION_v3_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&quot;,&quot;citationItems&quot;:[{&quot;id&quot;:&quot;211172e8-0b7a-307f-b0e3-adce708d12d3&quot;,&quot;itemData&quot;:{&quot;type&quot;:&quot;webpage&quot;,&quot;id&quot;:&quot;211172e8-0b7a-307f-b0e3-adce708d12d3&quot;,&quot;title&quot;:&quot;Unpack the STM32MP157x-DK2 board - stm32mpu&quot;,&quot;accessed&quot;:{&quot;date-parts&quot;:[[2024,3,2]]},&quot;URL&quot;:&quot;https://wiki.st.com/stm32mpu/wiki/Getting_started/STM32MP1_boards/STM32MP157x-DK2/Let%27s_start/Unpack_the_STM32MP157x-DK2_board&quot;,&quot;container-title-short&quot;:&quot;&quot;},&quot;isTemporary&quot;:false}]},{&quot;citationID&quot;:&quot;MENDELEY_CITATION_b145c49d-747c-4cf1-a14a-8cee852e7408&quot;,&quot;properties&quot;:{&quot;noteIndex&quot;:0},&quot;isEdited&quot;:false,&quot;manualOverride&quot;:{&quot;isManuallyOverridden&quot;:false,&quot;citeprocText&quot;:&quot;[66]&quot;,&quot;manualOverrideText&quot;:&quot;&quot;},&quot;citationTag&quot;:&quot;MENDELEY_CITATION_v3_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&quot;,&quot;citationItems&quot;:[{&quot;id&quot;:&quot;0bc77335-07a5-3e0b-a54f-1b1342691715&quot;,&quot;itemData&quot;:{&quot;type&quot;:&quot;webpage&quot;,&quot;id&quot;:&quot;0bc77335-07a5-3e0b-a54f-1b1342691715&quot;,&quot;title&quot;:&quot;STM32MP157x-DKx - hardware description - stm32mpu&quot;,&quot;accessed&quot;:{&quot;date-parts&quot;:[[2024,3,2]]},&quot;URL&quot;:&quot;https://wiki.stmicroelectronics.cn/stm32mpu/wiki/STM32MP157x-DKx_-_hardware_description#Boot_related_switches&quot;,&quot;container-title-short&quot;:&quot;&quot;},&quot;isTemporary&quot;:false}]},{&quot;citationID&quot;:&quot;MENDELEY_CITATION_b5644dff-35c6-429d-9c64-75b08953f0b7&quot;,&quot;properties&quot;:{&quot;noteIndex&quot;:0},&quot;isEdited&quot;:false,&quot;manualOverride&quot;:{&quot;isManuallyOverridden&quot;:false,&quot;citeprocText&quot;:&quot;[67]&quot;,&quot;manualOverrideText&quot;:&quot;&quot;},&quot;citationTag&quot;:&quot;MENDELEY_CITATION_v3_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&quot;,&quot;citationItems&quot;:[{&quot;id&quot;:&quot;d3bef32a-9f64-3ac1-a8c9-4d46f9d91adf&quot;,&quot;itemData&quot;:{&quot;type&quot;:&quot;webpage&quot;,&quot;id&quot;:&quot;d3bef32a-9f64-3ac1-a8c9-4d46f9d91adf&quot;,&quot;title&quot;:&quot;Ks0261 keyestudio AD8232 ECG Measurement Heart Monitor Sensor Module - Keyestudio Wiki&quot;,&quot;accessed&quot;:{&quot;date-parts&quot;:[[2024,3,2]]},&quot;URL&quot;:&quot;https://wiki.keyestudio.com/Ks0261_keyestudio_AD8232_ECG_Measurement_Heart_Monitor_Sensor_Module&quot;,&quot;container-title-short&quot;:&quot;&quot;},&quot;isTemporary&quot;:false}]},{&quot;citationID&quot;:&quot;MENDELEY_CITATION_5609e9d9-21cd-40ed-99ca-8e5ba9a8edfb&quot;,&quot;properties&quot;:{&quot;noteIndex&quot;:0},&quot;isEdited&quot;:false,&quot;manualOverride&quot;:{&quot;isManuallyOverridden&quot;:false,&quot;citeprocText&quot;:&quot;[68]&quot;,&quot;manualOverrideText&quot;:&quot;&quot;},&quot;citationTag&quot;:&quot;MENDELEY_CITATION_v3_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&quot;,&quot;citationItems&quot;:[{&quot;id&quot;:&quot;5ccb1636-1c6f-3ee4-97f6-b17be956bf90&quot;,&quot;itemData&quot;:{&quot;type&quot;:&quot;article-journal&quot;,&quot;id&quot;:&quot;5ccb1636-1c6f-3ee4-97f6-b17be956bf90&quot;,&quot;title&quot;:&quot;um2637-discovery-kits-with-increasedfrequency-800-mhz-stm32mp157-mpus-stmicroelectronics&quot;,&quot;accessed&quot;:{&quot;date-parts&quot;:[[2024,3,2]]},&quot;URL&quot;:&quot;https://www.st.com/resource/en/user_manual/um2637-discovery-kits-with-increasedfrequency-800-mhz-stm32mp157-mpus-stmicroelectronics.pdf&quot;,&quot;container-title-short&quot;:&quot;&quot;},&quot;isTemporary&quot;:false}]},{&quot;citationID&quot;:&quot;MENDELEY_CITATION_b78e3cf2-912d-4b32-9831-b38af596cb6a&quot;,&quot;properties&quot;:{&quot;noteIndex&quot;:0},&quot;isEdited&quot;:false,&quot;manualOverride&quot;:{&quot;isManuallyOverridden&quot;:false,&quot;citeprocText&quot;:&quot;[68]&quot;,&quot;manualOverrideText&quot;:&quot;&quot;},&quot;citationTag&quot;:&quot;MENDELEY_CITATION_v3_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&quot;,&quot;citationItems&quot;:[{&quot;id&quot;:&quot;5ccb1636-1c6f-3ee4-97f6-b17be956bf90&quot;,&quot;itemData&quot;:{&quot;type&quot;:&quot;article-journal&quot;,&quot;id&quot;:&quot;5ccb1636-1c6f-3ee4-97f6-b17be956bf90&quot;,&quot;title&quot;:&quot;um2637-discovery-kits-with-increasedfrequency-800-mhz-stm32mp157-mpus-stmicroelectronics&quot;,&quot;accessed&quot;:{&quot;date-parts&quot;:[[2024,3,2]]},&quot;URL&quot;:&quot;https://www.st.com/resource/en/user_manual/um2637-discovery-kits-with-increasedfrequency-800-mhz-stm32mp157-mpus-stmicroelectronics.pdf&quot;,&quot;container-title-short&quot;:&quot;&quot;},&quot;isTemporary&quot;:false}]},{&quot;citationID&quot;:&quot;MENDELEY_CITATION_6805aef3-75f1-4635-8acf-8c08d354c76f&quot;,&quot;properties&quot;:{&quot;noteIndex&quot;:0},&quot;isEdited&quot;:false,&quot;manualOverride&quot;:{&quot;isManuallyOverridden&quot;:false,&quot;citeprocText&quot;:&quot;[68]&quot;,&quot;manualOverrideText&quot;:&quot;&quot;},&quot;citationTag&quot;:&quot;MENDELEY_CITATION_v3_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&quot;,&quot;citationItems&quot;:[{&quot;id&quot;:&quot;5ccb1636-1c6f-3ee4-97f6-b17be956bf90&quot;,&quot;itemData&quot;:{&quot;type&quot;:&quot;article-journal&quot;,&quot;id&quot;:&quot;5ccb1636-1c6f-3ee4-97f6-b17be956bf90&quot;,&quot;title&quot;:&quot;um2637-discovery-kits-with-increasedfrequency-800-mhz-stm32mp157-mpus-stmicroelectronics&quot;,&quot;accessed&quot;:{&quot;date-parts&quot;:[[2024,3,2]]},&quot;URL&quot;:&quot;https://www.st.com/resource/en/user_manual/um2637-discovery-kits-with-increasedfrequency-800-mhz-stm32mp157-mpus-stmicroelectronics.pdf&quot;,&quot;container-title-short&quot;:&quot;&quot;},&quot;isTemporary&quot;:false}]},{&quot;citationID&quot;:&quot;MENDELEY_CITATION_c139b9ca-c011-42b2-93c2-b7fd6d517fa6&quot;,&quot;properties&quot;:{&quot;noteIndex&quot;:0},&quot;isEdited&quot;:false,&quot;manualOverride&quot;:{&quot;isManuallyOverridden&quot;:false,&quot;citeprocText&quot;:&quot;[69]&quot;,&quot;manualOverrideText&quot;:&quot;&quot;},&quot;citationTag&quot;:&quot;MENDELEY_CITATION_v3_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&quot;,&quot;citationItems&quot;:[{&quot;id&quot;:&quot;26c134bf-7896-3c3d-9e4b-a5bbf2955766&quot;,&quot;itemData&quot;:{&quot;type&quot;:&quot;webpage&quot;,&quot;id&quot;:&quot;26c134bf-7896-3c3d-9e4b-a5bbf2955766&quot;,&quot;title&quot;:&quot;WESAD (Wearable Stress and Affect Detection) - UCI Machine Learning Repository&quot;,&quot;accessed&quot;:{&quot;date-parts&quot;:[[2024,3,5]]},&quot;URL&quot;:&quot;https://archive.ics.uci.edu/dataset/465/wesad+wearable+stress+and+affect+detection&quot;,&quot;container-title-short&quot;:&quot;&quot;},&quot;isTemporary&quot;:false}]},{&quot;citationID&quot;:&quot;MENDELEY_CITATION_366a5d03-188d-4d24-9a5f-532d4327bc3d&quot;,&quot;properties&quot;:{&quot;noteIndex&quot;:0},&quot;isEdited&quot;:false,&quot;manualOverride&quot;:{&quot;isManuallyOverridden&quot;:false,&quot;citeprocText&quot;:&quot;[70]&quot;,&quot;manualOverrideText&quot;:&quot;&quot;},&quot;citationTag&quot;:&quot;MENDELEY_CITATION_v3_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&quot;,&quot;citationItems&quot;:[{&quot;id&quot;:&quot;94ae2906-aeb4-33a2-b117-0a33ca16edce&quot;,&quot;itemData&quot;:{&quot;type&quot;:&quot;paper-conference&quot;,&quot;id&quot;:&quot;94ae2906-aeb4-33a2-b117-0a33ca16edce&quot;,&quot;title&quot;:&quot;Mental Stress Detection Using Artificial Intelligence Models&quot;,&quot;author&quot;:[{&quot;family&quot;:&quot;Dham&quot;,&quot;given&quot;:&quot;Vishal&quot;,&quot;parse-names&quot;:false,&quot;dropping-particle&quot;:&quot;&quot;,&quot;non-dropping-particle&quot;:&quot;&quot;},{&quot;family&quot;:&quot;Rai&quot;,&quot;given&quot;:&quot;Kirtiman&quot;,&quot;parse-names&quot;:false,&quot;dropping-particle&quot;:&quot;&quot;,&quot;non-dropping-particle&quot;:&quot;&quot;},{&quot;family&quot;:&quot;Soni&quot;,&quot;given&quot;:&quot;Umang&quot;,&quot;parse-names&quot;:false,&quot;dropping-particle&quot;:&quot;&quot;,&quot;non-dropping-particle&quot;:&quot;&quot;}],&quot;container-title&quot;:&quot;Journal of Physics: Conference Series&quot;,&quot;container-title-short&quot;:&quot;J Phys Conf Ser&quot;,&quot;DOI&quot;:&quot;10.1088/1742-6596/1950/1/012047&quot;,&quot;ISSN&quot;:&quot;17426596&quot;,&quot;issued&quot;:{&quot;date-parts&quot;:[[2021]]},&quot;abstract&quot;:&quot;Stress is a natural and common occurrence in humans. It leads to the release of hormones which help deal with the situation, but chronic stress affects our health and could lead to deleterious effects like depression, insomnia or headaches and therefore, early detection of stress becomes imperative to prevent such harmful consequences. This manuscript aims to automate the process of mental stress detection and help classify a stressed individual from a normal one through the use of physiological data collected from a wearable device. A publicly available dataset was used to evaluate our solution. Different Artificial Intelligence models like Artificial Neural Network (ANN), Hybrid of Artificial Neural Network and Support Vector Machine (ANN-SVM), Stacking Classifier and Radial Basis Function (RBF) Network were used, and their performance was compared using the accuracy of predicting correct stress state. During the study, Stacking Classifier gave the highest accuracy value of 99.92% while the RBF gave the least accuracy of 84.46% for three class classification of stress. The obtained results indicate the effectiveness of the proposed models in continuous monitoring of mental stress. The experimental results serve to demonstrate that the physiological signals can have a significant appositeness in mental stress detection.&quot;,&quot;issue&quot;:&quot;1&quot;,&quot;volume&quot;:&quot;1950&quot;},&quot;isTemporary&quot;:false,&quot;suppress-author&quot;:false,&quot;composite&quot;:false,&quot;author-only&quot;:false}]},{&quot;citationID&quot;:&quot;MENDELEY_CITATION_5f3ac6ed-d206-4253-b33d-1a29577dae2b&quot;,&quot;properties&quot;:{&quot;noteIndex&quot;:0},&quot;isEdited&quot;:false,&quot;manualOverride&quot;:{&quot;isManuallyOverridden&quot;:false,&quot;citeprocText&quot;:&quot;[71]&quot;,&quot;manualOverrideText&quot;:&quot;&quot;},&quot;citationTag&quot;:&quot;MENDELEY_CITATION_v3_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&quot;,&quot;citationItems&quot;:[{&quot;id&quot;:&quot;e9f919a3-e002-3e92-9e18-823511f3d2cb&quot;,&quot;itemData&quot;:{&quot;type&quot;:&quot;webpage&quot;,&quot;id&quot;:&quot;e9f919a3-e002-3e92-9e18-823511f3d2cb&quot;,&quot;title&quot;:&quot;Stress Detection ECG&quot;,&quot;author&quot;:[{&quot;family&quot;:&quot;Edouard Castets&quot;,&quot;given&quot;:&quot;&quot;,&quot;parse-names&quot;:false,&quot;dropping-particle&quot;:&quot;&quot;,&quot;non-dropping-particle&quot;:&quot;&quot;}],&quot;accessed&quot;:{&quot;date-parts&quot;:[[2024,4,21]]},&quot;URL&quot;:&quot;https://github.com/Edouard99/Stress_Detection_ECG?tab=readme-ov-file&quot;,&quot;issued&quot;:{&quot;date-parts&quot;:[[2022]]},&quot;abstract&quot;:&quot;This project aims to detect stress state based on Electrocardiogram signals (WESAD Dataset) analysis with a deep learning model.&quot;,&quot;container-title-short&quot;:&quot;&quot;},&quot;isTemporary&quot;:false,&quot;suppress-author&quot;:false,&quot;composite&quot;:false,&quot;author-only&quot;:false}]},{&quot;citationID&quot;:&quot;MENDELEY_CITATION_8061b7d6-4096-4046-b79c-1c7534987083&quot;,&quot;properties&quot;:{&quot;noteIndex&quot;:0},&quot;isEdited&quot;:false,&quot;manualOverride&quot;:{&quot;isManuallyOverridden&quot;:false,&quot;citeprocText&quot;:&quot;[72]&quot;,&quot;manualOverrideText&quot;:&quot;&quot;},&quot;citationTag&quot;:&quot;MENDELEY_CITATION_v3_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&quot;,&quot;citationItems&quot;:[{&quot;id&quot;:&quot;f0bb5573-983e-3205-af1f-3973d6c21b41&quot;,&quot;itemData&quot;:{&quot;type&quot;:&quot;webpage&quot;,&quot;id&quot;:&quot;f0bb5573-983e-3205-af1f-3973d6c21b41&quot;,&quot;title&quot;:&quot;STM32MP15 ADC internal peripheral - stm32mpu&quot;,&quot;accessed&quot;:{&quot;date-parts&quot;:[[2024,3,4]]},&quot;URL&quot;:&quot;https://wiki.st.com/stm32mpu/wiki/STM32MP15_ADC_internal_peripheral&quot;,&quot;container-title-short&quot;:&quot;&quot;},&quot;isTemporary&quot;:false}]},{&quot;citationID&quot;:&quot;MENDELEY_CITATION_7ed5f988-f117-47d6-807a-149642ae82cf&quot;,&quot;properties&quot;:{&quot;noteIndex&quot;:0},&quot;isEdited&quot;:false,&quot;manualOverride&quot;:{&quot;isManuallyOverridden&quot;:false,&quot;citeprocText&quot;:&quot;[70]&quot;,&quot;manualOverrideText&quot;:&quot;&quot;},&quot;citationTag&quot;:&quot;MENDELEY_CITATION_v3_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&quot;,&quot;citationItems&quot;:[{&quot;id&quot;:&quot;94ae2906-aeb4-33a2-b117-0a33ca16edce&quot;,&quot;itemData&quot;:{&quot;type&quot;:&quot;paper-conference&quot;,&quot;id&quot;:&quot;94ae2906-aeb4-33a2-b117-0a33ca16edce&quot;,&quot;title&quot;:&quot;Mental Stress Detection Using Artificial Intelligence Models&quot;,&quot;author&quot;:[{&quot;family&quot;:&quot;Dham&quot;,&quot;given&quot;:&quot;Vishal&quot;,&quot;parse-names&quot;:false,&quot;dropping-particle&quot;:&quot;&quot;,&quot;non-dropping-particle&quot;:&quot;&quot;},{&quot;family&quot;:&quot;Rai&quot;,&quot;given&quot;:&quot;Kirtiman&quot;,&quot;parse-names&quot;:false,&quot;dropping-particle&quot;:&quot;&quot;,&quot;non-dropping-particle&quot;:&quot;&quot;},{&quot;family&quot;:&quot;Soni&quot;,&quot;given&quot;:&quot;Umang&quot;,&quot;parse-names&quot;:false,&quot;dropping-particle&quot;:&quot;&quot;,&quot;non-dropping-particle&quot;:&quot;&quot;}],&quot;container-title&quot;:&quot;Journal of Physics: Conference Series&quot;,&quot;container-title-short&quot;:&quot;J Phys Conf Ser&quot;,&quot;DOI&quot;:&quot;10.1088/1742-6596/1950/1/012047&quot;,&quot;ISSN&quot;:&quot;17426596&quot;,&quot;issued&quot;:{&quot;date-parts&quot;:[[2021]]},&quot;abstract&quot;:&quot;Stress is a natural and common occurrence in humans. It leads to the release of hormones which help deal with the situation, but chronic stress affects our health and could lead to deleterious effects like depression, insomnia or headaches and therefore, early detection of stress becomes imperative to prevent such harmful consequences. This manuscript aims to automate the process of mental stress detection and help classify a stressed individual from a normal one through the use of physiological data collected from a wearable device. A publicly available dataset was used to evaluate our solution. Different Artificial Intelligence models like Artificial Neural Network (ANN), Hybrid of Artificial Neural Network and Support Vector Machine (ANN-SVM), Stacking Classifier and Radial Basis Function (RBF) Network were used, and their performance was compared using the accuracy of predicting correct stress state. During the study, Stacking Classifier gave the highest accuracy value of 99.92% while the RBF gave the least accuracy of 84.46% for three class classification of stress. The obtained results indicate the effectiveness of the proposed models in continuous monitoring of mental stress. The experimental results serve to demonstrate that the physiological signals can have a significant appositeness in mental stress detection.&quot;,&quot;issue&quot;:&quot;1&quot;,&quot;volume&quot;:&quot;1950&quot;},&quot;isTemporary&quot;:false,&quot;suppress-author&quot;:false,&quot;composite&quot;:false,&quot;author-only&quot;:false}]},{&quot;citationID&quot;:&quot;MENDELEY_CITATION_e9d7d5ec-3967-4046-8d88-d6254bc7e530&quot;,&quot;properties&quot;:{&quot;noteIndex&quot;:0},&quot;isEdited&quot;:false,&quot;manualOverride&quot;:{&quot;isManuallyOverridden&quot;:false,&quot;citeprocText&quot;:&quot;[71]&quot;,&quot;manualOverrideText&quot;:&quot;&quot;},&quot;citationTag&quot;:&quot;MENDELEY_CITATION_v3_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&quot;,&quot;citationItems&quot;:[{&quot;id&quot;:&quot;e9f919a3-e002-3e92-9e18-823511f3d2cb&quot;,&quot;itemData&quot;:{&quot;type&quot;:&quot;webpage&quot;,&quot;id&quot;:&quot;e9f919a3-e002-3e92-9e18-823511f3d2cb&quot;,&quot;title&quot;:&quot;Stress Detection ECG&quot;,&quot;author&quot;:[{&quot;family&quot;:&quot;Edouard Castets&quot;,&quot;given&quot;:&quot;&quot;,&quot;parse-names&quot;:false,&quot;dropping-particle&quot;:&quot;&quot;,&quot;non-dropping-particle&quot;:&quot;&quot;}],&quot;accessed&quot;:{&quot;date-parts&quot;:[[2024,4,21]]},&quot;URL&quot;:&quot;https://github.com/Edouard99/Stress_Detection_ECG?tab=readme-ov-file&quot;,&quot;issued&quot;:{&quot;date-parts&quot;:[[2022]]},&quot;abstract&quot;:&quot;This project aims to detect stress state based on Electrocardiogram signals (WESAD Dataset) analysis with a deep learning model.&quot;,&quot;container-title-short&quot;:&quot;&quot;},&quot;isTemporary&quot;:false,&quot;suppress-author&quot;:false,&quot;composite&quot;:false,&quot;author-only&quot;:false}]},{&quot;citationID&quot;:&quot;MENDELEY_CITATION_1f80a48a-8760-41e0-b655-15b8fa9df795&quot;,&quot;properties&quot;:{&quot;noteIndex&quot;:0},&quot;isEdited&quot;:false,&quot;manualOverride&quot;:{&quot;isManuallyOverridden&quot;:false,&quot;citeprocText&quot;:&quot;[73]&quot;,&quot;manualOverrideText&quot;:&quot;&quot;},&quot;citationTag&quot;:&quot;MENDELEY_CITATION_v3_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&quot;,&quot;citationItems&quot;:[{&quot;id&quot;:&quot;bf8fafb1-09fd-3052-a572-42176d534e27&quot;,&quot;itemData&quot;:{&quot;type&quot;:&quot;book&quot;,&quot;id&quot;:&quot;bf8fafb1-09fd-3052-a572-42176d534e27&quot;,&quot;title&quot;:&quot;Machine Learning with Neural Networks&quot;,&quot;author&quot;:[{&quot;family&quot;:&quot;Mehlig&quot;,&quot;given&quot;:&quot;Bernhard&quot;,&quot;parse-names&quot;:false,&quot;dropping-particle&quot;:&quot;&quot;,&quot;non-dropping-particle&quot;:&quot;&quot;}],&quot;container-title&quot;:&quot;Machine Learning with Neural Networks&quot;,&quot;DOI&quot;:&quot;10.1017/9781108860604&quot;,&quot;issued&quot;:{&quot;date-parts&quot;:[[2021]]},&quot;abstract&quot;:&quot;These are lecture notes for a course on machine learning with neural networks for scientists and engineers that I have given at Gothenburg University and Chalmers Technical University in Gothenburg, Sweden. The material is organised into three parts: Hopfield networks, supervised learning of labeled data, and learning algorithms for unlabeled data sets. Part I introduces stochastic recurrent networks: Hopfield networks and Boltzmann machines. The analysis of their learning rules sets the scene for the later parts. Part II describes supervised learning with multilayer perceptrons and convolutional neural networks. This part starts with a simple geometrical interpretation of the learning rule and leads to the recent successes of convolutional networks in object recognition, recurrent networks in language processing, and reservoir computers in time-series analysis. Part III explains what neural networks can learn about data that is not labeled. This part begins with a description of unsupervised learning techniques for clustering of data, non-linear projections, and embeddings. A section on autoencoders explains how to learn without labels using convolutional networks, and the last chapter is dedicated to reinforcement learning. The overall goal of the course is to explain the fundamental principles that allow neural networks to learn, emphasising ideas and concepts that are common to all three parts. The present version does not contain exercises (copyright owned by Cambridge University Press). The complete book is available at https://www.cambridge.org/gb/academic/subjects/physics/statistical-physics/machine-learning-neural-networks-introduction-scientists-and-engineers?format=HB.&quot;,&quot;container-title-short&quot;:&quot;&quot;},&quot;isTemporary&quot;:false,&quot;suppress-author&quot;:false,&quot;composite&quot;:false,&quot;author-only&quot;:false}]},{&quot;citationID&quot;:&quot;MENDELEY_CITATION_93a9d150-de56-4372-b101-713dd892b086&quot;,&quot;properties&quot;:{&quot;noteIndex&quot;:0},&quot;isEdited&quot;:false,&quot;manualOverride&quot;:{&quot;isManuallyOverridden&quot;:false,&quot;citeprocText&quot;:&quot;[74]&quot;,&quot;manualOverrideText&quot;:&quot;&quot;},&quot;citationTag&quot;:&quot;MENDELEY_CITATION_v3_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&quot;,&quot;citationItems&quot;:[{&quot;id&quot;:&quot;3997cc57-031b-3bb0-99fb-109bd3c93dc6&quot;,&quot;itemData&quot;:{&quot;type&quot;:&quot;webpage&quot;,&quot;id&quot;:&quot;3997cc57-031b-3bb0-99fb-109bd3c93dc6&quot;,&quot;title&quot;:&quot;text, data and bss: Code and Data Size Explained | MCU on Eclipse&quot;,&quot;accessed&quot;:{&quot;date-parts&quot;:[[2024,3,30]]},&quot;URL&quot;:&quot;https://mcuoneclipse.com/2013/04/14/text-data-and-bss-code-and-data-size-explained/&quot;,&quot;container-title-short&quot;:&quot;&quot;},&quot;isTemporary&quot;:false,&quot;suppress-author&quot;:false,&quot;composite&quot;:false,&quot;author-onl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F9ED0A04-640D-4B0F-B2B1-AFD08DEAE2DB}">
  <we:reference id="wa104382008" version="1.1.0.1" store="en-US" storeType="OMEX"/>
  <we:alternateReferences>
    <we:reference id="WA104382008" version="1.1.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77E4C1B634CBA4A937E329FFA63B279" ma:contentTypeVersion="17" ma:contentTypeDescription="Create a new document." ma:contentTypeScope="" ma:versionID="b2c5e87ce9670811d2081b41a9d2ff63">
  <xsd:schema xmlns:xsd="http://www.w3.org/2001/XMLSchema" xmlns:xs="http://www.w3.org/2001/XMLSchema" xmlns:p="http://schemas.microsoft.com/office/2006/metadata/properties" xmlns:ns3="27c6a014-0d5f-4da5-b12b-c5b4eb1e4d4c" xmlns:ns4="658301a5-6387-4502-bc7d-1bb151f94ef2" targetNamespace="http://schemas.microsoft.com/office/2006/metadata/properties" ma:root="true" ma:fieldsID="b28ebb27d27dfb6d37a75b97b0b5c731" ns3:_="" ns4:_="">
    <xsd:import namespace="27c6a014-0d5f-4da5-b12b-c5b4eb1e4d4c"/>
    <xsd:import namespace="658301a5-6387-4502-bc7d-1bb151f94ef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c6a014-0d5f-4da5-b12b-c5b4eb1e4d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58301a5-6387-4502-bc7d-1bb151f94ef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27c6a014-0d5f-4da5-b12b-c5b4eb1e4d4c" xsi:nil="true"/>
  </documentManagement>
</p:properties>
</file>

<file path=customXml/itemProps1.xml><?xml version="1.0" encoding="utf-8"?>
<ds:datastoreItem xmlns:ds="http://schemas.openxmlformats.org/officeDocument/2006/customXml" ds:itemID="{131E1007-CDDA-4419-B9B2-27B4CF81B903}">
  <ds:schemaRefs>
    <ds:schemaRef ds:uri="http://schemas.microsoft.com/sharepoint/v3/contenttype/forms"/>
  </ds:schemaRefs>
</ds:datastoreItem>
</file>

<file path=customXml/itemProps2.xml><?xml version="1.0" encoding="utf-8"?>
<ds:datastoreItem xmlns:ds="http://schemas.openxmlformats.org/officeDocument/2006/customXml" ds:itemID="{F57EC260-5704-49EA-9412-95C9E3BFC2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c6a014-0d5f-4da5-b12b-c5b4eb1e4d4c"/>
    <ds:schemaRef ds:uri="658301a5-6387-4502-bc7d-1bb151f94e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039DC1-82CA-40FF-9C33-B76F6BE45EF3}">
  <ds:schemaRefs>
    <ds:schemaRef ds:uri="http://schemas.openxmlformats.org/officeDocument/2006/bibliography"/>
  </ds:schemaRefs>
</ds:datastoreItem>
</file>

<file path=customXml/itemProps4.xml><?xml version="1.0" encoding="utf-8"?>
<ds:datastoreItem xmlns:ds="http://schemas.openxmlformats.org/officeDocument/2006/customXml" ds:itemID="{89F1DDD2-99A5-4DED-9BFA-B65820F0AF3A}">
  <ds:schemaRefs>
    <ds:schemaRef ds:uri="http://schemas.microsoft.com/office/2006/metadata/properties"/>
    <ds:schemaRef ds:uri="http://schemas.microsoft.com/office/infopath/2007/PartnerControls"/>
    <ds:schemaRef ds:uri="27c6a014-0d5f-4da5-b12b-c5b4eb1e4d4c"/>
  </ds:schemaRefs>
</ds:datastoreItem>
</file>

<file path=docProps/app.xml><?xml version="1.0" encoding="utf-8"?>
<Properties xmlns="http://schemas.openxmlformats.org/officeDocument/2006/extended-properties" xmlns:vt="http://schemas.openxmlformats.org/officeDocument/2006/docPropsVTypes">
  <Template>Normal.dotm</Template>
  <TotalTime>8429</TotalTime>
  <Pages>1</Pages>
  <Words>21239</Words>
  <Characters>121918</Characters>
  <Application>Microsoft Office Word</Application>
  <DocSecurity>0</DocSecurity>
  <Lines>3047</Lines>
  <Paragraphs>18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45</CharactersWithSpaces>
  <SharedDoc>false</SharedDoc>
  <HLinks>
    <vt:vector size="30" baseType="variant">
      <vt:variant>
        <vt:i4>1048637</vt:i4>
      </vt:variant>
      <vt:variant>
        <vt:i4>26</vt:i4>
      </vt:variant>
      <vt:variant>
        <vt:i4>0</vt:i4>
      </vt:variant>
      <vt:variant>
        <vt:i4>5</vt:i4>
      </vt:variant>
      <vt:variant>
        <vt:lpwstr/>
      </vt:variant>
      <vt:variant>
        <vt:lpwstr>_Toc159279295</vt:lpwstr>
      </vt:variant>
      <vt:variant>
        <vt:i4>1048637</vt:i4>
      </vt:variant>
      <vt:variant>
        <vt:i4>20</vt:i4>
      </vt:variant>
      <vt:variant>
        <vt:i4>0</vt:i4>
      </vt:variant>
      <vt:variant>
        <vt:i4>5</vt:i4>
      </vt:variant>
      <vt:variant>
        <vt:lpwstr/>
      </vt:variant>
      <vt:variant>
        <vt:lpwstr>_Toc159279294</vt:lpwstr>
      </vt:variant>
      <vt:variant>
        <vt:i4>1048637</vt:i4>
      </vt:variant>
      <vt:variant>
        <vt:i4>14</vt:i4>
      </vt:variant>
      <vt:variant>
        <vt:i4>0</vt:i4>
      </vt:variant>
      <vt:variant>
        <vt:i4>5</vt:i4>
      </vt:variant>
      <vt:variant>
        <vt:lpwstr/>
      </vt:variant>
      <vt:variant>
        <vt:lpwstr>_Toc159279293</vt:lpwstr>
      </vt:variant>
      <vt:variant>
        <vt:i4>1048637</vt:i4>
      </vt:variant>
      <vt:variant>
        <vt:i4>8</vt:i4>
      </vt:variant>
      <vt:variant>
        <vt:i4>0</vt:i4>
      </vt:variant>
      <vt:variant>
        <vt:i4>5</vt:i4>
      </vt:variant>
      <vt:variant>
        <vt:lpwstr/>
      </vt:variant>
      <vt:variant>
        <vt:lpwstr>_Toc159279292</vt:lpwstr>
      </vt:variant>
      <vt:variant>
        <vt:i4>1048637</vt:i4>
      </vt:variant>
      <vt:variant>
        <vt:i4>2</vt:i4>
      </vt:variant>
      <vt:variant>
        <vt:i4>0</vt:i4>
      </vt:variant>
      <vt:variant>
        <vt:i4>5</vt:i4>
      </vt:variant>
      <vt:variant>
        <vt:lpwstr/>
      </vt:variant>
      <vt:variant>
        <vt:lpwstr>_Toc1592792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fizah.Khan@nottingham.edu.my</dc:creator>
  <cp:keywords/>
  <dc:description/>
  <cp:lastModifiedBy>Koay Xian Cong</cp:lastModifiedBy>
  <cp:revision>626</cp:revision>
  <cp:lastPrinted>2024-04-28T18:11:00Z</cp:lastPrinted>
  <dcterms:created xsi:type="dcterms:W3CDTF">2024-04-18T07:45:00Z</dcterms:created>
  <dcterms:modified xsi:type="dcterms:W3CDTF">2024-04-28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6c54788d42dacea7a0ffb9420170a64518fbde69350dcaea1b30810652e40d</vt:lpwstr>
  </property>
  <property fmtid="{D5CDD505-2E9C-101B-9397-08002B2CF9AE}" pid="3" name="ContentTypeId">
    <vt:lpwstr>0x010100E77E4C1B634CBA4A937E329FFA63B279</vt:lpwstr>
  </property>
</Properties>
</file>